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C4C05" w14:textId="1335BDAB" w:rsidR="005F04B0" w:rsidRDefault="005F04B0" w:rsidP="00633F1B"/>
    <w:p w14:paraId="0FBA066A" w14:textId="6E94DA4F" w:rsidR="00633F1B" w:rsidRDefault="00633F1B" w:rsidP="00633F1B"/>
    <w:p w14:paraId="5F8805AE" w14:textId="004EBD28" w:rsidR="00633F1B" w:rsidRDefault="00633F1B" w:rsidP="00633F1B"/>
    <w:p w14:paraId="67BB4BF2" w14:textId="175D6766" w:rsidR="00633F1B" w:rsidRDefault="00633F1B" w:rsidP="00633F1B"/>
    <w:p w14:paraId="662FA779" w14:textId="77777777" w:rsidR="00633F1B" w:rsidRDefault="00633F1B" w:rsidP="00633F1B">
      <w:pPr>
        <w:pStyle w:val="Title"/>
        <w:rPr>
          <w:noProof/>
        </w:rPr>
      </w:pPr>
      <w:r>
        <w:rPr>
          <w:noProof/>
        </w:rPr>
        <w:t>IACP New Members</w:t>
      </w:r>
    </w:p>
    <w:p w14:paraId="4D38BACD" w14:textId="77777777" w:rsidR="00633F1B" w:rsidRDefault="00633F1B" w:rsidP="00633F1B"/>
    <w:p w14:paraId="14632F41" w14:textId="1FD2AF92" w:rsidR="00633F1B" w:rsidRDefault="0024200A" w:rsidP="00633F1B">
      <w:r>
        <w:t>N</w:t>
      </w:r>
      <w:r w:rsidR="00633F1B">
        <w:t xml:space="preserve">ew member applications </w:t>
      </w:r>
      <w:r>
        <w:t>are</w:t>
      </w:r>
      <w:r w:rsidR="00633F1B">
        <w:t xml:space="preserve"> published pursuant to the provisions of the IACP Constitution.</w:t>
      </w:r>
      <w:r>
        <w:t xml:space="preserve"> </w:t>
      </w:r>
      <w:r w:rsidR="00633F1B">
        <w:t>If any active member in good standing objects to a</w:t>
      </w:r>
      <w:r>
        <w:t>n</w:t>
      </w:r>
      <w:r w:rsidR="00633F1B">
        <w:t xml:space="preserve"> applica</w:t>
      </w:r>
      <w:r>
        <w:t>nt</w:t>
      </w:r>
      <w:r w:rsidR="00633F1B">
        <w:t xml:space="preserve">, written notice of the objection must be submitted to the Executive Director within 60 days of publication.  </w:t>
      </w:r>
    </w:p>
    <w:p w14:paraId="18C0E1EF" w14:textId="77777777" w:rsidR="0024200A" w:rsidRDefault="0024200A" w:rsidP="00633F1B"/>
    <w:p w14:paraId="3C188FDA" w14:textId="77777777" w:rsidR="00633F1B" w:rsidRDefault="00633F1B" w:rsidP="00633F1B">
      <w:r>
        <w:t>The full membership listing can be found in the online member directory under the Participate tab of the IACP website.</w:t>
      </w:r>
    </w:p>
    <w:p w14:paraId="6553A7D5" w14:textId="77777777" w:rsidR="0024200A" w:rsidRDefault="0024200A" w:rsidP="00633F1B"/>
    <w:p w14:paraId="155383BA" w14:textId="006E3802" w:rsidR="00633F1B" w:rsidRDefault="00633F1B" w:rsidP="00633F1B">
      <w:r>
        <w:t xml:space="preserve">Associate </w:t>
      </w:r>
      <w:r w:rsidR="007C29AF">
        <w:t>m</w:t>
      </w:r>
      <w:r>
        <w:t>embers are indicated with an asterisk (*).  All other listings are active members.</w:t>
      </w:r>
    </w:p>
    <w:p w14:paraId="09B26478" w14:textId="77777777" w:rsidR="0024200A" w:rsidRDefault="0024200A" w:rsidP="00633F1B"/>
    <w:p w14:paraId="3FF12EC4" w14:textId="7B6B2058" w:rsidR="00633F1B" w:rsidRDefault="00633F1B" w:rsidP="00633F1B">
      <w:r w:rsidRPr="00417042">
        <w:t xml:space="preserve">Published </w:t>
      </w:r>
      <w:r w:rsidR="0071451D">
        <w:t>February</w:t>
      </w:r>
      <w:r w:rsidR="00E318A5">
        <w:t xml:space="preserve"> 1, 2023</w:t>
      </w:r>
      <w:r w:rsidRPr="00417042">
        <w:t>.</w:t>
      </w:r>
    </w:p>
    <w:p w14:paraId="370C21C7" w14:textId="20E949EB" w:rsidR="00E318A5" w:rsidRDefault="00E318A5" w:rsidP="00633F1B"/>
    <w:p w14:paraId="30C58B6C" w14:textId="258279EA" w:rsidR="00E318A5" w:rsidRDefault="00E318A5" w:rsidP="00633F1B"/>
    <w:p w14:paraId="74E4784F" w14:textId="77777777" w:rsidR="00B00AA5" w:rsidRPr="00993908" w:rsidRDefault="00B00AA5" w:rsidP="00B00AA5">
      <w:pPr>
        <w:rPr>
          <w:color w:val="00B0F0"/>
          <w:sz w:val="32"/>
          <w:szCs w:val="32"/>
        </w:rPr>
      </w:pPr>
      <w:r w:rsidRPr="00993908">
        <w:rPr>
          <w:noProof/>
          <w:color w:val="00B0F0"/>
          <w:sz w:val="32"/>
          <w:szCs w:val="32"/>
        </w:rPr>
        <w:t>Argentina</w:t>
      </w:r>
    </w:p>
    <w:p w14:paraId="7BE85AF8" w14:textId="77777777" w:rsidR="00B00AA5" w:rsidRPr="00993908" w:rsidRDefault="00B00AA5" w:rsidP="00B00AA5">
      <w:r w:rsidRPr="00993908">
        <w:rPr>
          <w:noProof/>
        </w:rPr>
        <w:t>Buenos Aires</w:t>
      </w:r>
    </w:p>
    <w:p w14:paraId="1BF6C811" w14:textId="77777777" w:rsidR="00B00AA5" w:rsidRPr="00993908" w:rsidRDefault="00B00AA5" w:rsidP="00B00AA5">
      <w:r w:rsidRPr="00993908">
        <w:tab/>
      </w:r>
      <w:r w:rsidRPr="00993908">
        <w:rPr>
          <w:noProof/>
        </w:rPr>
        <w:t>*Perez</w:t>
      </w:r>
      <w:r w:rsidRPr="00993908">
        <w:t xml:space="preserve">, </w:t>
      </w:r>
      <w:r w:rsidRPr="00993908">
        <w:rPr>
          <w:noProof/>
        </w:rPr>
        <w:t>Carlos</w:t>
      </w:r>
      <w:r w:rsidRPr="00993908">
        <w:t xml:space="preserve">, </w:t>
      </w:r>
      <w:r w:rsidRPr="00993908">
        <w:rPr>
          <w:noProof/>
        </w:rPr>
        <w:t>Enforcement Coordinator</w:t>
      </w:r>
      <w:r w:rsidRPr="00993908">
        <w:t xml:space="preserve">, </w:t>
      </w:r>
      <w:r w:rsidRPr="00993908">
        <w:rPr>
          <w:noProof/>
        </w:rPr>
        <w:t>Vital Strategies</w:t>
      </w:r>
    </w:p>
    <w:p w14:paraId="1CA9E752" w14:textId="77777777" w:rsidR="00B00AA5" w:rsidRPr="00993908" w:rsidRDefault="00B00AA5" w:rsidP="00B00AA5">
      <w:r w:rsidRPr="00993908">
        <w:rPr>
          <w:noProof/>
        </w:rPr>
        <w:t>Cordoba</w:t>
      </w:r>
    </w:p>
    <w:p w14:paraId="3D1BFDFF" w14:textId="77777777" w:rsidR="00B00AA5" w:rsidRPr="00993908" w:rsidRDefault="00B00AA5" w:rsidP="00B00AA5">
      <w:r w:rsidRPr="00993908">
        <w:tab/>
      </w:r>
      <w:r w:rsidRPr="00993908">
        <w:rPr>
          <w:noProof/>
        </w:rPr>
        <w:t>*Botta Bernaus</w:t>
      </w:r>
      <w:r w:rsidRPr="00993908">
        <w:t xml:space="preserve">, </w:t>
      </w:r>
      <w:r w:rsidRPr="00993908">
        <w:rPr>
          <w:noProof/>
        </w:rPr>
        <w:t>Leopoldo Horacio</w:t>
      </w:r>
      <w:r w:rsidRPr="00993908">
        <w:t xml:space="preserve">, </w:t>
      </w:r>
      <w:r w:rsidRPr="00993908">
        <w:rPr>
          <w:noProof/>
        </w:rPr>
        <w:t>Lawyer</w:t>
      </w:r>
      <w:r w:rsidRPr="00993908">
        <w:t xml:space="preserve">, </w:t>
      </w:r>
      <w:r w:rsidRPr="00993908">
        <w:rPr>
          <w:noProof/>
        </w:rPr>
        <w:t>Vital Strategies</w:t>
      </w:r>
    </w:p>
    <w:p w14:paraId="3DA97A3A" w14:textId="77777777" w:rsidR="00066793" w:rsidRPr="00993908" w:rsidRDefault="00066793" w:rsidP="00B00AA5">
      <w:pPr>
        <w:rPr>
          <w:noProof/>
        </w:rPr>
      </w:pPr>
    </w:p>
    <w:p w14:paraId="31ACBFCF" w14:textId="5B288CAC" w:rsidR="00B00AA5" w:rsidRPr="00993908" w:rsidRDefault="00B00AA5" w:rsidP="00B00AA5">
      <w:pPr>
        <w:rPr>
          <w:color w:val="00B0F0"/>
          <w:sz w:val="32"/>
          <w:szCs w:val="32"/>
        </w:rPr>
      </w:pPr>
      <w:r w:rsidRPr="00993908">
        <w:rPr>
          <w:noProof/>
          <w:color w:val="00B0F0"/>
          <w:sz w:val="32"/>
          <w:szCs w:val="32"/>
        </w:rPr>
        <w:t>Australia</w:t>
      </w:r>
    </w:p>
    <w:p w14:paraId="4B47232B" w14:textId="77777777" w:rsidR="00B00AA5" w:rsidRPr="00993908" w:rsidRDefault="00B00AA5" w:rsidP="00B00AA5">
      <w:pPr>
        <w:rPr>
          <w:color w:val="00B0F0"/>
          <w:sz w:val="28"/>
          <w:szCs w:val="28"/>
        </w:rPr>
      </w:pPr>
      <w:r w:rsidRPr="00993908">
        <w:rPr>
          <w:noProof/>
          <w:color w:val="00B0F0"/>
          <w:sz w:val="28"/>
          <w:szCs w:val="28"/>
        </w:rPr>
        <w:t>Australian Capital Territory</w:t>
      </w:r>
    </w:p>
    <w:p w14:paraId="031D0097" w14:textId="77777777" w:rsidR="00B00AA5" w:rsidRPr="00993908" w:rsidRDefault="00B00AA5" w:rsidP="00B00AA5">
      <w:r w:rsidRPr="00993908">
        <w:rPr>
          <w:noProof/>
        </w:rPr>
        <w:t>Canberra</w:t>
      </w:r>
    </w:p>
    <w:p w14:paraId="0AAC5DC7" w14:textId="77777777" w:rsidR="00B00AA5" w:rsidRPr="00993908" w:rsidRDefault="00B00AA5" w:rsidP="00B00AA5">
      <w:r w:rsidRPr="00993908">
        <w:tab/>
      </w:r>
      <w:r w:rsidRPr="00993908">
        <w:rPr>
          <w:noProof/>
        </w:rPr>
        <w:t>Gale</w:t>
      </w:r>
      <w:r w:rsidRPr="00993908">
        <w:t xml:space="preserve">, </w:t>
      </w:r>
      <w:r w:rsidRPr="00993908">
        <w:rPr>
          <w:noProof/>
        </w:rPr>
        <w:t>Lesa</w:t>
      </w:r>
      <w:r w:rsidRPr="00993908">
        <w:t xml:space="preserve">, </w:t>
      </w:r>
      <w:r w:rsidRPr="00993908">
        <w:rPr>
          <w:noProof/>
        </w:rPr>
        <w:t>Assistant Commissioner</w:t>
      </w:r>
      <w:r w:rsidRPr="00993908">
        <w:t xml:space="preserve">, </w:t>
      </w:r>
      <w:r w:rsidRPr="00993908">
        <w:rPr>
          <w:noProof/>
        </w:rPr>
        <w:t>Australian Federal Police</w:t>
      </w:r>
    </w:p>
    <w:p w14:paraId="4DE5E6BB" w14:textId="77777777" w:rsidR="00B00AA5" w:rsidRPr="00066793" w:rsidRDefault="00B00AA5" w:rsidP="00B00AA5">
      <w:pPr>
        <w:rPr>
          <w:color w:val="00B0F0"/>
          <w:sz w:val="28"/>
          <w:szCs w:val="28"/>
        </w:rPr>
      </w:pPr>
      <w:r w:rsidRPr="00066793">
        <w:rPr>
          <w:noProof/>
          <w:color w:val="00B0F0"/>
          <w:sz w:val="28"/>
          <w:szCs w:val="28"/>
        </w:rPr>
        <w:t>Victoria</w:t>
      </w:r>
    </w:p>
    <w:p w14:paraId="07D16370" w14:textId="77777777" w:rsidR="00B00AA5" w:rsidRPr="00897AB3" w:rsidRDefault="00B00AA5" w:rsidP="00B00AA5">
      <w:r w:rsidRPr="00897AB3">
        <w:rPr>
          <w:noProof/>
        </w:rPr>
        <w:t>Docklands</w:t>
      </w:r>
    </w:p>
    <w:p w14:paraId="06E06874" w14:textId="77777777" w:rsidR="00B00AA5" w:rsidRDefault="00B00AA5" w:rsidP="00B00AA5">
      <w:r w:rsidRPr="00897AB3">
        <w:tab/>
      </w:r>
      <w:r w:rsidRPr="00897AB3">
        <w:rPr>
          <w:noProof/>
        </w:rPr>
        <w:t>Horan</w:t>
      </w:r>
      <w:r w:rsidRPr="00897AB3">
        <w:t xml:space="preserve">, </w:t>
      </w:r>
      <w:r w:rsidRPr="00897AB3">
        <w:rPr>
          <w:noProof/>
        </w:rPr>
        <w:t>Brian</w:t>
      </w:r>
      <w:r>
        <w:t>,</w:t>
      </w:r>
      <w:r w:rsidRPr="00897AB3">
        <w:t xml:space="preserve"> </w:t>
      </w:r>
      <w:r w:rsidRPr="00897AB3">
        <w:rPr>
          <w:noProof/>
        </w:rPr>
        <w:t>Staff Officer</w:t>
      </w:r>
      <w:r w:rsidRPr="00897AB3">
        <w:t xml:space="preserve">, </w:t>
      </w:r>
      <w:r w:rsidRPr="00897AB3">
        <w:rPr>
          <w:noProof/>
        </w:rPr>
        <w:t>Victoria Police Service</w:t>
      </w:r>
    </w:p>
    <w:p w14:paraId="424FEC38" w14:textId="77777777" w:rsidR="00B00AA5" w:rsidRPr="00066793" w:rsidRDefault="00B00AA5" w:rsidP="00B00AA5">
      <w:pPr>
        <w:rPr>
          <w:color w:val="00B0F0"/>
          <w:sz w:val="28"/>
          <w:szCs w:val="28"/>
        </w:rPr>
      </w:pPr>
      <w:r w:rsidRPr="00066793">
        <w:rPr>
          <w:noProof/>
          <w:color w:val="00B0F0"/>
          <w:sz w:val="28"/>
          <w:szCs w:val="28"/>
        </w:rPr>
        <w:t>Western Australia</w:t>
      </w:r>
    </w:p>
    <w:p w14:paraId="0F260B45" w14:textId="77777777" w:rsidR="00B00AA5" w:rsidRPr="00897AB3" w:rsidRDefault="00B00AA5" w:rsidP="00B00AA5">
      <w:r w:rsidRPr="00897AB3">
        <w:rPr>
          <w:noProof/>
        </w:rPr>
        <w:t>West Perth</w:t>
      </w:r>
    </w:p>
    <w:p w14:paraId="418B1143" w14:textId="77777777" w:rsidR="00B00AA5" w:rsidRDefault="00B00AA5" w:rsidP="00B00AA5">
      <w:r w:rsidRPr="00897AB3">
        <w:tab/>
      </w:r>
      <w:r w:rsidRPr="00897AB3">
        <w:rPr>
          <w:noProof/>
        </w:rPr>
        <w:t>*Cowen</w:t>
      </w:r>
      <w:r w:rsidRPr="00897AB3">
        <w:t xml:space="preserve">, </w:t>
      </w:r>
      <w:r w:rsidRPr="00897AB3">
        <w:rPr>
          <w:noProof/>
        </w:rPr>
        <w:t>Gill</w:t>
      </w:r>
      <w:r>
        <w:t>,</w:t>
      </w:r>
      <w:r w:rsidRPr="00897AB3">
        <w:t xml:space="preserve"> </w:t>
      </w:r>
      <w:r w:rsidRPr="00897AB3">
        <w:rPr>
          <w:noProof/>
        </w:rPr>
        <w:t>Medical Officer</w:t>
      </w:r>
      <w:r w:rsidRPr="00897AB3">
        <w:t xml:space="preserve">, </w:t>
      </w:r>
      <w:r w:rsidRPr="00897AB3">
        <w:rPr>
          <w:noProof/>
        </w:rPr>
        <w:t>Australian Federal Police</w:t>
      </w:r>
    </w:p>
    <w:p w14:paraId="3AA541AB" w14:textId="77777777" w:rsidR="00B00AA5" w:rsidRDefault="00B00AA5" w:rsidP="00B00AA5"/>
    <w:p w14:paraId="70D5226C" w14:textId="77777777" w:rsidR="00B00AA5" w:rsidRPr="00993908" w:rsidRDefault="00B00AA5" w:rsidP="00B00AA5">
      <w:pPr>
        <w:rPr>
          <w:color w:val="00B0F0"/>
          <w:sz w:val="32"/>
          <w:szCs w:val="32"/>
        </w:rPr>
      </w:pPr>
      <w:r w:rsidRPr="00993908">
        <w:rPr>
          <w:noProof/>
          <w:color w:val="00B0F0"/>
          <w:sz w:val="32"/>
          <w:szCs w:val="32"/>
        </w:rPr>
        <w:t>Austria</w:t>
      </w:r>
    </w:p>
    <w:p w14:paraId="3B967941" w14:textId="77777777" w:rsidR="00B00AA5" w:rsidRPr="00993908" w:rsidRDefault="00B00AA5" w:rsidP="00B00AA5">
      <w:r w:rsidRPr="00993908">
        <w:rPr>
          <w:noProof/>
        </w:rPr>
        <w:t>Vienna</w:t>
      </w:r>
    </w:p>
    <w:p w14:paraId="16B67B5F" w14:textId="048D9F8C" w:rsidR="00B00AA5" w:rsidRPr="00993908" w:rsidRDefault="00B00AA5" w:rsidP="00B00AA5">
      <w:r w:rsidRPr="00993908">
        <w:tab/>
      </w:r>
      <w:r w:rsidRPr="00993908">
        <w:rPr>
          <w:noProof/>
        </w:rPr>
        <w:t>*Banbhan</w:t>
      </w:r>
      <w:r w:rsidRPr="00993908">
        <w:t xml:space="preserve">, </w:t>
      </w:r>
      <w:r w:rsidRPr="00993908">
        <w:rPr>
          <w:noProof/>
        </w:rPr>
        <w:t>Akhtar</w:t>
      </w:r>
      <w:r w:rsidRPr="00993908">
        <w:t xml:space="preserve">, </w:t>
      </w:r>
      <w:r w:rsidR="009506AA" w:rsidRPr="00993908">
        <w:rPr>
          <w:noProof/>
        </w:rPr>
        <w:t>United Nations</w:t>
      </w:r>
    </w:p>
    <w:p w14:paraId="71A7AD4C" w14:textId="77777777" w:rsidR="00B00AA5" w:rsidRPr="00993908" w:rsidRDefault="00B00AA5" w:rsidP="00B00AA5"/>
    <w:p w14:paraId="291D2BB6" w14:textId="77777777" w:rsidR="00B00AA5" w:rsidRPr="002005F9" w:rsidRDefault="00B00AA5" w:rsidP="00B00AA5">
      <w:pPr>
        <w:rPr>
          <w:color w:val="00B0F0"/>
          <w:sz w:val="32"/>
          <w:szCs w:val="32"/>
          <w:lang w:val="es-ES"/>
        </w:rPr>
      </w:pPr>
      <w:r w:rsidRPr="002005F9">
        <w:rPr>
          <w:noProof/>
          <w:color w:val="00B0F0"/>
          <w:sz w:val="32"/>
          <w:szCs w:val="32"/>
          <w:lang w:val="es-ES"/>
        </w:rPr>
        <w:lastRenderedPageBreak/>
        <w:t>Brazil</w:t>
      </w:r>
    </w:p>
    <w:p w14:paraId="5F22B524" w14:textId="77777777" w:rsidR="00B00AA5" w:rsidRPr="00993908" w:rsidRDefault="00B00AA5" w:rsidP="00B00AA5">
      <w:pPr>
        <w:rPr>
          <w:lang w:val="es-ES"/>
        </w:rPr>
      </w:pPr>
      <w:r w:rsidRPr="00993908">
        <w:rPr>
          <w:noProof/>
          <w:lang w:val="es-ES"/>
        </w:rPr>
        <w:t>Sao Paulo</w:t>
      </w:r>
    </w:p>
    <w:p w14:paraId="518BFF9E" w14:textId="77777777" w:rsidR="00B00AA5" w:rsidRPr="00993908" w:rsidRDefault="00B00AA5" w:rsidP="00B00AA5">
      <w:pPr>
        <w:rPr>
          <w:lang w:val="es-ES"/>
        </w:rPr>
      </w:pPr>
      <w:r w:rsidRPr="00993908">
        <w:rPr>
          <w:lang w:val="es-ES"/>
        </w:rPr>
        <w:tab/>
      </w:r>
      <w:r w:rsidRPr="00993908">
        <w:rPr>
          <w:noProof/>
          <w:lang w:val="es-ES"/>
        </w:rPr>
        <w:t>*Correia</w:t>
      </w:r>
      <w:r w:rsidRPr="00993908">
        <w:rPr>
          <w:lang w:val="es-ES"/>
        </w:rPr>
        <w:t xml:space="preserve">, </w:t>
      </w:r>
      <w:r w:rsidRPr="00993908">
        <w:rPr>
          <w:noProof/>
          <w:lang w:val="es-ES"/>
        </w:rPr>
        <w:t>Andre</w:t>
      </w:r>
      <w:r w:rsidRPr="00993908">
        <w:rPr>
          <w:lang w:val="es-ES"/>
        </w:rPr>
        <w:t xml:space="preserve">, </w:t>
      </w:r>
      <w:r w:rsidRPr="00993908">
        <w:rPr>
          <w:noProof/>
          <w:lang w:val="es-ES"/>
        </w:rPr>
        <w:t>Enforcement Coordinator</w:t>
      </w:r>
      <w:r w:rsidRPr="00993908">
        <w:rPr>
          <w:lang w:val="es-ES"/>
        </w:rPr>
        <w:t xml:space="preserve">, </w:t>
      </w:r>
      <w:r w:rsidRPr="00993908">
        <w:rPr>
          <w:noProof/>
          <w:lang w:val="es-ES"/>
        </w:rPr>
        <w:t>Vital Strategies</w:t>
      </w:r>
    </w:p>
    <w:p w14:paraId="2A7B8643" w14:textId="77777777" w:rsidR="00B00AA5" w:rsidRPr="00897AB3" w:rsidRDefault="00B00AA5" w:rsidP="00B00AA5">
      <w:pPr>
        <w:rPr>
          <w:lang w:val="es-ES"/>
        </w:rPr>
      </w:pPr>
      <w:r w:rsidRPr="00B10038">
        <w:rPr>
          <w:lang w:val="es-ES"/>
        </w:rPr>
        <w:tab/>
      </w:r>
      <w:r w:rsidRPr="008E4B85">
        <w:rPr>
          <w:noProof/>
          <w:lang w:val="es-ES"/>
        </w:rPr>
        <w:t>Ferreira Neto</w:t>
      </w:r>
      <w:r w:rsidRPr="00B10038">
        <w:rPr>
          <w:lang w:val="es-ES"/>
        </w:rPr>
        <w:t xml:space="preserve">, </w:t>
      </w:r>
      <w:r w:rsidRPr="008E4B85">
        <w:rPr>
          <w:noProof/>
          <w:lang w:val="es-ES"/>
        </w:rPr>
        <w:t>Joao de Paula</w:t>
      </w:r>
      <w:r>
        <w:rPr>
          <w:lang w:val="es-ES"/>
        </w:rPr>
        <w:t>,</w:t>
      </w:r>
      <w:r w:rsidRPr="00B10038">
        <w:rPr>
          <w:lang w:val="es-ES"/>
        </w:rPr>
        <w:t xml:space="preserve"> </w:t>
      </w:r>
      <w:r w:rsidRPr="008E4B85">
        <w:rPr>
          <w:noProof/>
          <w:lang w:val="es-ES"/>
        </w:rPr>
        <w:t>Colonel</w:t>
      </w:r>
      <w:r w:rsidRPr="00B10038">
        <w:rPr>
          <w:lang w:val="es-ES"/>
        </w:rPr>
        <w:t xml:space="preserve">, </w:t>
      </w:r>
      <w:r w:rsidRPr="008E4B85">
        <w:rPr>
          <w:noProof/>
          <w:lang w:val="es-ES"/>
        </w:rPr>
        <w:t>Policia Militar do Estado de Sao Paulo</w:t>
      </w:r>
    </w:p>
    <w:p w14:paraId="76F22346" w14:textId="77777777" w:rsidR="00B00AA5" w:rsidRDefault="00B00AA5" w:rsidP="00B00AA5">
      <w:r w:rsidRPr="00993908">
        <w:rPr>
          <w:lang w:val="es-ES"/>
        </w:rPr>
        <w:tab/>
      </w:r>
      <w:r w:rsidRPr="00897AB3">
        <w:rPr>
          <w:noProof/>
        </w:rPr>
        <w:t>*Godoy</w:t>
      </w:r>
      <w:r w:rsidRPr="00897AB3">
        <w:t xml:space="preserve">, </w:t>
      </w:r>
      <w:r w:rsidRPr="00897AB3">
        <w:rPr>
          <w:noProof/>
        </w:rPr>
        <w:t>Rafael</w:t>
      </w:r>
      <w:r>
        <w:t>,</w:t>
      </w:r>
      <w:r w:rsidRPr="00897AB3">
        <w:t xml:space="preserve"> </w:t>
      </w:r>
      <w:r w:rsidRPr="00897AB3">
        <w:rPr>
          <w:noProof/>
        </w:rPr>
        <w:t>Data and Enforcement Coordinator</w:t>
      </w:r>
      <w:r w:rsidRPr="00897AB3">
        <w:t xml:space="preserve">, </w:t>
      </w:r>
      <w:r w:rsidRPr="00897AB3">
        <w:rPr>
          <w:noProof/>
        </w:rPr>
        <w:t>Vital Strategies</w:t>
      </w:r>
    </w:p>
    <w:p w14:paraId="405E0D98" w14:textId="77777777" w:rsidR="002005F9" w:rsidRPr="00993908" w:rsidRDefault="002005F9" w:rsidP="00B00AA5">
      <w:pPr>
        <w:rPr>
          <w:noProof/>
        </w:rPr>
      </w:pPr>
    </w:p>
    <w:p w14:paraId="4DB8D9F7" w14:textId="6FA8F8CF" w:rsidR="00B00AA5" w:rsidRPr="00993908" w:rsidRDefault="00B00AA5" w:rsidP="00B00AA5">
      <w:pPr>
        <w:rPr>
          <w:color w:val="00B0F0"/>
          <w:sz w:val="32"/>
          <w:szCs w:val="32"/>
        </w:rPr>
      </w:pPr>
      <w:r w:rsidRPr="00993908">
        <w:rPr>
          <w:noProof/>
          <w:color w:val="00B0F0"/>
          <w:sz w:val="32"/>
          <w:szCs w:val="32"/>
        </w:rPr>
        <w:t>Canada</w:t>
      </w:r>
    </w:p>
    <w:p w14:paraId="478EC65A" w14:textId="77777777" w:rsidR="00B00AA5" w:rsidRPr="00993908" w:rsidRDefault="00B00AA5" w:rsidP="00B00AA5">
      <w:pPr>
        <w:rPr>
          <w:color w:val="00B0F0"/>
          <w:sz w:val="28"/>
          <w:szCs w:val="28"/>
        </w:rPr>
      </w:pPr>
      <w:r w:rsidRPr="00993908">
        <w:rPr>
          <w:noProof/>
          <w:color w:val="00B0F0"/>
          <w:sz w:val="28"/>
          <w:szCs w:val="28"/>
        </w:rPr>
        <w:t>Alberta</w:t>
      </w:r>
    </w:p>
    <w:p w14:paraId="4B5C3A92" w14:textId="77777777" w:rsidR="00B00AA5" w:rsidRPr="00993908" w:rsidRDefault="00B00AA5" w:rsidP="00B00AA5">
      <w:r w:rsidRPr="00993908">
        <w:rPr>
          <w:noProof/>
        </w:rPr>
        <w:t>Edmonton</w:t>
      </w:r>
    </w:p>
    <w:p w14:paraId="2C3FBEA5" w14:textId="77777777" w:rsidR="00B00AA5" w:rsidRPr="00993908" w:rsidRDefault="00B00AA5" w:rsidP="00B00AA5">
      <w:r w:rsidRPr="00993908">
        <w:tab/>
      </w:r>
      <w:r w:rsidRPr="00993908">
        <w:rPr>
          <w:noProof/>
        </w:rPr>
        <w:t>Chapdelaine</w:t>
      </w:r>
      <w:r w:rsidRPr="00993908">
        <w:t xml:space="preserve">, </w:t>
      </w:r>
      <w:r w:rsidRPr="00993908">
        <w:rPr>
          <w:noProof/>
        </w:rPr>
        <w:t>Nicole</w:t>
      </w:r>
      <w:r w:rsidRPr="00993908">
        <w:t xml:space="preserve">, </w:t>
      </w:r>
      <w:r w:rsidRPr="00993908">
        <w:rPr>
          <w:noProof/>
        </w:rPr>
        <w:t>Superintendent</w:t>
      </w:r>
      <w:r w:rsidRPr="00993908">
        <w:t xml:space="preserve">, </w:t>
      </w:r>
      <w:r w:rsidRPr="00993908">
        <w:rPr>
          <w:noProof/>
        </w:rPr>
        <w:t>Edmonton Police Service</w:t>
      </w:r>
    </w:p>
    <w:p w14:paraId="380353E0" w14:textId="77777777" w:rsidR="00B00AA5" w:rsidRDefault="00B00AA5" w:rsidP="00B00AA5">
      <w:r w:rsidRPr="00897AB3">
        <w:tab/>
      </w:r>
      <w:r w:rsidRPr="00897AB3">
        <w:rPr>
          <w:noProof/>
        </w:rPr>
        <w:t>*Cheng</w:t>
      </w:r>
      <w:r w:rsidRPr="00897AB3">
        <w:t xml:space="preserve">, </w:t>
      </w:r>
      <w:r w:rsidRPr="00897AB3">
        <w:rPr>
          <w:noProof/>
        </w:rPr>
        <w:t>Caroline</w:t>
      </w:r>
      <w:r>
        <w:t>,</w:t>
      </w:r>
      <w:r w:rsidRPr="00897AB3">
        <w:t xml:space="preserve"> </w:t>
      </w:r>
      <w:r w:rsidRPr="00897AB3">
        <w:rPr>
          <w:noProof/>
        </w:rPr>
        <w:t>Mental Health Educator</w:t>
      </w:r>
      <w:r w:rsidRPr="00897AB3">
        <w:t xml:space="preserve">, </w:t>
      </w:r>
      <w:r w:rsidRPr="00897AB3">
        <w:rPr>
          <w:noProof/>
        </w:rPr>
        <w:t>RCMP</w:t>
      </w:r>
    </w:p>
    <w:p w14:paraId="6CDC3BF7" w14:textId="77777777" w:rsidR="00B00AA5" w:rsidRPr="00993908" w:rsidRDefault="00B00AA5" w:rsidP="00B00AA5">
      <w:r w:rsidRPr="00993908">
        <w:tab/>
      </w:r>
      <w:r w:rsidRPr="00993908">
        <w:rPr>
          <w:noProof/>
        </w:rPr>
        <w:t>*Lorenz</w:t>
      </w:r>
      <w:r w:rsidRPr="00993908">
        <w:t xml:space="preserve">, </w:t>
      </w:r>
      <w:r w:rsidRPr="00993908">
        <w:rPr>
          <w:noProof/>
        </w:rPr>
        <w:t>Lori</w:t>
      </w:r>
      <w:r w:rsidRPr="00993908">
        <w:t xml:space="preserve">, </w:t>
      </w:r>
      <w:r w:rsidRPr="00993908">
        <w:rPr>
          <w:noProof/>
        </w:rPr>
        <w:t>Executive Director</w:t>
      </w:r>
      <w:r w:rsidRPr="00993908">
        <w:t xml:space="preserve">, </w:t>
      </w:r>
      <w:r w:rsidRPr="00993908">
        <w:rPr>
          <w:noProof/>
        </w:rPr>
        <w:t>Edmonton Police Service</w:t>
      </w:r>
    </w:p>
    <w:p w14:paraId="12A41AB1" w14:textId="77777777" w:rsidR="00B00AA5" w:rsidRPr="002005F9" w:rsidRDefault="00B00AA5" w:rsidP="00B00AA5">
      <w:pPr>
        <w:rPr>
          <w:color w:val="00B0F0"/>
          <w:sz w:val="28"/>
          <w:szCs w:val="28"/>
        </w:rPr>
      </w:pPr>
      <w:r w:rsidRPr="002005F9">
        <w:rPr>
          <w:noProof/>
          <w:color w:val="00B0F0"/>
          <w:sz w:val="28"/>
          <w:szCs w:val="28"/>
        </w:rPr>
        <w:t>British Columbia</w:t>
      </w:r>
    </w:p>
    <w:p w14:paraId="3CA0A1D0" w14:textId="77777777" w:rsidR="00B00AA5" w:rsidRPr="00897AB3" w:rsidRDefault="00B00AA5" w:rsidP="00B00AA5">
      <w:r w:rsidRPr="00897AB3">
        <w:rPr>
          <w:noProof/>
        </w:rPr>
        <w:t>Nelson</w:t>
      </w:r>
    </w:p>
    <w:p w14:paraId="796C7429" w14:textId="77777777" w:rsidR="00B00AA5" w:rsidRDefault="00B00AA5" w:rsidP="00B00AA5">
      <w:r w:rsidRPr="00897AB3">
        <w:tab/>
      </w:r>
      <w:r w:rsidRPr="00897AB3">
        <w:rPr>
          <w:noProof/>
        </w:rPr>
        <w:t>Saini</w:t>
      </w:r>
      <w:r w:rsidRPr="00897AB3">
        <w:t xml:space="preserve">, </w:t>
      </w:r>
      <w:r w:rsidRPr="00897AB3">
        <w:rPr>
          <w:noProof/>
        </w:rPr>
        <w:t>Rajnish</w:t>
      </w:r>
      <w:r>
        <w:t>,</w:t>
      </w:r>
      <w:r w:rsidRPr="00897AB3">
        <w:t xml:space="preserve"> </w:t>
      </w:r>
      <w:r w:rsidRPr="00897AB3">
        <w:rPr>
          <w:noProof/>
        </w:rPr>
        <w:t>Deputy Chief Constable</w:t>
      </w:r>
      <w:r w:rsidRPr="00897AB3">
        <w:t xml:space="preserve">, </w:t>
      </w:r>
      <w:r w:rsidRPr="00897AB3">
        <w:rPr>
          <w:noProof/>
        </w:rPr>
        <w:t>Nelson Police Department</w:t>
      </w:r>
    </w:p>
    <w:p w14:paraId="03B0AA24" w14:textId="77777777" w:rsidR="00B00AA5" w:rsidRPr="00897AB3" w:rsidRDefault="00B00AA5" w:rsidP="00B00AA5">
      <w:r w:rsidRPr="00897AB3">
        <w:rPr>
          <w:noProof/>
        </w:rPr>
        <w:t>Surrey</w:t>
      </w:r>
    </w:p>
    <w:p w14:paraId="2B7BD6F5" w14:textId="77777777" w:rsidR="00B00AA5" w:rsidRDefault="00B00AA5" w:rsidP="00B00AA5">
      <w:r w:rsidRPr="00897AB3">
        <w:tab/>
      </w:r>
      <w:r w:rsidRPr="00897AB3">
        <w:rPr>
          <w:noProof/>
        </w:rPr>
        <w:t>Mann</w:t>
      </w:r>
      <w:r w:rsidRPr="00897AB3">
        <w:t xml:space="preserve">, </w:t>
      </w:r>
      <w:r w:rsidRPr="00897AB3">
        <w:rPr>
          <w:noProof/>
        </w:rPr>
        <w:t>Manny</w:t>
      </w:r>
      <w:r>
        <w:t>,</w:t>
      </w:r>
      <w:r w:rsidRPr="00897AB3">
        <w:t xml:space="preserve"> </w:t>
      </w:r>
      <w:r w:rsidRPr="00897AB3">
        <w:rPr>
          <w:noProof/>
        </w:rPr>
        <w:t>Chief of CFSEU/BC</w:t>
      </w:r>
      <w:r w:rsidRPr="00897AB3">
        <w:t xml:space="preserve">, </w:t>
      </w:r>
      <w:r w:rsidRPr="00897AB3">
        <w:rPr>
          <w:noProof/>
        </w:rPr>
        <w:t>Royal Canadian Mounted Police - Surrey</w:t>
      </w:r>
    </w:p>
    <w:p w14:paraId="1FF87CEB" w14:textId="77777777" w:rsidR="00B00AA5" w:rsidRPr="002005F9" w:rsidRDefault="00B00AA5" w:rsidP="00B00AA5">
      <w:pPr>
        <w:rPr>
          <w:color w:val="00B0F0"/>
          <w:sz w:val="28"/>
          <w:szCs w:val="28"/>
        </w:rPr>
      </w:pPr>
      <w:r w:rsidRPr="002005F9">
        <w:rPr>
          <w:noProof/>
          <w:color w:val="00B0F0"/>
          <w:sz w:val="28"/>
          <w:szCs w:val="28"/>
        </w:rPr>
        <w:t>Manitoba</w:t>
      </w:r>
    </w:p>
    <w:p w14:paraId="1ADD06F6" w14:textId="77777777" w:rsidR="00B00AA5" w:rsidRPr="00897AB3" w:rsidRDefault="00B00AA5" w:rsidP="00B00AA5">
      <w:r w:rsidRPr="00897AB3">
        <w:rPr>
          <w:noProof/>
        </w:rPr>
        <w:t>Winnipeg</w:t>
      </w:r>
    </w:p>
    <w:p w14:paraId="2C60B8B3" w14:textId="77777777" w:rsidR="00B00AA5" w:rsidRDefault="00B00AA5" w:rsidP="00B00AA5">
      <w:r w:rsidRPr="00897AB3">
        <w:tab/>
      </w:r>
      <w:r w:rsidRPr="00897AB3">
        <w:rPr>
          <w:noProof/>
        </w:rPr>
        <w:t>Hall</w:t>
      </w:r>
      <w:r w:rsidRPr="00897AB3">
        <w:t xml:space="preserve">, </w:t>
      </w:r>
      <w:r w:rsidRPr="00897AB3">
        <w:rPr>
          <w:noProof/>
        </w:rPr>
        <w:t>Elton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Winnipeg Police Service</w:t>
      </w:r>
    </w:p>
    <w:p w14:paraId="75E79EAC" w14:textId="77777777" w:rsidR="00B00AA5" w:rsidRDefault="00B00AA5" w:rsidP="00B00AA5">
      <w:r w:rsidRPr="00897AB3">
        <w:tab/>
      </w:r>
      <w:r w:rsidRPr="00897AB3">
        <w:rPr>
          <w:noProof/>
        </w:rPr>
        <w:t>Miln</w:t>
      </w:r>
      <w:r w:rsidRPr="00897AB3">
        <w:t xml:space="preserve">, </w:t>
      </w:r>
      <w:r w:rsidRPr="00897AB3">
        <w:rPr>
          <w:noProof/>
        </w:rPr>
        <w:t>Brian</w:t>
      </w:r>
      <w:r>
        <w:t>,</w:t>
      </w:r>
      <w:r w:rsidRPr="00897AB3">
        <w:t xml:space="preserve"> </w:t>
      </w:r>
      <w:r w:rsidRPr="00897AB3">
        <w:rPr>
          <w:noProof/>
        </w:rPr>
        <w:t>Superintendent</w:t>
      </w:r>
      <w:r w:rsidRPr="00897AB3">
        <w:t xml:space="preserve">, </w:t>
      </w:r>
      <w:r w:rsidRPr="00897AB3">
        <w:rPr>
          <w:noProof/>
        </w:rPr>
        <w:t>Winnipeg Police Service</w:t>
      </w:r>
    </w:p>
    <w:p w14:paraId="5E6217B9" w14:textId="77777777" w:rsidR="00B00AA5" w:rsidRDefault="00B00AA5" w:rsidP="00B00AA5">
      <w:r w:rsidRPr="00897AB3">
        <w:tab/>
      </w:r>
      <w:r w:rsidRPr="00897AB3">
        <w:rPr>
          <w:noProof/>
        </w:rPr>
        <w:t>*Nicholson</w:t>
      </w:r>
      <w:r w:rsidRPr="00897AB3">
        <w:t xml:space="preserve">, </w:t>
      </w:r>
      <w:r w:rsidRPr="00897AB3">
        <w:rPr>
          <w:noProof/>
        </w:rPr>
        <w:t>Kimberly</w:t>
      </w:r>
      <w:r>
        <w:t>,</w:t>
      </w:r>
      <w:r w:rsidRPr="00897AB3">
        <w:t xml:space="preserve"> </w:t>
      </w:r>
      <w:r w:rsidRPr="00897AB3">
        <w:rPr>
          <w:noProof/>
        </w:rPr>
        <w:t>Executive Director of Strategic Issues</w:t>
      </w:r>
      <w:r w:rsidRPr="00897AB3">
        <w:t xml:space="preserve">, </w:t>
      </w:r>
      <w:r w:rsidRPr="00897AB3">
        <w:rPr>
          <w:noProof/>
        </w:rPr>
        <w:t>Winnipeg Police Service</w:t>
      </w:r>
    </w:p>
    <w:p w14:paraId="5746788A" w14:textId="56160151" w:rsidR="00B00AA5" w:rsidRDefault="00B00AA5" w:rsidP="00B00AA5">
      <w:pPr>
        <w:rPr>
          <w:noProof/>
        </w:rPr>
      </w:pPr>
      <w:r w:rsidRPr="00897AB3">
        <w:tab/>
      </w:r>
      <w:r w:rsidRPr="00897AB3">
        <w:rPr>
          <w:noProof/>
        </w:rPr>
        <w:t>*Roch</w:t>
      </w:r>
      <w:r w:rsidRPr="00897AB3">
        <w:t xml:space="preserve">, </w:t>
      </w:r>
      <w:r w:rsidRPr="00897AB3">
        <w:rPr>
          <w:noProof/>
        </w:rPr>
        <w:t>Michelle</w:t>
      </w:r>
      <w:r>
        <w:t>,</w:t>
      </w:r>
      <w:r w:rsidRPr="00897AB3">
        <w:t xml:space="preserve"> </w:t>
      </w:r>
      <w:r w:rsidRPr="00897AB3">
        <w:rPr>
          <w:noProof/>
        </w:rPr>
        <w:t>Detective Sergeant</w:t>
      </w:r>
      <w:r w:rsidRPr="00897AB3">
        <w:t xml:space="preserve">, </w:t>
      </w:r>
      <w:r w:rsidRPr="00897AB3">
        <w:rPr>
          <w:noProof/>
        </w:rPr>
        <w:t>Winnipeg Police Service</w:t>
      </w:r>
    </w:p>
    <w:p w14:paraId="7199D5C5" w14:textId="3AEE0038" w:rsidR="00B00AA5" w:rsidRDefault="00B00AA5" w:rsidP="00FB4AD5">
      <w:pPr>
        <w:ind w:left="720"/>
      </w:pPr>
      <w:r w:rsidRPr="00897AB3">
        <w:rPr>
          <w:noProof/>
        </w:rPr>
        <w:t>Stephen</w:t>
      </w:r>
      <w:r w:rsidRPr="00897AB3">
        <w:t xml:space="preserve">, </w:t>
      </w:r>
      <w:r w:rsidRPr="00897AB3">
        <w:rPr>
          <w:noProof/>
        </w:rPr>
        <w:t>Grant</w:t>
      </w:r>
      <w:r w:rsidRPr="00897AB3">
        <w:t xml:space="preserve"> </w:t>
      </w:r>
      <w:r w:rsidRPr="00897AB3">
        <w:rPr>
          <w:noProof/>
        </w:rPr>
        <w:t>MJ</w:t>
      </w:r>
      <w:r w:rsidRPr="00897AB3">
        <w:t xml:space="preserve">, </w:t>
      </w:r>
      <w:r w:rsidRPr="00897AB3">
        <w:rPr>
          <w:noProof/>
        </w:rPr>
        <w:t>Officer in Charge - Federal Serious &amp; Organized Crime</w:t>
      </w:r>
      <w:r w:rsidRPr="00897AB3">
        <w:t xml:space="preserve">, </w:t>
      </w:r>
      <w:r w:rsidRPr="00897AB3">
        <w:rPr>
          <w:noProof/>
        </w:rPr>
        <w:t>Royal Canadian Mounted Police</w:t>
      </w:r>
    </w:p>
    <w:p w14:paraId="4D69999E" w14:textId="77777777" w:rsidR="00B00AA5" w:rsidRPr="00993908" w:rsidRDefault="00B00AA5" w:rsidP="00B00AA5">
      <w:pPr>
        <w:rPr>
          <w:color w:val="00B0F0"/>
          <w:sz w:val="28"/>
          <w:szCs w:val="28"/>
        </w:rPr>
      </w:pPr>
      <w:r w:rsidRPr="00993908">
        <w:rPr>
          <w:noProof/>
          <w:color w:val="00B0F0"/>
          <w:sz w:val="28"/>
          <w:szCs w:val="28"/>
        </w:rPr>
        <w:t>New Brunswick</w:t>
      </w:r>
    </w:p>
    <w:p w14:paraId="67371D0F" w14:textId="77777777" w:rsidR="00B00AA5" w:rsidRPr="00897AB3" w:rsidRDefault="00B00AA5" w:rsidP="00B00AA5">
      <w:r w:rsidRPr="00897AB3">
        <w:rPr>
          <w:noProof/>
        </w:rPr>
        <w:t>Tracadie-Sheila</w:t>
      </w:r>
    </w:p>
    <w:p w14:paraId="4862C069" w14:textId="77777777" w:rsidR="00B00AA5" w:rsidRDefault="00B00AA5" w:rsidP="00B00AA5">
      <w:r w:rsidRPr="00897AB3">
        <w:tab/>
      </w:r>
      <w:r w:rsidRPr="00897AB3">
        <w:rPr>
          <w:noProof/>
        </w:rPr>
        <w:t>*Oliveira</w:t>
      </w:r>
      <w:r w:rsidRPr="00897AB3">
        <w:t xml:space="preserve">, </w:t>
      </w:r>
      <w:r w:rsidRPr="00897AB3">
        <w:rPr>
          <w:noProof/>
        </w:rPr>
        <w:t>Amarino</w:t>
      </w:r>
      <w:r w:rsidRPr="00897AB3">
        <w:t xml:space="preserve"> </w:t>
      </w:r>
      <w:r w:rsidRPr="00897AB3">
        <w:rPr>
          <w:noProof/>
        </w:rPr>
        <w:t>H</w:t>
      </w:r>
      <w:r w:rsidRPr="00897AB3">
        <w:t xml:space="preserve">, </w:t>
      </w:r>
      <w:r w:rsidRPr="00897AB3">
        <w:rPr>
          <w:noProof/>
        </w:rPr>
        <w:t>Constable</w:t>
      </w:r>
      <w:r w:rsidRPr="00897AB3">
        <w:t xml:space="preserve">, </w:t>
      </w:r>
      <w:r w:rsidRPr="00897AB3">
        <w:rPr>
          <w:noProof/>
        </w:rPr>
        <w:t>Royal Canadian Mounted Police</w:t>
      </w:r>
    </w:p>
    <w:p w14:paraId="2EF8C573" w14:textId="77777777" w:rsidR="00B00AA5" w:rsidRPr="00993908" w:rsidRDefault="00B00AA5" w:rsidP="00B00AA5">
      <w:pPr>
        <w:rPr>
          <w:color w:val="00B0F0"/>
          <w:sz w:val="28"/>
          <w:szCs w:val="28"/>
        </w:rPr>
      </w:pPr>
      <w:r w:rsidRPr="00993908">
        <w:rPr>
          <w:noProof/>
          <w:color w:val="00B0F0"/>
          <w:sz w:val="28"/>
          <w:szCs w:val="28"/>
        </w:rPr>
        <w:t>Newfoundland and Labrador</w:t>
      </w:r>
    </w:p>
    <w:p w14:paraId="18BB9BE8" w14:textId="00BBF028" w:rsidR="00B00AA5" w:rsidRPr="00897AB3" w:rsidRDefault="00B00AA5" w:rsidP="00B00AA5">
      <w:r w:rsidRPr="00897AB3">
        <w:rPr>
          <w:noProof/>
        </w:rPr>
        <w:t>St</w:t>
      </w:r>
      <w:r w:rsidR="006B33E1">
        <w:rPr>
          <w:noProof/>
        </w:rPr>
        <w:t>.</w:t>
      </w:r>
      <w:r w:rsidRPr="00897AB3">
        <w:rPr>
          <w:noProof/>
        </w:rPr>
        <w:t xml:space="preserve"> John</w:t>
      </w:r>
      <w:r w:rsidR="006B33E1">
        <w:rPr>
          <w:noProof/>
        </w:rPr>
        <w:t>’</w:t>
      </w:r>
      <w:r w:rsidRPr="00897AB3">
        <w:rPr>
          <w:noProof/>
        </w:rPr>
        <w:t>s</w:t>
      </w:r>
    </w:p>
    <w:p w14:paraId="7058BF90" w14:textId="77777777" w:rsidR="00B00AA5" w:rsidRDefault="00B00AA5" w:rsidP="00B00AA5">
      <w:r w:rsidRPr="00897AB3">
        <w:tab/>
      </w:r>
      <w:r w:rsidRPr="00897AB3">
        <w:rPr>
          <w:noProof/>
        </w:rPr>
        <w:t>Cahill</w:t>
      </w:r>
      <w:r w:rsidRPr="00897AB3">
        <w:t xml:space="preserve">, </w:t>
      </w:r>
      <w:r w:rsidRPr="00897AB3">
        <w:rPr>
          <w:noProof/>
        </w:rPr>
        <w:t>Patrick</w:t>
      </w:r>
      <w:r>
        <w:t>,</w:t>
      </w:r>
      <w:r w:rsidRPr="00897AB3">
        <w:t xml:space="preserve"> </w:t>
      </w:r>
      <w:r w:rsidRPr="00897AB3">
        <w:rPr>
          <w:noProof/>
        </w:rPr>
        <w:t>Criminal Operations Officer</w:t>
      </w:r>
      <w:r w:rsidRPr="00897AB3">
        <w:t xml:space="preserve">, </w:t>
      </w:r>
      <w:r w:rsidRPr="00897AB3">
        <w:rPr>
          <w:noProof/>
        </w:rPr>
        <w:t>Royal Canadian Mounted Police</w:t>
      </w:r>
    </w:p>
    <w:p w14:paraId="5A42B170" w14:textId="77777777" w:rsidR="00B00AA5" w:rsidRPr="002941FE" w:rsidRDefault="00B00AA5" w:rsidP="00B00AA5">
      <w:pPr>
        <w:rPr>
          <w:color w:val="00B0F0"/>
          <w:sz w:val="28"/>
          <w:szCs w:val="28"/>
        </w:rPr>
      </w:pPr>
      <w:r w:rsidRPr="002941FE">
        <w:rPr>
          <w:noProof/>
          <w:color w:val="00B0F0"/>
          <w:sz w:val="28"/>
          <w:szCs w:val="28"/>
        </w:rPr>
        <w:t>Ontario</w:t>
      </w:r>
    </w:p>
    <w:p w14:paraId="4B9DF7FE" w14:textId="77777777" w:rsidR="00B00AA5" w:rsidRPr="002941FE" w:rsidRDefault="00B00AA5" w:rsidP="00B00AA5">
      <w:r w:rsidRPr="002941FE">
        <w:rPr>
          <w:noProof/>
        </w:rPr>
        <w:t>Aurora</w:t>
      </w:r>
    </w:p>
    <w:p w14:paraId="063FB11B" w14:textId="77777777" w:rsidR="00B00AA5" w:rsidRPr="002941FE" w:rsidRDefault="00B00AA5" w:rsidP="00B00AA5">
      <w:r w:rsidRPr="002941FE">
        <w:tab/>
      </w:r>
      <w:r w:rsidRPr="002941FE">
        <w:rPr>
          <w:noProof/>
        </w:rPr>
        <w:t>Joice</w:t>
      </w:r>
      <w:r w:rsidRPr="002941FE">
        <w:t xml:space="preserve">, </w:t>
      </w:r>
      <w:r w:rsidRPr="002941FE">
        <w:rPr>
          <w:noProof/>
        </w:rPr>
        <w:t>Brad</w:t>
      </w:r>
      <w:r w:rsidRPr="002941FE">
        <w:t xml:space="preserve">, </w:t>
      </w:r>
      <w:r w:rsidRPr="002941FE">
        <w:rPr>
          <w:noProof/>
        </w:rPr>
        <w:t>Inspector</w:t>
      </w:r>
      <w:r w:rsidRPr="002941FE">
        <w:t xml:space="preserve">, </w:t>
      </w:r>
      <w:r w:rsidRPr="002941FE">
        <w:rPr>
          <w:noProof/>
        </w:rPr>
        <w:t>York Regional Police Service</w:t>
      </w:r>
    </w:p>
    <w:p w14:paraId="3A28EDE2" w14:textId="77777777" w:rsidR="00B00AA5" w:rsidRPr="00897AB3" w:rsidRDefault="00B00AA5" w:rsidP="00B00AA5">
      <w:r w:rsidRPr="00897AB3">
        <w:rPr>
          <w:noProof/>
        </w:rPr>
        <w:t>Hamilton</w:t>
      </w:r>
    </w:p>
    <w:p w14:paraId="4F3AD0CA" w14:textId="77777777" w:rsidR="00B00AA5" w:rsidRDefault="00B00AA5" w:rsidP="00B00AA5">
      <w:r w:rsidRPr="00897AB3">
        <w:tab/>
      </w:r>
      <w:r w:rsidRPr="00897AB3">
        <w:rPr>
          <w:noProof/>
        </w:rPr>
        <w:t>De Caire</w:t>
      </w:r>
      <w:r w:rsidRPr="00897AB3">
        <w:t xml:space="preserve">, </w:t>
      </w:r>
      <w:r w:rsidRPr="00897AB3">
        <w:rPr>
          <w:noProof/>
        </w:rPr>
        <w:t>Glenn</w:t>
      </w:r>
      <w:r>
        <w:t>,</w:t>
      </w:r>
      <w:r w:rsidRPr="00897AB3">
        <w:t xml:space="preserve"> </w:t>
      </w:r>
      <w:r w:rsidRPr="00897AB3">
        <w:rPr>
          <w:noProof/>
        </w:rPr>
        <w:t>Director of Security</w:t>
      </w:r>
      <w:r w:rsidRPr="00897AB3">
        <w:t xml:space="preserve">, </w:t>
      </w:r>
      <w:r w:rsidRPr="00897AB3">
        <w:rPr>
          <w:noProof/>
        </w:rPr>
        <w:t>McMaster University</w:t>
      </w:r>
    </w:p>
    <w:p w14:paraId="0C41DA4F" w14:textId="77777777" w:rsidR="00B00AA5" w:rsidRPr="00897AB3" w:rsidRDefault="00B00AA5" w:rsidP="00B00AA5">
      <w:r w:rsidRPr="00897AB3">
        <w:rPr>
          <w:noProof/>
        </w:rPr>
        <w:t>Mississauga</w:t>
      </w:r>
    </w:p>
    <w:p w14:paraId="5560BF79" w14:textId="77777777" w:rsidR="00B00AA5" w:rsidRDefault="00B00AA5" w:rsidP="00B00AA5">
      <w:r w:rsidRPr="00897AB3">
        <w:tab/>
      </w:r>
      <w:r w:rsidRPr="00897AB3">
        <w:rPr>
          <w:noProof/>
        </w:rPr>
        <w:t>Dapat</w:t>
      </w:r>
      <w:r w:rsidRPr="00897AB3">
        <w:t xml:space="preserve">, </w:t>
      </w:r>
      <w:r w:rsidRPr="00897AB3">
        <w:rPr>
          <w:noProof/>
        </w:rPr>
        <w:t>Mark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Peel Regional Police Service</w:t>
      </w:r>
    </w:p>
    <w:p w14:paraId="65684FA3" w14:textId="77777777" w:rsidR="00B00AA5" w:rsidRDefault="00B00AA5" w:rsidP="00B00AA5">
      <w:r w:rsidRPr="00897AB3">
        <w:tab/>
      </w:r>
      <w:r w:rsidRPr="00897AB3">
        <w:rPr>
          <w:noProof/>
        </w:rPr>
        <w:t>*Dawson</w:t>
      </w:r>
      <w:r w:rsidRPr="00897AB3">
        <w:t xml:space="preserve">, </w:t>
      </w:r>
      <w:r w:rsidRPr="00897AB3">
        <w:rPr>
          <w:noProof/>
        </w:rPr>
        <w:t>Jodi</w:t>
      </w:r>
      <w:r>
        <w:t>,</w:t>
      </w:r>
      <w:r w:rsidRPr="00897AB3">
        <w:t xml:space="preserve"> </w:t>
      </w:r>
      <w:r w:rsidRPr="00897AB3">
        <w:rPr>
          <w:noProof/>
        </w:rPr>
        <w:t>Staff Sergeant</w:t>
      </w:r>
      <w:r w:rsidRPr="00897AB3">
        <w:t xml:space="preserve">, </w:t>
      </w:r>
      <w:r w:rsidRPr="00897AB3">
        <w:rPr>
          <w:noProof/>
        </w:rPr>
        <w:t>Peel Regional Police Service</w:t>
      </w:r>
    </w:p>
    <w:p w14:paraId="10619276" w14:textId="77777777" w:rsidR="00B00AA5" w:rsidRPr="00B00AA5" w:rsidRDefault="00B00AA5" w:rsidP="00B00AA5">
      <w:r w:rsidRPr="00897AB3">
        <w:tab/>
      </w:r>
      <w:r w:rsidRPr="00B00AA5">
        <w:rPr>
          <w:noProof/>
        </w:rPr>
        <w:t>*Heffren</w:t>
      </w:r>
      <w:r w:rsidRPr="00B00AA5">
        <w:t xml:space="preserve">, </w:t>
      </w:r>
      <w:r w:rsidRPr="00B00AA5">
        <w:rPr>
          <w:noProof/>
        </w:rPr>
        <w:t>Cole</w:t>
      </w:r>
      <w:r w:rsidRPr="00B00AA5">
        <w:t xml:space="preserve">, </w:t>
      </w:r>
      <w:r w:rsidRPr="00B00AA5">
        <w:rPr>
          <w:noProof/>
        </w:rPr>
        <w:t>Sergeant</w:t>
      </w:r>
      <w:r w:rsidRPr="00B00AA5">
        <w:t xml:space="preserve">, </w:t>
      </w:r>
      <w:r w:rsidRPr="00B00AA5">
        <w:rPr>
          <w:noProof/>
        </w:rPr>
        <w:t>Peel Regional Police Service</w:t>
      </w:r>
    </w:p>
    <w:p w14:paraId="67A85C62" w14:textId="77777777" w:rsidR="00B00AA5" w:rsidRPr="002941FE" w:rsidRDefault="00B00AA5" w:rsidP="00B00AA5">
      <w:r w:rsidRPr="002941FE">
        <w:rPr>
          <w:noProof/>
        </w:rPr>
        <w:t>Niagara Falls</w:t>
      </w:r>
    </w:p>
    <w:p w14:paraId="40ED04A7" w14:textId="77777777" w:rsidR="00B00AA5" w:rsidRPr="002941FE" w:rsidRDefault="00B00AA5" w:rsidP="00B00AA5">
      <w:r w:rsidRPr="002941FE">
        <w:tab/>
      </w:r>
      <w:r w:rsidRPr="002941FE">
        <w:rPr>
          <w:noProof/>
        </w:rPr>
        <w:t>*Johnstone</w:t>
      </w:r>
      <w:r w:rsidRPr="002941FE">
        <w:t xml:space="preserve">, </w:t>
      </w:r>
      <w:r w:rsidRPr="002941FE">
        <w:rPr>
          <w:noProof/>
        </w:rPr>
        <w:t>Robin</w:t>
      </w:r>
      <w:r w:rsidRPr="002941FE">
        <w:t xml:space="preserve">, </w:t>
      </w:r>
      <w:r w:rsidRPr="002941FE">
        <w:rPr>
          <w:noProof/>
        </w:rPr>
        <w:t>Communications Administrator</w:t>
      </w:r>
      <w:r w:rsidRPr="002941FE">
        <w:t xml:space="preserve">, </w:t>
      </w:r>
      <w:r w:rsidRPr="002941FE">
        <w:rPr>
          <w:noProof/>
        </w:rPr>
        <w:t>Niagara Regional Police Service</w:t>
      </w:r>
    </w:p>
    <w:p w14:paraId="3391EF61" w14:textId="77777777" w:rsidR="00B00AA5" w:rsidRPr="00B00AA5" w:rsidRDefault="00B00AA5" w:rsidP="00B00AA5">
      <w:r w:rsidRPr="00B00AA5">
        <w:lastRenderedPageBreak/>
        <w:tab/>
      </w:r>
      <w:r w:rsidRPr="00B00AA5">
        <w:rPr>
          <w:noProof/>
        </w:rPr>
        <w:t>Staniforth</w:t>
      </w:r>
      <w:r w:rsidRPr="00B00AA5">
        <w:t xml:space="preserve">, </w:t>
      </w:r>
      <w:r w:rsidRPr="00B00AA5">
        <w:rPr>
          <w:noProof/>
        </w:rPr>
        <w:t>Sandy</w:t>
      </w:r>
      <w:r w:rsidRPr="00B00AA5">
        <w:t xml:space="preserve">, </w:t>
      </w:r>
      <w:r w:rsidRPr="00B00AA5">
        <w:rPr>
          <w:noProof/>
        </w:rPr>
        <w:t>Inspector</w:t>
      </w:r>
      <w:r w:rsidRPr="00B00AA5">
        <w:t xml:space="preserve">, </w:t>
      </w:r>
      <w:r w:rsidRPr="00B00AA5">
        <w:rPr>
          <w:noProof/>
        </w:rPr>
        <w:t>Niagara Regional Police Service</w:t>
      </w:r>
    </w:p>
    <w:p w14:paraId="72C19781" w14:textId="77777777" w:rsidR="00B00AA5" w:rsidRPr="00897AB3" w:rsidRDefault="00B00AA5" w:rsidP="00B00AA5">
      <w:r w:rsidRPr="00897AB3">
        <w:rPr>
          <w:noProof/>
        </w:rPr>
        <w:t>Winchester</w:t>
      </w:r>
    </w:p>
    <w:p w14:paraId="07DE3311" w14:textId="77777777" w:rsidR="00B00AA5" w:rsidRDefault="00B00AA5" w:rsidP="00B00AA5">
      <w:r w:rsidRPr="00897AB3">
        <w:tab/>
      </w:r>
      <w:r w:rsidRPr="00897AB3">
        <w:rPr>
          <w:noProof/>
        </w:rPr>
        <w:t>*Jaquemet</w:t>
      </w:r>
      <w:r w:rsidRPr="00897AB3">
        <w:t xml:space="preserve">, </w:t>
      </w:r>
      <w:r w:rsidRPr="00897AB3">
        <w:rPr>
          <w:noProof/>
        </w:rPr>
        <w:t>Alana</w:t>
      </w:r>
      <w:r>
        <w:t>,</w:t>
      </w:r>
      <w:r w:rsidRPr="00897AB3">
        <w:t xml:space="preserve"> </w:t>
      </w:r>
      <w:r w:rsidRPr="00897AB3">
        <w:rPr>
          <w:noProof/>
        </w:rPr>
        <w:t>Wellness Consultant</w:t>
      </w:r>
      <w:r w:rsidRPr="00897AB3">
        <w:t xml:space="preserve">, </w:t>
      </w:r>
      <w:r w:rsidRPr="00897AB3">
        <w:rPr>
          <w:noProof/>
        </w:rPr>
        <w:t>Akwesasne Mohawk Police Department</w:t>
      </w:r>
    </w:p>
    <w:p w14:paraId="21241A5C" w14:textId="77777777" w:rsidR="00B00AA5" w:rsidRPr="006B33E1" w:rsidRDefault="00B00AA5" w:rsidP="00B00AA5">
      <w:pPr>
        <w:rPr>
          <w:color w:val="00B0F0"/>
          <w:sz w:val="28"/>
          <w:szCs w:val="28"/>
        </w:rPr>
      </w:pPr>
      <w:r w:rsidRPr="006B33E1">
        <w:rPr>
          <w:noProof/>
          <w:color w:val="00B0F0"/>
          <w:sz w:val="28"/>
          <w:szCs w:val="28"/>
        </w:rPr>
        <w:t>Saskatchewan</w:t>
      </w:r>
    </w:p>
    <w:p w14:paraId="0113F01A" w14:textId="77777777" w:rsidR="00B00AA5" w:rsidRPr="00897AB3" w:rsidRDefault="00B00AA5" w:rsidP="00B00AA5">
      <w:r w:rsidRPr="00897AB3">
        <w:rPr>
          <w:noProof/>
        </w:rPr>
        <w:t>Regina</w:t>
      </w:r>
    </w:p>
    <w:p w14:paraId="74EEBD28" w14:textId="77777777" w:rsidR="00B00AA5" w:rsidRDefault="00B00AA5" w:rsidP="00B00AA5">
      <w:r w:rsidRPr="00897AB3">
        <w:tab/>
      </w:r>
      <w:r w:rsidRPr="00897AB3">
        <w:rPr>
          <w:noProof/>
        </w:rPr>
        <w:t>*Olorunleke</w:t>
      </w:r>
      <w:r w:rsidRPr="00897AB3">
        <w:t xml:space="preserve">, </w:t>
      </w:r>
      <w:r w:rsidRPr="00897AB3">
        <w:rPr>
          <w:noProof/>
        </w:rPr>
        <w:t>Laide</w:t>
      </w:r>
      <w:r>
        <w:t>,</w:t>
      </w:r>
      <w:r w:rsidRPr="00897AB3">
        <w:t xml:space="preserve"> </w:t>
      </w:r>
      <w:r w:rsidRPr="00897AB3">
        <w:rPr>
          <w:noProof/>
        </w:rPr>
        <w:t>ITS Manager</w:t>
      </w:r>
      <w:r w:rsidRPr="00897AB3">
        <w:t xml:space="preserve">, </w:t>
      </w:r>
      <w:r w:rsidRPr="00897AB3">
        <w:rPr>
          <w:noProof/>
        </w:rPr>
        <w:t>Regina Police Service</w:t>
      </w:r>
    </w:p>
    <w:p w14:paraId="0EDECE9C" w14:textId="77777777" w:rsidR="00B00AA5" w:rsidRPr="00897AB3" w:rsidRDefault="00B00AA5" w:rsidP="00B00AA5">
      <w:r w:rsidRPr="00897AB3">
        <w:rPr>
          <w:noProof/>
        </w:rPr>
        <w:t>Weyburn</w:t>
      </w:r>
    </w:p>
    <w:p w14:paraId="14A8F53D" w14:textId="77777777" w:rsidR="00B00AA5" w:rsidRDefault="00B00AA5" w:rsidP="00B00AA5">
      <w:r w:rsidRPr="00897AB3">
        <w:tab/>
      </w:r>
      <w:r w:rsidRPr="00897AB3">
        <w:rPr>
          <w:noProof/>
        </w:rPr>
        <w:t>VanDeSype</w:t>
      </w:r>
      <w:r w:rsidRPr="00897AB3">
        <w:t xml:space="preserve">, </w:t>
      </w:r>
      <w:r w:rsidRPr="00897AB3">
        <w:rPr>
          <w:noProof/>
        </w:rPr>
        <w:t>Brent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Weyburn Police Service</w:t>
      </w:r>
    </w:p>
    <w:p w14:paraId="799A3E0D" w14:textId="77777777" w:rsidR="007A0916" w:rsidRDefault="007A0916" w:rsidP="00B00AA5">
      <w:pPr>
        <w:rPr>
          <w:noProof/>
        </w:rPr>
      </w:pPr>
    </w:p>
    <w:p w14:paraId="61D7DC5A" w14:textId="042E26FC" w:rsidR="00B00AA5" w:rsidRPr="007A0916" w:rsidRDefault="00B00AA5" w:rsidP="00B00AA5">
      <w:pPr>
        <w:rPr>
          <w:color w:val="00B0F0"/>
          <w:sz w:val="32"/>
          <w:szCs w:val="32"/>
        </w:rPr>
      </w:pPr>
      <w:r w:rsidRPr="007A0916">
        <w:rPr>
          <w:noProof/>
          <w:color w:val="00B0F0"/>
          <w:sz w:val="32"/>
          <w:szCs w:val="32"/>
        </w:rPr>
        <w:t>Gibraltar</w:t>
      </w:r>
    </w:p>
    <w:p w14:paraId="312D4455" w14:textId="77777777" w:rsidR="00B00AA5" w:rsidRPr="00897AB3" w:rsidRDefault="00B00AA5" w:rsidP="00B00AA5">
      <w:r w:rsidRPr="00897AB3">
        <w:rPr>
          <w:noProof/>
        </w:rPr>
        <w:t>Gibraltar</w:t>
      </w:r>
    </w:p>
    <w:p w14:paraId="30A35057" w14:textId="77777777" w:rsidR="00B00AA5" w:rsidRDefault="00B00AA5" w:rsidP="00B00AA5">
      <w:r w:rsidRPr="00897AB3">
        <w:tab/>
      </w:r>
      <w:r w:rsidRPr="00897AB3">
        <w:rPr>
          <w:noProof/>
        </w:rPr>
        <w:t>Wyan</w:t>
      </w:r>
      <w:r w:rsidRPr="00897AB3">
        <w:t xml:space="preserve">, </w:t>
      </w:r>
      <w:r w:rsidRPr="00897AB3">
        <w:rPr>
          <w:noProof/>
        </w:rPr>
        <w:t>Mark</w:t>
      </w:r>
      <w:r>
        <w:t>,</w:t>
      </w:r>
      <w:r w:rsidRPr="00897AB3">
        <w:t xml:space="preserve"> </w:t>
      </w:r>
      <w:r w:rsidRPr="00897AB3">
        <w:rPr>
          <w:noProof/>
        </w:rPr>
        <w:t>Superintendent of Police</w:t>
      </w:r>
      <w:r w:rsidRPr="00897AB3">
        <w:t xml:space="preserve">, </w:t>
      </w:r>
      <w:r w:rsidRPr="00897AB3">
        <w:rPr>
          <w:noProof/>
        </w:rPr>
        <w:t>Royal Gibraltar Police</w:t>
      </w:r>
    </w:p>
    <w:p w14:paraId="3A1D1525" w14:textId="7553CF19" w:rsidR="00B00AA5" w:rsidRDefault="00B00AA5" w:rsidP="00B00AA5"/>
    <w:p w14:paraId="08C0F068" w14:textId="77777777" w:rsidR="00B00AA5" w:rsidRPr="007A0916" w:rsidRDefault="00B00AA5" w:rsidP="00B00AA5">
      <w:pPr>
        <w:rPr>
          <w:color w:val="00B0F0"/>
          <w:sz w:val="32"/>
          <w:szCs w:val="32"/>
        </w:rPr>
      </w:pPr>
      <w:r w:rsidRPr="007A0916">
        <w:rPr>
          <w:noProof/>
          <w:color w:val="00B0F0"/>
          <w:sz w:val="32"/>
          <w:szCs w:val="32"/>
        </w:rPr>
        <w:t>India</w:t>
      </w:r>
    </w:p>
    <w:p w14:paraId="6CD36F97" w14:textId="77777777" w:rsidR="00B00AA5" w:rsidRPr="00897AB3" w:rsidRDefault="00B00AA5" w:rsidP="00B00AA5">
      <w:r w:rsidRPr="00897AB3">
        <w:rPr>
          <w:noProof/>
        </w:rPr>
        <w:t>New Delhi</w:t>
      </w:r>
    </w:p>
    <w:p w14:paraId="066CDB56" w14:textId="77777777" w:rsidR="00B00AA5" w:rsidRDefault="00B00AA5" w:rsidP="00B00AA5">
      <w:r w:rsidRPr="00897AB3">
        <w:tab/>
      </w:r>
      <w:r w:rsidRPr="00897AB3">
        <w:rPr>
          <w:noProof/>
        </w:rPr>
        <w:t>*Lal Yadav</w:t>
      </w:r>
      <w:r w:rsidRPr="00897AB3">
        <w:t xml:space="preserve">, </w:t>
      </w:r>
      <w:r w:rsidRPr="00897AB3">
        <w:rPr>
          <w:noProof/>
        </w:rPr>
        <w:t>Kirori</w:t>
      </w:r>
      <w:r>
        <w:t>,</w:t>
      </w:r>
      <w:r w:rsidRPr="00897AB3">
        <w:t xml:space="preserve"> </w:t>
      </w:r>
      <w:r w:rsidRPr="00897AB3">
        <w:rPr>
          <w:noProof/>
        </w:rPr>
        <w:t>VS Coordinator</w:t>
      </w:r>
      <w:r w:rsidRPr="00897AB3">
        <w:t xml:space="preserve">, </w:t>
      </w:r>
      <w:r w:rsidRPr="00897AB3">
        <w:rPr>
          <w:noProof/>
        </w:rPr>
        <w:t>Vital Strategies</w:t>
      </w:r>
    </w:p>
    <w:p w14:paraId="6C83BDE9" w14:textId="77777777" w:rsidR="007A0916" w:rsidRPr="002941FE" w:rsidRDefault="007A0916" w:rsidP="00B00AA5">
      <w:pPr>
        <w:rPr>
          <w:noProof/>
        </w:rPr>
      </w:pPr>
    </w:p>
    <w:p w14:paraId="1F3DBEE0" w14:textId="68D2729C" w:rsidR="00B00AA5" w:rsidRPr="006E5776" w:rsidRDefault="00B00AA5" w:rsidP="00B00AA5">
      <w:pPr>
        <w:rPr>
          <w:color w:val="00B0F0"/>
          <w:sz w:val="32"/>
          <w:szCs w:val="32"/>
          <w:lang w:val="es-ES"/>
        </w:rPr>
      </w:pPr>
      <w:r w:rsidRPr="006E5776">
        <w:rPr>
          <w:noProof/>
          <w:color w:val="00B0F0"/>
          <w:sz w:val="32"/>
          <w:szCs w:val="32"/>
          <w:lang w:val="es-ES"/>
        </w:rPr>
        <w:t>Israel</w:t>
      </w:r>
    </w:p>
    <w:p w14:paraId="1ED04861" w14:textId="77777777" w:rsidR="00B00AA5" w:rsidRPr="00B10038" w:rsidRDefault="00B00AA5" w:rsidP="00B00AA5">
      <w:pPr>
        <w:rPr>
          <w:lang w:val="es-ES"/>
        </w:rPr>
      </w:pPr>
      <w:r w:rsidRPr="008E4B85">
        <w:rPr>
          <w:noProof/>
          <w:lang w:val="es-ES"/>
        </w:rPr>
        <w:t>Ramla</w:t>
      </w:r>
    </w:p>
    <w:p w14:paraId="37758323" w14:textId="77777777" w:rsidR="00B00AA5" w:rsidRPr="00897AB3" w:rsidRDefault="00B00AA5" w:rsidP="00B00AA5">
      <w:pPr>
        <w:rPr>
          <w:lang w:val="es-ES"/>
        </w:rPr>
      </w:pPr>
      <w:r w:rsidRPr="00B10038">
        <w:rPr>
          <w:lang w:val="es-ES"/>
        </w:rPr>
        <w:tab/>
      </w:r>
      <w:r w:rsidRPr="008E4B85">
        <w:rPr>
          <w:noProof/>
          <w:lang w:val="es-ES"/>
        </w:rPr>
        <w:t>Hayun</w:t>
      </w:r>
      <w:r w:rsidRPr="00B10038">
        <w:rPr>
          <w:lang w:val="es-ES"/>
        </w:rPr>
        <w:t xml:space="preserve">, </w:t>
      </w:r>
      <w:r w:rsidRPr="008E4B85">
        <w:rPr>
          <w:noProof/>
          <w:lang w:val="es-ES"/>
        </w:rPr>
        <w:t>Meir</w:t>
      </w:r>
      <w:r>
        <w:rPr>
          <w:lang w:val="es-ES"/>
        </w:rPr>
        <w:t>,</w:t>
      </w:r>
      <w:r w:rsidRPr="00B10038">
        <w:rPr>
          <w:lang w:val="es-ES"/>
        </w:rPr>
        <w:t xml:space="preserve"> </w:t>
      </w:r>
      <w:r w:rsidRPr="008E4B85">
        <w:rPr>
          <w:noProof/>
          <w:lang w:val="es-ES"/>
        </w:rPr>
        <w:t>Commander</w:t>
      </w:r>
      <w:r w:rsidRPr="00B10038">
        <w:rPr>
          <w:lang w:val="es-ES"/>
        </w:rPr>
        <w:t xml:space="preserve">, </w:t>
      </w:r>
      <w:r w:rsidRPr="008E4B85">
        <w:rPr>
          <w:noProof/>
          <w:lang w:val="es-ES"/>
        </w:rPr>
        <w:t>Israel National Police</w:t>
      </w:r>
    </w:p>
    <w:p w14:paraId="2790AB2B" w14:textId="77777777" w:rsidR="00B00AA5" w:rsidRPr="00897AB3" w:rsidRDefault="00B00AA5" w:rsidP="00B00AA5">
      <w:pPr>
        <w:rPr>
          <w:lang w:val="es-ES"/>
        </w:rPr>
      </w:pPr>
    </w:p>
    <w:p w14:paraId="74035D7F" w14:textId="77777777" w:rsidR="00B00AA5" w:rsidRPr="007A0916" w:rsidRDefault="00B00AA5" w:rsidP="00B00AA5">
      <w:pPr>
        <w:rPr>
          <w:color w:val="00B0F0"/>
          <w:sz w:val="32"/>
          <w:szCs w:val="32"/>
        </w:rPr>
      </w:pPr>
      <w:r w:rsidRPr="007A0916">
        <w:rPr>
          <w:noProof/>
          <w:color w:val="00B0F0"/>
          <w:sz w:val="32"/>
          <w:szCs w:val="32"/>
        </w:rPr>
        <w:t>Liberia</w:t>
      </w:r>
    </w:p>
    <w:p w14:paraId="4026B8EA" w14:textId="77777777" w:rsidR="00B00AA5" w:rsidRPr="00897AB3" w:rsidRDefault="00B00AA5" w:rsidP="00B00AA5">
      <w:r w:rsidRPr="00897AB3">
        <w:rPr>
          <w:noProof/>
        </w:rPr>
        <w:t>Monrovia</w:t>
      </w:r>
    </w:p>
    <w:p w14:paraId="2890B284" w14:textId="77777777" w:rsidR="00B00AA5" w:rsidRDefault="00B00AA5" w:rsidP="00B00AA5">
      <w:r w:rsidRPr="00897AB3">
        <w:tab/>
      </w:r>
      <w:r w:rsidRPr="00897AB3">
        <w:rPr>
          <w:noProof/>
        </w:rPr>
        <w:t>*Marshall</w:t>
      </w:r>
      <w:r w:rsidRPr="00897AB3">
        <w:t xml:space="preserve">, </w:t>
      </w:r>
      <w:r w:rsidRPr="00897AB3">
        <w:rPr>
          <w:noProof/>
        </w:rPr>
        <w:t>Catherine Gbeh</w:t>
      </w:r>
      <w:r>
        <w:t>,</w:t>
      </w:r>
      <w:r w:rsidRPr="00897AB3">
        <w:t xml:space="preserve"> </w:t>
      </w:r>
      <w:r w:rsidRPr="00897AB3">
        <w:rPr>
          <w:noProof/>
        </w:rPr>
        <w:t>Procurement Officer</w:t>
      </w:r>
      <w:r w:rsidRPr="00897AB3">
        <w:t xml:space="preserve">, </w:t>
      </w:r>
      <w:r w:rsidRPr="00897AB3">
        <w:rPr>
          <w:noProof/>
        </w:rPr>
        <w:t>Cica Motors Liberia</w:t>
      </w:r>
    </w:p>
    <w:p w14:paraId="44489217" w14:textId="77777777" w:rsidR="00B00AA5" w:rsidRDefault="00B00AA5" w:rsidP="00B00AA5"/>
    <w:p w14:paraId="2F1945A3" w14:textId="77777777" w:rsidR="00B00AA5" w:rsidRPr="006E5776" w:rsidRDefault="00B00AA5" w:rsidP="00B00AA5">
      <w:pPr>
        <w:rPr>
          <w:color w:val="00B0F0"/>
          <w:sz w:val="32"/>
          <w:szCs w:val="32"/>
          <w:lang w:val="es-ES"/>
        </w:rPr>
      </w:pPr>
      <w:r w:rsidRPr="006E5776">
        <w:rPr>
          <w:noProof/>
          <w:color w:val="00B0F0"/>
          <w:sz w:val="32"/>
          <w:szCs w:val="32"/>
          <w:lang w:val="es-ES"/>
        </w:rPr>
        <w:t>Mexico</w:t>
      </w:r>
    </w:p>
    <w:p w14:paraId="77914A6A" w14:textId="77777777" w:rsidR="00B00AA5" w:rsidRPr="00B10038" w:rsidRDefault="00B00AA5" w:rsidP="00B00AA5">
      <w:pPr>
        <w:rPr>
          <w:lang w:val="es-ES"/>
        </w:rPr>
      </w:pPr>
      <w:r w:rsidRPr="008E4B85">
        <w:rPr>
          <w:noProof/>
          <w:lang w:val="es-ES"/>
        </w:rPr>
        <w:t>Alexandria</w:t>
      </w:r>
    </w:p>
    <w:p w14:paraId="1BE0BA4C" w14:textId="77777777" w:rsidR="00B00AA5" w:rsidRPr="00897AB3" w:rsidRDefault="00B00AA5" w:rsidP="00B00AA5">
      <w:pPr>
        <w:rPr>
          <w:lang w:val="es-ES"/>
        </w:rPr>
      </w:pPr>
      <w:r w:rsidRPr="00B10038">
        <w:rPr>
          <w:lang w:val="es-ES"/>
        </w:rPr>
        <w:tab/>
      </w:r>
      <w:r w:rsidRPr="008E4B85">
        <w:rPr>
          <w:noProof/>
          <w:lang w:val="es-ES"/>
        </w:rPr>
        <w:t>*Ruelas Valdés</w:t>
      </w:r>
      <w:r w:rsidRPr="00B10038">
        <w:rPr>
          <w:lang w:val="es-ES"/>
        </w:rPr>
        <w:t xml:space="preserve">, </w:t>
      </w:r>
      <w:r w:rsidRPr="008E4B85">
        <w:rPr>
          <w:noProof/>
          <w:lang w:val="es-ES"/>
        </w:rPr>
        <w:t>Delia Aide</w:t>
      </w:r>
      <w:r>
        <w:rPr>
          <w:lang w:val="es-ES"/>
        </w:rPr>
        <w:t>,</w:t>
      </w:r>
      <w:r w:rsidRPr="00B10038">
        <w:rPr>
          <w:lang w:val="es-ES"/>
        </w:rPr>
        <w:t xml:space="preserve"> </w:t>
      </w:r>
      <w:r w:rsidRPr="008E4B85">
        <w:rPr>
          <w:noProof/>
          <w:lang w:val="es-ES"/>
        </w:rPr>
        <w:t>Consultant</w:t>
      </w:r>
      <w:r w:rsidRPr="00B10038">
        <w:rPr>
          <w:lang w:val="es-ES"/>
        </w:rPr>
        <w:t xml:space="preserve">, </w:t>
      </w:r>
    </w:p>
    <w:p w14:paraId="1C17DEF9" w14:textId="77777777" w:rsidR="00B00AA5" w:rsidRPr="00897AB3" w:rsidRDefault="00B00AA5" w:rsidP="00B00AA5">
      <w:pPr>
        <w:rPr>
          <w:lang w:val="es-ES"/>
        </w:rPr>
      </w:pPr>
    </w:p>
    <w:p w14:paraId="5AD1B6F8" w14:textId="77777777" w:rsidR="00B00AA5" w:rsidRPr="002941FE" w:rsidRDefault="00B00AA5" w:rsidP="00B00AA5">
      <w:pPr>
        <w:rPr>
          <w:color w:val="00B0F0"/>
          <w:sz w:val="32"/>
          <w:szCs w:val="32"/>
        </w:rPr>
      </w:pPr>
      <w:r w:rsidRPr="002941FE">
        <w:rPr>
          <w:noProof/>
          <w:color w:val="00B0F0"/>
          <w:sz w:val="32"/>
          <w:szCs w:val="32"/>
        </w:rPr>
        <w:t>Nigeria</w:t>
      </w:r>
    </w:p>
    <w:p w14:paraId="3A6530FE" w14:textId="77777777" w:rsidR="00B00AA5" w:rsidRPr="002941FE" w:rsidRDefault="00B00AA5" w:rsidP="00B00AA5">
      <w:r w:rsidRPr="002941FE">
        <w:rPr>
          <w:noProof/>
        </w:rPr>
        <w:t>Abuja</w:t>
      </w:r>
    </w:p>
    <w:p w14:paraId="57156580" w14:textId="77777777" w:rsidR="00B00AA5" w:rsidRPr="002941FE" w:rsidRDefault="00B00AA5" w:rsidP="00B00AA5">
      <w:r w:rsidRPr="002941FE">
        <w:tab/>
      </w:r>
      <w:r w:rsidRPr="002941FE">
        <w:rPr>
          <w:noProof/>
        </w:rPr>
        <w:t>Adewole</w:t>
      </w:r>
      <w:r w:rsidRPr="002941FE">
        <w:t xml:space="preserve">, </w:t>
      </w:r>
      <w:r w:rsidRPr="002941FE">
        <w:rPr>
          <w:noProof/>
        </w:rPr>
        <w:t>Temitope</w:t>
      </w:r>
      <w:r w:rsidRPr="002941FE">
        <w:t xml:space="preserve">, </w:t>
      </w:r>
      <w:r w:rsidRPr="002941FE">
        <w:rPr>
          <w:noProof/>
        </w:rPr>
        <w:t>Deputy Superintendent of Police</w:t>
      </w:r>
      <w:r w:rsidRPr="002941FE">
        <w:t xml:space="preserve">, </w:t>
      </w:r>
      <w:r w:rsidRPr="002941FE">
        <w:rPr>
          <w:noProof/>
        </w:rPr>
        <w:t>Nigeria Police Force</w:t>
      </w:r>
    </w:p>
    <w:p w14:paraId="3201D186" w14:textId="77777777" w:rsidR="00B00AA5" w:rsidRPr="002941FE" w:rsidRDefault="00B00AA5" w:rsidP="00B00AA5">
      <w:r w:rsidRPr="002941FE">
        <w:tab/>
      </w:r>
      <w:r w:rsidRPr="002941FE">
        <w:rPr>
          <w:noProof/>
        </w:rPr>
        <w:t>Aliyu Biu</w:t>
      </w:r>
      <w:r w:rsidRPr="002941FE">
        <w:t xml:space="preserve">, </w:t>
      </w:r>
      <w:r w:rsidRPr="002941FE">
        <w:rPr>
          <w:noProof/>
        </w:rPr>
        <w:t>Abdullahi</w:t>
      </w:r>
      <w:r w:rsidRPr="002941FE">
        <w:t xml:space="preserve">, </w:t>
      </w:r>
      <w:r w:rsidRPr="002941FE">
        <w:rPr>
          <w:noProof/>
        </w:rPr>
        <w:t>Commander/Comptroller</w:t>
      </w:r>
      <w:r w:rsidRPr="002941FE">
        <w:t xml:space="preserve">, </w:t>
      </w:r>
      <w:r w:rsidRPr="002941FE">
        <w:rPr>
          <w:noProof/>
        </w:rPr>
        <w:t>Nigeria Customs Service</w:t>
      </w:r>
    </w:p>
    <w:p w14:paraId="26B34D97" w14:textId="77777777" w:rsidR="00B00AA5" w:rsidRDefault="00B00AA5" w:rsidP="00B00AA5">
      <w:r w:rsidRPr="00897AB3">
        <w:tab/>
      </w:r>
      <w:r w:rsidRPr="00897AB3">
        <w:rPr>
          <w:noProof/>
        </w:rPr>
        <w:t>Ogunniyi</w:t>
      </w:r>
      <w:r w:rsidRPr="00897AB3">
        <w:t xml:space="preserve">, </w:t>
      </w:r>
      <w:r w:rsidRPr="00897AB3">
        <w:rPr>
          <w:noProof/>
        </w:rPr>
        <w:t>Afe Dada</w:t>
      </w:r>
      <w:r>
        <w:t>,</w:t>
      </w:r>
      <w:r w:rsidRPr="00897AB3">
        <w:t xml:space="preserve"> </w:t>
      </w:r>
      <w:r w:rsidRPr="00897AB3">
        <w:rPr>
          <w:noProof/>
        </w:rPr>
        <w:t>Assistant Commissioner of Police</w:t>
      </w:r>
      <w:r w:rsidRPr="00897AB3">
        <w:t xml:space="preserve">, </w:t>
      </w:r>
      <w:r w:rsidRPr="00897AB3">
        <w:rPr>
          <w:noProof/>
        </w:rPr>
        <w:t>Nigeria Police Force</w:t>
      </w:r>
    </w:p>
    <w:p w14:paraId="774902D4" w14:textId="77777777" w:rsidR="00B00AA5" w:rsidRPr="002941FE" w:rsidRDefault="00B00AA5" w:rsidP="00B00AA5">
      <w:r w:rsidRPr="002941FE">
        <w:tab/>
      </w:r>
      <w:r w:rsidRPr="002941FE">
        <w:rPr>
          <w:noProof/>
        </w:rPr>
        <w:t>Olorundare</w:t>
      </w:r>
      <w:r w:rsidRPr="002941FE">
        <w:t xml:space="preserve">, </w:t>
      </w:r>
      <w:r w:rsidRPr="002941FE">
        <w:rPr>
          <w:noProof/>
        </w:rPr>
        <w:t>Ayodeji Emmanuel</w:t>
      </w:r>
      <w:r w:rsidRPr="002941FE">
        <w:t xml:space="preserve">, </w:t>
      </w:r>
      <w:r w:rsidRPr="002941FE">
        <w:rPr>
          <w:noProof/>
        </w:rPr>
        <w:t>Inspector</w:t>
      </w:r>
      <w:r w:rsidRPr="002941FE">
        <w:t xml:space="preserve">, </w:t>
      </w:r>
      <w:r w:rsidRPr="002941FE">
        <w:rPr>
          <w:noProof/>
        </w:rPr>
        <w:t>Nigeria Police Force</w:t>
      </w:r>
    </w:p>
    <w:p w14:paraId="345454E2" w14:textId="77777777" w:rsidR="00B00AA5" w:rsidRDefault="00B00AA5" w:rsidP="00B00AA5">
      <w:r w:rsidRPr="00897AB3">
        <w:tab/>
      </w:r>
      <w:r w:rsidRPr="00897AB3">
        <w:rPr>
          <w:noProof/>
        </w:rPr>
        <w:t>Oluyede</w:t>
      </w:r>
      <w:r w:rsidRPr="00897AB3">
        <w:t xml:space="preserve">, </w:t>
      </w:r>
      <w:r w:rsidRPr="00897AB3">
        <w:rPr>
          <w:noProof/>
        </w:rPr>
        <w:t>Yemi</w:t>
      </w:r>
      <w:r>
        <w:t>,</w:t>
      </w:r>
      <w:r w:rsidRPr="00897AB3">
        <w:t xml:space="preserve"> </w:t>
      </w:r>
      <w:r w:rsidRPr="00897AB3">
        <w:rPr>
          <w:noProof/>
        </w:rPr>
        <w:t>Deputy Superintendent of Police</w:t>
      </w:r>
      <w:r w:rsidRPr="00897AB3">
        <w:t xml:space="preserve">, </w:t>
      </w:r>
      <w:r w:rsidRPr="00897AB3">
        <w:rPr>
          <w:noProof/>
        </w:rPr>
        <w:t>Nigeria Police Force</w:t>
      </w:r>
    </w:p>
    <w:p w14:paraId="72D68873" w14:textId="77777777" w:rsidR="00B00AA5" w:rsidRPr="00897AB3" w:rsidRDefault="00B00AA5" w:rsidP="00B00AA5">
      <w:r w:rsidRPr="00897AB3">
        <w:rPr>
          <w:noProof/>
        </w:rPr>
        <w:t>Cross River State</w:t>
      </w:r>
    </w:p>
    <w:p w14:paraId="2B3D8E7A" w14:textId="27555F22" w:rsidR="00B00AA5" w:rsidRDefault="00B00AA5" w:rsidP="00B00AA5">
      <w:r w:rsidRPr="00897AB3">
        <w:tab/>
      </w:r>
      <w:r w:rsidRPr="00897AB3">
        <w:rPr>
          <w:noProof/>
        </w:rPr>
        <w:t>Buli Olatubosun</w:t>
      </w:r>
      <w:r w:rsidRPr="00897AB3">
        <w:t xml:space="preserve">, </w:t>
      </w:r>
      <w:r w:rsidRPr="00897AB3">
        <w:rPr>
          <w:noProof/>
        </w:rPr>
        <w:t>Akande</w:t>
      </w:r>
      <w:r>
        <w:t>,</w:t>
      </w:r>
      <w:r w:rsidRPr="00897AB3">
        <w:t xml:space="preserve"> </w:t>
      </w:r>
      <w:r w:rsidRPr="00897AB3">
        <w:rPr>
          <w:noProof/>
        </w:rPr>
        <w:t>Officer/Assistant Comptroller of Customs</w:t>
      </w:r>
      <w:r w:rsidRPr="00897AB3">
        <w:t xml:space="preserve">, </w:t>
      </w:r>
      <w:r w:rsidRPr="00897AB3">
        <w:rPr>
          <w:noProof/>
        </w:rPr>
        <w:t>Nigeria Customs S</w:t>
      </w:r>
      <w:r w:rsidR="006E5776">
        <w:rPr>
          <w:noProof/>
        </w:rPr>
        <w:tab/>
      </w:r>
      <w:r w:rsidR="00976436">
        <w:rPr>
          <w:noProof/>
        </w:rPr>
        <w:t>S</w:t>
      </w:r>
      <w:r w:rsidRPr="00897AB3">
        <w:rPr>
          <w:noProof/>
        </w:rPr>
        <w:t>ervice</w:t>
      </w:r>
    </w:p>
    <w:p w14:paraId="51357874" w14:textId="77777777" w:rsidR="00B00AA5" w:rsidRPr="00897AB3" w:rsidRDefault="00B00AA5" w:rsidP="00B00AA5">
      <w:r w:rsidRPr="00897AB3">
        <w:rPr>
          <w:noProof/>
        </w:rPr>
        <w:t>Ikeja Lagos</w:t>
      </w:r>
    </w:p>
    <w:p w14:paraId="0B5AEA03" w14:textId="77777777" w:rsidR="00B00AA5" w:rsidRDefault="00B00AA5" w:rsidP="00B00AA5">
      <w:r w:rsidRPr="00897AB3">
        <w:tab/>
      </w:r>
      <w:r w:rsidRPr="00897AB3">
        <w:rPr>
          <w:noProof/>
        </w:rPr>
        <w:t>Nwaokeke</w:t>
      </w:r>
      <w:r w:rsidRPr="00897AB3">
        <w:t xml:space="preserve">, </w:t>
      </w:r>
      <w:r w:rsidRPr="00897AB3">
        <w:rPr>
          <w:noProof/>
        </w:rPr>
        <w:t>Steven</w:t>
      </w:r>
      <w:r>
        <w:t>,</w:t>
      </w:r>
      <w:r w:rsidRPr="00897AB3">
        <w:t xml:space="preserve"> </w:t>
      </w:r>
      <w:r w:rsidRPr="00897AB3">
        <w:rPr>
          <w:noProof/>
        </w:rPr>
        <w:t>Assistant Commissioner</w:t>
      </w:r>
      <w:r w:rsidRPr="00897AB3">
        <w:t xml:space="preserve">, </w:t>
      </w:r>
      <w:r w:rsidRPr="00897AB3">
        <w:rPr>
          <w:noProof/>
        </w:rPr>
        <w:t>Nigeria Police Training School</w:t>
      </w:r>
    </w:p>
    <w:p w14:paraId="7C604358" w14:textId="77777777" w:rsidR="00976436" w:rsidRDefault="00976436" w:rsidP="00976436">
      <w:pPr>
        <w:rPr>
          <w:noProof/>
        </w:rPr>
      </w:pPr>
    </w:p>
    <w:p w14:paraId="125CB21B" w14:textId="4CDE0485" w:rsidR="00B00AA5" w:rsidRPr="00897AB3" w:rsidRDefault="00B00AA5" w:rsidP="00976436">
      <w:r w:rsidRPr="00897AB3">
        <w:rPr>
          <w:noProof/>
        </w:rPr>
        <w:lastRenderedPageBreak/>
        <w:t>Ketu Lagos</w:t>
      </w:r>
    </w:p>
    <w:p w14:paraId="092975E0" w14:textId="77777777" w:rsidR="00B00AA5" w:rsidRDefault="00B00AA5" w:rsidP="00B00AA5">
      <w:r w:rsidRPr="00897AB3">
        <w:tab/>
      </w:r>
      <w:r w:rsidRPr="00897AB3">
        <w:rPr>
          <w:noProof/>
        </w:rPr>
        <w:t>Asimi</w:t>
      </w:r>
      <w:r w:rsidRPr="00897AB3">
        <w:t xml:space="preserve">, </w:t>
      </w:r>
      <w:r w:rsidRPr="00897AB3">
        <w:rPr>
          <w:noProof/>
        </w:rPr>
        <w:t>Wasiu</w:t>
      </w:r>
      <w:r>
        <w:t>,</w:t>
      </w:r>
      <w:r w:rsidRPr="00897AB3">
        <w:t xml:space="preserve"> </w:t>
      </w:r>
      <w:r w:rsidRPr="00897AB3">
        <w:rPr>
          <w:noProof/>
        </w:rPr>
        <w:t>Inspector</w:t>
      </w:r>
      <w:r w:rsidRPr="00897AB3">
        <w:t xml:space="preserve">, </w:t>
      </w:r>
      <w:r w:rsidRPr="00897AB3">
        <w:rPr>
          <w:noProof/>
        </w:rPr>
        <w:t>Dive Heritage Link</w:t>
      </w:r>
    </w:p>
    <w:p w14:paraId="43ACF849" w14:textId="77777777" w:rsidR="00B00AA5" w:rsidRPr="00B10038" w:rsidRDefault="00B00AA5" w:rsidP="00B00AA5">
      <w:pPr>
        <w:rPr>
          <w:lang w:val="es-ES"/>
        </w:rPr>
      </w:pPr>
      <w:r w:rsidRPr="008E4B85">
        <w:rPr>
          <w:noProof/>
          <w:lang w:val="es-ES"/>
        </w:rPr>
        <w:t>Lagos</w:t>
      </w:r>
    </w:p>
    <w:p w14:paraId="5DBDF1DE" w14:textId="77777777" w:rsidR="00B00AA5" w:rsidRPr="00897AB3" w:rsidRDefault="00B00AA5" w:rsidP="00B00AA5">
      <w:pPr>
        <w:rPr>
          <w:lang w:val="es-ES"/>
        </w:rPr>
      </w:pPr>
      <w:r w:rsidRPr="00B10038">
        <w:rPr>
          <w:lang w:val="es-ES"/>
        </w:rPr>
        <w:tab/>
      </w:r>
      <w:r w:rsidRPr="008E4B85">
        <w:rPr>
          <w:noProof/>
          <w:lang w:val="es-ES"/>
        </w:rPr>
        <w:t>Opii</w:t>
      </w:r>
      <w:r w:rsidRPr="00B10038">
        <w:rPr>
          <w:lang w:val="es-ES"/>
        </w:rPr>
        <w:t xml:space="preserve">, </w:t>
      </w:r>
      <w:r w:rsidRPr="008E4B85">
        <w:rPr>
          <w:noProof/>
          <w:lang w:val="es-ES"/>
        </w:rPr>
        <w:t>Justina</w:t>
      </w:r>
      <w:r w:rsidRPr="00B10038">
        <w:rPr>
          <w:lang w:val="es-ES"/>
        </w:rPr>
        <w:t xml:space="preserve"> </w:t>
      </w:r>
      <w:r w:rsidRPr="008E4B85">
        <w:rPr>
          <w:noProof/>
          <w:lang w:val="es-ES"/>
        </w:rPr>
        <w:t>Ada</w:t>
      </w:r>
      <w:r w:rsidRPr="00B10038">
        <w:rPr>
          <w:lang w:val="es-ES"/>
        </w:rPr>
        <w:t xml:space="preserve">, </w:t>
      </w:r>
      <w:r w:rsidRPr="008E4B85">
        <w:rPr>
          <w:noProof/>
          <w:lang w:val="es-ES"/>
        </w:rPr>
        <w:t>Inspector</w:t>
      </w:r>
      <w:r w:rsidRPr="00B10038">
        <w:rPr>
          <w:lang w:val="es-ES"/>
        </w:rPr>
        <w:t xml:space="preserve">, </w:t>
      </w:r>
      <w:r w:rsidRPr="008E4B85">
        <w:rPr>
          <w:noProof/>
          <w:lang w:val="es-ES"/>
        </w:rPr>
        <w:t>Nigeria Police Force</w:t>
      </w:r>
    </w:p>
    <w:p w14:paraId="03FB4545" w14:textId="77777777" w:rsidR="00B00AA5" w:rsidRPr="002941FE" w:rsidRDefault="00B00AA5" w:rsidP="00B00AA5">
      <w:r w:rsidRPr="002941FE">
        <w:rPr>
          <w:noProof/>
        </w:rPr>
        <w:t>Mgbuoba</w:t>
      </w:r>
    </w:p>
    <w:p w14:paraId="599D0DAE" w14:textId="77777777" w:rsidR="00B00AA5" w:rsidRPr="002941FE" w:rsidRDefault="00B00AA5" w:rsidP="00B00AA5">
      <w:r w:rsidRPr="002941FE">
        <w:tab/>
      </w:r>
      <w:r w:rsidRPr="002941FE">
        <w:rPr>
          <w:noProof/>
        </w:rPr>
        <w:t>Ama</w:t>
      </w:r>
      <w:r w:rsidRPr="002941FE">
        <w:t xml:space="preserve">, </w:t>
      </w:r>
      <w:r w:rsidRPr="002941FE">
        <w:rPr>
          <w:noProof/>
        </w:rPr>
        <w:t>Augustine</w:t>
      </w:r>
      <w:r w:rsidRPr="002941FE">
        <w:t xml:space="preserve">, </w:t>
      </w:r>
      <w:r w:rsidRPr="002941FE">
        <w:rPr>
          <w:noProof/>
        </w:rPr>
        <w:t>Superintendent of Police</w:t>
      </w:r>
      <w:r w:rsidRPr="002941FE">
        <w:t xml:space="preserve">, </w:t>
      </w:r>
      <w:r w:rsidRPr="002941FE">
        <w:rPr>
          <w:noProof/>
        </w:rPr>
        <w:t>Nigeria Police Force</w:t>
      </w:r>
    </w:p>
    <w:p w14:paraId="745114E9" w14:textId="77777777" w:rsidR="00B00AA5" w:rsidRPr="002941FE" w:rsidRDefault="00B00AA5" w:rsidP="00B00AA5">
      <w:r w:rsidRPr="002941FE">
        <w:rPr>
          <w:noProof/>
        </w:rPr>
        <w:t>Obalende</w:t>
      </w:r>
    </w:p>
    <w:p w14:paraId="659C2EFF" w14:textId="77777777" w:rsidR="00B00AA5" w:rsidRPr="002941FE" w:rsidRDefault="00B00AA5" w:rsidP="00B00AA5">
      <w:r w:rsidRPr="002941FE">
        <w:tab/>
      </w:r>
      <w:r w:rsidRPr="002941FE">
        <w:rPr>
          <w:noProof/>
        </w:rPr>
        <w:t>*Odunyemi</w:t>
      </w:r>
      <w:r w:rsidRPr="002941FE">
        <w:t xml:space="preserve">, </w:t>
      </w:r>
      <w:r w:rsidRPr="002941FE">
        <w:rPr>
          <w:noProof/>
        </w:rPr>
        <w:t>Oluwaseun Foluke</w:t>
      </w:r>
      <w:r w:rsidRPr="002941FE">
        <w:t xml:space="preserve">, </w:t>
      </w:r>
      <w:r w:rsidRPr="002941FE">
        <w:rPr>
          <w:noProof/>
        </w:rPr>
        <w:t>Inspector</w:t>
      </w:r>
      <w:r w:rsidRPr="002941FE">
        <w:t xml:space="preserve">, </w:t>
      </w:r>
      <w:r w:rsidRPr="002941FE">
        <w:rPr>
          <w:noProof/>
        </w:rPr>
        <w:t>Nigeria Police Force</w:t>
      </w:r>
    </w:p>
    <w:p w14:paraId="1BDDDBE0" w14:textId="77777777" w:rsidR="00B00AA5" w:rsidRPr="002941FE" w:rsidRDefault="00B00AA5" w:rsidP="00B00AA5">
      <w:r w:rsidRPr="002941FE">
        <w:rPr>
          <w:noProof/>
        </w:rPr>
        <w:t>Osogbo</w:t>
      </w:r>
    </w:p>
    <w:p w14:paraId="2948ECF4" w14:textId="77777777" w:rsidR="00B00AA5" w:rsidRDefault="00B00AA5" w:rsidP="00B00AA5">
      <w:r w:rsidRPr="002941FE">
        <w:tab/>
      </w:r>
      <w:r w:rsidRPr="00897AB3">
        <w:rPr>
          <w:noProof/>
        </w:rPr>
        <w:t>*Dedeigbo</w:t>
      </w:r>
      <w:r w:rsidRPr="00897AB3">
        <w:t xml:space="preserve">, </w:t>
      </w:r>
      <w:r w:rsidRPr="00897AB3">
        <w:rPr>
          <w:noProof/>
        </w:rPr>
        <w:t>Francis</w:t>
      </w:r>
      <w:r>
        <w:t>,</w:t>
      </w:r>
      <w:r w:rsidRPr="00897AB3">
        <w:t xml:space="preserve"> </w:t>
      </w:r>
      <w:r w:rsidRPr="00897AB3">
        <w:rPr>
          <w:noProof/>
        </w:rPr>
        <w:t>Inspector</w:t>
      </w:r>
      <w:r w:rsidRPr="00897AB3">
        <w:t xml:space="preserve">, </w:t>
      </w:r>
      <w:r w:rsidRPr="00897AB3">
        <w:rPr>
          <w:noProof/>
        </w:rPr>
        <w:t>Nigeria Police Force</w:t>
      </w:r>
    </w:p>
    <w:p w14:paraId="26BFCE4A" w14:textId="77777777" w:rsidR="00B00AA5" w:rsidRPr="00897AB3" w:rsidRDefault="00B00AA5" w:rsidP="00B00AA5">
      <w:r w:rsidRPr="00897AB3">
        <w:rPr>
          <w:noProof/>
        </w:rPr>
        <w:t>Port Harcourt</w:t>
      </w:r>
    </w:p>
    <w:p w14:paraId="2759BB7C" w14:textId="77777777" w:rsidR="00B00AA5" w:rsidRDefault="00B00AA5" w:rsidP="00B00AA5">
      <w:r w:rsidRPr="00897AB3">
        <w:tab/>
      </w:r>
      <w:r w:rsidRPr="00897AB3">
        <w:rPr>
          <w:noProof/>
        </w:rPr>
        <w:t>Desmond Agbala</w:t>
      </w:r>
      <w:r w:rsidRPr="00897AB3">
        <w:t xml:space="preserve">, </w:t>
      </w:r>
      <w:r w:rsidRPr="00897AB3">
        <w:rPr>
          <w:noProof/>
        </w:rPr>
        <w:t>Agbala</w:t>
      </w:r>
      <w:r>
        <w:t>,</w:t>
      </w:r>
      <w:r w:rsidRPr="00897AB3">
        <w:t xml:space="preserve"> </w:t>
      </w:r>
      <w:r w:rsidRPr="00897AB3">
        <w:rPr>
          <w:noProof/>
        </w:rPr>
        <w:t>Superintendent of Police</w:t>
      </w:r>
      <w:r w:rsidRPr="00897AB3">
        <w:t xml:space="preserve">, </w:t>
      </w:r>
      <w:r w:rsidRPr="00897AB3">
        <w:rPr>
          <w:noProof/>
        </w:rPr>
        <w:t>Nigeria Police Force</w:t>
      </w:r>
    </w:p>
    <w:p w14:paraId="46CD1D87" w14:textId="77777777" w:rsidR="00B00AA5" w:rsidRDefault="00B00AA5" w:rsidP="00B00AA5"/>
    <w:p w14:paraId="45F2A6CC" w14:textId="77777777" w:rsidR="00B00AA5" w:rsidRPr="00976436" w:rsidRDefault="00B00AA5" w:rsidP="00B00AA5">
      <w:pPr>
        <w:rPr>
          <w:color w:val="00B0F0"/>
          <w:sz w:val="32"/>
          <w:szCs w:val="32"/>
        </w:rPr>
      </w:pPr>
      <w:r w:rsidRPr="00976436">
        <w:rPr>
          <w:noProof/>
          <w:color w:val="00B0F0"/>
          <w:sz w:val="32"/>
          <w:szCs w:val="32"/>
        </w:rPr>
        <w:t>Thailand</w:t>
      </w:r>
    </w:p>
    <w:p w14:paraId="08F5C963" w14:textId="77777777" w:rsidR="00B00AA5" w:rsidRPr="00897AB3" w:rsidRDefault="00B00AA5" w:rsidP="00B00AA5">
      <w:r w:rsidRPr="00897AB3">
        <w:rPr>
          <w:noProof/>
        </w:rPr>
        <w:t>Bangkok</w:t>
      </w:r>
    </w:p>
    <w:p w14:paraId="583B964F" w14:textId="77777777" w:rsidR="00B00AA5" w:rsidRDefault="00B00AA5" w:rsidP="00B00AA5">
      <w:r w:rsidRPr="00897AB3">
        <w:tab/>
      </w:r>
      <w:r w:rsidRPr="00897AB3">
        <w:rPr>
          <w:noProof/>
        </w:rPr>
        <w:t>*Carmini</w:t>
      </w:r>
      <w:r w:rsidRPr="00897AB3">
        <w:t xml:space="preserve">, </w:t>
      </w:r>
      <w:r w:rsidRPr="00897AB3">
        <w:rPr>
          <w:noProof/>
        </w:rPr>
        <w:t>Maurizio</w:t>
      </w:r>
      <w:r>
        <w:t>,</w:t>
      </w:r>
      <w:r w:rsidRPr="00897AB3">
        <w:t xml:space="preserve"> </w:t>
      </w:r>
      <w:r w:rsidRPr="00897AB3">
        <w:rPr>
          <w:noProof/>
        </w:rPr>
        <w:t>Chief of Security &amp; Safety Section</w:t>
      </w:r>
      <w:r w:rsidRPr="00897AB3">
        <w:t xml:space="preserve">, </w:t>
      </w:r>
      <w:r w:rsidRPr="00897AB3">
        <w:rPr>
          <w:noProof/>
        </w:rPr>
        <w:t>United Nations HQ</w:t>
      </w:r>
    </w:p>
    <w:p w14:paraId="4AF13F1E" w14:textId="77777777" w:rsidR="00B00AA5" w:rsidRDefault="00B00AA5" w:rsidP="00B00AA5"/>
    <w:p w14:paraId="240F311A" w14:textId="77777777" w:rsidR="00B00AA5" w:rsidRPr="00976436" w:rsidRDefault="00B00AA5" w:rsidP="00B00AA5">
      <w:pPr>
        <w:rPr>
          <w:color w:val="00B0F0"/>
          <w:sz w:val="32"/>
          <w:szCs w:val="32"/>
        </w:rPr>
      </w:pPr>
      <w:r w:rsidRPr="00976436">
        <w:rPr>
          <w:noProof/>
          <w:color w:val="00B0F0"/>
          <w:sz w:val="32"/>
          <w:szCs w:val="32"/>
        </w:rPr>
        <w:t>Trinidad and Tobago</w:t>
      </w:r>
    </w:p>
    <w:p w14:paraId="75DB7128" w14:textId="77777777" w:rsidR="00B00AA5" w:rsidRPr="00897AB3" w:rsidRDefault="00B00AA5" w:rsidP="00B00AA5">
      <w:r w:rsidRPr="00897AB3">
        <w:rPr>
          <w:noProof/>
        </w:rPr>
        <w:t>Port of Spain</w:t>
      </w:r>
    </w:p>
    <w:p w14:paraId="7E910D01" w14:textId="77777777" w:rsidR="00B00AA5" w:rsidRDefault="00B00AA5" w:rsidP="00B00AA5">
      <w:r w:rsidRPr="00897AB3">
        <w:tab/>
      </w:r>
      <w:r w:rsidRPr="00897AB3">
        <w:rPr>
          <w:noProof/>
        </w:rPr>
        <w:t>Benjamin</w:t>
      </w:r>
      <w:r w:rsidRPr="00897AB3">
        <w:t xml:space="preserve">, </w:t>
      </w:r>
      <w:r w:rsidRPr="00897AB3">
        <w:rPr>
          <w:noProof/>
        </w:rPr>
        <w:t>Junior</w:t>
      </w:r>
      <w:r>
        <w:t>,</w:t>
      </w:r>
      <w:r w:rsidRPr="00897AB3">
        <w:t xml:space="preserve"> </w:t>
      </w:r>
      <w:r w:rsidRPr="00897AB3">
        <w:rPr>
          <w:noProof/>
        </w:rPr>
        <w:t>Superintendent</w:t>
      </w:r>
      <w:r w:rsidRPr="00897AB3">
        <w:t xml:space="preserve">, </w:t>
      </w:r>
      <w:r w:rsidRPr="00897AB3">
        <w:rPr>
          <w:noProof/>
        </w:rPr>
        <w:t>Trinidad and Tobago Police Service</w:t>
      </w:r>
    </w:p>
    <w:p w14:paraId="0B5197B4" w14:textId="77777777" w:rsidR="00B00AA5" w:rsidRDefault="00B00AA5" w:rsidP="00B00AA5"/>
    <w:p w14:paraId="54358997" w14:textId="77777777" w:rsidR="00B00AA5" w:rsidRPr="00976436" w:rsidRDefault="00B00AA5" w:rsidP="00B00AA5">
      <w:pPr>
        <w:rPr>
          <w:color w:val="00B0F0"/>
          <w:sz w:val="32"/>
          <w:szCs w:val="32"/>
        </w:rPr>
      </w:pPr>
      <w:r w:rsidRPr="00976436">
        <w:rPr>
          <w:noProof/>
          <w:color w:val="00B0F0"/>
          <w:sz w:val="32"/>
          <w:szCs w:val="32"/>
        </w:rPr>
        <w:t>United Arab Emirates</w:t>
      </w:r>
    </w:p>
    <w:p w14:paraId="24EC3E59" w14:textId="77777777" w:rsidR="00B00AA5" w:rsidRPr="00897AB3" w:rsidRDefault="00B00AA5" w:rsidP="00B00AA5">
      <w:r w:rsidRPr="00897AB3">
        <w:rPr>
          <w:noProof/>
        </w:rPr>
        <w:t>Dubai</w:t>
      </w:r>
    </w:p>
    <w:p w14:paraId="1620A3AB" w14:textId="77777777" w:rsidR="00B00AA5" w:rsidRDefault="00B00AA5" w:rsidP="00B00AA5">
      <w:r w:rsidRPr="00897AB3">
        <w:tab/>
      </w:r>
      <w:r w:rsidRPr="00897AB3">
        <w:rPr>
          <w:noProof/>
        </w:rPr>
        <w:t>*Ujerekre</w:t>
      </w:r>
      <w:r w:rsidRPr="00897AB3">
        <w:t xml:space="preserve">, </w:t>
      </w:r>
      <w:r w:rsidRPr="00897AB3">
        <w:rPr>
          <w:noProof/>
        </w:rPr>
        <w:t>Alex</w:t>
      </w:r>
      <w:r>
        <w:t>,</w:t>
      </w:r>
      <w:r w:rsidRPr="00897AB3">
        <w:t xml:space="preserve"> </w:t>
      </w:r>
      <w:r w:rsidRPr="00897AB3">
        <w:rPr>
          <w:noProof/>
        </w:rPr>
        <w:t>Cluster Chief Security Officer</w:t>
      </w:r>
      <w:r w:rsidRPr="00897AB3">
        <w:t xml:space="preserve">, </w:t>
      </w:r>
      <w:r w:rsidRPr="00897AB3">
        <w:rPr>
          <w:noProof/>
        </w:rPr>
        <w:t>Carlton Hotels and Suites</w:t>
      </w:r>
    </w:p>
    <w:p w14:paraId="3CE5E66D" w14:textId="77777777" w:rsidR="00B00AA5" w:rsidRDefault="00B00AA5" w:rsidP="00B00AA5"/>
    <w:p w14:paraId="5AC5C886" w14:textId="77777777" w:rsidR="00B00AA5" w:rsidRPr="00B50091" w:rsidRDefault="00B00AA5" w:rsidP="00B00AA5">
      <w:pPr>
        <w:rPr>
          <w:color w:val="00B0F0"/>
          <w:sz w:val="32"/>
          <w:szCs w:val="32"/>
        </w:rPr>
      </w:pPr>
      <w:r w:rsidRPr="00B50091">
        <w:rPr>
          <w:noProof/>
          <w:color w:val="00B0F0"/>
          <w:sz w:val="32"/>
          <w:szCs w:val="32"/>
        </w:rPr>
        <w:t>United Kingdom</w:t>
      </w:r>
    </w:p>
    <w:p w14:paraId="18F580AD" w14:textId="15DF0E5D" w:rsidR="00B50091" w:rsidRPr="00B50091" w:rsidRDefault="00B50091" w:rsidP="00B00AA5">
      <w:pPr>
        <w:rPr>
          <w:noProof/>
          <w:color w:val="00B0F0"/>
          <w:sz w:val="28"/>
          <w:szCs w:val="28"/>
        </w:rPr>
      </w:pPr>
      <w:r w:rsidRPr="00B50091">
        <w:rPr>
          <w:noProof/>
          <w:color w:val="00B0F0"/>
          <w:sz w:val="28"/>
          <w:szCs w:val="28"/>
        </w:rPr>
        <w:t>Northern Ireland</w:t>
      </w:r>
    </w:p>
    <w:p w14:paraId="70AAB037" w14:textId="2686B5B4" w:rsidR="00B00AA5" w:rsidRPr="00897AB3" w:rsidRDefault="00B00AA5" w:rsidP="00B00AA5">
      <w:r w:rsidRPr="00897AB3">
        <w:rPr>
          <w:noProof/>
        </w:rPr>
        <w:t>Belfast</w:t>
      </w:r>
    </w:p>
    <w:p w14:paraId="5F3731A1" w14:textId="77777777" w:rsidR="00B00AA5" w:rsidRDefault="00B00AA5" w:rsidP="00B00AA5">
      <w:r w:rsidRPr="00897AB3">
        <w:tab/>
      </w:r>
      <w:r w:rsidRPr="00897AB3">
        <w:rPr>
          <w:noProof/>
        </w:rPr>
        <w:t>Giffen</w:t>
      </w:r>
      <w:r w:rsidRPr="00897AB3">
        <w:t xml:space="preserve">, </w:t>
      </w:r>
      <w:r w:rsidRPr="00897AB3">
        <w:rPr>
          <w:noProof/>
        </w:rPr>
        <w:t>Brendan</w:t>
      </w:r>
      <w:r>
        <w:t>,</w:t>
      </w:r>
      <w:r w:rsidRPr="00897AB3">
        <w:t xml:space="preserve"> </w:t>
      </w:r>
      <w:r w:rsidRPr="00897AB3">
        <w:rPr>
          <w:noProof/>
        </w:rPr>
        <w:t>Head of Strategy &amp; Communications</w:t>
      </w:r>
      <w:r w:rsidRPr="00897AB3">
        <w:t xml:space="preserve">, </w:t>
      </w:r>
      <w:r w:rsidRPr="00897AB3">
        <w:rPr>
          <w:noProof/>
        </w:rPr>
        <w:t>Northern Ireland Prison Service</w:t>
      </w:r>
    </w:p>
    <w:p w14:paraId="654F1794" w14:textId="77777777" w:rsidR="00B00AA5" w:rsidRDefault="00B00AA5" w:rsidP="00B00AA5">
      <w:r w:rsidRPr="00897AB3">
        <w:tab/>
      </w:r>
      <w:r w:rsidRPr="00897AB3">
        <w:rPr>
          <w:noProof/>
        </w:rPr>
        <w:t>Goodfellow</w:t>
      </w:r>
      <w:r w:rsidRPr="00897AB3">
        <w:t xml:space="preserve">, </w:t>
      </w:r>
      <w:r w:rsidRPr="00897AB3">
        <w:rPr>
          <w:noProof/>
        </w:rPr>
        <w:t>Mark</w:t>
      </w:r>
      <w:r>
        <w:t>,</w:t>
      </w:r>
      <w:r w:rsidRPr="00897AB3">
        <w:t xml:space="preserve"> </w:t>
      </w:r>
      <w:r w:rsidRPr="00897AB3">
        <w:rPr>
          <w:noProof/>
        </w:rPr>
        <w:t>Acting Director of Safer Communities</w:t>
      </w:r>
      <w:r w:rsidRPr="00897AB3">
        <w:t xml:space="preserve">, </w:t>
      </w:r>
      <w:r w:rsidRPr="00897AB3">
        <w:rPr>
          <w:noProof/>
        </w:rPr>
        <w:t>Department of Justice</w:t>
      </w:r>
    </w:p>
    <w:p w14:paraId="7F19A3DE" w14:textId="0B973CCD" w:rsidR="00B00AA5" w:rsidRDefault="00B00AA5" w:rsidP="00B50091">
      <w:pPr>
        <w:ind w:left="720"/>
      </w:pPr>
      <w:r w:rsidRPr="00897AB3">
        <w:rPr>
          <w:noProof/>
        </w:rPr>
        <w:t>Walker</w:t>
      </w:r>
      <w:r w:rsidRPr="00897AB3">
        <w:t xml:space="preserve">, </w:t>
      </w:r>
      <w:r w:rsidRPr="00897AB3">
        <w:rPr>
          <w:noProof/>
        </w:rPr>
        <w:t>Graham</w:t>
      </w:r>
      <w:r w:rsidRPr="00897AB3">
        <w:t xml:space="preserve"> </w:t>
      </w:r>
      <w:r w:rsidRPr="00897AB3">
        <w:rPr>
          <w:noProof/>
        </w:rPr>
        <w:t>L</w:t>
      </w:r>
      <w:r w:rsidRPr="00897AB3">
        <w:t xml:space="preserve">, </w:t>
      </w:r>
      <w:r w:rsidRPr="00897AB3">
        <w:rPr>
          <w:noProof/>
        </w:rPr>
        <w:t>Head of International Criminal Justice Co-operation Unit</w:t>
      </w:r>
      <w:r w:rsidRPr="00897AB3">
        <w:t xml:space="preserve">, </w:t>
      </w:r>
      <w:r w:rsidRPr="00897AB3">
        <w:rPr>
          <w:noProof/>
        </w:rPr>
        <w:t>Department of Justice</w:t>
      </w:r>
    </w:p>
    <w:p w14:paraId="112572E3" w14:textId="032FBBA1" w:rsidR="00583B10" w:rsidRPr="00583B10" w:rsidRDefault="00583B10" w:rsidP="00B00AA5">
      <w:pPr>
        <w:rPr>
          <w:noProof/>
          <w:color w:val="00B0F0"/>
          <w:sz w:val="28"/>
          <w:szCs w:val="28"/>
        </w:rPr>
      </w:pPr>
      <w:r w:rsidRPr="00583B10">
        <w:rPr>
          <w:noProof/>
          <w:color w:val="00B0F0"/>
          <w:sz w:val="28"/>
          <w:szCs w:val="28"/>
        </w:rPr>
        <w:t>England</w:t>
      </w:r>
    </w:p>
    <w:p w14:paraId="0DC33368" w14:textId="770836A6" w:rsidR="00B00AA5" w:rsidRPr="00897AB3" w:rsidRDefault="00B00AA5" w:rsidP="00B00AA5">
      <w:r w:rsidRPr="00897AB3">
        <w:rPr>
          <w:noProof/>
        </w:rPr>
        <w:t>Pangbourne</w:t>
      </w:r>
    </w:p>
    <w:p w14:paraId="1497D7E7" w14:textId="77777777" w:rsidR="00B00AA5" w:rsidRDefault="00B00AA5" w:rsidP="00B00AA5">
      <w:r w:rsidRPr="00897AB3">
        <w:tab/>
      </w:r>
      <w:r w:rsidRPr="00897AB3">
        <w:rPr>
          <w:noProof/>
        </w:rPr>
        <w:t>Fotheringham</w:t>
      </w:r>
      <w:r w:rsidRPr="00897AB3">
        <w:t xml:space="preserve">, </w:t>
      </w:r>
      <w:r w:rsidRPr="00897AB3">
        <w:rPr>
          <w:noProof/>
        </w:rPr>
        <w:t>Paul</w:t>
      </w:r>
      <w:r>
        <w:t>,</w:t>
      </w:r>
      <w:r w:rsidRPr="00897AB3">
        <w:t xml:space="preserve"> </w:t>
      </w:r>
      <w:r w:rsidRPr="00897AB3">
        <w:rPr>
          <w:noProof/>
        </w:rPr>
        <w:t>President</w:t>
      </w:r>
      <w:r w:rsidRPr="00897AB3">
        <w:t xml:space="preserve">, </w:t>
      </w:r>
      <w:r w:rsidRPr="00897AB3">
        <w:rPr>
          <w:noProof/>
        </w:rPr>
        <w:t>Police Superintendents' Association</w:t>
      </w:r>
    </w:p>
    <w:p w14:paraId="7EE79DFA" w14:textId="77777777" w:rsidR="00B00AA5" w:rsidRDefault="00B00AA5" w:rsidP="00B00AA5"/>
    <w:p w14:paraId="16A4759C" w14:textId="77777777" w:rsidR="00B00AA5" w:rsidRPr="00936D2B" w:rsidRDefault="00B00AA5" w:rsidP="00B00AA5">
      <w:pPr>
        <w:rPr>
          <w:color w:val="00B0F0"/>
          <w:sz w:val="32"/>
          <w:szCs w:val="32"/>
        </w:rPr>
      </w:pPr>
      <w:r w:rsidRPr="00936D2B">
        <w:rPr>
          <w:noProof/>
          <w:color w:val="00B0F0"/>
          <w:sz w:val="32"/>
          <w:szCs w:val="32"/>
        </w:rPr>
        <w:t>United States</w:t>
      </w:r>
    </w:p>
    <w:p w14:paraId="3E40A9D4" w14:textId="77777777" w:rsidR="00B00AA5" w:rsidRPr="00936D2B" w:rsidRDefault="00B00AA5" w:rsidP="00B00AA5">
      <w:pPr>
        <w:rPr>
          <w:color w:val="00B0F0"/>
          <w:sz w:val="28"/>
          <w:szCs w:val="28"/>
        </w:rPr>
      </w:pPr>
      <w:r w:rsidRPr="00936D2B">
        <w:rPr>
          <w:noProof/>
          <w:color w:val="00B0F0"/>
          <w:sz w:val="28"/>
          <w:szCs w:val="28"/>
        </w:rPr>
        <w:t>Alabama</w:t>
      </w:r>
    </w:p>
    <w:p w14:paraId="51C000C8" w14:textId="77777777" w:rsidR="00B00AA5" w:rsidRPr="00897AB3" w:rsidRDefault="00B00AA5" w:rsidP="00B00AA5">
      <w:r w:rsidRPr="00897AB3">
        <w:rPr>
          <w:noProof/>
        </w:rPr>
        <w:t>Daphne</w:t>
      </w:r>
    </w:p>
    <w:p w14:paraId="4DEADF88" w14:textId="77777777" w:rsidR="00B00AA5" w:rsidRDefault="00B00AA5" w:rsidP="00B00AA5">
      <w:r w:rsidRPr="00897AB3">
        <w:tab/>
      </w:r>
      <w:r w:rsidRPr="00897AB3">
        <w:rPr>
          <w:noProof/>
        </w:rPr>
        <w:t>*Andrews</w:t>
      </w:r>
      <w:r w:rsidRPr="00897AB3">
        <w:t xml:space="preserve">, </w:t>
      </w:r>
      <w:r w:rsidRPr="00897AB3">
        <w:rPr>
          <w:noProof/>
        </w:rPr>
        <w:t>Kristi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Daphne Police Department</w:t>
      </w:r>
    </w:p>
    <w:p w14:paraId="4ADE6D06" w14:textId="77777777" w:rsidR="00B00AA5" w:rsidRDefault="00B00AA5" w:rsidP="00B00AA5">
      <w:r w:rsidRPr="00897AB3">
        <w:tab/>
      </w:r>
      <w:r w:rsidRPr="00897AB3">
        <w:rPr>
          <w:noProof/>
        </w:rPr>
        <w:t>*Merritt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Daphne Police Department</w:t>
      </w:r>
    </w:p>
    <w:p w14:paraId="6214444B" w14:textId="77777777" w:rsidR="00B00AA5" w:rsidRDefault="00B00AA5" w:rsidP="00B00AA5">
      <w:r w:rsidRPr="00897AB3">
        <w:tab/>
      </w:r>
      <w:r w:rsidRPr="00897AB3">
        <w:rPr>
          <w:noProof/>
        </w:rPr>
        <w:t>*Pearce</w:t>
      </w:r>
      <w:r w:rsidRPr="00897AB3">
        <w:t xml:space="preserve">, </w:t>
      </w:r>
      <w:r w:rsidRPr="00897AB3">
        <w:rPr>
          <w:noProof/>
        </w:rPr>
        <w:t>Tobias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Daphne Police Department</w:t>
      </w:r>
    </w:p>
    <w:p w14:paraId="5340B217" w14:textId="77777777" w:rsidR="00B00AA5" w:rsidRPr="00897AB3" w:rsidRDefault="00B00AA5" w:rsidP="00B00AA5">
      <w:r w:rsidRPr="00897AB3">
        <w:rPr>
          <w:noProof/>
        </w:rPr>
        <w:lastRenderedPageBreak/>
        <w:t>Fort Payne</w:t>
      </w:r>
    </w:p>
    <w:p w14:paraId="73FD0254" w14:textId="77777777" w:rsidR="00B00AA5" w:rsidRDefault="00B00AA5" w:rsidP="00B00AA5">
      <w:r w:rsidRPr="00897AB3">
        <w:tab/>
      </w:r>
      <w:r w:rsidRPr="00897AB3">
        <w:rPr>
          <w:noProof/>
        </w:rPr>
        <w:t>Davis</w:t>
      </w:r>
      <w:r w:rsidRPr="00897AB3">
        <w:t xml:space="preserve">, </w:t>
      </w:r>
      <w:r w:rsidRPr="00897AB3">
        <w:rPr>
          <w:noProof/>
        </w:rPr>
        <w:t>David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Fort Payne Police Department</w:t>
      </w:r>
    </w:p>
    <w:p w14:paraId="5C0AF023" w14:textId="77777777" w:rsidR="00B00AA5" w:rsidRPr="002B75BC" w:rsidRDefault="00B00AA5" w:rsidP="00B00AA5">
      <w:r w:rsidRPr="002B75BC">
        <w:rPr>
          <w:noProof/>
        </w:rPr>
        <w:t>Irondale</w:t>
      </w:r>
    </w:p>
    <w:p w14:paraId="2AAB4C27" w14:textId="77777777" w:rsidR="00B00AA5" w:rsidRPr="002B75BC" w:rsidRDefault="00B00AA5" w:rsidP="00B00AA5">
      <w:r w:rsidRPr="002B75BC">
        <w:tab/>
      </w:r>
      <w:r w:rsidRPr="002B75BC">
        <w:rPr>
          <w:noProof/>
        </w:rPr>
        <w:t>Meadows</w:t>
      </w:r>
      <w:r w:rsidRPr="002B75BC">
        <w:t xml:space="preserve">, </w:t>
      </w:r>
      <w:r w:rsidRPr="002B75BC">
        <w:rPr>
          <w:noProof/>
        </w:rPr>
        <w:t>Mark</w:t>
      </w:r>
      <w:r w:rsidRPr="002B75BC">
        <w:t xml:space="preserve">, </w:t>
      </w:r>
      <w:r w:rsidRPr="002B75BC">
        <w:rPr>
          <w:noProof/>
        </w:rPr>
        <w:t>Lieutenant</w:t>
      </w:r>
      <w:r w:rsidRPr="002B75BC">
        <w:t xml:space="preserve">, </w:t>
      </w:r>
      <w:r w:rsidRPr="002B75BC">
        <w:rPr>
          <w:noProof/>
        </w:rPr>
        <w:t>Irondale Police Department</w:t>
      </w:r>
    </w:p>
    <w:p w14:paraId="18E6F3FA" w14:textId="77777777" w:rsidR="00B00AA5" w:rsidRPr="00897AB3" w:rsidRDefault="00B00AA5" w:rsidP="00B00AA5">
      <w:r w:rsidRPr="00897AB3">
        <w:rPr>
          <w:noProof/>
        </w:rPr>
        <w:t>Leeds</w:t>
      </w:r>
    </w:p>
    <w:p w14:paraId="6F2A8586" w14:textId="77777777" w:rsidR="00B00AA5" w:rsidRDefault="00B00AA5" w:rsidP="00B00AA5">
      <w:r w:rsidRPr="00897AB3">
        <w:tab/>
      </w:r>
      <w:r w:rsidRPr="00897AB3">
        <w:rPr>
          <w:noProof/>
        </w:rPr>
        <w:t>Scott</w:t>
      </w:r>
      <w:r w:rsidRPr="00897AB3">
        <w:t xml:space="preserve">, </w:t>
      </w:r>
      <w:r w:rsidRPr="00897AB3">
        <w:rPr>
          <w:noProof/>
        </w:rPr>
        <w:t>Jacob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Leeds Police Department</w:t>
      </w:r>
    </w:p>
    <w:p w14:paraId="1C5D391B" w14:textId="77777777" w:rsidR="00B00AA5" w:rsidRPr="00897AB3" w:rsidRDefault="00B00AA5" w:rsidP="00B00AA5">
      <w:r w:rsidRPr="00897AB3">
        <w:rPr>
          <w:noProof/>
        </w:rPr>
        <w:t>Midland City</w:t>
      </w:r>
    </w:p>
    <w:p w14:paraId="3F64825F" w14:textId="77777777" w:rsidR="00B00AA5" w:rsidRDefault="00B00AA5" w:rsidP="00B00AA5">
      <w:r w:rsidRPr="00897AB3">
        <w:tab/>
      </w:r>
      <w:r w:rsidRPr="00897AB3">
        <w:rPr>
          <w:noProof/>
        </w:rPr>
        <w:t>Singleton</w:t>
      </w:r>
      <w:r w:rsidRPr="00897AB3">
        <w:t xml:space="preserve">, </w:t>
      </w:r>
      <w:r w:rsidRPr="00897AB3">
        <w:rPr>
          <w:noProof/>
        </w:rPr>
        <w:t>Jimmy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Midland City Police Department</w:t>
      </w:r>
    </w:p>
    <w:p w14:paraId="10785B00" w14:textId="77777777" w:rsidR="00B00AA5" w:rsidRPr="00897AB3" w:rsidRDefault="00B00AA5" w:rsidP="00B00AA5">
      <w:r w:rsidRPr="00897AB3">
        <w:rPr>
          <w:noProof/>
        </w:rPr>
        <w:t>Mobile</w:t>
      </w:r>
    </w:p>
    <w:p w14:paraId="7447D069" w14:textId="77777777" w:rsidR="00B00AA5" w:rsidRDefault="00B00AA5" w:rsidP="00B00AA5">
      <w:r w:rsidRPr="00897AB3">
        <w:tab/>
      </w:r>
      <w:r w:rsidRPr="00897AB3">
        <w:rPr>
          <w:noProof/>
        </w:rPr>
        <w:t>Peak</w:t>
      </w:r>
      <w:r w:rsidRPr="00897AB3">
        <w:t xml:space="preserve">, </w:t>
      </w:r>
      <w:r w:rsidRPr="00897AB3">
        <w:rPr>
          <w:noProof/>
        </w:rPr>
        <w:t>William</w:t>
      </w:r>
      <w:r>
        <w:t>,</w:t>
      </w:r>
      <w:r w:rsidRPr="00897AB3">
        <w:t xml:space="preserve"> </w:t>
      </w:r>
      <w:r w:rsidRPr="00897AB3">
        <w:rPr>
          <w:noProof/>
        </w:rPr>
        <w:t>Chief Deputy</w:t>
      </w:r>
      <w:r w:rsidRPr="00897AB3">
        <w:t xml:space="preserve">, </w:t>
      </w:r>
      <w:r w:rsidRPr="00897AB3">
        <w:rPr>
          <w:noProof/>
        </w:rPr>
        <w:t>Mobile County Sheriff's Office</w:t>
      </w:r>
    </w:p>
    <w:p w14:paraId="3B45BBF0" w14:textId="77777777" w:rsidR="00B00AA5" w:rsidRPr="002941FE" w:rsidRDefault="00B00AA5" w:rsidP="00B00AA5">
      <w:pPr>
        <w:rPr>
          <w:color w:val="00B0F0"/>
          <w:sz w:val="28"/>
          <w:szCs w:val="28"/>
        </w:rPr>
      </w:pPr>
      <w:r w:rsidRPr="002941FE">
        <w:rPr>
          <w:noProof/>
          <w:color w:val="00B0F0"/>
          <w:sz w:val="28"/>
          <w:szCs w:val="28"/>
        </w:rPr>
        <w:t>Alaska</w:t>
      </w:r>
    </w:p>
    <w:p w14:paraId="7D47ACD7" w14:textId="77777777" w:rsidR="00B00AA5" w:rsidRPr="00897AB3" w:rsidRDefault="00B00AA5" w:rsidP="00B00AA5">
      <w:r w:rsidRPr="00897AB3">
        <w:rPr>
          <w:noProof/>
        </w:rPr>
        <w:t>Anchorage</w:t>
      </w:r>
    </w:p>
    <w:p w14:paraId="41BEBF53" w14:textId="77777777" w:rsidR="00B00AA5" w:rsidRDefault="00B00AA5" w:rsidP="00B00AA5">
      <w:r w:rsidRPr="00897AB3">
        <w:tab/>
      </w:r>
      <w:r w:rsidRPr="00897AB3">
        <w:rPr>
          <w:noProof/>
        </w:rPr>
        <w:t>Johnson</w:t>
      </w:r>
      <w:r w:rsidRPr="00897AB3">
        <w:t xml:space="preserve">, </w:t>
      </w:r>
      <w:r w:rsidRPr="00897AB3">
        <w:rPr>
          <w:noProof/>
        </w:rPr>
        <w:t>Brent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Alaska Department of Public Safety</w:t>
      </w:r>
    </w:p>
    <w:p w14:paraId="68B4B08D" w14:textId="77777777" w:rsidR="00B00AA5" w:rsidRDefault="00B00AA5" w:rsidP="00B00AA5">
      <w:r w:rsidRPr="00897AB3">
        <w:tab/>
      </w:r>
      <w:r w:rsidRPr="00897AB3">
        <w:rPr>
          <w:noProof/>
        </w:rPr>
        <w:t>*Senoran</w:t>
      </w:r>
      <w:r w:rsidRPr="00897AB3">
        <w:t xml:space="preserve">, </w:t>
      </w:r>
      <w:r w:rsidRPr="00897AB3">
        <w:rPr>
          <w:noProof/>
        </w:rPr>
        <w:t>Noel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Anchorage Police Department</w:t>
      </w:r>
    </w:p>
    <w:p w14:paraId="31C1A869" w14:textId="77777777" w:rsidR="00B00AA5" w:rsidRPr="002941FE" w:rsidRDefault="00B00AA5" w:rsidP="00B00AA5">
      <w:pPr>
        <w:rPr>
          <w:color w:val="00B0F0"/>
          <w:sz w:val="28"/>
          <w:szCs w:val="28"/>
        </w:rPr>
      </w:pPr>
      <w:r w:rsidRPr="002941FE">
        <w:rPr>
          <w:noProof/>
          <w:color w:val="00B0F0"/>
          <w:sz w:val="28"/>
          <w:szCs w:val="28"/>
        </w:rPr>
        <w:t>Arizona</w:t>
      </w:r>
    </w:p>
    <w:p w14:paraId="6D668016" w14:textId="77777777" w:rsidR="00B00AA5" w:rsidRPr="00897AB3" w:rsidRDefault="00B00AA5" w:rsidP="00B00AA5">
      <w:r w:rsidRPr="00897AB3">
        <w:rPr>
          <w:noProof/>
        </w:rPr>
        <w:t>Apache Junction</w:t>
      </w:r>
    </w:p>
    <w:p w14:paraId="104CB1D3" w14:textId="77777777" w:rsidR="00B00AA5" w:rsidRDefault="00B00AA5" w:rsidP="00B00AA5">
      <w:r w:rsidRPr="00897AB3">
        <w:tab/>
      </w:r>
      <w:r w:rsidRPr="00897AB3">
        <w:rPr>
          <w:noProof/>
        </w:rPr>
        <w:t>*Saldana</w:t>
      </w:r>
      <w:r w:rsidRPr="00897AB3">
        <w:t xml:space="preserve">, </w:t>
      </w:r>
      <w:r w:rsidRPr="00897AB3">
        <w:rPr>
          <w:noProof/>
        </w:rPr>
        <w:t>Daniel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Apache Junction Police Department</w:t>
      </w:r>
    </w:p>
    <w:p w14:paraId="506A8F98" w14:textId="77777777" w:rsidR="00B00AA5" w:rsidRPr="00897AB3" w:rsidRDefault="00B00AA5" w:rsidP="00B00AA5">
      <w:r w:rsidRPr="00897AB3">
        <w:rPr>
          <w:noProof/>
        </w:rPr>
        <w:t>Buckeye</w:t>
      </w:r>
    </w:p>
    <w:p w14:paraId="2313A5AB" w14:textId="77777777" w:rsidR="00B00AA5" w:rsidRDefault="00B00AA5" w:rsidP="00B00AA5">
      <w:r w:rsidRPr="00897AB3">
        <w:tab/>
      </w:r>
      <w:r w:rsidRPr="00897AB3">
        <w:rPr>
          <w:noProof/>
        </w:rPr>
        <w:t>Robinson</w:t>
      </w:r>
      <w:r w:rsidRPr="00897AB3">
        <w:t xml:space="preserve">, </w:t>
      </w:r>
      <w:r w:rsidRPr="00897AB3">
        <w:rPr>
          <w:noProof/>
        </w:rPr>
        <w:t>Joseph</w:t>
      </w:r>
      <w:r w:rsidRPr="00897AB3">
        <w:t xml:space="preserve"> </w:t>
      </w:r>
      <w:r w:rsidRPr="00897AB3">
        <w:rPr>
          <w:noProof/>
        </w:rPr>
        <w:t>A</w:t>
      </w:r>
      <w:r w:rsidRPr="00897AB3">
        <w:t xml:space="preserve">,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Buckeye Police Department</w:t>
      </w:r>
    </w:p>
    <w:p w14:paraId="1E4875E8" w14:textId="77777777" w:rsidR="00B00AA5" w:rsidRPr="00897AB3" w:rsidRDefault="00B00AA5" w:rsidP="00B00AA5">
      <w:r w:rsidRPr="00897AB3">
        <w:rPr>
          <w:noProof/>
        </w:rPr>
        <w:t>Chandler</w:t>
      </w:r>
    </w:p>
    <w:p w14:paraId="5CE01202" w14:textId="77777777" w:rsidR="00B00AA5" w:rsidRDefault="00B00AA5" w:rsidP="00B00AA5">
      <w:r w:rsidRPr="00897AB3">
        <w:tab/>
      </w:r>
      <w:r w:rsidRPr="00897AB3">
        <w:rPr>
          <w:noProof/>
        </w:rPr>
        <w:t>*Witt</w:t>
      </w:r>
      <w:r w:rsidRPr="00897AB3">
        <w:t xml:space="preserve">, </w:t>
      </w:r>
      <w:r w:rsidRPr="00897AB3">
        <w:rPr>
          <w:noProof/>
        </w:rPr>
        <w:t>Donny</w:t>
      </w:r>
      <w:r>
        <w:t>,</w:t>
      </w:r>
      <w:r w:rsidRPr="00897AB3">
        <w:t xml:space="preserve"> </w:t>
      </w:r>
      <w:r w:rsidRPr="00897AB3">
        <w:rPr>
          <w:noProof/>
        </w:rPr>
        <w:t>Information Technology Manager</w:t>
      </w:r>
      <w:r w:rsidRPr="00897AB3">
        <w:t xml:space="preserve">, </w:t>
      </w:r>
      <w:r w:rsidRPr="00897AB3">
        <w:rPr>
          <w:noProof/>
        </w:rPr>
        <w:t>Chandler Police Department</w:t>
      </w:r>
    </w:p>
    <w:p w14:paraId="77DDCC13" w14:textId="77777777" w:rsidR="00B00AA5" w:rsidRPr="00897AB3" w:rsidRDefault="00B00AA5" w:rsidP="00B00AA5">
      <w:r w:rsidRPr="00897AB3">
        <w:rPr>
          <w:noProof/>
        </w:rPr>
        <w:t>El Mirage</w:t>
      </w:r>
    </w:p>
    <w:p w14:paraId="12EAE752" w14:textId="77777777" w:rsidR="00B00AA5" w:rsidRDefault="00B00AA5" w:rsidP="00B00AA5">
      <w:r w:rsidRPr="00897AB3">
        <w:tab/>
      </w:r>
      <w:r w:rsidRPr="00897AB3">
        <w:rPr>
          <w:noProof/>
        </w:rPr>
        <w:t>Hildebrandt</w:t>
      </w:r>
      <w:r w:rsidRPr="00897AB3">
        <w:t xml:space="preserve">, </w:t>
      </w:r>
      <w:r w:rsidRPr="00897AB3">
        <w:rPr>
          <w:noProof/>
        </w:rPr>
        <w:t>Doug</w:t>
      </w:r>
      <w:r>
        <w:t>,</w:t>
      </w:r>
      <w:r w:rsidRPr="00897AB3">
        <w:t xml:space="preserve"> </w:t>
      </w:r>
      <w:r w:rsidRPr="00897AB3">
        <w:rPr>
          <w:noProof/>
        </w:rPr>
        <w:t>Assistant Chief of Police</w:t>
      </w:r>
      <w:r w:rsidRPr="00897AB3">
        <w:t xml:space="preserve">, </w:t>
      </w:r>
      <w:r w:rsidRPr="00897AB3">
        <w:rPr>
          <w:noProof/>
        </w:rPr>
        <w:t>El Mirage Police Department</w:t>
      </w:r>
    </w:p>
    <w:p w14:paraId="186E0E5F" w14:textId="77777777" w:rsidR="00B00AA5" w:rsidRDefault="00B00AA5" w:rsidP="00B00AA5">
      <w:r w:rsidRPr="00897AB3">
        <w:tab/>
      </w:r>
      <w:r w:rsidRPr="00897AB3">
        <w:rPr>
          <w:noProof/>
        </w:rPr>
        <w:t>Raphael</w:t>
      </w:r>
      <w:r w:rsidRPr="00897AB3">
        <w:t xml:space="preserve">, </w:t>
      </w:r>
      <w:r w:rsidRPr="00897AB3">
        <w:rPr>
          <w:noProof/>
        </w:rPr>
        <w:t>David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El Mirage Police Department</w:t>
      </w:r>
    </w:p>
    <w:p w14:paraId="130877E3" w14:textId="77777777" w:rsidR="00B00AA5" w:rsidRPr="00897AB3" w:rsidRDefault="00B00AA5" w:rsidP="00B00AA5">
      <w:r w:rsidRPr="00897AB3">
        <w:rPr>
          <w:noProof/>
        </w:rPr>
        <w:t>Flagstaff</w:t>
      </w:r>
    </w:p>
    <w:p w14:paraId="46EBE8E6" w14:textId="77777777" w:rsidR="00B00AA5" w:rsidRDefault="00B00AA5" w:rsidP="00B00AA5">
      <w:r w:rsidRPr="00897AB3">
        <w:tab/>
      </w:r>
      <w:r w:rsidRPr="00897AB3">
        <w:rPr>
          <w:noProof/>
        </w:rPr>
        <w:t>*Tefft</w:t>
      </w:r>
      <w:r w:rsidRPr="00897AB3">
        <w:t xml:space="preserve">, </w:t>
      </w:r>
      <w:r w:rsidRPr="00897AB3">
        <w:rPr>
          <w:noProof/>
        </w:rPr>
        <w:t>JT</w:t>
      </w:r>
      <w:r>
        <w:t>,</w:t>
      </w:r>
      <w:r w:rsidRPr="00897AB3">
        <w:t xml:space="preserve"> </w:t>
      </w:r>
      <w:r w:rsidRPr="00897AB3">
        <w:rPr>
          <w:noProof/>
        </w:rPr>
        <w:t>Student</w:t>
      </w:r>
      <w:r w:rsidRPr="00897AB3">
        <w:t xml:space="preserve">, </w:t>
      </w:r>
      <w:r w:rsidRPr="00897AB3">
        <w:rPr>
          <w:noProof/>
        </w:rPr>
        <w:t>Northern Arizona University</w:t>
      </w:r>
    </w:p>
    <w:p w14:paraId="0126D105" w14:textId="77777777" w:rsidR="00B00AA5" w:rsidRDefault="00B00AA5" w:rsidP="00B00AA5">
      <w:r w:rsidRPr="00897AB3">
        <w:tab/>
      </w:r>
      <w:r w:rsidRPr="00897AB3">
        <w:rPr>
          <w:noProof/>
        </w:rPr>
        <w:t>Wigley</w:t>
      </w:r>
      <w:r w:rsidRPr="00897AB3">
        <w:t xml:space="preserve">, </w:t>
      </w:r>
      <w:r w:rsidRPr="00897AB3">
        <w:rPr>
          <w:noProof/>
        </w:rPr>
        <w:t>Lance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Northern Arizona University Police Department</w:t>
      </w:r>
    </w:p>
    <w:p w14:paraId="6809BB78" w14:textId="77777777" w:rsidR="00B00AA5" w:rsidRPr="00897AB3" w:rsidRDefault="00B00AA5" w:rsidP="00B00AA5">
      <w:r w:rsidRPr="00897AB3">
        <w:rPr>
          <w:noProof/>
        </w:rPr>
        <w:t>Florence</w:t>
      </w:r>
    </w:p>
    <w:p w14:paraId="5869D06C" w14:textId="77777777" w:rsidR="00B00AA5" w:rsidRDefault="00B00AA5" w:rsidP="00B00AA5">
      <w:r w:rsidRPr="00897AB3">
        <w:tab/>
      </w:r>
      <w:r w:rsidRPr="00897AB3">
        <w:rPr>
          <w:noProof/>
        </w:rPr>
        <w:t>Rimmer</w:t>
      </w:r>
      <w:r w:rsidRPr="00897AB3">
        <w:t xml:space="preserve">, </w:t>
      </w:r>
      <w:r w:rsidRPr="00897AB3">
        <w:rPr>
          <w:noProof/>
        </w:rPr>
        <w:t>James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Pinal County Sheriff's Office</w:t>
      </w:r>
    </w:p>
    <w:p w14:paraId="442D6E8F" w14:textId="77777777" w:rsidR="00B00AA5" w:rsidRPr="00897AB3" w:rsidRDefault="00B00AA5" w:rsidP="00B00AA5">
      <w:r w:rsidRPr="00897AB3">
        <w:rPr>
          <w:noProof/>
        </w:rPr>
        <w:t>Kingman</w:t>
      </w:r>
    </w:p>
    <w:p w14:paraId="3074C6C8" w14:textId="71388E58" w:rsidR="00B00AA5" w:rsidRDefault="00B00AA5" w:rsidP="00B00AA5">
      <w:r w:rsidRPr="00897AB3">
        <w:tab/>
      </w:r>
      <w:r w:rsidRPr="00897AB3">
        <w:rPr>
          <w:noProof/>
        </w:rPr>
        <w:t>Reed</w:t>
      </w:r>
      <w:r w:rsidRPr="00897AB3">
        <w:t xml:space="preserve">, </w:t>
      </w:r>
      <w:r w:rsidRPr="00897AB3">
        <w:rPr>
          <w:noProof/>
        </w:rPr>
        <w:t>Danny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Kingman Police Department</w:t>
      </w:r>
    </w:p>
    <w:p w14:paraId="4126E9E1" w14:textId="77777777" w:rsidR="00B00AA5" w:rsidRPr="00897AB3" w:rsidRDefault="00B00AA5" w:rsidP="00B00AA5">
      <w:r w:rsidRPr="00897AB3">
        <w:rPr>
          <w:noProof/>
        </w:rPr>
        <w:t>Mesa</w:t>
      </w:r>
    </w:p>
    <w:p w14:paraId="0CE728F2" w14:textId="77777777" w:rsidR="00B00AA5" w:rsidRDefault="00B00AA5" w:rsidP="00B00AA5">
      <w:r w:rsidRPr="00897AB3">
        <w:tab/>
      </w:r>
      <w:r w:rsidRPr="00897AB3">
        <w:rPr>
          <w:noProof/>
        </w:rPr>
        <w:t>*Higbee</w:t>
      </w:r>
      <w:r w:rsidRPr="00897AB3">
        <w:t xml:space="preserve">, </w:t>
      </w:r>
      <w:r w:rsidRPr="00897AB3">
        <w:rPr>
          <w:noProof/>
        </w:rPr>
        <w:t>Mark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Mesa Police Department</w:t>
      </w:r>
    </w:p>
    <w:p w14:paraId="14E30097" w14:textId="77777777" w:rsidR="00B00AA5" w:rsidRDefault="00B00AA5" w:rsidP="00B00AA5">
      <w:r w:rsidRPr="00897AB3">
        <w:tab/>
      </w:r>
      <w:r w:rsidRPr="00897AB3">
        <w:rPr>
          <w:noProof/>
        </w:rPr>
        <w:t>*Kehl</w:t>
      </w:r>
      <w:r w:rsidRPr="00897AB3">
        <w:t xml:space="preserve">, </w:t>
      </w:r>
      <w:r w:rsidRPr="00897AB3">
        <w:rPr>
          <w:noProof/>
        </w:rPr>
        <w:t>Kristi</w:t>
      </w:r>
      <w:r>
        <w:t>,</w:t>
      </w:r>
      <w:r w:rsidRPr="00897AB3">
        <w:t xml:space="preserve"> </w:t>
      </w:r>
      <w:r w:rsidRPr="00897AB3">
        <w:rPr>
          <w:noProof/>
        </w:rPr>
        <w:t>Detective</w:t>
      </w:r>
      <w:r w:rsidRPr="00897AB3">
        <w:t xml:space="preserve">, </w:t>
      </w:r>
      <w:r w:rsidRPr="00897AB3">
        <w:rPr>
          <w:noProof/>
        </w:rPr>
        <w:t>Mesa Police Department</w:t>
      </w:r>
    </w:p>
    <w:p w14:paraId="77EC22FF" w14:textId="77777777" w:rsidR="00B00AA5" w:rsidRPr="00B10038" w:rsidRDefault="00B00AA5" w:rsidP="00B00AA5">
      <w:pPr>
        <w:rPr>
          <w:lang w:val="es-ES"/>
        </w:rPr>
      </w:pPr>
      <w:r w:rsidRPr="008E4B85">
        <w:rPr>
          <w:noProof/>
          <w:lang w:val="es-ES"/>
        </w:rPr>
        <w:t>Oro Valley</w:t>
      </w:r>
    </w:p>
    <w:p w14:paraId="39078D3E" w14:textId="77777777" w:rsidR="00B00AA5" w:rsidRPr="00897AB3" w:rsidRDefault="00B00AA5" w:rsidP="00B00AA5">
      <w:pPr>
        <w:rPr>
          <w:lang w:val="es-ES"/>
        </w:rPr>
      </w:pPr>
      <w:r w:rsidRPr="00B10038">
        <w:rPr>
          <w:lang w:val="es-ES"/>
        </w:rPr>
        <w:tab/>
      </w:r>
      <w:r w:rsidRPr="008E4B85">
        <w:rPr>
          <w:noProof/>
          <w:lang w:val="es-ES"/>
        </w:rPr>
        <w:t>*Horetski</w:t>
      </w:r>
      <w:r w:rsidRPr="00B10038">
        <w:rPr>
          <w:lang w:val="es-ES"/>
        </w:rPr>
        <w:t xml:space="preserve">, </w:t>
      </w:r>
      <w:r w:rsidRPr="008E4B85">
        <w:rPr>
          <w:noProof/>
          <w:lang w:val="es-ES"/>
        </w:rPr>
        <w:t>Jason</w:t>
      </w:r>
      <w:r>
        <w:rPr>
          <w:lang w:val="es-ES"/>
        </w:rPr>
        <w:t>,</w:t>
      </w:r>
      <w:r w:rsidRPr="00B10038">
        <w:rPr>
          <w:lang w:val="es-ES"/>
        </w:rPr>
        <w:t xml:space="preserve"> </w:t>
      </w:r>
      <w:r w:rsidRPr="008E4B85">
        <w:rPr>
          <w:noProof/>
          <w:lang w:val="es-ES"/>
        </w:rPr>
        <w:t>Sergeant</w:t>
      </w:r>
      <w:r w:rsidRPr="00B10038">
        <w:rPr>
          <w:lang w:val="es-ES"/>
        </w:rPr>
        <w:t xml:space="preserve">, </w:t>
      </w:r>
      <w:r w:rsidRPr="008E4B85">
        <w:rPr>
          <w:noProof/>
          <w:lang w:val="es-ES"/>
        </w:rPr>
        <w:t>Oro Valley Police Department</w:t>
      </w:r>
    </w:p>
    <w:p w14:paraId="10DE0FB1" w14:textId="77777777" w:rsidR="00B00AA5" w:rsidRPr="009D659A" w:rsidRDefault="00B00AA5" w:rsidP="00B00AA5">
      <w:pPr>
        <w:rPr>
          <w:lang w:val="es-ES"/>
        </w:rPr>
      </w:pPr>
      <w:r w:rsidRPr="009D659A">
        <w:rPr>
          <w:noProof/>
          <w:lang w:val="es-ES"/>
        </w:rPr>
        <w:t>Paradise Valley</w:t>
      </w:r>
    </w:p>
    <w:p w14:paraId="320CB924" w14:textId="77777777" w:rsidR="00B00AA5" w:rsidRDefault="00B00AA5" w:rsidP="00B00AA5">
      <w:r w:rsidRPr="009D659A">
        <w:rPr>
          <w:lang w:val="es-ES"/>
        </w:rPr>
        <w:tab/>
      </w:r>
      <w:r w:rsidRPr="00897AB3">
        <w:rPr>
          <w:noProof/>
        </w:rPr>
        <w:t>Beumler</w:t>
      </w:r>
      <w:r w:rsidRPr="00897AB3">
        <w:t xml:space="preserve">, </w:t>
      </w:r>
      <w:r w:rsidRPr="00897AB3">
        <w:rPr>
          <w:noProof/>
        </w:rPr>
        <w:t>Patrick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Paradise Valley Police Department</w:t>
      </w:r>
    </w:p>
    <w:p w14:paraId="22252CCD" w14:textId="77777777" w:rsidR="00B00AA5" w:rsidRPr="003044BC" w:rsidRDefault="00B00AA5" w:rsidP="00B00AA5">
      <w:pPr>
        <w:rPr>
          <w:lang w:val="fr-FR"/>
        </w:rPr>
      </w:pPr>
      <w:r w:rsidRPr="003044BC">
        <w:rPr>
          <w:noProof/>
          <w:lang w:val="fr-FR"/>
        </w:rPr>
        <w:t>Payson</w:t>
      </w:r>
    </w:p>
    <w:p w14:paraId="0734712B" w14:textId="77777777" w:rsidR="00B00AA5" w:rsidRPr="003044BC" w:rsidRDefault="00B00AA5" w:rsidP="00B00AA5">
      <w:pPr>
        <w:rPr>
          <w:lang w:val="fr-FR"/>
        </w:rPr>
      </w:pPr>
      <w:r w:rsidRPr="003044BC">
        <w:rPr>
          <w:lang w:val="fr-FR"/>
        </w:rPr>
        <w:tab/>
      </w:r>
      <w:r w:rsidRPr="003044BC">
        <w:rPr>
          <w:noProof/>
          <w:lang w:val="fr-FR"/>
        </w:rPr>
        <w:t>Haines</w:t>
      </w:r>
      <w:r w:rsidRPr="003044BC">
        <w:rPr>
          <w:lang w:val="fr-FR"/>
        </w:rPr>
        <w:t xml:space="preserve">, </w:t>
      </w:r>
      <w:r w:rsidRPr="003044BC">
        <w:rPr>
          <w:noProof/>
          <w:lang w:val="fr-FR"/>
        </w:rPr>
        <w:t>Joshua</w:t>
      </w:r>
      <w:r w:rsidRPr="003044BC">
        <w:rPr>
          <w:lang w:val="fr-FR"/>
        </w:rPr>
        <w:t xml:space="preserve">, </w:t>
      </w:r>
      <w:r w:rsidRPr="003044BC">
        <w:rPr>
          <w:noProof/>
          <w:lang w:val="fr-FR"/>
        </w:rPr>
        <w:t>Commander</w:t>
      </w:r>
      <w:r w:rsidRPr="003044BC">
        <w:rPr>
          <w:lang w:val="fr-FR"/>
        </w:rPr>
        <w:t xml:space="preserve">, </w:t>
      </w:r>
      <w:r w:rsidRPr="003044BC">
        <w:rPr>
          <w:noProof/>
          <w:lang w:val="fr-FR"/>
        </w:rPr>
        <w:t>Payson Police Department</w:t>
      </w:r>
    </w:p>
    <w:p w14:paraId="2496C99C" w14:textId="77777777" w:rsidR="00B00AA5" w:rsidRPr="00897AB3" w:rsidRDefault="00B00AA5" w:rsidP="00B00AA5">
      <w:r w:rsidRPr="00897AB3">
        <w:rPr>
          <w:noProof/>
        </w:rPr>
        <w:t>Phoenix</w:t>
      </w:r>
    </w:p>
    <w:p w14:paraId="47C11C72" w14:textId="12C197D9" w:rsidR="00B00AA5" w:rsidRDefault="00B00AA5" w:rsidP="003044BC">
      <w:pPr>
        <w:ind w:left="720"/>
        <w:rPr>
          <w:noProof/>
        </w:rPr>
      </w:pPr>
      <w:r w:rsidRPr="00897AB3">
        <w:rPr>
          <w:noProof/>
        </w:rPr>
        <w:t>*Malone</w:t>
      </w:r>
      <w:r w:rsidRPr="00897AB3">
        <w:t xml:space="preserve">, </w:t>
      </w:r>
      <w:r w:rsidRPr="00897AB3">
        <w:rPr>
          <w:noProof/>
        </w:rPr>
        <w:t>Sean</w:t>
      </w:r>
      <w:r>
        <w:t>,</w:t>
      </w:r>
      <w:r w:rsidRPr="00897AB3">
        <w:t xml:space="preserve"> </w:t>
      </w:r>
      <w:r w:rsidRPr="00897AB3">
        <w:rPr>
          <w:noProof/>
        </w:rPr>
        <w:t>Deputy Inspector General</w:t>
      </w:r>
      <w:r w:rsidRPr="00897AB3">
        <w:t xml:space="preserve">, </w:t>
      </w:r>
      <w:r w:rsidRPr="00897AB3">
        <w:rPr>
          <w:noProof/>
        </w:rPr>
        <w:t>Arizona Dept of Corrections Rehabilitation &amp; Reentry</w:t>
      </w:r>
    </w:p>
    <w:p w14:paraId="5F1E91CA" w14:textId="77777777" w:rsidR="00B00AA5" w:rsidRDefault="00B00AA5" w:rsidP="00B00AA5">
      <w:r w:rsidRPr="00897AB3">
        <w:lastRenderedPageBreak/>
        <w:tab/>
      </w:r>
      <w:r w:rsidRPr="00897AB3">
        <w:rPr>
          <w:noProof/>
        </w:rPr>
        <w:t>*Markham</w:t>
      </w:r>
      <w:r w:rsidRPr="00897AB3">
        <w:t xml:space="preserve">, </w:t>
      </w:r>
      <w:r w:rsidRPr="00897AB3">
        <w:rPr>
          <w:noProof/>
        </w:rPr>
        <w:t>Amanda</w:t>
      </w:r>
      <w:r>
        <w:t>,</w:t>
      </w:r>
      <w:r w:rsidRPr="00897AB3">
        <w:t xml:space="preserve"> </w:t>
      </w:r>
      <w:r w:rsidRPr="00897AB3">
        <w:rPr>
          <w:noProof/>
        </w:rPr>
        <w:t>Police Administrator</w:t>
      </w:r>
      <w:r w:rsidRPr="00897AB3">
        <w:t xml:space="preserve">, </w:t>
      </w:r>
      <w:r w:rsidRPr="00897AB3">
        <w:rPr>
          <w:noProof/>
        </w:rPr>
        <w:t>Phoenix Police Department</w:t>
      </w:r>
    </w:p>
    <w:p w14:paraId="46235ECF" w14:textId="77777777" w:rsidR="00B00AA5" w:rsidRDefault="00B00AA5" w:rsidP="00B00AA5">
      <w:r w:rsidRPr="00897AB3">
        <w:tab/>
      </w:r>
      <w:r w:rsidRPr="00897AB3">
        <w:rPr>
          <w:noProof/>
        </w:rPr>
        <w:t>Skinner</w:t>
      </w:r>
      <w:r w:rsidRPr="00897AB3">
        <w:t xml:space="preserve">, </w:t>
      </w:r>
      <w:r w:rsidRPr="00897AB3">
        <w:rPr>
          <w:noProof/>
        </w:rPr>
        <w:t>Russ</w:t>
      </w:r>
      <w:r>
        <w:t>,</w:t>
      </w:r>
      <w:r w:rsidRPr="00897AB3">
        <w:t xml:space="preserve"> </w:t>
      </w:r>
      <w:r w:rsidRPr="00897AB3">
        <w:rPr>
          <w:noProof/>
        </w:rPr>
        <w:t>Chief Deputy Sheriff</w:t>
      </w:r>
      <w:r w:rsidRPr="00897AB3">
        <w:t xml:space="preserve">, </w:t>
      </w:r>
      <w:r w:rsidRPr="00897AB3">
        <w:rPr>
          <w:noProof/>
        </w:rPr>
        <w:t>Maricopa County Sheriff's Office</w:t>
      </w:r>
    </w:p>
    <w:p w14:paraId="0E22EE41" w14:textId="77777777" w:rsidR="00B00AA5" w:rsidRDefault="00B00AA5" w:rsidP="00B00AA5">
      <w:r w:rsidRPr="00897AB3">
        <w:tab/>
      </w:r>
      <w:r w:rsidRPr="00897AB3">
        <w:rPr>
          <w:noProof/>
        </w:rPr>
        <w:t>*Urakawa</w:t>
      </w:r>
      <w:r w:rsidRPr="00897AB3">
        <w:t xml:space="preserve">, </w:t>
      </w:r>
      <w:r w:rsidRPr="00897AB3">
        <w:rPr>
          <w:noProof/>
        </w:rPr>
        <w:t>Kenneth</w:t>
      </w:r>
      <w:r>
        <w:t>,</w:t>
      </w:r>
      <w:r w:rsidRPr="00897AB3">
        <w:t xml:space="preserve"> </w:t>
      </w:r>
      <w:r w:rsidRPr="00897AB3">
        <w:rPr>
          <w:noProof/>
        </w:rPr>
        <w:t>Adjunct Professor</w:t>
      </w:r>
      <w:r w:rsidRPr="00897AB3">
        <w:t xml:space="preserve">, </w:t>
      </w:r>
      <w:r w:rsidRPr="00897AB3">
        <w:rPr>
          <w:noProof/>
        </w:rPr>
        <w:t>Grand Canyon University</w:t>
      </w:r>
    </w:p>
    <w:p w14:paraId="743B777C" w14:textId="77777777" w:rsidR="00B00AA5" w:rsidRPr="00897AB3" w:rsidRDefault="00B00AA5" w:rsidP="00B00AA5">
      <w:r w:rsidRPr="00897AB3">
        <w:rPr>
          <w:noProof/>
        </w:rPr>
        <w:t>Prescott Valley</w:t>
      </w:r>
    </w:p>
    <w:p w14:paraId="2863B8F3" w14:textId="77777777" w:rsidR="00B00AA5" w:rsidRDefault="00B00AA5" w:rsidP="00B00AA5">
      <w:r w:rsidRPr="00897AB3">
        <w:tab/>
      </w:r>
      <w:r w:rsidRPr="00897AB3">
        <w:rPr>
          <w:noProof/>
        </w:rPr>
        <w:t>Brown</w:t>
      </w:r>
      <w:r w:rsidRPr="00897AB3">
        <w:t xml:space="preserve">, </w:t>
      </w:r>
      <w:r w:rsidRPr="00897AB3">
        <w:rPr>
          <w:noProof/>
        </w:rPr>
        <w:t>Tyler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Prescott Valley Police Department</w:t>
      </w:r>
    </w:p>
    <w:p w14:paraId="61D0EE75" w14:textId="77777777" w:rsidR="00B00AA5" w:rsidRDefault="00B00AA5" w:rsidP="00B00AA5">
      <w:r w:rsidRPr="00897AB3">
        <w:tab/>
      </w:r>
      <w:r w:rsidRPr="00897AB3">
        <w:rPr>
          <w:noProof/>
        </w:rPr>
        <w:t>Hays</w:t>
      </w:r>
      <w:r w:rsidRPr="00897AB3">
        <w:t xml:space="preserve">, </w:t>
      </w:r>
      <w:r w:rsidRPr="00897AB3">
        <w:rPr>
          <w:noProof/>
        </w:rPr>
        <w:t>Da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Prescott Valley Police Department</w:t>
      </w:r>
    </w:p>
    <w:p w14:paraId="1927A34A" w14:textId="77777777" w:rsidR="00B00AA5" w:rsidRDefault="00B00AA5" w:rsidP="00B00AA5">
      <w:r w:rsidRPr="00897AB3">
        <w:tab/>
      </w:r>
      <w:r w:rsidRPr="00897AB3">
        <w:rPr>
          <w:noProof/>
        </w:rPr>
        <w:t>Spriggs</w:t>
      </w:r>
      <w:r w:rsidRPr="00897AB3">
        <w:t xml:space="preserve">, </w:t>
      </w:r>
      <w:r w:rsidRPr="00897AB3">
        <w:rPr>
          <w:noProof/>
        </w:rPr>
        <w:t>Rya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Prescott Valley Police Department</w:t>
      </w:r>
    </w:p>
    <w:p w14:paraId="6F0DF16B" w14:textId="77777777" w:rsidR="00B00AA5" w:rsidRPr="00897AB3" w:rsidRDefault="00B00AA5" w:rsidP="00B00AA5">
      <w:r w:rsidRPr="00897AB3">
        <w:rPr>
          <w:noProof/>
        </w:rPr>
        <w:t>Queen Creek</w:t>
      </w:r>
    </w:p>
    <w:p w14:paraId="04F380CC" w14:textId="77777777" w:rsidR="00B00AA5" w:rsidRDefault="00B00AA5" w:rsidP="00B00AA5">
      <w:r w:rsidRPr="00897AB3">
        <w:tab/>
      </w:r>
      <w:r w:rsidRPr="00897AB3">
        <w:rPr>
          <w:noProof/>
        </w:rPr>
        <w:t>Ruth</w:t>
      </w:r>
      <w:r w:rsidRPr="00897AB3">
        <w:t xml:space="preserve">, </w:t>
      </w:r>
      <w:r w:rsidRPr="00897AB3">
        <w:rPr>
          <w:noProof/>
        </w:rPr>
        <w:t>Daniel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Queen Creek Police Department</w:t>
      </w:r>
    </w:p>
    <w:p w14:paraId="5E2C7688" w14:textId="77777777" w:rsidR="00B00AA5" w:rsidRPr="00897AB3" w:rsidRDefault="00B00AA5" w:rsidP="00B00AA5">
      <w:r w:rsidRPr="00897AB3">
        <w:rPr>
          <w:noProof/>
        </w:rPr>
        <w:t>Sahuarita</w:t>
      </w:r>
    </w:p>
    <w:p w14:paraId="6ACC3724" w14:textId="77777777" w:rsidR="00B00AA5" w:rsidRDefault="00B00AA5" w:rsidP="00B00AA5">
      <w:r w:rsidRPr="00897AB3">
        <w:tab/>
      </w:r>
      <w:r w:rsidRPr="00897AB3">
        <w:rPr>
          <w:noProof/>
        </w:rPr>
        <w:t>Carlson</w:t>
      </w:r>
      <w:r w:rsidRPr="00897AB3">
        <w:t xml:space="preserve">, </w:t>
      </w:r>
      <w:r w:rsidRPr="00897AB3">
        <w:rPr>
          <w:noProof/>
        </w:rPr>
        <w:t>Renee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Sahuarita Police Department</w:t>
      </w:r>
    </w:p>
    <w:p w14:paraId="1BF80466" w14:textId="77777777" w:rsidR="00B00AA5" w:rsidRDefault="00B00AA5" w:rsidP="00B00AA5">
      <w:r w:rsidRPr="00897AB3">
        <w:tab/>
      </w:r>
      <w:r w:rsidRPr="00897AB3">
        <w:rPr>
          <w:noProof/>
        </w:rPr>
        <w:t>Nied</w:t>
      </w:r>
      <w:r w:rsidRPr="00897AB3">
        <w:t xml:space="preserve">, </w:t>
      </w:r>
      <w:r w:rsidRPr="00897AB3">
        <w:rPr>
          <w:noProof/>
        </w:rPr>
        <w:t>Scott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Sahuarita Police Department</w:t>
      </w:r>
    </w:p>
    <w:p w14:paraId="5C458085" w14:textId="77777777" w:rsidR="00B00AA5" w:rsidRPr="00897AB3" w:rsidRDefault="00B00AA5" w:rsidP="00B00AA5">
      <w:r w:rsidRPr="00897AB3">
        <w:rPr>
          <w:noProof/>
        </w:rPr>
        <w:t>Scottsdale</w:t>
      </w:r>
    </w:p>
    <w:p w14:paraId="71605CD5" w14:textId="77777777" w:rsidR="00B00AA5" w:rsidRDefault="00B00AA5" w:rsidP="00B00AA5">
      <w:r w:rsidRPr="00897AB3">
        <w:tab/>
      </w:r>
      <w:r w:rsidRPr="00897AB3">
        <w:rPr>
          <w:noProof/>
        </w:rPr>
        <w:t>Myers</w:t>
      </w:r>
      <w:r w:rsidRPr="00897AB3">
        <w:t xml:space="preserve">, </w:t>
      </w:r>
      <w:r w:rsidRPr="00897AB3">
        <w:rPr>
          <w:noProof/>
        </w:rPr>
        <w:t>Thomas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Scottsdale Police Department</w:t>
      </w:r>
    </w:p>
    <w:p w14:paraId="71D0414C" w14:textId="12138F36" w:rsidR="00B00AA5" w:rsidRDefault="00B00AA5" w:rsidP="00B00AA5">
      <w:r w:rsidRPr="00897AB3">
        <w:tab/>
      </w:r>
      <w:r w:rsidRPr="00897AB3">
        <w:rPr>
          <w:noProof/>
        </w:rPr>
        <w:t>O</w:t>
      </w:r>
      <w:r w:rsidR="00C936F0">
        <w:rPr>
          <w:noProof/>
        </w:rPr>
        <w:t>’</w:t>
      </w:r>
      <w:r w:rsidRPr="00897AB3">
        <w:rPr>
          <w:noProof/>
        </w:rPr>
        <w:t>Meara</w:t>
      </w:r>
      <w:r w:rsidRPr="00897AB3">
        <w:t xml:space="preserve">, </w:t>
      </w:r>
      <w:r w:rsidRPr="00897AB3">
        <w:rPr>
          <w:noProof/>
        </w:rPr>
        <w:t>Jeromie</w:t>
      </w:r>
      <w:r>
        <w:t>,</w:t>
      </w:r>
      <w:r w:rsidRPr="00897AB3">
        <w:t xml:space="preserve"> </w:t>
      </w:r>
      <w:r w:rsidRPr="00897AB3">
        <w:rPr>
          <w:noProof/>
        </w:rPr>
        <w:t>District Commander</w:t>
      </w:r>
      <w:r w:rsidRPr="00897AB3">
        <w:t xml:space="preserve">, </w:t>
      </w:r>
      <w:r w:rsidRPr="00897AB3">
        <w:rPr>
          <w:noProof/>
        </w:rPr>
        <w:t>Scottsdale Police Department</w:t>
      </w:r>
    </w:p>
    <w:p w14:paraId="7CBA727B" w14:textId="77777777" w:rsidR="00B00AA5" w:rsidRDefault="00B00AA5" w:rsidP="00B00AA5">
      <w:r w:rsidRPr="00897AB3">
        <w:tab/>
      </w:r>
      <w:r w:rsidRPr="00897AB3">
        <w:rPr>
          <w:noProof/>
        </w:rPr>
        <w:t>Smith</w:t>
      </w:r>
      <w:r w:rsidRPr="00897AB3">
        <w:t xml:space="preserve">, </w:t>
      </w:r>
      <w:r w:rsidRPr="00897AB3">
        <w:rPr>
          <w:noProof/>
        </w:rPr>
        <w:t>Scott</w:t>
      </w:r>
      <w:r>
        <w:t>,</w:t>
      </w:r>
      <w:r w:rsidRPr="00897AB3">
        <w:t xml:space="preserve"> </w:t>
      </w:r>
      <w:r w:rsidRPr="00897AB3">
        <w:rPr>
          <w:noProof/>
        </w:rPr>
        <w:t>Police Commander</w:t>
      </w:r>
      <w:r w:rsidRPr="00897AB3">
        <w:t xml:space="preserve">, </w:t>
      </w:r>
      <w:r w:rsidRPr="00897AB3">
        <w:rPr>
          <w:noProof/>
        </w:rPr>
        <w:t>Scottsdale Police Department</w:t>
      </w:r>
    </w:p>
    <w:p w14:paraId="246149F5" w14:textId="77777777" w:rsidR="00B00AA5" w:rsidRPr="00897AB3" w:rsidRDefault="00B00AA5" w:rsidP="00B00AA5">
      <w:r w:rsidRPr="00897AB3">
        <w:rPr>
          <w:noProof/>
        </w:rPr>
        <w:t>Tempe</w:t>
      </w:r>
    </w:p>
    <w:p w14:paraId="435EF5C6" w14:textId="77777777" w:rsidR="00B00AA5" w:rsidRDefault="00B00AA5" w:rsidP="00B00AA5">
      <w:r w:rsidRPr="00897AB3">
        <w:tab/>
      </w:r>
      <w:r w:rsidRPr="00897AB3">
        <w:rPr>
          <w:noProof/>
        </w:rPr>
        <w:t>Akey</w:t>
      </w:r>
      <w:r w:rsidRPr="00897AB3">
        <w:t xml:space="preserve">, </w:t>
      </w:r>
      <w:r w:rsidRPr="00897AB3">
        <w:rPr>
          <w:noProof/>
        </w:rPr>
        <w:t>Ala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Tempe Police Department</w:t>
      </w:r>
    </w:p>
    <w:p w14:paraId="3462683C" w14:textId="77777777" w:rsidR="00B00AA5" w:rsidRDefault="00B00AA5" w:rsidP="00B00AA5">
      <w:r w:rsidRPr="00897AB3">
        <w:tab/>
      </w:r>
      <w:r w:rsidRPr="00897AB3">
        <w:rPr>
          <w:noProof/>
        </w:rPr>
        <w:t>Encinas</w:t>
      </w:r>
      <w:r w:rsidRPr="00897AB3">
        <w:t xml:space="preserve">, </w:t>
      </w:r>
      <w:r w:rsidRPr="00897AB3">
        <w:rPr>
          <w:noProof/>
        </w:rPr>
        <w:t>Hector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Tempe Police Department</w:t>
      </w:r>
    </w:p>
    <w:p w14:paraId="230A8AFE" w14:textId="77777777" w:rsidR="00B00AA5" w:rsidRDefault="00B00AA5" w:rsidP="00B00AA5">
      <w:r w:rsidRPr="00897AB3">
        <w:tab/>
      </w:r>
      <w:r w:rsidRPr="00897AB3">
        <w:rPr>
          <w:noProof/>
        </w:rPr>
        <w:t>Giltinan</w:t>
      </w:r>
      <w:r w:rsidRPr="00897AB3">
        <w:t xml:space="preserve">, </w:t>
      </w:r>
      <w:r w:rsidRPr="00897AB3">
        <w:rPr>
          <w:noProof/>
        </w:rPr>
        <w:t>Joh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Tempe Police Department</w:t>
      </w:r>
    </w:p>
    <w:p w14:paraId="458EF834" w14:textId="6645A821" w:rsidR="00B00AA5" w:rsidRDefault="00B00AA5" w:rsidP="00B00AA5">
      <w:pPr>
        <w:rPr>
          <w:noProof/>
        </w:rPr>
      </w:pPr>
      <w:r w:rsidRPr="00897AB3">
        <w:tab/>
      </w:r>
      <w:r w:rsidRPr="00897AB3">
        <w:rPr>
          <w:noProof/>
        </w:rPr>
        <w:t>McManus</w:t>
      </w:r>
      <w:r w:rsidRPr="00897AB3">
        <w:t xml:space="preserve">, </w:t>
      </w:r>
      <w:r w:rsidRPr="00897AB3">
        <w:rPr>
          <w:noProof/>
        </w:rPr>
        <w:t>Marti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Tempe Police Department</w:t>
      </w:r>
    </w:p>
    <w:p w14:paraId="717AFCA9" w14:textId="77777777" w:rsidR="00B00AA5" w:rsidRDefault="00B00AA5" w:rsidP="00B00AA5">
      <w:r w:rsidRPr="00897AB3">
        <w:tab/>
      </w:r>
      <w:r w:rsidRPr="00897AB3">
        <w:rPr>
          <w:noProof/>
        </w:rPr>
        <w:t>Monteton</w:t>
      </w:r>
      <w:r w:rsidRPr="00897AB3">
        <w:t xml:space="preserve">, </w:t>
      </w:r>
      <w:r w:rsidRPr="00897AB3">
        <w:rPr>
          <w:noProof/>
        </w:rPr>
        <w:t>Richard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Tempe Police Department</w:t>
      </w:r>
    </w:p>
    <w:p w14:paraId="26B5CBF7" w14:textId="77777777" w:rsidR="00B00AA5" w:rsidRPr="00897AB3" w:rsidRDefault="00B00AA5" w:rsidP="00B00AA5">
      <w:r w:rsidRPr="00897AB3">
        <w:rPr>
          <w:noProof/>
        </w:rPr>
        <w:t>Tucson</w:t>
      </w:r>
    </w:p>
    <w:p w14:paraId="275E8126" w14:textId="77777777" w:rsidR="00B00AA5" w:rsidRDefault="00B00AA5" w:rsidP="00B00AA5">
      <w:r w:rsidRPr="00897AB3">
        <w:tab/>
      </w:r>
      <w:r w:rsidRPr="00897AB3">
        <w:rPr>
          <w:noProof/>
        </w:rPr>
        <w:t>*Cazares</w:t>
      </w:r>
      <w:r w:rsidRPr="00897AB3">
        <w:t xml:space="preserve">, </w:t>
      </w:r>
      <w:r w:rsidRPr="00897AB3">
        <w:rPr>
          <w:noProof/>
        </w:rPr>
        <w:t>Jorge</w:t>
      </w:r>
      <w:r>
        <w:t>,</w:t>
      </w:r>
      <w:r w:rsidRPr="00897AB3">
        <w:t xml:space="preserve"> </w:t>
      </w:r>
      <w:r w:rsidRPr="00897AB3">
        <w:rPr>
          <w:noProof/>
        </w:rPr>
        <w:t>Detective Sergeant</w:t>
      </w:r>
      <w:r w:rsidRPr="00897AB3">
        <w:t xml:space="preserve">, </w:t>
      </w:r>
      <w:r w:rsidRPr="00897AB3">
        <w:rPr>
          <w:noProof/>
        </w:rPr>
        <w:t>University of Arizona Police Department</w:t>
      </w:r>
    </w:p>
    <w:p w14:paraId="343CE24E" w14:textId="77777777" w:rsidR="00B00AA5" w:rsidRPr="00897AB3" w:rsidRDefault="00B00AA5" w:rsidP="00B00AA5">
      <w:r w:rsidRPr="00897AB3">
        <w:rPr>
          <w:noProof/>
        </w:rPr>
        <w:t>Wickenburg</w:t>
      </w:r>
    </w:p>
    <w:p w14:paraId="1EC28A2D" w14:textId="77777777" w:rsidR="00B00AA5" w:rsidRDefault="00B00AA5" w:rsidP="00B00AA5">
      <w:r w:rsidRPr="00897AB3">
        <w:tab/>
      </w:r>
      <w:r w:rsidRPr="00897AB3">
        <w:rPr>
          <w:noProof/>
        </w:rPr>
        <w:t>Hadley</w:t>
      </w:r>
      <w:r w:rsidRPr="00897AB3">
        <w:t xml:space="preserve">, </w:t>
      </w:r>
      <w:r w:rsidRPr="00897AB3">
        <w:rPr>
          <w:noProof/>
        </w:rPr>
        <w:t>Aaro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Wickenburg Police Department</w:t>
      </w:r>
    </w:p>
    <w:p w14:paraId="65668565" w14:textId="77777777" w:rsidR="00B00AA5" w:rsidRPr="005E0CB6" w:rsidRDefault="00B00AA5" w:rsidP="00B00AA5">
      <w:pPr>
        <w:rPr>
          <w:color w:val="00B0F0"/>
          <w:sz w:val="28"/>
          <w:szCs w:val="28"/>
        </w:rPr>
      </w:pPr>
      <w:r w:rsidRPr="005E0CB6">
        <w:rPr>
          <w:noProof/>
          <w:color w:val="00B0F0"/>
          <w:sz w:val="28"/>
          <w:szCs w:val="28"/>
        </w:rPr>
        <w:t>Arkansas</w:t>
      </w:r>
    </w:p>
    <w:p w14:paraId="29184E22" w14:textId="77777777" w:rsidR="00B00AA5" w:rsidRPr="00897AB3" w:rsidRDefault="00B00AA5" w:rsidP="00B00AA5">
      <w:r w:rsidRPr="00897AB3">
        <w:rPr>
          <w:noProof/>
        </w:rPr>
        <w:t>Springdale</w:t>
      </w:r>
    </w:p>
    <w:p w14:paraId="247A2B0C" w14:textId="77777777" w:rsidR="00B00AA5" w:rsidRDefault="00B00AA5" w:rsidP="00B00AA5">
      <w:r w:rsidRPr="00897AB3">
        <w:tab/>
      </w:r>
      <w:r w:rsidRPr="00897AB3">
        <w:rPr>
          <w:noProof/>
        </w:rPr>
        <w:t>*Stuck</w:t>
      </w:r>
      <w:r w:rsidRPr="00897AB3">
        <w:t xml:space="preserve">, </w:t>
      </w:r>
      <w:r w:rsidRPr="00897AB3">
        <w:rPr>
          <w:noProof/>
        </w:rPr>
        <w:t>Jonathan</w:t>
      </w:r>
      <w:r>
        <w:t>,</w:t>
      </w:r>
      <w:r w:rsidRPr="00897AB3">
        <w:t xml:space="preserve"> </w:t>
      </w:r>
      <w:r w:rsidRPr="00897AB3">
        <w:rPr>
          <w:noProof/>
        </w:rPr>
        <w:t>Patrolman</w:t>
      </w:r>
      <w:r w:rsidRPr="00897AB3">
        <w:t xml:space="preserve">, </w:t>
      </w:r>
      <w:r w:rsidRPr="00897AB3">
        <w:rPr>
          <w:noProof/>
        </w:rPr>
        <w:t>Springdale Police Department</w:t>
      </w:r>
    </w:p>
    <w:p w14:paraId="3F6DB32A" w14:textId="77777777" w:rsidR="00B00AA5" w:rsidRPr="005E0CB6" w:rsidRDefault="00B00AA5" w:rsidP="00B00AA5">
      <w:pPr>
        <w:rPr>
          <w:color w:val="00B0F0"/>
          <w:sz w:val="28"/>
          <w:szCs w:val="28"/>
        </w:rPr>
      </w:pPr>
      <w:r w:rsidRPr="005E0CB6">
        <w:rPr>
          <w:noProof/>
          <w:color w:val="00B0F0"/>
          <w:sz w:val="28"/>
          <w:szCs w:val="28"/>
        </w:rPr>
        <w:t>California</w:t>
      </w:r>
    </w:p>
    <w:p w14:paraId="6E7F32C3" w14:textId="77777777" w:rsidR="00B00AA5" w:rsidRPr="00897AB3" w:rsidRDefault="00B00AA5" w:rsidP="00B00AA5">
      <w:r w:rsidRPr="00897AB3">
        <w:rPr>
          <w:noProof/>
        </w:rPr>
        <w:t>Alameda</w:t>
      </w:r>
    </w:p>
    <w:p w14:paraId="20CB613F" w14:textId="77777777" w:rsidR="00B00AA5" w:rsidRDefault="00B00AA5" w:rsidP="00B00AA5">
      <w:r w:rsidRPr="00897AB3">
        <w:tab/>
      </w:r>
      <w:r w:rsidRPr="00897AB3">
        <w:rPr>
          <w:noProof/>
        </w:rPr>
        <w:t>Klaus</w:t>
      </w:r>
      <w:r w:rsidRPr="00897AB3">
        <w:t xml:space="preserve">, </w:t>
      </w:r>
      <w:r w:rsidRPr="00897AB3">
        <w:rPr>
          <w:noProof/>
        </w:rPr>
        <w:t>Erik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Alameda Police Department</w:t>
      </w:r>
    </w:p>
    <w:p w14:paraId="6FE762CE" w14:textId="77777777" w:rsidR="00B00AA5" w:rsidRPr="00897AB3" w:rsidRDefault="00B00AA5" w:rsidP="00B00AA5">
      <w:r w:rsidRPr="00897AB3">
        <w:rPr>
          <w:noProof/>
        </w:rPr>
        <w:t>Atascadero</w:t>
      </w:r>
    </w:p>
    <w:p w14:paraId="1AC65BD2" w14:textId="77777777" w:rsidR="00B00AA5" w:rsidRDefault="00B00AA5" w:rsidP="00B00AA5">
      <w:r w:rsidRPr="00897AB3">
        <w:tab/>
      </w:r>
      <w:r w:rsidRPr="00897AB3">
        <w:rPr>
          <w:noProof/>
        </w:rPr>
        <w:t>*Taylor</w:t>
      </w:r>
      <w:r w:rsidRPr="00897AB3">
        <w:t xml:space="preserve">, </w:t>
      </w:r>
      <w:r w:rsidRPr="00897AB3">
        <w:rPr>
          <w:noProof/>
        </w:rPr>
        <w:t>Joh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Atascadero Police Department</w:t>
      </w:r>
    </w:p>
    <w:p w14:paraId="71A0451E" w14:textId="77777777" w:rsidR="00B00AA5" w:rsidRPr="00897AB3" w:rsidRDefault="00B00AA5" w:rsidP="00B00AA5">
      <w:r w:rsidRPr="00897AB3">
        <w:rPr>
          <w:noProof/>
        </w:rPr>
        <w:t>Bakersfield</w:t>
      </w:r>
    </w:p>
    <w:p w14:paraId="2C8880E4" w14:textId="77777777" w:rsidR="00B00AA5" w:rsidRDefault="00B00AA5" w:rsidP="00B00AA5">
      <w:r w:rsidRPr="00897AB3">
        <w:tab/>
      </w:r>
      <w:r w:rsidRPr="00897AB3">
        <w:rPr>
          <w:noProof/>
        </w:rPr>
        <w:t>Gonzalez</w:t>
      </w:r>
      <w:r w:rsidRPr="00897AB3">
        <w:t xml:space="preserve">, </w:t>
      </w:r>
      <w:r w:rsidRPr="00897AB3">
        <w:rPr>
          <w:noProof/>
        </w:rPr>
        <w:t>Maricela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California State University - Bakersfield</w:t>
      </w:r>
    </w:p>
    <w:p w14:paraId="04316712" w14:textId="77777777" w:rsidR="00B00AA5" w:rsidRPr="00897AB3" w:rsidRDefault="00B00AA5" w:rsidP="00B00AA5">
      <w:r w:rsidRPr="00897AB3">
        <w:rPr>
          <w:noProof/>
        </w:rPr>
        <w:t>Carson</w:t>
      </w:r>
    </w:p>
    <w:p w14:paraId="764BDB6D" w14:textId="77777777" w:rsidR="00B00AA5" w:rsidRDefault="00B00AA5" w:rsidP="00B00AA5">
      <w:r w:rsidRPr="00897AB3">
        <w:tab/>
      </w:r>
      <w:r w:rsidRPr="00897AB3">
        <w:rPr>
          <w:noProof/>
        </w:rPr>
        <w:t>*Sam</w:t>
      </w:r>
      <w:r w:rsidRPr="00897AB3">
        <w:t xml:space="preserve">, </w:t>
      </w:r>
      <w:r w:rsidRPr="00897AB3">
        <w:rPr>
          <w:noProof/>
        </w:rPr>
        <w:t>Collin</w:t>
      </w:r>
      <w:r>
        <w:t>,</w:t>
      </w:r>
      <w:r w:rsidRPr="00897AB3">
        <w:t xml:space="preserve"> </w:t>
      </w:r>
      <w:r w:rsidRPr="00897AB3">
        <w:rPr>
          <w:noProof/>
        </w:rPr>
        <w:t>Deputy</w:t>
      </w:r>
      <w:r w:rsidRPr="00897AB3">
        <w:t xml:space="preserve">, </w:t>
      </w:r>
      <w:r w:rsidRPr="00897AB3">
        <w:rPr>
          <w:noProof/>
        </w:rPr>
        <w:t>Los Angeles County Sheriff's Department</w:t>
      </w:r>
    </w:p>
    <w:p w14:paraId="769609E7" w14:textId="77777777" w:rsidR="00B00AA5" w:rsidRPr="00897AB3" w:rsidRDefault="00B00AA5" w:rsidP="00B00AA5">
      <w:r w:rsidRPr="00897AB3">
        <w:rPr>
          <w:noProof/>
        </w:rPr>
        <w:t>Cerritos</w:t>
      </w:r>
    </w:p>
    <w:p w14:paraId="7506DE79" w14:textId="77777777" w:rsidR="00B00AA5" w:rsidRDefault="00B00AA5" w:rsidP="00B00AA5">
      <w:r w:rsidRPr="00897AB3">
        <w:tab/>
      </w:r>
      <w:r w:rsidRPr="00897AB3">
        <w:rPr>
          <w:noProof/>
        </w:rPr>
        <w:t>*Hicks</w:t>
      </w:r>
      <w:r w:rsidRPr="00897AB3">
        <w:t xml:space="preserve">, </w:t>
      </w:r>
      <w:r w:rsidRPr="00897AB3">
        <w:rPr>
          <w:noProof/>
        </w:rPr>
        <w:t>Charles</w:t>
      </w:r>
      <w:r>
        <w:t>,</w:t>
      </w:r>
      <w:r w:rsidRPr="00897AB3">
        <w:t xml:space="preserve"> </w:t>
      </w:r>
      <w:r w:rsidRPr="00897AB3">
        <w:rPr>
          <w:noProof/>
        </w:rPr>
        <w:t>Deputy Sheriff</w:t>
      </w:r>
      <w:r w:rsidRPr="00897AB3">
        <w:t xml:space="preserve">, </w:t>
      </w:r>
      <w:r w:rsidRPr="00897AB3">
        <w:rPr>
          <w:noProof/>
        </w:rPr>
        <w:t>Los Angeles County Sheriff's Department</w:t>
      </w:r>
    </w:p>
    <w:p w14:paraId="02C1F015" w14:textId="77777777" w:rsidR="00B00AA5" w:rsidRPr="00897AB3" w:rsidRDefault="00B00AA5" w:rsidP="00B00AA5">
      <w:r w:rsidRPr="00897AB3">
        <w:rPr>
          <w:noProof/>
        </w:rPr>
        <w:t>Chula Vista</w:t>
      </w:r>
    </w:p>
    <w:p w14:paraId="6523F6F8" w14:textId="77777777" w:rsidR="00B00AA5" w:rsidRDefault="00B00AA5" w:rsidP="00B00AA5">
      <w:r w:rsidRPr="00897AB3">
        <w:tab/>
      </w:r>
      <w:r w:rsidRPr="00897AB3">
        <w:rPr>
          <w:noProof/>
        </w:rPr>
        <w:t>Barrett</w:t>
      </w:r>
      <w:r w:rsidRPr="00897AB3">
        <w:t xml:space="preserve">, </w:t>
      </w:r>
      <w:r w:rsidRPr="00897AB3">
        <w:rPr>
          <w:noProof/>
        </w:rPr>
        <w:t>Lamar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Chula Vista Police Department</w:t>
      </w:r>
    </w:p>
    <w:p w14:paraId="1A4FE6AE" w14:textId="77777777" w:rsidR="00B00AA5" w:rsidRDefault="00B00AA5" w:rsidP="00B00AA5">
      <w:r w:rsidRPr="00897AB3">
        <w:tab/>
      </w:r>
      <w:r w:rsidRPr="00897AB3">
        <w:rPr>
          <w:noProof/>
        </w:rPr>
        <w:t>*Benjamin</w:t>
      </w:r>
      <w:r w:rsidRPr="00897AB3">
        <w:t xml:space="preserve">, </w:t>
      </w:r>
      <w:r w:rsidRPr="00897AB3">
        <w:rPr>
          <w:noProof/>
        </w:rPr>
        <w:t>Tonya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San Diego County Sheriff's Department</w:t>
      </w:r>
    </w:p>
    <w:p w14:paraId="22C3F95A" w14:textId="77777777" w:rsidR="00B00AA5" w:rsidRPr="00897AB3" w:rsidRDefault="00B00AA5" w:rsidP="00B00AA5">
      <w:r w:rsidRPr="00897AB3">
        <w:rPr>
          <w:noProof/>
        </w:rPr>
        <w:lastRenderedPageBreak/>
        <w:t>Clovis</w:t>
      </w:r>
    </w:p>
    <w:p w14:paraId="5341AA6A" w14:textId="77777777" w:rsidR="00B00AA5" w:rsidRDefault="00B00AA5" w:rsidP="00B00AA5">
      <w:r w:rsidRPr="00897AB3">
        <w:tab/>
      </w:r>
      <w:r w:rsidRPr="00897AB3">
        <w:rPr>
          <w:noProof/>
        </w:rPr>
        <w:t>*Becerra</w:t>
      </w:r>
      <w:r w:rsidRPr="00897AB3">
        <w:t xml:space="preserve">, </w:t>
      </w:r>
      <w:r w:rsidRPr="00897AB3">
        <w:rPr>
          <w:noProof/>
        </w:rPr>
        <w:t>Hector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Clovis Unified School District Police Department</w:t>
      </w:r>
    </w:p>
    <w:p w14:paraId="624C7A30" w14:textId="77777777" w:rsidR="00B00AA5" w:rsidRPr="00897AB3" w:rsidRDefault="00B00AA5" w:rsidP="00B00AA5">
      <w:r w:rsidRPr="00897AB3">
        <w:rPr>
          <w:noProof/>
        </w:rPr>
        <w:t>Corona</w:t>
      </w:r>
    </w:p>
    <w:p w14:paraId="2AF8745B" w14:textId="77777777" w:rsidR="00B00AA5" w:rsidRDefault="00B00AA5" w:rsidP="00B00AA5">
      <w:r w:rsidRPr="00897AB3">
        <w:tab/>
      </w:r>
      <w:r w:rsidRPr="00897AB3">
        <w:rPr>
          <w:noProof/>
        </w:rPr>
        <w:t>Dunnigan</w:t>
      </w:r>
      <w:r w:rsidRPr="00897AB3">
        <w:t xml:space="preserve">, </w:t>
      </w:r>
      <w:r w:rsidRPr="00897AB3">
        <w:rPr>
          <w:noProof/>
        </w:rPr>
        <w:t>Daniel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Corona Police Department</w:t>
      </w:r>
    </w:p>
    <w:p w14:paraId="48B803C0" w14:textId="77777777" w:rsidR="00B00AA5" w:rsidRDefault="00B00AA5" w:rsidP="00B00AA5">
      <w:r w:rsidRPr="00897AB3">
        <w:tab/>
      </w:r>
      <w:r w:rsidRPr="00897AB3">
        <w:rPr>
          <w:noProof/>
        </w:rPr>
        <w:t>*Fountain</w:t>
      </w:r>
      <w:r w:rsidRPr="00897AB3">
        <w:t xml:space="preserve">, </w:t>
      </w:r>
      <w:r w:rsidRPr="00897AB3">
        <w:rPr>
          <w:noProof/>
        </w:rPr>
        <w:t>Chad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Corona Police Department</w:t>
      </w:r>
    </w:p>
    <w:p w14:paraId="7E68F954" w14:textId="77777777" w:rsidR="00B00AA5" w:rsidRPr="00897AB3" w:rsidRDefault="00B00AA5" w:rsidP="00B00AA5">
      <w:r w:rsidRPr="00897AB3">
        <w:rPr>
          <w:noProof/>
        </w:rPr>
        <w:t>Costa Mesa</w:t>
      </w:r>
    </w:p>
    <w:p w14:paraId="1C320221" w14:textId="77777777" w:rsidR="00B00AA5" w:rsidRDefault="00B00AA5" w:rsidP="00B00AA5">
      <w:r w:rsidRPr="00897AB3">
        <w:tab/>
      </w:r>
      <w:r w:rsidRPr="00897AB3">
        <w:rPr>
          <w:noProof/>
        </w:rPr>
        <w:t>LaPointe</w:t>
      </w:r>
      <w:r w:rsidRPr="00897AB3">
        <w:t xml:space="preserve">, </w:t>
      </w:r>
      <w:r w:rsidRPr="00897AB3">
        <w:rPr>
          <w:noProof/>
        </w:rPr>
        <w:t>Joycelyn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Costa Mesa Police Department</w:t>
      </w:r>
    </w:p>
    <w:p w14:paraId="3ADB51B2" w14:textId="77777777" w:rsidR="00B00AA5" w:rsidRPr="00897AB3" w:rsidRDefault="00B00AA5" w:rsidP="00B00AA5">
      <w:r w:rsidRPr="00897AB3">
        <w:rPr>
          <w:noProof/>
        </w:rPr>
        <w:t>Cypress</w:t>
      </w:r>
    </w:p>
    <w:p w14:paraId="0AD9DC5B" w14:textId="77777777" w:rsidR="00B00AA5" w:rsidRDefault="00B00AA5" w:rsidP="00B00AA5">
      <w:r w:rsidRPr="00897AB3">
        <w:tab/>
      </w:r>
      <w:r w:rsidRPr="00897AB3">
        <w:rPr>
          <w:noProof/>
        </w:rPr>
        <w:t>*Ortiz</w:t>
      </w:r>
      <w:r w:rsidRPr="00897AB3">
        <w:t xml:space="preserve">, </w:t>
      </w:r>
      <w:r w:rsidRPr="00897AB3">
        <w:rPr>
          <w:noProof/>
        </w:rPr>
        <w:t>Jesus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Cypress Police Department</w:t>
      </w:r>
    </w:p>
    <w:p w14:paraId="57345D57" w14:textId="77777777" w:rsidR="00B00AA5" w:rsidRPr="00897AB3" w:rsidRDefault="00B00AA5" w:rsidP="00B00AA5">
      <w:r w:rsidRPr="00897AB3">
        <w:rPr>
          <w:noProof/>
        </w:rPr>
        <w:t>Davis</w:t>
      </w:r>
    </w:p>
    <w:p w14:paraId="0EEDB032" w14:textId="77777777" w:rsidR="00B00AA5" w:rsidRDefault="00B00AA5" w:rsidP="00B00AA5">
      <w:r w:rsidRPr="00897AB3">
        <w:tab/>
      </w:r>
      <w:r w:rsidRPr="00897AB3">
        <w:rPr>
          <w:noProof/>
        </w:rPr>
        <w:t>Beckwith</w:t>
      </w:r>
      <w:r w:rsidRPr="00897AB3">
        <w:t xml:space="preserve">, </w:t>
      </w:r>
      <w:r w:rsidRPr="00897AB3">
        <w:rPr>
          <w:noProof/>
        </w:rPr>
        <w:t>Da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Davis Police Department</w:t>
      </w:r>
    </w:p>
    <w:p w14:paraId="058323B0" w14:textId="77777777" w:rsidR="00B00AA5" w:rsidRPr="00897AB3" w:rsidRDefault="00B00AA5" w:rsidP="00B00AA5">
      <w:r w:rsidRPr="00897AB3">
        <w:rPr>
          <w:noProof/>
        </w:rPr>
        <w:t>Elk Grove</w:t>
      </w:r>
    </w:p>
    <w:p w14:paraId="12FCBAC2" w14:textId="77777777" w:rsidR="00B00AA5" w:rsidRDefault="00B00AA5" w:rsidP="00B00AA5">
      <w:r w:rsidRPr="00897AB3">
        <w:tab/>
      </w:r>
      <w:r w:rsidRPr="00897AB3">
        <w:rPr>
          <w:noProof/>
        </w:rPr>
        <w:t>*Fish</w:t>
      </w:r>
      <w:r w:rsidRPr="00897AB3">
        <w:t xml:space="preserve">, </w:t>
      </w:r>
      <w:r w:rsidRPr="00897AB3">
        <w:rPr>
          <w:noProof/>
        </w:rPr>
        <w:t>Carla</w:t>
      </w:r>
      <w:r>
        <w:t>,</w:t>
      </w:r>
      <w:r w:rsidRPr="00897AB3">
        <w:t xml:space="preserve"> </w:t>
      </w:r>
      <w:r w:rsidRPr="00897AB3">
        <w:rPr>
          <w:noProof/>
        </w:rPr>
        <w:t>Parole Agent</w:t>
      </w:r>
      <w:r w:rsidRPr="00897AB3">
        <w:t xml:space="preserve">, </w:t>
      </w:r>
      <w:r w:rsidRPr="00897AB3">
        <w:rPr>
          <w:noProof/>
        </w:rPr>
        <w:t>DAPO</w:t>
      </w:r>
    </w:p>
    <w:p w14:paraId="789B718F" w14:textId="77777777" w:rsidR="00B00AA5" w:rsidRPr="00897AB3" w:rsidRDefault="00B00AA5" w:rsidP="00B00AA5">
      <w:r w:rsidRPr="00897AB3">
        <w:rPr>
          <w:noProof/>
        </w:rPr>
        <w:t>Escondido</w:t>
      </w:r>
    </w:p>
    <w:p w14:paraId="7E607634" w14:textId="77777777" w:rsidR="00B00AA5" w:rsidRDefault="00B00AA5" w:rsidP="00B00AA5">
      <w:r w:rsidRPr="00897AB3">
        <w:tab/>
      </w:r>
      <w:r w:rsidRPr="00897AB3">
        <w:rPr>
          <w:noProof/>
        </w:rPr>
        <w:t>*Banks</w:t>
      </w:r>
      <w:r w:rsidRPr="00897AB3">
        <w:t xml:space="preserve">, </w:t>
      </w:r>
      <w:r w:rsidRPr="00897AB3">
        <w:rPr>
          <w:noProof/>
        </w:rPr>
        <w:t>Rya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Escondido Police Department</w:t>
      </w:r>
    </w:p>
    <w:p w14:paraId="32308F5C" w14:textId="77777777" w:rsidR="00B00AA5" w:rsidRPr="00897AB3" w:rsidRDefault="00B00AA5" w:rsidP="00B00AA5">
      <w:r w:rsidRPr="00897AB3">
        <w:rPr>
          <w:noProof/>
        </w:rPr>
        <w:t>Folsom</w:t>
      </w:r>
    </w:p>
    <w:p w14:paraId="0BF88B53" w14:textId="77777777" w:rsidR="00B00AA5" w:rsidRDefault="00B00AA5" w:rsidP="00B00AA5">
      <w:r w:rsidRPr="00897AB3">
        <w:tab/>
      </w:r>
      <w:r w:rsidRPr="00897AB3">
        <w:rPr>
          <w:noProof/>
        </w:rPr>
        <w:t>*Stone</w:t>
      </w:r>
      <w:r w:rsidRPr="00897AB3">
        <w:t xml:space="preserve">, </w:t>
      </w:r>
      <w:r w:rsidRPr="00897AB3">
        <w:rPr>
          <w:noProof/>
        </w:rPr>
        <w:t>Matthew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Folsom Police Department</w:t>
      </w:r>
    </w:p>
    <w:p w14:paraId="14298E3E" w14:textId="77777777" w:rsidR="00B00AA5" w:rsidRDefault="00B00AA5" w:rsidP="00B00AA5">
      <w:r w:rsidRPr="00897AB3">
        <w:tab/>
      </w:r>
      <w:r w:rsidRPr="00897AB3">
        <w:rPr>
          <w:noProof/>
        </w:rPr>
        <w:t>VerHalen</w:t>
      </w:r>
      <w:r w:rsidRPr="00897AB3">
        <w:t xml:space="preserve">, </w:t>
      </w:r>
      <w:r w:rsidRPr="00897AB3">
        <w:rPr>
          <w:noProof/>
        </w:rPr>
        <w:t>Jacob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Folsom Police Department</w:t>
      </w:r>
    </w:p>
    <w:p w14:paraId="5A6473B6" w14:textId="77777777" w:rsidR="00B00AA5" w:rsidRPr="00897AB3" w:rsidRDefault="00B00AA5" w:rsidP="00B00AA5">
      <w:r w:rsidRPr="00897AB3">
        <w:rPr>
          <w:noProof/>
        </w:rPr>
        <w:t>Galt</w:t>
      </w:r>
    </w:p>
    <w:p w14:paraId="5AB7FC3C" w14:textId="77777777" w:rsidR="00B00AA5" w:rsidRDefault="00B00AA5" w:rsidP="00B00AA5">
      <w:r w:rsidRPr="00897AB3">
        <w:tab/>
      </w:r>
      <w:r w:rsidRPr="00897AB3">
        <w:rPr>
          <w:noProof/>
        </w:rPr>
        <w:t>*Trujillo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Parole Agent</w:t>
      </w:r>
      <w:r w:rsidRPr="00897AB3">
        <w:t xml:space="preserve">, </w:t>
      </w:r>
      <w:r w:rsidRPr="00897AB3">
        <w:rPr>
          <w:noProof/>
        </w:rPr>
        <w:t>CDCR Parole</w:t>
      </w:r>
    </w:p>
    <w:p w14:paraId="6830EB40" w14:textId="77777777" w:rsidR="00B00AA5" w:rsidRPr="00897AB3" w:rsidRDefault="00B00AA5" w:rsidP="00B00AA5">
      <w:r w:rsidRPr="00897AB3">
        <w:rPr>
          <w:noProof/>
        </w:rPr>
        <w:t>Grass Valley</w:t>
      </w:r>
    </w:p>
    <w:p w14:paraId="37BDD20A" w14:textId="77777777" w:rsidR="00B00AA5" w:rsidRDefault="00B00AA5" w:rsidP="00B00AA5">
      <w:r w:rsidRPr="00897AB3">
        <w:tab/>
      </w:r>
      <w:r w:rsidRPr="00897AB3">
        <w:rPr>
          <w:noProof/>
        </w:rPr>
        <w:t>Blakemore</w:t>
      </w:r>
      <w:r w:rsidRPr="00897AB3">
        <w:t xml:space="preserve">, </w:t>
      </w:r>
      <w:r w:rsidRPr="00897AB3">
        <w:rPr>
          <w:noProof/>
        </w:rPr>
        <w:t>Bria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Grass Valley Police Department</w:t>
      </w:r>
    </w:p>
    <w:p w14:paraId="7DEB49DD" w14:textId="77777777" w:rsidR="00B00AA5" w:rsidRPr="00897AB3" w:rsidRDefault="00B00AA5" w:rsidP="00B00AA5">
      <w:r w:rsidRPr="00897AB3">
        <w:rPr>
          <w:noProof/>
        </w:rPr>
        <w:t>Hawthorne</w:t>
      </w:r>
    </w:p>
    <w:p w14:paraId="467D8E82" w14:textId="77777777" w:rsidR="00B00AA5" w:rsidRDefault="00B00AA5" w:rsidP="00B00AA5">
      <w:r w:rsidRPr="00897AB3">
        <w:tab/>
      </w:r>
      <w:r w:rsidRPr="00897AB3">
        <w:rPr>
          <w:noProof/>
        </w:rPr>
        <w:t>*Khan</w:t>
      </w:r>
      <w:r w:rsidRPr="00897AB3">
        <w:t xml:space="preserve">, </w:t>
      </w:r>
      <w:r w:rsidRPr="00897AB3">
        <w:rPr>
          <w:noProof/>
        </w:rPr>
        <w:t>Alex</w:t>
      </w:r>
      <w:r>
        <w:t>,</w:t>
      </w:r>
      <w:r w:rsidRPr="00897AB3">
        <w:t xml:space="preserve"> </w:t>
      </w:r>
      <w:r w:rsidRPr="00897AB3">
        <w:rPr>
          <w:noProof/>
        </w:rPr>
        <w:t>Detective</w:t>
      </w:r>
      <w:r w:rsidRPr="00897AB3">
        <w:t xml:space="preserve">, </w:t>
      </w:r>
      <w:r w:rsidRPr="00897AB3">
        <w:rPr>
          <w:noProof/>
        </w:rPr>
        <w:t>Hawthorne Police Department</w:t>
      </w:r>
    </w:p>
    <w:p w14:paraId="1679C54C" w14:textId="77777777" w:rsidR="00B00AA5" w:rsidRPr="00897AB3" w:rsidRDefault="00B00AA5" w:rsidP="00B00AA5">
      <w:r w:rsidRPr="00897AB3">
        <w:rPr>
          <w:noProof/>
        </w:rPr>
        <w:t>Hayward</w:t>
      </w:r>
    </w:p>
    <w:p w14:paraId="5892A71C" w14:textId="77777777" w:rsidR="00B00AA5" w:rsidRDefault="00B00AA5" w:rsidP="00B00AA5">
      <w:r w:rsidRPr="00897AB3">
        <w:tab/>
      </w:r>
      <w:r w:rsidRPr="00897AB3">
        <w:rPr>
          <w:noProof/>
        </w:rPr>
        <w:t>Linteo</w:t>
      </w:r>
      <w:r w:rsidRPr="00897AB3">
        <w:t xml:space="preserve">, </w:t>
      </w:r>
      <w:r w:rsidRPr="00897AB3">
        <w:rPr>
          <w:noProof/>
        </w:rPr>
        <w:t>Heather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Hayward Police Department</w:t>
      </w:r>
    </w:p>
    <w:p w14:paraId="38545397" w14:textId="77777777" w:rsidR="00B00AA5" w:rsidRPr="00897AB3" w:rsidRDefault="00B00AA5" w:rsidP="00B00AA5">
      <w:r w:rsidRPr="00897AB3">
        <w:rPr>
          <w:noProof/>
        </w:rPr>
        <w:t>Healdsburg</w:t>
      </w:r>
    </w:p>
    <w:p w14:paraId="16179064" w14:textId="77777777" w:rsidR="00B00AA5" w:rsidRDefault="00B00AA5" w:rsidP="00B00AA5">
      <w:r w:rsidRPr="00897AB3">
        <w:tab/>
      </w:r>
      <w:r w:rsidRPr="00897AB3">
        <w:rPr>
          <w:noProof/>
        </w:rPr>
        <w:t>Rodriguez</w:t>
      </w:r>
      <w:r w:rsidRPr="00897AB3">
        <w:t xml:space="preserve">, </w:t>
      </w:r>
      <w:r w:rsidRPr="00897AB3">
        <w:rPr>
          <w:noProof/>
        </w:rPr>
        <w:t>Luis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Healdsburg Police Department</w:t>
      </w:r>
    </w:p>
    <w:p w14:paraId="70B0FF67" w14:textId="77777777" w:rsidR="00B00AA5" w:rsidRPr="00897AB3" w:rsidRDefault="00B00AA5" w:rsidP="00B00AA5">
      <w:r w:rsidRPr="00897AB3">
        <w:rPr>
          <w:noProof/>
        </w:rPr>
        <w:t>Huntington Beach</w:t>
      </w:r>
    </w:p>
    <w:p w14:paraId="51430F06" w14:textId="77777777" w:rsidR="00B00AA5" w:rsidRDefault="00B00AA5" w:rsidP="00B00AA5">
      <w:r w:rsidRPr="00897AB3">
        <w:tab/>
      </w:r>
      <w:r w:rsidRPr="00897AB3">
        <w:rPr>
          <w:noProof/>
        </w:rPr>
        <w:t>Garcia</w:t>
      </w:r>
      <w:r w:rsidRPr="00897AB3">
        <w:t xml:space="preserve">, </w:t>
      </w:r>
      <w:r w:rsidRPr="00897AB3">
        <w:rPr>
          <w:noProof/>
        </w:rPr>
        <w:t>Oscar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Huntington Beach Police Department</w:t>
      </w:r>
    </w:p>
    <w:p w14:paraId="54AA2202" w14:textId="77777777" w:rsidR="00B00AA5" w:rsidRPr="00897AB3" w:rsidRDefault="00B00AA5" w:rsidP="00B00AA5">
      <w:r w:rsidRPr="00897AB3">
        <w:rPr>
          <w:noProof/>
        </w:rPr>
        <w:t>Irwindale</w:t>
      </w:r>
    </w:p>
    <w:p w14:paraId="1DE78F07" w14:textId="77777777" w:rsidR="00B00AA5" w:rsidRDefault="00B00AA5" w:rsidP="00B00AA5">
      <w:r w:rsidRPr="00897AB3">
        <w:tab/>
      </w:r>
      <w:r w:rsidRPr="00897AB3">
        <w:rPr>
          <w:noProof/>
        </w:rPr>
        <w:t>Vargas</w:t>
      </w:r>
      <w:r w:rsidRPr="00897AB3">
        <w:t xml:space="preserve">, </w:t>
      </w:r>
      <w:r w:rsidRPr="00897AB3">
        <w:rPr>
          <w:noProof/>
        </w:rPr>
        <w:t>Jose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Irwindale Police Department</w:t>
      </w:r>
    </w:p>
    <w:p w14:paraId="57BEE82F" w14:textId="77777777" w:rsidR="00B00AA5" w:rsidRPr="00897AB3" w:rsidRDefault="00B00AA5" w:rsidP="00B00AA5">
      <w:r w:rsidRPr="00897AB3">
        <w:rPr>
          <w:noProof/>
        </w:rPr>
        <w:t>Joshua Tree</w:t>
      </w:r>
    </w:p>
    <w:p w14:paraId="51DE4437" w14:textId="77777777" w:rsidR="00B00AA5" w:rsidRDefault="00B00AA5" w:rsidP="00B00AA5">
      <w:r w:rsidRPr="00897AB3">
        <w:tab/>
      </w:r>
      <w:r w:rsidRPr="00897AB3">
        <w:rPr>
          <w:noProof/>
        </w:rPr>
        <w:t>Warrick</w:t>
      </w:r>
      <w:r w:rsidRPr="00897AB3">
        <w:t xml:space="preserve">, </w:t>
      </w:r>
      <w:r w:rsidRPr="00897AB3">
        <w:rPr>
          <w:noProof/>
        </w:rPr>
        <w:t>Robert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San Bernardino County Sheriff's Department</w:t>
      </w:r>
    </w:p>
    <w:p w14:paraId="364EA98B" w14:textId="77777777" w:rsidR="00B00AA5" w:rsidRPr="00897AB3" w:rsidRDefault="00B00AA5" w:rsidP="00B00AA5">
      <w:r w:rsidRPr="00897AB3">
        <w:rPr>
          <w:noProof/>
        </w:rPr>
        <w:t>Lodi</w:t>
      </w:r>
    </w:p>
    <w:p w14:paraId="02CB069A" w14:textId="027363A9" w:rsidR="00B00AA5" w:rsidRDefault="00B00AA5" w:rsidP="005E0CB6">
      <w:pPr>
        <w:ind w:left="720"/>
      </w:pPr>
      <w:r w:rsidRPr="00897AB3">
        <w:rPr>
          <w:noProof/>
        </w:rPr>
        <w:t>*Ward</w:t>
      </w:r>
      <w:r w:rsidRPr="00897AB3">
        <w:t xml:space="preserve">, </w:t>
      </w:r>
      <w:r w:rsidRPr="00897AB3">
        <w:rPr>
          <w:noProof/>
        </w:rPr>
        <w:t>Steven</w:t>
      </w:r>
      <w:r w:rsidRPr="00897AB3">
        <w:t xml:space="preserve"> </w:t>
      </w:r>
      <w:r w:rsidRPr="00897AB3">
        <w:rPr>
          <w:noProof/>
        </w:rPr>
        <w:t>D</w:t>
      </w:r>
      <w:r w:rsidRPr="00897AB3">
        <w:t xml:space="preserve">, </w:t>
      </w:r>
      <w:r w:rsidRPr="00897AB3">
        <w:rPr>
          <w:noProof/>
        </w:rPr>
        <w:t>President &amp; Qualified Manager</w:t>
      </w:r>
      <w:r w:rsidRPr="00897AB3">
        <w:t xml:space="preserve">, </w:t>
      </w:r>
      <w:r w:rsidRPr="00897AB3">
        <w:rPr>
          <w:noProof/>
        </w:rPr>
        <w:t>Guardian Public Safety Background Investigations Inc</w:t>
      </w:r>
    </w:p>
    <w:p w14:paraId="3A8C91F6" w14:textId="77777777" w:rsidR="00B00AA5" w:rsidRPr="00897AB3" w:rsidRDefault="00B00AA5" w:rsidP="00B00AA5">
      <w:r w:rsidRPr="00897AB3">
        <w:rPr>
          <w:noProof/>
        </w:rPr>
        <w:t>Long Beach</w:t>
      </w:r>
    </w:p>
    <w:p w14:paraId="3DC85FA3" w14:textId="77777777" w:rsidR="00B00AA5" w:rsidRDefault="00B00AA5" w:rsidP="00B00AA5">
      <w:r w:rsidRPr="00897AB3">
        <w:tab/>
      </w:r>
      <w:r w:rsidRPr="00897AB3">
        <w:rPr>
          <w:noProof/>
        </w:rPr>
        <w:t>Hebeish</w:t>
      </w:r>
      <w:r w:rsidRPr="00897AB3">
        <w:t xml:space="preserve">, </w:t>
      </w:r>
      <w:r w:rsidRPr="00897AB3">
        <w:rPr>
          <w:noProof/>
        </w:rPr>
        <w:t>Wally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Long Beach Police Department</w:t>
      </w:r>
    </w:p>
    <w:p w14:paraId="0A1FB4C8" w14:textId="77777777" w:rsidR="00B00AA5" w:rsidRPr="00897AB3" w:rsidRDefault="00B00AA5" w:rsidP="00B00AA5">
      <w:r w:rsidRPr="00897AB3">
        <w:rPr>
          <w:noProof/>
        </w:rPr>
        <w:t>Los Angeles</w:t>
      </w:r>
    </w:p>
    <w:p w14:paraId="7D6717FF" w14:textId="77777777" w:rsidR="00B00AA5" w:rsidRDefault="00B00AA5" w:rsidP="00B00AA5">
      <w:r w:rsidRPr="00897AB3">
        <w:tab/>
      </w:r>
      <w:r w:rsidRPr="00897AB3">
        <w:rPr>
          <w:noProof/>
        </w:rPr>
        <w:t>Heredia</w:t>
      </w:r>
      <w:r w:rsidRPr="00897AB3">
        <w:t xml:space="preserve">, </w:t>
      </w:r>
      <w:r w:rsidRPr="00897AB3">
        <w:rPr>
          <w:noProof/>
        </w:rPr>
        <w:t>Craig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Los Angeles Police Department</w:t>
      </w:r>
    </w:p>
    <w:p w14:paraId="2719335C" w14:textId="77777777" w:rsidR="00B00AA5" w:rsidRDefault="00B00AA5" w:rsidP="00B00AA5">
      <w:r w:rsidRPr="00897AB3">
        <w:tab/>
      </w:r>
      <w:r w:rsidRPr="00897AB3">
        <w:rPr>
          <w:noProof/>
        </w:rPr>
        <w:t>*Jones</w:t>
      </w:r>
      <w:r w:rsidRPr="00897AB3">
        <w:t xml:space="preserve">, </w:t>
      </w:r>
      <w:r w:rsidRPr="00897AB3">
        <w:rPr>
          <w:noProof/>
        </w:rPr>
        <w:t>Bria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Los Angeles County Sheriff's Department</w:t>
      </w:r>
    </w:p>
    <w:p w14:paraId="24D1B324" w14:textId="77777777" w:rsidR="00B00AA5" w:rsidRDefault="00B00AA5" w:rsidP="00B00AA5">
      <w:r w:rsidRPr="00897AB3">
        <w:tab/>
      </w:r>
      <w:r w:rsidRPr="00897AB3">
        <w:rPr>
          <w:noProof/>
        </w:rPr>
        <w:t>Jovel</w:t>
      </w:r>
      <w:r w:rsidRPr="00897AB3">
        <w:t xml:space="preserve">, </w:t>
      </w:r>
      <w:r w:rsidRPr="00897AB3">
        <w:rPr>
          <w:noProof/>
        </w:rPr>
        <w:t>Raul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Los Angeles Police Department</w:t>
      </w:r>
    </w:p>
    <w:p w14:paraId="34E17313" w14:textId="77777777" w:rsidR="00B00AA5" w:rsidRDefault="00B00AA5" w:rsidP="00B00AA5">
      <w:r w:rsidRPr="00897AB3">
        <w:tab/>
      </w:r>
      <w:r w:rsidRPr="00897AB3">
        <w:rPr>
          <w:noProof/>
        </w:rPr>
        <w:t>*Mendez</w:t>
      </w:r>
      <w:r w:rsidRPr="00897AB3">
        <w:t xml:space="preserve">, </w:t>
      </w:r>
      <w:r w:rsidRPr="00897AB3">
        <w:rPr>
          <w:noProof/>
        </w:rPr>
        <w:t>Iline</w:t>
      </w:r>
      <w:r>
        <w:t>,</w:t>
      </w:r>
      <w:r w:rsidRPr="00897AB3">
        <w:t xml:space="preserve"> </w:t>
      </w:r>
      <w:r w:rsidRPr="00897AB3">
        <w:rPr>
          <w:noProof/>
        </w:rPr>
        <w:t>Deputy</w:t>
      </w:r>
      <w:r w:rsidRPr="00897AB3">
        <w:t xml:space="preserve">, </w:t>
      </w:r>
      <w:r w:rsidRPr="00897AB3">
        <w:rPr>
          <w:noProof/>
        </w:rPr>
        <w:t>Los Angeles County Sheriff's Department</w:t>
      </w:r>
    </w:p>
    <w:p w14:paraId="1BC2F7C7" w14:textId="77777777" w:rsidR="00B00AA5" w:rsidRDefault="00B00AA5" w:rsidP="00B00AA5">
      <w:r w:rsidRPr="00897AB3">
        <w:lastRenderedPageBreak/>
        <w:tab/>
      </w:r>
      <w:r w:rsidRPr="00897AB3">
        <w:rPr>
          <w:noProof/>
        </w:rPr>
        <w:t>*Morales</w:t>
      </w:r>
      <w:r w:rsidRPr="00897AB3">
        <w:t xml:space="preserve">, </w:t>
      </w:r>
      <w:r w:rsidRPr="00897AB3">
        <w:rPr>
          <w:noProof/>
        </w:rPr>
        <w:t>Samantha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Los Angeles County Sheriff's Department</w:t>
      </w:r>
    </w:p>
    <w:p w14:paraId="1AEE4B8B" w14:textId="77777777" w:rsidR="00B00AA5" w:rsidRPr="00897AB3" w:rsidRDefault="00B00AA5" w:rsidP="00B00AA5">
      <w:pPr>
        <w:rPr>
          <w:lang w:val="es-ES"/>
        </w:rPr>
      </w:pPr>
      <w:r w:rsidRPr="00B10038">
        <w:rPr>
          <w:lang w:val="es-ES"/>
        </w:rPr>
        <w:tab/>
      </w:r>
      <w:r w:rsidRPr="008E4B85">
        <w:rPr>
          <w:noProof/>
          <w:lang w:val="es-ES"/>
        </w:rPr>
        <w:t>Ortiz</w:t>
      </w:r>
      <w:r w:rsidRPr="00B10038">
        <w:rPr>
          <w:lang w:val="es-ES"/>
        </w:rPr>
        <w:t xml:space="preserve">, </w:t>
      </w:r>
      <w:r w:rsidRPr="008E4B85">
        <w:rPr>
          <w:noProof/>
          <w:lang w:val="es-ES"/>
        </w:rPr>
        <w:t>Yvonne</w:t>
      </w:r>
      <w:r>
        <w:rPr>
          <w:lang w:val="es-ES"/>
        </w:rPr>
        <w:t>,</w:t>
      </w:r>
      <w:r w:rsidRPr="00B10038">
        <w:rPr>
          <w:lang w:val="es-ES"/>
        </w:rPr>
        <w:t xml:space="preserve"> </w:t>
      </w:r>
      <w:r w:rsidRPr="008E4B85">
        <w:rPr>
          <w:noProof/>
          <w:lang w:val="es-ES"/>
        </w:rPr>
        <w:t>Captain</w:t>
      </w:r>
      <w:r w:rsidRPr="00B10038">
        <w:rPr>
          <w:lang w:val="es-ES"/>
        </w:rPr>
        <w:t xml:space="preserve">, </w:t>
      </w:r>
      <w:r w:rsidRPr="008E4B85">
        <w:rPr>
          <w:noProof/>
          <w:lang w:val="es-ES"/>
        </w:rPr>
        <w:t>Los Angeles Police Department</w:t>
      </w:r>
    </w:p>
    <w:p w14:paraId="020AF748" w14:textId="77777777" w:rsidR="00B00AA5" w:rsidRPr="00897AB3" w:rsidRDefault="00B00AA5" w:rsidP="00B00AA5">
      <w:pPr>
        <w:rPr>
          <w:lang w:val="es-ES"/>
        </w:rPr>
      </w:pPr>
      <w:r w:rsidRPr="00B10038">
        <w:rPr>
          <w:lang w:val="es-ES"/>
        </w:rPr>
        <w:tab/>
      </w:r>
      <w:r w:rsidRPr="008E4B85">
        <w:rPr>
          <w:noProof/>
          <w:lang w:val="es-ES"/>
        </w:rPr>
        <w:t>*Preciado</w:t>
      </w:r>
      <w:r w:rsidRPr="00B10038">
        <w:rPr>
          <w:lang w:val="es-ES"/>
        </w:rPr>
        <w:t xml:space="preserve">, </w:t>
      </w:r>
      <w:r w:rsidRPr="008E4B85">
        <w:rPr>
          <w:noProof/>
          <w:lang w:val="es-ES"/>
        </w:rPr>
        <w:t>Pedro</w:t>
      </w:r>
      <w:r>
        <w:rPr>
          <w:lang w:val="es-ES"/>
        </w:rPr>
        <w:t>,</w:t>
      </w:r>
      <w:r w:rsidRPr="00B10038">
        <w:rPr>
          <w:lang w:val="es-ES"/>
        </w:rPr>
        <w:t xml:space="preserve"> </w:t>
      </w:r>
      <w:r w:rsidRPr="008E4B85">
        <w:rPr>
          <w:noProof/>
          <w:lang w:val="es-ES"/>
        </w:rPr>
        <w:t>Sergeant</w:t>
      </w:r>
      <w:r w:rsidRPr="00B10038">
        <w:rPr>
          <w:lang w:val="es-ES"/>
        </w:rPr>
        <w:t xml:space="preserve">, </w:t>
      </w:r>
      <w:r w:rsidRPr="008E4B85">
        <w:rPr>
          <w:noProof/>
          <w:lang w:val="es-ES"/>
        </w:rPr>
        <w:t>Los Angeles World Airports Police</w:t>
      </w:r>
    </w:p>
    <w:p w14:paraId="698B5FB6" w14:textId="77777777" w:rsidR="00B00AA5" w:rsidRPr="00897AB3" w:rsidRDefault="00B00AA5" w:rsidP="00B00AA5">
      <w:pPr>
        <w:rPr>
          <w:lang w:val="es-ES"/>
        </w:rPr>
      </w:pPr>
      <w:r w:rsidRPr="00B10038">
        <w:rPr>
          <w:lang w:val="es-ES"/>
        </w:rPr>
        <w:tab/>
      </w:r>
      <w:r w:rsidRPr="008E4B85">
        <w:rPr>
          <w:noProof/>
          <w:lang w:val="es-ES"/>
        </w:rPr>
        <w:t>Sanchez</w:t>
      </w:r>
      <w:r w:rsidRPr="00B10038">
        <w:rPr>
          <w:lang w:val="es-ES"/>
        </w:rPr>
        <w:t xml:space="preserve">, </w:t>
      </w:r>
      <w:r w:rsidRPr="008E4B85">
        <w:rPr>
          <w:noProof/>
          <w:lang w:val="es-ES"/>
        </w:rPr>
        <w:t>Silvia</w:t>
      </w:r>
      <w:r>
        <w:rPr>
          <w:lang w:val="es-ES"/>
        </w:rPr>
        <w:t>,</w:t>
      </w:r>
      <w:r w:rsidRPr="00B10038">
        <w:rPr>
          <w:lang w:val="es-ES"/>
        </w:rPr>
        <w:t xml:space="preserve"> </w:t>
      </w:r>
      <w:r w:rsidRPr="008E4B85">
        <w:rPr>
          <w:noProof/>
          <w:lang w:val="es-ES"/>
        </w:rPr>
        <w:t>Captain</w:t>
      </w:r>
      <w:r w:rsidRPr="00B10038">
        <w:rPr>
          <w:lang w:val="es-ES"/>
        </w:rPr>
        <w:t xml:space="preserve">, </w:t>
      </w:r>
      <w:r w:rsidRPr="008E4B85">
        <w:rPr>
          <w:noProof/>
          <w:lang w:val="es-ES"/>
        </w:rPr>
        <w:t>Los Angeles Police Department</w:t>
      </w:r>
    </w:p>
    <w:p w14:paraId="41FB25FD" w14:textId="77777777" w:rsidR="00B00AA5" w:rsidRDefault="00B00AA5" w:rsidP="00B00AA5">
      <w:r w:rsidRPr="00897AB3">
        <w:tab/>
      </w:r>
      <w:r w:rsidRPr="00897AB3">
        <w:rPr>
          <w:noProof/>
        </w:rPr>
        <w:t>*Seibel</w:t>
      </w:r>
      <w:r w:rsidRPr="00897AB3">
        <w:t xml:space="preserve">, </w:t>
      </w:r>
      <w:r w:rsidRPr="00897AB3">
        <w:rPr>
          <w:noProof/>
        </w:rPr>
        <w:t>Craig</w:t>
      </w:r>
      <w:r>
        <w:t>,</w:t>
      </w:r>
      <w:r w:rsidRPr="00897AB3">
        <w:t xml:space="preserve"> </w:t>
      </w:r>
      <w:r w:rsidRPr="00897AB3">
        <w:rPr>
          <w:noProof/>
        </w:rPr>
        <w:t>Regional Director</w:t>
      </w:r>
      <w:r w:rsidRPr="00897AB3">
        <w:t xml:space="preserve">, </w:t>
      </w:r>
      <w:r w:rsidRPr="00897AB3">
        <w:rPr>
          <w:noProof/>
        </w:rPr>
        <w:t>DARE America</w:t>
      </w:r>
    </w:p>
    <w:p w14:paraId="7F442E58" w14:textId="77777777" w:rsidR="00B00AA5" w:rsidRDefault="00B00AA5" w:rsidP="00B00AA5">
      <w:r w:rsidRPr="00897AB3">
        <w:tab/>
      </w:r>
      <w:r w:rsidRPr="00897AB3">
        <w:rPr>
          <w:noProof/>
        </w:rPr>
        <w:t>*Stefan</w:t>
      </w:r>
      <w:r w:rsidRPr="00897AB3">
        <w:t xml:space="preserve">, </w:t>
      </w:r>
      <w:r w:rsidRPr="00897AB3">
        <w:rPr>
          <w:noProof/>
        </w:rPr>
        <w:t>Brian</w:t>
      </w:r>
      <w:r>
        <w:t>,</w:t>
      </w:r>
      <w:r w:rsidRPr="00897AB3">
        <w:t xml:space="preserve"> </w:t>
      </w:r>
      <w:r w:rsidRPr="00897AB3">
        <w:rPr>
          <w:noProof/>
        </w:rPr>
        <w:t>Grief Therapist</w:t>
      </w:r>
      <w:r w:rsidRPr="00897AB3">
        <w:t xml:space="preserve">, </w:t>
      </w:r>
      <w:r w:rsidRPr="00897AB3">
        <w:rPr>
          <w:noProof/>
        </w:rPr>
        <w:t>San Gabriel Valley Grief Resource and Training Center</w:t>
      </w:r>
    </w:p>
    <w:p w14:paraId="73D809EA" w14:textId="77777777" w:rsidR="00B00AA5" w:rsidRDefault="00B00AA5" w:rsidP="00B00AA5">
      <w:r w:rsidRPr="00897AB3">
        <w:tab/>
      </w:r>
      <w:r w:rsidRPr="00897AB3">
        <w:rPr>
          <w:noProof/>
        </w:rPr>
        <w:t>*Thompson</w:t>
      </w:r>
      <w:r w:rsidRPr="00897AB3">
        <w:t xml:space="preserve">, </w:t>
      </w:r>
      <w:r w:rsidRPr="00897AB3">
        <w:rPr>
          <w:noProof/>
        </w:rPr>
        <w:t>Kevin</w:t>
      </w:r>
      <w:r>
        <w:t>,</w:t>
      </w:r>
      <w:r w:rsidRPr="00897AB3">
        <w:t xml:space="preserve"> </w:t>
      </w:r>
      <w:r w:rsidRPr="00897AB3">
        <w:rPr>
          <w:noProof/>
        </w:rPr>
        <w:t>Deputy</w:t>
      </w:r>
      <w:r w:rsidRPr="00897AB3">
        <w:t xml:space="preserve">, </w:t>
      </w:r>
      <w:r w:rsidRPr="00897AB3">
        <w:rPr>
          <w:noProof/>
        </w:rPr>
        <w:t>Los Angeles County Sheriff's Department</w:t>
      </w:r>
    </w:p>
    <w:p w14:paraId="5DFBD55B" w14:textId="77777777" w:rsidR="00B00AA5" w:rsidRPr="00897AB3" w:rsidRDefault="00B00AA5" w:rsidP="00B00AA5">
      <w:r w:rsidRPr="00897AB3">
        <w:rPr>
          <w:noProof/>
        </w:rPr>
        <w:t>Moraga</w:t>
      </w:r>
    </w:p>
    <w:p w14:paraId="2134F0C8" w14:textId="77777777" w:rsidR="00B00AA5" w:rsidRDefault="00B00AA5" w:rsidP="00B00AA5">
      <w:r w:rsidRPr="00897AB3">
        <w:tab/>
      </w:r>
      <w:r w:rsidRPr="00897AB3">
        <w:rPr>
          <w:noProof/>
        </w:rPr>
        <w:t>Borbely</w:t>
      </w:r>
      <w:r w:rsidRPr="00897AB3">
        <w:t xml:space="preserve">, </w:t>
      </w:r>
      <w:r w:rsidRPr="00897AB3">
        <w:rPr>
          <w:noProof/>
        </w:rPr>
        <w:t>Steve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Moraga Police Department</w:t>
      </w:r>
    </w:p>
    <w:p w14:paraId="6B40275B" w14:textId="77777777" w:rsidR="00B00AA5" w:rsidRPr="00897AB3" w:rsidRDefault="00B00AA5" w:rsidP="00B00AA5">
      <w:r w:rsidRPr="00897AB3">
        <w:rPr>
          <w:noProof/>
        </w:rPr>
        <w:t>Morro Bay</w:t>
      </w:r>
    </w:p>
    <w:p w14:paraId="1732BAA2" w14:textId="77777777" w:rsidR="00B00AA5" w:rsidRDefault="00B00AA5" w:rsidP="00B00AA5">
      <w:r w:rsidRPr="00897AB3">
        <w:tab/>
      </w:r>
      <w:r w:rsidRPr="00897AB3">
        <w:rPr>
          <w:noProof/>
        </w:rPr>
        <w:t>*Galaz</w:t>
      </w:r>
      <w:r w:rsidRPr="00897AB3">
        <w:t xml:space="preserve">, </w:t>
      </w:r>
      <w:r w:rsidRPr="00897AB3">
        <w:rPr>
          <w:noProof/>
        </w:rPr>
        <w:t>Chris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Morro Bay Police Department</w:t>
      </w:r>
    </w:p>
    <w:p w14:paraId="1558374E" w14:textId="77777777" w:rsidR="00B00AA5" w:rsidRDefault="00B00AA5" w:rsidP="00B00AA5">
      <w:r w:rsidRPr="00897AB3">
        <w:tab/>
      </w:r>
      <w:r w:rsidRPr="00897AB3">
        <w:rPr>
          <w:noProof/>
        </w:rPr>
        <w:t>*Montoya</w:t>
      </w:r>
      <w:r w:rsidRPr="00897AB3">
        <w:t xml:space="preserve">, </w:t>
      </w:r>
      <w:r w:rsidRPr="00897AB3">
        <w:rPr>
          <w:noProof/>
        </w:rPr>
        <w:t>Christie</w:t>
      </w:r>
      <w:r>
        <w:t>,</w:t>
      </w:r>
      <w:r w:rsidRPr="00897AB3">
        <w:t xml:space="preserve"> </w:t>
      </w:r>
      <w:r w:rsidRPr="00897AB3">
        <w:rPr>
          <w:noProof/>
        </w:rPr>
        <w:t>Records</w:t>
      </w:r>
      <w:r w:rsidRPr="00897AB3">
        <w:t xml:space="preserve">, </w:t>
      </w:r>
      <w:r w:rsidRPr="00897AB3">
        <w:rPr>
          <w:noProof/>
        </w:rPr>
        <w:t>Morro Bay Police Department</w:t>
      </w:r>
    </w:p>
    <w:p w14:paraId="5931781A" w14:textId="77777777" w:rsidR="00B00AA5" w:rsidRDefault="00B00AA5" w:rsidP="00B00AA5">
      <w:r w:rsidRPr="00897AB3">
        <w:tab/>
      </w:r>
      <w:r w:rsidRPr="00897AB3">
        <w:rPr>
          <w:noProof/>
        </w:rPr>
        <w:t>*Stuart</w:t>
      </w:r>
      <w:r w:rsidRPr="00897AB3">
        <w:t xml:space="preserve">, </w:t>
      </w:r>
      <w:r w:rsidRPr="00897AB3">
        <w:rPr>
          <w:noProof/>
        </w:rPr>
        <w:t>Gene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Morro Bay Police Department</w:t>
      </w:r>
    </w:p>
    <w:p w14:paraId="4A975F1F" w14:textId="77777777" w:rsidR="00B00AA5" w:rsidRDefault="00B00AA5" w:rsidP="00B00AA5">
      <w:r w:rsidRPr="00897AB3">
        <w:tab/>
      </w:r>
      <w:r w:rsidRPr="00897AB3">
        <w:rPr>
          <w:noProof/>
        </w:rPr>
        <w:t>*Taylor</w:t>
      </w:r>
      <w:r w:rsidRPr="00897AB3">
        <w:t xml:space="preserve">, </w:t>
      </w:r>
      <w:r w:rsidRPr="00897AB3">
        <w:rPr>
          <w:noProof/>
        </w:rPr>
        <w:t>Nicole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Morro Bay Police Department</w:t>
      </w:r>
    </w:p>
    <w:p w14:paraId="7A4793DB" w14:textId="77777777" w:rsidR="00B00AA5" w:rsidRPr="00897AB3" w:rsidRDefault="00B00AA5" w:rsidP="00B00AA5">
      <w:r w:rsidRPr="00897AB3">
        <w:rPr>
          <w:noProof/>
        </w:rPr>
        <w:t>Mountain View</w:t>
      </w:r>
    </w:p>
    <w:p w14:paraId="270033BE" w14:textId="77777777" w:rsidR="00B00AA5" w:rsidRDefault="00B00AA5" w:rsidP="00B00AA5">
      <w:r w:rsidRPr="00897AB3">
        <w:tab/>
      </w:r>
      <w:r w:rsidRPr="00897AB3">
        <w:rPr>
          <w:noProof/>
        </w:rPr>
        <w:t>Atkins</w:t>
      </w:r>
      <w:r w:rsidRPr="00897AB3">
        <w:t xml:space="preserve">, </w:t>
      </w:r>
      <w:r w:rsidRPr="00897AB3">
        <w:rPr>
          <w:noProof/>
        </w:rPr>
        <w:t>Matt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Mountain View Police Department</w:t>
      </w:r>
    </w:p>
    <w:p w14:paraId="470912AC" w14:textId="77777777" w:rsidR="00B00AA5" w:rsidRPr="00897AB3" w:rsidRDefault="00B00AA5" w:rsidP="00B00AA5">
      <w:r w:rsidRPr="00897AB3">
        <w:rPr>
          <w:noProof/>
        </w:rPr>
        <w:t>Newport Beach</w:t>
      </w:r>
    </w:p>
    <w:p w14:paraId="421E22D5" w14:textId="77777777" w:rsidR="00B00AA5" w:rsidRDefault="00B00AA5" w:rsidP="00B00AA5">
      <w:r w:rsidRPr="00897AB3">
        <w:tab/>
      </w:r>
      <w:r w:rsidRPr="00897AB3">
        <w:rPr>
          <w:noProof/>
        </w:rPr>
        <w:t>*Little</w:t>
      </w:r>
      <w:r w:rsidRPr="00897AB3">
        <w:t xml:space="preserve">, </w:t>
      </w:r>
      <w:r w:rsidRPr="00897AB3">
        <w:rPr>
          <w:noProof/>
        </w:rPr>
        <w:t>Eric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Newport Beach Police Department</w:t>
      </w:r>
    </w:p>
    <w:p w14:paraId="49D5F533" w14:textId="77777777" w:rsidR="00B00AA5" w:rsidRPr="00897AB3" w:rsidRDefault="00B00AA5" w:rsidP="00B00AA5">
      <w:r w:rsidRPr="00897AB3">
        <w:rPr>
          <w:noProof/>
        </w:rPr>
        <w:t>Novato</w:t>
      </w:r>
    </w:p>
    <w:p w14:paraId="302C8AE8" w14:textId="77777777" w:rsidR="00B00AA5" w:rsidRDefault="00B00AA5" w:rsidP="00B00AA5">
      <w:r w:rsidRPr="00897AB3">
        <w:tab/>
      </w:r>
      <w:r w:rsidRPr="00897AB3">
        <w:rPr>
          <w:noProof/>
        </w:rPr>
        <w:t>*Young</w:t>
      </w:r>
      <w:r w:rsidRPr="00897AB3">
        <w:t xml:space="preserve">, </w:t>
      </w:r>
      <w:r w:rsidRPr="00897AB3">
        <w:rPr>
          <w:noProof/>
        </w:rPr>
        <w:t>Derrick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Novato Police Department</w:t>
      </w:r>
    </w:p>
    <w:p w14:paraId="217F269F" w14:textId="77777777" w:rsidR="00B00AA5" w:rsidRPr="00897AB3" w:rsidRDefault="00B00AA5" w:rsidP="00B00AA5">
      <w:r w:rsidRPr="00897AB3">
        <w:rPr>
          <w:noProof/>
        </w:rPr>
        <w:t>Oakland</w:t>
      </w:r>
    </w:p>
    <w:p w14:paraId="25F97037" w14:textId="77777777" w:rsidR="00B00AA5" w:rsidRDefault="00B00AA5" w:rsidP="00B00AA5">
      <w:r w:rsidRPr="00897AB3">
        <w:tab/>
      </w:r>
      <w:r w:rsidRPr="00897AB3">
        <w:rPr>
          <w:noProof/>
        </w:rPr>
        <w:t>Smith</w:t>
      </w:r>
      <w:r w:rsidRPr="00897AB3">
        <w:t xml:space="preserve">, </w:t>
      </w:r>
      <w:r w:rsidRPr="00897AB3">
        <w:rPr>
          <w:noProof/>
        </w:rPr>
        <w:t>Aaro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Oakland Police Department</w:t>
      </w:r>
    </w:p>
    <w:p w14:paraId="4A532AB0" w14:textId="77777777" w:rsidR="00B00AA5" w:rsidRPr="00897AB3" w:rsidRDefault="00B00AA5" w:rsidP="00B00AA5">
      <w:r w:rsidRPr="00897AB3">
        <w:rPr>
          <w:noProof/>
        </w:rPr>
        <w:t>Ontario</w:t>
      </w:r>
    </w:p>
    <w:p w14:paraId="73997302" w14:textId="77777777" w:rsidR="00B00AA5" w:rsidRDefault="00B00AA5" w:rsidP="00B00AA5">
      <w:r w:rsidRPr="00897AB3">
        <w:tab/>
      </w:r>
      <w:r w:rsidRPr="00897AB3">
        <w:rPr>
          <w:noProof/>
        </w:rPr>
        <w:t>Ritchey</w:t>
      </w:r>
      <w:r w:rsidRPr="00897AB3">
        <w:t xml:space="preserve">, </w:t>
      </w:r>
      <w:r w:rsidRPr="00897AB3">
        <w:rPr>
          <w:noProof/>
        </w:rPr>
        <w:t>Joshua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Ontario Police Department</w:t>
      </w:r>
    </w:p>
    <w:p w14:paraId="2E2B6C63" w14:textId="77777777" w:rsidR="00B00AA5" w:rsidRPr="00897AB3" w:rsidRDefault="00B00AA5" w:rsidP="00B00AA5">
      <w:r w:rsidRPr="00897AB3">
        <w:rPr>
          <w:noProof/>
        </w:rPr>
        <w:t>Richmond</w:t>
      </w:r>
    </w:p>
    <w:p w14:paraId="52E9D3FA" w14:textId="77777777" w:rsidR="00B00AA5" w:rsidRDefault="00B00AA5" w:rsidP="00B00AA5">
      <w:r w:rsidRPr="00897AB3">
        <w:tab/>
      </w:r>
      <w:r w:rsidRPr="00897AB3">
        <w:rPr>
          <w:noProof/>
        </w:rPr>
        <w:t>Lopez</w:t>
      </w:r>
      <w:r w:rsidRPr="00897AB3">
        <w:t xml:space="preserve">, </w:t>
      </w:r>
      <w:r w:rsidRPr="00897AB3">
        <w:rPr>
          <w:noProof/>
        </w:rPr>
        <w:t>Joh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Richmond Police Department</w:t>
      </w:r>
    </w:p>
    <w:p w14:paraId="1DCE0E73" w14:textId="77777777" w:rsidR="00B00AA5" w:rsidRDefault="00B00AA5" w:rsidP="00B00AA5">
      <w:r w:rsidRPr="00897AB3">
        <w:tab/>
      </w:r>
      <w:r w:rsidRPr="00897AB3">
        <w:rPr>
          <w:noProof/>
        </w:rPr>
        <w:t>Armstrong</w:t>
      </w:r>
      <w:r w:rsidRPr="00897AB3">
        <w:t xml:space="preserve">, </w:t>
      </w:r>
      <w:r w:rsidRPr="00897AB3">
        <w:rPr>
          <w:noProof/>
        </w:rPr>
        <w:t>James</w:t>
      </w:r>
      <w:r>
        <w:t>,</w:t>
      </w:r>
      <w:r w:rsidRPr="00897AB3">
        <w:t xml:space="preserve"> </w:t>
      </w:r>
      <w:r w:rsidRPr="00897AB3">
        <w:rPr>
          <w:noProof/>
        </w:rPr>
        <w:t>Chief Deputy</w:t>
      </w:r>
      <w:r w:rsidRPr="00897AB3">
        <w:t xml:space="preserve">, </w:t>
      </w:r>
      <w:r w:rsidRPr="00897AB3">
        <w:rPr>
          <w:noProof/>
        </w:rPr>
        <w:t>Riverside County Sheriff's Department</w:t>
      </w:r>
    </w:p>
    <w:p w14:paraId="620CC760" w14:textId="77777777" w:rsidR="00B00AA5" w:rsidRDefault="00B00AA5" w:rsidP="00B00AA5">
      <w:r w:rsidRPr="00897AB3">
        <w:tab/>
      </w:r>
      <w:r w:rsidRPr="00897AB3">
        <w:rPr>
          <w:noProof/>
        </w:rPr>
        <w:t>Bennett</w:t>
      </w:r>
      <w:r w:rsidRPr="00897AB3">
        <w:t xml:space="preserve">, </w:t>
      </w:r>
      <w:r w:rsidRPr="00897AB3">
        <w:rPr>
          <w:noProof/>
        </w:rPr>
        <w:t>Paul</w:t>
      </w:r>
      <w:r>
        <w:t>,</w:t>
      </w:r>
      <w:r w:rsidRPr="00897AB3">
        <w:t xml:space="preserve"> </w:t>
      </w:r>
      <w:r w:rsidRPr="00897AB3">
        <w:rPr>
          <w:noProof/>
        </w:rPr>
        <w:t>Deputy Chief</w:t>
      </w:r>
      <w:r w:rsidRPr="00897AB3">
        <w:t xml:space="preserve">, </w:t>
      </w:r>
      <w:r w:rsidRPr="00897AB3">
        <w:rPr>
          <w:noProof/>
        </w:rPr>
        <w:t>Riverside County Sheriff's Department</w:t>
      </w:r>
    </w:p>
    <w:p w14:paraId="71620894" w14:textId="77777777" w:rsidR="00B00AA5" w:rsidRDefault="00B00AA5" w:rsidP="00B00AA5">
      <w:r w:rsidRPr="00897AB3">
        <w:tab/>
      </w:r>
      <w:r w:rsidRPr="00897AB3">
        <w:rPr>
          <w:noProof/>
        </w:rPr>
        <w:t>Hall</w:t>
      </w:r>
      <w:r w:rsidRPr="00897AB3">
        <w:t xml:space="preserve">, </w:t>
      </w:r>
      <w:r w:rsidRPr="00897AB3">
        <w:rPr>
          <w:noProof/>
        </w:rPr>
        <w:t>Zachary</w:t>
      </w:r>
      <w:r>
        <w:t>,</w:t>
      </w:r>
      <w:r w:rsidRPr="00897AB3">
        <w:t xml:space="preserve"> </w:t>
      </w:r>
      <w:r w:rsidRPr="00897AB3">
        <w:rPr>
          <w:noProof/>
        </w:rPr>
        <w:t>Chief Deputy</w:t>
      </w:r>
      <w:r w:rsidRPr="00897AB3">
        <w:t xml:space="preserve">, </w:t>
      </w:r>
      <w:r w:rsidRPr="00897AB3">
        <w:rPr>
          <w:noProof/>
        </w:rPr>
        <w:t>Riverside County Sheriff's Department</w:t>
      </w:r>
    </w:p>
    <w:p w14:paraId="76AD8F33" w14:textId="77777777" w:rsidR="00B00AA5" w:rsidRPr="00897AB3" w:rsidRDefault="00B00AA5" w:rsidP="00B00AA5">
      <w:r w:rsidRPr="00897AB3">
        <w:rPr>
          <w:noProof/>
        </w:rPr>
        <w:t>Riverside</w:t>
      </w:r>
    </w:p>
    <w:p w14:paraId="7B5B9A46" w14:textId="77777777" w:rsidR="00B00AA5" w:rsidRDefault="00B00AA5" w:rsidP="00B00AA5">
      <w:r w:rsidRPr="00897AB3">
        <w:tab/>
      </w:r>
      <w:r w:rsidRPr="00897AB3">
        <w:rPr>
          <w:noProof/>
        </w:rPr>
        <w:t>Reynolds</w:t>
      </w:r>
      <w:r w:rsidRPr="00897AB3">
        <w:t xml:space="preserve">, </w:t>
      </w:r>
      <w:r w:rsidRPr="00897AB3">
        <w:rPr>
          <w:noProof/>
        </w:rPr>
        <w:t>Misty</w:t>
      </w:r>
      <w:r>
        <w:t>,</w:t>
      </w:r>
      <w:r w:rsidRPr="00897AB3">
        <w:t xml:space="preserve"> </w:t>
      </w:r>
      <w:r w:rsidRPr="00897AB3">
        <w:rPr>
          <w:noProof/>
        </w:rPr>
        <w:t>Chief Deputy</w:t>
      </w:r>
      <w:r w:rsidRPr="00897AB3">
        <w:t xml:space="preserve">, </w:t>
      </w:r>
      <w:r w:rsidRPr="00897AB3">
        <w:rPr>
          <w:noProof/>
        </w:rPr>
        <w:t>Riverside County Sheriff's Department</w:t>
      </w:r>
    </w:p>
    <w:p w14:paraId="1830CB98" w14:textId="77777777" w:rsidR="00B00AA5" w:rsidRPr="00897AB3" w:rsidRDefault="00B00AA5" w:rsidP="00B00AA5">
      <w:r w:rsidRPr="00897AB3">
        <w:rPr>
          <w:noProof/>
        </w:rPr>
        <w:t>Rolling Hills Estates</w:t>
      </w:r>
    </w:p>
    <w:p w14:paraId="22FF48E8" w14:textId="77777777" w:rsidR="00B00AA5" w:rsidRDefault="00B00AA5" w:rsidP="00B00AA5">
      <w:r w:rsidRPr="00897AB3">
        <w:tab/>
      </w:r>
      <w:r w:rsidRPr="00897AB3">
        <w:rPr>
          <w:noProof/>
        </w:rPr>
        <w:t>*Baker</w:t>
      </w:r>
      <w:r w:rsidRPr="00897AB3">
        <w:t xml:space="preserve">, </w:t>
      </w:r>
      <w:r w:rsidRPr="00897AB3">
        <w:rPr>
          <w:noProof/>
        </w:rPr>
        <w:t>Keith</w:t>
      </w:r>
      <w:r>
        <w:t>,</w:t>
      </w:r>
      <w:r w:rsidRPr="00897AB3">
        <w:t xml:space="preserve"> </w:t>
      </w:r>
      <w:r w:rsidRPr="00897AB3">
        <w:rPr>
          <w:noProof/>
        </w:rPr>
        <w:t>Chief Executive Officer</w:t>
      </w:r>
      <w:r w:rsidRPr="00897AB3">
        <w:t xml:space="preserve">, </w:t>
      </w:r>
      <w:r w:rsidRPr="00897AB3">
        <w:rPr>
          <w:noProof/>
        </w:rPr>
        <w:t>Diversity Research &amp; Consulting Group Inc</w:t>
      </w:r>
    </w:p>
    <w:p w14:paraId="041624F4" w14:textId="77777777" w:rsidR="00B00AA5" w:rsidRPr="00897AB3" w:rsidRDefault="00B00AA5" w:rsidP="00B00AA5">
      <w:r w:rsidRPr="00897AB3">
        <w:rPr>
          <w:noProof/>
        </w:rPr>
        <w:t>San Bruno</w:t>
      </w:r>
    </w:p>
    <w:p w14:paraId="609469B9" w14:textId="0E1CD3BD" w:rsidR="00B00AA5" w:rsidRDefault="00B00AA5" w:rsidP="00B00AA5">
      <w:r w:rsidRPr="00897AB3">
        <w:tab/>
      </w:r>
      <w:r w:rsidRPr="00897AB3">
        <w:rPr>
          <w:noProof/>
        </w:rPr>
        <w:t>*Cook</w:t>
      </w:r>
      <w:r w:rsidRPr="00897AB3">
        <w:t xml:space="preserve">, </w:t>
      </w:r>
      <w:r w:rsidRPr="00897AB3">
        <w:rPr>
          <w:noProof/>
        </w:rPr>
        <w:t>Candace</w:t>
      </w:r>
      <w:r>
        <w:t>,</w:t>
      </w:r>
      <w:r w:rsidR="002B75BC">
        <w:t xml:space="preserve"> Sergeant</w:t>
      </w:r>
      <w:r>
        <w:t>,</w:t>
      </w:r>
      <w:r w:rsidRPr="00897AB3">
        <w:t xml:space="preserve"> </w:t>
      </w:r>
      <w:r w:rsidRPr="00897AB3">
        <w:rPr>
          <w:noProof/>
        </w:rPr>
        <w:t>San Francisco Sheriff's Office</w:t>
      </w:r>
    </w:p>
    <w:p w14:paraId="4D8A6779" w14:textId="77777777" w:rsidR="00B00AA5" w:rsidRDefault="00B00AA5" w:rsidP="00B00AA5">
      <w:r w:rsidRPr="00897AB3">
        <w:tab/>
      </w:r>
      <w:r w:rsidRPr="00897AB3">
        <w:rPr>
          <w:noProof/>
        </w:rPr>
        <w:t>*Davidson</w:t>
      </w:r>
      <w:r w:rsidRPr="00897AB3">
        <w:t xml:space="preserve">, </w:t>
      </w:r>
      <w:r w:rsidRPr="00897AB3">
        <w:rPr>
          <w:noProof/>
        </w:rPr>
        <w:t>Joh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San Francisco Sheriff's Office</w:t>
      </w:r>
    </w:p>
    <w:p w14:paraId="221759C2" w14:textId="77777777" w:rsidR="00B00AA5" w:rsidRDefault="00B00AA5" w:rsidP="00B00AA5">
      <w:r w:rsidRPr="00897AB3">
        <w:tab/>
      </w:r>
      <w:r w:rsidRPr="00897AB3">
        <w:rPr>
          <w:noProof/>
        </w:rPr>
        <w:t>*Lavitoria</w:t>
      </w:r>
      <w:r w:rsidRPr="00897AB3">
        <w:t xml:space="preserve">, </w:t>
      </w:r>
      <w:r w:rsidRPr="00897AB3">
        <w:rPr>
          <w:noProof/>
        </w:rPr>
        <w:t>Adria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San Francisco Sheriff's Office</w:t>
      </w:r>
    </w:p>
    <w:p w14:paraId="3CAF48D6" w14:textId="77777777" w:rsidR="00B00AA5" w:rsidRDefault="00B00AA5" w:rsidP="00B00AA5">
      <w:r w:rsidRPr="00897AB3">
        <w:tab/>
      </w:r>
      <w:r w:rsidRPr="00897AB3">
        <w:rPr>
          <w:noProof/>
        </w:rPr>
        <w:t>O'Malley</w:t>
      </w:r>
      <w:r w:rsidRPr="00897AB3">
        <w:t xml:space="preserve">, </w:t>
      </w:r>
      <w:r w:rsidRPr="00897AB3">
        <w:rPr>
          <w:noProof/>
        </w:rPr>
        <w:t>Sara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San Francisco Sheriff's Office</w:t>
      </w:r>
    </w:p>
    <w:p w14:paraId="732F4651" w14:textId="77777777" w:rsidR="00B00AA5" w:rsidRPr="00897AB3" w:rsidRDefault="00B00AA5" w:rsidP="00B00AA5">
      <w:r w:rsidRPr="00897AB3">
        <w:rPr>
          <w:noProof/>
        </w:rPr>
        <w:t>San Diego</w:t>
      </w:r>
    </w:p>
    <w:p w14:paraId="77A99380" w14:textId="77777777" w:rsidR="00B00AA5" w:rsidRDefault="00B00AA5" w:rsidP="00B00AA5">
      <w:r w:rsidRPr="00897AB3">
        <w:tab/>
      </w:r>
      <w:r w:rsidRPr="00897AB3">
        <w:rPr>
          <w:noProof/>
        </w:rPr>
        <w:t>*Patterson</w:t>
      </w:r>
      <w:r w:rsidRPr="00897AB3">
        <w:t xml:space="preserve">, </w:t>
      </w:r>
      <w:r w:rsidRPr="00897AB3">
        <w:rPr>
          <w:noProof/>
        </w:rPr>
        <w:t>Dody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San Diego County Sheriff's Department</w:t>
      </w:r>
    </w:p>
    <w:p w14:paraId="2201AC33" w14:textId="77777777" w:rsidR="00B00AA5" w:rsidRDefault="00B00AA5" w:rsidP="00B00AA5">
      <w:r w:rsidRPr="00897AB3">
        <w:tab/>
      </w:r>
      <w:r w:rsidRPr="00897AB3">
        <w:rPr>
          <w:noProof/>
        </w:rPr>
        <w:t>Wahl</w:t>
      </w:r>
      <w:r w:rsidRPr="00897AB3">
        <w:t xml:space="preserve">, </w:t>
      </w:r>
      <w:r w:rsidRPr="00897AB3">
        <w:rPr>
          <w:noProof/>
        </w:rPr>
        <w:t>Scott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San Diego Police Department</w:t>
      </w:r>
    </w:p>
    <w:p w14:paraId="6522C007" w14:textId="77777777" w:rsidR="00B00AA5" w:rsidRPr="00897AB3" w:rsidRDefault="00B00AA5" w:rsidP="00B00AA5">
      <w:r w:rsidRPr="00897AB3">
        <w:rPr>
          <w:noProof/>
        </w:rPr>
        <w:t>San Jose</w:t>
      </w:r>
    </w:p>
    <w:p w14:paraId="012DA63C" w14:textId="77777777" w:rsidR="00B00AA5" w:rsidRDefault="00B00AA5" w:rsidP="00B00AA5">
      <w:r w:rsidRPr="00897AB3">
        <w:tab/>
      </w:r>
      <w:r w:rsidRPr="00897AB3">
        <w:rPr>
          <w:noProof/>
        </w:rPr>
        <w:t>Jimenez</w:t>
      </w:r>
      <w:r w:rsidRPr="00897AB3">
        <w:t xml:space="preserve">, </w:t>
      </w:r>
      <w:r w:rsidRPr="00897AB3">
        <w:rPr>
          <w:noProof/>
        </w:rPr>
        <w:t>Jaime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San Jose Police Department</w:t>
      </w:r>
    </w:p>
    <w:p w14:paraId="2A6A61F0" w14:textId="77777777" w:rsidR="00617988" w:rsidRDefault="002B75BC" w:rsidP="00B00AA5">
      <w:pPr>
        <w:rPr>
          <w:noProof/>
          <w:lang w:val="es-ES"/>
        </w:rPr>
      </w:pPr>
      <w:r>
        <w:rPr>
          <w:noProof/>
          <w:lang w:val="es-ES"/>
        </w:rPr>
        <w:t>]</w:t>
      </w:r>
    </w:p>
    <w:p w14:paraId="4AB3B930" w14:textId="19E612C2" w:rsidR="00B00AA5" w:rsidRPr="00B10038" w:rsidRDefault="00B00AA5" w:rsidP="00B00AA5">
      <w:pPr>
        <w:rPr>
          <w:lang w:val="es-ES"/>
        </w:rPr>
      </w:pPr>
      <w:r w:rsidRPr="008E4B85">
        <w:rPr>
          <w:noProof/>
          <w:lang w:val="es-ES"/>
        </w:rPr>
        <w:lastRenderedPageBreak/>
        <w:t>San Luis Obispo</w:t>
      </w:r>
    </w:p>
    <w:p w14:paraId="6BD45687" w14:textId="77777777" w:rsidR="00B00AA5" w:rsidRDefault="00B00AA5" w:rsidP="00B00AA5">
      <w:r w:rsidRPr="00B10038">
        <w:rPr>
          <w:lang w:val="es-ES"/>
        </w:rPr>
        <w:tab/>
      </w:r>
      <w:r w:rsidRPr="00897AB3">
        <w:rPr>
          <w:noProof/>
        </w:rPr>
        <w:t>*Bravo</w:t>
      </w:r>
      <w:r w:rsidRPr="00897AB3">
        <w:t xml:space="preserve">, </w:t>
      </w:r>
      <w:r w:rsidRPr="00897AB3">
        <w:rPr>
          <w:noProof/>
        </w:rPr>
        <w:t>Daniel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San Luis Obispo Police Department</w:t>
      </w:r>
    </w:p>
    <w:p w14:paraId="4EEA9834" w14:textId="77777777" w:rsidR="00B00AA5" w:rsidRPr="00897AB3" w:rsidRDefault="00B00AA5" w:rsidP="00B00AA5">
      <w:pPr>
        <w:rPr>
          <w:lang w:val="es-ES"/>
        </w:rPr>
      </w:pPr>
      <w:r w:rsidRPr="00B10038">
        <w:rPr>
          <w:lang w:val="es-ES"/>
        </w:rPr>
        <w:tab/>
      </w:r>
      <w:r w:rsidRPr="008E4B85">
        <w:rPr>
          <w:noProof/>
          <w:lang w:val="es-ES"/>
        </w:rPr>
        <w:t>*Erquiaga</w:t>
      </w:r>
      <w:r w:rsidRPr="00B10038">
        <w:rPr>
          <w:lang w:val="es-ES"/>
        </w:rPr>
        <w:t xml:space="preserve">, </w:t>
      </w:r>
      <w:r w:rsidRPr="008E4B85">
        <w:rPr>
          <w:noProof/>
          <w:lang w:val="es-ES"/>
        </w:rPr>
        <w:t>Joshua</w:t>
      </w:r>
      <w:r>
        <w:rPr>
          <w:lang w:val="es-ES"/>
        </w:rPr>
        <w:t>,</w:t>
      </w:r>
      <w:r w:rsidRPr="00B10038">
        <w:rPr>
          <w:lang w:val="es-ES"/>
        </w:rPr>
        <w:t xml:space="preserve"> </w:t>
      </w:r>
      <w:r w:rsidRPr="008E4B85">
        <w:rPr>
          <w:noProof/>
          <w:lang w:val="es-ES"/>
        </w:rPr>
        <w:t>Network Services Supervisor</w:t>
      </w:r>
      <w:r w:rsidRPr="00B10038">
        <w:rPr>
          <w:lang w:val="es-ES"/>
        </w:rPr>
        <w:t xml:space="preserve">, </w:t>
      </w:r>
      <w:r w:rsidRPr="008E4B85">
        <w:rPr>
          <w:noProof/>
          <w:lang w:val="es-ES"/>
        </w:rPr>
        <w:t>City of San Luis Obispo</w:t>
      </w:r>
    </w:p>
    <w:p w14:paraId="52C84443" w14:textId="77777777" w:rsidR="00B00AA5" w:rsidRDefault="00B00AA5" w:rsidP="00B00AA5">
      <w:r w:rsidRPr="00B10038">
        <w:rPr>
          <w:lang w:val="es-ES"/>
        </w:rPr>
        <w:tab/>
      </w:r>
      <w:r w:rsidRPr="00897AB3">
        <w:rPr>
          <w:noProof/>
        </w:rPr>
        <w:t>Mickel</w:t>
      </w:r>
      <w:r w:rsidRPr="00897AB3">
        <w:t xml:space="preserve">, </w:t>
      </w:r>
      <w:r w:rsidRPr="00897AB3">
        <w:rPr>
          <w:noProof/>
        </w:rPr>
        <w:t>Fred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San Luis Obispo Police Department</w:t>
      </w:r>
    </w:p>
    <w:p w14:paraId="73DEFDDA" w14:textId="77777777" w:rsidR="00B00AA5" w:rsidRDefault="00B00AA5" w:rsidP="00B00AA5">
      <w:r w:rsidRPr="00897AB3">
        <w:tab/>
      </w:r>
      <w:r w:rsidRPr="00897AB3">
        <w:rPr>
          <w:noProof/>
        </w:rPr>
        <w:t>*Wetmore</w:t>
      </w:r>
      <w:r w:rsidRPr="00897AB3">
        <w:t xml:space="preserve">, </w:t>
      </w:r>
      <w:r w:rsidRPr="00897AB3">
        <w:rPr>
          <w:noProof/>
        </w:rPr>
        <w:t>Alexa</w:t>
      </w:r>
      <w:r>
        <w:t>,</w:t>
      </w:r>
      <w:r w:rsidRPr="00897AB3">
        <w:t xml:space="preserve"> </w:t>
      </w:r>
      <w:r w:rsidRPr="00897AB3">
        <w:rPr>
          <w:noProof/>
        </w:rPr>
        <w:t>Data Analyst</w:t>
      </w:r>
      <w:r w:rsidRPr="00897AB3">
        <w:t xml:space="preserve">, </w:t>
      </w:r>
      <w:r w:rsidRPr="00897AB3">
        <w:rPr>
          <w:noProof/>
        </w:rPr>
        <w:t>City of San Luis Obispo</w:t>
      </w:r>
    </w:p>
    <w:p w14:paraId="5D874902" w14:textId="77777777" w:rsidR="00B00AA5" w:rsidRPr="00897AB3" w:rsidRDefault="00B00AA5" w:rsidP="00B00AA5">
      <w:r w:rsidRPr="00897AB3">
        <w:rPr>
          <w:noProof/>
        </w:rPr>
        <w:t>San Rafael</w:t>
      </w:r>
    </w:p>
    <w:p w14:paraId="2A08AB44" w14:textId="77777777" w:rsidR="00B00AA5" w:rsidRDefault="00B00AA5" w:rsidP="00B00AA5">
      <w:r w:rsidRPr="00897AB3">
        <w:tab/>
      </w:r>
      <w:r w:rsidRPr="00897AB3">
        <w:rPr>
          <w:noProof/>
        </w:rPr>
        <w:t>Harrington</w:t>
      </w:r>
      <w:r w:rsidRPr="00897AB3">
        <w:t xml:space="preserve">, </w:t>
      </w:r>
      <w:r w:rsidRPr="00897AB3">
        <w:rPr>
          <w:noProof/>
        </w:rPr>
        <w:t>Scott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Marin County Sheriff's Office</w:t>
      </w:r>
    </w:p>
    <w:p w14:paraId="71563A9D" w14:textId="77777777" w:rsidR="00B00AA5" w:rsidRPr="00897AB3" w:rsidRDefault="00B00AA5" w:rsidP="00B00AA5">
      <w:r w:rsidRPr="00897AB3">
        <w:rPr>
          <w:noProof/>
        </w:rPr>
        <w:t>Santa Barbara</w:t>
      </w:r>
    </w:p>
    <w:p w14:paraId="0FF989AA" w14:textId="77777777" w:rsidR="00617988" w:rsidRDefault="00617988" w:rsidP="00617988">
      <w:r w:rsidRPr="00897AB3">
        <w:tab/>
      </w:r>
      <w:r w:rsidRPr="00897AB3">
        <w:rPr>
          <w:noProof/>
        </w:rPr>
        <w:t>*Lee</w:t>
      </w:r>
      <w:r w:rsidRPr="00897AB3">
        <w:t xml:space="preserve">, </w:t>
      </w:r>
      <w:r w:rsidRPr="00897AB3">
        <w:rPr>
          <w:noProof/>
        </w:rPr>
        <w:t>Cherylynn</w:t>
      </w:r>
      <w:r>
        <w:t>,</w:t>
      </w:r>
      <w:r w:rsidRPr="00897AB3">
        <w:t xml:space="preserve"> </w:t>
      </w:r>
      <w:r w:rsidRPr="00897AB3">
        <w:rPr>
          <w:noProof/>
        </w:rPr>
        <w:t>Police Psychologist</w:t>
      </w:r>
      <w:r w:rsidRPr="00897AB3">
        <w:t xml:space="preserve">, </w:t>
      </w:r>
      <w:r w:rsidRPr="00897AB3">
        <w:rPr>
          <w:noProof/>
        </w:rPr>
        <w:t>Santa Barbara County Sheriff's Office</w:t>
      </w:r>
    </w:p>
    <w:p w14:paraId="141398CA" w14:textId="42E8051E" w:rsidR="00B00AA5" w:rsidRDefault="00B00AA5" w:rsidP="00617988">
      <w:pPr>
        <w:ind w:firstLine="720"/>
      </w:pPr>
      <w:r w:rsidRPr="00897AB3">
        <w:rPr>
          <w:noProof/>
        </w:rPr>
        <w:t>*Nelson</w:t>
      </w:r>
      <w:r w:rsidRPr="00897AB3">
        <w:t xml:space="preserve">, </w:t>
      </w:r>
      <w:r w:rsidRPr="00897AB3">
        <w:rPr>
          <w:noProof/>
        </w:rPr>
        <w:t>Daniel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Santa Barbara County Sheriff's Office</w:t>
      </w:r>
    </w:p>
    <w:p w14:paraId="66AEDA4D" w14:textId="77777777" w:rsidR="00B00AA5" w:rsidRPr="00897AB3" w:rsidRDefault="00B00AA5" w:rsidP="00B00AA5">
      <w:r w:rsidRPr="00897AB3">
        <w:rPr>
          <w:noProof/>
        </w:rPr>
        <w:t>Santa Rosa</w:t>
      </w:r>
    </w:p>
    <w:p w14:paraId="5CF9A864" w14:textId="77777777" w:rsidR="00B00AA5" w:rsidRDefault="00B00AA5" w:rsidP="00B00AA5">
      <w:r w:rsidRPr="00897AB3">
        <w:tab/>
      </w:r>
      <w:r w:rsidRPr="00897AB3">
        <w:rPr>
          <w:noProof/>
        </w:rPr>
        <w:t>Isachsen</w:t>
      </w:r>
      <w:r w:rsidRPr="00897AB3">
        <w:t xml:space="preserve">, </w:t>
      </w:r>
      <w:r w:rsidRPr="00897AB3">
        <w:rPr>
          <w:noProof/>
        </w:rPr>
        <w:t>Tommy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Santa Rosa Police Department</w:t>
      </w:r>
    </w:p>
    <w:p w14:paraId="6F27A141" w14:textId="77777777" w:rsidR="00B00AA5" w:rsidRPr="00897AB3" w:rsidRDefault="00B00AA5" w:rsidP="00B00AA5">
      <w:r w:rsidRPr="00897AB3">
        <w:rPr>
          <w:noProof/>
        </w:rPr>
        <w:t>Santee</w:t>
      </w:r>
    </w:p>
    <w:p w14:paraId="5E622011" w14:textId="77777777" w:rsidR="00B00AA5" w:rsidRDefault="00B00AA5" w:rsidP="00B00AA5">
      <w:r w:rsidRPr="00897AB3">
        <w:tab/>
      </w:r>
      <w:r w:rsidRPr="00897AB3">
        <w:rPr>
          <w:noProof/>
        </w:rPr>
        <w:t>*Ernandez</w:t>
      </w:r>
      <w:r w:rsidRPr="00897AB3">
        <w:t xml:space="preserve">, </w:t>
      </w:r>
      <w:r w:rsidRPr="00897AB3">
        <w:rPr>
          <w:noProof/>
        </w:rPr>
        <w:t>Jacob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San Diego County Sheriff's Department</w:t>
      </w:r>
    </w:p>
    <w:p w14:paraId="3DFC3F41" w14:textId="77777777" w:rsidR="00B00AA5" w:rsidRDefault="00B00AA5" w:rsidP="00B00AA5">
      <w:r w:rsidRPr="00897AB3">
        <w:tab/>
      </w:r>
      <w:r w:rsidRPr="00897AB3">
        <w:rPr>
          <w:noProof/>
        </w:rPr>
        <w:t>*Odell</w:t>
      </w:r>
      <w:r w:rsidRPr="00897AB3">
        <w:t xml:space="preserve">, </w:t>
      </w:r>
      <w:r w:rsidRPr="00897AB3">
        <w:rPr>
          <w:noProof/>
        </w:rPr>
        <w:t>Sarah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San Diego County Sheriff's Department</w:t>
      </w:r>
    </w:p>
    <w:p w14:paraId="307AF74B" w14:textId="77777777" w:rsidR="00B00AA5" w:rsidRPr="00897AB3" w:rsidRDefault="00B00AA5" w:rsidP="00B00AA5">
      <w:r w:rsidRPr="00897AB3">
        <w:rPr>
          <w:noProof/>
        </w:rPr>
        <w:t>Scotts Valley</w:t>
      </w:r>
    </w:p>
    <w:p w14:paraId="786DD3CE" w14:textId="77777777" w:rsidR="00B00AA5" w:rsidRDefault="00B00AA5" w:rsidP="00B00AA5">
      <w:r w:rsidRPr="00897AB3">
        <w:tab/>
      </w:r>
      <w:r w:rsidRPr="00897AB3">
        <w:rPr>
          <w:noProof/>
        </w:rPr>
        <w:t>Rutherfold</w:t>
      </w:r>
      <w:r w:rsidRPr="00897AB3">
        <w:t xml:space="preserve">, </w:t>
      </w:r>
      <w:r w:rsidRPr="00897AB3">
        <w:rPr>
          <w:noProof/>
        </w:rPr>
        <w:t>Jayson</w:t>
      </w:r>
      <w:r w:rsidRPr="00897AB3">
        <w:t xml:space="preserve"> </w:t>
      </w:r>
      <w:r w:rsidRPr="00897AB3">
        <w:rPr>
          <w:noProof/>
        </w:rPr>
        <w:t>L</w:t>
      </w:r>
      <w:r w:rsidRPr="00897AB3">
        <w:t xml:space="preserve">,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Scotts Valley Police Department</w:t>
      </w:r>
    </w:p>
    <w:p w14:paraId="66BFEE7F" w14:textId="77777777" w:rsidR="00B00AA5" w:rsidRPr="00897AB3" w:rsidRDefault="00B00AA5" w:rsidP="00B00AA5">
      <w:r w:rsidRPr="00897AB3">
        <w:rPr>
          <w:noProof/>
        </w:rPr>
        <w:t>Stockton</w:t>
      </w:r>
    </w:p>
    <w:p w14:paraId="6C2D672F" w14:textId="77777777" w:rsidR="00B00AA5" w:rsidRDefault="00B00AA5" w:rsidP="00B00AA5">
      <w:r w:rsidRPr="00897AB3">
        <w:tab/>
      </w:r>
      <w:r w:rsidRPr="00897AB3">
        <w:rPr>
          <w:noProof/>
        </w:rPr>
        <w:t>Doberneck</w:t>
      </w:r>
      <w:r w:rsidRPr="00897AB3">
        <w:t xml:space="preserve">, </w:t>
      </w:r>
      <w:r w:rsidRPr="00897AB3">
        <w:rPr>
          <w:noProof/>
        </w:rPr>
        <w:t>Joshua</w:t>
      </w:r>
      <w:r>
        <w:t>,</w:t>
      </w:r>
      <w:r w:rsidRPr="00897AB3">
        <w:t xml:space="preserve"> </w:t>
      </w:r>
      <w:r w:rsidRPr="00897AB3">
        <w:rPr>
          <w:noProof/>
        </w:rPr>
        <w:t>Assistant Chief of Police</w:t>
      </w:r>
      <w:r w:rsidRPr="00897AB3">
        <w:t xml:space="preserve">, </w:t>
      </w:r>
      <w:r w:rsidRPr="00897AB3">
        <w:rPr>
          <w:noProof/>
        </w:rPr>
        <w:t>Stockton Police Department</w:t>
      </w:r>
    </w:p>
    <w:p w14:paraId="20B2F663" w14:textId="77777777" w:rsidR="00B00AA5" w:rsidRDefault="00B00AA5" w:rsidP="00B00AA5">
      <w:r w:rsidRPr="00897AB3">
        <w:tab/>
      </w:r>
      <w:r w:rsidRPr="00897AB3">
        <w:rPr>
          <w:noProof/>
        </w:rPr>
        <w:t>*Estarziau</w:t>
      </w:r>
      <w:r w:rsidRPr="00897AB3">
        <w:t xml:space="preserve">, </w:t>
      </w:r>
      <w:r w:rsidRPr="00897AB3">
        <w:rPr>
          <w:noProof/>
        </w:rPr>
        <w:t>Jeremy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Stockton Police Department</w:t>
      </w:r>
    </w:p>
    <w:p w14:paraId="6B959AB1" w14:textId="77777777" w:rsidR="00B00AA5" w:rsidRDefault="00B00AA5" w:rsidP="00B00AA5">
      <w:r w:rsidRPr="00897AB3">
        <w:tab/>
      </w:r>
      <w:r w:rsidRPr="00897AB3">
        <w:rPr>
          <w:noProof/>
        </w:rPr>
        <w:t>*Lizardo</w:t>
      </w:r>
      <w:r w:rsidRPr="00897AB3">
        <w:t xml:space="preserve">, </w:t>
      </w:r>
      <w:r w:rsidRPr="00897AB3">
        <w:rPr>
          <w:noProof/>
        </w:rPr>
        <w:t>Antoinette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Stockton Police Department</w:t>
      </w:r>
    </w:p>
    <w:p w14:paraId="2627E35E" w14:textId="77777777" w:rsidR="00B00AA5" w:rsidRDefault="00B00AA5" w:rsidP="00B00AA5">
      <w:r w:rsidRPr="00897AB3">
        <w:tab/>
      </w:r>
      <w:r w:rsidRPr="00897AB3">
        <w:rPr>
          <w:noProof/>
        </w:rPr>
        <w:t>Sajor</w:t>
      </w:r>
      <w:r w:rsidRPr="00897AB3">
        <w:t xml:space="preserve">, </w:t>
      </w:r>
      <w:r w:rsidRPr="00897AB3">
        <w:rPr>
          <w:noProof/>
        </w:rPr>
        <w:t>Antonio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Stockton Police Department</w:t>
      </w:r>
    </w:p>
    <w:p w14:paraId="189E0176" w14:textId="77777777" w:rsidR="00B00AA5" w:rsidRPr="00897AB3" w:rsidRDefault="00B00AA5" w:rsidP="00B00AA5">
      <w:r w:rsidRPr="00897AB3">
        <w:rPr>
          <w:noProof/>
        </w:rPr>
        <w:t>Thousand Oaks</w:t>
      </w:r>
    </w:p>
    <w:p w14:paraId="00AABC20" w14:textId="77777777" w:rsidR="00B00AA5" w:rsidRDefault="00B00AA5" w:rsidP="00B00AA5">
      <w:r w:rsidRPr="00897AB3">
        <w:tab/>
      </w:r>
      <w:r w:rsidRPr="00897AB3">
        <w:rPr>
          <w:noProof/>
        </w:rPr>
        <w:t>*Gibson</w:t>
      </w:r>
      <w:r w:rsidRPr="00897AB3">
        <w:t xml:space="preserve">, </w:t>
      </w:r>
      <w:r w:rsidRPr="00897AB3">
        <w:rPr>
          <w:noProof/>
        </w:rPr>
        <w:t>Greg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Ventura County Sheriff's Office</w:t>
      </w:r>
    </w:p>
    <w:p w14:paraId="3BD06AA6" w14:textId="77777777" w:rsidR="00B00AA5" w:rsidRPr="00897AB3" w:rsidRDefault="00B00AA5" w:rsidP="00B00AA5">
      <w:r w:rsidRPr="00897AB3">
        <w:rPr>
          <w:noProof/>
        </w:rPr>
        <w:t>Ukiah</w:t>
      </w:r>
    </w:p>
    <w:p w14:paraId="45983D45" w14:textId="77777777" w:rsidR="00B00AA5" w:rsidRDefault="00B00AA5" w:rsidP="00B00AA5">
      <w:r w:rsidRPr="00897AB3">
        <w:tab/>
      </w:r>
      <w:r w:rsidRPr="00897AB3">
        <w:rPr>
          <w:noProof/>
        </w:rPr>
        <w:t>Corning</w:t>
      </w:r>
      <w:r w:rsidRPr="00897AB3">
        <w:t xml:space="preserve">, </w:t>
      </w:r>
      <w:r w:rsidRPr="00897AB3">
        <w:rPr>
          <w:noProof/>
        </w:rPr>
        <w:t>Thomas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Ukiah Police Department</w:t>
      </w:r>
    </w:p>
    <w:p w14:paraId="1B9D9ABA" w14:textId="77777777" w:rsidR="00B00AA5" w:rsidRPr="00897AB3" w:rsidRDefault="00B00AA5" w:rsidP="00B00AA5">
      <w:r w:rsidRPr="00897AB3">
        <w:rPr>
          <w:noProof/>
        </w:rPr>
        <w:t>Ventura</w:t>
      </w:r>
    </w:p>
    <w:p w14:paraId="0845A412" w14:textId="77777777" w:rsidR="00B00AA5" w:rsidRDefault="00B00AA5" w:rsidP="00B00AA5">
      <w:r w:rsidRPr="00897AB3">
        <w:tab/>
      </w:r>
      <w:r w:rsidRPr="00897AB3">
        <w:rPr>
          <w:noProof/>
        </w:rPr>
        <w:t>*Moore</w:t>
      </w:r>
      <w:r w:rsidRPr="00897AB3">
        <w:t xml:space="preserve">, </w:t>
      </w:r>
      <w:r w:rsidRPr="00897AB3">
        <w:rPr>
          <w:noProof/>
        </w:rPr>
        <w:t>Matthew</w:t>
      </w:r>
      <w:r>
        <w:t>,</w:t>
      </w:r>
      <w:r w:rsidRPr="00897AB3">
        <w:t xml:space="preserve"> </w:t>
      </w:r>
      <w:r w:rsidRPr="00897AB3">
        <w:rPr>
          <w:noProof/>
        </w:rPr>
        <w:t>Systems Specialist of Public Safety</w:t>
      </w:r>
      <w:r w:rsidRPr="00897AB3">
        <w:t xml:space="preserve">, </w:t>
      </w:r>
      <w:r w:rsidRPr="00897AB3">
        <w:rPr>
          <w:noProof/>
        </w:rPr>
        <w:t>Ventura Police Department</w:t>
      </w:r>
    </w:p>
    <w:p w14:paraId="593CEC34" w14:textId="77777777" w:rsidR="00B00AA5" w:rsidRPr="00215488" w:rsidRDefault="00B00AA5" w:rsidP="00B00AA5">
      <w:pPr>
        <w:rPr>
          <w:color w:val="00B0F0"/>
          <w:sz w:val="28"/>
          <w:szCs w:val="28"/>
        </w:rPr>
      </w:pPr>
      <w:r w:rsidRPr="00215488">
        <w:rPr>
          <w:noProof/>
          <w:color w:val="00B0F0"/>
          <w:sz w:val="28"/>
          <w:szCs w:val="28"/>
        </w:rPr>
        <w:t>Colorado</w:t>
      </w:r>
    </w:p>
    <w:p w14:paraId="113E6E25" w14:textId="77777777" w:rsidR="00B00AA5" w:rsidRPr="00897AB3" w:rsidRDefault="00B00AA5" w:rsidP="00B00AA5">
      <w:r w:rsidRPr="00897AB3">
        <w:rPr>
          <w:noProof/>
        </w:rPr>
        <w:t>Aurora</w:t>
      </w:r>
    </w:p>
    <w:p w14:paraId="23144075" w14:textId="03BFD4FB" w:rsidR="00B00AA5" w:rsidRDefault="00B00AA5" w:rsidP="00215488">
      <w:pPr>
        <w:ind w:left="720"/>
      </w:pPr>
      <w:r w:rsidRPr="00897AB3">
        <w:rPr>
          <w:noProof/>
        </w:rPr>
        <w:t>Pendleton</w:t>
      </w:r>
      <w:r w:rsidRPr="00897AB3">
        <w:t xml:space="preserve">, </w:t>
      </w:r>
      <w:r w:rsidRPr="00897AB3">
        <w:rPr>
          <w:noProof/>
        </w:rPr>
        <w:t>Scott</w:t>
      </w:r>
      <w:r>
        <w:t>,</w:t>
      </w:r>
      <w:r w:rsidRPr="00897AB3">
        <w:t xml:space="preserve"> </w:t>
      </w:r>
      <w:r w:rsidRPr="00897AB3">
        <w:rPr>
          <w:noProof/>
        </w:rPr>
        <w:t>Operations Support Section Commanding Officer</w:t>
      </w:r>
      <w:r w:rsidRPr="00897AB3">
        <w:t xml:space="preserve">, </w:t>
      </w:r>
      <w:r w:rsidRPr="00897AB3">
        <w:rPr>
          <w:noProof/>
        </w:rPr>
        <w:t>Aurora Police Department</w:t>
      </w:r>
    </w:p>
    <w:p w14:paraId="5E2BC63B" w14:textId="77777777" w:rsidR="00B00AA5" w:rsidRPr="00897AB3" w:rsidRDefault="00B00AA5" w:rsidP="00B00AA5">
      <w:r w:rsidRPr="00897AB3">
        <w:rPr>
          <w:noProof/>
        </w:rPr>
        <w:t>Boulder</w:t>
      </w:r>
    </w:p>
    <w:p w14:paraId="50609AED" w14:textId="77777777" w:rsidR="00B00AA5" w:rsidRDefault="00B00AA5" w:rsidP="00B00AA5">
      <w:r w:rsidRPr="00897AB3">
        <w:tab/>
      </w:r>
      <w:r w:rsidRPr="00897AB3">
        <w:rPr>
          <w:noProof/>
        </w:rPr>
        <w:t>*Reinhard</w:t>
      </w:r>
      <w:r w:rsidRPr="00897AB3">
        <w:t xml:space="preserve">, </w:t>
      </w:r>
      <w:r w:rsidRPr="00897AB3">
        <w:rPr>
          <w:noProof/>
        </w:rPr>
        <w:t>Daniel</w:t>
      </w:r>
      <w:r>
        <w:t>,</w:t>
      </w:r>
      <w:r w:rsidRPr="00897AB3">
        <w:t xml:space="preserve"> </w:t>
      </w:r>
      <w:r w:rsidRPr="00897AB3">
        <w:rPr>
          <w:noProof/>
        </w:rPr>
        <w:t>Chief Data Analyst</w:t>
      </w:r>
      <w:r w:rsidRPr="00897AB3">
        <w:t xml:space="preserve">, </w:t>
      </w:r>
      <w:r w:rsidRPr="00897AB3">
        <w:rPr>
          <w:noProof/>
        </w:rPr>
        <w:t>Boulder Police Department</w:t>
      </w:r>
    </w:p>
    <w:p w14:paraId="07E2C0E8" w14:textId="77777777" w:rsidR="00B00AA5" w:rsidRDefault="00B00AA5" w:rsidP="00B00AA5">
      <w:r w:rsidRPr="00897AB3">
        <w:tab/>
      </w:r>
      <w:r w:rsidRPr="00897AB3">
        <w:rPr>
          <w:noProof/>
        </w:rPr>
        <w:t>*Vann</w:t>
      </w:r>
      <w:r w:rsidRPr="00897AB3">
        <w:t xml:space="preserve">, </w:t>
      </w:r>
      <w:r w:rsidRPr="00897AB3">
        <w:rPr>
          <w:noProof/>
        </w:rPr>
        <w:t>Jo</w:t>
      </w:r>
      <w:r>
        <w:t>,</w:t>
      </w:r>
      <w:r w:rsidRPr="00897AB3">
        <w:t xml:space="preserve"> </w:t>
      </w:r>
      <w:r w:rsidRPr="00897AB3">
        <w:rPr>
          <w:noProof/>
        </w:rPr>
        <w:t>Photo Enforcement Supervisor</w:t>
      </w:r>
      <w:r w:rsidRPr="00897AB3">
        <w:t xml:space="preserve">, </w:t>
      </w:r>
      <w:r w:rsidRPr="00897AB3">
        <w:rPr>
          <w:noProof/>
        </w:rPr>
        <w:t>Boulder Police Department</w:t>
      </w:r>
    </w:p>
    <w:p w14:paraId="6DE817E9" w14:textId="77777777" w:rsidR="00B00AA5" w:rsidRPr="00897AB3" w:rsidRDefault="00B00AA5" w:rsidP="00B00AA5">
      <w:r w:rsidRPr="00897AB3">
        <w:rPr>
          <w:noProof/>
        </w:rPr>
        <w:t>Breckenridge</w:t>
      </w:r>
    </w:p>
    <w:p w14:paraId="7BEA368F" w14:textId="77777777" w:rsidR="00B00AA5" w:rsidRDefault="00B00AA5" w:rsidP="00B00AA5">
      <w:r w:rsidRPr="00897AB3">
        <w:tab/>
      </w:r>
      <w:r w:rsidRPr="00897AB3">
        <w:rPr>
          <w:noProof/>
        </w:rPr>
        <w:t>Gilbert</w:t>
      </w:r>
      <w:r w:rsidRPr="00897AB3">
        <w:t xml:space="preserve">, </w:t>
      </w:r>
      <w:r w:rsidRPr="00897AB3">
        <w:rPr>
          <w:noProof/>
        </w:rPr>
        <w:t>Cynthia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Summit County Sheriff's Office</w:t>
      </w:r>
    </w:p>
    <w:p w14:paraId="0EAF2535" w14:textId="77777777" w:rsidR="00B00AA5" w:rsidRDefault="00B00AA5" w:rsidP="00B00AA5">
      <w:r w:rsidRPr="00897AB3">
        <w:tab/>
      </w:r>
      <w:r w:rsidRPr="00897AB3">
        <w:rPr>
          <w:noProof/>
        </w:rPr>
        <w:t>Wilkerson</w:t>
      </w:r>
      <w:r w:rsidRPr="00897AB3">
        <w:t xml:space="preserve">, </w:t>
      </w:r>
      <w:r w:rsidRPr="00897AB3">
        <w:rPr>
          <w:noProof/>
        </w:rPr>
        <w:t>Wanda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Summit County Sheriff's Office</w:t>
      </w:r>
    </w:p>
    <w:p w14:paraId="66D3193B" w14:textId="77777777" w:rsidR="00B00AA5" w:rsidRPr="00897AB3" w:rsidRDefault="00B00AA5" w:rsidP="00B00AA5">
      <w:r w:rsidRPr="00897AB3">
        <w:rPr>
          <w:noProof/>
        </w:rPr>
        <w:t>Brighton</w:t>
      </w:r>
    </w:p>
    <w:p w14:paraId="4B7BE9F0" w14:textId="77777777" w:rsidR="00B00AA5" w:rsidRDefault="00B00AA5" w:rsidP="00B00AA5">
      <w:r w:rsidRPr="00897AB3">
        <w:tab/>
      </w:r>
      <w:r w:rsidRPr="00897AB3">
        <w:rPr>
          <w:noProof/>
        </w:rPr>
        <w:t>*Fitch</w:t>
      </w:r>
      <w:r w:rsidRPr="00897AB3">
        <w:t xml:space="preserve">, </w:t>
      </w:r>
      <w:r w:rsidRPr="00897AB3">
        <w:rPr>
          <w:noProof/>
        </w:rPr>
        <w:t>Carrie</w:t>
      </w:r>
      <w:r>
        <w:t>,</w:t>
      </w:r>
      <w:r w:rsidRPr="00897AB3">
        <w:t xml:space="preserve"> </w:t>
      </w:r>
      <w:r w:rsidRPr="00897AB3">
        <w:rPr>
          <w:noProof/>
        </w:rPr>
        <w:t>IT Manager</w:t>
      </w:r>
      <w:r w:rsidRPr="00897AB3">
        <w:t xml:space="preserve">, </w:t>
      </w:r>
      <w:r w:rsidRPr="00897AB3">
        <w:rPr>
          <w:noProof/>
        </w:rPr>
        <w:t>Adams County Sheriffs Office</w:t>
      </w:r>
    </w:p>
    <w:p w14:paraId="3A8CBD2B" w14:textId="77777777" w:rsidR="00B00AA5" w:rsidRPr="00897AB3" w:rsidRDefault="00B00AA5" w:rsidP="00B00AA5">
      <w:r w:rsidRPr="00897AB3">
        <w:rPr>
          <w:noProof/>
        </w:rPr>
        <w:t>Brush</w:t>
      </w:r>
    </w:p>
    <w:p w14:paraId="4441DECE" w14:textId="77777777" w:rsidR="00B00AA5" w:rsidRDefault="00B00AA5" w:rsidP="00B00AA5">
      <w:r w:rsidRPr="00897AB3">
        <w:tab/>
      </w:r>
      <w:r w:rsidRPr="00897AB3">
        <w:rPr>
          <w:noProof/>
        </w:rPr>
        <w:t>Flecksteiner</w:t>
      </w:r>
      <w:r w:rsidRPr="00897AB3">
        <w:t xml:space="preserve">, </w:t>
      </w:r>
      <w:r w:rsidRPr="00897AB3">
        <w:rPr>
          <w:noProof/>
        </w:rPr>
        <w:t>Brandon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Brush Police Department</w:t>
      </w:r>
    </w:p>
    <w:p w14:paraId="60B4666F" w14:textId="77777777" w:rsidR="00B00AA5" w:rsidRPr="00897AB3" w:rsidRDefault="00B00AA5" w:rsidP="00B00AA5">
      <w:r w:rsidRPr="00897AB3">
        <w:rPr>
          <w:noProof/>
        </w:rPr>
        <w:t>Castle Rock</w:t>
      </w:r>
    </w:p>
    <w:p w14:paraId="03CA9AE0" w14:textId="77777777" w:rsidR="00B00AA5" w:rsidRDefault="00B00AA5" w:rsidP="00B00AA5">
      <w:r w:rsidRPr="00897AB3">
        <w:tab/>
      </w:r>
      <w:r w:rsidRPr="00897AB3">
        <w:rPr>
          <w:noProof/>
        </w:rPr>
        <w:t>Galvan</w:t>
      </w:r>
      <w:r w:rsidRPr="00897AB3">
        <w:t xml:space="preserve">, </w:t>
      </w:r>
      <w:r w:rsidRPr="00897AB3">
        <w:rPr>
          <w:noProof/>
        </w:rPr>
        <w:t>Mark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Castle Rock Police Department</w:t>
      </w:r>
    </w:p>
    <w:p w14:paraId="11C208CB" w14:textId="77777777" w:rsidR="00B00AA5" w:rsidRDefault="00B00AA5" w:rsidP="00B00AA5">
      <w:r w:rsidRPr="00897AB3">
        <w:lastRenderedPageBreak/>
        <w:tab/>
      </w:r>
      <w:r w:rsidRPr="00897AB3">
        <w:rPr>
          <w:noProof/>
        </w:rPr>
        <w:t>Gorman</w:t>
      </w:r>
      <w:r w:rsidRPr="00897AB3">
        <w:t xml:space="preserve">, </w:t>
      </w:r>
      <w:r w:rsidRPr="00897AB3">
        <w:rPr>
          <w:noProof/>
        </w:rPr>
        <w:t>Tim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Castle Rock Police Department</w:t>
      </w:r>
    </w:p>
    <w:p w14:paraId="73427472" w14:textId="77777777" w:rsidR="00B00AA5" w:rsidRDefault="00B00AA5" w:rsidP="00B00AA5">
      <w:r w:rsidRPr="00897AB3">
        <w:tab/>
      </w:r>
      <w:r w:rsidRPr="00897AB3">
        <w:rPr>
          <w:noProof/>
        </w:rPr>
        <w:t>Tafoya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Colorado State Patrol</w:t>
      </w:r>
    </w:p>
    <w:p w14:paraId="73641203" w14:textId="77777777" w:rsidR="00B00AA5" w:rsidRPr="00897AB3" w:rsidRDefault="00B00AA5" w:rsidP="00B00AA5">
      <w:r w:rsidRPr="00897AB3">
        <w:rPr>
          <w:noProof/>
        </w:rPr>
        <w:t>Denver</w:t>
      </w:r>
    </w:p>
    <w:p w14:paraId="6113F772" w14:textId="77777777" w:rsidR="00B00AA5" w:rsidRDefault="00B00AA5" w:rsidP="00B00AA5">
      <w:r w:rsidRPr="00897AB3">
        <w:tab/>
      </w:r>
      <w:r w:rsidRPr="00897AB3">
        <w:rPr>
          <w:noProof/>
        </w:rPr>
        <w:t>Aragon</w:t>
      </w:r>
      <w:r w:rsidRPr="00897AB3">
        <w:t xml:space="preserve">, </w:t>
      </w:r>
      <w:r w:rsidRPr="00897AB3">
        <w:rPr>
          <w:noProof/>
        </w:rPr>
        <w:t>Carlos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Denver Police Department</w:t>
      </w:r>
    </w:p>
    <w:p w14:paraId="089E6B6F" w14:textId="77777777" w:rsidR="00B00AA5" w:rsidRDefault="00B00AA5" w:rsidP="00B00AA5">
      <w:r w:rsidRPr="00897AB3">
        <w:tab/>
      </w:r>
      <w:r w:rsidRPr="00897AB3">
        <w:rPr>
          <w:noProof/>
        </w:rPr>
        <w:t>Herrera</w:t>
      </w:r>
      <w:r w:rsidRPr="00897AB3">
        <w:t xml:space="preserve">, </w:t>
      </w:r>
      <w:r w:rsidRPr="00897AB3">
        <w:rPr>
          <w:noProof/>
        </w:rPr>
        <w:t>Jacob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Denver Police Department</w:t>
      </w:r>
    </w:p>
    <w:p w14:paraId="2B26B4A3" w14:textId="77777777" w:rsidR="00B00AA5" w:rsidRDefault="00B00AA5" w:rsidP="00B00AA5">
      <w:r w:rsidRPr="00897AB3">
        <w:tab/>
      </w:r>
      <w:r w:rsidRPr="00897AB3">
        <w:rPr>
          <w:noProof/>
        </w:rPr>
        <w:t>*Jordan</w:t>
      </w:r>
      <w:r w:rsidRPr="00897AB3">
        <w:t xml:space="preserve">, </w:t>
      </w:r>
      <w:r w:rsidRPr="00897AB3">
        <w:rPr>
          <w:noProof/>
        </w:rPr>
        <w:t>Gabriel</w:t>
      </w:r>
      <w:r>
        <w:t>,</w:t>
      </w:r>
      <w:r w:rsidRPr="00897AB3">
        <w:t xml:space="preserve"> </w:t>
      </w:r>
      <w:r w:rsidRPr="00897AB3">
        <w:rPr>
          <w:noProof/>
        </w:rPr>
        <w:t>Corporal</w:t>
      </w:r>
      <w:r w:rsidRPr="00897AB3">
        <w:t xml:space="preserve">, </w:t>
      </w:r>
      <w:r w:rsidRPr="00897AB3">
        <w:rPr>
          <w:noProof/>
        </w:rPr>
        <w:t>Denver Police Department</w:t>
      </w:r>
    </w:p>
    <w:p w14:paraId="274C1529" w14:textId="77777777" w:rsidR="00B00AA5" w:rsidRPr="00897AB3" w:rsidRDefault="00B00AA5" w:rsidP="00B00AA5">
      <w:r w:rsidRPr="00897AB3">
        <w:rPr>
          <w:noProof/>
        </w:rPr>
        <w:t>Edgewater</w:t>
      </w:r>
    </w:p>
    <w:p w14:paraId="2CD498C4" w14:textId="77777777" w:rsidR="00B00AA5" w:rsidRDefault="00B00AA5" w:rsidP="00B00AA5">
      <w:r w:rsidRPr="00897AB3">
        <w:tab/>
      </w:r>
      <w:r w:rsidRPr="00897AB3">
        <w:rPr>
          <w:noProof/>
        </w:rPr>
        <w:t>White</w:t>
      </w:r>
      <w:r w:rsidRPr="00897AB3">
        <w:t xml:space="preserve">, </w:t>
      </w:r>
      <w:r w:rsidRPr="00897AB3">
        <w:rPr>
          <w:noProof/>
        </w:rPr>
        <w:t>Eric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Edgewater Police Department</w:t>
      </w:r>
    </w:p>
    <w:p w14:paraId="042397C2" w14:textId="77777777" w:rsidR="00B00AA5" w:rsidRPr="00897AB3" w:rsidRDefault="00B00AA5" w:rsidP="00B00AA5">
      <w:r w:rsidRPr="00897AB3">
        <w:rPr>
          <w:noProof/>
        </w:rPr>
        <w:t>Fort Collins</w:t>
      </w:r>
    </w:p>
    <w:p w14:paraId="3F4B44B1" w14:textId="77777777" w:rsidR="00215488" w:rsidRPr="00215488" w:rsidRDefault="00215488" w:rsidP="00215488">
      <w:pPr>
        <w:rPr>
          <w:lang w:val="fr-FR"/>
        </w:rPr>
      </w:pPr>
      <w:r w:rsidRPr="00897AB3">
        <w:tab/>
      </w:r>
      <w:r w:rsidRPr="00215488">
        <w:rPr>
          <w:noProof/>
          <w:lang w:val="fr-FR"/>
        </w:rPr>
        <w:t>Barrett</w:t>
      </w:r>
      <w:r w:rsidRPr="00215488">
        <w:rPr>
          <w:lang w:val="fr-FR"/>
        </w:rPr>
        <w:t xml:space="preserve">, </w:t>
      </w:r>
      <w:r w:rsidRPr="00215488">
        <w:rPr>
          <w:noProof/>
          <w:lang w:val="fr-FR"/>
        </w:rPr>
        <w:t>Frank</w:t>
      </w:r>
      <w:r w:rsidRPr="00215488">
        <w:rPr>
          <w:lang w:val="fr-FR"/>
        </w:rPr>
        <w:t xml:space="preserve">, </w:t>
      </w:r>
      <w:r w:rsidRPr="00215488">
        <w:rPr>
          <w:noProof/>
          <w:lang w:val="fr-FR"/>
        </w:rPr>
        <w:t>Lieutenant</w:t>
      </w:r>
      <w:r w:rsidRPr="00215488">
        <w:rPr>
          <w:lang w:val="fr-FR"/>
        </w:rPr>
        <w:t xml:space="preserve">, </w:t>
      </w:r>
      <w:r w:rsidRPr="00215488">
        <w:rPr>
          <w:noProof/>
          <w:lang w:val="fr-FR"/>
        </w:rPr>
        <w:t>Fort Collins Police Services</w:t>
      </w:r>
    </w:p>
    <w:p w14:paraId="6481933D" w14:textId="593CF84D" w:rsidR="00B00AA5" w:rsidRDefault="00B00AA5" w:rsidP="00215488">
      <w:pPr>
        <w:ind w:firstLine="720"/>
      </w:pPr>
      <w:r w:rsidRPr="00897AB3">
        <w:rPr>
          <w:noProof/>
        </w:rPr>
        <w:t>*Downs</w:t>
      </w:r>
      <w:r w:rsidRPr="00897AB3">
        <w:t xml:space="preserve">, </w:t>
      </w:r>
      <w:r w:rsidRPr="00897AB3">
        <w:rPr>
          <w:noProof/>
        </w:rPr>
        <w:t>Dawn</w:t>
      </w:r>
      <w:r>
        <w:t>,</w:t>
      </w:r>
      <w:r w:rsidRPr="00897AB3">
        <w:t xml:space="preserve"> </w:t>
      </w:r>
      <w:r w:rsidRPr="00897AB3">
        <w:rPr>
          <w:noProof/>
        </w:rPr>
        <w:t>Senior Assistant City Attorney</w:t>
      </w:r>
      <w:r w:rsidRPr="00897AB3">
        <w:t xml:space="preserve">, </w:t>
      </w:r>
      <w:r w:rsidRPr="00897AB3">
        <w:rPr>
          <w:noProof/>
        </w:rPr>
        <w:t>Fort Collins City Hall</w:t>
      </w:r>
    </w:p>
    <w:p w14:paraId="18E136C7" w14:textId="77777777" w:rsidR="00B00AA5" w:rsidRPr="00897AB3" w:rsidRDefault="00B00AA5" w:rsidP="00B00AA5">
      <w:r w:rsidRPr="00897AB3">
        <w:rPr>
          <w:noProof/>
        </w:rPr>
        <w:t>Golden</w:t>
      </w:r>
    </w:p>
    <w:p w14:paraId="12FF3F6C" w14:textId="77777777" w:rsidR="00B00AA5" w:rsidRDefault="00B00AA5" w:rsidP="00B00AA5">
      <w:r w:rsidRPr="00897AB3">
        <w:tab/>
      </w:r>
      <w:r w:rsidRPr="00897AB3">
        <w:rPr>
          <w:noProof/>
        </w:rPr>
        <w:t>Aulston</w:t>
      </w:r>
      <w:r w:rsidRPr="00897AB3">
        <w:t xml:space="preserve">, </w:t>
      </w:r>
      <w:r w:rsidRPr="00897AB3">
        <w:rPr>
          <w:noProof/>
        </w:rPr>
        <w:t>Darrell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Colorado State Patrol</w:t>
      </w:r>
    </w:p>
    <w:p w14:paraId="02212EDE" w14:textId="77777777" w:rsidR="00B00AA5" w:rsidRPr="00897AB3" w:rsidRDefault="00B00AA5" w:rsidP="00B00AA5">
      <w:r w:rsidRPr="00897AB3">
        <w:rPr>
          <w:noProof/>
        </w:rPr>
        <w:t>Grand Junction</w:t>
      </w:r>
    </w:p>
    <w:p w14:paraId="4E0F9AFB" w14:textId="77777777" w:rsidR="00B00AA5" w:rsidRDefault="00B00AA5" w:rsidP="00B00AA5">
      <w:r w:rsidRPr="00897AB3">
        <w:tab/>
      </w:r>
      <w:r w:rsidRPr="00897AB3">
        <w:rPr>
          <w:noProof/>
        </w:rPr>
        <w:t>Allen</w:t>
      </w:r>
      <w:r w:rsidRPr="00897AB3">
        <w:t xml:space="preserve">, </w:t>
      </w:r>
      <w:r w:rsidRPr="00897AB3">
        <w:rPr>
          <w:noProof/>
        </w:rPr>
        <w:t>Lance</w:t>
      </w:r>
      <w:r>
        <w:t>,</w:t>
      </w:r>
      <w:r w:rsidRPr="00897AB3">
        <w:t xml:space="preserve"> </w:t>
      </w:r>
      <w:r w:rsidRPr="00897AB3">
        <w:rPr>
          <w:noProof/>
        </w:rPr>
        <w:t>Deputy Director</w:t>
      </w:r>
      <w:r w:rsidRPr="00897AB3">
        <w:t xml:space="preserve">, </w:t>
      </w:r>
      <w:r w:rsidRPr="00897AB3">
        <w:rPr>
          <w:noProof/>
        </w:rPr>
        <w:t>Colorado Bureau of Investigation</w:t>
      </w:r>
    </w:p>
    <w:p w14:paraId="104DE82F" w14:textId="77777777" w:rsidR="00B00AA5" w:rsidRPr="00897AB3" w:rsidRDefault="00B00AA5" w:rsidP="00B00AA5">
      <w:r w:rsidRPr="00897AB3">
        <w:rPr>
          <w:noProof/>
        </w:rPr>
        <w:t>Greeley</w:t>
      </w:r>
    </w:p>
    <w:p w14:paraId="17D11C82" w14:textId="77777777" w:rsidR="00B00AA5" w:rsidRDefault="00B00AA5" w:rsidP="00B00AA5">
      <w:r w:rsidRPr="00897AB3">
        <w:tab/>
      </w:r>
      <w:r w:rsidRPr="00897AB3">
        <w:rPr>
          <w:noProof/>
        </w:rPr>
        <w:t>Edwards</w:t>
      </w:r>
      <w:r w:rsidRPr="00897AB3">
        <w:t xml:space="preserve">, </w:t>
      </w:r>
      <w:r w:rsidRPr="00897AB3">
        <w:rPr>
          <w:noProof/>
        </w:rPr>
        <w:t>Jason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Greeley Police Department</w:t>
      </w:r>
    </w:p>
    <w:p w14:paraId="088F2521" w14:textId="77777777" w:rsidR="00B00AA5" w:rsidRPr="00897AB3" w:rsidRDefault="00B00AA5" w:rsidP="00B00AA5">
      <w:r w:rsidRPr="00897AB3">
        <w:rPr>
          <w:noProof/>
        </w:rPr>
        <w:t>Lakewood</w:t>
      </w:r>
    </w:p>
    <w:p w14:paraId="76902945" w14:textId="77777777" w:rsidR="00B00AA5" w:rsidRDefault="00B00AA5" w:rsidP="00B00AA5">
      <w:r w:rsidRPr="00897AB3">
        <w:tab/>
      </w:r>
      <w:r w:rsidRPr="00897AB3">
        <w:rPr>
          <w:noProof/>
        </w:rPr>
        <w:t>*Odle</w:t>
      </w:r>
      <w:r w:rsidRPr="00897AB3">
        <w:t xml:space="preserve">, </w:t>
      </w:r>
      <w:r w:rsidRPr="00897AB3">
        <w:rPr>
          <w:noProof/>
        </w:rPr>
        <w:t>Amanda</w:t>
      </w:r>
      <w:r>
        <w:t>,</w:t>
      </w:r>
      <w:r w:rsidRPr="00897AB3">
        <w:t xml:space="preserve"> </w:t>
      </w:r>
      <w:r w:rsidRPr="00897AB3">
        <w:rPr>
          <w:noProof/>
        </w:rPr>
        <w:t>Grant Specialist Financial Officer</w:t>
      </w:r>
      <w:r w:rsidRPr="00897AB3">
        <w:t xml:space="preserve">, </w:t>
      </w:r>
      <w:r w:rsidRPr="00897AB3">
        <w:rPr>
          <w:noProof/>
        </w:rPr>
        <w:t>Colorado State Patrol</w:t>
      </w:r>
    </w:p>
    <w:p w14:paraId="6CB225E2" w14:textId="77777777" w:rsidR="00B00AA5" w:rsidRPr="00897AB3" w:rsidRDefault="00B00AA5" w:rsidP="00B00AA5">
      <w:r w:rsidRPr="00897AB3">
        <w:rPr>
          <w:noProof/>
        </w:rPr>
        <w:t>Lone Tree</w:t>
      </w:r>
    </w:p>
    <w:p w14:paraId="09644452" w14:textId="77777777" w:rsidR="00B00AA5" w:rsidRDefault="00B00AA5" w:rsidP="00B00AA5">
      <w:r w:rsidRPr="00897AB3">
        <w:tab/>
      </w:r>
      <w:r w:rsidRPr="00897AB3">
        <w:rPr>
          <w:noProof/>
        </w:rPr>
        <w:t>*Roger Flynn</w:t>
      </w:r>
      <w:r w:rsidRPr="00897AB3">
        <w:t xml:space="preserve">, </w:t>
      </w:r>
      <w:r w:rsidRPr="00897AB3">
        <w:rPr>
          <w:noProof/>
        </w:rPr>
        <w:t>Jennifer</w:t>
      </w:r>
      <w:r>
        <w:t>,</w:t>
      </w:r>
      <w:r w:rsidRPr="00897AB3">
        <w:t xml:space="preserve"> </w:t>
      </w:r>
      <w:r w:rsidRPr="00897AB3">
        <w:rPr>
          <w:noProof/>
        </w:rPr>
        <w:t>Victim Services Coordinator</w:t>
      </w:r>
      <w:r w:rsidRPr="00897AB3">
        <w:t xml:space="preserve">, </w:t>
      </w:r>
      <w:r w:rsidRPr="00897AB3">
        <w:rPr>
          <w:noProof/>
        </w:rPr>
        <w:t>Lone Tree Police Department</w:t>
      </w:r>
    </w:p>
    <w:p w14:paraId="3E5D8859" w14:textId="77777777" w:rsidR="00B00AA5" w:rsidRPr="00897AB3" w:rsidRDefault="00B00AA5" w:rsidP="00B00AA5">
      <w:r w:rsidRPr="00897AB3">
        <w:rPr>
          <w:noProof/>
        </w:rPr>
        <w:t>Louisville</w:t>
      </w:r>
    </w:p>
    <w:p w14:paraId="2544A37D" w14:textId="77777777" w:rsidR="00B00AA5" w:rsidRDefault="00B00AA5" w:rsidP="00B00AA5">
      <w:r w:rsidRPr="00897AB3">
        <w:tab/>
      </w:r>
      <w:r w:rsidRPr="00897AB3">
        <w:rPr>
          <w:noProof/>
        </w:rPr>
        <w:t>Fisher</w:t>
      </w:r>
      <w:r w:rsidRPr="00897AB3">
        <w:t xml:space="preserve">, </w:t>
      </w:r>
      <w:r w:rsidRPr="00897AB3">
        <w:rPr>
          <w:noProof/>
        </w:rPr>
        <w:t>Jeff</w:t>
      </w:r>
      <w:r>
        <w:t>,</w:t>
      </w:r>
      <w:r w:rsidRPr="00897AB3">
        <w:t xml:space="preserve"> </w:t>
      </w:r>
      <w:r w:rsidRPr="00897AB3">
        <w:rPr>
          <w:noProof/>
        </w:rPr>
        <w:t>Interim Chief of Police</w:t>
      </w:r>
      <w:r w:rsidRPr="00897AB3">
        <w:t xml:space="preserve">, </w:t>
      </w:r>
      <w:r w:rsidRPr="00897AB3">
        <w:rPr>
          <w:noProof/>
        </w:rPr>
        <w:t>Louisville Police Department</w:t>
      </w:r>
    </w:p>
    <w:p w14:paraId="0BD69C9D" w14:textId="77777777" w:rsidR="00B00AA5" w:rsidRPr="00897AB3" w:rsidRDefault="00B00AA5" w:rsidP="00B00AA5">
      <w:r w:rsidRPr="00897AB3">
        <w:rPr>
          <w:noProof/>
        </w:rPr>
        <w:t>Mead</w:t>
      </w:r>
    </w:p>
    <w:p w14:paraId="4342FBDE" w14:textId="77777777" w:rsidR="00B00AA5" w:rsidRDefault="00B00AA5" w:rsidP="00B00AA5">
      <w:r w:rsidRPr="00897AB3">
        <w:tab/>
      </w:r>
      <w:r w:rsidRPr="00897AB3">
        <w:rPr>
          <w:noProof/>
        </w:rPr>
        <w:t>Holmen</w:t>
      </w:r>
      <w:r w:rsidRPr="00897AB3">
        <w:t xml:space="preserve">, </w:t>
      </w:r>
      <w:r w:rsidRPr="00897AB3">
        <w:rPr>
          <w:noProof/>
        </w:rPr>
        <w:t>Scott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Mead Police Department</w:t>
      </w:r>
    </w:p>
    <w:p w14:paraId="2FA6B88E" w14:textId="77777777" w:rsidR="00B00AA5" w:rsidRPr="00215488" w:rsidRDefault="00B00AA5" w:rsidP="00B00AA5">
      <w:pPr>
        <w:rPr>
          <w:color w:val="00B0F0"/>
          <w:sz w:val="28"/>
          <w:szCs w:val="28"/>
        </w:rPr>
      </w:pPr>
      <w:r w:rsidRPr="00215488">
        <w:rPr>
          <w:noProof/>
          <w:color w:val="00B0F0"/>
          <w:sz w:val="28"/>
          <w:szCs w:val="28"/>
        </w:rPr>
        <w:t>Connecticut</w:t>
      </w:r>
    </w:p>
    <w:p w14:paraId="2A02E067" w14:textId="77777777" w:rsidR="00B00AA5" w:rsidRPr="00897AB3" w:rsidRDefault="00B00AA5" w:rsidP="00B00AA5">
      <w:r w:rsidRPr="00897AB3">
        <w:rPr>
          <w:noProof/>
        </w:rPr>
        <w:t>East Haven</w:t>
      </w:r>
    </w:p>
    <w:p w14:paraId="4B678777" w14:textId="77777777" w:rsidR="00B00AA5" w:rsidRDefault="00B00AA5" w:rsidP="00B00AA5">
      <w:r w:rsidRPr="00897AB3">
        <w:tab/>
      </w:r>
      <w:r w:rsidRPr="00897AB3">
        <w:rPr>
          <w:noProof/>
        </w:rPr>
        <w:t>Finoia</w:t>
      </w:r>
      <w:r w:rsidRPr="00897AB3">
        <w:t xml:space="preserve">, </w:t>
      </w:r>
      <w:r w:rsidRPr="00897AB3">
        <w:rPr>
          <w:noProof/>
        </w:rPr>
        <w:t>Joseph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East Haven Police Department</w:t>
      </w:r>
    </w:p>
    <w:p w14:paraId="0D54404E" w14:textId="77777777" w:rsidR="00B00AA5" w:rsidRPr="00897AB3" w:rsidRDefault="00B00AA5" w:rsidP="00B00AA5">
      <w:r w:rsidRPr="00897AB3">
        <w:rPr>
          <w:noProof/>
        </w:rPr>
        <w:t>Greenwich</w:t>
      </w:r>
    </w:p>
    <w:p w14:paraId="7433AA07" w14:textId="77777777" w:rsidR="00B00AA5" w:rsidRDefault="00B00AA5" w:rsidP="00B00AA5">
      <w:r w:rsidRPr="00897AB3">
        <w:tab/>
      </w:r>
      <w:r w:rsidRPr="00897AB3">
        <w:rPr>
          <w:noProof/>
        </w:rPr>
        <w:t>*Navarro</w:t>
      </w:r>
      <w:r w:rsidRPr="00897AB3">
        <w:t xml:space="preserve">, </w:t>
      </w:r>
      <w:r w:rsidRPr="00897AB3">
        <w:rPr>
          <w:noProof/>
        </w:rPr>
        <w:t>Tiffany</w:t>
      </w:r>
      <w:r>
        <w:t>,</w:t>
      </w:r>
      <w:r w:rsidRPr="00897AB3">
        <w:t xml:space="preserve"> </w:t>
      </w:r>
      <w:r w:rsidRPr="00897AB3">
        <w:rPr>
          <w:noProof/>
        </w:rPr>
        <w:t>Workers' Comp Administrator</w:t>
      </w:r>
      <w:r w:rsidRPr="00897AB3">
        <w:t xml:space="preserve">, </w:t>
      </w:r>
      <w:r w:rsidRPr="00897AB3">
        <w:rPr>
          <w:noProof/>
        </w:rPr>
        <w:t>Greenwich Police Department</w:t>
      </w:r>
    </w:p>
    <w:p w14:paraId="6F91C7E4" w14:textId="77777777" w:rsidR="00B00AA5" w:rsidRPr="00897AB3" w:rsidRDefault="00B00AA5" w:rsidP="00B00AA5">
      <w:r w:rsidRPr="00897AB3">
        <w:rPr>
          <w:noProof/>
        </w:rPr>
        <w:t>Groton</w:t>
      </w:r>
    </w:p>
    <w:p w14:paraId="46AE7BF3" w14:textId="77777777" w:rsidR="00B00AA5" w:rsidRDefault="00B00AA5" w:rsidP="00B00AA5">
      <w:r w:rsidRPr="00897AB3">
        <w:tab/>
      </w:r>
      <w:r w:rsidRPr="00897AB3">
        <w:rPr>
          <w:noProof/>
        </w:rPr>
        <w:t>Miner</w:t>
      </w:r>
      <w:r w:rsidRPr="00897AB3">
        <w:t xml:space="preserve">, </w:t>
      </w:r>
      <w:r w:rsidRPr="00897AB3">
        <w:rPr>
          <w:noProof/>
        </w:rPr>
        <w:t>David</w:t>
      </w:r>
      <w:r>
        <w:t>,</w:t>
      </w:r>
      <w:r w:rsidRPr="00897AB3">
        <w:t xml:space="preserve"> </w:t>
      </w:r>
      <w:r w:rsidRPr="00897AB3">
        <w:rPr>
          <w:noProof/>
        </w:rPr>
        <w:t>Detective Lieutenant</w:t>
      </w:r>
      <w:r w:rsidRPr="00897AB3">
        <w:t xml:space="preserve">, </w:t>
      </w:r>
      <w:r w:rsidRPr="00897AB3">
        <w:rPr>
          <w:noProof/>
        </w:rPr>
        <w:t>Groton Police Department</w:t>
      </w:r>
    </w:p>
    <w:p w14:paraId="11CD6EC3" w14:textId="77777777" w:rsidR="00B00AA5" w:rsidRPr="00897AB3" w:rsidRDefault="00B00AA5" w:rsidP="00B00AA5">
      <w:r w:rsidRPr="00897AB3">
        <w:rPr>
          <w:noProof/>
        </w:rPr>
        <w:t>Monroe</w:t>
      </w:r>
    </w:p>
    <w:p w14:paraId="111EE10C" w14:textId="77777777" w:rsidR="00B00AA5" w:rsidRDefault="00B00AA5" w:rsidP="00B00AA5">
      <w:r w:rsidRPr="00897AB3">
        <w:tab/>
      </w:r>
      <w:r w:rsidRPr="00897AB3">
        <w:rPr>
          <w:noProof/>
        </w:rPr>
        <w:t>*Smith</w:t>
      </w:r>
      <w:r w:rsidRPr="00897AB3">
        <w:t xml:space="preserve">, </w:t>
      </w:r>
      <w:r w:rsidRPr="00897AB3">
        <w:rPr>
          <w:noProof/>
        </w:rPr>
        <w:t>Gregory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Monroe Police Department</w:t>
      </w:r>
    </w:p>
    <w:p w14:paraId="7A6A8495" w14:textId="77777777" w:rsidR="00B00AA5" w:rsidRPr="00897AB3" w:rsidRDefault="00B00AA5" w:rsidP="00B00AA5">
      <w:r w:rsidRPr="00897AB3">
        <w:rPr>
          <w:noProof/>
        </w:rPr>
        <w:t>Orange</w:t>
      </w:r>
    </w:p>
    <w:p w14:paraId="636D2F87" w14:textId="77777777" w:rsidR="00B00AA5" w:rsidRDefault="00B00AA5" w:rsidP="00B00AA5">
      <w:r w:rsidRPr="00897AB3">
        <w:tab/>
      </w:r>
      <w:r w:rsidRPr="00897AB3">
        <w:rPr>
          <w:noProof/>
        </w:rPr>
        <w:t>LaPlante</w:t>
      </w:r>
      <w:r w:rsidRPr="00897AB3">
        <w:t xml:space="preserve">, </w:t>
      </w:r>
      <w:r w:rsidRPr="00897AB3">
        <w:rPr>
          <w:noProof/>
        </w:rPr>
        <w:t>Raymond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Orange Police Department</w:t>
      </w:r>
    </w:p>
    <w:p w14:paraId="29C0A999" w14:textId="77777777" w:rsidR="00B00AA5" w:rsidRPr="00E45367" w:rsidRDefault="00B00AA5" w:rsidP="00B00AA5">
      <w:pPr>
        <w:rPr>
          <w:lang w:val="fr-FR"/>
        </w:rPr>
      </w:pPr>
      <w:r w:rsidRPr="00E45367">
        <w:rPr>
          <w:noProof/>
          <w:lang w:val="fr-FR"/>
        </w:rPr>
        <w:t>Plainville</w:t>
      </w:r>
    </w:p>
    <w:p w14:paraId="5F371591" w14:textId="77777777" w:rsidR="00B00AA5" w:rsidRPr="00E45367" w:rsidRDefault="00B00AA5" w:rsidP="00B00AA5">
      <w:pPr>
        <w:rPr>
          <w:lang w:val="fr-FR"/>
        </w:rPr>
      </w:pPr>
      <w:r w:rsidRPr="00E45367">
        <w:rPr>
          <w:lang w:val="fr-FR"/>
        </w:rPr>
        <w:tab/>
      </w:r>
      <w:r w:rsidRPr="00E45367">
        <w:rPr>
          <w:noProof/>
          <w:lang w:val="fr-FR"/>
        </w:rPr>
        <w:t>Mullins</w:t>
      </w:r>
      <w:r w:rsidRPr="00E45367">
        <w:rPr>
          <w:lang w:val="fr-FR"/>
        </w:rPr>
        <w:t xml:space="preserve">, </w:t>
      </w:r>
      <w:r w:rsidRPr="00E45367">
        <w:rPr>
          <w:noProof/>
          <w:lang w:val="fr-FR"/>
        </w:rPr>
        <w:t>Nicholas</w:t>
      </w:r>
      <w:r w:rsidRPr="00E45367">
        <w:rPr>
          <w:lang w:val="fr-FR"/>
        </w:rPr>
        <w:t xml:space="preserve">, </w:t>
      </w:r>
      <w:r w:rsidRPr="00E45367">
        <w:rPr>
          <w:noProof/>
          <w:lang w:val="fr-FR"/>
        </w:rPr>
        <w:t>Lieutenant</w:t>
      </w:r>
      <w:r w:rsidRPr="00E45367">
        <w:rPr>
          <w:lang w:val="fr-FR"/>
        </w:rPr>
        <w:t xml:space="preserve">, </w:t>
      </w:r>
      <w:r w:rsidRPr="00E45367">
        <w:rPr>
          <w:noProof/>
          <w:lang w:val="fr-FR"/>
        </w:rPr>
        <w:t>Plainville Police Department</w:t>
      </w:r>
    </w:p>
    <w:p w14:paraId="63A1AE86" w14:textId="77777777" w:rsidR="00B00AA5" w:rsidRPr="00897AB3" w:rsidRDefault="00B00AA5" w:rsidP="00B00AA5">
      <w:r w:rsidRPr="00897AB3">
        <w:rPr>
          <w:noProof/>
        </w:rPr>
        <w:t>Simsbury</w:t>
      </w:r>
    </w:p>
    <w:p w14:paraId="4CB12FAF" w14:textId="77777777" w:rsidR="00B00AA5" w:rsidRDefault="00B00AA5" w:rsidP="00B00AA5">
      <w:r w:rsidRPr="00897AB3">
        <w:tab/>
      </w:r>
      <w:r w:rsidRPr="00897AB3">
        <w:rPr>
          <w:noProof/>
        </w:rPr>
        <w:t>Samselski</w:t>
      </w:r>
      <w:r w:rsidRPr="00897AB3">
        <w:t xml:space="preserve">, </w:t>
      </w:r>
      <w:r w:rsidRPr="00897AB3">
        <w:rPr>
          <w:noProof/>
        </w:rPr>
        <w:t>Gregory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Simsbury Police Department</w:t>
      </w:r>
    </w:p>
    <w:p w14:paraId="2F176132" w14:textId="77777777" w:rsidR="00B00AA5" w:rsidRPr="00897AB3" w:rsidRDefault="00B00AA5" w:rsidP="00B00AA5">
      <w:r w:rsidRPr="00897AB3">
        <w:rPr>
          <w:noProof/>
        </w:rPr>
        <w:t>Unionville</w:t>
      </w:r>
    </w:p>
    <w:p w14:paraId="2EF88040" w14:textId="77777777" w:rsidR="00B00AA5" w:rsidRDefault="00B00AA5" w:rsidP="00B00AA5">
      <w:r w:rsidRPr="00897AB3">
        <w:tab/>
      </w:r>
      <w:r w:rsidRPr="00897AB3">
        <w:rPr>
          <w:noProof/>
        </w:rPr>
        <w:t>Ryan</w:t>
      </w:r>
      <w:r w:rsidRPr="00897AB3">
        <w:t xml:space="preserve">, </w:t>
      </w:r>
      <w:r w:rsidRPr="00897AB3">
        <w:rPr>
          <w:noProof/>
        </w:rPr>
        <w:t>Colin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Farmington Police Department</w:t>
      </w:r>
    </w:p>
    <w:p w14:paraId="17F23DD9" w14:textId="77777777" w:rsidR="00B00AA5" w:rsidRPr="00897AB3" w:rsidRDefault="00B00AA5" w:rsidP="00B00AA5">
      <w:r w:rsidRPr="00897AB3">
        <w:rPr>
          <w:noProof/>
        </w:rPr>
        <w:t>Wilton</w:t>
      </w:r>
    </w:p>
    <w:p w14:paraId="433B7A8F" w14:textId="77777777" w:rsidR="00B00AA5" w:rsidRDefault="00B00AA5" w:rsidP="00B00AA5">
      <w:r w:rsidRPr="00897AB3">
        <w:tab/>
      </w:r>
      <w:r w:rsidRPr="00897AB3">
        <w:rPr>
          <w:noProof/>
        </w:rPr>
        <w:t>Cipolla</w:t>
      </w:r>
      <w:r w:rsidRPr="00897AB3">
        <w:t xml:space="preserve">, </w:t>
      </w:r>
      <w:r w:rsidRPr="00897AB3">
        <w:rPr>
          <w:noProof/>
        </w:rPr>
        <w:t>Robert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Wilton Police Department</w:t>
      </w:r>
    </w:p>
    <w:p w14:paraId="5B110C8B" w14:textId="77777777" w:rsidR="00B00AA5" w:rsidRPr="00E45367" w:rsidRDefault="00B00AA5" w:rsidP="00B00AA5">
      <w:pPr>
        <w:rPr>
          <w:color w:val="00B0F0"/>
          <w:sz w:val="28"/>
          <w:szCs w:val="28"/>
        </w:rPr>
      </w:pPr>
      <w:r w:rsidRPr="00E45367">
        <w:rPr>
          <w:noProof/>
          <w:color w:val="00B0F0"/>
          <w:sz w:val="28"/>
          <w:szCs w:val="28"/>
        </w:rPr>
        <w:lastRenderedPageBreak/>
        <w:t>Delaware</w:t>
      </w:r>
    </w:p>
    <w:p w14:paraId="381B229D" w14:textId="77777777" w:rsidR="00B00AA5" w:rsidRPr="00897AB3" w:rsidRDefault="00B00AA5" w:rsidP="00B00AA5">
      <w:r w:rsidRPr="00897AB3">
        <w:rPr>
          <w:noProof/>
        </w:rPr>
        <w:t>Bridgeville</w:t>
      </w:r>
    </w:p>
    <w:p w14:paraId="040BAD04" w14:textId="77777777" w:rsidR="00B00AA5" w:rsidRDefault="00B00AA5" w:rsidP="00B00AA5">
      <w:r w:rsidRPr="00897AB3">
        <w:tab/>
      </w:r>
      <w:r w:rsidRPr="00897AB3">
        <w:rPr>
          <w:noProof/>
        </w:rPr>
        <w:t>Windish</w:t>
      </w:r>
      <w:r w:rsidRPr="00897AB3">
        <w:t xml:space="preserve">, </w:t>
      </w:r>
      <w:r w:rsidRPr="00897AB3">
        <w:rPr>
          <w:noProof/>
        </w:rPr>
        <w:t>Gerald</w:t>
      </w:r>
      <w:r>
        <w:t>,</w:t>
      </w:r>
      <w:r w:rsidRPr="00897AB3">
        <w:t xml:space="preserve"> </w:t>
      </w:r>
      <w:r w:rsidRPr="00897AB3">
        <w:rPr>
          <w:noProof/>
        </w:rPr>
        <w:t>Troop 5 Commander</w:t>
      </w:r>
      <w:r w:rsidRPr="00897AB3">
        <w:t xml:space="preserve">, </w:t>
      </w:r>
      <w:r w:rsidRPr="00897AB3">
        <w:rPr>
          <w:noProof/>
        </w:rPr>
        <w:t>Delaware State Police</w:t>
      </w:r>
    </w:p>
    <w:p w14:paraId="4BCE1CB0" w14:textId="77777777" w:rsidR="00B00AA5" w:rsidRPr="00897AB3" w:rsidRDefault="00B00AA5" w:rsidP="00B00AA5">
      <w:r w:rsidRPr="00897AB3">
        <w:rPr>
          <w:noProof/>
        </w:rPr>
        <w:t>Dover</w:t>
      </w:r>
    </w:p>
    <w:p w14:paraId="3D2F6B8C" w14:textId="77777777" w:rsidR="00B00AA5" w:rsidRDefault="00B00AA5" w:rsidP="00B00AA5">
      <w:r w:rsidRPr="00897AB3">
        <w:tab/>
      </w:r>
      <w:r w:rsidRPr="00897AB3">
        <w:rPr>
          <w:noProof/>
        </w:rPr>
        <w:t>Bonniwell</w:t>
      </w:r>
      <w:r w:rsidRPr="00897AB3">
        <w:t xml:space="preserve">, </w:t>
      </w:r>
      <w:r w:rsidRPr="00897AB3">
        <w:rPr>
          <w:noProof/>
        </w:rPr>
        <w:t>Aaro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Delaware Alcohol &amp; Tobacco Enforcement</w:t>
      </w:r>
    </w:p>
    <w:p w14:paraId="21C67493" w14:textId="77777777" w:rsidR="00B00AA5" w:rsidRDefault="00B00AA5" w:rsidP="00B00AA5">
      <w:r w:rsidRPr="00897AB3">
        <w:tab/>
      </w:r>
      <w:r w:rsidRPr="00897AB3">
        <w:rPr>
          <w:noProof/>
        </w:rPr>
        <w:t>Bushweller</w:t>
      </w:r>
      <w:r w:rsidRPr="00897AB3">
        <w:t xml:space="preserve">, </w:t>
      </w:r>
      <w:r w:rsidRPr="00897AB3">
        <w:rPr>
          <w:noProof/>
        </w:rPr>
        <w:t>Joshua</w:t>
      </w:r>
      <w:r>
        <w:t>,</w:t>
      </w:r>
      <w:r w:rsidRPr="00897AB3">
        <w:t xml:space="preserve"> </w:t>
      </w:r>
      <w:r w:rsidRPr="00897AB3">
        <w:rPr>
          <w:noProof/>
        </w:rPr>
        <w:t>Intelligence Commander</w:t>
      </w:r>
      <w:r w:rsidRPr="00897AB3">
        <w:t xml:space="preserve">, </w:t>
      </w:r>
      <w:r w:rsidRPr="00897AB3">
        <w:rPr>
          <w:noProof/>
        </w:rPr>
        <w:t>Delaware State Police</w:t>
      </w:r>
    </w:p>
    <w:p w14:paraId="2C96CC3D" w14:textId="77777777" w:rsidR="00B00AA5" w:rsidRDefault="00B00AA5" w:rsidP="00B00AA5">
      <w:r w:rsidRPr="00897AB3">
        <w:tab/>
      </w:r>
      <w:r w:rsidRPr="00897AB3">
        <w:rPr>
          <w:noProof/>
        </w:rPr>
        <w:t>*DeFlaviis</w:t>
      </w:r>
      <w:r w:rsidRPr="00897AB3">
        <w:t xml:space="preserve">, </w:t>
      </w:r>
      <w:r w:rsidRPr="00897AB3">
        <w:rPr>
          <w:noProof/>
        </w:rPr>
        <w:t>Daniel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Delaware State Police</w:t>
      </w:r>
    </w:p>
    <w:p w14:paraId="5F90C543" w14:textId="77777777" w:rsidR="00B00AA5" w:rsidRDefault="00B00AA5" w:rsidP="00B00AA5">
      <w:r w:rsidRPr="00897AB3">
        <w:tab/>
      </w:r>
      <w:r w:rsidRPr="00897AB3">
        <w:rPr>
          <w:noProof/>
        </w:rPr>
        <w:t>Layfield</w:t>
      </w:r>
      <w:r w:rsidRPr="00897AB3">
        <w:t xml:space="preserve">, </w:t>
      </w:r>
      <w:r w:rsidRPr="00897AB3">
        <w:rPr>
          <w:noProof/>
        </w:rPr>
        <w:t>Rodney</w:t>
      </w:r>
      <w:r w:rsidRPr="00897AB3">
        <w:t xml:space="preserve"> </w:t>
      </w:r>
      <w:r w:rsidRPr="00897AB3">
        <w:rPr>
          <w:noProof/>
        </w:rPr>
        <w:t>M</w:t>
      </w:r>
      <w:r w:rsidRPr="00897AB3">
        <w:t xml:space="preserve">,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Delaware State Police</w:t>
      </w:r>
    </w:p>
    <w:p w14:paraId="019E204F" w14:textId="77777777" w:rsidR="00B00AA5" w:rsidRDefault="00B00AA5" w:rsidP="00B00AA5">
      <w:r w:rsidRPr="00897AB3">
        <w:tab/>
      </w:r>
      <w:r w:rsidRPr="00897AB3">
        <w:rPr>
          <w:noProof/>
        </w:rPr>
        <w:t>*Sturgis</w:t>
      </w:r>
      <w:r w:rsidRPr="00897AB3">
        <w:t xml:space="preserve">, </w:t>
      </w:r>
      <w:r w:rsidRPr="00897AB3">
        <w:rPr>
          <w:noProof/>
        </w:rPr>
        <w:t>India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Delaware State Police</w:t>
      </w:r>
    </w:p>
    <w:p w14:paraId="16F4B689" w14:textId="77777777" w:rsidR="00B00AA5" w:rsidRDefault="00B00AA5" w:rsidP="00B00AA5">
      <w:r w:rsidRPr="00897AB3">
        <w:tab/>
      </w:r>
      <w:r w:rsidRPr="00897AB3">
        <w:rPr>
          <w:noProof/>
        </w:rPr>
        <w:t>Taylor</w:t>
      </w:r>
      <w:r w:rsidRPr="00897AB3">
        <w:t xml:space="preserve">, </w:t>
      </w:r>
      <w:r w:rsidRPr="00897AB3">
        <w:rPr>
          <w:noProof/>
        </w:rPr>
        <w:t>Terra</w:t>
      </w:r>
      <w:r>
        <w:t>,</w:t>
      </w:r>
      <w:r w:rsidRPr="00897AB3">
        <w:t xml:space="preserve"> </w:t>
      </w:r>
      <w:r w:rsidRPr="00897AB3">
        <w:rPr>
          <w:noProof/>
        </w:rPr>
        <w:t>Deputy Commissioner</w:t>
      </w:r>
      <w:r w:rsidRPr="00897AB3">
        <w:t xml:space="preserve">, </w:t>
      </w:r>
      <w:r w:rsidRPr="00897AB3">
        <w:rPr>
          <w:noProof/>
        </w:rPr>
        <w:t>Delaware Department of Correction</w:t>
      </w:r>
    </w:p>
    <w:p w14:paraId="739A68B3" w14:textId="77777777" w:rsidR="00B00AA5" w:rsidRPr="00897AB3" w:rsidRDefault="00B00AA5" w:rsidP="00B00AA5">
      <w:r w:rsidRPr="00897AB3">
        <w:rPr>
          <w:noProof/>
        </w:rPr>
        <w:t>New Castle</w:t>
      </w:r>
    </w:p>
    <w:p w14:paraId="05AF891A" w14:textId="77777777" w:rsidR="00B00AA5" w:rsidRDefault="00B00AA5" w:rsidP="00B00AA5">
      <w:r w:rsidRPr="00897AB3">
        <w:tab/>
      </w:r>
      <w:r w:rsidRPr="00897AB3">
        <w:rPr>
          <w:noProof/>
        </w:rPr>
        <w:t>Field</w:t>
      </w:r>
      <w:r w:rsidRPr="00897AB3">
        <w:t xml:space="preserve">, </w:t>
      </w:r>
      <w:r w:rsidRPr="00897AB3">
        <w:rPr>
          <w:noProof/>
        </w:rPr>
        <w:t>Chris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Delaware River &amp; Bay Authority Police Department</w:t>
      </w:r>
    </w:p>
    <w:p w14:paraId="0088BE8A" w14:textId="77777777" w:rsidR="00B00AA5" w:rsidRDefault="00B00AA5" w:rsidP="00B00AA5">
      <w:r w:rsidRPr="00897AB3">
        <w:tab/>
      </w:r>
      <w:r w:rsidRPr="00897AB3">
        <w:rPr>
          <w:noProof/>
        </w:rPr>
        <w:t>*Slayton</w:t>
      </w:r>
      <w:r w:rsidRPr="00897AB3">
        <w:t xml:space="preserve">, </w:t>
      </w:r>
      <w:r w:rsidRPr="00897AB3">
        <w:rPr>
          <w:noProof/>
        </w:rPr>
        <w:t>Sakinah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New Castle County Police Department</w:t>
      </w:r>
    </w:p>
    <w:p w14:paraId="47C47056" w14:textId="77777777" w:rsidR="00B00AA5" w:rsidRDefault="00B00AA5" w:rsidP="00B00AA5">
      <w:r w:rsidRPr="00897AB3">
        <w:tab/>
      </w:r>
      <w:r w:rsidRPr="00897AB3">
        <w:rPr>
          <w:noProof/>
        </w:rPr>
        <w:t>Todd</w:t>
      </w:r>
      <w:r w:rsidRPr="00897AB3">
        <w:t xml:space="preserve">, </w:t>
      </w:r>
      <w:r w:rsidRPr="00897AB3">
        <w:rPr>
          <w:noProof/>
        </w:rPr>
        <w:t>Kriste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Delaware River &amp; Bay Authority Police Department</w:t>
      </w:r>
    </w:p>
    <w:p w14:paraId="75E50130" w14:textId="77777777" w:rsidR="00B00AA5" w:rsidRPr="00897AB3" w:rsidRDefault="00B00AA5" w:rsidP="00B00AA5">
      <w:r w:rsidRPr="00897AB3">
        <w:rPr>
          <w:noProof/>
        </w:rPr>
        <w:t>Selbyville</w:t>
      </w:r>
    </w:p>
    <w:p w14:paraId="6D6B9169" w14:textId="77777777" w:rsidR="00B00AA5" w:rsidRDefault="00B00AA5" w:rsidP="00B00AA5">
      <w:r w:rsidRPr="00897AB3">
        <w:tab/>
      </w:r>
      <w:r w:rsidRPr="00897AB3">
        <w:rPr>
          <w:noProof/>
        </w:rPr>
        <w:t>*Bunting</w:t>
      </w:r>
      <w:r w:rsidRPr="00897AB3">
        <w:t xml:space="preserve">, </w:t>
      </w:r>
      <w:r w:rsidRPr="00897AB3">
        <w:rPr>
          <w:noProof/>
        </w:rPr>
        <w:t>John</w:t>
      </w:r>
      <w:r>
        <w:t>,</w:t>
      </w:r>
      <w:r w:rsidRPr="00897AB3">
        <w:t xml:space="preserve"> </w:t>
      </w:r>
      <w:r w:rsidRPr="00897AB3">
        <w:rPr>
          <w:noProof/>
        </w:rPr>
        <w:t>Corporal</w:t>
      </w:r>
      <w:r w:rsidRPr="00897AB3">
        <w:t xml:space="preserve">, </w:t>
      </w:r>
      <w:r w:rsidRPr="00897AB3">
        <w:rPr>
          <w:noProof/>
        </w:rPr>
        <w:t>Selbyville Police Department</w:t>
      </w:r>
    </w:p>
    <w:p w14:paraId="383B6E93" w14:textId="77777777" w:rsidR="00B00AA5" w:rsidRPr="00897AB3" w:rsidRDefault="00B00AA5" w:rsidP="00B00AA5">
      <w:r w:rsidRPr="00897AB3">
        <w:rPr>
          <w:noProof/>
        </w:rPr>
        <w:t>Wilmington</w:t>
      </w:r>
    </w:p>
    <w:p w14:paraId="5B0DD358" w14:textId="77777777" w:rsidR="00B00AA5" w:rsidRDefault="00B00AA5" w:rsidP="00B00AA5">
      <w:r w:rsidRPr="00897AB3">
        <w:tab/>
      </w:r>
      <w:r w:rsidRPr="00897AB3">
        <w:rPr>
          <w:noProof/>
        </w:rPr>
        <w:t>*Celli</w:t>
      </w:r>
      <w:r w:rsidRPr="00897AB3">
        <w:t xml:space="preserve">, </w:t>
      </w:r>
      <w:r w:rsidRPr="00897AB3">
        <w:rPr>
          <w:noProof/>
        </w:rPr>
        <w:t>Monica</w:t>
      </w:r>
      <w:r>
        <w:t>,</w:t>
      </w:r>
      <w:r w:rsidRPr="00897AB3">
        <w:t xml:space="preserve"> </w:t>
      </w:r>
      <w:r w:rsidRPr="00897AB3">
        <w:rPr>
          <w:noProof/>
        </w:rPr>
        <w:t>Juvenile Justice Coordinator</w:t>
      </w:r>
      <w:r w:rsidRPr="00897AB3">
        <w:t xml:space="preserve">, </w:t>
      </w:r>
      <w:r w:rsidRPr="00897AB3">
        <w:rPr>
          <w:noProof/>
        </w:rPr>
        <w:t>Delaware Criminal Justice Council</w:t>
      </w:r>
    </w:p>
    <w:p w14:paraId="064F3B22" w14:textId="77777777" w:rsidR="00B00AA5" w:rsidRPr="00AC4119" w:rsidRDefault="00B00AA5" w:rsidP="00B00AA5">
      <w:pPr>
        <w:rPr>
          <w:color w:val="00B0F0"/>
          <w:sz w:val="28"/>
          <w:szCs w:val="28"/>
        </w:rPr>
      </w:pPr>
      <w:r w:rsidRPr="00AC4119">
        <w:rPr>
          <w:noProof/>
          <w:color w:val="00B0F0"/>
          <w:sz w:val="28"/>
          <w:szCs w:val="28"/>
        </w:rPr>
        <w:t>District of Columbia</w:t>
      </w:r>
    </w:p>
    <w:p w14:paraId="289C2A45" w14:textId="77777777" w:rsidR="00B00AA5" w:rsidRPr="00897AB3" w:rsidRDefault="00B00AA5" w:rsidP="00B00AA5">
      <w:r w:rsidRPr="00897AB3">
        <w:rPr>
          <w:noProof/>
        </w:rPr>
        <w:t>Washington</w:t>
      </w:r>
    </w:p>
    <w:p w14:paraId="0A0E6546" w14:textId="77777777" w:rsidR="00B00AA5" w:rsidRDefault="00B00AA5" w:rsidP="00B00AA5">
      <w:r w:rsidRPr="00897AB3">
        <w:tab/>
      </w:r>
      <w:r w:rsidRPr="00897AB3">
        <w:rPr>
          <w:noProof/>
        </w:rPr>
        <w:t>Cawley</w:t>
      </w:r>
      <w:r w:rsidRPr="00897AB3">
        <w:t xml:space="preserve">, </w:t>
      </w:r>
      <w:r w:rsidRPr="00897AB3">
        <w:rPr>
          <w:noProof/>
        </w:rPr>
        <w:t>Nicole</w:t>
      </w:r>
      <w:r>
        <w:t>,</w:t>
      </w:r>
      <w:r w:rsidRPr="00897AB3">
        <w:t xml:space="preserve"> </w:t>
      </w:r>
      <w:r w:rsidRPr="00897AB3">
        <w:rPr>
          <w:noProof/>
        </w:rPr>
        <w:t>Division Chief of Workforce Wellness</w:t>
      </w:r>
      <w:r w:rsidRPr="00897AB3">
        <w:t xml:space="preserve">, </w:t>
      </w:r>
      <w:r w:rsidRPr="00897AB3">
        <w:rPr>
          <w:noProof/>
        </w:rPr>
        <w:t>ATF/Justice</w:t>
      </w:r>
    </w:p>
    <w:p w14:paraId="654FD77D" w14:textId="5A9C4D23" w:rsidR="00B00AA5" w:rsidRDefault="00685701" w:rsidP="00685701">
      <w:pPr>
        <w:ind w:firstLine="720"/>
      </w:pPr>
      <w:r w:rsidRPr="00897AB3">
        <w:rPr>
          <w:noProof/>
        </w:rPr>
        <w:t>Ciantar</w:t>
      </w:r>
      <w:r w:rsidRPr="00897AB3">
        <w:t xml:space="preserve">, </w:t>
      </w:r>
      <w:r w:rsidRPr="00897AB3">
        <w:rPr>
          <w:noProof/>
        </w:rPr>
        <w:t>Matthew</w:t>
      </w:r>
      <w:r>
        <w:t>,</w:t>
      </w:r>
      <w:r w:rsidRPr="00897AB3">
        <w:t xml:space="preserve"> </w:t>
      </w:r>
      <w:r w:rsidRPr="00897AB3">
        <w:rPr>
          <w:noProof/>
        </w:rPr>
        <w:t>Detective Superintendent</w:t>
      </w:r>
      <w:r w:rsidRPr="00897AB3">
        <w:t xml:space="preserve">, </w:t>
      </w:r>
      <w:r w:rsidRPr="00897AB3">
        <w:rPr>
          <w:noProof/>
        </w:rPr>
        <w:t>Australian Federal Police TRN</w:t>
      </w:r>
    </w:p>
    <w:p w14:paraId="766024CA" w14:textId="6D65A733" w:rsidR="00B00AA5" w:rsidRDefault="00B00AA5" w:rsidP="00AC4119">
      <w:pPr>
        <w:ind w:left="720"/>
      </w:pPr>
      <w:r w:rsidRPr="00897AB3">
        <w:rPr>
          <w:noProof/>
        </w:rPr>
        <w:t>*Karczmarczyk</w:t>
      </w:r>
      <w:r w:rsidRPr="00897AB3">
        <w:t xml:space="preserve">, </w:t>
      </w:r>
      <w:r w:rsidRPr="00897AB3">
        <w:rPr>
          <w:noProof/>
        </w:rPr>
        <w:t>Diana</w:t>
      </w:r>
      <w:r>
        <w:t>,</w:t>
      </w:r>
      <w:r w:rsidRPr="00897AB3">
        <w:t xml:space="preserve"> </w:t>
      </w:r>
      <w:r w:rsidRPr="00897AB3">
        <w:rPr>
          <w:noProof/>
        </w:rPr>
        <w:t>Director of Employee Well-Being Support</w:t>
      </w:r>
      <w:r w:rsidRPr="00897AB3">
        <w:t xml:space="preserve">, </w:t>
      </w:r>
      <w:r w:rsidRPr="00897AB3">
        <w:rPr>
          <w:noProof/>
        </w:rPr>
        <w:t>Washington DC Police Department</w:t>
      </w:r>
    </w:p>
    <w:p w14:paraId="766D1ED5" w14:textId="77777777" w:rsidR="00B00AA5" w:rsidRDefault="00B00AA5" w:rsidP="00B00AA5">
      <w:r w:rsidRPr="00897AB3">
        <w:tab/>
      </w:r>
      <w:r w:rsidRPr="00897AB3">
        <w:rPr>
          <w:noProof/>
        </w:rPr>
        <w:t>*Kinsey</w:t>
      </w:r>
      <w:r w:rsidRPr="00897AB3">
        <w:t xml:space="preserve">, </w:t>
      </w:r>
      <w:r w:rsidRPr="00897AB3">
        <w:rPr>
          <w:noProof/>
        </w:rPr>
        <w:t>Sarah</w:t>
      </w:r>
      <w:r>
        <w:t>,</w:t>
      </w:r>
      <w:r w:rsidRPr="00897AB3">
        <w:t xml:space="preserve"> </w:t>
      </w:r>
      <w:r w:rsidRPr="00897AB3">
        <w:rPr>
          <w:noProof/>
        </w:rPr>
        <w:t>Analyst</w:t>
      </w:r>
      <w:r w:rsidRPr="00897AB3">
        <w:t xml:space="preserve">, </w:t>
      </w:r>
      <w:r w:rsidRPr="00897AB3">
        <w:rPr>
          <w:noProof/>
        </w:rPr>
        <w:t>FBI</w:t>
      </w:r>
    </w:p>
    <w:p w14:paraId="11810249" w14:textId="77777777" w:rsidR="00B00AA5" w:rsidRDefault="00B00AA5" w:rsidP="00B00AA5">
      <w:r w:rsidRPr="00897AB3">
        <w:tab/>
      </w:r>
      <w:r w:rsidRPr="00897AB3">
        <w:rPr>
          <w:noProof/>
        </w:rPr>
        <w:t>*Knox</w:t>
      </w:r>
      <w:r w:rsidRPr="00897AB3">
        <w:t xml:space="preserve">, </w:t>
      </w:r>
      <w:r w:rsidRPr="00897AB3">
        <w:rPr>
          <w:noProof/>
        </w:rPr>
        <w:t>Amy</w:t>
      </w:r>
      <w:r>
        <w:t>,</w:t>
      </w:r>
      <w:r w:rsidRPr="00897AB3">
        <w:t xml:space="preserve"> </w:t>
      </w:r>
      <w:r w:rsidRPr="00897AB3">
        <w:rPr>
          <w:noProof/>
        </w:rPr>
        <w:t>Detective Sergeant</w:t>
      </w:r>
      <w:r w:rsidRPr="00897AB3">
        <w:t xml:space="preserve">, </w:t>
      </w:r>
      <w:r w:rsidRPr="00897AB3">
        <w:rPr>
          <w:noProof/>
        </w:rPr>
        <w:t>Australian Federal Police</w:t>
      </w:r>
    </w:p>
    <w:p w14:paraId="61A33F99" w14:textId="77777777" w:rsidR="00936D2B" w:rsidRDefault="00936D2B" w:rsidP="00936D2B">
      <w:r w:rsidRPr="00897AB3">
        <w:tab/>
      </w:r>
      <w:r w:rsidRPr="00897AB3">
        <w:rPr>
          <w:noProof/>
        </w:rPr>
        <w:t>McConville</w:t>
      </w:r>
      <w:r w:rsidRPr="00897AB3">
        <w:t xml:space="preserve">, </w:t>
      </w:r>
      <w:r w:rsidRPr="00897AB3">
        <w:rPr>
          <w:noProof/>
        </w:rPr>
        <w:t>Eamonn</w:t>
      </w:r>
      <w:r>
        <w:t>,</w:t>
      </w:r>
      <w:r w:rsidRPr="00897AB3">
        <w:t xml:space="preserve"> </w:t>
      </w:r>
      <w:r w:rsidRPr="00897AB3">
        <w:rPr>
          <w:noProof/>
        </w:rPr>
        <w:t>Deputy Director</w:t>
      </w:r>
      <w:r w:rsidRPr="00897AB3">
        <w:t xml:space="preserve">, </w:t>
      </w:r>
      <w:r w:rsidRPr="00897AB3">
        <w:rPr>
          <w:noProof/>
        </w:rPr>
        <w:t>Northern Ireland Bureau</w:t>
      </w:r>
    </w:p>
    <w:p w14:paraId="6EC6B8D3" w14:textId="77777777" w:rsidR="00B00AA5" w:rsidRDefault="00B00AA5" w:rsidP="00B00AA5">
      <w:r w:rsidRPr="00897AB3">
        <w:tab/>
      </w:r>
      <w:r w:rsidRPr="00897AB3">
        <w:rPr>
          <w:noProof/>
        </w:rPr>
        <w:t>Stoppelenburg</w:t>
      </w:r>
      <w:r w:rsidRPr="00897AB3">
        <w:t xml:space="preserve">, </w:t>
      </w:r>
      <w:r w:rsidRPr="00897AB3">
        <w:rPr>
          <w:noProof/>
        </w:rPr>
        <w:t>Paul</w:t>
      </w:r>
      <w:r>
        <w:t>,</w:t>
      </w:r>
      <w:r w:rsidRPr="00897AB3">
        <w:t xml:space="preserve"> </w:t>
      </w:r>
      <w:r w:rsidRPr="00897AB3">
        <w:rPr>
          <w:noProof/>
        </w:rPr>
        <w:t>Chief Superintendent of Police</w:t>
      </w:r>
      <w:r w:rsidRPr="00897AB3">
        <w:t xml:space="preserve">, </w:t>
      </w:r>
      <w:r w:rsidRPr="00897AB3">
        <w:rPr>
          <w:noProof/>
        </w:rPr>
        <w:t>National Police of the Netherlands</w:t>
      </w:r>
    </w:p>
    <w:p w14:paraId="074C95B6" w14:textId="77777777" w:rsidR="00B00AA5" w:rsidRDefault="00B00AA5" w:rsidP="00B00AA5">
      <w:r w:rsidRPr="00897AB3">
        <w:tab/>
      </w:r>
      <w:r w:rsidRPr="00897AB3">
        <w:rPr>
          <w:noProof/>
        </w:rPr>
        <w:t>*Winters Fisher</w:t>
      </w:r>
      <w:r w:rsidRPr="00897AB3">
        <w:t xml:space="preserve">, </w:t>
      </w:r>
      <w:r w:rsidRPr="00897AB3">
        <w:rPr>
          <w:noProof/>
        </w:rPr>
        <w:t>Allison</w:t>
      </w:r>
      <w:r>
        <w:t>,</w:t>
      </w:r>
      <w:r w:rsidRPr="00897AB3">
        <w:t xml:space="preserve"> </w:t>
      </w:r>
      <w:r w:rsidRPr="00897AB3">
        <w:rPr>
          <w:noProof/>
        </w:rPr>
        <w:t>Wellness Specialist</w:t>
      </w:r>
      <w:r w:rsidRPr="00897AB3">
        <w:t xml:space="preserve">, </w:t>
      </w:r>
      <w:r w:rsidRPr="00897AB3">
        <w:rPr>
          <w:noProof/>
        </w:rPr>
        <w:t>United States Capitol Police</w:t>
      </w:r>
    </w:p>
    <w:p w14:paraId="27E7E5D3" w14:textId="77777777" w:rsidR="00B00AA5" w:rsidRPr="00AC4119" w:rsidRDefault="00B00AA5" w:rsidP="00B00AA5">
      <w:pPr>
        <w:rPr>
          <w:color w:val="00B0F0"/>
          <w:sz w:val="28"/>
          <w:szCs w:val="28"/>
        </w:rPr>
      </w:pPr>
      <w:r w:rsidRPr="00AC4119">
        <w:rPr>
          <w:noProof/>
          <w:color w:val="00B0F0"/>
          <w:sz w:val="28"/>
          <w:szCs w:val="28"/>
        </w:rPr>
        <w:t>Florida</w:t>
      </w:r>
    </w:p>
    <w:p w14:paraId="0668963D" w14:textId="77777777" w:rsidR="00B00AA5" w:rsidRPr="00897AB3" w:rsidRDefault="00B00AA5" w:rsidP="00B00AA5">
      <w:r w:rsidRPr="00897AB3">
        <w:rPr>
          <w:noProof/>
        </w:rPr>
        <w:t>Alachua</w:t>
      </w:r>
    </w:p>
    <w:p w14:paraId="755859AE" w14:textId="77777777" w:rsidR="00B00AA5" w:rsidRDefault="00B00AA5" w:rsidP="00B00AA5">
      <w:r w:rsidRPr="00897AB3">
        <w:tab/>
      </w:r>
      <w:r w:rsidRPr="00897AB3">
        <w:rPr>
          <w:noProof/>
        </w:rPr>
        <w:t>Nahrwold</w:t>
      </w:r>
      <w:r w:rsidRPr="00897AB3">
        <w:t xml:space="preserve">, </w:t>
      </w:r>
      <w:r w:rsidRPr="00897AB3">
        <w:rPr>
          <w:noProof/>
        </w:rPr>
        <w:t>Charlie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Alachua Police Department</w:t>
      </w:r>
    </w:p>
    <w:p w14:paraId="3C630DDB" w14:textId="77777777" w:rsidR="00B00AA5" w:rsidRPr="00897AB3" w:rsidRDefault="00B00AA5" w:rsidP="00B00AA5">
      <w:r w:rsidRPr="00897AB3">
        <w:rPr>
          <w:noProof/>
        </w:rPr>
        <w:t>Apopka</w:t>
      </w:r>
    </w:p>
    <w:p w14:paraId="3F175D81" w14:textId="77777777" w:rsidR="00B00AA5" w:rsidRDefault="00B00AA5" w:rsidP="00B00AA5">
      <w:r w:rsidRPr="00897AB3">
        <w:tab/>
      </w:r>
      <w:r w:rsidRPr="00897AB3">
        <w:rPr>
          <w:noProof/>
        </w:rPr>
        <w:t>King</w:t>
      </w:r>
      <w:r w:rsidRPr="00897AB3">
        <w:t xml:space="preserve">, </w:t>
      </w:r>
      <w:r w:rsidRPr="00897AB3">
        <w:rPr>
          <w:noProof/>
        </w:rPr>
        <w:t>Andrew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Apopka Police Department</w:t>
      </w:r>
    </w:p>
    <w:p w14:paraId="00992DF0" w14:textId="77777777" w:rsidR="00B00AA5" w:rsidRPr="00897AB3" w:rsidRDefault="00B00AA5" w:rsidP="00B00AA5">
      <w:r w:rsidRPr="00897AB3">
        <w:rPr>
          <w:noProof/>
        </w:rPr>
        <w:t>Boynton Beach</w:t>
      </w:r>
    </w:p>
    <w:p w14:paraId="0F83F847" w14:textId="77777777" w:rsidR="00B00AA5" w:rsidRDefault="00B00AA5" w:rsidP="00B00AA5">
      <w:r w:rsidRPr="00897AB3">
        <w:tab/>
      </w:r>
      <w:r w:rsidRPr="00897AB3">
        <w:rPr>
          <w:noProof/>
        </w:rPr>
        <w:t>Llopis</w:t>
      </w:r>
      <w:r w:rsidRPr="00897AB3">
        <w:t xml:space="preserve">, </w:t>
      </w:r>
      <w:r w:rsidRPr="00897AB3">
        <w:rPr>
          <w:noProof/>
        </w:rPr>
        <w:t>Jason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Boynton Beach Police Department</w:t>
      </w:r>
    </w:p>
    <w:p w14:paraId="497DC3AE" w14:textId="77777777" w:rsidR="00B00AA5" w:rsidRPr="00897AB3" w:rsidRDefault="00B00AA5" w:rsidP="00B00AA5">
      <w:r w:rsidRPr="00897AB3">
        <w:rPr>
          <w:noProof/>
        </w:rPr>
        <w:t>Bunnell</w:t>
      </w:r>
    </w:p>
    <w:p w14:paraId="78C8B79C" w14:textId="77777777" w:rsidR="00B00AA5" w:rsidRDefault="00B00AA5" w:rsidP="00B00AA5">
      <w:r w:rsidRPr="00897AB3">
        <w:tab/>
      </w:r>
      <w:r w:rsidRPr="00897AB3">
        <w:rPr>
          <w:noProof/>
        </w:rPr>
        <w:t>Woodward</w:t>
      </w:r>
      <w:r w:rsidRPr="00897AB3">
        <w:t xml:space="preserve">, </w:t>
      </w:r>
      <w:r w:rsidRPr="00897AB3">
        <w:rPr>
          <w:noProof/>
        </w:rPr>
        <w:t>Bernie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Flagler County Sheriff's Department</w:t>
      </w:r>
    </w:p>
    <w:p w14:paraId="3AB99E92" w14:textId="77777777" w:rsidR="00B00AA5" w:rsidRPr="00897AB3" w:rsidRDefault="00B00AA5" w:rsidP="00B00AA5">
      <w:r w:rsidRPr="00897AB3">
        <w:rPr>
          <w:noProof/>
        </w:rPr>
        <w:t>Clearwater</w:t>
      </w:r>
    </w:p>
    <w:p w14:paraId="7E0523DF" w14:textId="77777777" w:rsidR="00B00AA5" w:rsidRDefault="00B00AA5" w:rsidP="00B00AA5">
      <w:r w:rsidRPr="00897AB3">
        <w:tab/>
      </w:r>
      <w:r w:rsidRPr="00897AB3">
        <w:rPr>
          <w:noProof/>
        </w:rPr>
        <w:t>Burnside</w:t>
      </w:r>
      <w:r w:rsidRPr="00897AB3">
        <w:t xml:space="preserve">, </w:t>
      </w:r>
      <w:r w:rsidRPr="00897AB3">
        <w:rPr>
          <w:noProof/>
        </w:rPr>
        <w:t>Nate</w:t>
      </w:r>
      <w:r>
        <w:t>,</w:t>
      </w:r>
      <w:r w:rsidRPr="00897AB3">
        <w:t xml:space="preserve"> </w:t>
      </w:r>
      <w:r w:rsidRPr="00897AB3">
        <w:rPr>
          <w:noProof/>
        </w:rPr>
        <w:t>Major</w:t>
      </w:r>
      <w:r w:rsidRPr="00897AB3">
        <w:t xml:space="preserve">, </w:t>
      </w:r>
      <w:r w:rsidRPr="00897AB3">
        <w:rPr>
          <w:noProof/>
        </w:rPr>
        <w:t>Clearwater Police Department</w:t>
      </w:r>
    </w:p>
    <w:p w14:paraId="1CC1B60C" w14:textId="77777777" w:rsidR="00B00AA5" w:rsidRPr="00897AB3" w:rsidRDefault="00B00AA5" w:rsidP="00B00AA5">
      <w:r w:rsidRPr="00897AB3">
        <w:rPr>
          <w:noProof/>
        </w:rPr>
        <w:t>Cocoa</w:t>
      </w:r>
    </w:p>
    <w:p w14:paraId="4E71A301" w14:textId="77777777" w:rsidR="00B00AA5" w:rsidRDefault="00B00AA5" w:rsidP="00B00AA5">
      <w:r w:rsidRPr="00897AB3">
        <w:tab/>
      </w:r>
      <w:r w:rsidRPr="00897AB3">
        <w:rPr>
          <w:noProof/>
        </w:rPr>
        <w:t>*Parsons</w:t>
      </w:r>
      <w:r w:rsidRPr="00897AB3">
        <w:t xml:space="preserve">, </w:t>
      </w:r>
      <w:r w:rsidRPr="00897AB3">
        <w:rPr>
          <w:noProof/>
        </w:rPr>
        <w:t>Lori</w:t>
      </w:r>
      <w:r>
        <w:t>,</w:t>
      </w:r>
      <w:r w:rsidRPr="00897AB3">
        <w:t xml:space="preserve"> </w:t>
      </w:r>
      <w:r w:rsidRPr="00897AB3">
        <w:rPr>
          <w:noProof/>
        </w:rPr>
        <w:t>Director</w:t>
      </w:r>
      <w:r w:rsidRPr="00897AB3">
        <w:t xml:space="preserve">, </w:t>
      </w:r>
      <w:r w:rsidRPr="00897AB3">
        <w:rPr>
          <w:noProof/>
        </w:rPr>
        <w:t>Lifetime Counseling Center</w:t>
      </w:r>
    </w:p>
    <w:p w14:paraId="03AA0DAB" w14:textId="77777777" w:rsidR="00AC4119" w:rsidRDefault="00AC4119" w:rsidP="00B00AA5">
      <w:pPr>
        <w:rPr>
          <w:noProof/>
        </w:rPr>
      </w:pPr>
    </w:p>
    <w:p w14:paraId="6A07F851" w14:textId="7393AEE9" w:rsidR="00B00AA5" w:rsidRPr="00897AB3" w:rsidRDefault="00B00AA5" w:rsidP="00B00AA5">
      <w:r w:rsidRPr="00897AB3">
        <w:rPr>
          <w:noProof/>
        </w:rPr>
        <w:lastRenderedPageBreak/>
        <w:t>Davenport</w:t>
      </w:r>
    </w:p>
    <w:p w14:paraId="4ECE2719" w14:textId="77777777" w:rsidR="00B00AA5" w:rsidRDefault="00B00AA5" w:rsidP="00B00AA5">
      <w:r w:rsidRPr="00897AB3">
        <w:tab/>
      </w:r>
      <w:r w:rsidRPr="00897AB3">
        <w:rPr>
          <w:noProof/>
        </w:rPr>
        <w:t>Parker</w:t>
      </w:r>
      <w:r w:rsidRPr="00897AB3">
        <w:t xml:space="preserve">, </w:t>
      </w:r>
      <w:r w:rsidRPr="00897AB3">
        <w:rPr>
          <w:noProof/>
        </w:rPr>
        <w:t>Steve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Davenport Police Department</w:t>
      </w:r>
    </w:p>
    <w:p w14:paraId="310DC8B1" w14:textId="77777777" w:rsidR="00B00AA5" w:rsidRPr="00897AB3" w:rsidRDefault="00B00AA5" w:rsidP="00B00AA5">
      <w:r w:rsidRPr="00897AB3">
        <w:rPr>
          <w:noProof/>
        </w:rPr>
        <w:t>Davie</w:t>
      </w:r>
    </w:p>
    <w:p w14:paraId="78D900A5" w14:textId="77777777" w:rsidR="00B00AA5" w:rsidRDefault="00B00AA5" w:rsidP="00B00AA5">
      <w:r w:rsidRPr="00897AB3">
        <w:tab/>
      </w:r>
      <w:r w:rsidRPr="00897AB3">
        <w:rPr>
          <w:noProof/>
        </w:rPr>
        <w:t>*Bart</w:t>
      </w:r>
      <w:r w:rsidRPr="00897AB3">
        <w:t xml:space="preserve">, </w:t>
      </w:r>
      <w:r w:rsidRPr="00897AB3">
        <w:rPr>
          <w:noProof/>
        </w:rPr>
        <w:t>Steve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Davie Police Department</w:t>
      </w:r>
    </w:p>
    <w:p w14:paraId="337CB30E" w14:textId="77777777" w:rsidR="00B00AA5" w:rsidRDefault="00B00AA5" w:rsidP="00B00AA5">
      <w:r w:rsidRPr="00897AB3">
        <w:tab/>
      </w:r>
      <w:r w:rsidRPr="00897AB3">
        <w:rPr>
          <w:noProof/>
        </w:rPr>
        <w:t>*Boulier</w:t>
      </w:r>
      <w:r w:rsidRPr="00897AB3">
        <w:t xml:space="preserve">, </w:t>
      </w:r>
      <w:r w:rsidRPr="00897AB3">
        <w:rPr>
          <w:noProof/>
        </w:rPr>
        <w:t>Wayne</w:t>
      </w:r>
      <w:r w:rsidRPr="00897AB3">
        <w:t xml:space="preserve"> </w:t>
      </w:r>
      <w:r w:rsidRPr="00897AB3">
        <w:rPr>
          <w:noProof/>
        </w:rPr>
        <w:t>K</w:t>
      </w:r>
      <w:r w:rsidRPr="00897AB3">
        <w:t xml:space="preserve">, </w:t>
      </w:r>
      <w:r w:rsidRPr="00897AB3">
        <w:rPr>
          <w:noProof/>
        </w:rPr>
        <w:t>Dean</w:t>
      </w:r>
      <w:r w:rsidRPr="00897AB3">
        <w:t xml:space="preserve">, </w:t>
      </w:r>
      <w:r w:rsidRPr="00897AB3">
        <w:rPr>
          <w:noProof/>
        </w:rPr>
        <w:t>Broward College Department of Public Safety</w:t>
      </w:r>
    </w:p>
    <w:p w14:paraId="042441C8" w14:textId="77777777" w:rsidR="00B00AA5" w:rsidRPr="00897AB3" w:rsidRDefault="00B00AA5" w:rsidP="00B00AA5">
      <w:r w:rsidRPr="00897AB3">
        <w:rPr>
          <w:noProof/>
        </w:rPr>
        <w:t>Fort Lauderdale</w:t>
      </w:r>
    </w:p>
    <w:p w14:paraId="7DFC4D79" w14:textId="77777777" w:rsidR="00B00AA5" w:rsidRDefault="00B00AA5" w:rsidP="00B00AA5">
      <w:r w:rsidRPr="00897AB3">
        <w:tab/>
      </w:r>
      <w:r w:rsidRPr="00897AB3">
        <w:rPr>
          <w:noProof/>
        </w:rPr>
        <w:t>*Gelske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Broward County Sheriff's Office</w:t>
      </w:r>
    </w:p>
    <w:p w14:paraId="03E7CA0F" w14:textId="77777777" w:rsidR="00B00AA5" w:rsidRPr="00897AB3" w:rsidRDefault="00B00AA5" w:rsidP="00B00AA5">
      <w:r w:rsidRPr="00897AB3">
        <w:rPr>
          <w:noProof/>
        </w:rPr>
        <w:t>Fort Lauderdale</w:t>
      </w:r>
    </w:p>
    <w:p w14:paraId="6E3F5586" w14:textId="71BE797F" w:rsidR="00B00AA5" w:rsidRDefault="00B00AA5" w:rsidP="00AC4119">
      <w:pPr>
        <w:ind w:left="720"/>
      </w:pPr>
      <w:r w:rsidRPr="00897AB3">
        <w:rPr>
          <w:noProof/>
        </w:rPr>
        <w:t>McCardle</w:t>
      </w:r>
      <w:r w:rsidRPr="00897AB3">
        <w:t xml:space="preserve">, </w:t>
      </w:r>
      <w:r w:rsidRPr="00897AB3">
        <w:rPr>
          <w:noProof/>
        </w:rPr>
        <w:t>Edward</w:t>
      </w:r>
      <w:r>
        <w:t>,</w:t>
      </w:r>
      <w:r w:rsidRPr="00897AB3">
        <w:t xml:space="preserve"> </w:t>
      </w:r>
      <w:r w:rsidRPr="00897AB3">
        <w:rPr>
          <w:noProof/>
        </w:rPr>
        <w:t>Captain - Child Protective Investigations Section</w:t>
      </w:r>
      <w:r w:rsidRPr="00897AB3">
        <w:t xml:space="preserve">, </w:t>
      </w:r>
      <w:r w:rsidRPr="00897AB3">
        <w:rPr>
          <w:noProof/>
        </w:rPr>
        <w:t>Broward County Sheriff's Office</w:t>
      </w:r>
    </w:p>
    <w:p w14:paraId="203C5813" w14:textId="77777777" w:rsidR="00B00AA5" w:rsidRPr="00897AB3" w:rsidRDefault="00B00AA5" w:rsidP="00B00AA5">
      <w:r w:rsidRPr="00897AB3">
        <w:rPr>
          <w:noProof/>
        </w:rPr>
        <w:t>Hollywood</w:t>
      </w:r>
    </w:p>
    <w:p w14:paraId="460B935D" w14:textId="77777777" w:rsidR="00B00AA5" w:rsidRDefault="00B00AA5" w:rsidP="00B00AA5">
      <w:r w:rsidRPr="00897AB3">
        <w:tab/>
      </w:r>
      <w:r w:rsidRPr="00897AB3">
        <w:rPr>
          <w:noProof/>
        </w:rPr>
        <w:t>*Szeto</w:t>
      </w:r>
      <w:r w:rsidRPr="00897AB3">
        <w:t xml:space="preserve">, </w:t>
      </w:r>
      <w:r w:rsidRPr="00897AB3">
        <w:rPr>
          <w:noProof/>
        </w:rPr>
        <w:t>Va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Seminole Police Department</w:t>
      </w:r>
    </w:p>
    <w:p w14:paraId="560F042B" w14:textId="77777777" w:rsidR="00B00AA5" w:rsidRPr="00897AB3" w:rsidRDefault="00B00AA5" w:rsidP="00B00AA5">
      <w:r w:rsidRPr="00897AB3">
        <w:rPr>
          <w:noProof/>
        </w:rPr>
        <w:t>Jacksonville</w:t>
      </w:r>
    </w:p>
    <w:p w14:paraId="191FC48F" w14:textId="77777777" w:rsidR="00B00AA5" w:rsidRDefault="00B00AA5" w:rsidP="00B00AA5">
      <w:r w:rsidRPr="00897AB3">
        <w:tab/>
      </w:r>
      <w:r w:rsidRPr="00897AB3">
        <w:rPr>
          <w:noProof/>
        </w:rPr>
        <w:t>Brown</w:t>
      </w:r>
      <w:r w:rsidRPr="00897AB3">
        <w:t xml:space="preserve">, </w:t>
      </w:r>
      <w:r w:rsidRPr="00897AB3">
        <w:rPr>
          <w:noProof/>
        </w:rPr>
        <w:t>Chris</w:t>
      </w:r>
      <w:r>
        <w:t>,</w:t>
      </w:r>
      <w:r w:rsidRPr="00897AB3">
        <w:t xml:space="preserve"> </w:t>
      </w:r>
      <w:r w:rsidRPr="00897AB3">
        <w:rPr>
          <w:noProof/>
        </w:rPr>
        <w:t>Chief of Professional Standards</w:t>
      </w:r>
      <w:r w:rsidRPr="00897AB3">
        <w:t xml:space="preserve">, </w:t>
      </w:r>
      <w:r w:rsidRPr="00897AB3">
        <w:rPr>
          <w:noProof/>
        </w:rPr>
        <w:t>Jacksonville Sheriff's Office</w:t>
      </w:r>
    </w:p>
    <w:p w14:paraId="0EE05F5E" w14:textId="77777777" w:rsidR="00B00AA5" w:rsidRDefault="00B00AA5" w:rsidP="00B00AA5">
      <w:r w:rsidRPr="00897AB3">
        <w:tab/>
      </w:r>
      <w:r w:rsidRPr="00897AB3">
        <w:rPr>
          <w:noProof/>
        </w:rPr>
        <w:t>Romano</w:t>
      </w:r>
      <w:r w:rsidRPr="00897AB3">
        <w:t xml:space="preserve">, </w:t>
      </w:r>
      <w:r w:rsidRPr="00897AB3">
        <w:rPr>
          <w:noProof/>
        </w:rPr>
        <w:t>Mark</w:t>
      </w:r>
      <w:r>
        <w:t>,</w:t>
      </w:r>
      <w:r w:rsidRPr="00897AB3">
        <w:t xml:space="preserve"> </w:t>
      </w:r>
      <w:r w:rsidRPr="00897AB3">
        <w:rPr>
          <w:noProof/>
        </w:rPr>
        <w:t>Chief of Investigations</w:t>
      </w:r>
      <w:r w:rsidRPr="00897AB3">
        <w:t xml:space="preserve">, </w:t>
      </w:r>
      <w:r w:rsidRPr="00897AB3">
        <w:rPr>
          <w:noProof/>
        </w:rPr>
        <w:t>Jacksonville Sheriff's Office</w:t>
      </w:r>
    </w:p>
    <w:p w14:paraId="32A30DB4" w14:textId="77777777" w:rsidR="00B00AA5" w:rsidRPr="00897AB3" w:rsidRDefault="00B00AA5" w:rsidP="00B00AA5">
      <w:r w:rsidRPr="00897AB3">
        <w:rPr>
          <w:noProof/>
        </w:rPr>
        <w:t>Key Biscayne</w:t>
      </w:r>
    </w:p>
    <w:p w14:paraId="345172E8" w14:textId="77777777" w:rsidR="00B00AA5" w:rsidRDefault="00B00AA5" w:rsidP="00B00AA5">
      <w:r w:rsidRPr="00897AB3">
        <w:tab/>
      </w:r>
      <w:r w:rsidRPr="00897AB3">
        <w:rPr>
          <w:noProof/>
        </w:rPr>
        <w:t>Valdes</w:t>
      </w:r>
      <w:r w:rsidRPr="00897AB3">
        <w:t xml:space="preserve">, </w:t>
      </w:r>
      <w:r w:rsidRPr="00897AB3">
        <w:rPr>
          <w:noProof/>
        </w:rPr>
        <w:t>Daniel</w:t>
      </w:r>
      <w:r>
        <w:t>,</w:t>
      </w:r>
      <w:r w:rsidRPr="00897AB3">
        <w:t xml:space="preserve"> </w:t>
      </w:r>
      <w:r w:rsidRPr="00897AB3">
        <w:rPr>
          <w:noProof/>
        </w:rPr>
        <w:t>Major</w:t>
      </w:r>
      <w:r w:rsidRPr="00897AB3">
        <w:t xml:space="preserve">, </w:t>
      </w:r>
      <w:r w:rsidRPr="00897AB3">
        <w:rPr>
          <w:noProof/>
        </w:rPr>
        <w:t>Village Of Key Biscayne Police Department</w:t>
      </w:r>
    </w:p>
    <w:p w14:paraId="63EBC53F" w14:textId="77777777" w:rsidR="00B00AA5" w:rsidRPr="00897AB3" w:rsidRDefault="00B00AA5" w:rsidP="00B00AA5">
      <w:r w:rsidRPr="00897AB3">
        <w:rPr>
          <w:noProof/>
        </w:rPr>
        <w:t>Kissimmee</w:t>
      </w:r>
    </w:p>
    <w:p w14:paraId="66FAF5CC" w14:textId="77777777" w:rsidR="00B00AA5" w:rsidRDefault="00B00AA5" w:rsidP="00B00AA5">
      <w:r w:rsidRPr="00897AB3">
        <w:tab/>
      </w:r>
      <w:r w:rsidRPr="00897AB3">
        <w:rPr>
          <w:noProof/>
        </w:rPr>
        <w:t>Weis</w:t>
      </w:r>
      <w:r w:rsidRPr="00897AB3">
        <w:t xml:space="preserve">, </w:t>
      </w:r>
      <w:r w:rsidRPr="00897AB3">
        <w:rPr>
          <w:noProof/>
        </w:rPr>
        <w:t>Dan</w:t>
      </w:r>
      <w:r>
        <w:t>,</w:t>
      </w:r>
      <w:r w:rsidRPr="00897AB3">
        <w:t xml:space="preserve"> </w:t>
      </w:r>
      <w:r w:rsidRPr="00897AB3">
        <w:rPr>
          <w:noProof/>
        </w:rPr>
        <w:t>Major</w:t>
      </w:r>
      <w:r w:rsidRPr="00897AB3">
        <w:t xml:space="preserve">, </w:t>
      </w:r>
      <w:r w:rsidRPr="00897AB3">
        <w:rPr>
          <w:noProof/>
        </w:rPr>
        <w:t>Osceola County Sheriff's Office</w:t>
      </w:r>
    </w:p>
    <w:p w14:paraId="6A64EBA4" w14:textId="77777777" w:rsidR="00B00AA5" w:rsidRPr="00897AB3" w:rsidRDefault="00B00AA5" w:rsidP="00B00AA5">
      <w:r w:rsidRPr="00897AB3">
        <w:rPr>
          <w:noProof/>
        </w:rPr>
        <w:t>Land O Lakes</w:t>
      </w:r>
    </w:p>
    <w:p w14:paraId="3CB0D329" w14:textId="77777777" w:rsidR="00B00AA5" w:rsidRDefault="00B00AA5" w:rsidP="00B00AA5">
      <w:r w:rsidRPr="00897AB3">
        <w:tab/>
      </w:r>
      <w:r w:rsidRPr="00897AB3">
        <w:rPr>
          <w:noProof/>
        </w:rPr>
        <w:t>Denbo</w:t>
      </w:r>
      <w:r w:rsidRPr="00897AB3">
        <w:t xml:space="preserve">, </w:t>
      </w:r>
      <w:r w:rsidRPr="00897AB3">
        <w:rPr>
          <w:noProof/>
        </w:rPr>
        <w:t>Andrew</w:t>
      </w:r>
      <w:r>
        <w:t>,</w:t>
      </w:r>
      <w:r w:rsidRPr="00897AB3">
        <w:t xml:space="preserve"> </w:t>
      </w:r>
      <w:r w:rsidRPr="00897AB3">
        <w:rPr>
          <w:noProof/>
        </w:rPr>
        <w:t>Inspector</w:t>
      </w:r>
      <w:r w:rsidRPr="00897AB3">
        <w:t xml:space="preserve">, </w:t>
      </w:r>
      <w:r w:rsidRPr="00897AB3">
        <w:rPr>
          <w:noProof/>
        </w:rPr>
        <w:t>Pasco County Sheriff's Office</w:t>
      </w:r>
    </w:p>
    <w:p w14:paraId="72D54DA4" w14:textId="77777777" w:rsidR="00B00AA5" w:rsidRPr="00897AB3" w:rsidRDefault="00B00AA5" w:rsidP="00B00AA5">
      <w:r w:rsidRPr="00897AB3">
        <w:rPr>
          <w:noProof/>
        </w:rPr>
        <w:t>Longboat Key</w:t>
      </w:r>
    </w:p>
    <w:p w14:paraId="7C107C98" w14:textId="77777777" w:rsidR="00B00AA5" w:rsidRDefault="00B00AA5" w:rsidP="00B00AA5">
      <w:r w:rsidRPr="00897AB3">
        <w:tab/>
      </w:r>
      <w:r w:rsidRPr="00897AB3">
        <w:rPr>
          <w:noProof/>
        </w:rPr>
        <w:t>*Butler</w:t>
      </w:r>
      <w:r w:rsidRPr="00897AB3">
        <w:t xml:space="preserve">, </w:t>
      </w:r>
      <w:r w:rsidRPr="00897AB3">
        <w:rPr>
          <w:noProof/>
        </w:rPr>
        <w:t>Sea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Longboat Key Police Department</w:t>
      </w:r>
    </w:p>
    <w:p w14:paraId="4BA5DDF1" w14:textId="77777777" w:rsidR="00B00AA5" w:rsidRPr="00897AB3" w:rsidRDefault="00B00AA5" w:rsidP="00B00AA5">
      <w:r w:rsidRPr="00897AB3">
        <w:rPr>
          <w:noProof/>
        </w:rPr>
        <w:t>Miami Shores</w:t>
      </w:r>
    </w:p>
    <w:p w14:paraId="354040B1" w14:textId="77777777" w:rsidR="00B00AA5" w:rsidRDefault="00B00AA5" w:rsidP="00B00AA5">
      <w:r w:rsidRPr="00897AB3">
        <w:tab/>
      </w:r>
      <w:r w:rsidRPr="00897AB3">
        <w:rPr>
          <w:noProof/>
        </w:rPr>
        <w:t>Herbert</w:t>
      </w:r>
      <w:r w:rsidRPr="00897AB3">
        <w:t xml:space="preserve">, </w:t>
      </w:r>
      <w:r w:rsidRPr="00897AB3">
        <w:rPr>
          <w:noProof/>
        </w:rPr>
        <w:t>Christine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Miami Shores Police Department</w:t>
      </w:r>
    </w:p>
    <w:p w14:paraId="10F8771A" w14:textId="77777777" w:rsidR="00B00AA5" w:rsidRPr="00897AB3" w:rsidRDefault="00B00AA5" w:rsidP="00B00AA5">
      <w:r w:rsidRPr="00897AB3">
        <w:rPr>
          <w:noProof/>
        </w:rPr>
        <w:t>Miramar</w:t>
      </w:r>
    </w:p>
    <w:p w14:paraId="26FDE2D5" w14:textId="77777777" w:rsidR="00B00AA5" w:rsidRDefault="00B00AA5" w:rsidP="00B00AA5">
      <w:r w:rsidRPr="00897AB3">
        <w:tab/>
      </w:r>
      <w:r w:rsidRPr="00897AB3">
        <w:rPr>
          <w:noProof/>
        </w:rPr>
        <w:t>Derac</w:t>
      </w:r>
      <w:r w:rsidRPr="00897AB3">
        <w:t xml:space="preserve">, </w:t>
      </w:r>
      <w:r w:rsidRPr="00897AB3">
        <w:rPr>
          <w:noProof/>
        </w:rPr>
        <w:t>Florinet</w:t>
      </w:r>
      <w:r>
        <w:t>,</w:t>
      </w:r>
      <w:r w:rsidRPr="00897AB3">
        <w:t xml:space="preserve"> </w:t>
      </w:r>
      <w:r w:rsidRPr="00897AB3">
        <w:rPr>
          <w:noProof/>
        </w:rPr>
        <w:t>Major</w:t>
      </w:r>
      <w:r w:rsidRPr="00897AB3">
        <w:t xml:space="preserve">, </w:t>
      </w:r>
      <w:r w:rsidRPr="00897AB3">
        <w:rPr>
          <w:noProof/>
        </w:rPr>
        <w:t>Miramar Police Department</w:t>
      </w:r>
    </w:p>
    <w:p w14:paraId="1BE078E0" w14:textId="77777777" w:rsidR="00B00AA5" w:rsidRPr="00897AB3" w:rsidRDefault="00B00AA5" w:rsidP="00B00AA5">
      <w:r w:rsidRPr="00897AB3">
        <w:rPr>
          <w:noProof/>
        </w:rPr>
        <w:t>Naples</w:t>
      </w:r>
    </w:p>
    <w:p w14:paraId="0D89D908" w14:textId="77777777" w:rsidR="00B00AA5" w:rsidRDefault="00B00AA5" w:rsidP="00B00AA5">
      <w:r w:rsidRPr="00897AB3">
        <w:tab/>
      </w:r>
      <w:r w:rsidRPr="00897AB3">
        <w:rPr>
          <w:noProof/>
        </w:rPr>
        <w:t>Bloom</w:t>
      </w:r>
      <w:r w:rsidRPr="00897AB3">
        <w:t xml:space="preserve">, </w:t>
      </w:r>
      <w:r w:rsidRPr="00897AB3">
        <w:rPr>
          <w:noProof/>
        </w:rPr>
        <w:t>Jim</w:t>
      </w:r>
      <w:r>
        <w:t>,</w:t>
      </w:r>
      <w:r w:rsidRPr="00897AB3">
        <w:t xml:space="preserve"> </w:t>
      </w:r>
      <w:r w:rsidRPr="00897AB3">
        <w:rPr>
          <w:noProof/>
        </w:rPr>
        <w:t>Undersheriff</w:t>
      </w:r>
      <w:r w:rsidRPr="00897AB3">
        <w:t xml:space="preserve">, </w:t>
      </w:r>
      <w:r w:rsidRPr="00897AB3">
        <w:rPr>
          <w:noProof/>
        </w:rPr>
        <w:t>Collier County Sheriff's Office</w:t>
      </w:r>
    </w:p>
    <w:p w14:paraId="0A870262" w14:textId="77777777" w:rsidR="00B00AA5" w:rsidRPr="00897AB3" w:rsidRDefault="00B00AA5" w:rsidP="00B00AA5">
      <w:r w:rsidRPr="00897AB3">
        <w:rPr>
          <w:noProof/>
        </w:rPr>
        <w:t>New Port Richey</w:t>
      </w:r>
    </w:p>
    <w:p w14:paraId="7873120F" w14:textId="77777777" w:rsidR="00B00AA5" w:rsidRDefault="00B00AA5" w:rsidP="00B00AA5">
      <w:r w:rsidRPr="00897AB3">
        <w:tab/>
      </w:r>
      <w:r w:rsidRPr="00897AB3">
        <w:rPr>
          <w:noProof/>
        </w:rPr>
        <w:t>*Berge</w:t>
      </w:r>
      <w:r w:rsidRPr="00897AB3">
        <w:t xml:space="preserve">, </w:t>
      </w:r>
      <w:r w:rsidRPr="00897AB3">
        <w:rPr>
          <w:noProof/>
        </w:rPr>
        <w:t>Timothy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New Port Richey Police Department</w:t>
      </w:r>
    </w:p>
    <w:p w14:paraId="5F17F023" w14:textId="77777777" w:rsidR="00B00AA5" w:rsidRDefault="00B00AA5" w:rsidP="00B00AA5">
      <w:r w:rsidRPr="00897AB3">
        <w:tab/>
      </w:r>
      <w:r w:rsidRPr="00897AB3">
        <w:rPr>
          <w:noProof/>
        </w:rPr>
        <w:t>Ross</w:t>
      </w:r>
      <w:r w:rsidRPr="00897AB3">
        <w:t xml:space="preserve">, </w:t>
      </w:r>
      <w:r w:rsidRPr="00897AB3">
        <w:rPr>
          <w:noProof/>
        </w:rPr>
        <w:t>Justin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Pasco County Sheriff's Office</w:t>
      </w:r>
    </w:p>
    <w:p w14:paraId="22C1C6C9" w14:textId="77777777" w:rsidR="00B00AA5" w:rsidRPr="00897AB3" w:rsidRDefault="00B00AA5" w:rsidP="00B00AA5">
      <w:r w:rsidRPr="00897AB3">
        <w:rPr>
          <w:noProof/>
        </w:rPr>
        <w:t>New Smyrna Beach</w:t>
      </w:r>
    </w:p>
    <w:p w14:paraId="7EF3CD14" w14:textId="77777777" w:rsidR="00B00AA5" w:rsidRDefault="00B00AA5" w:rsidP="00B00AA5">
      <w:r w:rsidRPr="00897AB3">
        <w:tab/>
      </w:r>
      <w:r w:rsidRPr="00897AB3">
        <w:rPr>
          <w:noProof/>
        </w:rPr>
        <w:t>Reve</w:t>
      </w:r>
      <w:r w:rsidRPr="00897AB3">
        <w:t xml:space="preserve">, </w:t>
      </w:r>
      <w:r w:rsidRPr="00897AB3">
        <w:rPr>
          <w:noProof/>
        </w:rPr>
        <w:t>Jason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New Smyrna Beach Police Department</w:t>
      </w:r>
    </w:p>
    <w:p w14:paraId="056EB703" w14:textId="77777777" w:rsidR="00B00AA5" w:rsidRPr="00897AB3" w:rsidRDefault="00B00AA5" w:rsidP="00B00AA5">
      <w:r w:rsidRPr="00897AB3">
        <w:rPr>
          <w:noProof/>
        </w:rPr>
        <w:t>Oakland</w:t>
      </w:r>
    </w:p>
    <w:p w14:paraId="036FA11F" w14:textId="77777777" w:rsidR="00B00AA5" w:rsidRDefault="00B00AA5" w:rsidP="00B00AA5">
      <w:r w:rsidRPr="00897AB3">
        <w:tab/>
      </w:r>
      <w:r w:rsidRPr="00897AB3">
        <w:rPr>
          <w:noProof/>
        </w:rPr>
        <w:t>Esan</w:t>
      </w:r>
      <w:r w:rsidRPr="00897AB3">
        <w:t xml:space="preserve">, </w:t>
      </w:r>
      <w:r w:rsidRPr="00897AB3">
        <w:rPr>
          <w:noProof/>
        </w:rPr>
        <w:t>Darron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Oakland Police Department</w:t>
      </w:r>
    </w:p>
    <w:p w14:paraId="63C9DCB2" w14:textId="77777777" w:rsidR="00B00AA5" w:rsidRPr="00897AB3" w:rsidRDefault="00B00AA5" w:rsidP="00B00AA5">
      <w:r w:rsidRPr="00897AB3">
        <w:rPr>
          <w:noProof/>
        </w:rPr>
        <w:t>Orlando</w:t>
      </w:r>
    </w:p>
    <w:p w14:paraId="52247D11" w14:textId="77777777" w:rsidR="00B00AA5" w:rsidRDefault="00B00AA5" w:rsidP="00B00AA5">
      <w:r w:rsidRPr="00897AB3">
        <w:tab/>
      </w:r>
      <w:r w:rsidRPr="00897AB3">
        <w:rPr>
          <w:noProof/>
        </w:rPr>
        <w:t>*Draisin</w:t>
      </w:r>
      <w:r w:rsidRPr="00897AB3">
        <w:t xml:space="preserve">, </w:t>
      </w:r>
      <w:r w:rsidRPr="00897AB3">
        <w:rPr>
          <w:noProof/>
        </w:rPr>
        <w:t>Lilian</w:t>
      </w:r>
      <w:r>
        <w:t>,</w:t>
      </w:r>
      <w:r w:rsidRPr="00897AB3">
        <w:t xml:space="preserve"> </w:t>
      </w:r>
      <w:r w:rsidRPr="00897AB3">
        <w:rPr>
          <w:noProof/>
        </w:rPr>
        <w:t>Police Planning Administrator</w:t>
      </w:r>
      <w:r w:rsidRPr="00897AB3">
        <w:t xml:space="preserve">, </w:t>
      </w:r>
      <w:r w:rsidRPr="00897AB3">
        <w:rPr>
          <w:noProof/>
        </w:rPr>
        <w:t>Orlando Police Department</w:t>
      </w:r>
    </w:p>
    <w:p w14:paraId="22346C1D" w14:textId="77777777" w:rsidR="00B00AA5" w:rsidRPr="00897AB3" w:rsidRDefault="00B00AA5" w:rsidP="00B00AA5">
      <w:r w:rsidRPr="00897AB3">
        <w:rPr>
          <w:noProof/>
        </w:rPr>
        <w:t>Oviedo</w:t>
      </w:r>
    </w:p>
    <w:p w14:paraId="50244683" w14:textId="77777777" w:rsidR="00B00AA5" w:rsidRDefault="00B00AA5" w:rsidP="00B00AA5">
      <w:r w:rsidRPr="00897AB3">
        <w:tab/>
      </w:r>
      <w:r w:rsidRPr="00897AB3">
        <w:rPr>
          <w:noProof/>
        </w:rPr>
        <w:t>Egert</w:t>
      </w:r>
      <w:r w:rsidRPr="00897AB3">
        <w:t xml:space="preserve">, </w:t>
      </w:r>
      <w:r w:rsidRPr="00897AB3">
        <w:rPr>
          <w:noProof/>
        </w:rPr>
        <w:t>Adam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Oviedo Police Department</w:t>
      </w:r>
    </w:p>
    <w:p w14:paraId="40E199BA" w14:textId="77777777" w:rsidR="00B00AA5" w:rsidRPr="00897AB3" w:rsidRDefault="00B00AA5" w:rsidP="00B00AA5">
      <w:r w:rsidRPr="00897AB3">
        <w:rPr>
          <w:noProof/>
        </w:rPr>
        <w:t>Palm Beach Gardens</w:t>
      </w:r>
    </w:p>
    <w:p w14:paraId="29D35D66" w14:textId="77777777" w:rsidR="00B00AA5" w:rsidRDefault="00B00AA5" w:rsidP="00B00AA5">
      <w:r w:rsidRPr="00897AB3">
        <w:tab/>
      </w:r>
      <w:r w:rsidRPr="00897AB3">
        <w:rPr>
          <w:noProof/>
        </w:rPr>
        <w:t>Anderson</w:t>
      </w:r>
      <w:r w:rsidRPr="00897AB3">
        <w:t xml:space="preserve">, </w:t>
      </w:r>
      <w:r w:rsidRPr="00897AB3">
        <w:rPr>
          <w:noProof/>
        </w:rPr>
        <w:t>Randall</w:t>
      </w:r>
      <w:r>
        <w:t>,</w:t>
      </w:r>
      <w:r w:rsidRPr="00897AB3">
        <w:t xml:space="preserve"> </w:t>
      </w:r>
      <w:r w:rsidRPr="00897AB3">
        <w:rPr>
          <w:noProof/>
        </w:rPr>
        <w:t>Major</w:t>
      </w:r>
      <w:r w:rsidRPr="00897AB3">
        <w:t xml:space="preserve">, </w:t>
      </w:r>
      <w:r w:rsidRPr="00897AB3">
        <w:rPr>
          <w:noProof/>
        </w:rPr>
        <w:t>Palm Beach Gardens Police Department</w:t>
      </w:r>
    </w:p>
    <w:p w14:paraId="47D2ED80" w14:textId="77777777" w:rsidR="00B00AA5" w:rsidRPr="00897AB3" w:rsidRDefault="00B00AA5" w:rsidP="00B00AA5">
      <w:r w:rsidRPr="00897AB3">
        <w:rPr>
          <w:noProof/>
        </w:rPr>
        <w:t>Parkland</w:t>
      </w:r>
    </w:p>
    <w:p w14:paraId="01EE1F65" w14:textId="77777777" w:rsidR="00B00AA5" w:rsidRDefault="00B00AA5" w:rsidP="00B00AA5">
      <w:r w:rsidRPr="00897AB3">
        <w:tab/>
      </w:r>
      <w:r w:rsidRPr="00897AB3">
        <w:rPr>
          <w:noProof/>
        </w:rPr>
        <w:t>McCardle</w:t>
      </w:r>
      <w:r w:rsidRPr="00897AB3">
        <w:t xml:space="preserve">, </w:t>
      </w:r>
      <w:r w:rsidRPr="00897AB3">
        <w:rPr>
          <w:noProof/>
        </w:rPr>
        <w:t>Michele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Broward County Sheriff's Office</w:t>
      </w:r>
    </w:p>
    <w:p w14:paraId="2B7CE76A" w14:textId="77777777" w:rsidR="00B00AA5" w:rsidRPr="00897AB3" w:rsidRDefault="00B00AA5" w:rsidP="00B00AA5">
      <w:r w:rsidRPr="00897AB3">
        <w:rPr>
          <w:noProof/>
        </w:rPr>
        <w:lastRenderedPageBreak/>
        <w:t>Port Saint Lucie</w:t>
      </w:r>
    </w:p>
    <w:p w14:paraId="71C6A3F9" w14:textId="77777777" w:rsidR="00B00AA5" w:rsidRDefault="00B00AA5" w:rsidP="00B00AA5">
      <w:r w:rsidRPr="00897AB3">
        <w:tab/>
      </w:r>
      <w:r w:rsidRPr="00897AB3">
        <w:rPr>
          <w:noProof/>
        </w:rPr>
        <w:t>Boham</w:t>
      </w:r>
      <w:r w:rsidRPr="00897AB3">
        <w:t xml:space="preserve">, </w:t>
      </w:r>
      <w:r w:rsidRPr="00897AB3">
        <w:rPr>
          <w:noProof/>
        </w:rPr>
        <w:t>Keith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Port Saint Lucie Police Department</w:t>
      </w:r>
    </w:p>
    <w:p w14:paraId="74B6108E" w14:textId="77777777" w:rsidR="00B00AA5" w:rsidRDefault="00B00AA5" w:rsidP="00B00AA5">
      <w:r w:rsidRPr="00897AB3">
        <w:tab/>
      </w:r>
      <w:r w:rsidRPr="00897AB3">
        <w:rPr>
          <w:noProof/>
        </w:rPr>
        <w:t>DiMeo</w:t>
      </w:r>
      <w:r w:rsidRPr="00897AB3">
        <w:t xml:space="preserve">, </w:t>
      </w:r>
      <w:r w:rsidRPr="00897AB3">
        <w:rPr>
          <w:noProof/>
        </w:rPr>
        <w:t>Marc</w:t>
      </w:r>
      <w:r>
        <w:t>,</w:t>
      </w:r>
      <w:r w:rsidRPr="00897AB3">
        <w:t xml:space="preserve"> </w:t>
      </w:r>
      <w:r w:rsidRPr="00897AB3">
        <w:rPr>
          <w:noProof/>
        </w:rPr>
        <w:t>Acting Assistant Chief of Police</w:t>
      </w:r>
      <w:r w:rsidRPr="00897AB3">
        <w:t xml:space="preserve">, </w:t>
      </w:r>
      <w:r w:rsidRPr="00897AB3">
        <w:rPr>
          <w:noProof/>
        </w:rPr>
        <w:t>Port Saint Lucie Police Department</w:t>
      </w:r>
    </w:p>
    <w:p w14:paraId="005A01D0" w14:textId="77777777" w:rsidR="00B00AA5" w:rsidRPr="00897AB3" w:rsidRDefault="00B00AA5" w:rsidP="00B00AA5">
      <w:pPr>
        <w:rPr>
          <w:lang w:val="fr-FR"/>
        </w:rPr>
      </w:pPr>
      <w:r w:rsidRPr="00897AB3">
        <w:rPr>
          <w:lang w:val="fr-FR"/>
        </w:rPr>
        <w:tab/>
      </w:r>
      <w:r w:rsidRPr="00897AB3">
        <w:rPr>
          <w:noProof/>
          <w:lang w:val="fr-FR"/>
        </w:rPr>
        <w:t>*Norkus</w:t>
      </w:r>
      <w:r w:rsidRPr="00897AB3">
        <w:rPr>
          <w:lang w:val="fr-FR"/>
        </w:rPr>
        <w:t xml:space="preserve">, </w:t>
      </w:r>
      <w:r w:rsidRPr="00897AB3">
        <w:rPr>
          <w:noProof/>
          <w:lang w:val="fr-FR"/>
        </w:rPr>
        <w:t>Joe</w:t>
      </w:r>
      <w:r>
        <w:rPr>
          <w:lang w:val="fr-FR"/>
        </w:rPr>
        <w:t>,</w:t>
      </w:r>
      <w:r w:rsidRPr="00897AB3">
        <w:rPr>
          <w:lang w:val="fr-FR"/>
        </w:rPr>
        <w:t xml:space="preserve"> </w:t>
      </w:r>
      <w:r w:rsidRPr="00897AB3">
        <w:rPr>
          <w:noProof/>
          <w:lang w:val="fr-FR"/>
        </w:rPr>
        <w:t>Lieutenant</w:t>
      </w:r>
      <w:r w:rsidRPr="00897AB3">
        <w:rPr>
          <w:lang w:val="fr-FR"/>
        </w:rPr>
        <w:t xml:space="preserve">, </w:t>
      </w:r>
      <w:r w:rsidRPr="00897AB3">
        <w:rPr>
          <w:noProof/>
          <w:lang w:val="fr-FR"/>
        </w:rPr>
        <w:t>Port Saint Lucie Police Department</w:t>
      </w:r>
    </w:p>
    <w:p w14:paraId="59AB71AF" w14:textId="77777777" w:rsidR="00B00AA5" w:rsidRPr="00897AB3" w:rsidRDefault="00B00AA5" w:rsidP="00B00AA5">
      <w:r w:rsidRPr="00897AB3">
        <w:rPr>
          <w:noProof/>
        </w:rPr>
        <w:t>Riviera Beach</w:t>
      </w:r>
    </w:p>
    <w:p w14:paraId="21351A59" w14:textId="77777777" w:rsidR="00B00AA5" w:rsidRDefault="00B00AA5" w:rsidP="00B00AA5">
      <w:r w:rsidRPr="00897AB3">
        <w:tab/>
      </w:r>
      <w:r w:rsidRPr="00897AB3">
        <w:rPr>
          <w:noProof/>
        </w:rPr>
        <w:t>Commond</w:t>
      </w:r>
      <w:r w:rsidRPr="00897AB3">
        <w:t xml:space="preserve">, </w:t>
      </w:r>
      <w:r w:rsidRPr="00897AB3">
        <w:rPr>
          <w:noProof/>
        </w:rPr>
        <w:t>Rochelet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Riviera Beach Police Department</w:t>
      </w:r>
    </w:p>
    <w:p w14:paraId="290C8397" w14:textId="77777777" w:rsidR="00B00AA5" w:rsidRPr="00AC4119" w:rsidRDefault="00B00AA5" w:rsidP="00B00AA5">
      <w:pPr>
        <w:rPr>
          <w:lang w:val="fr-FR"/>
        </w:rPr>
      </w:pPr>
      <w:r w:rsidRPr="00AC4119">
        <w:rPr>
          <w:noProof/>
          <w:lang w:val="fr-FR"/>
        </w:rPr>
        <w:t>Sarasota</w:t>
      </w:r>
    </w:p>
    <w:p w14:paraId="6020EFFA" w14:textId="77777777" w:rsidR="00B00AA5" w:rsidRPr="00AC4119" w:rsidRDefault="00B00AA5" w:rsidP="00B00AA5">
      <w:pPr>
        <w:rPr>
          <w:lang w:val="fr-FR"/>
        </w:rPr>
      </w:pPr>
      <w:r w:rsidRPr="00AC4119">
        <w:rPr>
          <w:lang w:val="fr-FR"/>
        </w:rPr>
        <w:tab/>
      </w:r>
      <w:r w:rsidRPr="00AC4119">
        <w:rPr>
          <w:noProof/>
          <w:lang w:val="fr-FR"/>
        </w:rPr>
        <w:t>*Quinlan</w:t>
      </w:r>
      <w:r w:rsidRPr="00AC4119">
        <w:rPr>
          <w:lang w:val="fr-FR"/>
        </w:rPr>
        <w:t xml:space="preserve">, </w:t>
      </w:r>
      <w:r w:rsidRPr="00AC4119">
        <w:rPr>
          <w:noProof/>
          <w:lang w:val="fr-FR"/>
        </w:rPr>
        <w:t>Thomas</w:t>
      </w:r>
      <w:r w:rsidRPr="00AC4119">
        <w:rPr>
          <w:lang w:val="fr-FR"/>
        </w:rPr>
        <w:t xml:space="preserve">, </w:t>
      </w:r>
      <w:r w:rsidRPr="00AC4119">
        <w:rPr>
          <w:noProof/>
          <w:lang w:val="fr-FR"/>
        </w:rPr>
        <w:t>Lieutenant</w:t>
      </w:r>
      <w:r w:rsidRPr="00AC4119">
        <w:rPr>
          <w:lang w:val="fr-FR"/>
        </w:rPr>
        <w:t xml:space="preserve">, </w:t>
      </w:r>
      <w:r w:rsidRPr="00AC4119">
        <w:rPr>
          <w:noProof/>
          <w:lang w:val="fr-FR"/>
        </w:rPr>
        <w:t>Sarasota Police Department</w:t>
      </w:r>
    </w:p>
    <w:p w14:paraId="1A3272E6" w14:textId="77777777" w:rsidR="00B00AA5" w:rsidRPr="00897AB3" w:rsidRDefault="00B00AA5" w:rsidP="00B00AA5">
      <w:r w:rsidRPr="00897AB3">
        <w:rPr>
          <w:noProof/>
        </w:rPr>
        <w:t>Sunrise</w:t>
      </w:r>
    </w:p>
    <w:p w14:paraId="1C6E9D21" w14:textId="77777777" w:rsidR="00B00AA5" w:rsidRDefault="00B00AA5" w:rsidP="00B00AA5">
      <w:r w:rsidRPr="00897AB3">
        <w:tab/>
      </w:r>
      <w:r w:rsidRPr="00897AB3">
        <w:rPr>
          <w:noProof/>
        </w:rPr>
        <w:t>Alexander</w:t>
      </w:r>
      <w:r w:rsidRPr="00897AB3">
        <w:t xml:space="preserve">, </w:t>
      </w:r>
      <w:r w:rsidRPr="00897AB3">
        <w:rPr>
          <w:noProof/>
        </w:rPr>
        <w:t>Richard</w:t>
      </w:r>
      <w:r>
        <w:t>,</w:t>
      </w:r>
      <w:r w:rsidRPr="00897AB3">
        <w:t xml:space="preserve"> </w:t>
      </w:r>
      <w:r w:rsidRPr="00897AB3">
        <w:rPr>
          <w:noProof/>
        </w:rPr>
        <w:t>Major</w:t>
      </w:r>
      <w:r w:rsidRPr="00897AB3">
        <w:t xml:space="preserve">, </w:t>
      </w:r>
      <w:r w:rsidRPr="00897AB3">
        <w:rPr>
          <w:noProof/>
        </w:rPr>
        <w:t>Sunrise Police Department</w:t>
      </w:r>
    </w:p>
    <w:p w14:paraId="36A44D97" w14:textId="77777777" w:rsidR="00B00AA5" w:rsidRPr="00897AB3" w:rsidRDefault="00B00AA5" w:rsidP="00B00AA5">
      <w:r w:rsidRPr="00897AB3">
        <w:rPr>
          <w:noProof/>
        </w:rPr>
        <w:t>Tallahassee</w:t>
      </w:r>
    </w:p>
    <w:p w14:paraId="5841630F" w14:textId="2E0B9C44" w:rsidR="00B00AA5" w:rsidRDefault="00B00AA5" w:rsidP="00AC4119">
      <w:pPr>
        <w:ind w:left="720"/>
      </w:pPr>
      <w:r w:rsidRPr="00897AB3">
        <w:rPr>
          <w:noProof/>
        </w:rPr>
        <w:t>*Bourdeau</w:t>
      </w:r>
      <w:r w:rsidRPr="00897AB3">
        <w:t xml:space="preserve">, </w:t>
      </w:r>
      <w:r w:rsidRPr="00897AB3">
        <w:rPr>
          <w:noProof/>
        </w:rPr>
        <w:t>Sara</w:t>
      </w:r>
      <w:r>
        <w:t>,</w:t>
      </w:r>
      <w:r w:rsidRPr="00897AB3">
        <w:t xml:space="preserve"> </w:t>
      </w:r>
      <w:r w:rsidRPr="00897AB3">
        <w:rPr>
          <w:noProof/>
        </w:rPr>
        <w:t>Research Planning &amp; Projects Administrator</w:t>
      </w:r>
      <w:r w:rsidRPr="00897AB3">
        <w:t xml:space="preserve">, </w:t>
      </w:r>
      <w:r w:rsidRPr="00897AB3">
        <w:rPr>
          <w:noProof/>
        </w:rPr>
        <w:t>Leon County Sheriff's Office</w:t>
      </w:r>
    </w:p>
    <w:p w14:paraId="2FB35257" w14:textId="77777777" w:rsidR="00B00AA5" w:rsidRDefault="00B00AA5" w:rsidP="00B00AA5">
      <w:r w:rsidRPr="00897AB3">
        <w:tab/>
      </w:r>
      <w:r w:rsidRPr="00897AB3">
        <w:rPr>
          <w:noProof/>
        </w:rPr>
        <w:t>*Jacobs</w:t>
      </w:r>
      <w:r w:rsidRPr="00897AB3">
        <w:t xml:space="preserve">, </w:t>
      </w:r>
      <w:r w:rsidRPr="00897AB3">
        <w:rPr>
          <w:noProof/>
        </w:rPr>
        <w:t>Chris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Leon County Sheriff's Office</w:t>
      </w:r>
    </w:p>
    <w:p w14:paraId="5AEB9DA4" w14:textId="77777777" w:rsidR="00B00AA5" w:rsidRPr="00897AB3" w:rsidRDefault="00B00AA5" w:rsidP="00B00AA5">
      <w:r w:rsidRPr="00897AB3">
        <w:rPr>
          <w:noProof/>
        </w:rPr>
        <w:t>Tampa</w:t>
      </w:r>
    </w:p>
    <w:p w14:paraId="1C0B943E" w14:textId="77777777" w:rsidR="00B00AA5" w:rsidRDefault="00B00AA5" w:rsidP="00B00AA5">
      <w:r w:rsidRPr="00897AB3">
        <w:tab/>
      </w:r>
      <w:r w:rsidRPr="00897AB3">
        <w:rPr>
          <w:noProof/>
        </w:rPr>
        <w:t>Walker</w:t>
      </w:r>
      <w:r w:rsidRPr="00897AB3">
        <w:t xml:space="preserve">, </w:t>
      </w:r>
      <w:r w:rsidRPr="00897AB3">
        <w:rPr>
          <w:noProof/>
        </w:rPr>
        <w:t>David</w:t>
      </w:r>
      <w:r>
        <w:t>,</w:t>
      </w:r>
      <w:r w:rsidRPr="00897AB3">
        <w:t xml:space="preserve"> </w:t>
      </w:r>
      <w:r w:rsidRPr="00897AB3">
        <w:rPr>
          <w:noProof/>
        </w:rPr>
        <w:t>Special Agent in Charge</w:t>
      </w:r>
      <w:r w:rsidRPr="00897AB3">
        <w:t xml:space="preserve">, </w:t>
      </w:r>
      <w:r w:rsidRPr="00897AB3">
        <w:rPr>
          <w:noProof/>
        </w:rPr>
        <w:t>FBI</w:t>
      </w:r>
    </w:p>
    <w:p w14:paraId="7917A71F" w14:textId="77777777" w:rsidR="00B00AA5" w:rsidRPr="00897AB3" w:rsidRDefault="00B00AA5" w:rsidP="00B00AA5">
      <w:r w:rsidRPr="00897AB3">
        <w:rPr>
          <w:noProof/>
        </w:rPr>
        <w:t>West Melbourne</w:t>
      </w:r>
    </w:p>
    <w:p w14:paraId="1B7342AE" w14:textId="77777777" w:rsidR="00B00AA5" w:rsidRDefault="00B00AA5" w:rsidP="00B00AA5">
      <w:r w:rsidRPr="00897AB3">
        <w:tab/>
      </w:r>
      <w:r w:rsidRPr="00897AB3">
        <w:rPr>
          <w:noProof/>
        </w:rPr>
        <w:t>*Maizel</w:t>
      </w:r>
      <w:r w:rsidRPr="00897AB3">
        <w:t xml:space="preserve">, </w:t>
      </w:r>
      <w:r w:rsidRPr="00897AB3">
        <w:rPr>
          <w:noProof/>
        </w:rPr>
        <w:t>Isabel</w:t>
      </w:r>
      <w:r>
        <w:t>,</w:t>
      </w:r>
      <w:r w:rsidRPr="00897AB3">
        <w:t xml:space="preserve"> </w:t>
      </w:r>
      <w:r w:rsidRPr="00897AB3">
        <w:rPr>
          <w:noProof/>
        </w:rPr>
        <w:t>Human Resources Analyst</w:t>
      </w:r>
      <w:r w:rsidRPr="00897AB3">
        <w:t xml:space="preserve">, </w:t>
      </w:r>
      <w:r w:rsidRPr="00897AB3">
        <w:rPr>
          <w:noProof/>
        </w:rPr>
        <w:t>City of West Melbourne</w:t>
      </w:r>
    </w:p>
    <w:p w14:paraId="7EC5BA59" w14:textId="77777777" w:rsidR="00B00AA5" w:rsidRDefault="00B00AA5" w:rsidP="00B00AA5">
      <w:r w:rsidRPr="00897AB3">
        <w:tab/>
      </w:r>
      <w:r w:rsidRPr="00897AB3">
        <w:rPr>
          <w:noProof/>
        </w:rPr>
        <w:t>Romano</w:t>
      </w:r>
      <w:r w:rsidRPr="00897AB3">
        <w:t xml:space="preserve">, </w:t>
      </w:r>
      <w:r w:rsidRPr="00897AB3">
        <w:rPr>
          <w:noProof/>
        </w:rPr>
        <w:t>Antonio</w:t>
      </w:r>
      <w:r>
        <w:t>,</w:t>
      </w:r>
      <w:r w:rsidRPr="00897AB3">
        <w:t xml:space="preserve"> </w:t>
      </w:r>
      <w:r w:rsidRPr="00897AB3">
        <w:rPr>
          <w:noProof/>
        </w:rPr>
        <w:t>CID Commander</w:t>
      </w:r>
      <w:r w:rsidRPr="00897AB3">
        <w:t xml:space="preserve">, </w:t>
      </w:r>
      <w:r w:rsidRPr="00897AB3">
        <w:rPr>
          <w:noProof/>
        </w:rPr>
        <w:t>West Melbourne Police Department</w:t>
      </w:r>
    </w:p>
    <w:p w14:paraId="1C8688AE" w14:textId="77777777" w:rsidR="00B00AA5" w:rsidRPr="00897AB3" w:rsidRDefault="00B00AA5" w:rsidP="00B00AA5">
      <w:r w:rsidRPr="00897AB3">
        <w:rPr>
          <w:noProof/>
        </w:rPr>
        <w:t>West Palm Beach</w:t>
      </w:r>
    </w:p>
    <w:p w14:paraId="7036483C" w14:textId="77777777" w:rsidR="00B00AA5" w:rsidRDefault="00B00AA5" w:rsidP="00B00AA5">
      <w:r w:rsidRPr="00897AB3">
        <w:tab/>
      </w:r>
      <w:r w:rsidRPr="00897AB3">
        <w:rPr>
          <w:noProof/>
        </w:rPr>
        <w:t>*Alexander</w:t>
      </w:r>
      <w:r w:rsidRPr="00897AB3">
        <w:t xml:space="preserve">, </w:t>
      </w:r>
      <w:r w:rsidRPr="00897AB3">
        <w:rPr>
          <w:noProof/>
        </w:rPr>
        <w:t>Mark</w:t>
      </w:r>
      <w:r>
        <w:t>,</w:t>
      </w:r>
      <w:r w:rsidRPr="00897AB3">
        <w:t xml:space="preserve"> </w:t>
      </w:r>
      <w:r w:rsidRPr="00897AB3">
        <w:rPr>
          <w:noProof/>
        </w:rPr>
        <w:t>Major</w:t>
      </w:r>
      <w:r w:rsidRPr="00897AB3">
        <w:t xml:space="preserve">, </w:t>
      </w:r>
      <w:r w:rsidRPr="00897AB3">
        <w:rPr>
          <w:noProof/>
        </w:rPr>
        <w:t>Palm Beach County Sheriff's Office</w:t>
      </w:r>
    </w:p>
    <w:p w14:paraId="2513737E" w14:textId="77777777" w:rsidR="00B00AA5" w:rsidRDefault="00B00AA5" w:rsidP="00B00AA5">
      <w:r w:rsidRPr="00897AB3">
        <w:tab/>
      </w:r>
      <w:r w:rsidRPr="00897AB3">
        <w:rPr>
          <w:noProof/>
        </w:rPr>
        <w:t>*Baldino</w:t>
      </w:r>
      <w:r w:rsidRPr="00897AB3">
        <w:t xml:space="preserve">, </w:t>
      </w:r>
      <w:r w:rsidRPr="00897AB3">
        <w:rPr>
          <w:noProof/>
        </w:rPr>
        <w:t>George</w:t>
      </w:r>
      <w:r>
        <w:t>,</w:t>
      </w:r>
      <w:r w:rsidRPr="00897AB3">
        <w:t xml:space="preserve"> </w:t>
      </w:r>
      <w:r w:rsidRPr="00897AB3">
        <w:rPr>
          <w:noProof/>
        </w:rPr>
        <w:t>Deputy</w:t>
      </w:r>
      <w:r w:rsidRPr="00897AB3">
        <w:t xml:space="preserve">, </w:t>
      </w:r>
      <w:r w:rsidRPr="00897AB3">
        <w:rPr>
          <w:noProof/>
        </w:rPr>
        <w:t>Palm Beach County Sheriff's Office</w:t>
      </w:r>
    </w:p>
    <w:p w14:paraId="3DD5B261" w14:textId="77777777" w:rsidR="00B00AA5" w:rsidRDefault="00B00AA5" w:rsidP="00B00AA5">
      <w:r w:rsidRPr="00897AB3">
        <w:tab/>
      </w:r>
      <w:r w:rsidRPr="00897AB3">
        <w:rPr>
          <w:noProof/>
        </w:rPr>
        <w:t>*Funk</w:t>
      </w:r>
      <w:r w:rsidRPr="00897AB3">
        <w:t xml:space="preserve">, </w:t>
      </w:r>
      <w:r w:rsidRPr="00897AB3">
        <w:rPr>
          <w:noProof/>
        </w:rPr>
        <w:t>Jesse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Palm Beach County Sheriff's Office</w:t>
      </w:r>
    </w:p>
    <w:p w14:paraId="5DB9863B" w14:textId="77777777" w:rsidR="00B00AA5" w:rsidRDefault="00B00AA5" w:rsidP="00B00AA5">
      <w:r w:rsidRPr="00897AB3">
        <w:tab/>
      </w:r>
      <w:r w:rsidRPr="00897AB3">
        <w:rPr>
          <w:noProof/>
        </w:rPr>
        <w:t>*Malcolm</w:t>
      </w:r>
      <w:r w:rsidRPr="00897AB3">
        <w:t xml:space="preserve">, </w:t>
      </w:r>
      <w:r w:rsidRPr="00897AB3">
        <w:rPr>
          <w:noProof/>
        </w:rPr>
        <w:t>Diane</w:t>
      </w:r>
      <w:r>
        <w:t>,</w:t>
      </w:r>
      <w:r w:rsidRPr="00897AB3">
        <w:t xml:space="preserve"> </w:t>
      </w:r>
      <w:r w:rsidRPr="00897AB3">
        <w:rPr>
          <w:noProof/>
        </w:rPr>
        <w:t>Division Manager</w:t>
      </w:r>
      <w:r w:rsidRPr="00897AB3">
        <w:t xml:space="preserve">, </w:t>
      </w:r>
      <w:r w:rsidRPr="00897AB3">
        <w:rPr>
          <w:noProof/>
        </w:rPr>
        <w:t>Palm Beach County Sheriff's Office</w:t>
      </w:r>
    </w:p>
    <w:p w14:paraId="30CE8FE1" w14:textId="267C142A" w:rsidR="00B00AA5" w:rsidRDefault="00B00AA5" w:rsidP="00AC4119">
      <w:pPr>
        <w:ind w:left="720"/>
      </w:pPr>
      <w:r w:rsidRPr="00897AB3">
        <w:rPr>
          <w:noProof/>
        </w:rPr>
        <w:t>Waites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Assistant Chief of Police</w:t>
      </w:r>
      <w:r w:rsidRPr="00897AB3">
        <w:t xml:space="preserve">, </w:t>
      </w:r>
      <w:r w:rsidRPr="00897AB3">
        <w:rPr>
          <w:noProof/>
        </w:rPr>
        <w:t>Palm Beach County School District Police Department</w:t>
      </w:r>
    </w:p>
    <w:p w14:paraId="265B32B6" w14:textId="77777777" w:rsidR="00B00AA5" w:rsidRPr="00897AB3" w:rsidRDefault="00B00AA5" w:rsidP="00B00AA5">
      <w:r w:rsidRPr="00897AB3">
        <w:rPr>
          <w:noProof/>
        </w:rPr>
        <w:t>Winter Haven</w:t>
      </w:r>
    </w:p>
    <w:p w14:paraId="13B53A26" w14:textId="77777777" w:rsidR="00B00AA5" w:rsidRDefault="00B00AA5" w:rsidP="00B00AA5">
      <w:r w:rsidRPr="00897AB3">
        <w:tab/>
      </w:r>
      <w:r w:rsidRPr="00897AB3">
        <w:rPr>
          <w:noProof/>
        </w:rPr>
        <w:t>Nunnery</w:t>
      </w:r>
      <w:r w:rsidRPr="00897AB3">
        <w:t xml:space="preserve">, </w:t>
      </w:r>
      <w:r w:rsidRPr="00897AB3">
        <w:rPr>
          <w:noProof/>
        </w:rPr>
        <w:t>Donald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Winter Haven Police Department</w:t>
      </w:r>
    </w:p>
    <w:p w14:paraId="62A5BFDC" w14:textId="77777777" w:rsidR="00B00AA5" w:rsidRPr="00AC4119" w:rsidRDefault="00B00AA5" w:rsidP="00B00AA5">
      <w:pPr>
        <w:rPr>
          <w:color w:val="00B0F0"/>
          <w:sz w:val="28"/>
          <w:szCs w:val="28"/>
        </w:rPr>
      </w:pPr>
      <w:r w:rsidRPr="00AC4119">
        <w:rPr>
          <w:noProof/>
          <w:color w:val="00B0F0"/>
          <w:sz w:val="28"/>
          <w:szCs w:val="28"/>
        </w:rPr>
        <w:t>Georgia</w:t>
      </w:r>
    </w:p>
    <w:p w14:paraId="0BBE3391" w14:textId="77777777" w:rsidR="00B00AA5" w:rsidRPr="00897AB3" w:rsidRDefault="00B00AA5" w:rsidP="00B00AA5">
      <w:r w:rsidRPr="00897AB3">
        <w:rPr>
          <w:noProof/>
        </w:rPr>
        <w:t>Albany</w:t>
      </w:r>
    </w:p>
    <w:p w14:paraId="1ACCF095" w14:textId="77777777" w:rsidR="00B00AA5" w:rsidRDefault="00B00AA5" w:rsidP="00B00AA5">
      <w:r w:rsidRPr="00897AB3">
        <w:tab/>
      </w:r>
      <w:r w:rsidRPr="00897AB3">
        <w:rPr>
          <w:noProof/>
        </w:rPr>
        <w:t>*Norman</w:t>
      </w:r>
      <w:r w:rsidRPr="00897AB3">
        <w:t xml:space="preserve">, </w:t>
      </w:r>
      <w:r w:rsidRPr="00897AB3">
        <w:rPr>
          <w:noProof/>
        </w:rPr>
        <w:t>Richard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Albany Police Department</w:t>
      </w:r>
    </w:p>
    <w:p w14:paraId="78479CD0" w14:textId="77777777" w:rsidR="00B00AA5" w:rsidRPr="00897AB3" w:rsidRDefault="00B00AA5" w:rsidP="00B00AA5">
      <w:r w:rsidRPr="00897AB3">
        <w:rPr>
          <w:noProof/>
        </w:rPr>
        <w:t>Alpharetta</w:t>
      </w:r>
    </w:p>
    <w:p w14:paraId="6E57DFA1" w14:textId="77777777" w:rsidR="00B00AA5" w:rsidRDefault="00B00AA5" w:rsidP="00B00AA5">
      <w:r w:rsidRPr="00897AB3">
        <w:tab/>
      </w:r>
      <w:r w:rsidRPr="00897AB3">
        <w:rPr>
          <w:noProof/>
        </w:rPr>
        <w:t>*Hiott</w:t>
      </w:r>
      <w:r w:rsidRPr="00897AB3">
        <w:t xml:space="preserve">, </w:t>
      </w:r>
      <w:r w:rsidRPr="00897AB3">
        <w:rPr>
          <w:noProof/>
        </w:rPr>
        <w:t>Jaso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Alpharetta Police Department</w:t>
      </w:r>
    </w:p>
    <w:p w14:paraId="279866EA" w14:textId="77777777" w:rsidR="00B00AA5" w:rsidRPr="00897AB3" w:rsidRDefault="00B00AA5" w:rsidP="00B00AA5">
      <w:r w:rsidRPr="00897AB3">
        <w:rPr>
          <w:noProof/>
        </w:rPr>
        <w:t>Atlanta</w:t>
      </w:r>
    </w:p>
    <w:p w14:paraId="1CB0E1EC" w14:textId="77777777" w:rsidR="00B00AA5" w:rsidRDefault="00B00AA5" w:rsidP="00B00AA5">
      <w:r w:rsidRPr="00897AB3">
        <w:tab/>
      </w:r>
      <w:r w:rsidRPr="00897AB3">
        <w:rPr>
          <w:noProof/>
        </w:rPr>
        <w:t>Gibbons</w:t>
      </w:r>
      <w:r w:rsidRPr="00897AB3">
        <w:t xml:space="preserve">, </w:t>
      </w:r>
      <w:r w:rsidRPr="00897AB3">
        <w:rPr>
          <w:noProof/>
        </w:rPr>
        <w:t>Benjamin</w:t>
      </w:r>
      <w:r>
        <w:t>,</w:t>
      </w:r>
      <w:r w:rsidRPr="00897AB3">
        <w:t xml:space="preserve"> </w:t>
      </w:r>
      <w:r w:rsidRPr="00897AB3">
        <w:rPr>
          <w:noProof/>
        </w:rPr>
        <w:t>Special Agent in Charge</w:t>
      </w:r>
      <w:r w:rsidRPr="00897AB3">
        <w:t xml:space="preserve">, </w:t>
      </w:r>
      <w:r w:rsidRPr="00897AB3">
        <w:rPr>
          <w:noProof/>
        </w:rPr>
        <w:t>ATF/Justice</w:t>
      </w:r>
    </w:p>
    <w:p w14:paraId="1633B89B" w14:textId="77777777" w:rsidR="00B00AA5" w:rsidRPr="00897AB3" w:rsidRDefault="00B00AA5" w:rsidP="00B00AA5">
      <w:r w:rsidRPr="00897AB3">
        <w:rPr>
          <w:noProof/>
        </w:rPr>
        <w:t>Augusta</w:t>
      </w:r>
    </w:p>
    <w:p w14:paraId="593DD60B" w14:textId="62BB1F3A" w:rsidR="00B00AA5" w:rsidRDefault="00B00AA5" w:rsidP="00AC4119">
      <w:pPr>
        <w:ind w:left="720"/>
      </w:pPr>
      <w:r w:rsidRPr="00897AB3">
        <w:rPr>
          <w:noProof/>
        </w:rPr>
        <w:t>Hitchcock</w:t>
      </w:r>
      <w:r w:rsidRPr="00897AB3">
        <w:t xml:space="preserve">, </w:t>
      </w:r>
      <w:r w:rsidRPr="00897AB3">
        <w:rPr>
          <w:noProof/>
        </w:rPr>
        <w:t>Harold</w:t>
      </w:r>
      <w:r>
        <w:t>,</w:t>
      </w:r>
      <w:r w:rsidRPr="00897AB3">
        <w:t xml:space="preserve"> </w:t>
      </w:r>
      <w:r w:rsidRPr="00897AB3">
        <w:rPr>
          <w:noProof/>
        </w:rPr>
        <w:t>Special Operations Division Commander</w:t>
      </w:r>
      <w:r w:rsidRPr="00897AB3">
        <w:t xml:space="preserve">, </w:t>
      </w:r>
      <w:r w:rsidRPr="00897AB3">
        <w:rPr>
          <w:noProof/>
        </w:rPr>
        <w:t>Richmond County Sheriff's Office</w:t>
      </w:r>
    </w:p>
    <w:p w14:paraId="2F1B42A8" w14:textId="77777777" w:rsidR="00B00AA5" w:rsidRPr="00897AB3" w:rsidRDefault="00B00AA5" w:rsidP="00B00AA5">
      <w:r w:rsidRPr="00897AB3">
        <w:rPr>
          <w:noProof/>
        </w:rPr>
        <w:t>Avondale Estates</w:t>
      </w:r>
    </w:p>
    <w:p w14:paraId="43D8F448" w14:textId="77777777" w:rsidR="00B00AA5" w:rsidRDefault="00B00AA5" w:rsidP="00B00AA5">
      <w:r w:rsidRPr="00897AB3">
        <w:tab/>
      </w:r>
      <w:r w:rsidRPr="00897AB3">
        <w:rPr>
          <w:noProof/>
        </w:rPr>
        <w:t>Hess</w:t>
      </w:r>
      <w:r w:rsidRPr="00897AB3">
        <w:t xml:space="preserve">, </w:t>
      </w:r>
      <w:r w:rsidRPr="00897AB3">
        <w:rPr>
          <w:noProof/>
        </w:rPr>
        <w:t>Harry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Avondale Estates Police Department</w:t>
      </w:r>
    </w:p>
    <w:p w14:paraId="2BA4E8EF" w14:textId="77777777" w:rsidR="00B00AA5" w:rsidRPr="00897AB3" w:rsidRDefault="00B00AA5" w:rsidP="00B00AA5">
      <w:r w:rsidRPr="00897AB3">
        <w:rPr>
          <w:noProof/>
        </w:rPr>
        <w:t>Brunswick</w:t>
      </w:r>
    </w:p>
    <w:p w14:paraId="7088EE2A" w14:textId="77777777" w:rsidR="00B00AA5" w:rsidRDefault="00B00AA5" w:rsidP="00B00AA5">
      <w:r w:rsidRPr="00897AB3">
        <w:tab/>
      </w:r>
      <w:r w:rsidRPr="00897AB3">
        <w:rPr>
          <w:noProof/>
        </w:rPr>
        <w:t>Jackson</w:t>
      </w:r>
      <w:r w:rsidRPr="00897AB3">
        <w:t xml:space="preserve">, </w:t>
      </w:r>
      <w:r w:rsidRPr="00897AB3">
        <w:rPr>
          <w:noProof/>
        </w:rPr>
        <w:t>O'Neal</w:t>
      </w:r>
      <w:r>
        <w:t>,</w:t>
      </w:r>
      <w:r w:rsidRPr="00897AB3">
        <w:t xml:space="preserve"> </w:t>
      </w:r>
      <w:r w:rsidRPr="00897AB3">
        <w:rPr>
          <w:noProof/>
        </w:rPr>
        <w:t>Interim Chief of Police</w:t>
      </w:r>
      <w:r w:rsidRPr="00897AB3">
        <w:t xml:space="preserve">, </w:t>
      </w:r>
      <w:r w:rsidRPr="00897AB3">
        <w:rPr>
          <w:noProof/>
        </w:rPr>
        <w:t>Glynn County Police Department</w:t>
      </w:r>
    </w:p>
    <w:p w14:paraId="2D138052" w14:textId="77777777" w:rsidR="00B00AA5" w:rsidRDefault="00B00AA5" w:rsidP="00B00AA5">
      <w:r w:rsidRPr="00897AB3">
        <w:tab/>
      </w:r>
      <w:r w:rsidRPr="00897AB3">
        <w:rPr>
          <w:noProof/>
        </w:rPr>
        <w:t>Johnson</w:t>
      </w:r>
      <w:r w:rsidRPr="00897AB3">
        <w:t xml:space="preserve">, </w:t>
      </w:r>
      <w:r w:rsidRPr="00897AB3">
        <w:rPr>
          <w:noProof/>
        </w:rPr>
        <w:t>LaGrant</w:t>
      </w:r>
      <w:r>
        <w:t>,</w:t>
      </w:r>
      <w:r w:rsidRPr="00897AB3">
        <w:t xml:space="preserve"> </w:t>
      </w:r>
      <w:r w:rsidRPr="00897AB3">
        <w:rPr>
          <w:noProof/>
        </w:rPr>
        <w:t>Commander/Senior Instructor</w:t>
      </w:r>
      <w:r w:rsidRPr="00897AB3">
        <w:t xml:space="preserve">, </w:t>
      </w:r>
      <w:r w:rsidRPr="00897AB3">
        <w:rPr>
          <w:noProof/>
        </w:rPr>
        <w:t>Federal Protective Service/DHS</w:t>
      </w:r>
    </w:p>
    <w:p w14:paraId="703A2880" w14:textId="77777777" w:rsidR="00B00AA5" w:rsidRDefault="00B00AA5" w:rsidP="00B00AA5">
      <w:r w:rsidRPr="00897AB3">
        <w:tab/>
      </w:r>
      <w:r w:rsidRPr="00897AB3">
        <w:rPr>
          <w:noProof/>
        </w:rPr>
        <w:t>McQueen</w:t>
      </w:r>
      <w:r w:rsidRPr="00897AB3">
        <w:t xml:space="preserve">, </w:t>
      </w:r>
      <w:r w:rsidRPr="00897AB3">
        <w:rPr>
          <w:noProof/>
        </w:rPr>
        <w:t>Daniel</w:t>
      </w:r>
      <w:r>
        <w:t>,</w:t>
      </w:r>
      <w:r w:rsidRPr="00897AB3">
        <w:t xml:space="preserve"> </w:t>
      </w:r>
      <w:r w:rsidRPr="00897AB3">
        <w:rPr>
          <w:noProof/>
        </w:rPr>
        <w:t>Commander/Instructor</w:t>
      </w:r>
      <w:r w:rsidRPr="00897AB3">
        <w:t xml:space="preserve">, </w:t>
      </w:r>
      <w:r w:rsidRPr="00897AB3">
        <w:rPr>
          <w:noProof/>
        </w:rPr>
        <w:t>Federal Protective Service/DHS</w:t>
      </w:r>
    </w:p>
    <w:p w14:paraId="509129DC" w14:textId="77777777" w:rsidR="00B00AA5" w:rsidRPr="00897AB3" w:rsidRDefault="00B00AA5" w:rsidP="00B00AA5">
      <w:r w:rsidRPr="00897AB3">
        <w:rPr>
          <w:noProof/>
        </w:rPr>
        <w:lastRenderedPageBreak/>
        <w:t>Canton</w:t>
      </w:r>
    </w:p>
    <w:p w14:paraId="6BFFACCB" w14:textId="77777777" w:rsidR="00B00AA5" w:rsidRDefault="00B00AA5" w:rsidP="00B00AA5">
      <w:r w:rsidRPr="00897AB3">
        <w:tab/>
      </w:r>
      <w:r w:rsidRPr="00897AB3">
        <w:rPr>
          <w:noProof/>
        </w:rPr>
        <w:t>Higgins</w:t>
      </w:r>
      <w:r w:rsidRPr="00897AB3">
        <w:t xml:space="preserve">, </w:t>
      </w:r>
      <w:r w:rsidRPr="00897AB3">
        <w:rPr>
          <w:noProof/>
        </w:rPr>
        <w:t>Daniel</w:t>
      </w:r>
      <w:r>
        <w:t>,</w:t>
      </w:r>
      <w:r w:rsidRPr="00897AB3">
        <w:t xml:space="preserve"> </w:t>
      </w:r>
      <w:r w:rsidRPr="00897AB3">
        <w:rPr>
          <w:noProof/>
        </w:rPr>
        <w:t>Major</w:t>
      </w:r>
      <w:r w:rsidRPr="00897AB3">
        <w:t xml:space="preserve">, </w:t>
      </w:r>
      <w:r w:rsidRPr="00897AB3">
        <w:rPr>
          <w:noProof/>
        </w:rPr>
        <w:t>Cherokee County Sheriffs Office</w:t>
      </w:r>
    </w:p>
    <w:p w14:paraId="4504E92E" w14:textId="77777777" w:rsidR="00B00AA5" w:rsidRPr="00897AB3" w:rsidRDefault="00B00AA5" w:rsidP="00B00AA5">
      <w:r w:rsidRPr="00897AB3">
        <w:rPr>
          <w:noProof/>
        </w:rPr>
        <w:t>Columbus</w:t>
      </w:r>
    </w:p>
    <w:p w14:paraId="6872541D" w14:textId="77777777" w:rsidR="00B00AA5" w:rsidRDefault="00B00AA5" w:rsidP="00B00AA5">
      <w:r w:rsidRPr="00897AB3">
        <w:tab/>
      </w:r>
      <w:r w:rsidRPr="00897AB3">
        <w:rPr>
          <w:noProof/>
        </w:rPr>
        <w:t>Morris</w:t>
      </w:r>
      <w:r w:rsidRPr="00897AB3">
        <w:t xml:space="preserve">, </w:t>
      </w:r>
      <w:r w:rsidRPr="00897AB3">
        <w:rPr>
          <w:noProof/>
        </w:rPr>
        <w:t>James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Muscogee County School Police Department</w:t>
      </w:r>
    </w:p>
    <w:p w14:paraId="44E9D3D0" w14:textId="77777777" w:rsidR="00B00AA5" w:rsidRPr="00897AB3" w:rsidRDefault="00B00AA5" w:rsidP="00B00AA5">
      <w:r w:rsidRPr="00897AB3">
        <w:rPr>
          <w:noProof/>
        </w:rPr>
        <w:t>Conyers</w:t>
      </w:r>
    </w:p>
    <w:p w14:paraId="596FB132" w14:textId="77777777" w:rsidR="00B00AA5" w:rsidRDefault="00B00AA5" w:rsidP="00B00AA5">
      <w:r w:rsidRPr="00897AB3">
        <w:tab/>
      </w:r>
      <w:r w:rsidRPr="00897AB3">
        <w:rPr>
          <w:noProof/>
        </w:rPr>
        <w:t>Howard</w:t>
      </w:r>
      <w:r w:rsidRPr="00897AB3">
        <w:t xml:space="preserve">, </w:t>
      </w:r>
      <w:r w:rsidRPr="00897AB3">
        <w:rPr>
          <w:noProof/>
        </w:rPr>
        <w:t>Ken</w:t>
      </w:r>
      <w:r>
        <w:t>,</w:t>
      </w:r>
      <w:r w:rsidRPr="00897AB3">
        <w:t xml:space="preserve"> </w:t>
      </w:r>
      <w:r w:rsidRPr="00897AB3">
        <w:rPr>
          <w:noProof/>
        </w:rPr>
        <w:t>Special Agent in Charge</w:t>
      </w:r>
      <w:r w:rsidRPr="00897AB3">
        <w:t xml:space="preserve">, </w:t>
      </w:r>
      <w:r w:rsidRPr="00897AB3">
        <w:rPr>
          <w:noProof/>
        </w:rPr>
        <w:t>Georgia Bureau of Investigation</w:t>
      </w:r>
    </w:p>
    <w:p w14:paraId="0E819831" w14:textId="77777777" w:rsidR="00B00AA5" w:rsidRDefault="00B00AA5" w:rsidP="00B00AA5">
      <w:r w:rsidRPr="00897AB3">
        <w:tab/>
      </w:r>
      <w:r w:rsidRPr="00897AB3">
        <w:rPr>
          <w:noProof/>
        </w:rPr>
        <w:t>*Staton</w:t>
      </w:r>
      <w:r w:rsidRPr="00897AB3">
        <w:t xml:space="preserve">, </w:t>
      </w:r>
      <w:r w:rsidRPr="00897AB3">
        <w:rPr>
          <w:noProof/>
        </w:rPr>
        <w:t>Melissa</w:t>
      </w:r>
      <w:r>
        <w:t>,</w:t>
      </w:r>
      <w:r w:rsidRPr="00897AB3">
        <w:t xml:space="preserve"> </w:t>
      </w:r>
      <w:r w:rsidRPr="00897AB3">
        <w:rPr>
          <w:noProof/>
        </w:rPr>
        <w:t>Accreditation Manager</w:t>
      </w:r>
      <w:r w:rsidRPr="00897AB3">
        <w:t xml:space="preserve">, </w:t>
      </w:r>
      <w:r w:rsidRPr="00897AB3">
        <w:rPr>
          <w:noProof/>
        </w:rPr>
        <w:t>Conyers Police Department</w:t>
      </w:r>
    </w:p>
    <w:p w14:paraId="5CA6478B" w14:textId="77777777" w:rsidR="00B00AA5" w:rsidRPr="00897AB3" w:rsidRDefault="00B00AA5" w:rsidP="00B00AA5">
      <w:r w:rsidRPr="00897AB3">
        <w:rPr>
          <w:noProof/>
        </w:rPr>
        <w:t>Dalton</w:t>
      </w:r>
    </w:p>
    <w:p w14:paraId="72137570" w14:textId="77777777" w:rsidR="00B00AA5" w:rsidRDefault="00B00AA5" w:rsidP="00B00AA5">
      <w:r w:rsidRPr="00897AB3">
        <w:tab/>
      </w:r>
      <w:r w:rsidRPr="00897AB3">
        <w:rPr>
          <w:noProof/>
        </w:rPr>
        <w:t>Long</w:t>
      </w:r>
      <w:r w:rsidRPr="00897AB3">
        <w:t xml:space="preserve">, </w:t>
      </w:r>
      <w:r w:rsidRPr="00897AB3">
        <w:rPr>
          <w:noProof/>
        </w:rPr>
        <w:t>Ricky</w:t>
      </w:r>
      <w:r>
        <w:t>,</w:t>
      </w:r>
      <w:r w:rsidRPr="00897AB3">
        <w:t xml:space="preserve"> </w:t>
      </w:r>
      <w:r w:rsidRPr="00897AB3">
        <w:rPr>
          <w:noProof/>
        </w:rPr>
        <w:t>Investigations Division Commander</w:t>
      </w:r>
      <w:r w:rsidRPr="00897AB3">
        <w:t xml:space="preserve">, </w:t>
      </w:r>
      <w:r w:rsidRPr="00897AB3">
        <w:rPr>
          <w:noProof/>
        </w:rPr>
        <w:t>Dalton Police Department</w:t>
      </w:r>
    </w:p>
    <w:p w14:paraId="4454B88E" w14:textId="77777777" w:rsidR="00B00AA5" w:rsidRDefault="00B00AA5" w:rsidP="00B00AA5">
      <w:r w:rsidRPr="00897AB3">
        <w:tab/>
      </w:r>
      <w:r w:rsidRPr="00897AB3">
        <w:rPr>
          <w:noProof/>
        </w:rPr>
        <w:t>*Mantooth</w:t>
      </w:r>
      <w:r w:rsidRPr="00897AB3">
        <w:t xml:space="preserve">, </w:t>
      </w:r>
      <w:r w:rsidRPr="00897AB3">
        <w:rPr>
          <w:noProof/>
        </w:rPr>
        <w:t>Grant</w:t>
      </w:r>
      <w:r>
        <w:t>,</w:t>
      </w:r>
      <w:r w:rsidRPr="00897AB3">
        <w:t xml:space="preserve"> </w:t>
      </w:r>
      <w:r w:rsidRPr="00897AB3">
        <w:rPr>
          <w:noProof/>
        </w:rPr>
        <w:t>Accreditation Manager</w:t>
      </w:r>
      <w:r w:rsidRPr="00897AB3">
        <w:t xml:space="preserve">, </w:t>
      </w:r>
      <w:r w:rsidRPr="00897AB3">
        <w:rPr>
          <w:noProof/>
        </w:rPr>
        <w:t>Dalton Police Department</w:t>
      </w:r>
    </w:p>
    <w:p w14:paraId="5031C47F" w14:textId="77777777" w:rsidR="00B00AA5" w:rsidRPr="00897AB3" w:rsidRDefault="00B00AA5" w:rsidP="00B00AA5">
      <w:r w:rsidRPr="00897AB3">
        <w:rPr>
          <w:noProof/>
        </w:rPr>
        <w:t>Decatur</w:t>
      </w:r>
    </w:p>
    <w:p w14:paraId="204C1202" w14:textId="77777777" w:rsidR="00B00AA5" w:rsidRDefault="00B00AA5" w:rsidP="00B00AA5">
      <w:r w:rsidRPr="00897AB3">
        <w:tab/>
      </w:r>
      <w:r w:rsidRPr="00897AB3">
        <w:rPr>
          <w:noProof/>
        </w:rPr>
        <w:t>*Falade</w:t>
      </w:r>
      <w:r w:rsidRPr="00897AB3">
        <w:t xml:space="preserve">, </w:t>
      </w:r>
      <w:r w:rsidRPr="00897AB3">
        <w:rPr>
          <w:noProof/>
        </w:rPr>
        <w:t>Muftau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Dekalb County Sheriff's Office</w:t>
      </w:r>
    </w:p>
    <w:p w14:paraId="4CB28579" w14:textId="77777777" w:rsidR="00B00AA5" w:rsidRDefault="00B00AA5" w:rsidP="00B00AA5">
      <w:r w:rsidRPr="00897AB3">
        <w:tab/>
      </w:r>
      <w:r w:rsidRPr="00897AB3">
        <w:rPr>
          <w:noProof/>
        </w:rPr>
        <w:t>Roesler</w:t>
      </w:r>
      <w:r w:rsidRPr="00897AB3">
        <w:t xml:space="preserve">, </w:t>
      </w:r>
      <w:r w:rsidRPr="00897AB3">
        <w:rPr>
          <w:noProof/>
        </w:rPr>
        <w:t>Jeff</w:t>
      </w:r>
      <w:r>
        <w:t>,</w:t>
      </w:r>
      <w:r w:rsidRPr="00897AB3">
        <w:t xml:space="preserve"> </w:t>
      </w:r>
      <w:r w:rsidRPr="00897AB3">
        <w:rPr>
          <w:noProof/>
        </w:rPr>
        <w:t>Special Agent in Charge</w:t>
      </w:r>
      <w:r w:rsidRPr="00897AB3">
        <w:t xml:space="preserve">, </w:t>
      </w:r>
      <w:r w:rsidRPr="00897AB3">
        <w:rPr>
          <w:noProof/>
        </w:rPr>
        <w:t>Georgia Bureau of Investigation</w:t>
      </w:r>
    </w:p>
    <w:p w14:paraId="153DAC74" w14:textId="77777777" w:rsidR="00B00AA5" w:rsidRPr="00897AB3" w:rsidRDefault="00B00AA5" w:rsidP="00B00AA5">
      <w:r w:rsidRPr="00897AB3">
        <w:rPr>
          <w:noProof/>
        </w:rPr>
        <w:t>Forysth</w:t>
      </w:r>
    </w:p>
    <w:p w14:paraId="7A0D955C" w14:textId="77777777" w:rsidR="00B00AA5" w:rsidRDefault="00B00AA5" w:rsidP="00B00AA5">
      <w:r w:rsidRPr="00897AB3">
        <w:tab/>
      </w:r>
      <w:r w:rsidRPr="00897AB3">
        <w:rPr>
          <w:noProof/>
        </w:rPr>
        <w:t>Singletary</w:t>
      </w:r>
      <w:r w:rsidRPr="00897AB3">
        <w:t xml:space="preserve">, </w:t>
      </w:r>
      <w:r w:rsidRPr="00897AB3">
        <w:rPr>
          <w:noProof/>
        </w:rPr>
        <w:t>Craig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Georgia State Patrol</w:t>
      </w:r>
    </w:p>
    <w:p w14:paraId="7C82275C" w14:textId="77777777" w:rsidR="00B00AA5" w:rsidRPr="00897AB3" w:rsidRDefault="00B00AA5" w:rsidP="00B00AA5">
      <w:r w:rsidRPr="00897AB3">
        <w:rPr>
          <w:noProof/>
        </w:rPr>
        <w:t>LaGrange</w:t>
      </w:r>
    </w:p>
    <w:p w14:paraId="282CE27E" w14:textId="77777777" w:rsidR="00B00AA5" w:rsidRDefault="00B00AA5" w:rsidP="00B00AA5">
      <w:r w:rsidRPr="00897AB3">
        <w:tab/>
      </w:r>
      <w:r w:rsidRPr="00897AB3">
        <w:rPr>
          <w:noProof/>
        </w:rPr>
        <w:t>*Brown</w:t>
      </w:r>
      <w:r w:rsidRPr="00897AB3">
        <w:t xml:space="preserve">, </w:t>
      </w:r>
      <w:r w:rsidRPr="00897AB3">
        <w:rPr>
          <w:noProof/>
        </w:rPr>
        <w:t>Brian</w:t>
      </w:r>
      <w:r>
        <w:t>,</w:t>
      </w:r>
      <w:r w:rsidRPr="00897AB3">
        <w:t xml:space="preserve"> </w:t>
      </w:r>
      <w:r w:rsidRPr="00897AB3">
        <w:rPr>
          <w:noProof/>
        </w:rPr>
        <w:t>Detective</w:t>
      </w:r>
      <w:r w:rsidRPr="00897AB3">
        <w:t xml:space="preserve">, </w:t>
      </w:r>
      <w:r w:rsidRPr="00897AB3">
        <w:rPr>
          <w:noProof/>
        </w:rPr>
        <w:t>LaGrange Police Department</w:t>
      </w:r>
    </w:p>
    <w:p w14:paraId="0D586504" w14:textId="77777777" w:rsidR="00B00AA5" w:rsidRPr="00897AB3" w:rsidRDefault="00B00AA5" w:rsidP="00B00AA5">
      <w:r w:rsidRPr="00897AB3">
        <w:rPr>
          <w:noProof/>
        </w:rPr>
        <w:t>Lilburn</w:t>
      </w:r>
    </w:p>
    <w:p w14:paraId="1327F34B" w14:textId="77777777" w:rsidR="00B00AA5" w:rsidRDefault="00B00AA5" w:rsidP="00B00AA5">
      <w:r w:rsidRPr="00897AB3">
        <w:tab/>
      </w:r>
      <w:r w:rsidRPr="00897AB3">
        <w:rPr>
          <w:noProof/>
        </w:rPr>
        <w:t>Dusik</w:t>
      </w:r>
      <w:r w:rsidRPr="00897AB3">
        <w:t xml:space="preserve">, </w:t>
      </w:r>
      <w:r w:rsidRPr="00897AB3">
        <w:rPr>
          <w:noProof/>
        </w:rPr>
        <w:t>Chris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Lilburn Police Department</w:t>
      </w:r>
    </w:p>
    <w:p w14:paraId="432E1F84" w14:textId="77777777" w:rsidR="00B00AA5" w:rsidRPr="00897AB3" w:rsidRDefault="00B00AA5" w:rsidP="00B00AA5">
      <w:r w:rsidRPr="00897AB3">
        <w:rPr>
          <w:noProof/>
        </w:rPr>
        <w:t>Milton</w:t>
      </w:r>
    </w:p>
    <w:p w14:paraId="5B7BEEC2" w14:textId="77777777" w:rsidR="00B00AA5" w:rsidRDefault="00B00AA5" w:rsidP="00B00AA5">
      <w:r w:rsidRPr="00897AB3">
        <w:tab/>
      </w:r>
      <w:r w:rsidRPr="00897AB3">
        <w:rPr>
          <w:noProof/>
        </w:rPr>
        <w:t>Noblett</w:t>
      </w:r>
      <w:r w:rsidRPr="00897AB3">
        <w:t xml:space="preserve">, </w:t>
      </w:r>
      <w:r w:rsidRPr="00897AB3">
        <w:rPr>
          <w:noProof/>
        </w:rPr>
        <w:t>Andrew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Milton Police Department</w:t>
      </w:r>
    </w:p>
    <w:p w14:paraId="352E9B7F" w14:textId="77777777" w:rsidR="00B00AA5" w:rsidRPr="00897AB3" w:rsidRDefault="00B00AA5" w:rsidP="00B00AA5">
      <w:r w:rsidRPr="00897AB3">
        <w:rPr>
          <w:noProof/>
        </w:rPr>
        <w:t>Sandy Springs</w:t>
      </w:r>
    </w:p>
    <w:p w14:paraId="5810249D" w14:textId="77777777" w:rsidR="00B00AA5" w:rsidRDefault="00B00AA5" w:rsidP="00B00AA5">
      <w:r w:rsidRPr="00897AB3">
        <w:tab/>
      </w:r>
      <w:r w:rsidRPr="00897AB3">
        <w:rPr>
          <w:noProof/>
        </w:rPr>
        <w:t>Sheffield</w:t>
      </w:r>
      <w:r w:rsidRPr="00897AB3">
        <w:t xml:space="preserve">, </w:t>
      </w:r>
      <w:r w:rsidRPr="00897AB3">
        <w:rPr>
          <w:noProof/>
        </w:rPr>
        <w:t>Timothy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Sandy Springs Police Department</w:t>
      </w:r>
    </w:p>
    <w:p w14:paraId="42B5172D" w14:textId="77777777" w:rsidR="00B00AA5" w:rsidRDefault="00B00AA5" w:rsidP="00B00AA5">
      <w:r w:rsidRPr="00897AB3">
        <w:tab/>
      </w:r>
      <w:r w:rsidRPr="00897AB3">
        <w:rPr>
          <w:noProof/>
        </w:rPr>
        <w:t>Williams</w:t>
      </w:r>
      <w:r w:rsidRPr="00897AB3">
        <w:t xml:space="preserve">, </w:t>
      </w:r>
      <w:r w:rsidRPr="00897AB3">
        <w:rPr>
          <w:noProof/>
        </w:rPr>
        <w:t>Jonatha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Sandy Springs Police Department</w:t>
      </w:r>
    </w:p>
    <w:p w14:paraId="396A2C23" w14:textId="77777777" w:rsidR="00B00AA5" w:rsidRPr="00897AB3" w:rsidRDefault="00B00AA5" w:rsidP="00B00AA5">
      <w:r w:rsidRPr="00897AB3">
        <w:rPr>
          <w:noProof/>
        </w:rPr>
        <w:t>Savannah</w:t>
      </w:r>
    </w:p>
    <w:p w14:paraId="392BFBE7" w14:textId="77777777" w:rsidR="00B00AA5" w:rsidRDefault="00B00AA5" w:rsidP="00B00AA5">
      <w:r w:rsidRPr="00897AB3">
        <w:tab/>
      </w:r>
      <w:r w:rsidRPr="00897AB3">
        <w:rPr>
          <w:noProof/>
        </w:rPr>
        <w:t>*Lockett</w:t>
      </w:r>
      <w:r w:rsidRPr="00897AB3">
        <w:t xml:space="preserve">, </w:t>
      </w:r>
      <w:r w:rsidRPr="00897AB3">
        <w:rPr>
          <w:noProof/>
        </w:rPr>
        <w:t>Sharif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Savannah Police Department</w:t>
      </w:r>
    </w:p>
    <w:p w14:paraId="39EF774C" w14:textId="77777777" w:rsidR="00B00AA5" w:rsidRDefault="00B00AA5" w:rsidP="00B00AA5">
      <w:r w:rsidRPr="00897AB3">
        <w:tab/>
      </w:r>
      <w:r w:rsidRPr="00897AB3">
        <w:rPr>
          <w:noProof/>
        </w:rPr>
        <w:t>*Slayden</w:t>
      </w:r>
      <w:r w:rsidRPr="00897AB3">
        <w:t xml:space="preserve">, </w:t>
      </w:r>
      <w:r w:rsidRPr="00897AB3">
        <w:rPr>
          <w:noProof/>
        </w:rPr>
        <w:t>Tony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Chatham County Police Department</w:t>
      </w:r>
    </w:p>
    <w:p w14:paraId="7C8D200E" w14:textId="77777777" w:rsidR="00B00AA5" w:rsidRPr="00963F36" w:rsidRDefault="00B00AA5" w:rsidP="00B00AA5">
      <w:pPr>
        <w:rPr>
          <w:color w:val="00B0F0"/>
          <w:sz w:val="28"/>
          <w:szCs w:val="28"/>
        </w:rPr>
      </w:pPr>
      <w:r w:rsidRPr="00963F36">
        <w:rPr>
          <w:noProof/>
          <w:color w:val="00B0F0"/>
          <w:sz w:val="28"/>
          <w:szCs w:val="28"/>
        </w:rPr>
        <w:t>Idaho</w:t>
      </w:r>
    </w:p>
    <w:p w14:paraId="4D13B47E" w14:textId="77777777" w:rsidR="00B00AA5" w:rsidRPr="00897AB3" w:rsidRDefault="00B00AA5" w:rsidP="00B00AA5">
      <w:r w:rsidRPr="00897AB3">
        <w:rPr>
          <w:noProof/>
        </w:rPr>
        <w:t>Boise</w:t>
      </w:r>
    </w:p>
    <w:p w14:paraId="080025E9" w14:textId="77777777" w:rsidR="00B00AA5" w:rsidRDefault="00B00AA5" w:rsidP="00B00AA5">
      <w:r w:rsidRPr="00897AB3">
        <w:tab/>
      </w:r>
      <w:r w:rsidRPr="00897AB3">
        <w:rPr>
          <w:noProof/>
        </w:rPr>
        <w:t>*Evans</w:t>
      </w:r>
      <w:r w:rsidRPr="00897AB3">
        <w:t xml:space="preserve">, </w:t>
      </w:r>
      <w:r w:rsidRPr="00897AB3">
        <w:rPr>
          <w:noProof/>
        </w:rPr>
        <w:t>Cody</w:t>
      </w:r>
      <w:r>
        <w:t>,</w:t>
      </w:r>
      <w:r w:rsidRPr="00897AB3">
        <w:t xml:space="preserve"> </w:t>
      </w:r>
      <w:r w:rsidRPr="00897AB3">
        <w:rPr>
          <w:noProof/>
        </w:rPr>
        <w:t>Corporal</w:t>
      </w:r>
      <w:r w:rsidRPr="00897AB3">
        <w:t xml:space="preserve">, </w:t>
      </w:r>
      <w:r w:rsidRPr="00897AB3">
        <w:rPr>
          <w:noProof/>
        </w:rPr>
        <w:t>Boise Police Department</w:t>
      </w:r>
    </w:p>
    <w:p w14:paraId="77F4797D" w14:textId="77777777" w:rsidR="00B00AA5" w:rsidRPr="00897AB3" w:rsidRDefault="00B00AA5" w:rsidP="00B00AA5">
      <w:r w:rsidRPr="00897AB3">
        <w:rPr>
          <w:noProof/>
        </w:rPr>
        <w:t>Coeur d' Alene</w:t>
      </w:r>
    </w:p>
    <w:p w14:paraId="78E5BB8D" w14:textId="77777777" w:rsidR="00B00AA5" w:rsidRDefault="00B00AA5" w:rsidP="00B00AA5">
      <w:r w:rsidRPr="00897AB3">
        <w:tab/>
      </w:r>
      <w:r w:rsidRPr="00897AB3">
        <w:rPr>
          <w:noProof/>
        </w:rPr>
        <w:t>Smart</w:t>
      </w:r>
      <w:r w:rsidRPr="00897AB3">
        <w:t xml:space="preserve">, </w:t>
      </w:r>
      <w:r w:rsidRPr="00897AB3">
        <w:rPr>
          <w:noProof/>
        </w:rPr>
        <w:t>Kevin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Kootenai County Sheriff's Office</w:t>
      </w:r>
    </w:p>
    <w:p w14:paraId="33A91244" w14:textId="77777777" w:rsidR="00B00AA5" w:rsidRPr="00897AB3" w:rsidRDefault="00B00AA5" w:rsidP="00B00AA5">
      <w:r w:rsidRPr="00897AB3">
        <w:rPr>
          <w:noProof/>
        </w:rPr>
        <w:t>Hailey</w:t>
      </w:r>
    </w:p>
    <w:p w14:paraId="782E8867" w14:textId="77777777" w:rsidR="00B00AA5" w:rsidRDefault="00B00AA5" w:rsidP="00B00AA5">
      <w:r w:rsidRPr="00897AB3">
        <w:tab/>
      </w:r>
      <w:r w:rsidRPr="00897AB3">
        <w:rPr>
          <w:noProof/>
        </w:rPr>
        <w:t>Peck</w:t>
      </w:r>
      <w:r w:rsidRPr="00897AB3">
        <w:t xml:space="preserve">, </w:t>
      </w:r>
      <w:r w:rsidRPr="00897AB3">
        <w:rPr>
          <w:noProof/>
        </w:rPr>
        <w:t>Todd</w:t>
      </w:r>
      <w:r>
        <w:t>,</w:t>
      </w:r>
      <w:r w:rsidRPr="00897AB3">
        <w:t xml:space="preserve"> </w:t>
      </w:r>
      <w:r w:rsidRPr="00897AB3">
        <w:rPr>
          <w:noProof/>
        </w:rPr>
        <w:t>Assistant Chief of Police</w:t>
      </w:r>
      <w:r w:rsidRPr="00897AB3">
        <w:t xml:space="preserve">, </w:t>
      </w:r>
      <w:r w:rsidRPr="00897AB3">
        <w:rPr>
          <w:noProof/>
        </w:rPr>
        <w:t>Hailey Police Department</w:t>
      </w:r>
    </w:p>
    <w:p w14:paraId="465536EB" w14:textId="77777777" w:rsidR="00B00AA5" w:rsidRPr="00897AB3" w:rsidRDefault="00B00AA5" w:rsidP="00B00AA5">
      <w:r w:rsidRPr="00897AB3">
        <w:rPr>
          <w:noProof/>
        </w:rPr>
        <w:t>Idaho Falls</w:t>
      </w:r>
    </w:p>
    <w:p w14:paraId="4E28C0AB" w14:textId="77777777" w:rsidR="00B00AA5" w:rsidRDefault="00B00AA5" w:rsidP="00B00AA5">
      <w:r w:rsidRPr="00897AB3">
        <w:tab/>
      </w:r>
      <w:r w:rsidRPr="00897AB3">
        <w:rPr>
          <w:noProof/>
        </w:rPr>
        <w:t>*Graham</w:t>
      </w:r>
      <w:r w:rsidRPr="00897AB3">
        <w:t xml:space="preserve">, </w:t>
      </w:r>
      <w:r w:rsidRPr="00897AB3">
        <w:rPr>
          <w:noProof/>
        </w:rPr>
        <w:t>Zebulo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Bonneville County Sheriff's Office</w:t>
      </w:r>
    </w:p>
    <w:p w14:paraId="682E18C2" w14:textId="77777777" w:rsidR="00B00AA5" w:rsidRPr="00963F36" w:rsidRDefault="00B00AA5" w:rsidP="00B00AA5">
      <w:pPr>
        <w:rPr>
          <w:color w:val="00B0F0"/>
          <w:sz w:val="28"/>
          <w:szCs w:val="28"/>
        </w:rPr>
      </w:pPr>
      <w:r w:rsidRPr="00963F36">
        <w:rPr>
          <w:noProof/>
          <w:color w:val="00B0F0"/>
          <w:sz w:val="28"/>
          <w:szCs w:val="28"/>
        </w:rPr>
        <w:t>Illinois</w:t>
      </w:r>
    </w:p>
    <w:p w14:paraId="4B78B732" w14:textId="77777777" w:rsidR="00B00AA5" w:rsidRPr="00897AB3" w:rsidRDefault="00B00AA5" w:rsidP="00B00AA5">
      <w:r w:rsidRPr="00897AB3">
        <w:rPr>
          <w:noProof/>
        </w:rPr>
        <w:t>Carbondale</w:t>
      </w:r>
    </w:p>
    <w:p w14:paraId="7118E881" w14:textId="77777777" w:rsidR="00B00AA5" w:rsidRDefault="00B00AA5" w:rsidP="00B00AA5">
      <w:r w:rsidRPr="00897AB3">
        <w:tab/>
      </w:r>
      <w:r w:rsidRPr="00897AB3">
        <w:rPr>
          <w:noProof/>
        </w:rPr>
        <w:t>Pierce</w:t>
      </w:r>
      <w:r w:rsidRPr="00897AB3">
        <w:t xml:space="preserve">, </w:t>
      </w:r>
      <w:r w:rsidRPr="00897AB3">
        <w:rPr>
          <w:noProof/>
        </w:rPr>
        <w:t>Heather</w:t>
      </w:r>
      <w:r>
        <w:t>,</w:t>
      </w:r>
      <w:r w:rsidRPr="00897AB3">
        <w:t xml:space="preserve"> </w:t>
      </w:r>
      <w:r w:rsidRPr="00897AB3">
        <w:rPr>
          <w:noProof/>
        </w:rPr>
        <w:t>Administrative Assistant</w:t>
      </w:r>
      <w:r w:rsidRPr="00897AB3">
        <w:t xml:space="preserve">, </w:t>
      </w:r>
      <w:r w:rsidRPr="00897AB3">
        <w:rPr>
          <w:noProof/>
        </w:rPr>
        <w:t>Carbondale Police Department</w:t>
      </w:r>
    </w:p>
    <w:p w14:paraId="25EB5B49" w14:textId="77777777" w:rsidR="00B00AA5" w:rsidRPr="00897AB3" w:rsidRDefault="00B00AA5" w:rsidP="00B00AA5">
      <w:r w:rsidRPr="00897AB3">
        <w:rPr>
          <w:noProof/>
        </w:rPr>
        <w:t>Chicago</w:t>
      </w:r>
    </w:p>
    <w:p w14:paraId="5119B70A" w14:textId="30259E96" w:rsidR="00B00AA5" w:rsidRDefault="00B00AA5" w:rsidP="00963F36">
      <w:pPr>
        <w:ind w:left="720"/>
      </w:pPr>
      <w:r w:rsidRPr="00897AB3">
        <w:rPr>
          <w:noProof/>
        </w:rPr>
        <w:t>Fitzsimons</w:t>
      </w:r>
      <w:r w:rsidRPr="00897AB3">
        <w:t xml:space="preserve">, </w:t>
      </w:r>
      <w:r w:rsidRPr="00897AB3">
        <w:rPr>
          <w:noProof/>
        </w:rPr>
        <w:t>Ryan</w:t>
      </w:r>
      <w:r>
        <w:t>,</w:t>
      </w:r>
      <w:r w:rsidRPr="00897AB3">
        <w:t xml:space="preserve"> </w:t>
      </w:r>
      <w:r w:rsidRPr="00897AB3">
        <w:rPr>
          <w:noProof/>
        </w:rPr>
        <w:t>Deputy Director &amp; Manager of Strategic Projects</w:t>
      </w:r>
      <w:r w:rsidRPr="00897AB3">
        <w:t xml:space="preserve">, </w:t>
      </w:r>
      <w:r w:rsidRPr="00897AB3">
        <w:rPr>
          <w:noProof/>
        </w:rPr>
        <w:t>Chicago Police Department</w:t>
      </w:r>
    </w:p>
    <w:p w14:paraId="21A03B7E" w14:textId="77777777" w:rsidR="00B00AA5" w:rsidRDefault="00B00AA5" w:rsidP="00B00AA5">
      <w:r w:rsidRPr="00897AB3">
        <w:tab/>
      </w:r>
      <w:r w:rsidRPr="00897AB3">
        <w:rPr>
          <w:noProof/>
        </w:rPr>
        <w:t>*Milstein</w:t>
      </w:r>
      <w:r w:rsidRPr="00897AB3">
        <w:t xml:space="preserve">, </w:t>
      </w:r>
      <w:r w:rsidRPr="00897AB3">
        <w:rPr>
          <w:noProof/>
        </w:rPr>
        <w:t>Mike</w:t>
      </w:r>
      <w:r>
        <w:t>,</w:t>
      </w:r>
      <w:r w:rsidRPr="00897AB3">
        <w:t xml:space="preserve"> </w:t>
      </w:r>
      <w:r w:rsidRPr="00897AB3">
        <w:rPr>
          <w:noProof/>
        </w:rPr>
        <w:t>Deputy Director</w:t>
      </w:r>
      <w:r w:rsidRPr="00897AB3">
        <w:t xml:space="preserve">, </w:t>
      </w:r>
      <w:r w:rsidRPr="00897AB3">
        <w:rPr>
          <w:noProof/>
        </w:rPr>
        <w:t>Chicago Police Department</w:t>
      </w:r>
    </w:p>
    <w:p w14:paraId="4C445883" w14:textId="120D9038" w:rsidR="00B00AA5" w:rsidRDefault="00B00AA5" w:rsidP="00963F36">
      <w:pPr>
        <w:ind w:left="720"/>
      </w:pPr>
      <w:r w:rsidRPr="00897AB3">
        <w:rPr>
          <w:noProof/>
        </w:rPr>
        <w:lastRenderedPageBreak/>
        <w:t>*Richardson</w:t>
      </w:r>
      <w:r w:rsidRPr="00897AB3">
        <w:t xml:space="preserve">, </w:t>
      </w:r>
      <w:r w:rsidRPr="00897AB3">
        <w:rPr>
          <w:noProof/>
        </w:rPr>
        <w:t>Tobara</w:t>
      </w:r>
      <w:r>
        <w:t>,</w:t>
      </w:r>
      <w:r w:rsidRPr="00897AB3">
        <w:t xml:space="preserve"> </w:t>
      </w:r>
      <w:r w:rsidRPr="00897AB3">
        <w:rPr>
          <w:noProof/>
        </w:rPr>
        <w:t>Deputy Inspector General</w:t>
      </w:r>
      <w:r w:rsidRPr="00897AB3">
        <w:t xml:space="preserve">, </w:t>
      </w:r>
      <w:r w:rsidRPr="00897AB3">
        <w:rPr>
          <w:noProof/>
        </w:rPr>
        <w:t>City of Chicago Office of the Inspector General</w:t>
      </w:r>
    </w:p>
    <w:p w14:paraId="25FFA509" w14:textId="77777777" w:rsidR="00B00AA5" w:rsidRDefault="00B00AA5" w:rsidP="00B00AA5">
      <w:r w:rsidRPr="00897AB3">
        <w:tab/>
      </w:r>
      <w:r w:rsidRPr="00897AB3">
        <w:rPr>
          <w:noProof/>
        </w:rPr>
        <w:t>*Villegas</w:t>
      </w:r>
      <w:r w:rsidRPr="00897AB3">
        <w:t xml:space="preserve">, </w:t>
      </w:r>
      <w:r w:rsidRPr="00897AB3">
        <w:rPr>
          <w:noProof/>
        </w:rPr>
        <w:t>Alla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Federal Reserve Bank of Chicago Police</w:t>
      </w:r>
    </w:p>
    <w:p w14:paraId="6E8BE3D7" w14:textId="77777777" w:rsidR="00B00AA5" w:rsidRPr="00897AB3" w:rsidRDefault="00B00AA5" w:rsidP="00B00AA5">
      <w:r w:rsidRPr="00897AB3">
        <w:rPr>
          <w:noProof/>
        </w:rPr>
        <w:t>Cicero</w:t>
      </w:r>
    </w:p>
    <w:p w14:paraId="07B0A20D" w14:textId="77777777" w:rsidR="00B00AA5" w:rsidRDefault="00B00AA5" w:rsidP="00B00AA5">
      <w:r w:rsidRPr="00897AB3">
        <w:tab/>
      </w:r>
      <w:r w:rsidRPr="00897AB3">
        <w:rPr>
          <w:noProof/>
        </w:rPr>
        <w:t>Ramirez</w:t>
      </w:r>
      <w:r w:rsidRPr="00897AB3">
        <w:t xml:space="preserve">, </w:t>
      </w:r>
      <w:r w:rsidRPr="00897AB3">
        <w:rPr>
          <w:noProof/>
        </w:rPr>
        <w:t>Mathew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Cicero Police Department</w:t>
      </w:r>
    </w:p>
    <w:p w14:paraId="71EBB170" w14:textId="77777777" w:rsidR="00B00AA5" w:rsidRPr="00897AB3" w:rsidRDefault="00B00AA5" w:rsidP="00B00AA5">
      <w:r w:rsidRPr="00897AB3">
        <w:rPr>
          <w:noProof/>
        </w:rPr>
        <w:t>Crystal Lake</w:t>
      </w:r>
    </w:p>
    <w:p w14:paraId="7A03016E" w14:textId="77777777" w:rsidR="00B00AA5" w:rsidRDefault="00B00AA5" w:rsidP="00B00AA5">
      <w:r w:rsidRPr="00897AB3">
        <w:tab/>
      </w:r>
      <w:r w:rsidRPr="00897AB3">
        <w:rPr>
          <w:noProof/>
        </w:rPr>
        <w:t>Coutre</w:t>
      </w:r>
      <w:r w:rsidRPr="00897AB3">
        <w:t xml:space="preserve">, </w:t>
      </w:r>
      <w:r w:rsidRPr="00897AB3">
        <w:rPr>
          <w:noProof/>
        </w:rPr>
        <w:t>Ryan</w:t>
      </w:r>
      <w:r w:rsidRPr="00897AB3">
        <w:t xml:space="preserve"> </w:t>
      </w:r>
      <w:r w:rsidRPr="00897AB3">
        <w:rPr>
          <w:noProof/>
        </w:rPr>
        <w:t>M</w:t>
      </w:r>
      <w:r w:rsidRPr="00897AB3">
        <w:t xml:space="preserve">, </w:t>
      </w:r>
      <w:r w:rsidRPr="00897AB3">
        <w:rPr>
          <w:noProof/>
        </w:rPr>
        <w:t>Operation Commander</w:t>
      </w:r>
      <w:r w:rsidRPr="00897AB3">
        <w:t xml:space="preserve">, </w:t>
      </w:r>
      <w:r w:rsidRPr="00897AB3">
        <w:rPr>
          <w:noProof/>
        </w:rPr>
        <w:t>Crystal Lake Police Department</w:t>
      </w:r>
    </w:p>
    <w:p w14:paraId="36C34E91" w14:textId="77777777" w:rsidR="00B00AA5" w:rsidRPr="00897AB3" w:rsidRDefault="00B00AA5" w:rsidP="00B00AA5">
      <w:r w:rsidRPr="00897AB3">
        <w:rPr>
          <w:noProof/>
        </w:rPr>
        <w:t>Decatur</w:t>
      </w:r>
    </w:p>
    <w:p w14:paraId="7DA9DE86" w14:textId="339A0829" w:rsidR="00B00AA5" w:rsidRDefault="00B00AA5" w:rsidP="00963F36">
      <w:pPr>
        <w:ind w:left="720"/>
      </w:pPr>
      <w:r w:rsidRPr="00897AB3">
        <w:rPr>
          <w:noProof/>
        </w:rPr>
        <w:t>*Shofner</w:t>
      </w:r>
      <w:r w:rsidRPr="00897AB3">
        <w:t xml:space="preserve">, </w:t>
      </w:r>
      <w:r w:rsidRPr="00897AB3">
        <w:rPr>
          <w:noProof/>
        </w:rPr>
        <w:t>Jered</w:t>
      </w:r>
      <w:r>
        <w:t>,</w:t>
      </w:r>
      <w:r w:rsidRPr="00897AB3">
        <w:t xml:space="preserve"> </w:t>
      </w:r>
      <w:r w:rsidRPr="00897AB3">
        <w:rPr>
          <w:noProof/>
        </w:rPr>
        <w:t>Sheriff Ret / Current Law Enforcement Trainer</w:t>
      </w:r>
      <w:r w:rsidRPr="00897AB3">
        <w:t xml:space="preserve">, </w:t>
      </w:r>
      <w:r w:rsidRPr="00897AB3">
        <w:rPr>
          <w:noProof/>
        </w:rPr>
        <w:t>Macon County Law Enforcement Training Center</w:t>
      </w:r>
    </w:p>
    <w:p w14:paraId="1A903AA0" w14:textId="77777777" w:rsidR="00B00AA5" w:rsidRPr="00897AB3" w:rsidRDefault="00B00AA5" w:rsidP="00B00AA5">
      <w:r w:rsidRPr="00897AB3">
        <w:rPr>
          <w:noProof/>
        </w:rPr>
        <w:t>Dixon</w:t>
      </w:r>
    </w:p>
    <w:p w14:paraId="2A25D51B" w14:textId="77777777" w:rsidR="00B00AA5" w:rsidRDefault="00B00AA5" w:rsidP="00B00AA5">
      <w:r w:rsidRPr="00897AB3">
        <w:tab/>
      </w:r>
      <w:r w:rsidRPr="00897AB3">
        <w:rPr>
          <w:noProof/>
        </w:rPr>
        <w:t>Lehman</w:t>
      </w:r>
      <w:r w:rsidRPr="00897AB3">
        <w:t xml:space="preserve">, </w:t>
      </w:r>
      <w:r w:rsidRPr="00897AB3">
        <w:rPr>
          <w:noProof/>
        </w:rPr>
        <w:t>Douglas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Dixon Police Department</w:t>
      </w:r>
    </w:p>
    <w:p w14:paraId="1A5470E0" w14:textId="77777777" w:rsidR="00B00AA5" w:rsidRPr="00897AB3" w:rsidRDefault="00B00AA5" w:rsidP="00B00AA5">
      <w:r w:rsidRPr="00897AB3">
        <w:rPr>
          <w:noProof/>
        </w:rPr>
        <w:t>Fairview Heights</w:t>
      </w:r>
    </w:p>
    <w:p w14:paraId="347B0A5B" w14:textId="77777777" w:rsidR="00B00AA5" w:rsidRDefault="00B00AA5" w:rsidP="00B00AA5">
      <w:r w:rsidRPr="00897AB3">
        <w:tab/>
      </w:r>
      <w:r w:rsidRPr="00897AB3">
        <w:rPr>
          <w:noProof/>
        </w:rPr>
        <w:t>Johnson</w:t>
      </w:r>
      <w:r w:rsidRPr="00897AB3">
        <w:t xml:space="preserve">, </w:t>
      </w:r>
      <w:r w:rsidRPr="00897AB3">
        <w:rPr>
          <w:noProof/>
        </w:rPr>
        <w:t>Steve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Fairview Heights Police Department</w:t>
      </w:r>
    </w:p>
    <w:p w14:paraId="2FD1BCFA" w14:textId="77777777" w:rsidR="00B00AA5" w:rsidRPr="00897AB3" w:rsidRDefault="00B00AA5" w:rsidP="00B00AA5">
      <w:r w:rsidRPr="00897AB3">
        <w:rPr>
          <w:noProof/>
        </w:rPr>
        <w:t>Fairview Heights</w:t>
      </w:r>
    </w:p>
    <w:p w14:paraId="1C4B7DDE" w14:textId="77777777" w:rsidR="00B00AA5" w:rsidRDefault="00B00AA5" w:rsidP="00B00AA5">
      <w:r w:rsidRPr="00897AB3">
        <w:tab/>
      </w:r>
      <w:r w:rsidRPr="00897AB3">
        <w:rPr>
          <w:noProof/>
        </w:rPr>
        <w:t>Mason</w:t>
      </w:r>
      <w:r w:rsidRPr="00897AB3">
        <w:t xml:space="preserve">, </w:t>
      </w:r>
      <w:r w:rsidRPr="00897AB3">
        <w:rPr>
          <w:noProof/>
        </w:rPr>
        <w:t>James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Fairview Heights Police Department</w:t>
      </w:r>
    </w:p>
    <w:p w14:paraId="3E18AEEA" w14:textId="77777777" w:rsidR="00B00AA5" w:rsidRPr="00897AB3" w:rsidRDefault="00B00AA5" w:rsidP="00B00AA5">
      <w:r w:rsidRPr="00897AB3">
        <w:rPr>
          <w:noProof/>
        </w:rPr>
        <w:t>Glencoe</w:t>
      </w:r>
    </w:p>
    <w:p w14:paraId="53FB2544" w14:textId="77777777" w:rsidR="00B00AA5" w:rsidRDefault="00B00AA5" w:rsidP="00B00AA5">
      <w:r w:rsidRPr="00897AB3">
        <w:tab/>
      </w:r>
      <w:r w:rsidRPr="00897AB3">
        <w:rPr>
          <w:noProof/>
        </w:rPr>
        <w:t>Perley</w:t>
      </w:r>
      <w:r w:rsidRPr="00897AB3">
        <w:t xml:space="preserve">, </w:t>
      </w:r>
      <w:r w:rsidRPr="00897AB3">
        <w:rPr>
          <w:noProof/>
        </w:rPr>
        <w:t>Andrew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Glencoe Department of Public Safety</w:t>
      </w:r>
    </w:p>
    <w:p w14:paraId="25082562" w14:textId="77777777" w:rsidR="00B00AA5" w:rsidRPr="00897AB3" w:rsidRDefault="00B00AA5" w:rsidP="00B00AA5">
      <w:r w:rsidRPr="00897AB3">
        <w:rPr>
          <w:noProof/>
        </w:rPr>
        <w:t>Indian Head Park</w:t>
      </w:r>
    </w:p>
    <w:p w14:paraId="448ED68D" w14:textId="77777777" w:rsidR="00B00AA5" w:rsidRDefault="00B00AA5" w:rsidP="00B00AA5">
      <w:r w:rsidRPr="00897AB3">
        <w:tab/>
      </w:r>
      <w:r w:rsidRPr="00897AB3">
        <w:rPr>
          <w:noProof/>
        </w:rPr>
        <w:t>Ruban</w:t>
      </w:r>
      <w:r w:rsidRPr="00897AB3">
        <w:t xml:space="preserve">, </w:t>
      </w:r>
      <w:r w:rsidRPr="00897AB3">
        <w:rPr>
          <w:noProof/>
        </w:rPr>
        <w:t>Steven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The Village of Indian Head Park Police Department</w:t>
      </w:r>
    </w:p>
    <w:p w14:paraId="481E7B61" w14:textId="77777777" w:rsidR="00B00AA5" w:rsidRPr="00897AB3" w:rsidRDefault="00B00AA5" w:rsidP="00B00AA5">
      <w:r w:rsidRPr="00897AB3">
        <w:rPr>
          <w:noProof/>
        </w:rPr>
        <w:t>Itasca</w:t>
      </w:r>
    </w:p>
    <w:p w14:paraId="54700D0E" w14:textId="77777777" w:rsidR="00B00AA5" w:rsidRDefault="00B00AA5" w:rsidP="00B00AA5">
      <w:r w:rsidRPr="00897AB3">
        <w:tab/>
      </w:r>
      <w:r w:rsidRPr="00897AB3">
        <w:rPr>
          <w:noProof/>
        </w:rPr>
        <w:t>Poulakidas</w:t>
      </w:r>
      <w:r w:rsidRPr="00897AB3">
        <w:t xml:space="preserve">, </w:t>
      </w:r>
      <w:r w:rsidRPr="00897AB3">
        <w:rPr>
          <w:noProof/>
        </w:rPr>
        <w:t>Tom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Itasca Police Department</w:t>
      </w:r>
    </w:p>
    <w:p w14:paraId="4137DECA" w14:textId="77777777" w:rsidR="00B00AA5" w:rsidRPr="00897AB3" w:rsidRDefault="00B00AA5" w:rsidP="00B00AA5">
      <w:r w:rsidRPr="00897AB3">
        <w:rPr>
          <w:noProof/>
        </w:rPr>
        <w:t>Joliet</w:t>
      </w:r>
    </w:p>
    <w:p w14:paraId="176AC1DA" w14:textId="77777777" w:rsidR="00B00AA5" w:rsidRDefault="00B00AA5" w:rsidP="00B00AA5">
      <w:r w:rsidRPr="00897AB3">
        <w:tab/>
      </w:r>
      <w:r w:rsidRPr="00897AB3">
        <w:rPr>
          <w:noProof/>
        </w:rPr>
        <w:t>Botzum</w:t>
      </w:r>
      <w:r w:rsidRPr="00897AB3">
        <w:t xml:space="preserve">, </w:t>
      </w:r>
      <w:r w:rsidRPr="00897AB3">
        <w:rPr>
          <w:noProof/>
        </w:rPr>
        <w:t>Christopher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Joliet Police Department</w:t>
      </w:r>
    </w:p>
    <w:p w14:paraId="3FD183DB" w14:textId="77777777" w:rsidR="00B00AA5" w:rsidRPr="00897AB3" w:rsidRDefault="00B00AA5" w:rsidP="00B00AA5">
      <w:r w:rsidRPr="00897AB3">
        <w:rPr>
          <w:noProof/>
        </w:rPr>
        <w:t>Lake Forest</w:t>
      </w:r>
    </w:p>
    <w:p w14:paraId="63BC3DC0" w14:textId="77777777" w:rsidR="00B00AA5" w:rsidRDefault="00B00AA5" w:rsidP="00B00AA5">
      <w:r w:rsidRPr="00897AB3">
        <w:tab/>
      </w:r>
      <w:r w:rsidRPr="00897AB3">
        <w:rPr>
          <w:noProof/>
        </w:rPr>
        <w:t>Zelk</w:t>
      </w:r>
      <w:r w:rsidRPr="00897AB3">
        <w:t xml:space="preserve">, </w:t>
      </w:r>
      <w:r w:rsidRPr="00897AB3">
        <w:rPr>
          <w:noProof/>
        </w:rPr>
        <w:t>Kevin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Lake Forest Police Department</w:t>
      </w:r>
    </w:p>
    <w:p w14:paraId="71FDE0F9" w14:textId="77777777" w:rsidR="00B00AA5" w:rsidRPr="00897AB3" w:rsidRDefault="00B00AA5" w:rsidP="00B00AA5">
      <w:r w:rsidRPr="00897AB3">
        <w:rPr>
          <w:noProof/>
        </w:rPr>
        <w:t>Lemont</w:t>
      </w:r>
    </w:p>
    <w:p w14:paraId="33ACAE6A" w14:textId="77777777" w:rsidR="00B00AA5" w:rsidRDefault="00B00AA5" w:rsidP="00B00AA5">
      <w:r w:rsidRPr="00897AB3">
        <w:tab/>
      </w:r>
      <w:r w:rsidRPr="00897AB3">
        <w:rPr>
          <w:noProof/>
        </w:rPr>
        <w:t>Jarzen</w:t>
      </w:r>
      <w:r w:rsidRPr="00897AB3">
        <w:t xml:space="preserve">, </w:t>
      </w:r>
      <w:r w:rsidRPr="00897AB3">
        <w:rPr>
          <w:noProof/>
        </w:rPr>
        <w:t>Gary</w:t>
      </w:r>
      <w:r>
        <w:t>,</w:t>
      </w:r>
      <w:r w:rsidRPr="00897AB3">
        <w:t xml:space="preserve"> </w:t>
      </w:r>
      <w:r w:rsidRPr="00897AB3">
        <w:rPr>
          <w:noProof/>
        </w:rPr>
        <w:t>Acting Commander</w:t>
      </w:r>
      <w:r w:rsidRPr="00897AB3">
        <w:t xml:space="preserve">, </w:t>
      </w:r>
      <w:r w:rsidRPr="00897AB3">
        <w:rPr>
          <w:noProof/>
        </w:rPr>
        <w:t>Metra Police Department</w:t>
      </w:r>
    </w:p>
    <w:p w14:paraId="0FED15F0" w14:textId="77777777" w:rsidR="00B00AA5" w:rsidRPr="00897AB3" w:rsidRDefault="00B00AA5" w:rsidP="00B00AA5">
      <w:r w:rsidRPr="00897AB3">
        <w:rPr>
          <w:noProof/>
        </w:rPr>
        <w:t>Lisle</w:t>
      </w:r>
    </w:p>
    <w:p w14:paraId="156F5375" w14:textId="77777777" w:rsidR="00B00AA5" w:rsidRDefault="00B00AA5" w:rsidP="00B00AA5">
      <w:r w:rsidRPr="00897AB3">
        <w:tab/>
      </w:r>
      <w:r w:rsidRPr="00897AB3">
        <w:rPr>
          <w:noProof/>
        </w:rPr>
        <w:t>*Felix</w:t>
      </w:r>
      <w:r w:rsidRPr="00897AB3">
        <w:t xml:space="preserve">, </w:t>
      </w:r>
      <w:r w:rsidRPr="00897AB3">
        <w:rPr>
          <w:noProof/>
        </w:rPr>
        <w:t>Melinda</w:t>
      </w:r>
      <w:r>
        <w:t>,</w:t>
      </w:r>
      <w:r w:rsidRPr="00897AB3">
        <w:t xml:space="preserve"> </w:t>
      </w:r>
      <w:r w:rsidRPr="00897AB3">
        <w:rPr>
          <w:noProof/>
        </w:rPr>
        <w:t>Supervising Probation Officer</w:t>
      </w:r>
      <w:r w:rsidRPr="00897AB3">
        <w:t xml:space="preserve">, </w:t>
      </w:r>
      <w:r w:rsidRPr="00897AB3">
        <w:rPr>
          <w:noProof/>
        </w:rPr>
        <w:t>US Probation</w:t>
      </w:r>
    </w:p>
    <w:p w14:paraId="6053718C" w14:textId="77777777" w:rsidR="00B00AA5" w:rsidRPr="00897AB3" w:rsidRDefault="00B00AA5" w:rsidP="00B00AA5">
      <w:r w:rsidRPr="00897AB3">
        <w:rPr>
          <w:noProof/>
        </w:rPr>
        <w:t>Lombard</w:t>
      </w:r>
    </w:p>
    <w:p w14:paraId="7C37EC1C" w14:textId="77777777" w:rsidR="00B00AA5" w:rsidRDefault="00B00AA5" w:rsidP="00B00AA5">
      <w:r w:rsidRPr="00897AB3">
        <w:tab/>
      </w:r>
      <w:r w:rsidRPr="00897AB3">
        <w:rPr>
          <w:noProof/>
        </w:rPr>
        <w:t>*Barylowicz</w:t>
      </w:r>
      <w:r w:rsidRPr="00897AB3">
        <w:t xml:space="preserve">, </w:t>
      </w:r>
      <w:r w:rsidRPr="00897AB3">
        <w:rPr>
          <w:noProof/>
        </w:rPr>
        <w:t>Aleksander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Lombard Police Department</w:t>
      </w:r>
    </w:p>
    <w:p w14:paraId="1453FFEC" w14:textId="77777777" w:rsidR="00B00AA5" w:rsidRPr="00897AB3" w:rsidRDefault="00B00AA5" w:rsidP="00B00AA5">
      <w:r w:rsidRPr="00897AB3">
        <w:rPr>
          <w:noProof/>
        </w:rPr>
        <w:t>Mokena</w:t>
      </w:r>
    </w:p>
    <w:p w14:paraId="758DAF90" w14:textId="77777777" w:rsidR="00B00AA5" w:rsidRDefault="00B00AA5" w:rsidP="00B00AA5">
      <w:r w:rsidRPr="00897AB3">
        <w:tab/>
      </w:r>
      <w:r w:rsidRPr="00897AB3">
        <w:rPr>
          <w:noProof/>
        </w:rPr>
        <w:t>Stumpf</w:t>
      </w:r>
      <w:r w:rsidRPr="00897AB3">
        <w:t xml:space="preserve">, </w:t>
      </w:r>
      <w:r w:rsidRPr="00897AB3">
        <w:rPr>
          <w:noProof/>
        </w:rPr>
        <w:t>Randal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Mokena Police Department</w:t>
      </w:r>
    </w:p>
    <w:p w14:paraId="6BD33ECC" w14:textId="77777777" w:rsidR="00B00AA5" w:rsidRPr="00897AB3" w:rsidRDefault="00B00AA5" w:rsidP="00B00AA5">
      <w:r w:rsidRPr="00897AB3">
        <w:rPr>
          <w:noProof/>
        </w:rPr>
        <w:t>Moline</w:t>
      </w:r>
    </w:p>
    <w:p w14:paraId="221CF7F2" w14:textId="77777777" w:rsidR="00B00AA5" w:rsidRDefault="00B00AA5" w:rsidP="00B00AA5">
      <w:r w:rsidRPr="00897AB3">
        <w:tab/>
      </w:r>
      <w:r w:rsidRPr="00897AB3">
        <w:rPr>
          <w:noProof/>
        </w:rPr>
        <w:t>DeLoose</w:t>
      </w:r>
      <w:r w:rsidRPr="00897AB3">
        <w:t xml:space="preserve">, </w:t>
      </w:r>
      <w:r w:rsidRPr="00897AB3">
        <w:rPr>
          <w:noProof/>
        </w:rPr>
        <w:t>Jo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Black Hawk College</w:t>
      </w:r>
    </w:p>
    <w:p w14:paraId="009626DC" w14:textId="77777777" w:rsidR="00B00AA5" w:rsidRPr="00897AB3" w:rsidRDefault="00B00AA5" w:rsidP="00B00AA5">
      <w:r w:rsidRPr="00897AB3">
        <w:rPr>
          <w:noProof/>
        </w:rPr>
        <w:t>Mount Vernon</w:t>
      </w:r>
    </w:p>
    <w:p w14:paraId="1B5D683E" w14:textId="77777777" w:rsidR="00B00AA5" w:rsidRDefault="00B00AA5" w:rsidP="00B00AA5">
      <w:r w:rsidRPr="00897AB3">
        <w:tab/>
      </w:r>
      <w:r w:rsidRPr="00897AB3">
        <w:rPr>
          <w:noProof/>
        </w:rPr>
        <w:t>Brands</w:t>
      </w:r>
      <w:r w:rsidRPr="00897AB3">
        <w:t xml:space="preserve">, </w:t>
      </w:r>
      <w:r w:rsidRPr="00897AB3">
        <w:rPr>
          <w:noProof/>
        </w:rPr>
        <w:t>Robert</w:t>
      </w:r>
      <w:r>
        <w:t>,</w:t>
      </w:r>
      <w:r w:rsidRPr="00897AB3">
        <w:t xml:space="preserve"> </w:t>
      </w:r>
      <w:r w:rsidRPr="00897AB3">
        <w:rPr>
          <w:noProof/>
        </w:rPr>
        <w:t>Assistant Chief of Police</w:t>
      </w:r>
      <w:r w:rsidRPr="00897AB3">
        <w:t xml:space="preserve">, </w:t>
      </w:r>
      <w:r w:rsidRPr="00897AB3">
        <w:rPr>
          <w:noProof/>
        </w:rPr>
        <w:t>Mount Vernon Police Department</w:t>
      </w:r>
    </w:p>
    <w:p w14:paraId="0105490B" w14:textId="77777777" w:rsidR="00B00AA5" w:rsidRPr="00897AB3" w:rsidRDefault="00B00AA5" w:rsidP="00B00AA5">
      <w:r w:rsidRPr="00897AB3">
        <w:rPr>
          <w:noProof/>
        </w:rPr>
        <w:t>Mundelein</w:t>
      </w:r>
    </w:p>
    <w:p w14:paraId="42CFDAE0" w14:textId="77777777" w:rsidR="00B00AA5" w:rsidRDefault="00B00AA5" w:rsidP="00B00AA5">
      <w:r w:rsidRPr="00897AB3">
        <w:tab/>
      </w:r>
      <w:r w:rsidRPr="00897AB3">
        <w:rPr>
          <w:noProof/>
        </w:rPr>
        <w:t>Kisselburg</w:t>
      </w:r>
      <w:r w:rsidRPr="00897AB3">
        <w:t xml:space="preserve">, </w:t>
      </w:r>
      <w:r w:rsidRPr="00897AB3">
        <w:rPr>
          <w:noProof/>
        </w:rPr>
        <w:t>Brian</w:t>
      </w:r>
      <w:r w:rsidRPr="00897AB3">
        <w:t xml:space="preserve"> </w:t>
      </w:r>
      <w:r w:rsidRPr="00897AB3">
        <w:rPr>
          <w:noProof/>
        </w:rPr>
        <w:t>J</w:t>
      </w:r>
      <w:r w:rsidRPr="00897AB3">
        <w:t xml:space="preserve">,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Mundelein Police Department</w:t>
      </w:r>
    </w:p>
    <w:p w14:paraId="33DE0A7C" w14:textId="77777777" w:rsidR="00B00AA5" w:rsidRPr="00897AB3" w:rsidRDefault="00B00AA5" w:rsidP="00B00AA5">
      <w:r w:rsidRPr="00897AB3">
        <w:rPr>
          <w:noProof/>
        </w:rPr>
        <w:t>New Lenox</w:t>
      </w:r>
    </w:p>
    <w:p w14:paraId="68450BDD" w14:textId="77777777" w:rsidR="00B00AA5" w:rsidRPr="00993908" w:rsidRDefault="00B00AA5" w:rsidP="00B00AA5">
      <w:r w:rsidRPr="00897AB3">
        <w:tab/>
      </w:r>
      <w:r w:rsidRPr="00993908">
        <w:rPr>
          <w:noProof/>
        </w:rPr>
        <w:t>*Augustine</w:t>
      </w:r>
      <w:r w:rsidRPr="00993908">
        <w:t xml:space="preserve">, </w:t>
      </w:r>
      <w:r w:rsidRPr="00993908">
        <w:rPr>
          <w:noProof/>
        </w:rPr>
        <w:t>Jacquelyn</w:t>
      </w:r>
      <w:r w:rsidRPr="00993908">
        <w:t xml:space="preserve">, </w:t>
      </w:r>
      <w:r w:rsidRPr="00993908">
        <w:rPr>
          <w:noProof/>
        </w:rPr>
        <w:t>Clinical Psychologist</w:t>
      </w:r>
      <w:r w:rsidRPr="00993908">
        <w:t xml:space="preserve">, </w:t>
      </w:r>
      <w:r w:rsidRPr="00993908">
        <w:rPr>
          <w:noProof/>
        </w:rPr>
        <w:t>Jacquelyn E Augustine PsyD &amp; Associates</w:t>
      </w:r>
    </w:p>
    <w:p w14:paraId="4839C86D" w14:textId="77777777" w:rsidR="00B00AA5" w:rsidRPr="00897AB3" w:rsidRDefault="00B00AA5" w:rsidP="00B00AA5">
      <w:r w:rsidRPr="00897AB3">
        <w:rPr>
          <w:noProof/>
        </w:rPr>
        <w:t>Northbrook</w:t>
      </w:r>
    </w:p>
    <w:p w14:paraId="6BCAD410" w14:textId="77777777" w:rsidR="00B00AA5" w:rsidRDefault="00B00AA5" w:rsidP="00B00AA5">
      <w:r w:rsidRPr="00897AB3">
        <w:tab/>
      </w:r>
      <w:r w:rsidRPr="00897AB3">
        <w:rPr>
          <w:noProof/>
        </w:rPr>
        <w:t>Ustich</w:t>
      </w:r>
      <w:r w:rsidRPr="00897AB3">
        <w:t xml:space="preserve">, </w:t>
      </w:r>
      <w:r w:rsidRPr="00897AB3">
        <w:rPr>
          <w:noProof/>
        </w:rPr>
        <w:t>John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Northbrook Police Department</w:t>
      </w:r>
    </w:p>
    <w:p w14:paraId="45CE351B" w14:textId="77777777" w:rsidR="00B00AA5" w:rsidRPr="00897AB3" w:rsidRDefault="00B00AA5" w:rsidP="00B00AA5">
      <w:r w:rsidRPr="00897AB3">
        <w:rPr>
          <w:noProof/>
        </w:rPr>
        <w:lastRenderedPageBreak/>
        <w:t>Palatine</w:t>
      </w:r>
    </w:p>
    <w:p w14:paraId="12D8229B" w14:textId="77777777" w:rsidR="00B00AA5" w:rsidRDefault="00B00AA5" w:rsidP="00B00AA5">
      <w:r w:rsidRPr="00897AB3">
        <w:tab/>
      </w:r>
      <w:r w:rsidRPr="00897AB3">
        <w:rPr>
          <w:noProof/>
        </w:rPr>
        <w:t>*Nefczyk</w:t>
      </w:r>
      <w:r w:rsidRPr="00897AB3">
        <w:t xml:space="preserve">, </w:t>
      </w:r>
      <w:r w:rsidRPr="00897AB3">
        <w:rPr>
          <w:noProof/>
        </w:rPr>
        <w:t>Nannette</w:t>
      </w:r>
      <w:r>
        <w:t>,</w:t>
      </w:r>
      <w:r w:rsidRPr="00897AB3">
        <w:t xml:space="preserve"> </w:t>
      </w:r>
      <w:r w:rsidRPr="00897AB3">
        <w:rPr>
          <w:noProof/>
        </w:rPr>
        <w:t>Security and Business Continuity Analyst</w:t>
      </w:r>
      <w:r w:rsidRPr="00897AB3">
        <w:t xml:space="preserve">, </w:t>
      </w:r>
      <w:r w:rsidRPr="00897AB3">
        <w:rPr>
          <w:noProof/>
        </w:rPr>
        <w:t>Harper College</w:t>
      </w:r>
    </w:p>
    <w:p w14:paraId="311B87BD" w14:textId="77777777" w:rsidR="00B00AA5" w:rsidRPr="00897AB3" w:rsidRDefault="00B00AA5" w:rsidP="00B00AA5">
      <w:r w:rsidRPr="00897AB3">
        <w:rPr>
          <w:noProof/>
        </w:rPr>
        <w:t>Rantoul</w:t>
      </w:r>
    </w:p>
    <w:p w14:paraId="08333D1F" w14:textId="77777777" w:rsidR="00B00AA5" w:rsidRDefault="00B00AA5" w:rsidP="00B00AA5">
      <w:r w:rsidRPr="00897AB3">
        <w:tab/>
      </w:r>
      <w:r w:rsidRPr="00897AB3">
        <w:rPr>
          <w:noProof/>
        </w:rPr>
        <w:t>Reifsteck</w:t>
      </w:r>
      <w:r w:rsidRPr="00897AB3">
        <w:t xml:space="preserve">, </w:t>
      </w:r>
      <w:r w:rsidRPr="00897AB3">
        <w:rPr>
          <w:noProof/>
        </w:rPr>
        <w:t>Christina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Rantoul Police Department</w:t>
      </w:r>
    </w:p>
    <w:p w14:paraId="007DF07E" w14:textId="77777777" w:rsidR="00B00AA5" w:rsidRPr="00897AB3" w:rsidRDefault="00B00AA5" w:rsidP="00B00AA5">
      <w:r w:rsidRPr="00897AB3">
        <w:rPr>
          <w:noProof/>
        </w:rPr>
        <w:t>Riverside</w:t>
      </w:r>
    </w:p>
    <w:p w14:paraId="7A7FBF54" w14:textId="77777777" w:rsidR="00B00AA5" w:rsidRDefault="00B00AA5" w:rsidP="00B00AA5">
      <w:r w:rsidRPr="00897AB3">
        <w:tab/>
      </w:r>
      <w:r w:rsidRPr="00897AB3">
        <w:rPr>
          <w:noProof/>
        </w:rPr>
        <w:t>Kotor</w:t>
      </w:r>
      <w:r w:rsidRPr="00897AB3">
        <w:t xml:space="preserve">, </w:t>
      </w:r>
      <w:r w:rsidRPr="00897AB3">
        <w:rPr>
          <w:noProof/>
        </w:rPr>
        <w:t>Leo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Riverside Police Department</w:t>
      </w:r>
    </w:p>
    <w:p w14:paraId="13A67B14" w14:textId="77777777" w:rsidR="00B00AA5" w:rsidRPr="00897AB3" w:rsidRDefault="00B00AA5" w:rsidP="00B00AA5">
      <w:r w:rsidRPr="00897AB3">
        <w:rPr>
          <w:noProof/>
        </w:rPr>
        <w:t>Rockford</w:t>
      </w:r>
    </w:p>
    <w:p w14:paraId="74CC657C" w14:textId="77777777" w:rsidR="00B00AA5" w:rsidRDefault="00B00AA5" w:rsidP="00B00AA5">
      <w:r w:rsidRPr="00897AB3">
        <w:tab/>
      </w:r>
      <w:r w:rsidRPr="00897AB3">
        <w:rPr>
          <w:noProof/>
        </w:rPr>
        <w:t>Lee</w:t>
      </w:r>
      <w:r w:rsidRPr="00897AB3">
        <w:t xml:space="preserve">, </w:t>
      </w:r>
      <w:r w:rsidRPr="00897AB3">
        <w:rPr>
          <w:noProof/>
        </w:rPr>
        <w:t>David</w:t>
      </w:r>
      <w:r>
        <w:t>,</w:t>
      </w:r>
      <w:r w:rsidRPr="00897AB3">
        <w:t xml:space="preserve"> </w:t>
      </w:r>
      <w:r w:rsidRPr="00897AB3">
        <w:rPr>
          <w:noProof/>
        </w:rPr>
        <w:t>Assistant Deputy Chief of Police</w:t>
      </w:r>
      <w:r w:rsidRPr="00897AB3">
        <w:t xml:space="preserve">, </w:t>
      </w:r>
      <w:r w:rsidRPr="00897AB3">
        <w:rPr>
          <w:noProof/>
        </w:rPr>
        <w:t>Rockford Police Department</w:t>
      </w:r>
    </w:p>
    <w:p w14:paraId="5CF67B86" w14:textId="77777777" w:rsidR="00B00AA5" w:rsidRDefault="00B00AA5" w:rsidP="00B00AA5">
      <w:r w:rsidRPr="00897AB3">
        <w:tab/>
      </w:r>
      <w:r w:rsidRPr="00897AB3">
        <w:rPr>
          <w:noProof/>
        </w:rPr>
        <w:t>Mankarious</w:t>
      </w:r>
      <w:r w:rsidRPr="00897AB3">
        <w:t xml:space="preserve">, </w:t>
      </w:r>
      <w:r w:rsidRPr="00897AB3">
        <w:rPr>
          <w:noProof/>
        </w:rPr>
        <w:t>Kareem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Rockford Police Department</w:t>
      </w:r>
    </w:p>
    <w:p w14:paraId="01D2F992" w14:textId="77777777" w:rsidR="00B00AA5" w:rsidRPr="00897AB3" w:rsidRDefault="00B00AA5" w:rsidP="00B00AA5">
      <w:r w:rsidRPr="00897AB3">
        <w:rPr>
          <w:noProof/>
        </w:rPr>
        <w:t>Saint Charles</w:t>
      </w:r>
    </w:p>
    <w:p w14:paraId="36BF7718" w14:textId="77777777" w:rsidR="00963F36" w:rsidRDefault="00963F36" w:rsidP="00963F36">
      <w:r w:rsidRPr="00897AB3">
        <w:tab/>
      </w:r>
      <w:r w:rsidRPr="00897AB3">
        <w:rPr>
          <w:noProof/>
        </w:rPr>
        <w:t>Johnson</w:t>
      </w:r>
      <w:r w:rsidRPr="00897AB3">
        <w:t xml:space="preserve">, </w:t>
      </w:r>
      <w:r w:rsidRPr="00897AB3">
        <w:rPr>
          <w:noProof/>
        </w:rPr>
        <w:t>Amy</w:t>
      </w:r>
      <w:r>
        <w:t>,</w:t>
      </w:r>
      <w:r w:rsidRPr="00897AB3">
        <w:t xml:space="preserve"> </w:t>
      </w:r>
      <w:r w:rsidRPr="00897AB3">
        <w:rPr>
          <w:noProof/>
        </w:rPr>
        <w:t>Undersheriff</w:t>
      </w:r>
      <w:r w:rsidRPr="00897AB3">
        <w:t xml:space="preserve">, </w:t>
      </w:r>
      <w:r w:rsidRPr="00897AB3">
        <w:rPr>
          <w:noProof/>
        </w:rPr>
        <w:t>Kane County Sheriff's Office</w:t>
      </w:r>
    </w:p>
    <w:p w14:paraId="271394CC" w14:textId="77777777" w:rsidR="00963F36" w:rsidRDefault="00963F36" w:rsidP="00963F36">
      <w:r w:rsidRPr="00897AB3">
        <w:tab/>
      </w:r>
      <w:r w:rsidRPr="00897AB3">
        <w:rPr>
          <w:noProof/>
        </w:rPr>
        <w:t>McKiness</w:t>
      </w:r>
      <w:r w:rsidRPr="00897AB3">
        <w:t xml:space="preserve">, </w:t>
      </w:r>
      <w:r w:rsidRPr="00897AB3">
        <w:rPr>
          <w:noProof/>
        </w:rPr>
        <w:t>Brandon</w:t>
      </w:r>
      <w:r w:rsidRPr="00897AB3">
        <w:t xml:space="preserve"> </w:t>
      </w:r>
      <w:r w:rsidRPr="00897AB3">
        <w:rPr>
          <w:noProof/>
        </w:rPr>
        <w:t>S</w:t>
      </w:r>
      <w:r w:rsidRPr="00897AB3">
        <w:t xml:space="preserve">,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Kane County Sheriff's Office</w:t>
      </w:r>
    </w:p>
    <w:p w14:paraId="15BD028D" w14:textId="3D8E3E03" w:rsidR="00B00AA5" w:rsidRDefault="00B00AA5" w:rsidP="00963F36">
      <w:pPr>
        <w:ind w:firstLine="720"/>
        <w:rPr>
          <w:noProof/>
        </w:rPr>
      </w:pPr>
      <w:r w:rsidRPr="00897AB3">
        <w:rPr>
          <w:noProof/>
        </w:rPr>
        <w:t>*Monaghan</w:t>
      </w:r>
      <w:r w:rsidRPr="00897AB3">
        <w:t xml:space="preserve">, </w:t>
      </w:r>
      <w:r w:rsidRPr="00897AB3">
        <w:rPr>
          <w:noProof/>
        </w:rPr>
        <w:t>Ryan</w:t>
      </w:r>
      <w:r>
        <w:t>,</w:t>
      </w:r>
      <w:r w:rsidRPr="00897AB3">
        <w:t xml:space="preserve"> </w:t>
      </w:r>
      <w:r w:rsidRPr="00897AB3">
        <w:rPr>
          <w:noProof/>
        </w:rPr>
        <w:t>Detective Sergeant</w:t>
      </w:r>
      <w:r w:rsidRPr="00897AB3">
        <w:t xml:space="preserve">, </w:t>
      </w:r>
      <w:r w:rsidRPr="00897AB3">
        <w:rPr>
          <w:noProof/>
        </w:rPr>
        <w:t>Kane County Sheriff's Office</w:t>
      </w:r>
    </w:p>
    <w:p w14:paraId="73709428" w14:textId="77777777" w:rsidR="00B00AA5" w:rsidRPr="00897AB3" w:rsidRDefault="00B00AA5" w:rsidP="00B00AA5">
      <w:r w:rsidRPr="00897AB3">
        <w:rPr>
          <w:noProof/>
        </w:rPr>
        <w:t>Skokie</w:t>
      </w:r>
    </w:p>
    <w:p w14:paraId="40F0AE0E" w14:textId="77777777" w:rsidR="00B00AA5" w:rsidRDefault="00B00AA5" w:rsidP="00B00AA5">
      <w:r w:rsidRPr="00897AB3">
        <w:tab/>
      </w:r>
      <w:r w:rsidRPr="00897AB3">
        <w:rPr>
          <w:noProof/>
        </w:rPr>
        <w:t>Franklin</w:t>
      </w:r>
      <w:r w:rsidRPr="00897AB3">
        <w:t xml:space="preserve">, </w:t>
      </w:r>
      <w:r w:rsidRPr="00897AB3">
        <w:rPr>
          <w:noProof/>
        </w:rPr>
        <w:t>Denise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Skokie Police Department</w:t>
      </w:r>
    </w:p>
    <w:p w14:paraId="76E91C0D" w14:textId="77777777" w:rsidR="00B00AA5" w:rsidRPr="00897AB3" w:rsidRDefault="00B00AA5" w:rsidP="00B00AA5">
      <w:r w:rsidRPr="00897AB3">
        <w:rPr>
          <w:noProof/>
        </w:rPr>
        <w:t>Summit</w:t>
      </w:r>
    </w:p>
    <w:p w14:paraId="67E60FB6" w14:textId="77777777" w:rsidR="00B00AA5" w:rsidRDefault="00B00AA5" w:rsidP="00B00AA5">
      <w:r w:rsidRPr="00897AB3">
        <w:tab/>
      </w:r>
      <w:r w:rsidRPr="00897AB3">
        <w:rPr>
          <w:noProof/>
        </w:rPr>
        <w:t>Ortiz</w:t>
      </w:r>
      <w:r w:rsidRPr="00897AB3">
        <w:t xml:space="preserve">, </w:t>
      </w:r>
      <w:r w:rsidRPr="00897AB3">
        <w:rPr>
          <w:noProof/>
        </w:rPr>
        <w:t>Mel</w:t>
      </w:r>
      <w:r>
        <w:t>,</w:t>
      </w:r>
      <w:r w:rsidRPr="00897AB3">
        <w:t xml:space="preserve"> </w:t>
      </w:r>
      <w:r w:rsidRPr="00897AB3">
        <w:rPr>
          <w:noProof/>
        </w:rPr>
        <w:t>Interim Chief of Police</w:t>
      </w:r>
      <w:r w:rsidRPr="00897AB3">
        <w:t xml:space="preserve">, </w:t>
      </w:r>
      <w:r w:rsidRPr="00897AB3">
        <w:rPr>
          <w:noProof/>
        </w:rPr>
        <w:t>Summit Police Department</w:t>
      </w:r>
    </w:p>
    <w:p w14:paraId="31A86831" w14:textId="77777777" w:rsidR="00B00AA5" w:rsidRPr="00897AB3" w:rsidRDefault="00B00AA5" w:rsidP="00B00AA5">
      <w:r w:rsidRPr="00897AB3">
        <w:rPr>
          <w:noProof/>
        </w:rPr>
        <w:t>Virginia</w:t>
      </w:r>
    </w:p>
    <w:p w14:paraId="24B1DE71" w14:textId="77777777" w:rsidR="00B00AA5" w:rsidRDefault="00B00AA5" w:rsidP="00B00AA5">
      <w:r w:rsidRPr="00897AB3">
        <w:tab/>
      </w:r>
      <w:r w:rsidRPr="00897AB3">
        <w:rPr>
          <w:noProof/>
        </w:rPr>
        <w:t>Shumate</w:t>
      </w:r>
      <w:r w:rsidRPr="00897AB3">
        <w:t xml:space="preserve">, </w:t>
      </w:r>
      <w:r w:rsidRPr="00897AB3">
        <w:rPr>
          <w:noProof/>
        </w:rPr>
        <w:t>Eric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Virginia Police Department</w:t>
      </w:r>
    </w:p>
    <w:p w14:paraId="31EBA2CC" w14:textId="77777777" w:rsidR="00B00AA5" w:rsidRPr="00897AB3" w:rsidRDefault="00B00AA5" w:rsidP="00B00AA5">
      <w:r w:rsidRPr="00897AB3">
        <w:rPr>
          <w:noProof/>
        </w:rPr>
        <w:t>Washington</w:t>
      </w:r>
    </w:p>
    <w:p w14:paraId="37D13132" w14:textId="77777777" w:rsidR="00B00AA5" w:rsidRDefault="00B00AA5" w:rsidP="00B00AA5">
      <w:r w:rsidRPr="00897AB3">
        <w:tab/>
      </w:r>
      <w:r w:rsidRPr="00897AB3">
        <w:rPr>
          <w:noProof/>
        </w:rPr>
        <w:t>Stevens</w:t>
      </w:r>
      <w:r w:rsidRPr="00897AB3">
        <w:t xml:space="preserve">, </w:t>
      </w:r>
      <w:r w:rsidRPr="00897AB3">
        <w:rPr>
          <w:noProof/>
        </w:rPr>
        <w:t>Jeff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Washington Police Department</w:t>
      </w:r>
    </w:p>
    <w:p w14:paraId="20FBC5E3" w14:textId="77777777" w:rsidR="00B00AA5" w:rsidRPr="00897AB3" w:rsidRDefault="00B00AA5" w:rsidP="00B00AA5">
      <w:r w:rsidRPr="00897AB3">
        <w:rPr>
          <w:noProof/>
        </w:rPr>
        <w:t>Waukegan</w:t>
      </w:r>
    </w:p>
    <w:p w14:paraId="75E36230" w14:textId="77777777" w:rsidR="00B00AA5" w:rsidRDefault="00B00AA5" w:rsidP="00B00AA5">
      <w:r w:rsidRPr="00897AB3">
        <w:tab/>
      </w:r>
      <w:r w:rsidRPr="00897AB3">
        <w:rPr>
          <w:noProof/>
        </w:rPr>
        <w:t>Amber</w:t>
      </w:r>
      <w:r w:rsidRPr="00897AB3">
        <w:t xml:space="preserve">, </w:t>
      </w:r>
      <w:r w:rsidRPr="00897AB3">
        <w:rPr>
          <w:noProof/>
        </w:rPr>
        <w:t>Rya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Lake County Sheriff's Office</w:t>
      </w:r>
    </w:p>
    <w:p w14:paraId="01159B9D" w14:textId="77777777" w:rsidR="00B00AA5" w:rsidRPr="00897AB3" w:rsidRDefault="00B00AA5" w:rsidP="00B00AA5">
      <w:r w:rsidRPr="00897AB3">
        <w:rPr>
          <w:noProof/>
        </w:rPr>
        <w:t>Willow Springs</w:t>
      </w:r>
    </w:p>
    <w:p w14:paraId="34FF76DB" w14:textId="77777777" w:rsidR="00B00AA5" w:rsidRDefault="00B00AA5" w:rsidP="00B00AA5">
      <w:r w:rsidRPr="00897AB3">
        <w:tab/>
      </w:r>
      <w:r w:rsidRPr="00897AB3">
        <w:rPr>
          <w:noProof/>
        </w:rPr>
        <w:t>McCarthy</w:t>
      </w:r>
      <w:r w:rsidRPr="00897AB3">
        <w:t xml:space="preserve">, </w:t>
      </w:r>
      <w:r w:rsidRPr="00897AB3">
        <w:rPr>
          <w:noProof/>
        </w:rPr>
        <w:t>Garry</w:t>
      </w:r>
      <w:r w:rsidRPr="00897AB3">
        <w:t xml:space="preserve"> </w:t>
      </w:r>
      <w:r w:rsidRPr="00897AB3">
        <w:rPr>
          <w:noProof/>
        </w:rPr>
        <w:t>F</w:t>
      </w:r>
      <w:r w:rsidRPr="00897AB3">
        <w:t xml:space="preserve">,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Willow Springs Police Department</w:t>
      </w:r>
    </w:p>
    <w:p w14:paraId="689C5424" w14:textId="77777777" w:rsidR="00B00AA5" w:rsidRPr="00897AB3" w:rsidRDefault="00B00AA5" w:rsidP="00B00AA5">
      <w:r w:rsidRPr="00897AB3">
        <w:rPr>
          <w:noProof/>
        </w:rPr>
        <w:t>Wilmington</w:t>
      </w:r>
    </w:p>
    <w:p w14:paraId="5054E1C9" w14:textId="77777777" w:rsidR="00B00AA5" w:rsidRDefault="00B00AA5" w:rsidP="00B00AA5">
      <w:r w:rsidRPr="00897AB3">
        <w:tab/>
      </w:r>
      <w:r w:rsidRPr="00897AB3">
        <w:rPr>
          <w:noProof/>
        </w:rPr>
        <w:t>Zink</w:t>
      </w:r>
      <w:r w:rsidRPr="00897AB3">
        <w:t xml:space="preserve">, </w:t>
      </w:r>
      <w:r w:rsidRPr="00897AB3">
        <w:rPr>
          <w:noProof/>
        </w:rPr>
        <w:t>Adam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Wilmington Police Department</w:t>
      </w:r>
    </w:p>
    <w:p w14:paraId="2646AA05" w14:textId="77777777" w:rsidR="00B00AA5" w:rsidRPr="00897AB3" w:rsidRDefault="00B00AA5" w:rsidP="00B00AA5">
      <w:r w:rsidRPr="00897AB3">
        <w:rPr>
          <w:noProof/>
        </w:rPr>
        <w:t>Woodstock</w:t>
      </w:r>
    </w:p>
    <w:p w14:paraId="7FF540D4" w14:textId="77777777" w:rsidR="00B00AA5" w:rsidRDefault="00B00AA5" w:rsidP="00B00AA5">
      <w:r w:rsidRPr="00897AB3">
        <w:tab/>
      </w:r>
      <w:r w:rsidRPr="00897AB3">
        <w:rPr>
          <w:noProof/>
        </w:rPr>
        <w:t>Stewart</w:t>
      </w:r>
      <w:r w:rsidRPr="00897AB3">
        <w:t xml:space="preserve">, </w:t>
      </w:r>
      <w:r w:rsidRPr="00897AB3">
        <w:rPr>
          <w:noProof/>
        </w:rPr>
        <w:t>Rya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McHenry County Conservation District</w:t>
      </w:r>
    </w:p>
    <w:p w14:paraId="139A6CA1" w14:textId="77777777" w:rsidR="00B00AA5" w:rsidRPr="00963F36" w:rsidRDefault="00B00AA5" w:rsidP="00B00AA5">
      <w:pPr>
        <w:rPr>
          <w:color w:val="00B0F0"/>
          <w:sz w:val="28"/>
          <w:szCs w:val="28"/>
        </w:rPr>
      </w:pPr>
      <w:r w:rsidRPr="00963F36">
        <w:rPr>
          <w:noProof/>
          <w:color w:val="00B0F0"/>
          <w:sz w:val="28"/>
          <w:szCs w:val="28"/>
        </w:rPr>
        <w:t>Indiana</w:t>
      </w:r>
    </w:p>
    <w:p w14:paraId="264608EC" w14:textId="77777777" w:rsidR="00B00AA5" w:rsidRPr="00897AB3" w:rsidRDefault="00B00AA5" w:rsidP="00B00AA5">
      <w:r w:rsidRPr="00897AB3">
        <w:rPr>
          <w:noProof/>
        </w:rPr>
        <w:t>Anderson</w:t>
      </w:r>
    </w:p>
    <w:p w14:paraId="67D1148F" w14:textId="77777777" w:rsidR="00B00AA5" w:rsidRDefault="00B00AA5" w:rsidP="00B00AA5">
      <w:r w:rsidRPr="00897AB3">
        <w:tab/>
      </w:r>
      <w:r w:rsidRPr="00897AB3">
        <w:rPr>
          <w:noProof/>
        </w:rPr>
        <w:t>Broad</w:t>
      </w:r>
      <w:r w:rsidRPr="00897AB3">
        <w:t xml:space="preserve">, </w:t>
      </w:r>
      <w:r w:rsidRPr="00897AB3">
        <w:rPr>
          <w:noProof/>
        </w:rPr>
        <w:t>Chase</w:t>
      </w:r>
      <w:r w:rsidRPr="00897AB3">
        <w:t xml:space="preserve"> </w:t>
      </w:r>
      <w:r w:rsidRPr="00897AB3">
        <w:rPr>
          <w:noProof/>
        </w:rPr>
        <w:t>A</w:t>
      </w:r>
      <w:r w:rsidRPr="00897AB3">
        <w:t xml:space="preserve">, </w:t>
      </w:r>
      <w:r w:rsidRPr="00897AB3">
        <w:rPr>
          <w:noProof/>
        </w:rPr>
        <w:t>Deputy Chief</w:t>
      </w:r>
      <w:r w:rsidRPr="00897AB3">
        <w:t xml:space="preserve">, </w:t>
      </w:r>
      <w:r w:rsidRPr="00897AB3">
        <w:rPr>
          <w:noProof/>
        </w:rPr>
        <w:t>Indiana University Health</w:t>
      </w:r>
    </w:p>
    <w:p w14:paraId="4357B8D9" w14:textId="77777777" w:rsidR="00B00AA5" w:rsidRPr="00897AB3" w:rsidRDefault="00B00AA5" w:rsidP="00B00AA5">
      <w:r w:rsidRPr="00897AB3">
        <w:rPr>
          <w:noProof/>
        </w:rPr>
        <w:t>Avon</w:t>
      </w:r>
    </w:p>
    <w:p w14:paraId="175B36E6" w14:textId="77777777" w:rsidR="00B00AA5" w:rsidRDefault="00B00AA5" w:rsidP="00B00AA5">
      <w:r w:rsidRPr="00897AB3">
        <w:tab/>
      </w:r>
      <w:r w:rsidRPr="00897AB3">
        <w:rPr>
          <w:noProof/>
        </w:rPr>
        <w:t>Oosterlinck</w:t>
      </w:r>
      <w:r w:rsidRPr="00897AB3">
        <w:t xml:space="preserve">, </w:t>
      </w:r>
      <w:r w:rsidRPr="00897AB3">
        <w:rPr>
          <w:noProof/>
        </w:rPr>
        <w:t>Kurt</w:t>
      </w:r>
      <w:r w:rsidRPr="00897AB3">
        <w:t xml:space="preserve"> </w:t>
      </w:r>
      <w:r w:rsidRPr="00897AB3">
        <w:rPr>
          <w:noProof/>
        </w:rPr>
        <w:t>D</w:t>
      </w:r>
      <w:r w:rsidRPr="00897AB3">
        <w:t xml:space="preserve">,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Indiana University Health</w:t>
      </w:r>
    </w:p>
    <w:p w14:paraId="6707C965" w14:textId="77777777" w:rsidR="00B00AA5" w:rsidRDefault="00B00AA5" w:rsidP="00B00AA5">
      <w:r w:rsidRPr="00897AB3">
        <w:tab/>
      </w:r>
      <w:r w:rsidRPr="00897AB3">
        <w:rPr>
          <w:noProof/>
        </w:rPr>
        <w:t>Van Wagner</w:t>
      </w:r>
      <w:r w:rsidRPr="00897AB3">
        <w:t xml:space="preserve">, </w:t>
      </w:r>
      <w:r w:rsidRPr="00897AB3">
        <w:rPr>
          <w:noProof/>
        </w:rPr>
        <w:t>Ty</w:t>
      </w:r>
      <w:r w:rsidRPr="00897AB3">
        <w:t xml:space="preserve"> </w:t>
      </w:r>
      <w:r w:rsidRPr="00897AB3">
        <w:rPr>
          <w:noProof/>
        </w:rPr>
        <w:t>A</w:t>
      </w:r>
      <w:r w:rsidRPr="00897AB3">
        <w:t xml:space="preserve">,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Indiana University Health</w:t>
      </w:r>
    </w:p>
    <w:p w14:paraId="5E8E1F15" w14:textId="77777777" w:rsidR="00B00AA5" w:rsidRPr="00897AB3" w:rsidRDefault="00B00AA5" w:rsidP="00B00AA5">
      <w:r w:rsidRPr="00897AB3">
        <w:rPr>
          <w:noProof/>
        </w:rPr>
        <w:t>Carmel</w:t>
      </w:r>
    </w:p>
    <w:p w14:paraId="0D4B5F3E" w14:textId="77777777" w:rsidR="00B00AA5" w:rsidRDefault="00B00AA5" w:rsidP="00B00AA5">
      <w:r w:rsidRPr="00897AB3">
        <w:tab/>
      </w:r>
      <w:r w:rsidRPr="00897AB3">
        <w:rPr>
          <w:noProof/>
        </w:rPr>
        <w:t>Acuff</w:t>
      </w:r>
      <w:r w:rsidRPr="00897AB3">
        <w:t xml:space="preserve">, </w:t>
      </w:r>
      <w:r w:rsidRPr="00897AB3">
        <w:rPr>
          <w:noProof/>
        </w:rPr>
        <w:t>Michael</w:t>
      </w:r>
      <w:r w:rsidRPr="00897AB3">
        <w:t xml:space="preserve"> </w:t>
      </w:r>
      <w:r w:rsidRPr="00897AB3">
        <w:rPr>
          <w:noProof/>
        </w:rPr>
        <w:t>L</w:t>
      </w:r>
      <w:r w:rsidRPr="00897AB3">
        <w:t xml:space="preserve">,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Indiana University Health</w:t>
      </w:r>
    </w:p>
    <w:p w14:paraId="65A6416C" w14:textId="77777777" w:rsidR="00B00AA5" w:rsidRDefault="00B00AA5" w:rsidP="00B00AA5">
      <w:r w:rsidRPr="00897AB3">
        <w:tab/>
      </w:r>
      <w:r w:rsidRPr="00897AB3">
        <w:rPr>
          <w:noProof/>
        </w:rPr>
        <w:t>Herren</w:t>
      </w:r>
      <w:r w:rsidRPr="00897AB3">
        <w:t xml:space="preserve">, </w:t>
      </w:r>
      <w:r w:rsidRPr="00897AB3">
        <w:rPr>
          <w:noProof/>
        </w:rPr>
        <w:t>Robert</w:t>
      </w:r>
      <w:r w:rsidRPr="00897AB3">
        <w:t xml:space="preserve"> </w:t>
      </w:r>
      <w:r w:rsidRPr="00897AB3">
        <w:rPr>
          <w:noProof/>
        </w:rPr>
        <w:t>L</w:t>
      </w:r>
      <w:r w:rsidRPr="00897AB3">
        <w:t xml:space="preserve">, </w:t>
      </w:r>
      <w:r w:rsidRPr="00897AB3">
        <w:rPr>
          <w:noProof/>
        </w:rPr>
        <w:t>Deputy Chief</w:t>
      </w:r>
      <w:r w:rsidRPr="00897AB3">
        <w:t xml:space="preserve">, </w:t>
      </w:r>
      <w:r w:rsidRPr="00897AB3">
        <w:rPr>
          <w:noProof/>
        </w:rPr>
        <w:t>Indiana University Health</w:t>
      </w:r>
    </w:p>
    <w:p w14:paraId="31B95657" w14:textId="77777777" w:rsidR="00B00AA5" w:rsidRPr="00897AB3" w:rsidRDefault="00B00AA5" w:rsidP="00B00AA5">
      <w:r w:rsidRPr="00897AB3">
        <w:rPr>
          <w:noProof/>
        </w:rPr>
        <w:t>Fort Wayne</w:t>
      </w:r>
    </w:p>
    <w:p w14:paraId="2E3212E9" w14:textId="77777777" w:rsidR="00B00AA5" w:rsidRDefault="00B00AA5" w:rsidP="00B00AA5">
      <w:r w:rsidRPr="00897AB3">
        <w:tab/>
      </w:r>
      <w:r w:rsidRPr="00897AB3">
        <w:rPr>
          <w:noProof/>
        </w:rPr>
        <w:t>*Shutt</w:t>
      </w:r>
      <w:r w:rsidRPr="00897AB3">
        <w:t xml:space="preserve">, </w:t>
      </w:r>
      <w:r w:rsidRPr="00897AB3">
        <w:rPr>
          <w:noProof/>
        </w:rPr>
        <w:t>Justin</w:t>
      </w:r>
      <w:r>
        <w:t>,</w:t>
      </w:r>
      <w:r w:rsidRPr="00897AB3">
        <w:t xml:space="preserve"> </w:t>
      </w:r>
      <w:r w:rsidRPr="00897AB3">
        <w:rPr>
          <w:noProof/>
        </w:rPr>
        <w:t>Patrolman</w:t>
      </w:r>
      <w:r w:rsidRPr="00897AB3">
        <w:t xml:space="preserve">, </w:t>
      </w:r>
      <w:r w:rsidRPr="00897AB3">
        <w:rPr>
          <w:noProof/>
        </w:rPr>
        <w:t>Fort Wayne Police Department</w:t>
      </w:r>
    </w:p>
    <w:p w14:paraId="4251EFB2" w14:textId="77777777" w:rsidR="00B00AA5" w:rsidRPr="00897AB3" w:rsidRDefault="00B00AA5" w:rsidP="00B00AA5">
      <w:r w:rsidRPr="00897AB3">
        <w:rPr>
          <w:noProof/>
        </w:rPr>
        <w:t>Gary</w:t>
      </w:r>
    </w:p>
    <w:p w14:paraId="5C654E6A" w14:textId="77777777" w:rsidR="00B00AA5" w:rsidRDefault="00B00AA5" w:rsidP="00B00AA5">
      <w:r w:rsidRPr="00897AB3">
        <w:tab/>
      </w:r>
      <w:r w:rsidRPr="00897AB3">
        <w:rPr>
          <w:noProof/>
        </w:rPr>
        <w:t>*Abegg</w:t>
      </w:r>
      <w:r w:rsidRPr="00897AB3">
        <w:t xml:space="preserve">, </w:t>
      </w:r>
      <w:r w:rsidRPr="00897AB3">
        <w:rPr>
          <w:noProof/>
        </w:rPr>
        <w:t>Samuel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Gary Police Department</w:t>
      </w:r>
    </w:p>
    <w:p w14:paraId="1079DF48" w14:textId="77777777" w:rsidR="00B00AA5" w:rsidRPr="00897AB3" w:rsidRDefault="00B00AA5" w:rsidP="00B00AA5">
      <w:r w:rsidRPr="00897AB3">
        <w:rPr>
          <w:noProof/>
        </w:rPr>
        <w:t>Greenwood</w:t>
      </w:r>
    </w:p>
    <w:p w14:paraId="2E777EFC" w14:textId="77777777" w:rsidR="00B00AA5" w:rsidRDefault="00B00AA5" w:rsidP="00B00AA5">
      <w:r w:rsidRPr="00897AB3">
        <w:tab/>
      </w:r>
      <w:r w:rsidRPr="00897AB3">
        <w:rPr>
          <w:noProof/>
        </w:rPr>
        <w:t>Hagist</w:t>
      </w:r>
      <w:r w:rsidRPr="00897AB3">
        <w:t xml:space="preserve">, </w:t>
      </w:r>
      <w:r w:rsidRPr="00897AB3">
        <w:rPr>
          <w:noProof/>
        </w:rPr>
        <w:t>Aaron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Greenwood Police Department</w:t>
      </w:r>
    </w:p>
    <w:p w14:paraId="7BC7431C" w14:textId="77777777" w:rsidR="00B00AA5" w:rsidRPr="00897AB3" w:rsidRDefault="00B00AA5" w:rsidP="00B00AA5">
      <w:r w:rsidRPr="00897AB3">
        <w:rPr>
          <w:noProof/>
        </w:rPr>
        <w:lastRenderedPageBreak/>
        <w:t>Hartford City</w:t>
      </w:r>
    </w:p>
    <w:p w14:paraId="2666948A" w14:textId="77777777" w:rsidR="00B00AA5" w:rsidRDefault="00B00AA5" w:rsidP="00B00AA5">
      <w:r w:rsidRPr="00897AB3">
        <w:tab/>
      </w:r>
      <w:r w:rsidRPr="00897AB3">
        <w:rPr>
          <w:noProof/>
        </w:rPr>
        <w:t>Brown</w:t>
      </w:r>
      <w:r w:rsidRPr="00897AB3">
        <w:t xml:space="preserve">, </w:t>
      </w:r>
      <w:r w:rsidRPr="00897AB3">
        <w:rPr>
          <w:noProof/>
        </w:rPr>
        <w:t>Kevin</w:t>
      </w:r>
      <w:r w:rsidRPr="00897AB3">
        <w:t xml:space="preserve"> </w:t>
      </w:r>
      <w:r w:rsidRPr="00897AB3">
        <w:rPr>
          <w:noProof/>
        </w:rPr>
        <w:t>M</w:t>
      </w:r>
      <w:r w:rsidRPr="00897AB3">
        <w:t xml:space="preserve">,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Indiana University Health</w:t>
      </w:r>
    </w:p>
    <w:p w14:paraId="19F093F1" w14:textId="77777777" w:rsidR="00B00AA5" w:rsidRPr="00897AB3" w:rsidRDefault="00B00AA5" w:rsidP="00B00AA5">
      <w:r w:rsidRPr="00897AB3">
        <w:rPr>
          <w:noProof/>
        </w:rPr>
        <w:t>Indianapolis</w:t>
      </w:r>
    </w:p>
    <w:p w14:paraId="3D6849B6" w14:textId="65034D55" w:rsidR="00B00AA5" w:rsidRDefault="00B00AA5" w:rsidP="000E3495">
      <w:pPr>
        <w:ind w:left="720"/>
      </w:pPr>
      <w:r w:rsidRPr="00897AB3">
        <w:rPr>
          <w:noProof/>
        </w:rPr>
        <w:t>Barefoot</w:t>
      </w:r>
      <w:r w:rsidRPr="00897AB3">
        <w:t xml:space="preserve">, </w:t>
      </w:r>
      <w:r w:rsidRPr="00897AB3">
        <w:rPr>
          <w:noProof/>
        </w:rPr>
        <w:t>Jonathon</w:t>
      </w:r>
      <w:r w:rsidRPr="00897AB3">
        <w:t xml:space="preserve"> </w:t>
      </w:r>
      <w:r w:rsidRPr="00897AB3">
        <w:rPr>
          <w:noProof/>
        </w:rPr>
        <w:t>G</w:t>
      </w:r>
      <w:r w:rsidRPr="00897AB3">
        <w:t xml:space="preserve">, </w:t>
      </w:r>
      <w:r w:rsidRPr="00897AB3">
        <w:rPr>
          <w:noProof/>
        </w:rPr>
        <w:t>Vice President Security Safety and Disaster Preparedness</w:t>
      </w:r>
      <w:r w:rsidRPr="00897AB3">
        <w:t xml:space="preserve">, </w:t>
      </w:r>
      <w:r w:rsidRPr="00897AB3">
        <w:rPr>
          <w:noProof/>
        </w:rPr>
        <w:t>Indiana University Health</w:t>
      </w:r>
    </w:p>
    <w:p w14:paraId="7F4A60EB" w14:textId="77777777" w:rsidR="00B00AA5" w:rsidRDefault="00B00AA5" w:rsidP="00B00AA5">
      <w:r w:rsidRPr="00897AB3">
        <w:tab/>
      </w:r>
      <w:r w:rsidRPr="00897AB3">
        <w:rPr>
          <w:noProof/>
        </w:rPr>
        <w:t>*Batchelor</w:t>
      </w:r>
      <w:r w:rsidRPr="00897AB3">
        <w:t xml:space="preserve">, </w:t>
      </w:r>
      <w:r w:rsidRPr="00897AB3">
        <w:rPr>
          <w:noProof/>
        </w:rPr>
        <w:t>Linda</w:t>
      </w:r>
      <w:r>
        <w:t>,</w:t>
      </w:r>
      <w:r w:rsidRPr="00897AB3">
        <w:t xml:space="preserve"> </w:t>
      </w:r>
      <w:r w:rsidRPr="00897AB3">
        <w:rPr>
          <w:noProof/>
        </w:rPr>
        <w:t>Vice President</w:t>
      </w:r>
      <w:r w:rsidRPr="00897AB3">
        <w:t xml:space="preserve">, </w:t>
      </w:r>
      <w:r w:rsidRPr="00897AB3">
        <w:rPr>
          <w:noProof/>
        </w:rPr>
        <w:t>Indiana University Health</w:t>
      </w:r>
    </w:p>
    <w:p w14:paraId="68C75720" w14:textId="77777777" w:rsidR="00B00AA5" w:rsidRDefault="00B00AA5" w:rsidP="00B00AA5">
      <w:r w:rsidRPr="00897AB3">
        <w:tab/>
      </w:r>
      <w:r w:rsidRPr="00897AB3">
        <w:rPr>
          <w:noProof/>
        </w:rPr>
        <w:t>*Chambers</w:t>
      </w:r>
      <w:r w:rsidRPr="00897AB3">
        <w:t xml:space="preserve">, </w:t>
      </w:r>
      <w:r w:rsidRPr="00897AB3">
        <w:rPr>
          <w:noProof/>
        </w:rPr>
        <w:t>Kori</w:t>
      </w:r>
      <w:r w:rsidRPr="00897AB3">
        <w:t xml:space="preserve"> </w:t>
      </w:r>
      <w:r w:rsidRPr="00897AB3">
        <w:rPr>
          <w:noProof/>
        </w:rPr>
        <w:t>L</w:t>
      </w:r>
      <w:r w:rsidRPr="00897AB3">
        <w:t xml:space="preserve">, </w:t>
      </w:r>
      <w:r w:rsidRPr="00897AB3">
        <w:rPr>
          <w:noProof/>
        </w:rPr>
        <w:t>Associate General Counsel Litigation</w:t>
      </w:r>
      <w:r w:rsidRPr="00897AB3">
        <w:t xml:space="preserve">, </w:t>
      </w:r>
      <w:r w:rsidRPr="00897AB3">
        <w:rPr>
          <w:noProof/>
        </w:rPr>
        <w:t>Indiana University Health</w:t>
      </w:r>
    </w:p>
    <w:p w14:paraId="2FC84E9D" w14:textId="77777777" w:rsidR="00B00AA5" w:rsidRDefault="00B00AA5" w:rsidP="00B00AA5">
      <w:r w:rsidRPr="00897AB3">
        <w:tab/>
      </w:r>
      <w:r w:rsidRPr="00897AB3">
        <w:rPr>
          <w:noProof/>
        </w:rPr>
        <w:t>Erny</w:t>
      </w:r>
      <w:r w:rsidRPr="00897AB3">
        <w:t xml:space="preserve">, </w:t>
      </w:r>
      <w:r w:rsidRPr="00897AB3">
        <w:rPr>
          <w:noProof/>
        </w:rPr>
        <w:t>Richard</w:t>
      </w:r>
      <w:r w:rsidRPr="00897AB3">
        <w:t xml:space="preserve"> </w:t>
      </w:r>
      <w:r w:rsidRPr="00897AB3">
        <w:rPr>
          <w:noProof/>
        </w:rPr>
        <w:t>C</w:t>
      </w:r>
      <w:r w:rsidRPr="00897AB3">
        <w:t xml:space="preserve">, </w:t>
      </w:r>
      <w:r w:rsidRPr="00897AB3">
        <w:rPr>
          <w:noProof/>
        </w:rPr>
        <w:t>Director Corp Real Estate Safety &amp; Security</w:t>
      </w:r>
      <w:r w:rsidRPr="00897AB3">
        <w:t xml:space="preserve">, </w:t>
      </w:r>
      <w:r w:rsidRPr="00897AB3">
        <w:rPr>
          <w:noProof/>
        </w:rPr>
        <w:t>Indiana University Health</w:t>
      </w:r>
    </w:p>
    <w:p w14:paraId="51B54E25" w14:textId="77777777" w:rsidR="00B00AA5" w:rsidRDefault="00B00AA5" w:rsidP="00B00AA5">
      <w:r w:rsidRPr="00897AB3">
        <w:tab/>
      </w:r>
      <w:r w:rsidRPr="00897AB3">
        <w:rPr>
          <w:noProof/>
        </w:rPr>
        <w:t>Harman</w:t>
      </w:r>
      <w:r w:rsidRPr="00897AB3">
        <w:t xml:space="preserve">, </w:t>
      </w:r>
      <w:r w:rsidRPr="00897AB3">
        <w:rPr>
          <w:noProof/>
        </w:rPr>
        <w:t>Gabriel</w:t>
      </w:r>
      <w:r w:rsidRPr="00897AB3">
        <w:t xml:space="preserve"> </w:t>
      </w:r>
      <w:r w:rsidRPr="00897AB3">
        <w:rPr>
          <w:noProof/>
        </w:rPr>
        <w:t>S</w:t>
      </w:r>
      <w:r w:rsidRPr="00897AB3">
        <w:t xml:space="preserve">,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Indiana University Health</w:t>
      </w:r>
    </w:p>
    <w:p w14:paraId="04DA8B5C" w14:textId="77777777" w:rsidR="00B00AA5" w:rsidRDefault="00B00AA5" w:rsidP="00B00AA5">
      <w:r w:rsidRPr="00897AB3">
        <w:tab/>
      </w:r>
      <w:r w:rsidRPr="00897AB3">
        <w:rPr>
          <w:noProof/>
        </w:rPr>
        <w:t>*List</w:t>
      </w:r>
      <w:r w:rsidRPr="00897AB3">
        <w:t xml:space="preserve">, </w:t>
      </w:r>
      <w:r w:rsidRPr="00897AB3">
        <w:rPr>
          <w:noProof/>
        </w:rPr>
        <w:t>Phillip</w:t>
      </w:r>
      <w:r w:rsidRPr="00897AB3">
        <w:t xml:space="preserve"> </w:t>
      </w:r>
      <w:r w:rsidRPr="00897AB3">
        <w:rPr>
          <w:noProof/>
        </w:rPr>
        <w:t>J</w:t>
      </w:r>
      <w:r w:rsidRPr="00897AB3">
        <w:t xml:space="preserve">, </w:t>
      </w:r>
      <w:r w:rsidRPr="00897AB3">
        <w:rPr>
          <w:noProof/>
        </w:rPr>
        <w:t>Assistant General Counsel</w:t>
      </w:r>
      <w:r w:rsidRPr="00897AB3">
        <w:t xml:space="preserve">, </w:t>
      </w:r>
      <w:r w:rsidRPr="00897AB3">
        <w:rPr>
          <w:noProof/>
        </w:rPr>
        <w:t>Indiana University Health</w:t>
      </w:r>
    </w:p>
    <w:p w14:paraId="0C96C81A" w14:textId="77777777" w:rsidR="00B00AA5" w:rsidRDefault="00B00AA5" w:rsidP="00B00AA5">
      <w:r w:rsidRPr="00897AB3">
        <w:tab/>
      </w:r>
      <w:r w:rsidRPr="00897AB3">
        <w:rPr>
          <w:noProof/>
        </w:rPr>
        <w:t>Murphy</w:t>
      </w:r>
      <w:r w:rsidRPr="00897AB3">
        <w:t xml:space="preserve">, </w:t>
      </w:r>
      <w:r w:rsidRPr="00897AB3">
        <w:rPr>
          <w:noProof/>
        </w:rPr>
        <w:t>Robert</w:t>
      </w:r>
      <w:r w:rsidRPr="00897AB3">
        <w:t xml:space="preserve"> </w:t>
      </w:r>
      <w:r w:rsidRPr="00897AB3">
        <w:rPr>
          <w:noProof/>
        </w:rPr>
        <w:t>M</w:t>
      </w:r>
      <w:r w:rsidRPr="00897AB3">
        <w:t xml:space="preserve">,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Indiana University Health</w:t>
      </w:r>
    </w:p>
    <w:p w14:paraId="7B9B3399" w14:textId="77777777" w:rsidR="00B00AA5" w:rsidRDefault="00B00AA5" w:rsidP="00B00AA5">
      <w:r w:rsidRPr="00897AB3">
        <w:tab/>
      </w:r>
      <w:r w:rsidRPr="00897AB3">
        <w:rPr>
          <w:noProof/>
        </w:rPr>
        <w:t>*Sanella</w:t>
      </w:r>
      <w:r w:rsidRPr="00897AB3">
        <w:t xml:space="preserve">, </w:t>
      </w:r>
      <w:r w:rsidRPr="00897AB3">
        <w:rPr>
          <w:noProof/>
        </w:rPr>
        <w:t>Olivia</w:t>
      </w:r>
      <w:r>
        <w:t>,</w:t>
      </w:r>
      <w:r w:rsidRPr="00897AB3">
        <w:t xml:space="preserve"> </w:t>
      </w:r>
      <w:r w:rsidRPr="00897AB3">
        <w:rPr>
          <w:noProof/>
        </w:rPr>
        <w:t>Senior Human Resources Consultant</w:t>
      </w:r>
      <w:r w:rsidRPr="00897AB3">
        <w:t xml:space="preserve">, </w:t>
      </w:r>
      <w:r w:rsidRPr="00897AB3">
        <w:rPr>
          <w:noProof/>
        </w:rPr>
        <w:t>Indiana University Health</w:t>
      </w:r>
    </w:p>
    <w:p w14:paraId="52A7C5D8" w14:textId="77777777" w:rsidR="00B00AA5" w:rsidRDefault="00B00AA5" w:rsidP="00B00AA5">
      <w:r w:rsidRPr="00897AB3">
        <w:tab/>
      </w:r>
      <w:r w:rsidRPr="00897AB3">
        <w:rPr>
          <w:noProof/>
        </w:rPr>
        <w:t>*Terry</w:t>
      </w:r>
      <w:r w:rsidRPr="00897AB3">
        <w:t xml:space="preserve">, </w:t>
      </w:r>
      <w:r w:rsidRPr="00897AB3">
        <w:rPr>
          <w:noProof/>
        </w:rPr>
        <w:t>Lindsey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Indianapolis Metropolitan Police Department</w:t>
      </w:r>
    </w:p>
    <w:p w14:paraId="7AA374A5" w14:textId="77777777" w:rsidR="00B00AA5" w:rsidRDefault="00B00AA5" w:rsidP="00B00AA5">
      <w:r w:rsidRPr="00897AB3">
        <w:tab/>
      </w:r>
      <w:r w:rsidRPr="00897AB3">
        <w:rPr>
          <w:noProof/>
        </w:rPr>
        <w:t>*Young</w:t>
      </w:r>
      <w:r w:rsidRPr="00897AB3">
        <w:t xml:space="preserve">, </w:t>
      </w:r>
      <w:r w:rsidRPr="00897AB3">
        <w:rPr>
          <w:noProof/>
        </w:rPr>
        <w:t>Kimberly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Indianapolis Metropolitan Police Department</w:t>
      </w:r>
    </w:p>
    <w:p w14:paraId="21FEFBC9" w14:textId="77777777" w:rsidR="00B00AA5" w:rsidRPr="00897AB3" w:rsidRDefault="00B00AA5" w:rsidP="00B00AA5">
      <w:r w:rsidRPr="00897AB3">
        <w:rPr>
          <w:noProof/>
        </w:rPr>
        <w:t>Lapel</w:t>
      </w:r>
    </w:p>
    <w:p w14:paraId="4E0E223D" w14:textId="77777777" w:rsidR="00B00AA5" w:rsidRDefault="00B00AA5" w:rsidP="00B00AA5">
      <w:r w:rsidRPr="00897AB3">
        <w:tab/>
      </w:r>
      <w:r w:rsidRPr="00897AB3">
        <w:rPr>
          <w:noProof/>
        </w:rPr>
        <w:t>Buffington</w:t>
      </w:r>
      <w:r w:rsidRPr="00897AB3">
        <w:t xml:space="preserve">, </w:t>
      </w:r>
      <w:r w:rsidRPr="00897AB3">
        <w:rPr>
          <w:noProof/>
        </w:rPr>
        <w:t>Jonathan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Lapel Police Department</w:t>
      </w:r>
    </w:p>
    <w:p w14:paraId="434ED1B2" w14:textId="77777777" w:rsidR="00B00AA5" w:rsidRPr="00897AB3" w:rsidRDefault="00B00AA5" w:rsidP="00B00AA5">
      <w:r w:rsidRPr="00897AB3">
        <w:rPr>
          <w:noProof/>
        </w:rPr>
        <w:t>Muncie</w:t>
      </w:r>
    </w:p>
    <w:p w14:paraId="41CF6125" w14:textId="77777777" w:rsidR="00B00AA5" w:rsidRDefault="00B00AA5" w:rsidP="00B00AA5">
      <w:r w:rsidRPr="00897AB3">
        <w:tab/>
      </w:r>
      <w:r w:rsidRPr="00897AB3">
        <w:rPr>
          <w:noProof/>
        </w:rPr>
        <w:t>Crouch</w:t>
      </w:r>
      <w:r w:rsidRPr="00897AB3">
        <w:t xml:space="preserve">, </w:t>
      </w:r>
      <w:r w:rsidRPr="00897AB3">
        <w:rPr>
          <w:noProof/>
        </w:rPr>
        <w:t>John</w:t>
      </w:r>
      <w:r w:rsidRPr="00897AB3">
        <w:t xml:space="preserve"> </w:t>
      </w:r>
      <w:r w:rsidRPr="00897AB3">
        <w:rPr>
          <w:noProof/>
        </w:rPr>
        <w:t>T</w:t>
      </w:r>
      <w:r w:rsidRPr="00897AB3">
        <w:t xml:space="preserve">,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Indiana University Health</w:t>
      </w:r>
    </w:p>
    <w:p w14:paraId="1C0C975B" w14:textId="77777777" w:rsidR="00B00AA5" w:rsidRPr="00897AB3" w:rsidRDefault="00B00AA5" w:rsidP="00B00AA5">
      <w:r w:rsidRPr="00897AB3">
        <w:rPr>
          <w:noProof/>
        </w:rPr>
        <w:t>Plainfield</w:t>
      </w:r>
    </w:p>
    <w:p w14:paraId="2A173A01" w14:textId="77777777" w:rsidR="00B00AA5" w:rsidRDefault="00B00AA5" w:rsidP="00B00AA5">
      <w:r w:rsidRPr="00897AB3">
        <w:tab/>
      </w:r>
      <w:r w:rsidRPr="00897AB3">
        <w:rPr>
          <w:noProof/>
        </w:rPr>
        <w:t>Prewitt</w:t>
      </w:r>
      <w:r w:rsidRPr="00897AB3">
        <w:t xml:space="preserve">, </w:t>
      </w:r>
      <w:r w:rsidRPr="00897AB3">
        <w:rPr>
          <w:noProof/>
        </w:rPr>
        <w:t>Kyle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Plainfield Police Department</w:t>
      </w:r>
    </w:p>
    <w:p w14:paraId="4676F544" w14:textId="77777777" w:rsidR="00B00AA5" w:rsidRPr="00897AB3" w:rsidRDefault="00B00AA5" w:rsidP="00B00AA5">
      <w:r w:rsidRPr="00897AB3">
        <w:rPr>
          <w:noProof/>
        </w:rPr>
        <w:t>Portland</w:t>
      </w:r>
    </w:p>
    <w:p w14:paraId="5CAC0014" w14:textId="77777777" w:rsidR="00B00AA5" w:rsidRDefault="00B00AA5" w:rsidP="00B00AA5">
      <w:r w:rsidRPr="00897AB3">
        <w:tab/>
      </w:r>
      <w:r w:rsidRPr="00897AB3">
        <w:rPr>
          <w:noProof/>
        </w:rPr>
        <w:t>Springer</w:t>
      </w:r>
      <w:r w:rsidRPr="00897AB3">
        <w:t xml:space="preserve">, </w:t>
      </w:r>
      <w:r w:rsidRPr="00897AB3">
        <w:rPr>
          <w:noProof/>
        </w:rPr>
        <w:t>Nathan</w:t>
      </w:r>
      <w:r w:rsidRPr="00897AB3">
        <w:t xml:space="preserve"> </w:t>
      </w:r>
      <w:r w:rsidRPr="00897AB3">
        <w:rPr>
          <w:noProof/>
        </w:rPr>
        <w:t>M</w:t>
      </w:r>
      <w:r w:rsidRPr="00897AB3">
        <w:t xml:space="preserve">,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IU Health Department of Public Safety</w:t>
      </w:r>
    </w:p>
    <w:p w14:paraId="5F78BC00" w14:textId="77777777" w:rsidR="00B00AA5" w:rsidRPr="00897AB3" w:rsidRDefault="00B00AA5" w:rsidP="00B00AA5">
      <w:r w:rsidRPr="00897AB3">
        <w:rPr>
          <w:noProof/>
        </w:rPr>
        <w:t>Westfield</w:t>
      </w:r>
    </w:p>
    <w:p w14:paraId="35D14130" w14:textId="77777777" w:rsidR="00B00AA5" w:rsidRDefault="00B00AA5" w:rsidP="00B00AA5">
      <w:r w:rsidRPr="00897AB3">
        <w:tab/>
      </w:r>
      <w:r w:rsidRPr="00897AB3">
        <w:rPr>
          <w:noProof/>
        </w:rPr>
        <w:t>Swiatkowski</w:t>
      </w:r>
      <w:r w:rsidRPr="00897AB3">
        <w:t xml:space="preserve">, </w:t>
      </w:r>
      <w:r w:rsidRPr="00897AB3">
        <w:rPr>
          <w:noProof/>
        </w:rPr>
        <w:t>Jeffrey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Westfield Police Department</w:t>
      </w:r>
    </w:p>
    <w:p w14:paraId="50B545E6" w14:textId="77777777" w:rsidR="00B00AA5" w:rsidRPr="00897AB3" w:rsidRDefault="00B00AA5" w:rsidP="00B00AA5">
      <w:r w:rsidRPr="00897AB3">
        <w:rPr>
          <w:noProof/>
        </w:rPr>
        <w:t>Zionsville</w:t>
      </w:r>
    </w:p>
    <w:p w14:paraId="554762B1" w14:textId="77777777" w:rsidR="00B00AA5" w:rsidRDefault="00B00AA5" w:rsidP="00B00AA5">
      <w:r w:rsidRPr="00897AB3">
        <w:tab/>
      </w:r>
      <w:r w:rsidRPr="00897AB3">
        <w:rPr>
          <w:noProof/>
        </w:rPr>
        <w:t>Sterling</w:t>
      </w:r>
      <w:r w:rsidRPr="00897AB3">
        <w:t xml:space="preserve">, </w:t>
      </w:r>
      <w:r w:rsidRPr="00897AB3">
        <w:rPr>
          <w:noProof/>
        </w:rPr>
        <w:t>Drake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Zionsville Police Department</w:t>
      </w:r>
    </w:p>
    <w:p w14:paraId="09D5A3A2" w14:textId="77777777" w:rsidR="00B00AA5" w:rsidRPr="000E3495" w:rsidRDefault="00B00AA5" w:rsidP="00B00AA5">
      <w:pPr>
        <w:rPr>
          <w:color w:val="00B0F0"/>
          <w:sz w:val="28"/>
          <w:szCs w:val="28"/>
        </w:rPr>
      </w:pPr>
      <w:r w:rsidRPr="000E3495">
        <w:rPr>
          <w:noProof/>
          <w:color w:val="00B0F0"/>
          <w:sz w:val="28"/>
          <w:szCs w:val="28"/>
        </w:rPr>
        <w:t>Iowa</w:t>
      </w:r>
    </w:p>
    <w:p w14:paraId="63F34422" w14:textId="77777777" w:rsidR="00B00AA5" w:rsidRPr="00897AB3" w:rsidRDefault="00B00AA5" w:rsidP="00B00AA5">
      <w:r w:rsidRPr="00897AB3">
        <w:rPr>
          <w:noProof/>
        </w:rPr>
        <w:t>Atlantic</w:t>
      </w:r>
    </w:p>
    <w:p w14:paraId="0689B4BB" w14:textId="77777777" w:rsidR="00B00AA5" w:rsidRDefault="00B00AA5" w:rsidP="00B00AA5">
      <w:r w:rsidRPr="00897AB3">
        <w:tab/>
      </w:r>
      <w:r w:rsidRPr="00897AB3">
        <w:rPr>
          <w:noProof/>
        </w:rPr>
        <w:t>Hogue</w:t>
      </w:r>
      <w:r w:rsidRPr="00897AB3">
        <w:t xml:space="preserve">, </w:t>
      </w:r>
      <w:r w:rsidRPr="00897AB3">
        <w:rPr>
          <w:noProof/>
        </w:rPr>
        <w:t>Devin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Atlantic Police Department</w:t>
      </w:r>
    </w:p>
    <w:p w14:paraId="52C70133" w14:textId="77777777" w:rsidR="00B00AA5" w:rsidRDefault="00B00AA5" w:rsidP="00B00AA5">
      <w:r w:rsidRPr="00897AB3">
        <w:tab/>
      </w:r>
      <w:r w:rsidRPr="00897AB3">
        <w:rPr>
          <w:noProof/>
        </w:rPr>
        <w:t>Wood</w:t>
      </w:r>
      <w:r w:rsidRPr="00897AB3">
        <w:t xml:space="preserve">, </w:t>
      </w:r>
      <w:r w:rsidRPr="00897AB3">
        <w:rPr>
          <w:noProof/>
        </w:rPr>
        <w:t>Paul</w:t>
      </w:r>
      <w:r>
        <w:t>,</w:t>
      </w:r>
      <w:r w:rsidRPr="00897AB3">
        <w:t xml:space="preserve"> </w:t>
      </w:r>
      <w:r w:rsidRPr="00897AB3">
        <w:rPr>
          <w:noProof/>
        </w:rPr>
        <w:t>Assistant Chief of Police</w:t>
      </w:r>
      <w:r w:rsidRPr="00897AB3">
        <w:t xml:space="preserve">, </w:t>
      </w:r>
      <w:r w:rsidRPr="00897AB3">
        <w:rPr>
          <w:noProof/>
        </w:rPr>
        <w:t>Atlantic Police Department</w:t>
      </w:r>
    </w:p>
    <w:p w14:paraId="1AA970C9" w14:textId="77777777" w:rsidR="00B00AA5" w:rsidRPr="00897AB3" w:rsidRDefault="00B00AA5" w:rsidP="00B00AA5">
      <w:r w:rsidRPr="00897AB3">
        <w:rPr>
          <w:noProof/>
        </w:rPr>
        <w:t>Davenport</w:t>
      </w:r>
    </w:p>
    <w:p w14:paraId="71587C20" w14:textId="77777777" w:rsidR="00B00AA5" w:rsidRDefault="00B00AA5" w:rsidP="00B00AA5">
      <w:r w:rsidRPr="00897AB3">
        <w:tab/>
      </w:r>
      <w:r w:rsidRPr="00897AB3">
        <w:rPr>
          <w:noProof/>
        </w:rPr>
        <w:t>Ellerbach</w:t>
      </w:r>
      <w:r w:rsidRPr="00897AB3">
        <w:t xml:space="preserve">, </w:t>
      </w:r>
      <w:r w:rsidRPr="00897AB3">
        <w:rPr>
          <w:noProof/>
        </w:rPr>
        <w:t>Jaso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Davenport Police Department</w:t>
      </w:r>
    </w:p>
    <w:p w14:paraId="36CC21BC" w14:textId="77777777" w:rsidR="00B00AA5" w:rsidRPr="00897AB3" w:rsidRDefault="00B00AA5" w:rsidP="00B00AA5">
      <w:pPr>
        <w:rPr>
          <w:lang w:val="fr-FR"/>
        </w:rPr>
      </w:pPr>
      <w:r w:rsidRPr="00897AB3">
        <w:rPr>
          <w:noProof/>
          <w:lang w:val="fr-FR"/>
        </w:rPr>
        <w:t>Des Moines</w:t>
      </w:r>
    </w:p>
    <w:p w14:paraId="5037010A" w14:textId="77777777" w:rsidR="00B00AA5" w:rsidRPr="00897AB3" w:rsidRDefault="00B00AA5" w:rsidP="00B00AA5">
      <w:pPr>
        <w:rPr>
          <w:lang w:val="fr-FR"/>
        </w:rPr>
      </w:pPr>
      <w:r w:rsidRPr="00897AB3">
        <w:rPr>
          <w:lang w:val="fr-FR"/>
        </w:rPr>
        <w:tab/>
      </w:r>
      <w:r w:rsidRPr="00897AB3">
        <w:rPr>
          <w:noProof/>
          <w:lang w:val="fr-FR"/>
        </w:rPr>
        <w:t>Blom</w:t>
      </w:r>
      <w:r w:rsidRPr="00897AB3">
        <w:rPr>
          <w:lang w:val="fr-FR"/>
        </w:rPr>
        <w:t xml:space="preserve">, </w:t>
      </w:r>
      <w:r w:rsidRPr="00897AB3">
        <w:rPr>
          <w:noProof/>
          <w:lang w:val="fr-FR"/>
        </w:rPr>
        <w:t>Daniel</w:t>
      </w:r>
      <w:r>
        <w:rPr>
          <w:lang w:val="fr-FR"/>
        </w:rPr>
        <w:t>,</w:t>
      </w:r>
      <w:r w:rsidRPr="00897AB3">
        <w:rPr>
          <w:lang w:val="fr-FR"/>
        </w:rPr>
        <w:t xml:space="preserve"> </w:t>
      </w:r>
      <w:r w:rsidRPr="00897AB3">
        <w:rPr>
          <w:noProof/>
          <w:lang w:val="fr-FR"/>
        </w:rPr>
        <w:t>Captain</w:t>
      </w:r>
      <w:r w:rsidRPr="00897AB3">
        <w:rPr>
          <w:lang w:val="fr-FR"/>
        </w:rPr>
        <w:t xml:space="preserve">, </w:t>
      </w:r>
      <w:r w:rsidRPr="00897AB3">
        <w:rPr>
          <w:noProof/>
          <w:lang w:val="fr-FR"/>
        </w:rPr>
        <w:t>Des Moines Police Department</w:t>
      </w:r>
    </w:p>
    <w:p w14:paraId="42A8C257" w14:textId="77777777" w:rsidR="00B00AA5" w:rsidRPr="00897AB3" w:rsidRDefault="00B00AA5" w:rsidP="00B00AA5">
      <w:pPr>
        <w:rPr>
          <w:lang w:val="fr-FR"/>
        </w:rPr>
      </w:pPr>
      <w:r w:rsidRPr="00897AB3">
        <w:rPr>
          <w:lang w:val="fr-FR"/>
        </w:rPr>
        <w:tab/>
      </w:r>
      <w:r w:rsidRPr="00897AB3">
        <w:rPr>
          <w:noProof/>
          <w:lang w:val="fr-FR"/>
        </w:rPr>
        <w:t>O'Donnell</w:t>
      </w:r>
      <w:r w:rsidRPr="00897AB3">
        <w:rPr>
          <w:lang w:val="fr-FR"/>
        </w:rPr>
        <w:t xml:space="preserve">, </w:t>
      </w:r>
      <w:r w:rsidRPr="00897AB3">
        <w:rPr>
          <w:noProof/>
          <w:lang w:val="fr-FR"/>
        </w:rPr>
        <w:t>Bryan</w:t>
      </w:r>
      <w:r>
        <w:rPr>
          <w:lang w:val="fr-FR"/>
        </w:rPr>
        <w:t>,</w:t>
      </w:r>
      <w:r w:rsidRPr="00897AB3">
        <w:rPr>
          <w:lang w:val="fr-FR"/>
        </w:rPr>
        <w:t xml:space="preserve"> </w:t>
      </w:r>
      <w:r w:rsidRPr="00897AB3">
        <w:rPr>
          <w:noProof/>
          <w:lang w:val="fr-FR"/>
        </w:rPr>
        <w:t>Sergeant</w:t>
      </w:r>
      <w:r w:rsidRPr="00897AB3">
        <w:rPr>
          <w:lang w:val="fr-FR"/>
        </w:rPr>
        <w:t xml:space="preserve">, </w:t>
      </w:r>
      <w:r w:rsidRPr="00897AB3">
        <w:rPr>
          <w:noProof/>
          <w:lang w:val="fr-FR"/>
        </w:rPr>
        <w:t>Des Moines Police Department</w:t>
      </w:r>
    </w:p>
    <w:p w14:paraId="34978B45" w14:textId="77777777" w:rsidR="00B00AA5" w:rsidRPr="00897AB3" w:rsidRDefault="00B00AA5" w:rsidP="00B00AA5">
      <w:r w:rsidRPr="00897AB3">
        <w:rPr>
          <w:noProof/>
        </w:rPr>
        <w:t>Iowa City</w:t>
      </w:r>
    </w:p>
    <w:p w14:paraId="34C69814" w14:textId="77777777" w:rsidR="00B00AA5" w:rsidRDefault="00B00AA5" w:rsidP="00B00AA5">
      <w:r w:rsidRPr="00897AB3">
        <w:tab/>
      </w:r>
      <w:r w:rsidRPr="00897AB3">
        <w:rPr>
          <w:noProof/>
        </w:rPr>
        <w:t>Tyrrell</w:t>
      </w:r>
      <w:r w:rsidRPr="00897AB3">
        <w:t xml:space="preserve">, </w:t>
      </w:r>
      <w:r w:rsidRPr="00897AB3">
        <w:rPr>
          <w:noProof/>
        </w:rPr>
        <w:t>Travis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University of Iowa Department of Public Safety</w:t>
      </w:r>
    </w:p>
    <w:p w14:paraId="2B24128A" w14:textId="77777777" w:rsidR="00B00AA5" w:rsidRPr="00897AB3" w:rsidRDefault="00B00AA5" w:rsidP="00B00AA5">
      <w:r w:rsidRPr="00897AB3">
        <w:rPr>
          <w:noProof/>
        </w:rPr>
        <w:t>Iowa City</w:t>
      </w:r>
    </w:p>
    <w:p w14:paraId="21E804C9" w14:textId="0F857832" w:rsidR="00B00AA5" w:rsidRDefault="00B00AA5" w:rsidP="000E3495">
      <w:pPr>
        <w:ind w:left="720"/>
      </w:pPr>
      <w:r w:rsidRPr="00897AB3">
        <w:rPr>
          <w:noProof/>
        </w:rPr>
        <w:t>*Zimmermann Smith</w:t>
      </w:r>
      <w:r w:rsidRPr="00897AB3">
        <w:t xml:space="preserve">, </w:t>
      </w:r>
      <w:r w:rsidRPr="00897AB3">
        <w:rPr>
          <w:noProof/>
        </w:rPr>
        <w:t>Rachel</w:t>
      </w:r>
      <w:r>
        <w:t>,</w:t>
      </w:r>
      <w:r w:rsidRPr="00897AB3">
        <w:t xml:space="preserve"> </w:t>
      </w:r>
      <w:r w:rsidRPr="00897AB3">
        <w:rPr>
          <w:noProof/>
        </w:rPr>
        <w:t>First Assistant Johnson County Attorney</w:t>
      </w:r>
      <w:r w:rsidRPr="00897AB3">
        <w:t xml:space="preserve">, </w:t>
      </w:r>
      <w:r w:rsidRPr="00897AB3">
        <w:rPr>
          <w:noProof/>
        </w:rPr>
        <w:t>Johnson County Attorney's Office</w:t>
      </w:r>
    </w:p>
    <w:p w14:paraId="585774FD" w14:textId="77777777" w:rsidR="00B00AA5" w:rsidRPr="00897AB3" w:rsidRDefault="00B00AA5" w:rsidP="00B00AA5">
      <w:r w:rsidRPr="00897AB3">
        <w:rPr>
          <w:noProof/>
        </w:rPr>
        <w:t>Keokuk</w:t>
      </w:r>
    </w:p>
    <w:p w14:paraId="2E2FFE61" w14:textId="77777777" w:rsidR="00B00AA5" w:rsidRDefault="00B00AA5" w:rsidP="00B00AA5">
      <w:r w:rsidRPr="00897AB3">
        <w:tab/>
      </w:r>
      <w:r w:rsidRPr="00897AB3">
        <w:rPr>
          <w:noProof/>
        </w:rPr>
        <w:t>Baum</w:t>
      </w:r>
      <w:r w:rsidRPr="00897AB3">
        <w:t xml:space="preserve">, </w:t>
      </w:r>
      <w:r w:rsidRPr="00897AB3">
        <w:rPr>
          <w:noProof/>
        </w:rPr>
        <w:t>Zeth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Keokuk Police Department</w:t>
      </w:r>
    </w:p>
    <w:p w14:paraId="7E7BE7CB" w14:textId="77777777" w:rsidR="00B00AA5" w:rsidRPr="00897AB3" w:rsidRDefault="00B00AA5" w:rsidP="00B00AA5">
      <w:r w:rsidRPr="00897AB3">
        <w:rPr>
          <w:noProof/>
        </w:rPr>
        <w:t>Knoxville</w:t>
      </w:r>
    </w:p>
    <w:p w14:paraId="72785513" w14:textId="77777777" w:rsidR="00B00AA5" w:rsidRDefault="00B00AA5" w:rsidP="00B00AA5">
      <w:r w:rsidRPr="00897AB3">
        <w:tab/>
      </w:r>
      <w:r w:rsidRPr="00897AB3">
        <w:rPr>
          <w:noProof/>
        </w:rPr>
        <w:t>Short</w:t>
      </w:r>
      <w:r w:rsidRPr="00897AB3">
        <w:t xml:space="preserve">, </w:t>
      </w:r>
      <w:r w:rsidRPr="00897AB3">
        <w:rPr>
          <w:noProof/>
        </w:rPr>
        <w:t>Isaac</w:t>
      </w:r>
      <w:r>
        <w:t>,</w:t>
      </w:r>
      <w:r w:rsidRPr="00897AB3">
        <w:t xml:space="preserve"> </w:t>
      </w:r>
      <w:r w:rsidRPr="00897AB3">
        <w:rPr>
          <w:noProof/>
        </w:rPr>
        <w:t>Detective Sergeant</w:t>
      </w:r>
      <w:r w:rsidRPr="00897AB3">
        <w:t xml:space="preserve">, </w:t>
      </w:r>
      <w:r w:rsidRPr="00897AB3">
        <w:rPr>
          <w:noProof/>
        </w:rPr>
        <w:t>Marion County Sheriff's Office</w:t>
      </w:r>
    </w:p>
    <w:p w14:paraId="015A5E41" w14:textId="77777777" w:rsidR="00B00AA5" w:rsidRPr="00897AB3" w:rsidRDefault="00B00AA5" w:rsidP="00B00AA5">
      <w:r w:rsidRPr="00897AB3">
        <w:rPr>
          <w:noProof/>
        </w:rPr>
        <w:lastRenderedPageBreak/>
        <w:t>Nevada</w:t>
      </w:r>
    </w:p>
    <w:p w14:paraId="02DE8F4D" w14:textId="77777777" w:rsidR="00B00AA5" w:rsidRDefault="00B00AA5" w:rsidP="00B00AA5">
      <w:r w:rsidRPr="00897AB3">
        <w:tab/>
      </w:r>
      <w:r w:rsidRPr="00897AB3">
        <w:rPr>
          <w:noProof/>
        </w:rPr>
        <w:t>*Toresdahl</w:t>
      </w:r>
      <w:r w:rsidRPr="00897AB3">
        <w:t xml:space="preserve">, </w:t>
      </w:r>
      <w:r w:rsidRPr="00897AB3">
        <w:rPr>
          <w:noProof/>
        </w:rPr>
        <w:t>Constance</w:t>
      </w:r>
      <w:r>
        <w:t>,</w:t>
      </w:r>
      <w:r w:rsidRPr="00897AB3">
        <w:t xml:space="preserve"> </w:t>
      </w:r>
      <w:r w:rsidRPr="00897AB3">
        <w:rPr>
          <w:noProof/>
        </w:rPr>
        <w:t>Administration Commander</w:t>
      </w:r>
      <w:r w:rsidRPr="00897AB3">
        <w:t xml:space="preserve">, </w:t>
      </w:r>
      <w:r w:rsidRPr="00897AB3">
        <w:rPr>
          <w:noProof/>
        </w:rPr>
        <w:t>Story County Sheriff's Office</w:t>
      </w:r>
    </w:p>
    <w:p w14:paraId="174C15A8" w14:textId="77777777" w:rsidR="00B00AA5" w:rsidRPr="00897AB3" w:rsidRDefault="00B00AA5" w:rsidP="00B00AA5">
      <w:r w:rsidRPr="00897AB3">
        <w:rPr>
          <w:noProof/>
        </w:rPr>
        <w:t>Norwalk</w:t>
      </w:r>
    </w:p>
    <w:p w14:paraId="5CE79343" w14:textId="77777777" w:rsidR="00B00AA5" w:rsidRDefault="00B00AA5" w:rsidP="00B00AA5">
      <w:r w:rsidRPr="00897AB3">
        <w:tab/>
      </w:r>
      <w:r w:rsidRPr="00897AB3">
        <w:rPr>
          <w:noProof/>
        </w:rPr>
        <w:t>Lewiston</w:t>
      </w:r>
      <w:r w:rsidRPr="00897AB3">
        <w:t xml:space="preserve">, </w:t>
      </w:r>
      <w:r w:rsidRPr="00897AB3">
        <w:rPr>
          <w:noProof/>
        </w:rPr>
        <w:t>Benjami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Norwalk Police Department</w:t>
      </w:r>
    </w:p>
    <w:p w14:paraId="71D5230D" w14:textId="77777777" w:rsidR="00B00AA5" w:rsidRPr="00897AB3" w:rsidRDefault="00B00AA5" w:rsidP="00B00AA5">
      <w:r w:rsidRPr="00897AB3">
        <w:rPr>
          <w:noProof/>
        </w:rPr>
        <w:t>Tama</w:t>
      </w:r>
    </w:p>
    <w:p w14:paraId="18AE9C71" w14:textId="77777777" w:rsidR="00B00AA5" w:rsidRDefault="00B00AA5" w:rsidP="00B00AA5">
      <w:r w:rsidRPr="00897AB3">
        <w:tab/>
      </w:r>
      <w:r w:rsidRPr="00897AB3">
        <w:rPr>
          <w:noProof/>
        </w:rPr>
        <w:t>Bunn</w:t>
      </w:r>
      <w:r w:rsidRPr="00897AB3">
        <w:t xml:space="preserve">, </w:t>
      </w:r>
      <w:r w:rsidRPr="00897AB3">
        <w:rPr>
          <w:noProof/>
        </w:rPr>
        <w:t>Jeff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Meskwaki Nation Police Department</w:t>
      </w:r>
    </w:p>
    <w:p w14:paraId="53A605B6" w14:textId="77777777" w:rsidR="00B00AA5" w:rsidRPr="000E3495" w:rsidRDefault="00B00AA5" w:rsidP="00B00AA5">
      <w:pPr>
        <w:rPr>
          <w:color w:val="00B0F0"/>
          <w:sz w:val="28"/>
          <w:szCs w:val="28"/>
        </w:rPr>
      </w:pPr>
      <w:r w:rsidRPr="000E3495">
        <w:rPr>
          <w:noProof/>
          <w:color w:val="00B0F0"/>
          <w:sz w:val="28"/>
          <w:szCs w:val="28"/>
        </w:rPr>
        <w:t>Kansas</w:t>
      </w:r>
    </w:p>
    <w:p w14:paraId="2335F168" w14:textId="77777777" w:rsidR="00B00AA5" w:rsidRPr="00897AB3" w:rsidRDefault="00B00AA5" w:rsidP="00B00AA5">
      <w:r w:rsidRPr="00897AB3">
        <w:rPr>
          <w:noProof/>
        </w:rPr>
        <w:t>Columbus</w:t>
      </w:r>
    </w:p>
    <w:p w14:paraId="677AF7E6" w14:textId="77777777" w:rsidR="00B00AA5" w:rsidRDefault="00B00AA5" w:rsidP="00B00AA5">
      <w:r w:rsidRPr="00897AB3">
        <w:tab/>
      </w:r>
      <w:r w:rsidRPr="00897AB3">
        <w:rPr>
          <w:noProof/>
        </w:rPr>
        <w:t>Clark</w:t>
      </w:r>
      <w:r w:rsidRPr="00897AB3">
        <w:t xml:space="preserve">, </w:t>
      </w:r>
      <w:r w:rsidRPr="00897AB3">
        <w:rPr>
          <w:noProof/>
        </w:rPr>
        <w:t>William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Columbus Police Department</w:t>
      </w:r>
    </w:p>
    <w:p w14:paraId="1A30F4E2" w14:textId="77777777" w:rsidR="00B00AA5" w:rsidRPr="00897AB3" w:rsidRDefault="00B00AA5" w:rsidP="00B00AA5">
      <w:r w:rsidRPr="00897AB3">
        <w:rPr>
          <w:noProof/>
        </w:rPr>
        <w:t>Colwich</w:t>
      </w:r>
    </w:p>
    <w:p w14:paraId="632F3A72" w14:textId="77777777" w:rsidR="00B00AA5" w:rsidRDefault="00B00AA5" w:rsidP="00B00AA5">
      <w:r w:rsidRPr="00897AB3">
        <w:tab/>
      </w:r>
      <w:r w:rsidRPr="00897AB3">
        <w:rPr>
          <w:noProof/>
        </w:rPr>
        <w:t>Rudrow</w:t>
      </w:r>
      <w:r w:rsidRPr="00897AB3">
        <w:t xml:space="preserve">, </w:t>
      </w:r>
      <w:r w:rsidRPr="00897AB3">
        <w:rPr>
          <w:noProof/>
        </w:rPr>
        <w:t>Rick</w:t>
      </w:r>
      <w:r>
        <w:t>,</w:t>
      </w:r>
      <w:r w:rsidRPr="00897AB3">
        <w:t xml:space="preserve"> </w:t>
      </w:r>
      <w:r w:rsidRPr="00897AB3">
        <w:rPr>
          <w:noProof/>
        </w:rPr>
        <w:t>Administrative Sergeant</w:t>
      </w:r>
      <w:r w:rsidRPr="00897AB3">
        <w:t xml:space="preserve">, </w:t>
      </w:r>
      <w:r w:rsidRPr="00897AB3">
        <w:rPr>
          <w:noProof/>
        </w:rPr>
        <w:t>Colwich Police Department</w:t>
      </w:r>
    </w:p>
    <w:p w14:paraId="3BFB1BCF" w14:textId="77777777" w:rsidR="00B00AA5" w:rsidRPr="00897AB3" w:rsidRDefault="00B00AA5" w:rsidP="00B00AA5">
      <w:r w:rsidRPr="00897AB3">
        <w:rPr>
          <w:noProof/>
        </w:rPr>
        <w:t>Lawrence</w:t>
      </w:r>
    </w:p>
    <w:p w14:paraId="2B66B7A1" w14:textId="77777777" w:rsidR="00B00AA5" w:rsidRDefault="00B00AA5" w:rsidP="00B00AA5">
      <w:r w:rsidRPr="00897AB3">
        <w:tab/>
      </w:r>
      <w:r w:rsidRPr="00897AB3">
        <w:rPr>
          <w:noProof/>
        </w:rPr>
        <w:t>*Bridges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University of Kansas Medical Center Police Department</w:t>
      </w:r>
    </w:p>
    <w:p w14:paraId="43D71ADD" w14:textId="77777777" w:rsidR="00B00AA5" w:rsidRDefault="00B00AA5" w:rsidP="00B00AA5">
      <w:r w:rsidRPr="00897AB3">
        <w:tab/>
      </w:r>
      <w:r w:rsidRPr="00897AB3">
        <w:rPr>
          <w:noProof/>
        </w:rPr>
        <w:t>*Hogue</w:t>
      </w:r>
      <w:r w:rsidRPr="00897AB3">
        <w:t xml:space="preserve">, </w:t>
      </w:r>
      <w:r w:rsidRPr="00897AB3">
        <w:rPr>
          <w:noProof/>
        </w:rPr>
        <w:t>David</w:t>
      </w:r>
      <w:r>
        <w:t>,</w:t>
      </w:r>
      <w:r w:rsidRPr="00897AB3">
        <w:t xml:space="preserve"> </w:t>
      </w:r>
      <w:r w:rsidRPr="00897AB3">
        <w:rPr>
          <w:noProof/>
        </w:rPr>
        <w:t>Wellness Coordinator</w:t>
      </w:r>
      <w:r w:rsidRPr="00897AB3">
        <w:t xml:space="preserve">, </w:t>
      </w:r>
      <w:r w:rsidRPr="00897AB3">
        <w:rPr>
          <w:noProof/>
        </w:rPr>
        <w:t>Lawrence Police Department</w:t>
      </w:r>
    </w:p>
    <w:p w14:paraId="6F6F304C" w14:textId="77777777" w:rsidR="00B00AA5" w:rsidRPr="00897AB3" w:rsidRDefault="00B00AA5" w:rsidP="00B00AA5">
      <w:r w:rsidRPr="00897AB3">
        <w:rPr>
          <w:noProof/>
        </w:rPr>
        <w:t>Manhattan</w:t>
      </w:r>
    </w:p>
    <w:p w14:paraId="179CC042" w14:textId="77777777" w:rsidR="00B00AA5" w:rsidRDefault="00B00AA5" w:rsidP="00B00AA5">
      <w:r w:rsidRPr="00897AB3">
        <w:tab/>
      </w:r>
      <w:r w:rsidRPr="00897AB3">
        <w:rPr>
          <w:noProof/>
        </w:rPr>
        <w:t>Hajek</w:t>
      </w:r>
      <w:r w:rsidRPr="00897AB3">
        <w:t xml:space="preserve">, </w:t>
      </w:r>
      <w:r w:rsidRPr="00897AB3">
        <w:rPr>
          <w:noProof/>
        </w:rPr>
        <w:t>Scott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Riley County Police Department</w:t>
      </w:r>
    </w:p>
    <w:p w14:paraId="46051881" w14:textId="77777777" w:rsidR="00B00AA5" w:rsidRPr="00897AB3" w:rsidRDefault="00B00AA5" w:rsidP="00B00AA5">
      <w:r w:rsidRPr="00897AB3">
        <w:rPr>
          <w:noProof/>
        </w:rPr>
        <w:t>Merriam</w:t>
      </w:r>
    </w:p>
    <w:p w14:paraId="4C89F576" w14:textId="77777777" w:rsidR="00B00AA5" w:rsidRDefault="00B00AA5" w:rsidP="00B00AA5">
      <w:r w:rsidRPr="00897AB3">
        <w:tab/>
      </w:r>
      <w:r w:rsidRPr="00897AB3">
        <w:rPr>
          <w:noProof/>
        </w:rPr>
        <w:t>*Weiler</w:t>
      </w:r>
      <w:r w:rsidRPr="00897AB3">
        <w:t xml:space="preserve">, </w:t>
      </w:r>
      <w:r w:rsidRPr="00897AB3">
        <w:rPr>
          <w:noProof/>
        </w:rPr>
        <w:t>Nick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Merriam Police Department</w:t>
      </w:r>
    </w:p>
    <w:p w14:paraId="377C3637" w14:textId="77777777" w:rsidR="00B00AA5" w:rsidRPr="00897AB3" w:rsidRDefault="00B00AA5" w:rsidP="00B00AA5">
      <w:r w:rsidRPr="00897AB3">
        <w:rPr>
          <w:noProof/>
        </w:rPr>
        <w:t>New Century</w:t>
      </w:r>
    </w:p>
    <w:p w14:paraId="3338AE41" w14:textId="77777777" w:rsidR="00B00AA5" w:rsidRDefault="00B00AA5" w:rsidP="00B00AA5">
      <w:r w:rsidRPr="00897AB3">
        <w:tab/>
      </w:r>
      <w:r w:rsidRPr="00897AB3">
        <w:rPr>
          <w:noProof/>
        </w:rPr>
        <w:t>Kilbey</w:t>
      </w:r>
      <w:r w:rsidRPr="00897AB3">
        <w:t xml:space="preserve">, </w:t>
      </w:r>
      <w:r w:rsidRPr="00897AB3">
        <w:rPr>
          <w:noProof/>
        </w:rPr>
        <w:t>Tyson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Johnson County Sheriff's Office</w:t>
      </w:r>
    </w:p>
    <w:p w14:paraId="44C61ADE" w14:textId="77777777" w:rsidR="00B00AA5" w:rsidRPr="00897AB3" w:rsidRDefault="00B00AA5" w:rsidP="00B00AA5">
      <w:r w:rsidRPr="00897AB3">
        <w:rPr>
          <w:noProof/>
        </w:rPr>
        <w:t>Olathe</w:t>
      </w:r>
    </w:p>
    <w:p w14:paraId="7F019A3A" w14:textId="77777777" w:rsidR="00B00AA5" w:rsidRDefault="00B00AA5" w:rsidP="00B00AA5">
      <w:r w:rsidRPr="00897AB3">
        <w:tab/>
      </w:r>
      <w:r w:rsidRPr="00897AB3">
        <w:rPr>
          <w:noProof/>
        </w:rPr>
        <w:t>*VanMeter</w:t>
      </w:r>
      <w:r w:rsidRPr="00897AB3">
        <w:t xml:space="preserve">, </w:t>
      </w:r>
      <w:r w:rsidRPr="00897AB3">
        <w:rPr>
          <w:noProof/>
        </w:rPr>
        <w:t>Staci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Olathe Police Department</w:t>
      </w:r>
    </w:p>
    <w:p w14:paraId="3C17C854" w14:textId="77777777" w:rsidR="00B00AA5" w:rsidRPr="00897AB3" w:rsidRDefault="00B00AA5" w:rsidP="00B00AA5">
      <w:r w:rsidRPr="00897AB3">
        <w:rPr>
          <w:noProof/>
        </w:rPr>
        <w:t>Overland Park</w:t>
      </w:r>
    </w:p>
    <w:p w14:paraId="776D029F" w14:textId="77777777" w:rsidR="00B00AA5" w:rsidRDefault="00B00AA5" w:rsidP="00B00AA5">
      <w:r w:rsidRPr="00897AB3">
        <w:tab/>
      </w:r>
      <w:r w:rsidRPr="00897AB3">
        <w:rPr>
          <w:noProof/>
        </w:rPr>
        <w:t>*Vennart</w:t>
      </w:r>
      <w:r w:rsidRPr="00897AB3">
        <w:t xml:space="preserve">, </w:t>
      </w:r>
      <w:r w:rsidRPr="00897AB3">
        <w:rPr>
          <w:noProof/>
        </w:rPr>
        <w:t>William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Overland Park Police Department</w:t>
      </w:r>
    </w:p>
    <w:p w14:paraId="30408A63" w14:textId="77777777" w:rsidR="00B00AA5" w:rsidRPr="00897AB3" w:rsidRDefault="00B00AA5" w:rsidP="00B00AA5">
      <w:r w:rsidRPr="00897AB3">
        <w:rPr>
          <w:noProof/>
        </w:rPr>
        <w:t>Paola</w:t>
      </w:r>
    </w:p>
    <w:p w14:paraId="3709B7CE" w14:textId="77777777" w:rsidR="00B00AA5" w:rsidRDefault="00B00AA5" w:rsidP="00B00AA5">
      <w:r w:rsidRPr="00897AB3">
        <w:tab/>
      </w:r>
      <w:r w:rsidRPr="00897AB3">
        <w:rPr>
          <w:noProof/>
        </w:rPr>
        <w:t>Rodgers</w:t>
      </w:r>
      <w:r w:rsidRPr="00897AB3">
        <w:t xml:space="preserve">, </w:t>
      </w:r>
      <w:r w:rsidRPr="00897AB3">
        <w:rPr>
          <w:noProof/>
        </w:rPr>
        <w:t>Ethan</w:t>
      </w:r>
      <w:r>
        <w:t>,</w:t>
      </w:r>
      <w:r w:rsidRPr="00897AB3">
        <w:t xml:space="preserve"> </w:t>
      </w:r>
      <w:r w:rsidRPr="00897AB3">
        <w:rPr>
          <w:noProof/>
        </w:rPr>
        <w:t>Operations Captain</w:t>
      </w:r>
      <w:r w:rsidRPr="00897AB3">
        <w:t xml:space="preserve">, </w:t>
      </w:r>
      <w:r w:rsidRPr="00897AB3">
        <w:rPr>
          <w:noProof/>
        </w:rPr>
        <w:t>Miami County Sheriff's Office</w:t>
      </w:r>
    </w:p>
    <w:p w14:paraId="4CEDC82E" w14:textId="77777777" w:rsidR="00B00AA5" w:rsidRPr="00897AB3" w:rsidRDefault="00B00AA5" w:rsidP="00B00AA5">
      <w:r w:rsidRPr="00897AB3">
        <w:rPr>
          <w:noProof/>
        </w:rPr>
        <w:t>Park City</w:t>
      </w:r>
    </w:p>
    <w:p w14:paraId="59256FD7" w14:textId="77777777" w:rsidR="00B00AA5" w:rsidRDefault="00B00AA5" w:rsidP="00B00AA5">
      <w:r w:rsidRPr="00897AB3">
        <w:tab/>
      </w:r>
      <w:r w:rsidRPr="00897AB3">
        <w:rPr>
          <w:noProof/>
        </w:rPr>
        <w:t>*Miller</w:t>
      </w:r>
      <w:r w:rsidRPr="00897AB3">
        <w:t xml:space="preserve">, </w:t>
      </w:r>
      <w:r w:rsidRPr="00897AB3">
        <w:rPr>
          <w:noProof/>
        </w:rPr>
        <w:t>Aaron</w:t>
      </w:r>
      <w:r>
        <w:t>,</w:t>
      </w:r>
      <w:r w:rsidRPr="00897AB3">
        <w:t xml:space="preserve"> </w:t>
      </w:r>
      <w:r w:rsidRPr="00897AB3">
        <w:rPr>
          <w:noProof/>
        </w:rPr>
        <w:t>Detective</w:t>
      </w:r>
      <w:r w:rsidRPr="00897AB3">
        <w:t xml:space="preserve">, </w:t>
      </w:r>
      <w:r w:rsidRPr="00897AB3">
        <w:rPr>
          <w:noProof/>
        </w:rPr>
        <w:t>Park City Police Department</w:t>
      </w:r>
    </w:p>
    <w:p w14:paraId="6EA9D9F0" w14:textId="77777777" w:rsidR="00B00AA5" w:rsidRPr="00897AB3" w:rsidRDefault="00B00AA5" w:rsidP="00B00AA5">
      <w:r w:rsidRPr="00897AB3">
        <w:rPr>
          <w:noProof/>
        </w:rPr>
        <w:t>Scranton</w:t>
      </w:r>
    </w:p>
    <w:p w14:paraId="051AAF52" w14:textId="77777777" w:rsidR="00B00AA5" w:rsidRDefault="00B00AA5" w:rsidP="00B00AA5">
      <w:r w:rsidRPr="00897AB3">
        <w:tab/>
      </w:r>
      <w:r w:rsidRPr="00897AB3">
        <w:rPr>
          <w:noProof/>
        </w:rPr>
        <w:t>Whitham</w:t>
      </w:r>
      <w:r w:rsidRPr="00897AB3">
        <w:t xml:space="preserve">, </w:t>
      </w:r>
      <w:r w:rsidRPr="00897AB3">
        <w:rPr>
          <w:noProof/>
        </w:rPr>
        <w:t>John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Scranton Police Department</w:t>
      </w:r>
    </w:p>
    <w:p w14:paraId="3D6FC0FB" w14:textId="77777777" w:rsidR="00B00AA5" w:rsidRPr="00897AB3" w:rsidRDefault="00B00AA5" w:rsidP="00B00AA5">
      <w:r w:rsidRPr="00897AB3">
        <w:rPr>
          <w:noProof/>
        </w:rPr>
        <w:t>Topeka</w:t>
      </w:r>
    </w:p>
    <w:p w14:paraId="034B2F29" w14:textId="77777777" w:rsidR="00B00AA5" w:rsidRDefault="00B00AA5" w:rsidP="00B00AA5">
      <w:r w:rsidRPr="00897AB3">
        <w:tab/>
      </w:r>
      <w:r w:rsidRPr="00897AB3">
        <w:rPr>
          <w:noProof/>
        </w:rPr>
        <w:t>Harden</w:t>
      </w:r>
      <w:r w:rsidRPr="00897AB3">
        <w:t xml:space="preserve">, </w:t>
      </w:r>
      <w:r w:rsidRPr="00897AB3">
        <w:rPr>
          <w:noProof/>
        </w:rPr>
        <w:t>Jana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Topeka Police Department</w:t>
      </w:r>
    </w:p>
    <w:p w14:paraId="7551B5CE" w14:textId="77777777" w:rsidR="00B00AA5" w:rsidRDefault="00B00AA5" w:rsidP="00B00AA5">
      <w:r w:rsidRPr="00897AB3">
        <w:tab/>
      </w:r>
      <w:r w:rsidRPr="00897AB3">
        <w:rPr>
          <w:noProof/>
        </w:rPr>
        <w:t>Stuart</w:t>
      </w:r>
      <w:r w:rsidRPr="00897AB3">
        <w:t xml:space="preserve">, </w:t>
      </w:r>
      <w:r w:rsidRPr="00897AB3">
        <w:rPr>
          <w:noProof/>
        </w:rPr>
        <w:t>Colleen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Topeka Police Department</w:t>
      </w:r>
    </w:p>
    <w:p w14:paraId="4B2708AC" w14:textId="77777777" w:rsidR="00B00AA5" w:rsidRPr="00BF074C" w:rsidRDefault="00B00AA5" w:rsidP="00B00AA5">
      <w:pPr>
        <w:rPr>
          <w:color w:val="00B0F0"/>
          <w:sz w:val="28"/>
          <w:szCs w:val="28"/>
        </w:rPr>
      </w:pPr>
      <w:r w:rsidRPr="00BF074C">
        <w:rPr>
          <w:noProof/>
          <w:color w:val="00B0F0"/>
          <w:sz w:val="28"/>
          <w:szCs w:val="28"/>
        </w:rPr>
        <w:t>Kentucky</w:t>
      </w:r>
    </w:p>
    <w:p w14:paraId="33848926" w14:textId="77777777" w:rsidR="00B00AA5" w:rsidRPr="00897AB3" w:rsidRDefault="00B00AA5" w:rsidP="00B00AA5">
      <w:r w:rsidRPr="00897AB3">
        <w:rPr>
          <w:noProof/>
        </w:rPr>
        <w:t>Alexandria</w:t>
      </w:r>
    </w:p>
    <w:p w14:paraId="7E8E4866" w14:textId="77777777" w:rsidR="00B00AA5" w:rsidRDefault="00B00AA5" w:rsidP="00B00AA5">
      <w:r w:rsidRPr="00897AB3">
        <w:tab/>
      </w:r>
      <w:r w:rsidRPr="00897AB3">
        <w:rPr>
          <w:noProof/>
        </w:rPr>
        <w:t>Northcutt</w:t>
      </w:r>
      <w:r w:rsidRPr="00897AB3">
        <w:t xml:space="preserve">, </w:t>
      </w:r>
      <w:r w:rsidRPr="00897AB3">
        <w:rPr>
          <w:noProof/>
        </w:rPr>
        <w:t>Richard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Alexandria Police Department</w:t>
      </w:r>
    </w:p>
    <w:p w14:paraId="238B0A0D" w14:textId="77777777" w:rsidR="00B00AA5" w:rsidRPr="00897AB3" w:rsidRDefault="00B00AA5" w:rsidP="00B00AA5">
      <w:r w:rsidRPr="00897AB3">
        <w:rPr>
          <w:noProof/>
        </w:rPr>
        <w:t>Bellevue</w:t>
      </w:r>
    </w:p>
    <w:p w14:paraId="280D675F" w14:textId="77777777" w:rsidR="00B00AA5" w:rsidRDefault="00B00AA5" w:rsidP="00B00AA5">
      <w:r w:rsidRPr="00897AB3">
        <w:tab/>
      </w:r>
      <w:r w:rsidRPr="00897AB3">
        <w:rPr>
          <w:noProof/>
        </w:rPr>
        <w:t>Knight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Detective</w:t>
      </w:r>
      <w:r w:rsidRPr="00897AB3">
        <w:t xml:space="preserve">, </w:t>
      </w:r>
      <w:r w:rsidRPr="00897AB3">
        <w:rPr>
          <w:noProof/>
        </w:rPr>
        <w:t>Bellevue Police Department</w:t>
      </w:r>
    </w:p>
    <w:p w14:paraId="5E83F94C" w14:textId="77777777" w:rsidR="00B00AA5" w:rsidRPr="00897AB3" w:rsidRDefault="00B00AA5" w:rsidP="00B00AA5">
      <w:r w:rsidRPr="00897AB3">
        <w:rPr>
          <w:noProof/>
        </w:rPr>
        <w:t>Frankfort</w:t>
      </w:r>
    </w:p>
    <w:p w14:paraId="07FFC57C" w14:textId="2EC8DBE9" w:rsidR="00B00AA5" w:rsidRDefault="00B00AA5" w:rsidP="00BF074C">
      <w:pPr>
        <w:ind w:left="720"/>
      </w:pPr>
      <w:r w:rsidRPr="00897AB3">
        <w:rPr>
          <w:noProof/>
        </w:rPr>
        <w:t>Collins</w:t>
      </w:r>
      <w:r w:rsidRPr="00897AB3">
        <w:t xml:space="preserve">, </w:t>
      </w:r>
      <w:r w:rsidRPr="00897AB3">
        <w:rPr>
          <w:noProof/>
        </w:rPr>
        <w:t>Bill</w:t>
      </w:r>
      <w:r>
        <w:t>,</w:t>
      </w:r>
      <w:r w:rsidRPr="00897AB3">
        <w:t xml:space="preserve"> </w:t>
      </w:r>
      <w:r w:rsidRPr="00897AB3">
        <w:rPr>
          <w:noProof/>
        </w:rPr>
        <w:t>Investigator Supervisor</w:t>
      </w:r>
      <w:r w:rsidRPr="00897AB3">
        <w:t xml:space="preserve">, </w:t>
      </w:r>
      <w:r w:rsidRPr="00897AB3">
        <w:rPr>
          <w:noProof/>
        </w:rPr>
        <w:t>Kentucky Department of Insurance Fraud Investigation</w:t>
      </w:r>
    </w:p>
    <w:p w14:paraId="4D076999" w14:textId="77777777" w:rsidR="00B00AA5" w:rsidRPr="00897AB3" w:rsidRDefault="00B00AA5" w:rsidP="00B00AA5">
      <w:r w:rsidRPr="00897AB3">
        <w:rPr>
          <w:noProof/>
        </w:rPr>
        <w:t>Jeffersontown</w:t>
      </w:r>
    </w:p>
    <w:p w14:paraId="306AEAA0" w14:textId="77777777" w:rsidR="00B00AA5" w:rsidRDefault="00B00AA5" w:rsidP="00B00AA5">
      <w:r w:rsidRPr="00897AB3">
        <w:tab/>
      </w:r>
      <w:r w:rsidRPr="00897AB3">
        <w:rPr>
          <w:noProof/>
        </w:rPr>
        <w:t>Foreman</w:t>
      </w:r>
      <w:r w:rsidRPr="00897AB3">
        <w:t xml:space="preserve">, </w:t>
      </w:r>
      <w:r w:rsidRPr="00897AB3">
        <w:rPr>
          <w:noProof/>
        </w:rPr>
        <w:t>Brian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Jeffersontown Police Department</w:t>
      </w:r>
    </w:p>
    <w:p w14:paraId="09C9DF50" w14:textId="77777777" w:rsidR="00B00AA5" w:rsidRPr="00897AB3" w:rsidRDefault="00B00AA5" w:rsidP="00B00AA5">
      <w:r w:rsidRPr="00897AB3">
        <w:rPr>
          <w:noProof/>
        </w:rPr>
        <w:lastRenderedPageBreak/>
        <w:t>Jeffersontown</w:t>
      </w:r>
    </w:p>
    <w:p w14:paraId="2088BB09" w14:textId="77777777" w:rsidR="00B00AA5" w:rsidRDefault="00B00AA5" w:rsidP="00B00AA5">
      <w:r w:rsidRPr="00897AB3">
        <w:tab/>
      </w:r>
      <w:r w:rsidRPr="00897AB3">
        <w:rPr>
          <w:noProof/>
        </w:rPr>
        <w:t>Mills</w:t>
      </w:r>
      <w:r w:rsidRPr="00897AB3">
        <w:t xml:space="preserve">, </w:t>
      </w:r>
      <w:r w:rsidRPr="00897AB3">
        <w:rPr>
          <w:noProof/>
        </w:rPr>
        <w:t>Brendan</w:t>
      </w:r>
      <w:r>
        <w:t>,</w:t>
      </w:r>
      <w:r w:rsidRPr="00897AB3">
        <w:t xml:space="preserve"> </w:t>
      </w:r>
      <w:r w:rsidRPr="00897AB3">
        <w:rPr>
          <w:noProof/>
        </w:rPr>
        <w:t>Major</w:t>
      </w:r>
      <w:r w:rsidRPr="00897AB3">
        <w:t xml:space="preserve">, </w:t>
      </w:r>
      <w:r w:rsidRPr="00897AB3">
        <w:rPr>
          <w:noProof/>
        </w:rPr>
        <w:t>Jeffersontown Police Department</w:t>
      </w:r>
    </w:p>
    <w:p w14:paraId="3981A669" w14:textId="77777777" w:rsidR="00B00AA5" w:rsidRPr="00897AB3" w:rsidRDefault="00B00AA5" w:rsidP="00B00AA5">
      <w:r w:rsidRPr="00897AB3">
        <w:rPr>
          <w:noProof/>
        </w:rPr>
        <w:t>LaGrange</w:t>
      </w:r>
    </w:p>
    <w:p w14:paraId="3DD9CBB5" w14:textId="1AB1DBE2" w:rsidR="00B00AA5" w:rsidRDefault="00B00AA5" w:rsidP="00BF074C">
      <w:pPr>
        <w:ind w:left="720"/>
      </w:pPr>
      <w:r w:rsidRPr="00897AB3">
        <w:rPr>
          <w:noProof/>
        </w:rPr>
        <w:t>*Talbott</w:t>
      </w:r>
      <w:r w:rsidRPr="00897AB3">
        <w:t xml:space="preserve">, </w:t>
      </w:r>
      <w:r w:rsidRPr="00897AB3">
        <w:rPr>
          <w:noProof/>
        </w:rPr>
        <w:t>Kenny</w:t>
      </w:r>
      <w:r>
        <w:t>,</w:t>
      </w:r>
      <w:r w:rsidRPr="00897AB3">
        <w:t xml:space="preserve"> </w:t>
      </w:r>
      <w:r w:rsidRPr="00897AB3">
        <w:rPr>
          <w:noProof/>
        </w:rPr>
        <w:t>Program Administrator/Staff Wellness</w:t>
      </w:r>
      <w:r w:rsidRPr="00897AB3">
        <w:t xml:space="preserve">, </w:t>
      </w:r>
      <w:r w:rsidRPr="00897AB3">
        <w:rPr>
          <w:noProof/>
        </w:rPr>
        <w:t>Kentucky Department of Corrections</w:t>
      </w:r>
    </w:p>
    <w:p w14:paraId="735C679D" w14:textId="77777777" w:rsidR="00B00AA5" w:rsidRPr="00897AB3" w:rsidRDefault="00B00AA5" w:rsidP="00B00AA5">
      <w:r w:rsidRPr="00897AB3">
        <w:rPr>
          <w:noProof/>
        </w:rPr>
        <w:t>Lexington</w:t>
      </w:r>
    </w:p>
    <w:p w14:paraId="3AFFD9D0" w14:textId="77777777" w:rsidR="00B00AA5" w:rsidRDefault="00B00AA5" w:rsidP="00B00AA5">
      <w:r w:rsidRPr="00897AB3">
        <w:tab/>
      </w:r>
      <w:r w:rsidRPr="00897AB3">
        <w:rPr>
          <w:noProof/>
        </w:rPr>
        <w:t>Brotherton</w:t>
      </w:r>
      <w:r w:rsidRPr="00897AB3">
        <w:t xml:space="preserve">, </w:t>
      </w:r>
      <w:r w:rsidRPr="00897AB3">
        <w:rPr>
          <w:noProof/>
        </w:rPr>
        <w:t>M L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Lexington Police Department</w:t>
      </w:r>
    </w:p>
    <w:p w14:paraId="654DD0D4" w14:textId="77777777" w:rsidR="00B00AA5" w:rsidRDefault="00B00AA5" w:rsidP="00B00AA5">
      <w:r w:rsidRPr="00897AB3">
        <w:tab/>
      </w:r>
      <w:r w:rsidRPr="00897AB3">
        <w:rPr>
          <w:noProof/>
        </w:rPr>
        <w:t>Greathouse</w:t>
      </w:r>
      <w:r w:rsidRPr="00897AB3">
        <w:t xml:space="preserve">, </w:t>
      </w:r>
      <w:r w:rsidRPr="00897AB3">
        <w:rPr>
          <w:noProof/>
        </w:rPr>
        <w:t>Matthew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Lexington Police Department</w:t>
      </w:r>
    </w:p>
    <w:p w14:paraId="5E72858A" w14:textId="77777777" w:rsidR="00B00AA5" w:rsidRPr="00897AB3" w:rsidRDefault="00B00AA5" w:rsidP="00B00AA5">
      <w:r w:rsidRPr="00897AB3">
        <w:rPr>
          <w:noProof/>
        </w:rPr>
        <w:t>Louisville</w:t>
      </w:r>
    </w:p>
    <w:p w14:paraId="6A79EA6E" w14:textId="77777777" w:rsidR="00B00AA5" w:rsidRDefault="00B00AA5" w:rsidP="00B00AA5">
      <w:r w:rsidRPr="00897AB3">
        <w:tab/>
      </w:r>
      <w:r w:rsidRPr="00897AB3">
        <w:rPr>
          <w:noProof/>
        </w:rPr>
        <w:t>Dilley</w:t>
      </w:r>
      <w:r w:rsidRPr="00897AB3">
        <w:t xml:space="preserve">, </w:t>
      </w:r>
      <w:r w:rsidRPr="00897AB3">
        <w:rPr>
          <w:noProof/>
        </w:rPr>
        <w:t>Nicholas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Louisville Metro Police Department</w:t>
      </w:r>
    </w:p>
    <w:p w14:paraId="3EFCA8B3" w14:textId="77777777" w:rsidR="00B00AA5" w:rsidRDefault="00B00AA5" w:rsidP="00B00AA5">
      <w:r w:rsidRPr="00897AB3">
        <w:tab/>
      </w:r>
      <w:r w:rsidRPr="00897AB3">
        <w:rPr>
          <w:noProof/>
        </w:rPr>
        <w:t>*Patchin</w:t>
      </w:r>
      <w:r w:rsidRPr="00897AB3">
        <w:t xml:space="preserve">, </w:t>
      </w:r>
      <w:r w:rsidRPr="00897AB3">
        <w:rPr>
          <w:noProof/>
        </w:rPr>
        <w:t>Daniel</w:t>
      </w:r>
      <w:r>
        <w:t>,</w:t>
      </w:r>
      <w:r w:rsidRPr="00897AB3">
        <w:t xml:space="preserve"> </w:t>
      </w:r>
      <w:r w:rsidRPr="00897AB3">
        <w:rPr>
          <w:noProof/>
        </w:rPr>
        <w:t>Training Academy Instructor</w:t>
      </w:r>
      <w:r w:rsidRPr="00897AB3">
        <w:t xml:space="preserve">, </w:t>
      </w:r>
      <w:r w:rsidRPr="00897AB3">
        <w:rPr>
          <w:noProof/>
        </w:rPr>
        <w:t>Louisville Metro Police Department</w:t>
      </w:r>
    </w:p>
    <w:p w14:paraId="5BB05F72" w14:textId="77777777" w:rsidR="00B00AA5" w:rsidRDefault="00B00AA5" w:rsidP="00B00AA5">
      <w:r w:rsidRPr="00897AB3">
        <w:tab/>
      </w:r>
      <w:r w:rsidRPr="00897AB3">
        <w:rPr>
          <w:noProof/>
        </w:rPr>
        <w:t>*Washington</w:t>
      </w:r>
      <w:r w:rsidRPr="00897AB3">
        <w:t xml:space="preserve">, </w:t>
      </w:r>
      <w:r w:rsidRPr="00897AB3">
        <w:rPr>
          <w:noProof/>
        </w:rPr>
        <w:t>Hillary</w:t>
      </w:r>
      <w:r>
        <w:t>,</w:t>
      </w:r>
      <w:r w:rsidRPr="00897AB3">
        <w:t xml:space="preserve"> </w:t>
      </w:r>
      <w:r w:rsidRPr="00897AB3">
        <w:rPr>
          <w:noProof/>
        </w:rPr>
        <w:t>Mrs</w:t>
      </w:r>
      <w:r w:rsidRPr="00897AB3">
        <w:t xml:space="preserve">, </w:t>
      </w:r>
      <w:r w:rsidRPr="00897AB3">
        <w:rPr>
          <w:noProof/>
        </w:rPr>
        <w:t>10-8 Yoga and Wellness LLC</w:t>
      </w:r>
    </w:p>
    <w:p w14:paraId="27DEFE59" w14:textId="77777777" w:rsidR="00B00AA5" w:rsidRPr="00897AB3" w:rsidRDefault="00B00AA5" w:rsidP="00B00AA5">
      <w:r w:rsidRPr="00897AB3">
        <w:rPr>
          <w:noProof/>
        </w:rPr>
        <w:t>Middletown</w:t>
      </w:r>
    </w:p>
    <w:p w14:paraId="30D06C95" w14:textId="77777777" w:rsidR="00B00AA5" w:rsidRDefault="00B00AA5" w:rsidP="00B00AA5">
      <w:r w:rsidRPr="00897AB3">
        <w:tab/>
      </w:r>
      <w:r w:rsidRPr="00897AB3">
        <w:rPr>
          <w:noProof/>
        </w:rPr>
        <w:t>Kaufling</w:t>
      </w:r>
      <w:r w:rsidRPr="00897AB3">
        <w:t xml:space="preserve">, </w:t>
      </w:r>
      <w:r w:rsidRPr="00897AB3">
        <w:rPr>
          <w:noProof/>
        </w:rPr>
        <w:t>Steve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Middletown Police Department</w:t>
      </w:r>
    </w:p>
    <w:p w14:paraId="0524CD64" w14:textId="77777777" w:rsidR="00B00AA5" w:rsidRPr="00BF074C" w:rsidRDefault="00B00AA5" w:rsidP="00B00AA5">
      <w:pPr>
        <w:rPr>
          <w:color w:val="00B0F0"/>
          <w:sz w:val="28"/>
          <w:szCs w:val="28"/>
        </w:rPr>
      </w:pPr>
      <w:r w:rsidRPr="00BF074C">
        <w:rPr>
          <w:noProof/>
          <w:color w:val="00B0F0"/>
          <w:sz w:val="28"/>
          <w:szCs w:val="28"/>
        </w:rPr>
        <w:t>Louisiana</w:t>
      </w:r>
    </w:p>
    <w:p w14:paraId="6FE837C9" w14:textId="77777777" w:rsidR="00B00AA5" w:rsidRPr="00897AB3" w:rsidRDefault="00B00AA5" w:rsidP="00B00AA5">
      <w:r w:rsidRPr="00897AB3">
        <w:rPr>
          <w:noProof/>
        </w:rPr>
        <w:t>Abbeville</w:t>
      </w:r>
    </w:p>
    <w:p w14:paraId="3AB11EA5" w14:textId="77777777" w:rsidR="00B00AA5" w:rsidRDefault="00B00AA5" w:rsidP="00B00AA5">
      <w:r w:rsidRPr="00897AB3">
        <w:tab/>
      </w:r>
      <w:r w:rsidRPr="00897AB3">
        <w:rPr>
          <w:noProof/>
        </w:rPr>
        <w:t>Hardy</w:t>
      </w:r>
      <w:r w:rsidRPr="00897AB3">
        <w:t xml:space="preserve">, </w:t>
      </w:r>
      <w:r w:rsidRPr="00897AB3">
        <w:rPr>
          <w:noProof/>
        </w:rPr>
        <w:t>Mike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Abbeville Police Department</w:t>
      </w:r>
    </w:p>
    <w:p w14:paraId="4B2431FE" w14:textId="77777777" w:rsidR="00B00AA5" w:rsidRPr="00897AB3" w:rsidRDefault="00B00AA5" w:rsidP="00B00AA5">
      <w:r w:rsidRPr="00897AB3">
        <w:rPr>
          <w:noProof/>
        </w:rPr>
        <w:t>Alexandria</w:t>
      </w:r>
    </w:p>
    <w:p w14:paraId="469EB6BD" w14:textId="77777777" w:rsidR="00B00AA5" w:rsidRDefault="00B00AA5" w:rsidP="00B00AA5">
      <w:r w:rsidRPr="00897AB3">
        <w:tab/>
      </w:r>
      <w:r w:rsidRPr="00897AB3">
        <w:rPr>
          <w:noProof/>
        </w:rPr>
        <w:t>*Wells</w:t>
      </w:r>
      <w:r w:rsidRPr="00897AB3">
        <w:t xml:space="preserve">, </w:t>
      </w:r>
      <w:r w:rsidRPr="00897AB3">
        <w:rPr>
          <w:noProof/>
        </w:rPr>
        <w:t>Thomas</w:t>
      </w:r>
      <w:r>
        <w:t>,</w:t>
      </w:r>
      <w:r w:rsidRPr="00897AB3">
        <w:t xml:space="preserve"> </w:t>
      </w:r>
      <w:r w:rsidRPr="00897AB3">
        <w:rPr>
          <w:noProof/>
        </w:rPr>
        <w:t>Assistant District Attorney</w:t>
      </w:r>
      <w:r w:rsidRPr="00897AB3">
        <w:t xml:space="preserve">, </w:t>
      </w:r>
      <w:r w:rsidRPr="00897AB3">
        <w:rPr>
          <w:noProof/>
        </w:rPr>
        <w:t>Rapides Parish District Attorney</w:t>
      </w:r>
    </w:p>
    <w:p w14:paraId="357E5844" w14:textId="77777777" w:rsidR="00B00AA5" w:rsidRPr="00897AB3" w:rsidRDefault="00B00AA5" w:rsidP="00B00AA5">
      <w:r w:rsidRPr="00897AB3">
        <w:rPr>
          <w:noProof/>
        </w:rPr>
        <w:t>Baton Rouge</w:t>
      </w:r>
    </w:p>
    <w:p w14:paraId="4B0D0311" w14:textId="77777777" w:rsidR="00B00AA5" w:rsidRDefault="00B00AA5" w:rsidP="00B00AA5">
      <w:r w:rsidRPr="00897AB3">
        <w:tab/>
      </w:r>
      <w:r w:rsidRPr="00897AB3">
        <w:rPr>
          <w:noProof/>
        </w:rPr>
        <w:t>*Freeman</w:t>
      </w:r>
      <w:r w:rsidRPr="00897AB3">
        <w:t xml:space="preserve">, </w:t>
      </w:r>
      <w:r w:rsidRPr="00897AB3">
        <w:rPr>
          <w:noProof/>
        </w:rPr>
        <w:t>Gailand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Louisiana Department of Public Safety</w:t>
      </w:r>
    </w:p>
    <w:p w14:paraId="7437E2F0" w14:textId="77777777" w:rsidR="00B00AA5" w:rsidRDefault="00B00AA5" w:rsidP="00B00AA5">
      <w:r w:rsidRPr="00897AB3">
        <w:tab/>
      </w:r>
      <w:r w:rsidRPr="00897AB3">
        <w:rPr>
          <w:noProof/>
        </w:rPr>
        <w:t>Melchior</w:t>
      </w:r>
      <w:r w:rsidRPr="00897AB3">
        <w:t xml:space="preserve">, </w:t>
      </w:r>
      <w:r w:rsidRPr="00897AB3">
        <w:rPr>
          <w:noProof/>
        </w:rPr>
        <w:t>Jeffery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Louisiana Department of Public Safety</w:t>
      </w:r>
    </w:p>
    <w:p w14:paraId="5E120D4A" w14:textId="77777777" w:rsidR="00B00AA5" w:rsidRDefault="00B00AA5" w:rsidP="00B00AA5">
      <w:r w:rsidRPr="00897AB3">
        <w:tab/>
      </w:r>
      <w:r w:rsidRPr="00897AB3">
        <w:rPr>
          <w:noProof/>
        </w:rPr>
        <w:t>Parker</w:t>
      </w:r>
      <w:r w:rsidRPr="00897AB3">
        <w:t xml:space="preserve">, </w:t>
      </w:r>
      <w:r w:rsidRPr="00897AB3">
        <w:rPr>
          <w:noProof/>
        </w:rPr>
        <w:t>Scott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Louisiana Department of Public Safety</w:t>
      </w:r>
    </w:p>
    <w:p w14:paraId="5AD92EC3" w14:textId="77777777" w:rsidR="00B00AA5" w:rsidRPr="00897AB3" w:rsidRDefault="00B00AA5" w:rsidP="00B00AA5">
      <w:r w:rsidRPr="00897AB3">
        <w:rPr>
          <w:noProof/>
        </w:rPr>
        <w:t>Bossier City</w:t>
      </w:r>
    </w:p>
    <w:p w14:paraId="58E3C382" w14:textId="77777777" w:rsidR="00B00AA5" w:rsidRDefault="00B00AA5" w:rsidP="00B00AA5">
      <w:r w:rsidRPr="00897AB3">
        <w:tab/>
      </w:r>
      <w:r w:rsidRPr="00897AB3">
        <w:rPr>
          <w:noProof/>
        </w:rPr>
        <w:t>Haugen</w:t>
      </w:r>
      <w:r w:rsidRPr="00897AB3">
        <w:t xml:space="preserve">, </w:t>
      </w:r>
      <w:r w:rsidRPr="00897AB3">
        <w:rPr>
          <w:noProof/>
        </w:rPr>
        <w:t>Daniel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Bossier City Police Department</w:t>
      </w:r>
    </w:p>
    <w:p w14:paraId="00507D8D" w14:textId="77777777" w:rsidR="00B00AA5" w:rsidRPr="00897AB3" w:rsidRDefault="00B00AA5" w:rsidP="00B00AA5">
      <w:r w:rsidRPr="00897AB3">
        <w:rPr>
          <w:noProof/>
        </w:rPr>
        <w:t>Kenner</w:t>
      </w:r>
    </w:p>
    <w:p w14:paraId="2AED3695" w14:textId="77777777" w:rsidR="00B00AA5" w:rsidRDefault="00B00AA5" w:rsidP="00B00AA5">
      <w:r w:rsidRPr="00897AB3">
        <w:tab/>
      </w:r>
      <w:r w:rsidRPr="00897AB3">
        <w:rPr>
          <w:noProof/>
        </w:rPr>
        <w:t>Conley</w:t>
      </w:r>
      <w:r w:rsidRPr="00897AB3">
        <w:t xml:space="preserve">, </w:t>
      </w:r>
      <w:r w:rsidRPr="00897AB3">
        <w:rPr>
          <w:noProof/>
        </w:rPr>
        <w:t>Keith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Kenner Police Department</w:t>
      </w:r>
    </w:p>
    <w:p w14:paraId="5240DA8A" w14:textId="77777777" w:rsidR="00B00AA5" w:rsidRPr="00897AB3" w:rsidRDefault="00B00AA5" w:rsidP="00B00AA5">
      <w:r w:rsidRPr="00897AB3">
        <w:rPr>
          <w:noProof/>
        </w:rPr>
        <w:t>Merryville</w:t>
      </w:r>
    </w:p>
    <w:p w14:paraId="1D0CB6E7" w14:textId="77777777" w:rsidR="00B00AA5" w:rsidRDefault="00B00AA5" w:rsidP="00B00AA5">
      <w:r w:rsidRPr="00897AB3">
        <w:tab/>
      </w:r>
      <w:r w:rsidRPr="00897AB3">
        <w:rPr>
          <w:noProof/>
        </w:rPr>
        <w:t>Robberson</w:t>
      </w:r>
      <w:r w:rsidRPr="00897AB3">
        <w:t xml:space="preserve">, </w:t>
      </w:r>
      <w:r w:rsidRPr="00897AB3">
        <w:rPr>
          <w:noProof/>
        </w:rPr>
        <w:t>Tommy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Merryville Police Department</w:t>
      </w:r>
    </w:p>
    <w:p w14:paraId="2297253C" w14:textId="77777777" w:rsidR="00B00AA5" w:rsidRPr="00897AB3" w:rsidRDefault="00B00AA5" w:rsidP="00B00AA5">
      <w:r w:rsidRPr="00897AB3">
        <w:rPr>
          <w:noProof/>
        </w:rPr>
        <w:t>Monroe</w:t>
      </w:r>
    </w:p>
    <w:p w14:paraId="1B7C2546" w14:textId="77777777" w:rsidR="00B00AA5" w:rsidRDefault="00B00AA5" w:rsidP="00B00AA5">
      <w:r w:rsidRPr="00897AB3">
        <w:tab/>
      </w:r>
      <w:r w:rsidRPr="00897AB3">
        <w:rPr>
          <w:noProof/>
        </w:rPr>
        <w:t>*Markov</w:t>
      </w:r>
      <w:r w:rsidRPr="00897AB3">
        <w:t xml:space="preserve">, </w:t>
      </w:r>
      <w:r w:rsidRPr="00897AB3">
        <w:rPr>
          <w:noProof/>
        </w:rPr>
        <w:t>Maxim</w:t>
      </w:r>
      <w:r>
        <w:t>,</w:t>
      </w:r>
      <w:r w:rsidRPr="00897AB3">
        <w:t xml:space="preserve"> </w:t>
      </w:r>
      <w:r w:rsidRPr="00897AB3">
        <w:rPr>
          <w:noProof/>
        </w:rPr>
        <w:t>Probation and Parole Specialist</w:t>
      </w:r>
      <w:r w:rsidRPr="00897AB3">
        <w:t xml:space="preserve">, </w:t>
      </w:r>
      <w:r w:rsidRPr="00897AB3">
        <w:rPr>
          <w:noProof/>
        </w:rPr>
        <w:t>Monroe Probation and Parole</w:t>
      </w:r>
    </w:p>
    <w:p w14:paraId="5A018C11" w14:textId="3479CF09" w:rsidR="00B00AA5" w:rsidRPr="00897AB3" w:rsidRDefault="00B00AA5" w:rsidP="00B00AA5">
      <w:r w:rsidRPr="00897AB3">
        <w:rPr>
          <w:noProof/>
        </w:rPr>
        <w:t>New Orlean</w:t>
      </w:r>
      <w:r w:rsidR="00BF074C">
        <w:rPr>
          <w:noProof/>
        </w:rPr>
        <w:t>s</w:t>
      </w:r>
    </w:p>
    <w:p w14:paraId="3A9DF138" w14:textId="77777777" w:rsidR="00F17C5D" w:rsidRDefault="00F17C5D" w:rsidP="00F17C5D">
      <w:r w:rsidRPr="00897AB3">
        <w:tab/>
      </w:r>
      <w:r w:rsidRPr="00897AB3">
        <w:rPr>
          <w:noProof/>
        </w:rPr>
        <w:t>*Martin</w:t>
      </w:r>
      <w:r w:rsidRPr="00897AB3">
        <w:t xml:space="preserve">, </w:t>
      </w:r>
      <w:r w:rsidRPr="00897AB3">
        <w:rPr>
          <w:noProof/>
        </w:rPr>
        <w:t>Patrick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Loyola University New Orleans Police Department</w:t>
      </w:r>
    </w:p>
    <w:p w14:paraId="08674743" w14:textId="47DF128C" w:rsidR="00B00AA5" w:rsidRDefault="00B00AA5" w:rsidP="00F17C5D">
      <w:pPr>
        <w:ind w:firstLine="720"/>
      </w:pPr>
      <w:r w:rsidRPr="00897AB3">
        <w:rPr>
          <w:noProof/>
        </w:rPr>
        <w:t>Woodfork</w:t>
      </w:r>
      <w:r w:rsidRPr="00897AB3">
        <w:t xml:space="preserve">, </w:t>
      </w:r>
      <w:r w:rsidRPr="00897AB3">
        <w:rPr>
          <w:noProof/>
        </w:rPr>
        <w:t>Michelle</w:t>
      </w:r>
      <w:r>
        <w:t>,</w:t>
      </w:r>
      <w:r w:rsidRPr="00897AB3">
        <w:t xml:space="preserve"> </w:t>
      </w:r>
      <w:r w:rsidRPr="00897AB3">
        <w:rPr>
          <w:noProof/>
        </w:rPr>
        <w:t>Superintendent of Police</w:t>
      </w:r>
      <w:r w:rsidRPr="00897AB3">
        <w:t xml:space="preserve">, </w:t>
      </w:r>
      <w:r w:rsidRPr="00897AB3">
        <w:rPr>
          <w:noProof/>
        </w:rPr>
        <w:t>New Orleans Police Department</w:t>
      </w:r>
    </w:p>
    <w:p w14:paraId="304E4ED8" w14:textId="77777777" w:rsidR="00B00AA5" w:rsidRPr="00897AB3" w:rsidRDefault="00B00AA5" w:rsidP="00B00AA5">
      <w:r w:rsidRPr="00897AB3">
        <w:rPr>
          <w:noProof/>
        </w:rPr>
        <w:t>Pineville</w:t>
      </w:r>
    </w:p>
    <w:p w14:paraId="47337BBA" w14:textId="77777777" w:rsidR="00B00AA5" w:rsidRDefault="00B00AA5" w:rsidP="00B00AA5">
      <w:r w:rsidRPr="00897AB3">
        <w:tab/>
      </w:r>
      <w:r w:rsidRPr="00897AB3">
        <w:rPr>
          <w:noProof/>
        </w:rPr>
        <w:t>Basco</w:t>
      </w:r>
      <w:r w:rsidRPr="00897AB3">
        <w:t xml:space="preserve">, </w:t>
      </w:r>
      <w:r w:rsidRPr="00897AB3">
        <w:rPr>
          <w:noProof/>
        </w:rPr>
        <w:t>Darrell</w:t>
      </w:r>
      <w:r>
        <w:t>,</w:t>
      </w:r>
      <w:r w:rsidRPr="00897AB3">
        <w:t xml:space="preserve"> </w:t>
      </w:r>
      <w:r w:rsidRPr="00897AB3">
        <w:rPr>
          <w:noProof/>
        </w:rPr>
        <w:t>Interim Chief of Police</w:t>
      </w:r>
      <w:r w:rsidRPr="00897AB3">
        <w:t xml:space="preserve">, </w:t>
      </w:r>
      <w:r w:rsidRPr="00897AB3">
        <w:rPr>
          <w:noProof/>
        </w:rPr>
        <w:t>Pineville Police Department</w:t>
      </w:r>
    </w:p>
    <w:p w14:paraId="4A39E758" w14:textId="77777777" w:rsidR="00B00AA5" w:rsidRPr="00897AB3" w:rsidRDefault="00B00AA5" w:rsidP="00B00AA5">
      <w:r w:rsidRPr="00897AB3">
        <w:rPr>
          <w:noProof/>
        </w:rPr>
        <w:t>Plaquemine</w:t>
      </w:r>
    </w:p>
    <w:p w14:paraId="2A6CF7CE" w14:textId="77777777" w:rsidR="00B00AA5" w:rsidRDefault="00B00AA5" w:rsidP="00B00AA5">
      <w:r w:rsidRPr="00897AB3">
        <w:tab/>
      </w:r>
      <w:r w:rsidRPr="00897AB3">
        <w:rPr>
          <w:noProof/>
        </w:rPr>
        <w:t>Engolio</w:t>
      </w:r>
      <w:r w:rsidRPr="00897AB3">
        <w:t xml:space="preserve">, </w:t>
      </w:r>
      <w:r w:rsidRPr="00897AB3">
        <w:rPr>
          <w:noProof/>
        </w:rPr>
        <w:t>Stephen</w:t>
      </w:r>
      <w:r>
        <w:t>,</w:t>
      </w:r>
      <w:r w:rsidRPr="00897AB3">
        <w:t xml:space="preserve"> </w:t>
      </w:r>
      <w:r w:rsidRPr="00897AB3">
        <w:rPr>
          <w:noProof/>
        </w:rPr>
        <w:t>Assistant Chief of Police</w:t>
      </w:r>
      <w:r w:rsidRPr="00897AB3">
        <w:t xml:space="preserve">, </w:t>
      </w:r>
      <w:r w:rsidRPr="00897AB3">
        <w:rPr>
          <w:noProof/>
        </w:rPr>
        <w:t>Plaquemine Police Department</w:t>
      </w:r>
    </w:p>
    <w:p w14:paraId="6BAF27E6" w14:textId="77777777" w:rsidR="00B00AA5" w:rsidRPr="00897AB3" w:rsidRDefault="00B00AA5" w:rsidP="00B00AA5">
      <w:r w:rsidRPr="00897AB3">
        <w:rPr>
          <w:noProof/>
        </w:rPr>
        <w:t>Winnsboro</w:t>
      </w:r>
    </w:p>
    <w:p w14:paraId="399A9EF0" w14:textId="77777777" w:rsidR="00B00AA5" w:rsidRDefault="00B00AA5" w:rsidP="00B00AA5">
      <w:r w:rsidRPr="00897AB3">
        <w:tab/>
      </w:r>
      <w:r w:rsidRPr="00897AB3">
        <w:rPr>
          <w:noProof/>
        </w:rPr>
        <w:t>Coleman</w:t>
      </w:r>
      <w:r w:rsidRPr="00897AB3">
        <w:t xml:space="preserve">, </w:t>
      </w:r>
      <w:r w:rsidRPr="00897AB3">
        <w:rPr>
          <w:noProof/>
        </w:rPr>
        <w:t>Tyrone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Winnsboro Police Department</w:t>
      </w:r>
    </w:p>
    <w:p w14:paraId="764A1513" w14:textId="77777777" w:rsidR="00B00AA5" w:rsidRPr="00F17C5D" w:rsidRDefault="00B00AA5" w:rsidP="00B00AA5">
      <w:pPr>
        <w:rPr>
          <w:color w:val="00B0F0"/>
          <w:sz w:val="28"/>
          <w:szCs w:val="28"/>
        </w:rPr>
      </w:pPr>
      <w:r w:rsidRPr="00F17C5D">
        <w:rPr>
          <w:noProof/>
          <w:color w:val="00B0F0"/>
          <w:sz w:val="28"/>
          <w:szCs w:val="28"/>
        </w:rPr>
        <w:t>Maine</w:t>
      </w:r>
    </w:p>
    <w:p w14:paraId="13177A08" w14:textId="77777777" w:rsidR="00B00AA5" w:rsidRPr="00897AB3" w:rsidRDefault="00B00AA5" w:rsidP="00B00AA5">
      <w:r w:rsidRPr="00897AB3">
        <w:rPr>
          <w:noProof/>
        </w:rPr>
        <w:t>Buxton</w:t>
      </w:r>
    </w:p>
    <w:p w14:paraId="06B14FC3" w14:textId="77777777" w:rsidR="00B00AA5" w:rsidRDefault="00B00AA5" w:rsidP="00B00AA5">
      <w:r w:rsidRPr="00897AB3">
        <w:tab/>
      </w:r>
      <w:r w:rsidRPr="00897AB3">
        <w:rPr>
          <w:noProof/>
        </w:rPr>
        <w:t>Collins</w:t>
      </w:r>
      <w:r w:rsidRPr="00897AB3">
        <w:t xml:space="preserve">, </w:t>
      </w:r>
      <w:r w:rsidRPr="00897AB3">
        <w:rPr>
          <w:noProof/>
        </w:rPr>
        <w:t>Kevi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Buxton Police Department</w:t>
      </w:r>
    </w:p>
    <w:p w14:paraId="2612AA8B" w14:textId="77777777" w:rsidR="00B00AA5" w:rsidRPr="00897AB3" w:rsidRDefault="00B00AA5" w:rsidP="00B00AA5">
      <w:r w:rsidRPr="00897AB3">
        <w:rPr>
          <w:noProof/>
        </w:rPr>
        <w:lastRenderedPageBreak/>
        <w:t>Ogunquit</w:t>
      </w:r>
    </w:p>
    <w:p w14:paraId="35256579" w14:textId="77777777" w:rsidR="00B00AA5" w:rsidRDefault="00B00AA5" w:rsidP="00B00AA5">
      <w:r w:rsidRPr="00897AB3">
        <w:tab/>
      </w:r>
      <w:r w:rsidRPr="00897AB3">
        <w:rPr>
          <w:noProof/>
        </w:rPr>
        <w:t>Pawlik</w:t>
      </w:r>
      <w:r w:rsidRPr="00897AB3">
        <w:t xml:space="preserve">, </w:t>
      </w:r>
      <w:r w:rsidRPr="00897AB3">
        <w:rPr>
          <w:noProof/>
        </w:rPr>
        <w:t>Neal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Ogunquit Police Department</w:t>
      </w:r>
    </w:p>
    <w:p w14:paraId="18BDA268" w14:textId="77777777" w:rsidR="00B00AA5" w:rsidRPr="00F17C5D" w:rsidRDefault="00B00AA5" w:rsidP="00B00AA5">
      <w:pPr>
        <w:rPr>
          <w:color w:val="00B0F0"/>
          <w:sz w:val="28"/>
          <w:szCs w:val="28"/>
        </w:rPr>
      </w:pPr>
      <w:r w:rsidRPr="00F17C5D">
        <w:rPr>
          <w:noProof/>
          <w:color w:val="00B0F0"/>
          <w:sz w:val="28"/>
          <w:szCs w:val="28"/>
        </w:rPr>
        <w:t>Maryland</w:t>
      </w:r>
    </w:p>
    <w:p w14:paraId="3E0C3730" w14:textId="77777777" w:rsidR="00B00AA5" w:rsidRPr="00897AB3" w:rsidRDefault="00B00AA5" w:rsidP="00B00AA5">
      <w:r w:rsidRPr="00897AB3">
        <w:rPr>
          <w:noProof/>
        </w:rPr>
        <w:t>Annapolis</w:t>
      </w:r>
    </w:p>
    <w:p w14:paraId="75AE0A3F" w14:textId="77777777" w:rsidR="00B00AA5" w:rsidRDefault="00B00AA5" w:rsidP="00B00AA5">
      <w:r w:rsidRPr="00897AB3">
        <w:tab/>
      </w:r>
      <w:r w:rsidRPr="00897AB3">
        <w:rPr>
          <w:noProof/>
        </w:rPr>
        <w:t>Howard</w:t>
      </w:r>
      <w:r w:rsidRPr="00897AB3">
        <w:t xml:space="preserve">, </w:t>
      </w:r>
      <w:r w:rsidRPr="00897AB3">
        <w:rPr>
          <w:noProof/>
        </w:rPr>
        <w:t>Lamar</w:t>
      </w:r>
      <w:r>
        <w:t>,</w:t>
      </w:r>
      <w:r w:rsidRPr="00897AB3">
        <w:t xml:space="preserve"> </w:t>
      </w:r>
      <w:r w:rsidRPr="00897AB3">
        <w:rPr>
          <w:noProof/>
        </w:rPr>
        <w:t>Operations Commander</w:t>
      </w:r>
      <w:r w:rsidRPr="00897AB3">
        <w:t xml:space="preserve">, </w:t>
      </w:r>
      <w:r w:rsidRPr="00897AB3">
        <w:rPr>
          <w:noProof/>
        </w:rPr>
        <w:t>Annapolis Police Department</w:t>
      </w:r>
    </w:p>
    <w:p w14:paraId="67BAF4BB" w14:textId="77777777" w:rsidR="00B00AA5" w:rsidRDefault="00B00AA5" w:rsidP="00B00AA5">
      <w:r w:rsidRPr="00897AB3">
        <w:tab/>
      </w:r>
      <w:r w:rsidRPr="00897AB3">
        <w:rPr>
          <w:noProof/>
        </w:rPr>
        <w:t>Johnson</w:t>
      </w:r>
      <w:r w:rsidRPr="00897AB3">
        <w:t xml:space="preserve">, </w:t>
      </w:r>
      <w:r w:rsidRPr="00897AB3">
        <w:rPr>
          <w:noProof/>
        </w:rPr>
        <w:t>Kelley</w:t>
      </w:r>
      <w:r>
        <w:t>,</w:t>
      </w:r>
      <w:r w:rsidRPr="00897AB3">
        <w:t xml:space="preserve"> </w:t>
      </w:r>
      <w:r w:rsidRPr="00897AB3">
        <w:rPr>
          <w:noProof/>
        </w:rPr>
        <w:t>Acting Colonel</w:t>
      </w:r>
      <w:r w:rsidRPr="00897AB3">
        <w:t xml:space="preserve">, </w:t>
      </w:r>
      <w:r w:rsidRPr="00897AB3">
        <w:rPr>
          <w:noProof/>
        </w:rPr>
        <w:t>Maryland Natural Resources Police</w:t>
      </w:r>
    </w:p>
    <w:p w14:paraId="10CD72FB" w14:textId="77777777" w:rsidR="00B00AA5" w:rsidRPr="00897AB3" w:rsidRDefault="00B00AA5" w:rsidP="00B00AA5">
      <w:r w:rsidRPr="00897AB3">
        <w:rPr>
          <w:noProof/>
        </w:rPr>
        <w:t>Baltimore</w:t>
      </w:r>
    </w:p>
    <w:p w14:paraId="34C0C860" w14:textId="77777777" w:rsidR="00B00AA5" w:rsidRDefault="00B00AA5" w:rsidP="00B00AA5">
      <w:r w:rsidRPr="00897AB3">
        <w:tab/>
      </w:r>
      <w:r w:rsidRPr="00897AB3">
        <w:rPr>
          <w:noProof/>
        </w:rPr>
        <w:t>Stanley</w:t>
      </w:r>
      <w:r w:rsidRPr="00897AB3">
        <w:t xml:space="preserve">, </w:t>
      </w:r>
      <w:r w:rsidRPr="00897AB3">
        <w:rPr>
          <w:noProof/>
        </w:rPr>
        <w:t>Ronald</w:t>
      </w:r>
      <w:r>
        <w:t>,</w:t>
      </w:r>
      <w:r w:rsidRPr="00897AB3">
        <w:t xml:space="preserve"> </w:t>
      </w:r>
      <w:r w:rsidRPr="00897AB3">
        <w:rPr>
          <w:noProof/>
        </w:rPr>
        <w:t>Assistant Director</w:t>
      </w:r>
      <w:r w:rsidRPr="00897AB3">
        <w:t xml:space="preserve">, </w:t>
      </w:r>
      <w:r w:rsidRPr="00897AB3">
        <w:rPr>
          <w:noProof/>
        </w:rPr>
        <w:t>US Customs &amp; Border Protection DHS</w:t>
      </w:r>
    </w:p>
    <w:p w14:paraId="3B1FFF39" w14:textId="77777777" w:rsidR="00B00AA5" w:rsidRDefault="00B00AA5" w:rsidP="00B00AA5">
      <w:r w:rsidRPr="00897AB3">
        <w:tab/>
      </w:r>
      <w:r w:rsidRPr="00897AB3">
        <w:rPr>
          <w:noProof/>
        </w:rPr>
        <w:t>Vailati</w:t>
      </w:r>
      <w:r w:rsidRPr="00897AB3">
        <w:t xml:space="preserve">, </w:t>
      </w:r>
      <w:r w:rsidRPr="00897AB3">
        <w:rPr>
          <w:noProof/>
        </w:rPr>
        <w:t>Christopher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Maryland Transit Administration Police</w:t>
      </w:r>
    </w:p>
    <w:p w14:paraId="0CEA4676" w14:textId="77777777" w:rsidR="00B00AA5" w:rsidRPr="00897AB3" w:rsidRDefault="00B00AA5" w:rsidP="00B00AA5">
      <w:r w:rsidRPr="00897AB3">
        <w:rPr>
          <w:noProof/>
        </w:rPr>
        <w:t>Bel Air</w:t>
      </w:r>
    </w:p>
    <w:p w14:paraId="129DC6FB" w14:textId="77777777" w:rsidR="00B00AA5" w:rsidRDefault="00B00AA5" w:rsidP="00B00AA5">
      <w:r w:rsidRPr="00897AB3">
        <w:tab/>
      </w:r>
      <w:r w:rsidRPr="00897AB3">
        <w:rPr>
          <w:noProof/>
        </w:rPr>
        <w:t>*Farrell</w:t>
      </w:r>
      <w:r w:rsidRPr="00897AB3">
        <w:t xml:space="preserve">, </w:t>
      </w:r>
      <w:r w:rsidRPr="00897AB3">
        <w:rPr>
          <w:noProof/>
        </w:rPr>
        <w:t>James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Bel Air Police Department</w:t>
      </w:r>
    </w:p>
    <w:p w14:paraId="7B1A0D87" w14:textId="77777777" w:rsidR="00B00AA5" w:rsidRDefault="00B00AA5" w:rsidP="00B00AA5">
      <w:r w:rsidRPr="00897AB3">
        <w:tab/>
      </w:r>
      <w:r w:rsidRPr="00897AB3">
        <w:rPr>
          <w:noProof/>
        </w:rPr>
        <w:t>Schleper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Harford County Sheriff's Office</w:t>
      </w:r>
    </w:p>
    <w:p w14:paraId="220D135B" w14:textId="77777777" w:rsidR="00B00AA5" w:rsidRPr="00897AB3" w:rsidRDefault="00B00AA5" w:rsidP="00B00AA5">
      <w:r w:rsidRPr="00897AB3">
        <w:rPr>
          <w:noProof/>
        </w:rPr>
        <w:t>Bowie</w:t>
      </w:r>
    </w:p>
    <w:p w14:paraId="6AAC5F40" w14:textId="77777777" w:rsidR="00B00AA5" w:rsidRDefault="00B00AA5" w:rsidP="00B00AA5">
      <w:r w:rsidRPr="00897AB3">
        <w:tab/>
      </w:r>
      <w:r w:rsidRPr="00897AB3">
        <w:rPr>
          <w:noProof/>
        </w:rPr>
        <w:t>*Stephens</w:t>
      </w:r>
      <w:r w:rsidRPr="00897AB3">
        <w:t xml:space="preserve">, </w:t>
      </w:r>
      <w:r w:rsidRPr="00897AB3">
        <w:rPr>
          <w:noProof/>
        </w:rPr>
        <w:t>Scott</w:t>
      </w:r>
      <w:r>
        <w:t>,</w:t>
      </w:r>
      <w:r w:rsidRPr="00897AB3">
        <w:t xml:space="preserve"> </w:t>
      </w:r>
      <w:r w:rsidRPr="00897AB3">
        <w:rPr>
          <w:noProof/>
        </w:rPr>
        <w:t>Executive Director</w:t>
      </w:r>
      <w:r w:rsidRPr="00897AB3">
        <w:t xml:space="preserve">, </w:t>
      </w:r>
      <w:r w:rsidRPr="00897AB3">
        <w:rPr>
          <w:noProof/>
        </w:rPr>
        <w:t>International Association of Arson Investigators</w:t>
      </w:r>
    </w:p>
    <w:p w14:paraId="6A278EC6" w14:textId="77777777" w:rsidR="00B00AA5" w:rsidRPr="00897AB3" w:rsidRDefault="00B00AA5" w:rsidP="00B00AA5">
      <w:r w:rsidRPr="00897AB3">
        <w:rPr>
          <w:noProof/>
        </w:rPr>
        <w:t>Cheltenham</w:t>
      </w:r>
    </w:p>
    <w:p w14:paraId="0A9D3027" w14:textId="77777777" w:rsidR="00B00AA5" w:rsidRDefault="00B00AA5" w:rsidP="00B00AA5">
      <w:r w:rsidRPr="00897AB3">
        <w:tab/>
      </w:r>
      <w:r w:rsidRPr="00897AB3">
        <w:rPr>
          <w:noProof/>
        </w:rPr>
        <w:t>*Lent</w:t>
      </w:r>
      <w:r w:rsidRPr="00897AB3">
        <w:t xml:space="preserve">, </w:t>
      </w:r>
      <w:r w:rsidRPr="00897AB3">
        <w:rPr>
          <w:noProof/>
        </w:rPr>
        <w:t>Anthony</w:t>
      </w:r>
      <w:r>
        <w:t>,</w:t>
      </w:r>
      <w:r w:rsidRPr="00897AB3">
        <w:t xml:space="preserve"> </w:t>
      </w:r>
      <w:r w:rsidRPr="00897AB3">
        <w:rPr>
          <w:noProof/>
        </w:rPr>
        <w:t>Branch Chief</w:t>
      </w:r>
      <w:r w:rsidRPr="00897AB3">
        <w:t xml:space="preserve">, </w:t>
      </w:r>
      <w:r w:rsidRPr="00897AB3">
        <w:rPr>
          <w:noProof/>
        </w:rPr>
        <w:t>US Department of Homeland Security</w:t>
      </w:r>
    </w:p>
    <w:p w14:paraId="62C06CEF" w14:textId="77777777" w:rsidR="00B00AA5" w:rsidRPr="00897AB3" w:rsidRDefault="00B00AA5" w:rsidP="00B00AA5">
      <w:r w:rsidRPr="00897AB3">
        <w:rPr>
          <w:noProof/>
        </w:rPr>
        <w:t>Cumberland</w:t>
      </w:r>
    </w:p>
    <w:p w14:paraId="0B1FF880" w14:textId="77777777" w:rsidR="00B00AA5" w:rsidRDefault="00B00AA5" w:rsidP="00B00AA5">
      <w:r w:rsidRPr="00897AB3">
        <w:tab/>
      </w:r>
      <w:r w:rsidRPr="00897AB3">
        <w:rPr>
          <w:noProof/>
        </w:rPr>
        <w:t>Burt</w:t>
      </w:r>
      <w:r w:rsidRPr="00897AB3">
        <w:t xml:space="preserve">, </w:t>
      </w:r>
      <w:r w:rsidRPr="00897AB3">
        <w:rPr>
          <w:noProof/>
        </w:rPr>
        <w:t>Jim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Cumberland Police Department</w:t>
      </w:r>
    </w:p>
    <w:p w14:paraId="57E78C1F" w14:textId="77777777" w:rsidR="00B00AA5" w:rsidRPr="00897AB3" w:rsidRDefault="00B00AA5" w:rsidP="00B00AA5">
      <w:r w:rsidRPr="00897AB3">
        <w:rPr>
          <w:noProof/>
        </w:rPr>
        <w:t>Ellicott City</w:t>
      </w:r>
    </w:p>
    <w:p w14:paraId="68F7539B" w14:textId="77777777" w:rsidR="00B00AA5" w:rsidRDefault="00B00AA5" w:rsidP="00B00AA5">
      <w:r w:rsidRPr="00897AB3">
        <w:tab/>
      </w:r>
      <w:r w:rsidRPr="00897AB3">
        <w:rPr>
          <w:noProof/>
        </w:rPr>
        <w:t>*Herlihy</w:t>
      </w:r>
      <w:r w:rsidRPr="00897AB3">
        <w:t xml:space="preserve">, </w:t>
      </w:r>
      <w:r w:rsidRPr="00897AB3">
        <w:rPr>
          <w:noProof/>
        </w:rPr>
        <w:t>Patricia</w:t>
      </w:r>
      <w:r>
        <w:t>,</w:t>
      </w:r>
      <w:r w:rsidRPr="00897AB3">
        <w:t xml:space="preserve"> </w:t>
      </w:r>
      <w:r w:rsidRPr="00897AB3">
        <w:rPr>
          <w:noProof/>
        </w:rPr>
        <w:t>Chief Executive Officer</w:t>
      </w:r>
      <w:r w:rsidRPr="00897AB3">
        <w:t xml:space="preserve">, </w:t>
      </w:r>
      <w:r w:rsidRPr="00897AB3">
        <w:rPr>
          <w:noProof/>
        </w:rPr>
        <w:t>Rocky Mountain Reseach</w:t>
      </w:r>
    </w:p>
    <w:p w14:paraId="5D42AB52" w14:textId="77777777" w:rsidR="00B00AA5" w:rsidRPr="00897AB3" w:rsidRDefault="00B00AA5" w:rsidP="00B00AA5">
      <w:r w:rsidRPr="00897AB3">
        <w:rPr>
          <w:noProof/>
        </w:rPr>
        <w:t>Frederick</w:t>
      </w:r>
    </w:p>
    <w:p w14:paraId="61B34E8A" w14:textId="77777777" w:rsidR="00B00AA5" w:rsidRDefault="00B00AA5" w:rsidP="00B00AA5">
      <w:r w:rsidRPr="00897AB3">
        <w:tab/>
      </w:r>
      <w:r w:rsidRPr="00897AB3">
        <w:rPr>
          <w:noProof/>
        </w:rPr>
        <w:t>Castelle</w:t>
      </w:r>
      <w:r w:rsidRPr="00897AB3">
        <w:t xml:space="preserve">, </w:t>
      </w:r>
      <w:r w:rsidRPr="00897AB3">
        <w:rPr>
          <w:noProof/>
        </w:rPr>
        <w:t>Milton</w:t>
      </w:r>
      <w:r>
        <w:t>,</w:t>
      </w:r>
      <w:r w:rsidRPr="00897AB3">
        <w:t xml:space="preserve"> </w:t>
      </w:r>
      <w:r w:rsidRPr="00897AB3">
        <w:rPr>
          <w:noProof/>
        </w:rPr>
        <w:t>Second Lieutenant</w:t>
      </w:r>
      <w:r w:rsidRPr="00897AB3">
        <w:t xml:space="preserve">, </w:t>
      </w:r>
      <w:r w:rsidRPr="00897AB3">
        <w:rPr>
          <w:noProof/>
        </w:rPr>
        <w:t>Loudoun County Sheriff's Office</w:t>
      </w:r>
    </w:p>
    <w:p w14:paraId="17306E2F" w14:textId="77777777" w:rsidR="00B00AA5" w:rsidRPr="00897AB3" w:rsidRDefault="00B00AA5" w:rsidP="00B00AA5">
      <w:r w:rsidRPr="00897AB3">
        <w:rPr>
          <w:noProof/>
        </w:rPr>
        <w:t>Millersville</w:t>
      </w:r>
    </w:p>
    <w:p w14:paraId="37FFB287" w14:textId="77777777" w:rsidR="00B00AA5" w:rsidRDefault="00B00AA5" w:rsidP="00B00AA5">
      <w:r w:rsidRPr="00897AB3">
        <w:tab/>
      </w:r>
      <w:r w:rsidRPr="00897AB3">
        <w:rPr>
          <w:noProof/>
        </w:rPr>
        <w:t>*Richardson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Anne Arundel County Police Department</w:t>
      </w:r>
    </w:p>
    <w:p w14:paraId="148EF5D9" w14:textId="77777777" w:rsidR="00B00AA5" w:rsidRDefault="00B00AA5" w:rsidP="00B00AA5">
      <w:r w:rsidRPr="00897AB3">
        <w:tab/>
      </w:r>
      <w:r w:rsidRPr="00897AB3">
        <w:rPr>
          <w:noProof/>
        </w:rPr>
        <w:t>*Stidham</w:t>
      </w:r>
      <w:r w:rsidRPr="00897AB3">
        <w:t xml:space="preserve">, </w:t>
      </w:r>
      <w:r w:rsidRPr="00897AB3">
        <w:rPr>
          <w:noProof/>
        </w:rPr>
        <w:t>Casey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Anne Arundel County Police Department</w:t>
      </w:r>
    </w:p>
    <w:p w14:paraId="03393F2B" w14:textId="77777777" w:rsidR="00B00AA5" w:rsidRPr="00897AB3" w:rsidRDefault="00B00AA5" w:rsidP="00B00AA5">
      <w:r w:rsidRPr="00897AB3">
        <w:rPr>
          <w:noProof/>
        </w:rPr>
        <w:t>Pikesville</w:t>
      </w:r>
    </w:p>
    <w:p w14:paraId="463900FB" w14:textId="77777777" w:rsidR="00B00AA5" w:rsidRDefault="00B00AA5" w:rsidP="00B00AA5">
      <w:r w:rsidRPr="00897AB3">
        <w:tab/>
      </w:r>
      <w:r w:rsidRPr="00897AB3">
        <w:rPr>
          <w:noProof/>
        </w:rPr>
        <w:t>McMahon</w:t>
      </w:r>
      <w:r w:rsidRPr="00897AB3">
        <w:t xml:space="preserve">, </w:t>
      </w:r>
      <w:r w:rsidRPr="00897AB3">
        <w:rPr>
          <w:noProof/>
        </w:rPr>
        <w:t>Caryn</w:t>
      </w:r>
      <w:r>
        <w:t>,</w:t>
      </w:r>
      <w:r w:rsidRPr="00897AB3">
        <w:t xml:space="preserve"> </w:t>
      </w:r>
      <w:r w:rsidRPr="00897AB3">
        <w:rPr>
          <w:noProof/>
        </w:rPr>
        <w:t>Deputy Chief Fire Marshal</w:t>
      </w:r>
      <w:r w:rsidRPr="00897AB3">
        <w:t xml:space="preserve">, </w:t>
      </w:r>
      <w:r w:rsidRPr="00897AB3">
        <w:rPr>
          <w:noProof/>
        </w:rPr>
        <w:t>Office of State Fire Marshal</w:t>
      </w:r>
    </w:p>
    <w:p w14:paraId="45251A4C" w14:textId="77777777" w:rsidR="00B00AA5" w:rsidRDefault="00B00AA5" w:rsidP="00B00AA5">
      <w:r w:rsidRPr="00897AB3">
        <w:tab/>
      </w:r>
      <w:r w:rsidRPr="00897AB3">
        <w:rPr>
          <w:noProof/>
        </w:rPr>
        <w:t>*Walker</w:t>
      </w:r>
      <w:r w:rsidRPr="00897AB3">
        <w:t xml:space="preserve">, </w:t>
      </w:r>
      <w:r w:rsidRPr="00897AB3">
        <w:rPr>
          <w:noProof/>
        </w:rPr>
        <w:t>Daniel</w:t>
      </w:r>
      <w:r>
        <w:t>,</w:t>
      </w:r>
      <w:r w:rsidRPr="00897AB3">
        <w:t xml:space="preserve"> </w:t>
      </w:r>
      <w:r w:rsidRPr="00897AB3">
        <w:rPr>
          <w:noProof/>
        </w:rPr>
        <w:t>Corporal</w:t>
      </w:r>
      <w:r w:rsidRPr="00897AB3">
        <w:t xml:space="preserve">, </w:t>
      </w:r>
      <w:r w:rsidRPr="00897AB3">
        <w:rPr>
          <w:noProof/>
        </w:rPr>
        <w:t>Maryland State Police</w:t>
      </w:r>
    </w:p>
    <w:p w14:paraId="729092C6" w14:textId="77777777" w:rsidR="00B00AA5" w:rsidRPr="00897AB3" w:rsidRDefault="00B00AA5" w:rsidP="00B00AA5">
      <w:r w:rsidRPr="00897AB3">
        <w:rPr>
          <w:noProof/>
        </w:rPr>
        <w:t>Prince Frederick</w:t>
      </w:r>
    </w:p>
    <w:p w14:paraId="2F5B99F6" w14:textId="77777777" w:rsidR="00B00AA5" w:rsidRDefault="00B00AA5" w:rsidP="00B00AA5">
      <w:r w:rsidRPr="00897AB3">
        <w:tab/>
      </w:r>
      <w:r w:rsidRPr="00897AB3">
        <w:rPr>
          <w:noProof/>
        </w:rPr>
        <w:t>Cox</w:t>
      </w:r>
      <w:r w:rsidRPr="00897AB3">
        <w:t xml:space="preserve">, </w:t>
      </w:r>
      <w:r w:rsidRPr="00897AB3">
        <w:rPr>
          <w:noProof/>
        </w:rPr>
        <w:t>Ricky</w:t>
      </w:r>
      <w:r>
        <w:t>,</w:t>
      </w:r>
      <w:r w:rsidRPr="00897AB3">
        <w:t xml:space="preserve"> </w:t>
      </w:r>
      <w:r w:rsidRPr="00897AB3">
        <w:rPr>
          <w:noProof/>
        </w:rPr>
        <w:t>Sheriff</w:t>
      </w:r>
      <w:r w:rsidRPr="00897AB3">
        <w:t xml:space="preserve">, </w:t>
      </w:r>
      <w:r w:rsidRPr="00897AB3">
        <w:rPr>
          <w:noProof/>
        </w:rPr>
        <w:t>Calvert County Sheriff's Office</w:t>
      </w:r>
    </w:p>
    <w:p w14:paraId="2C8F1D08" w14:textId="77777777" w:rsidR="00B00AA5" w:rsidRPr="00897AB3" w:rsidRDefault="00B00AA5" w:rsidP="00B00AA5">
      <w:r w:rsidRPr="00897AB3">
        <w:rPr>
          <w:noProof/>
        </w:rPr>
        <w:t>Riverdale Park</w:t>
      </w:r>
    </w:p>
    <w:p w14:paraId="09597A7A" w14:textId="77777777" w:rsidR="00B00AA5" w:rsidRDefault="00B00AA5" w:rsidP="00B00AA5">
      <w:r w:rsidRPr="00897AB3">
        <w:tab/>
      </w:r>
      <w:r w:rsidRPr="00897AB3">
        <w:rPr>
          <w:noProof/>
        </w:rPr>
        <w:t>Garcia</w:t>
      </w:r>
      <w:r w:rsidRPr="00897AB3">
        <w:t xml:space="preserve">, </w:t>
      </w:r>
      <w:r w:rsidRPr="00897AB3">
        <w:rPr>
          <w:noProof/>
        </w:rPr>
        <w:t>Germa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Riverdale Park Police Department</w:t>
      </w:r>
    </w:p>
    <w:p w14:paraId="24AEB8E3" w14:textId="77777777" w:rsidR="00B00AA5" w:rsidRPr="00897AB3" w:rsidRDefault="00B00AA5" w:rsidP="00B00AA5">
      <w:r w:rsidRPr="00897AB3">
        <w:rPr>
          <w:noProof/>
        </w:rPr>
        <w:t>Towson</w:t>
      </w:r>
    </w:p>
    <w:p w14:paraId="5DF79FAD" w14:textId="77777777" w:rsidR="00B00AA5" w:rsidRDefault="00B00AA5" w:rsidP="00B00AA5">
      <w:r w:rsidRPr="00897AB3">
        <w:tab/>
      </w:r>
      <w:r w:rsidRPr="00897AB3">
        <w:rPr>
          <w:noProof/>
        </w:rPr>
        <w:t>*David</w:t>
      </w:r>
      <w:r w:rsidRPr="00897AB3">
        <w:t xml:space="preserve">, </w:t>
      </w:r>
      <w:r w:rsidRPr="00897AB3">
        <w:rPr>
          <w:noProof/>
        </w:rPr>
        <w:t>Sarah</w:t>
      </w:r>
      <w:r>
        <w:t>,</w:t>
      </w:r>
      <w:r w:rsidRPr="00897AB3">
        <w:t xml:space="preserve"> </w:t>
      </w:r>
      <w:r w:rsidRPr="00897AB3">
        <w:rPr>
          <w:noProof/>
        </w:rPr>
        <w:t>Deputy State Prosecutor</w:t>
      </w:r>
      <w:r w:rsidRPr="00897AB3">
        <w:t xml:space="preserve">, </w:t>
      </w:r>
      <w:r w:rsidRPr="00897AB3">
        <w:rPr>
          <w:noProof/>
        </w:rPr>
        <w:t>Maryland State Prosecutor's Office</w:t>
      </w:r>
    </w:p>
    <w:p w14:paraId="70EE54E2" w14:textId="77777777" w:rsidR="00B00AA5" w:rsidRPr="00F17C5D" w:rsidRDefault="00B00AA5" w:rsidP="00B00AA5">
      <w:pPr>
        <w:rPr>
          <w:color w:val="00B0F0"/>
          <w:sz w:val="28"/>
          <w:szCs w:val="28"/>
        </w:rPr>
      </w:pPr>
      <w:r w:rsidRPr="00F17C5D">
        <w:rPr>
          <w:noProof/>
          <w:color w:val="00B0F0"/>
          <w:sz w:val="28"/>
          <w:szCs w:val="28"/>
        </w:rPr>
        <w:t>Massachusetts</w:t>
      </w:r>
    </w:p>
    <w:p w14:paraId="023B5F3C" w14:textId="77777777" w:rsidR="00B00AA5" w:rsidRPr="00897AB3" w:rsidRDefault="00B00AA5" w:rsidP="00B00AA5">
      <w:r w:rsidRPr="00897AB3">
        <w:rPr>
          <w:noProof/>
        </w:rPr>
        <w:t>Auburn</w:t>
      </w:r>
    </w:p>
    <w:p w14:paraId="3AC14176" w14:textId="77777777" w:rsidR="00B00AA5" w:rsidRDefault="00B00AA5" w:rsidP="00B00AA5">
      <w:r w:rsidRPr="00897AB3">
        <w:tab/>
      </w:r>
      <w:r w:rsidRPr="00897AB3">
        <w:rPr>
          <w:noProof/>
        </w:rPr>
        <w:t>Mills</w:t>
      </w:r>
      <w:r w:rsidRPr="00897AB3">
        <w:t xml:space="preserve">, </w:t>
      </w:r>
      <w:r w:rsidRPr="00897AB3">
        <w:rPr>
          <w:noProof/>
        </w:rPr>
        <w:t>Scott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Auburn Police Department</w:t>
      </w:r>
    </w:p>
    <w:p w14:paraId="2D02EF98" w14:textId="77777777" w:rsidR="00B00AA5" w:rsidRPr="00897AB3" w:rsidRDefault="00B00AA5" w:rsidP="00B00AA5">
      <w:r w:rsidRPr="00897AB3">
        <w:rPr>
          <w:noProof/>
        </w:rPr>
        <w:t>Boston</w:t>
      </w:r>
    </w:p>
    <w:p w14:paraId="64AE648C" w14:textId="77777777" w:rsidR="00B00AA5" w:rsidRDefault="00B00AA5" w:rsidP="00B00AA5">
      <w:r w:rsidRPr="00897AB3">
        <w:tab/>
      </w:r>
      <w:r w:rsidRPr="00897AB3">
        <w:rPr>
          <w:noProof/>
        </w:rPr>
        <w:t>Slattery</w:t>
      </w:r>
      <w:r w:rsidRPr="00897AB3">
        <w:t xml:space="preserve">, </w:t>
      </w:r>
      <w:r w:rsidRPr="00897AB3">
        <w:rPr>
          <w:noProof/>
        </w:rPr>
        <w:t>Kevin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Brigham and Women's Hospital</w:t>
      </w:r>
    </w:p>
    <w:p w14:paraId="569A5142" w14:textId="77777777" w:rsidR="00B00AA5" w:rsidRPr="00897AB3" w:rsidRDefault="00B00AA5" w:rsidP="00B00AA5">
      <w:r w:rsidRPr="00897AB3">
        <w:rPr>
          <w:noProof/>
        </w:rPr>
        <w:t>Chatham</w:t>
      </w:r>
    </w:p>
    <w:p w14:paraId="792C2DBC" w14:textId="77777777" w:rsidR="00B00AA5" w:rsidRDefault="00B00AA5" w:rsidP="00B00AA5">
      <w:r w:rsidRPr="00897AB3">
        <w:tab/>
      </w:r>
      <w:r w:rsidRPr="00897AB3">
        <w:rPr>
          <w:noProof/>
        </w:rPr>
        <w:t>Malzone</w:t>
      </w:r>
      <w:r w:rsidRPr="00897AB3">
        <w:t xml:space="preserve">, </w:t>
      </w:r>
      <w:r w:rsidRPr="00897AB3">
        <w:rPr>
          <w:noProof/>
        </w:rPr>
        <w:t>Louis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Chatham Police Department</w:t>
      </w:r>
    </w:p>
    <w:p w14:paraId="309F960C" w14:textId="77777777" w:rsidR="00B00AA5" w:rsidRPr="00897AB3" w:rsidRDefault="00B00AA5" w:rsidP="00B00AA5">
      <w:r w:rsidRPr="00897AB3">
        <w:rPr>
          <w:noProof/>
        </w:rPr>
        <w:t>Essex</w:t>
      </w:r>
    </w:p>
    <w:p w14:paraId="754C240C" w14:textId="77777777" w:rsidR="00B00AA5" w:rsidRDefault="00B00AA5" w:rsidP="00B00AA5">
      <w:r w:rsidRPr="00897AB3">
        <w:tab/>
      </w:r>
      <w:r w:rsidRPr="00897AB3">
        <w:rPr>
          <w:noProof/>
        </w:rPr>
        <w:t>Bruce</w:t>
      </w:r>
      <w:r w:rsidRPr="00897AB3">
        <w:t xml:space="preserve">, </w:t>
      </w:r>
      <w:r w:rsidRPr="00897AB3">
        <w:rPr>
          <w:noProof/>
        </w:rPr>
        <w:t>Daniel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Essex Police Department</w:t>
      </w:r>
    </w:p>
    <w:p w14:paraId="5C4C6668" w14:textId="77777777" w:rsidR="00B00AA5" w:rsidRPr="00897AB3" w:rsidRDefault="00B00AA5" w:rsidP="00B00AA5">
      <w:r w:rsidRPr="00897AB3">
        <w:rPr>
          <w:noProof/>
        </w:rPr>
        <w:lastRenderedPageBreak/>
        <w:t>Fitchburg</w:t>
      </w:r>
    </w:p>
    <w:p w14:paraId="7A0180EA" w14:textId="77777777" w:rsidR="00B00AA5" w:rsidRDefault="00B00AA5" w:rsidP="00B00AA5">
      <w:r w:rsidRPr="00897AB3">
        <w:tab/>
      </w:r>
      <w:r w:rsidRPr="00897AB3">
        <w:rPr>
          <w:noProof/>
        </w:rPr>
        <w:t>Garcia</w:t>
      </w:r>
      <w:r w:rsidRPr="00897AB3">
        <w:t xml:space="preserve">, </w:t>
      </w:r>
      <w:r w:rsidRPr="00897AB3">
        <w:rPr>
          <w:noProof/>
        </w:rPr>
        <w:t>Christopher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Fitchburg Police Department</w:t>
      </w:r>
    </w:p>
    <w:p w14:paraId="223C2592" w14:textId="77777777" w:rsidR="00B00AA5" w:rsidRPr="00897AB3" w:rsidRDefault="00B00AA5" w:rsidP="00B00AA5">
      <w:r w:rsidRPr="00897AB3">
        <w:rPr>
          <w:noProof/>
        </w:rPr>
        <w:t>Framingham</w:t>
      </w:r>
    </w:p>
    <w:p w14:paraId="787A122D" w14:textId="77777777" w:rsidR="00B00AA5" w:rsidRDefault="00B00AA5" w:rsidP="00B00AA5">
      <w:r w:rsidRPr="00897AB3">
        <w:tab/>
      </w:r>
      <w:r w:rsidRPr="00897AB3">
        <w:rPr>
          <w:noProof/>
        </w:rPr>
        <w:t>*Galop</w:t>
      </w:r>
      <w:r w:rsidRPr="00897AB3">
        <w:t xml:space="preserve">, </w:t>
      </w:r>
      <w:r w:rsidRPr="00897AB3">
        <w:rPr>
          <w:noProof/>
        </w:rPr>
        <w:t>Kate</w:t>
      </w:r>
      <w:r w:rsidRPr="00897AB3">
        <w:t xml:space="preserve"> </w:t>
      </w:r>
      <w:r w:rsidRPr="00897AB3">
        <w:rPr>
          <w:noProof/>
        </w:rPr>
        <w:t>A</w:t>
      </w:r>
      <w:r w:rsidRPr="00897AB3">
        <w:t xml:space="preserve">, </w:t>
      </w:r>
      <w:r w:rsidRPr="00897AB3">
        <w:rPr>
          <w:noProof/>
        </w:rPr>
        <w:t>Chaplain</w:t>
      </w:r>
      <w:r w:rsidRPr="00897AB3">
        <w:t xml:space="preserve">, </w:t>
      </w:r>
      <w:r w:rsidRPr="00897AB3">
        <w:rPr>
          <w:noProof/>
        </w:rPr>
        <w:t>Massachusetts State Police</w:t>
      </w:r>
    </w:p>
    <w:p w14:paraId="6FE22BFA" w14:textId="77777777" w:rsidR="00B00AA5" w:rsidRDefault="00B00AA5" w:rsidP="00B00AA5">
      <w:r w:rsidRPr="00897AB3">
        <w:tab/>
      </w:r>
      <w:r w:rsidRPr="00897AB3">
        <w:rPr>
          <w:noProof/>
        </w:rPr>
        <w:t>*Perry</w:t>
      </w:r>
      <w:r w:rsidRPr="00897AB3">
        <w:t xml:space="preserve">, </w:t>
      </w:r>
      <w:r w:rsidRPr="00897AB3">
        <w:rPr>
          <w:noProof/>
        </w:rPr>
        <w:t>Jeffrey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Massachusetts State Police</w:t>
      </w:r>
    </w:p>
    <w:p w14:paraId="58EF2A24" w14:textId="77777777" w:rsidR="00B00AA5" w:rsidRPr="00897AB3" w:rsidRDefault="00B00AA5" w:rsidP="00B00AA5">
      <w:r w:rsidRPr="00897AB3">
        <w:rPr>
          <w:noProof/>
        </w:rPr>
        <w:t>Lawrence</w:t>
      </w:r>
    </w:p>
    <w:p w14:paraId="6A30930C" w14:textId="77777777" w:rsidR="00B00AA5" w:rsidRDefault="00B00AA5" w:rsidP="00B00AA5">
      <w:r w:rsidRPr="00897AB3">
        <w:tab/>
      </w:r>
      <w:r w:rsidRPr="00897AB3">
        <w:rPr>
          <w:noProof/>
        </w:rPr>
        <w:t>Rossi</w:t>
      </w:r>
      <w:r w:rsidRPr="00897AB3">
        <w:t xml:space="preserve">, </w:t>
      </w:r>
      <w:r w:rsidRPr="00897AB3">
        <w:rPr>
          <w:noProof/>
        </w:rPr>
        <w:t>Paul</w:t>
      </w:r>
      <w:r>
        <w:t>,</w:t>
      </w:r>
      <w:r w:rsidRPr="00897AB3">
        <w:t xml:space="preserve"> </w:t>
      </w:r>
      <w:r w:rsidRPr="00897AB3">
        <w:rPr>
          <w:noProof/>
        </w:rPr>
        <w:t>Lieutenant Internal Affairs</w:t>
      </w:r>
      <w:r w:rsidRPr="00897AB3">
        <w:t xml:space="preserve">, </w:t>
      </w:r>
      <w:r w:rsidRPr="00897AB3">
        <w:rPr>
          <w:noProof/>
        </w:rPr>
        <w:t>Lawrence Police Department</w:t>
      </w:r>
    </w:p>
    <w:p w14:paraId="065521ED" w14:textId="77777777" w:rsidR="00B00AA5" w:rsidRPr="00897AB3" w:rsidRDefault="00B00AA5" w:rsidP="00B00AA5">
      <w:r w:rsidRPr="00897AB3">
        <w:rPr>
          <w:noProof/>
        </w:rPr>
        <w:t>Monson</w:t>
      </w:r>
    </w:p>
    <w:p w14:paraId="0B033494" w14:textId="77777777" w:rsidR="00B00AA5" w:rsidRDefault="00B00AA5" w:rsidP="00B00AA5">
      <w:r w:rsidRPr="00897AB3">
        <w:tab/>
      </w:r>
      <w:r w:rsidRPr="00897AB3">
        <w:rPr>
          <w:noProof/>
        </w:rPr>
        <w:t>Gasperini</w:t>
      </w:r>
      <w:r w:rsidRPr="00897AB3">
        <w:t xml:space="preserve">, </w:t>
      </w:r>
      <w:r w:rsidRPr="00897AB3">
        <w:rPr>
          <w:noProof/>
        </w:rPr>
        <w:t>Nicholas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Monson Police Department</w:t>
      </w:r>
    </w:p>
    <w:p w14:paraId="78D99517" w14:textId="77777777" w:rsidR="00B00AA5" w:rsidRPr="00897AB3" w:rsidRDefault="00B00AA5" w:rsidP="00B00AA5">
      <w:r w:rsidRPr="00897AB3">
        <w:rPr>
          <w:noProof/>
        </w:rPr>
        <w:t>Nantucket</w:t>
      </w:r>
    </w:p>
    <w:p w14:paraId="4E399A9A" w14:textId="77777777" w:rsidR="00B00AA5" w:rsidRDefault="00B00AA5" w:rsidP="00B00AA5">
      <w:r w:rsidRPr="00897AB3">
        <w:tab/>
      </w:r>
      <w:r w:rsidRPr="00897AB3">
        <w:rPr>
          <w:noProof/>
        </w:rPr>
        <w:t>Mack</w:t>
      </w:r>
      <w:r w:rsidRPr="00897AB3">
        <w:t xml:space="preserve">, </w:t>
      </w:r>
      <w:r w:rsidRPr="00897AB3">
        <w:rPr>
          <w:noProof/>
        </w:rPr>
        <w:t>Daniel</w:t>
      </w:r>
      <w:r>
        <w:t>,</w:t>
      </w:r>
      <w:r w:rsidRPr="00897AB3">
        <w:t xml:space="preserve"> </w:t>
      </w:r>
      <w:r w:rsidRPr="00897AB3">
        <w:rPr>
          <w:noProof/>
        </w:rPr>
        <w:t>Detective Lieutenant</w:t>
      </w:r>
      <w:r w:rsidRPr="00897AB3">
        <w:t xml:space="preserve">, </w:t>
      </w:r>
      <w:r w:rsidRPr="00897AB3">
        <w:rPr>
          <w:noProof/>
        </w:rPr>
        <w:t>Nantucket Police Department</w:t>
      </w:r>
    </w:p>
    <w:p w14:paraId="4765FCF7" w14:textId="77777777" w:rsidR="00B00AA5" w:rsidRPr="00897AB3" w:rsidRDefault="00B00AA5" w:rsidP="00B00AA5">
      <w:r w:rsidRPr="00897AB3">
        <w:rPr>
          <w:noProof/>
        </w:rPr>
        <w:t>Newburyport</w:t>
      </w:r>
    </w:p>
    <w:p w14:paraId="2EA672A3" w14:textId="77777777" w:rsidR="00B00AA5" w:rsidRDefault="00B00AA5" w:rsidP="00B00AA5">
      <w:r w:rsidRPr="00897AB3">
        <w:tab/>
      </w:r>
      <w:r w:rsidRPr="00897AB3">
        <w:rPr>
          <w:noProof/>
        </w:rPr>
        <w:t>Fisher</w:t>
      </w:r>
      <w:r w:rsidRPr="00897AB3">
        <w:t xml:space="preserve">, </w:t>
      </w:r>
      <w:r w:rsidRPr="00897AB3">
        <w:rPr>
          <w:noProof/>
        </w:rPr>
        <w:t>Patricia</w:t>
      </w:r>
      <w:r w:rsidRPr="00897AB3">
        <w:t xml:space="preserve"> </w:t>
      </w:r>
      <w:r w:rsidRPr="00897AB3">
        <w:rPr>
          <w:noProof/>
        </w:rPr>
        <w:t>A</w:t>
      </w:r>
      <w:r w:rsidRPr="00897AB3">
        <w:t xml:space="preserve">,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Newbury Police Department</w:t>
      </w:r>
    </w:p>
    <w:p w14:paraId="4E8488D9" w14:textId="77777777" w:rsidR="00B00AA5" w:rsidRPr="00897AB3" w:rsidRDefault="00B00AA5" w:rsidP="00B00AA5">
      <w:r w:rsidRPr="00897AB3">
        <w:rPr>
          <w:noProof/>
        </w:rPr>
        <w:t>North Andover</w:t>
      </w:r>
    </w:p>
    <w:p w14:paraId="4D82CA44" w14:textId="77777777" w:rsidR="00B00AA5" w:rsidRDefault="00B00AA5" w:rsidP="00B00AA5">
      <w:r w:rsidRPr="00897AB3">
        <w:tab/>
      </w:r>
      <w:r w:rsidRPr="00897AB3">
        <w:rPr>
          <w:noProof/>
        </w:rPr>
        <w:t>Davis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North Andover Police Department</w:t>
      </w:r>
    </w:p>
    <w:p w14:paraId="7168D4C0" w14:textId="77777777" w:rsidR="00B00AA5" w:rsidRPr="00897AB3" w:rsidRDefault="00B00AA5" w:rsidP="00B00AA5">
      <w:r w:rsidRPr="00897AB3">
        <w:rPr>
          <w:noProof/>
        </w:rPr>
        <w:t>North Eastham</w:t>
      </w:r>
    </w:p>
    <w:p w14:paraId="5DB6AEC0" w14:textId="77777777" w:rsidR="00B00AA5" w:rsidRDefault="00B00AA5" w:rsidP="00B00AA5">
      <w:r w:rsidRPr="00897AB3">
        <w:tab/>
      </w:r>
      <w:r w:rsidRPr="00897AB3">
        <w:rPr>
          <w:noProof/>
        </w:rPr>
        <w:t>*Durnin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United States Park Ranger</w:t>
      </w:r>
      <w:r w:rsidRPr="00897AB3">
        <w:t xml:space="preserve">, </w:t>
      </w:r>
      <w:r w:rsidRPr="00897AB3">
        <w:rPr>
          <w:noProof/>
        </w:rPr>
        <w:t>National Park Service Boston</w:t>
      </w:r>
    </w:p>
    <w:p w14:paraId="6ABE1CBA" w14:textId="77777777" w:rsidR="00B00AA5" w:rsidRPr="00897AB3" w:rsidRDefault="00B00AA5" w:rsidP="00B00AA5">
      <w:r w:rsidRPr="00897AB3">
        <w:rPr>
          <w:noProof/>
        </w:rPr>
        <w:t>Norwood</w:t>
      </w:r>
    </w:p>
    <w:p w14:paraId="1A60F2E6" w14:textId="77777777" w:rsidR="00B00AA5" w:rsidRDefault="00B00AA5" w:rsidP="00B00AA5">
      <w:r w:rsidRPr="00897AB3">
        <w:tab/>
      </w:r>
      <w:r w:rsidRPr="00897AB3">
        <w:rPr>
          <w:noProof/>
        </w:rPr>
        <w:t>*Sweeney</w:t>
      </w:r>
      <w:r w:rsidRPr="00897AB3">
        <w:t xml:space="preserve">, </w:t>
      </w:r>
      <w:r w:rsidRPr="00897AB3">
        <w:rPr>
          <w:noProof/>
        </w:rPr>
        <w:t>Brenda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Norwood Police Department</w:t>
      </w:r>
    </w:p>
    <w:p w14:paraId="6FCE7E5E" w14:textId="77777777" w:rsidR="00B00AA5" w:rsidRPr="00897AB3" w:rsidRDefault="00B00AA5" w:rsidP="00B00AA5">
      <w:r w:rsidRPr="00897AB3">
        <w:rPr>
          <w:noProof/>
        </w:rPr>
        <w:t>Princeton</w:t>
      </w:r>
    </w:p>
    <w:p w14:paraId="5FD2DB4D" w14:textId="77777777" w:rsidR="00B00AA5" w:rsidRDefault="00B00AA5" w:rsidP="00B00AA5">
      <w:r w:rsidRPr="00897AB3">
        <w:tab/>
      </w:r>
      <w:r w:rsidRPr="00897AB3">
        <w:rPr>
          <w:noProof/>
        </w:rPr>
        <w:t>Patriarca</w:t>
      </w:r>
      <w:r w:rsidRPr="00897AB3">
        <w:t xml:space="preserve">, </w:t>
      </w:r>
      <w:r w:rsidRPr="00897AB3">
        <w:rPr>
          <w:noProof/>
        </w:rPr>
        <w:t>Paul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Princeton Police Department</w:t>
      </w:r>
    </w:p>
    <w:p w14:paraId="1D993B02" w14:textId="77777777" w:rsidR="00B00AA5" w:rsidRPr="00897AB3" w:rsidRDefault="00B00AA5" w:rsidP="00B00AA5">
      <w:r w:rsidRPr="00897AB3">
        <w:rPr>
          <w:noProof/>
        </w:rPr>
        <w:t>Randolph</w:t>
      </w:r>
    </w:p>
    <w:p w14:paraId="1A796DC8" w14:textId="68C820AF" w:rsidR="00B00AA5" w:rsidRDefault="00B00AA5" w:rsidP="00F17C5D">
      <w:pPr>
        <w:ind w:left="720"/>
      </w:pPr>
      <w:r w:rsidRPr="00897AB3">
        <w:rPr>
          <w:noProof/>
        </w:rPr>
        <w:t>*Mazza</w:t>
      </w:r>
      <w:r w:rsidRPr="00897AB3">
        <w:t xml:space="preserve">, </w:t>
      </w:r>
      <w:r w:rsidRPr="00897AB3">
        <w:rPr>
          <w:noProof/>
        </w:rPr>
        <w:t>John</w:t>
      </w:r>
      <w:r>
        <w:t>,</w:t>
      </w:r>
      <w:r w:rsidRPr="00897AB3">
        <w:t xml:space="preserve"> </w:t>
      </w:r>
      <w:r w:rsidRPr="00897AB3">
        <w:rPr>
          <w:noProof/>
        </w:rPr>
        <w:t>Statewide Director - Active Shooter Hostile Event Response</w:t>
      </w:r>
      <w:r w:rsidRPr="00897AB3">
        <w:t xml:space="preserve">, </w:t>
      </w:r>
      <w:r w:rsidRPr="00897AB3">
        <w:rPr>
          <w:noProof/>
        </w:rPr>
        <w:t>Massachusetts Executive Office of Public Safety and Security, MPTC</w:t>
      </w:r>
    </w:p>
    <w:p w14:paraId="39810F1E" w14:textId="77777777" w:rsidR="00B00AA5" w:rsidRPr="00897AB3" w:rsidRDefault="00B00AA5" w:rsidP="00B00AA5">
      <w:r w:rsidRPr="00897AB3">
        <w:rPr>
          <w:noProof/>
        </w:rPr>
        <w:t>Salem</w:t>
      </w:r>
    </w:p>
    <w:p w14:paraId="272DD76E" w14:textId="77777777" w:rsidR="00B00AA5" w:rsidRDefault="00B00AA5" w:rsidP="00B00AA5">
      <w:r w:rsidRPr="00897AB3">
        <w:tab/>
      </w:r>
      <w:r w:rsidRPr="00897AB3">
        <w:rPr>
          <w:noProof/>
        </w:rPr>
        <w:t>Ryan</w:t>
      </w:r>
      <w:r w:rsidRPr="00897AB3">
        <w:t xml:space="preserve">, </w:t>
      </w:r>
      <w:r w:rsidRPr="00897AB3">
        <w:rPr>
          <w:noProof/>
        </w:rPr>
        <w:t>Frederick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Salem Police Department</w:t>
      </w:r>
    </w:p>
    <w:p w14:paraId="5A272461" w14:textId="77777777" w:rsidR="00B00AA5" w:rsidRPr="00897AB3" w:rsidRDefault="00B00AA5" w:rsidP="00B00AA5">
      <w:r w:rsidRPr="00897AB3">
        <w:rPr>
          <w:noProof/>
        </w:rPr>
        <w:t>Southborough</w:t>
      </w:r>
    </w:p>
    <w:p w14:paraId="2AAB95CD" w14:textId="77777777" w:rsidR="00B00AA5" w:rsidRDefault="00B00AA5" w:rsidP="00B00AA5">
      <w:r w:rsidRPr="00897AB3">
        <w:tab/>
      </w:r>
      <w:r w:rsidRPr="00897AB3">
        <w:rPr>
          <w:noProof/>
        </w:rPr>
        <w:t>Newell</w:t>
      </w:r>
      <w:r w:rsidRPr="00897AB3">
        <w:t xml:space="preserve">, </w:t>
      </w:r>
      <w:r w:rsidRPr="00897AB3">
        <w:rPr>
          <w:noProof/>
        </w:rPr>
        <w:t>Ryan</w:t>
      </w:r>
      <w:r w:rsidRPr="00897AB3">
        <w:t xml:space="preserve"> </w:t>
      </w:r>
      <w:r w:rsidRPr="00897AB3">
        <w:rPr>
          <w:noProof/>
        </w:rPr>
        <w:t>M</w:t>
      </w:r>
      <w:r w:rsidRPr="00897AB3">
        <w:t xml:space="preserve">,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Southborough Police Department</w:t>
      </w:r>
    </w:p>
    <w:p w14:paraId="40EB0A3C" w14:textId="77777777" w:rsidR="00B00AA5" w:rsidRPr="00897AB3" w:rsidRDefault="00B00AA5" w:rsidP="00B00AA5">
      <w:r w:rsidRPr="00897AB3">
        <w:rPr>
          <w:noProof/>
        </w:rPr>
        <w:t>Sudbury</w:t>
      </w:r>
    </w:p>
    <w:p w14:paraId="13F48866" w14:textId="77777777" w:rsidR="00B00AA5" w:rsidRDefault="00B00AA5" w:rsidP="00B00AA5">
      <w:r w:rsidRPr="00897AB3">
        <w:tab/>
      </w:r>
      <w:r w:rsidRPr="00897AB3">
        <w:rPr>
          <w:noProof/>
        </w:rPr>
        <w:t>*Kelly</w:t>
      </w:r>
      <w:r w:rsidRPr="00897AB3">
        <w:t xml:space="preserve">, </w:t>
      </w:r>
      <w:r w:rsidRPr="00897AB3">
        <w:rPr>
          <w:noProof/>
        </w:rPr>
        <w:t>Christopher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US Fish and Wildlife Service</w:t>
      </w:r>
    </w:p>
    <w:p w14:paraId="267FC17A" w14:textId="77777777" w:rsidR="00B00AA5" w:rsidRPr="00897AB3" w:rsidRDefault="00B00AA5" w:rsidP="00B00AA5">
      <w:r w:rsidRPr="00897AB3">
        <w:rPr>
          <w:noProof/>
        </w:rPr>
        <w:t>Waltham</w:t>
      </w:r>
    </w:p>
    <w:p w14:paraId="0E2E3798" w14:textId="77777777" w:rsidR="00B00AA5" w:rsidRDefault="00B00AA5" w:rsidP="00B00AA5">
      <w:r w:rsidRPr="00897AB3">
        <w:tab/>
      </w:r>
      <w:r w:rsidRPr="00897AB3">
        <w:rPr>
          <w:noProof/>
        </w:rPr>
        <w:t>Champeon</w:t>
      </w:r>
      <w:r w:rsidRPr="00897AB3">
        <w:t xml:space="preserve">, </w:t>
      </w:r>
      <w:r w:rsidRPr="00897AB3">
        <w:rPr>
          <w:noProof/>
        </w:rPr>
        <w:t>Steven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Waltham Police Department</w:t>
      </w:r>
    </w:p>
    <w:p w14:paraId="3B142490" w14:textId="77777777" w:rsidR="00B00AA5" w:rsidRPr="00897AB3" w:rsidRDefault="00B00AA5" w:rsidP="00B00AA5">
      <w:r w:rsidRPr="00897AB3">
        <w:rPr>
          <w:noProof/>
        </w:rPr>
        <w:t>Wenham</w:t>
      </w:r>
    </w:p>
    <w:p w14:paraId="0ECB7365" w14:textId="77777777" w:rsidR="00B00AA5" w:rsidRDefault="00B00AA5" w:rsidP="00B00AA5">
      <w:r w:rsidRPr="00897AB3">
        <w:tab/>
      </w:r>
      <w:r w:rsidRPr="00897AB3">
        <w:rPr>
          <w:noProof/>
        </w:rPr>
        <w:t>*Marsh</w:t>
      </w:r>
      <w:r w:rsidRPr="00897AB3">
        <w:t xml:space="preserve">, </w:t>
      </w:r>
      <w:r w:rsidRPr="00897AB3">
        <w:rPr>
          <w:noProof/>
        </w:rPr>
        <w:t>David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Wenham Police Department</w:t>
      </w:r>
    </w:p>
    <w:p w14:paraId="2A289A8B" w14:textId="77777777" w:rsidR="00B00AA5" w:rsidRPr="00897AB3" w:rsidRDefault="00B00AA5" w:rsidP="00B00AA5">
      <w:r w:rsidRPr="00897AB3">
        <w:rPr>
          <w:noProof/>
        </w:rPr>
        <w:t>Winchendon</w:t>
      </w:r>
    </w:p>
    <w:p w14:paraId="72BD8FB3" w14:textId="77777777" w:rsidR="00B00AA5" w:rsidRDefault="00B00AA5" w:rsidP="00B00AA5">
      <w:r w:rsidRPr="00897AB3">
        <w:tab/>
      </w:r>
      <w:r w:rsidRPr="00897AB3">
        <w:rPr>
          <w:noProof/>
        </w:rPr>
        <w:t>Wolski</w:t>
      </w:r>
      <w:r w:rsidRPr="00897AB3">
        <w:t xml:space="preserve">, </w:t>
      </w:r>
      <w:r w:rsidRPr="00897AB3">
        <w:rPr>
          <w:noProof/>
        </w:rPr>
        <w:t>Daniel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Winchendon Police Department</w:t>
      </w:r>
    </w:p>
    <w:p w14:paraId="1EEEEADD" w14:textId="77777777" w:rsidR="00B00AA5" w:rsidRPr="00F17C5D" w:rsidRDefault="00B00AA5" w:rsidP="00B00AA5">
      <w:pPr>
        <w:rPr>
          <w:color w:val="00B0F0"/>
          <w:sz w:val="28"/>
          <w:szCs w:val="28"/>
        </w:rPr>
      </w:pPr>
      <w:r w:rsidRPr="00F17C5D">
        <w:rPr>
          <w:noProof/>
          <w:color w:val="00B0F0"/>
          <w:sz w:val="28"/>
          <w:szCs w:val="28"/>
        </w:rPr>
        <w:t>Michigan</w:t>
      </w:r>
    </w:p>
    <w:p w14:paraId="4EB4F148" w14:textId="77777777" w:rsidR="00B00AA5" w:rsidRPr="00897AB3" w:rsidRDefault="00B00AA5" w:rsidP="00B00AA5">
      <w:r w:rsidRPr="00897AB3">
        <w:rPr>
          <w:noProof/>
        </w:rPr>
        <w:t>Adrian</w:t>
      </w:r>
    </w:p>
    <w:p w14:paraId="0E993E90" w14:textId="77777777" w:rsidR="00B00AA5" w:rsidRDefault="00B00AA5" w:rsidP="00B00AA5">
      <w:r w:rsidRPr="00897AB3">
        <w:tab/>
      </w:r>
      <w:r w:rsidRPr="00897AB3">
        <w:rPr>
          <w:noProof/>
        </w:rPr>
        <w:t>Elkins</w:t>
      </w:r>
      <w:r w:rsidRPr="00897AB3">
        <w:t xml:space="preserve">, </w:t>
      </w:r>
      <w:r w:rsidRPr="00897AB3">
        <w:rPr>
          <w:noProof/>
        </w:rPr>
        <w:t>John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Adrian Township Police Department</w:t>
      </w:r>
    </w:p>
    <w:p w14:paraId="1DC8E326" w14:textId="77777777" w:rsidR="00B00AA5" w:rsidRPr="00897AB3" w:rsidRDefault="00B00AA5" w:rsidP="00B00AA5">
      <w:r w:rsidRPr="00897AB3">
        <w:rPr>
          <w:noProof/>
        </w:rPr>
        <w:t>Ann Arbor</w:t>
      </w:r>
    </w:p>
    <w:p w14:paraId="3EBEDD1B" w14:textId="77777777" w:rsidR="00B00AA5" w:rsidRDefault="00B00AA5" w:rsidP="00B00AA5">
      <w:r w:rsidRPr="00897AB3">
        <w:tab/>
      </w:r>
      <w:r w:rsidRPr="00897AB3">
        <w:rPr>
          <w:noProof/>
        </w:rPr>
        <w:t>Hornbeck</w:t>
      </w:r>
      <w:r w:rsidRPr="00897AB3">
        <w:t xml:space="preserve">, </w:t>
      </w:r>
      <w:r w:rsidRPr="00897AB3">
        <w:rPr>
          <w:noProof/>
        </w:rPr>
        <w:t>Matt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Pittsfield Township Department of Public Safety</w:t>
      </w:r>
    </w:p>
    <w:p w14:paraId="3B27AF19" w14:textId="77777777" w:rsidR="00B00AA5" w:rsidRPr="00897AB3" w:rsidRDefault="00B00AA5" w:rsidP="00B00AA5">
      <w:r w:rsidRPr="00897AB3">
        <w:rPr>
          <w:noProof/>
        </w:rPr>
        <w:t>Battle Creek</w:t>
      </w:r>
    </w:p>
    <w:p w14:paraId="7C751930" w14:textId="77777777" w:rsidR="00B00AA5" w:rsidRDefault="00B00AA5" w:rsidP="00B00AA5">
      <w:r w:rsidRPr="00897AB3">
        <w:tab/>
      </w:r>
      <w:r w:rsidRPr="00897AB3">
        <w:rPr>
          <w:noProof/>
        </w:rPr>
        <w:t>Bagley</w:t>
      </w:r>
      <w:r w:rsidRPr="00897AB3">
        <w:t xml:space="preserve">, </w:t>
      </w:r>
      <w:r w:rsidRPr="00897AB3">
        <w:rPr>
          <w:noProof/>
        </w:rPr>
        <w:t>Shannon</w:t>
      </w:r>
      <w:r>
        <w:t>,</w:t>
      </w:r>
      <w:r w:rsidRPr="00897AB3">
        <w:t xml:space="preserve"> </w:t>
      </w:r>
      <w:r w:rsidRPr="00897AB3">
        <w:rPr>
          <w:noProof/>
        </w:rPr>
        <w:t>Interim Chief of Police</w:t>
      </w:r>
      <w:r w:rsidRPr="00897AB3">
        <w:t xml:space="preserve">, </w:t>
      </w:r>
      <w:r w:rsidRPr="00897AB3">
        <w:rPr>
          <w:noProof/>
        </w:rPr>
        <w:t>Battle Creek Police Department</w:t>
      </w:r>
    </w:p>
    <w:p w14:paraId="2A969FA8" w14:textId="77777777" w:rsidR="0058551E" w:rsidRDefault="0058551E" w:rsidP="00B00AA5">
      <w:pPr>
        <w:rPr>
          <w:noProof/>
        </w:rPr>
      </w:pPr>
    </w:p>
    <w:p w14:paraId="34A197E1" w14:textId="538EDBE4" w:rsidR="00B00AA5" w:rsidRPr="00897AB3" w:rsidRDefault="00B00AA5" w:rsidP="00B00AA5">
      <w:r w:rsidRPr="00897AB3">
        <w:rPr>
          <w:noProof/>
        </w:rPr>
        <w:lastRenderedPageBreak/>
        <w:t>Beverly Hills</w:t>
      </w:r>
    </w:p>
    <w:p w14:paraId="364C6BAE" w14:textId="77777777" w:rsidR="00B00AA5" w:rsidRDefault="00B00AA5" w:rsidP="00B00AA5">
      <w:r w:rsidRPr="00897AB3">
        <w:tab/>
      </w:r>
      <w:r w:rsidRPr="00897AB3">
        <w:rPr>
          <w:noProof/>
        </w:rPr>
        <w:t>Davis</w:t>
      </w:r>
      <w:r w:rsidRPr="00897AB3">
        <w:t xml:space="preserve">, </w:t>
      </w:r>
      <w:r w:rsidRPr="00897AB3">
        <w:rPr>
          <w:noProof/>
        </w:rPr>
        <w:t>Lee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Beverly Hills Police Department</w:t>
      </w:r>
    </w:p>
    <w:p w14:paraId="3DA60725" w14:textId="77777777" w:rsidR="00B00AA5" w:rsidRPr="00897AB3" w:rsidRDefault="00B00AA5" w:rsidP="00B00AA5">
      <w:r w:rsidRPr="00897AB3">
        <w:rPr>
          <w:noProof/>
        </w:rPr>
        <w:t>Coldwater</w:t>
      </w:r>
    </w:p>
    <w:p w14:paraId="256CE0D9" w14:textId="77777777" w:rsidR="00B00AA5" w:rsidRDefault="00B00AA5" w:rsidP="00B00AA5">
      <w:r w:rsidRPr="00897AB3">
        <w:tab/>
      </w:r>
      <w:r w:rsidRPr="00897AB3">
        <w:rPr>
          <w:noProof/>
        </w:rPr>
        <w:t>*Regan</w:t>
      </w:r>
      <w:r w:rsidRPr="00897AB3">
        <w:t xml:space="preserve">, </w:t>
      </w:r>
      <w:r w:rsidRPr="00897AB3">
        <w:rPr>
          <w:noProof/>
        </w:rPr>
        <w:t>Bryan</w:t>
      </w:r>
      <w:r>
        <w:t>,</w:t>
      </w:r>
      <w:r w:rsidRPr="00897AB3">
        <w:t xml:space="preserve"> </w:t>
      </w:r>
      <w:r w:rsidRPr="00897AB3">
        <w:rPr>
          <w:noProof/>
        </w:rPr>
        <w:t>Patrol Officer</w:t>
      </w:r>
      <w:r w:rsidRPr="00897AB3">
        <w:t xml:space="preserve">, </w:t>
      </w:r>
      <w:r w:rsidRPr="00897AB3">
        <w:rPr>
          <w:noProof/>
        </w:rPr>
        <w:t>Coldwater Police Department</w:t>
      </w:r>
    </w:p>
    <w:p w14:paraId="5A517102" w14:textId="77777777" w:rsidR="00B00AA5" w:rsidRPr="00897AB3" w:rsidRDefault="00B00AA5" w:rsidP="00B00AA5">
      <w:r w:rsidRPr="00897AB3">
        <w:rPr>
          <w:noProof/>
        </w:rPr>
        <w:t>Detroit</w:t>
      </w:r>
    </w:p>
    <w:p w14:paraId="01693F55" w14:textId="77777777" w:rsidR="00B00AA5" w:rsidRDefault="00B00AA5" w:rsidP="00B00AA5">
      <w:r w:rsidRPr="00897AB3">
        <w:tab/>
      </w:r>
      <w:r w:rsidRPr="00897AB3">
        <w:rPr>
          <w:noProof/>
        </w:rPr>
        <w:t>Zarrieff</w:t>
      </w:r>
      <w:r w:rsidRPr="00897AB3">
        <w:t xml:space="preserve">, </w:t>
      </w:r>
      <w:r w:rsidRPr="00897AB3">
        <w:rPr>
          <w:noProof/>
        </w:rPr>
        <w:t>David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Wayne State University Police Department</w:t>
      </w:r>
    </w:p>
    <w:p w14:paraId="19F97FD4" w14:textId="77777777" w:rsidR="00B00AA5" w:rsidRPr="00897AB3" w:rsidRDefault="00B00AA5" w:rsidP="00B00AA5">
      <w:r w:rsidRPr="00897AB3">
        <w:rPr>
          <w:noProof/>
        </w:rPr>
        <w:t>Dimondale</w:t>
      </w:r>
    </w:p>
    <w:p w14:paraId="13A9A8AF" w14:textId="77777777" w:rsidR="00B00AA5" w:rsidRDefault="00B00AA5" w:rsidP="00B00AA5">
      <w:r w:rsidRPr="00897AB3">
        <w:tab/>
      </w:r>
      <w:r w:rsidRPr="00897AB3">
        <w:rPr>
          <w:noProof/>
        </w:rPr>
        <w:t>Rich</w:t>
      </w:r>
      <w:r w:rsidRPr="00897AB3">
        <w:t xml:space="preserve">, </w:t>
      </w:r>
      <w:r w:rsidRPr="00897AB3">
        <w:rPr>
          <w:noProof/>
        </w:rPr>
        <w:t>Lizabeth</w:t>
      </w:r>
      <w:r>
        <w:t>,</w:t>
      </w:r>
      <w:r w:rsidRPr="00897AB3">
        <w:t xml:space="preserve"> </w:t>
      </w:r>
      <w:r w:rsidRPr="00897AB3">
        <w:rPr>
          <w:noProof/>
        </w:rPr>
        <w:t>First Lieutenant</w:t>
      </w:r>
      <w:r w:rsidRPr="00897AB3">
        <w:t xml:space="preserve">, </w:t>
      </w:r>
      <w:r w:rsidRPr="00897AB3">
        <w:rPr>
          <w:noProof/>
        </w:rPr>
        <w:t>Michigan State Police</w:t>
      </w:r>
    </w:p>
    <w:p w14:paraId="01C9DA15" w14:textId="77777777" w:rsidR="00B00AA5" w:rsidRPr="00897AB3" w:rsidRDefault="00B00AA5" w:rsidP="00B00AA5">
      <w:r w:rsidRPr="00897AB3">
        <w:rPr>
          <w:noProof/>
        </w:rPr>
        <w:t>Eaton Rapids</w:t>
      </w:r>
    </w:p>
    <w:p w14:paraId="37C00303" w14:textId="77777777" w:rsidR="00B00AA5" w:rsidRDefault="00B00AA5" w:rsidP="00B00AA5">
      <w:r w:rsidRPr="00897AB3">
        <w:tab/>
      </w:r>
      <w:r w:rsidRPr="00897AB3">
        <w:rPr>
          <w:noProof/>
        </w:rPr>
        <w:t>Creger</w:t>
      </w:r>
      <w:r w:rsidRPr="00897AB3">
        <w:t xml:space="preserve">, </w:t>
      </w:r>
      <w:r w:rsidRPr="00897AB3">
        <w:rPr>
          <w:noProof/>
        </w:rPr>
        <w:t>Paul Creger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Eaton Rapids Police Department</w:t>
      </w:r>
    </w:p>
    <w:p w14:paraId="5308055B" w14:textId="77777777" w:rsidR="00B00AA5" w:rsidRPr="00897AB3" w:rsidRDefault="00B00AA5" w:rsidP="00B00AA5">
      <w:r w:rsidRPr="00897AB3">
        <w:rPr>
          <w:noProof/>
        </w:rPr>
        <w:t>Grand Rapids</w:t>
      </w:r>
    </w:p>
    <w:p w14:paraId="75C251DE" w14:textId="77777777" w:rsidR="00B00AA5" w:rsidRDefault="00B00AA5" w:rsidP="00B00AA5">
      <w:r w:rsidRPr="00897AB3">
        <w:tab/>
      </w:r>
      <w:r w:rsidRPr="00897AB3">
        <w:rPr>
          <w:noProof/>
        </w:rPr>
        <w:t>*Maring</w:t>
      </w:r>
      <w:r w:rsidRPr="00897AB3">
        <w:t xml:space="preserve">, </w:t>
      </w:r>
      <w:r w:rsidRPr="00897AB3">
        <w:rPr>
          <w:noProof/>
        </w:rPr>
        <w:t>Ryan</w:t>
      </w:r>
      <w:r>
        <w:t>,</w:t>
      </w:r>
      <w:r w:rsidRPr="00897AB3">
        <w:t xml:space="preserve"> </w:t>
      </w:r>
      <w:r w:rsidRPr="00897AB3">
        <w:rPr>
          <w:noProof/>
        </w:rPr>
        <w:t>Special Agent</w:t>
      </w:r>
      <w:r w:rsidRPr="00897AB3">
        <w:t xml:space="preserve">, </w:t>
      </w:r>
      <w:r w:rsidRPr="00897AB3">
        <w:rPr>
          <w:noProof/>
        </w:rPr>
        <w:t>Social Security Administration</w:t>
      </w:r>
    </w:p>
    <w:p w14:paraId="6C3F252D" w14:textId="77777777" w:rsidR="00B00AA5" w:rsidRPr="00897AB3" w:rsidRDefault="00B00AA5" w:rsidP="00B00AA5">
      <w:r w:rsidRPr="00897AB3">
        <w:rPr>
          <w:noProof/>
        </w:rPr>
        <w:t>Jackson</w:t>
      </w:r>
    </w:p>
    <w:p w14:paraId="4D822343" w14:textId="77777777" w:rsidR="00B00AA5" w:rsidRDefault="00B00AA5" w:rsidP="00B00AA5">
      <w:r w:rsidRPr="00897AB3">
        <w:tab/>
      </w:r>
      <w:r w:rsidRPr="00897AB3">
        <w:rPr>
          <w:noProof/>
        </w:rPr>
        <w:t>Gibbs</w:t>
      </w:r>
      <w:r w:rsidRPr="00897AB3">
        <w:t xml:space="preserve">, </w:t>
      </w:r>
      <w:r w:rsidRPr="00897AB3">
        <w:rPr>
          <w:noProof/>
        </w:rPr>
        <w:t>Tedric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Michigan State Police</w:t>
      </w:r>
    </w:p>
    <w:p w14:paraId="7DC18140" w14:textId="77777777" w:rsidR="00B00AA5" w:rsidRPr="00897AB3" w:rsidRDefault="00B00AA5" w:rsidP="00B00AA5">
      <w:r w:rsidRPr="00897AB3">
        <w:rPr>
          <w:noProof/>
        </w:rPr>
        <w:t>Kalamazoo</w:t>
      </w:r>
    </w:p>
    <w:p w14:paraId="038866AB" w14:textId="77777777" w:rsidR="00B00AA5" w:rsidRDefault="00B00AA5" w:rsidP="00B00AA5">
      <w:r w:rsidRPr="00897AB3">
        <w:tab/>
      </w:r>
      <w:r w:rsidRPr="00897AB3">
        <w:rPr>
          <w:noProof/>
        </w:rPr>
        <w:t>Juday</w:t>
      </w:r>
      <w:r w:rsidRPr="00897AB3">
        <w:t xml:space="preserve">, </w:t>
      </w:r>
      <w:r w:rsidRPr="00897AB3">
        <w:rPr>
          <w:noProof/>
        </w:rPr>
        <w:t>David</w:t>
      </w:r>
      <w:r>
        <w:t>,</w:t>
      </w:r>
      <w:r w:rsidRPr="00897AB3">
        <w:t xml:space="preserve"> </w:t>
      </w:r>
      <w:r w:rsidRPr="00897AB3">
        <w:rPr>
          <w:noProof/>
        </w:rPr>
        <w:t>Assistant Chief of Police</w:t>
      </w:r>
      <w:r w:rsidRPr="00897AB3">
        <w:t xml:space="preserve">, </w:t>
      </w:r>
      <w:r w:rsidRPr="00897AB3">
        <w:rPr>
          <w:noProof/>
        </w:rPr>
        <w:t>Kalamazoo Department of Public Safety</w:t>
      </w:r>
    </w:p>
    <w:p w14:paraId="702DB4FA" w14:textId="77777777" w:rsidR="00B00AA5" w:rsidRPr="00897AB3" w:rsidRDefault="00B00AA5" w:rsidP="00B00AA5">
      <w:r w:rsidRPr="00897AB3">
        <w:rPr>
          <w:noProof/>
        </w:rPr>
        <w:t>Lansing</w:t>
      </w:r>
    </w:p>
    <w:p w14:paraId="2484CE10" w14:textId="77777777" w:rsidR="00B00AA5" w:rsidRDefault="00B00AA5" w:rsidP="00B00AA5">
      <w:r w:rsidRPr="00897AB3">
        <w:tab/>
      </w:r>
      <w:r w:rsidRPr="00897AB3">
        <w:rPr>
          <w:noProof/>
        </w:rPr>
        <w:t>*Beasinger</w:t>
      </w:r>
      <w:r w:rsidRPr="00897AB3">
        <w:t xml:space="preserve">, </w:t>
      </w:r>
      <w:r w:rsidRPr="00897AB3">
        <w:rPr>
          <w:noProof/>
        </w:rPr>
        <w:t>Mandi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Lansing Police Department</w:t>
      </w:r>
    </w:p>
    <w:p w14:paraId="416D997C" w14:textId="77777777" w:rsidR="00B00AA5" w:rsidRPr="00897AB3" w:rsidRDefault="00B00AA5" w:rsidP="00B00AA5">
      <w:r w:rsidRPr="00897AB3">
        <w:rPr>
          <w:noProof/>
        </w:rPr>
        <w:t>Lathrup Village</w:t>
      </w:r>
    </w:p>
    <w:p w14:paraId="24A5F6ED" w14:textId="77777777" w:rsidR="00B00AA5" w:rsidRDefault="00B00AA5" w:rsidP="00B00AA5">
      <w:r w:rsidRPr="00897AB3">
        <w:tab/>
      </w:r>
      <w:r w:rsidRPr="00897AB3">
        <w:rPr>
          <w:noProof/>
        </w:rPr>
        <w:t>Zang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Detective Lieutenant</w:t>
      </w:r>
      <w:r w:rsidRPr="00897AB3">
        <w:t xml:space="preserve">, </w:t>
      </w:r>
      <w:r w:rsidRPr="00897AB3">
        <w:rPr>
          <w:noProof/>
        </w:rPr>
        <w:t>Lathrup Village Police Department</w:t>
      </w:r>
    </w:p>
    <w:p w14:paraId="1019EB37" w14:textId="77777777" w:rsidR="00B00AA5" w:rsidRPr="00897AB3" w:rsidRDefault="00B00AA5" w:rsidP="00B00AA5">
      <w:r w:rsidRPr="00897AB3">
        <w:rPr>
          <w:noProof/>
        </w:rPr>
        <w:t>Mackinaw City</w:t>
      </w:r>
    </w:p>
    <w:p w14:paraId="4D616895" w14:textId="77777777" w:rsidR="00B00AA5" w:rsidRDefault="00B00AA5" w:rsidP="00B00AA5">
      <w:r w:rsidRPr="00897AB3">
        <w:tab/>
      </w:r>
      <w:r w:rsidRPr="00897AB3">
        <w:rPr>
          <w:noProof/>
        </w:rPr>
        <w:t>Woods</w:t>
      </w:r>
      <w:r w:rsidRPr="00897AB3">
        <w:t xml:space="preserve">, </w:t>
      </w:r>
      <w:r w:rsidRPr="00897AB3">
        <w:rPr>
          <w:noProof/>
        </w:rPr>
        <w:t>Todd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Mackinaw City Police Department</w:t>
      </w:r>
    </w:p>
    <w:p w14:paraId="6CB544EF" w14:textId="77777777" w:rsidR="00B00AA5" w:rsidRPr="00897AB3" w:rsidRDefault="00B00AA5" w:rsidP="00B00AA5">
      <w:r w:rsidRPr="00897AB3">
        <w:rPr>
          <w:noProof/>
        </w:rPr>
        <w:t>Madison Heights</w:t>
      </w:r>
    </w:p>
    <w:p w14:paraId="01227931" w14:textId="77777777" w:rsidR="00B00AA5" w:rsidRDefault="00B00AA5" w:rsidP="00B00AA5">
      <w:r w:rsidRPr="00897AB3">
        <w:tab/>
      </w:r>
      <w:r w:rsidRPr="00897AB3">
        <w:rPr>
          <w:noProof/>
        </w:rPr>
        <w:t>Filzek</w:t>
      </w:r>
      <w:r w:rsidRPr="00897AB3">
        <w:t xml:space="preserve">, </w:t>
      </w:r>
      <w:r w:rsidRPr="00897AB3">
        <w:rPr>
          <w:noProof/>
        </w:rPr>
        <w:t>Jeff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Madison Heights Police Department</w:t>
      </w:r>
    </w:p>
    <w:p w14:paraId="6C804ADA" w14:textId="77777777" w:rsidR="00B00AA5" w:rsidRPr="00897AB3" w:rsidRDefault="00B00AA5" w:rsidP="00B00AA5">
      <w:r w:rsidRPr="00897AB3">
        <w:rPr>
          <w:noProof/>
        </w:rPr>
        <w:t>Marquette</w:t>
      </w:r>
    </w:p>
    <w:p w14:paraId="10C4778F" w14:textId="77777777" w:rsidR="00B00AA5" w:rsidRDefault="00B00AA5" w:rsidP="00B00AA5">
      <w:r w:rsidRPr="00897AB3">
        <w:tab/>
      </w:r>
      <w:r w:rsidRPr="00897AB3">
        <w:rPr>
          <w:noProof/>
        </w:rPr>
        <w:t>Grim</w:t>
      </w:r>
      <w:r w:rsidRPr="00897AB3">
        <w:t xml:space="preserve">, </w:t>
      </w:r>
      <w:r w:rsidRPr="00897AB3">
        <w:rPr>
          <w:noProof/>
        </w:rPr>
        <w:t>Ryan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Marquette Police Department</w:t>
      </w:r>
    </w:p>
    <w:p w14:paraId="4F5D00E4" w14:textId="77777777" w:rsidR="00B00AA5" w:rsidRPr="00897AB3" w:rsidRDefault="00B00AA5" w:rsidP="00B00AA5">
      <w:r w:rsidRPr="00897AB3">
        <w:rPr>
          <w:noProof/>
        </w:rPr>
        <w:t>Monroe</w:t>
      </w:r>
    </w:p>
    <w:p w14:paraId="3DF80BA3" w14:textId="77777777" w:rsidR="00B00AA5" w:rsidRDefault="00B00AA5" w:rsidP="00B00AA5">
      <w:r w:rsidRPr="00897AB3">
        <w:tab/>
      </w:r>
      <w:r w:rsidRPr="00897AB3">
        <w:rPr>
          <w:noProof/>
        </w:rPr>
        <w:t>Oetjens</w:t>
      </w:r>
      <w:r w:rsidRPr="00897AB3">
        <w:t xml:space="preserve">, </w:t>
      </w:r>
      <w:r w:rsidRPr="00897AB3">
        <w:rPr>
          <w:noProof/>
        </w:rPr>
        <w:t>Aaron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Monroe Police Department</w:t>
      </w:r>
    </w:p>
    <w:p w14:paraId="2055DD44" w14:textId="77777777" w:rsidR="00B00AA5" w:rsidRPr="00897AB3" w:rsidRDefault="00B00AA5" w:rsidP="00B00AA5">
      <w:r w:rsidRPr="00897AB3">
        <w:rPr>
          <w:noProof/>
        </w:rPr>
        <w:t>Pontiac</w:t>
      </w:r>
    </w:p>
    <w:p w14:paraId="1916459C" w14:textId="77777777" w:rsidR="00B00AA5" w:rsidRDefault="00B00AA5" w:rsidP="00B00AA5">
      <w:r w:rsidRPr="00897AB3">
        <w:tab/>
      </w:r>
      <w:r w:rsidRPr="00897AB3">
        <w:rPr>
          <w:noProof/>
        </w:rPr>
        <w:t>*Mcneary</w:t>
      </w:r>
      <w:r w:rsidRPr="00897AB3">
        <w:t xml:space="preserve">, </w:t>
      </w:r>
      <w:r w:rsidRPr="00897AB3">
        <w:rPr>
          <w:noProof/>
        </w:rPr>
        <w:t>Che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Oakland County Sheriff's Office</w:t>
      </w:r>
    </w:p>
    <w:p w14:paraId="759483D4" w14:textId="77777777" w:rsidR="00B00AA5" w:rsidRPr="00897AB3" w:rsidRDefault="00B00AA5" w:rsidP="00B00AA5">
      <w:r w:rsidRPr="00897AB3">
        <w:rPr>
          <w:noProof/>
        </w:rPr>
        <w:t>Rockford</w:t>
      </w:r>
    </w:p>
    <w:p w14:paraId="5D9257DF" w14:textId="77777777" w:rsidR="00B00AA5" w:rsidRDefault="00B00AA5" w:rsidP="00B00AA5">
      <w:r w:rsidRPr="00897AB3">
        <w:tab/>
      </w:r>
      <w:r w:rsidRPr="00897AB3">
        <w:rPr>
          <w:noProof/>
        </w:rPr>
        <w:t>Graham</w:t>
      </w:r>
      <w:r w:rsidRPr="00897AB3">
        <w:t xml:space="preserve">, </w:t>
      </w:r>
      <w:r w:rsidRPr="00897AB3">
        <w:rPr>
          <w:noProof/>
        </w:rPr>
        <w:t>Ia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Rockford Department of Public Safety</w:t>
      </w:r>
    </w:p>
    <w:p w14:paraId="7F1A23A4" w14:textId="77777777" w:rsidR="00B00AA5" w:rsidRPr="00897AB3" w:rsidRDefault="00B00AA5" w:rsidP="00B00AA5">
      <w:r w:rsidRPr="00897AB3">
        <w:rPr>
          <w:noProof/>
        </w:rPr>
        <w:t>Saginaw</w:t>
      </w:r>
    </w:p>
    <w:p w14:paraId="28D643AA" w14:textId="77777777" w:rsidR="00B00AA5" w:rsidRDefault="00B00AA5" w:rsidP="00B00AA5">
      <w:r w:rsidRPr="00897AB3">
        <w:tab/>
      </w:r>
      <w:r w:rsidRPr="00897AB3">
        <w:rPr>
          <w:noProof/>
        </w:rPr>
        <w:t>Voelker</w:t>
      </w:r>
      <w:r w:rsidRPr="00897AB3">
        <w:t xml:space="preserve">, </w:t>
      </w:r>
      <w:r w:rsidRPr="00897AB3">
        <w:rPr>
          <w:noProof/>
        </w:rPr>
        <w:t>Nathaniel</w:t>
      </w:r>
      <w:r>
        <w:t>,</w:t>
      </w:r>
      <w:r w:rsidRPr="00897AB3">
        <w:t xml:space="preserve"> </w:t>
      </w:r>
      <w:r w:rsidRPr="00897AB3">
        <w:rPr>
          <w:noProof/>
        </w:rPr>
        <w:t>Watch Commander</w:t>
      </w:r>
      <w:r w:rsidRPr="00897AB3">
        <w:t xml:space="preserve">, </w:t>
      </w:r>
      <w:r w:rsidRPr="00897AB3">
        <w:rPr>
          <w:noProof/>
        </w:rPr>
        <w:t>Saginaw Police Department</w:t>
      </w:r>
    </w:p>
    <w:p w14:paraId="3EEE989D" w14:textId="77777777" w:rsidR="00B00AA5" w:rsidRDefault="00B00AA5" w:rsidP="00B00AA5"/>
    <w:p w14:paraId="48A73C0C" w14:textId="77777777" w:rsidR="00B00AA5" w:rsidRPr="00897AB3" w:rsidRDefault="00B00AA5" w:rsidP="00B00AA5">
      <w:r w:rsidRPr="00897AB3">
        <w:rPr>
          <w:noProof/>
        </w:rPr>
        <w:t>Taylor</w:t>
      </w:r>
    </w:p>
    <w:p w14:paraId="52B7871A" w14:textId="77777777" w:rsidR="00B00AA5" w:rsidRDefault="00B00AA5" w:rsidP="00B00AA5">
      <w:r w:rsidRPr="00897AB3">
        <w:tab/>
      </w:r>
      <w:r w:rsidRPr="00897AB3">
        <w:rPr>
          <w:noProof/>
        </w:rPr>
        <w:t>Martin</w:t>
      </w:r>
      <w:r w:rsidRPr="00897AB3">
        <w:t xml:space="preserve">, </w:t>
      </w:r>
      <w:r w:rsidRPr="00897AB3">
        <w:rPr>
          <w:noProof/>
        </w:rPr>
        <w:t>Bradley</w:t>
      </w:r>
      <w:r>
        <w:t>,</w:t>
      </w:r>
      <w:r w:rsidRPr="00897AB3">
        <w:t xml:space="preserve"> </w:t>
      </w:r>
      <w:r w:rsidRPr="00897AB3">
        <w:rPr>
          <w:noProof/>
        </w:rPr>
        <w:t>Detective Lieutenant</w:t>
      </w:r>
      <w:r w:rsidRPr="00897AB3">
        <w:t xml:space="preserve">, </w:t>
      </w:r>
      <w:r w:rsidRPr="00897AB3">
        <w:rPr>
          <w:noProof/>
        </w:rPr>
        <w:t>Michigan State Police</w:t>
      </w:r>
    </w:p>
    <w:p w14:paraId="222B0D1E" w14:textId="77777777" w:rsidR="00B00AA5" w:rsidRPr="00897AB3" w:rsidRDefault="00B00AA5" w:rsidP="00B00AA5">
      <w:r w:rsidRPr="00897AB3">
        <w:rPr>
          <w:noProof/>
        </w:rPr>
        <w:t>Traverse City</w:t>
      </w:r>
    </w:p>
    <w:p w14:paraId="68A30A51" w14:textId="77777777" w:rsidR="00B00AA5" w:rsidRDefault="00B00AA5" w:rsidP="00B00AA5">
      <w:r w:rsidRPr="00897AB3">
        <w:tab/>
      </w:r>
      <w:r w:rsidRPr="00897AB3">
        <w:rPr>
          <w:noProof/>
        </w:rPr>
        <w:t>Gray</w:t>
      </w:r>
      <w:r w:rsidRPr="00897AB3">
        <w:t xml:space="preserve">, </w:t>
      </w:r>
      <w:r w:rsidRPr="00897AB3">
        <w:rPr>
          <w:noProof/>
        </w:rPr>
        <w:t>Adam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Traverse City Police Department</w:t>
      </w:r>
    </w:p>
    <w:p w14:paraId="67858B77" w14:textId="77777777" w:rsidR="00B00AA5" w:rsidRPr="0058551E" w:rsidRDefault="00B00AA5" w:rsidP="00B00AA5">
      <w:pPr>
        <w:rPr>
          <w:color w:val="00B0F0"/>
          <w:sz w:val="28"/>
          <w:szCs w:val="28"/>
        </w:rPr>
      </w:pPr>
      <w:r w:rsidRPr="0058551E">
        <w:rPr>
          <w:noProof/>
          <w:color w:val="00B0F0"/>
          <w:sz w:val="28"/>
          <w:szCs w:val="28"/>
        </w:rPr>
        <w:t>Minnesota</w:t>
      </w:r>
    </w:p>
    <w:p w14:paraId="09444D3E" w14:textId="77777777" w:rsidR="00B00AA5" w:rsidRPr="00897AB3" w:rsidRDefault="00B00AA5" w:rsidP="00B00AA5">
      <w:r w:rsidRPr="00897AB3">
        <w:rPr>
          <w:noProof/>
        </w:rPr>
        <w:t>Blaine</w:t>
      </w:r>
    </w:p>
    <w:p w14:paraId="1C54046A" w14:textId="77777777" w:rsidR="00B00AA5" w:rsidRDefault="00B00AA5" w:rsidP="00B00AA5">
      <w:r w:rsidRPr="00897AB3">
        <w:tab/>
      </w:r>
      <w:r w:rsidRPr="00897AB3">
        <w:rPr>
          <w:noProof/>
        </w:rPr>
        <w:t>*Rygg</w:t>
      </w:r>
      <w:r w:rsidRPr="00897AB3">
        <w:t xml:space="preserve">, </w:t>
      </w:r>
      <w:r w:rsidRPr="00897AB3">
        <w:rPr>
          <w:noProof/>
        </w:rPr>
        <w:t>Mike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Blaine Police Department</w:t>
      </w:r>
    </w:p>
    <w:p w14:paraId="41FF4821" w14:textId="77777777" w:rsidR="00B00AA5" w:rsidRPr="00897AB3" w:rsidRDefault="00B00AA5" w:rsidP="00B00AA5">
      <w:r w:rsidRPr="00897AB3">
        <w:rPr>
          <w:noProof/>
        </w:rPr>
        <w:t>Brainerd</w:t>
      </w:r>
    </w:p>
    <w:p w14:paraId="797EECC8" w14:textId="77777777" w:rsidR="00B00AA5" w:rsidRDefault="00B00AA5" w:rsidP="00B00AA5">
      <w:r w:rsidRPr="00897AB3">
        <w:tab/>
      </w:r>
      <w:r w:rsidRPr="00897AB3">
        <w:rPr>
          <w:noProof/>
        </w:rPr>
        <w:t>Bradley</w:t>
      </w:r>
      <w:r w:rsidRPr="00897AB3">
        <w:t xml:space="preserve">, </w:t>
      </w:r>
      <w:r w:rsidRPr="00897AB3">
        <w:rPr>
          <w:noProof/>
        </w:rPr>
        <w:t>Andrew</w:t>
      </w:r>
      <w:r>
        <w:t>,</w:t>
      </w:r>
      <w:r w:rsidRPr="00897AB3">
        <w:t xml:space="preserve"> </w:t>
      </w:r>
      <w:r w:rsidRPr="00897AB3">
        <w:rPr>
          <w:noProof/>
        </w:rPr>
        <w:t>Chief Deputy</w:t>
      </w:r>
      <w:r w:rsidRPr="00897AB3">
        <w:t xml:space="preserve">, </w:t>
      </w:r>
      <w:r w:rsidRPr="00897AB3">
        <w:rPr>
          <w:noProof/>
        </w:rPr>
        <w:t>Crow Wing County Sheriff's Office</w:t>
      </w:r>
    </w:p>
    <w:p w14:paraId="0B7ECF12" w14:textId="77777777" w:rsidR="00B00AA5" w:rsidRPr="00897AB3" w:rsidRDefault="00B00AA5" w:rsidP="00B00AA5">
      <w:r w:rsidRPr="00897AB3">
        <w:rPr>
          <w:noProof/>
        </w:rPr>
        <w:lastRenderedPageBreak/>
        <w:t>Chaska</w:t>
      </w:r>
    </w:p>
    <w:p w14:paraId="1ADA896F" w14:textId="77777777" w:rsidR="00B00AA5" w:rsidRDefault="00B00AA5" w:rsidP="00B00AA5">
      <w:r w:rsidRPr="00897AB3">
        <w:tab/>
      </w:r>
      <w:r w:rsidRPr="00897AB3">
        <w:rPr>
          <w:noProof/>
        </w:rPr>
        <w:t>*Duzan</w:t>
      </w:r>
      <w:r w:rsidRPr="00897AB3">
        <w:t xml:space="preserve">, </w:t>
      </w:r>
      <w:r w:rsidRPr="00897AB3">
        <w:rPr>
          <w:noProof/>
        </w:rPr>
        <w:t>Mike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Chaska Police Department</w:t>
      </w:r>
    </w:p>
    <w:p w14:paraId="15B71983" w14:textId="77777777" w:rsidR="00B00AA5" w:rsidRDefault="00B00AA5" w:rsidP="00B00AA5">
      <w:r w:rsidRPr="00897AB3">
        <w:tab/>
      </w:r>
      <w:r w:rsidRPr="00897AB3">
        <w:rPr>
          <w:noProof/>
        </w:rPr>
        <w:t>*Panning</w:t>
      </w:r>
      <w:r w:rsidRPr="00897AB3">
        <w:t xml:space="preserve">, </w:t>
      </w:r>
      <w:r w:rsidRPr="00897AB3">
        <w:rPr>
          <w:noProof/>
        </w:rPr>
        <w:t>Hunter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Chaska Police Department</w:t>
      </w:r>
    </w:p>
    <w:p w14:paraId="0040C24F" w14:textId="77777777" w:rsidR="00B00AA5" w:rsidRPr="00897AB3" w:rsidRDefault="00B00AA5" w:rsidP="00B00AA5">
      <w:r w:rsidRPr="00897AB3">
        <w:rPr>
          <w:noProof/>
        </w:rPr>
        <w:t>Duluth</w:t>
      </w:r>
    </w:p>
    <w:p w14:paraId="4F6B10D6" w14:textId="77777777" w:rsidR="00B00AA5" w:rsidRDefault="00B00AA5" w:rsidP="00B00AA5">
      <w:r w:rsidRPr="00897AB3">
        <w:tab/>
      </w:r>
      <w:r w:rsidRPr="00897AB3">
        <w:rPr>
          <w:noProof/>
        </w:rPr>
        <w:t>Hanson</w:t>
      </w:r>
      <w:r w:rsidRPr="00897AB3">
        <w:t xml:space="preserve">, </w:t>
      </w:r>
      <w:r w:rsidRPr="00897AB3">
        <w:rPr>
          <w:noProof/>
        </w:rPr>
        <w:t>Jaso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Minnesota State Patrol</w:t>
      </w:r>
    </w:p>
    <w:p w14:paraId="02D710A9" w14:textId="77777777" w:rsidR="00B00AA5" w:rsidRPr="00897AB3" w:rsidRDefault="00B00AA5" w:rsidP="00B00AA5">
      <w:r w:rsidRPr="00897AB3">
        <w:rPr>
          <w:noProof/>
        </w:rPr>
        <w:t>Granite Falls</w:t>
      </w:r>
    </w:p>
    <w:p w14:paraId="0FA6CB7C" w14:textId="77777777" w:rsidR="00B00AA5" w:rsidRDefault="00B00AA5" w:rsidP="00B00AA5">
      <w:r w:rsidRPr="00897AB3">
        <w:tab/>
      </w:r>
      <w:r w:rsidRPr="00897AB3">
        <w:rPr>
          <w:noProof/>
        </w:rPr>
        <w:t>*Yira</w:t>
      </w:r>
      <w:r w:rsidRPr="00897AB3">
        <w:t xml:space="preserve">, </w:t>
      </w:r>
      <w:r w:rsidRPr="00897AB3">
        <w:rPr>
          <w:noProof/>
        </w:rPr>
        <w:t>Brandon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Upper Sioux Police Department</w:t>
      </w:r>
    </w:p>
    <w:p w14:paraId="02FDF9CD" w14:textId="77777777" w:rsidR="00B00AA5" w:rsidRPr="00897AB3" w:rsidRDefault="00B00AA5" w:rsidP="00B00AA5">
      <w:r w:rsidRPr="00897AB3">
        <w:rPr>
          <w:noProof/>
        </w:rPr>
        <w:t>Hastings</w:t>
      </w:r>
    </w:p>
    <w:p w14:paraId="6464CCB7" w14:textId="77777777" w:rsidR="00B00AA5" w:rsidRDefault="00B00AA5" w:rsidP="00B00AA5">
      <w:r w:rsidRPr="00897AB3">
        <w:tab/>
      </w:r>
      <w:r w:rsidRPr="00897AB3">
        <w:rPr>
          <w:noProof/>
        </w:rPr>
        <w:t>Linscheid</w:t>
      </w:r>
      <w:r w:rsidRPr="00897AB3">
        <w:t xml:space="preserve">, </w:t>
      </w:r>
      <w:r w:rsidRPr="00897AB3">
        <w:rPr>
          <w:noProof/>
        </w:rPr>
        <w:t>Kyle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Hastings Police Department</w:t>
      </w:r>
    </w:p>
    <w:p w14:paraId="14C6477C" w14:textId="77777777" w:rsidR="00B00AA5" w:rsidRPr="00897AB3" w:rsidRDefault="00B00AA5" w:rsidP="00B00AA5">
      <w:r w:rsidRPr="00897AB3">
        <w:rPr>
          <w:noProof/>
        </w:rPr>
        <w:t>Inver Grove Heights</w:t>
      </w:r>
    </w:p>
    <w:p w14:paraId="15B10C8F" w14:textId="77777777" w:rsidR="00B00AA5" w:rsidRDefault="00B00AA5" w:rsidP="00B00AA5">
      <w:r w:rsidRPr="00897AB3">
        <w:tab/>
      </w:r>
      <w:r w:rsidRPr="00897AB3">
        <w:rPr>
          <w:noProof/>
        </w:rPr>
        <w:t>Wiederhoeft</w:t>
      </w:r>
      <w:r w:rsidRPr="00897AB3">
        <w:t xml:space="preserve">, </w:t>
      </w:r>
      <w:r w:rsidRPr="00897AB3">
        <w:rPr>
          <w:noProof/>
        </w:rPr>
        <w:t>Adam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Inver Grove Heights Police Department</w:t>
      </w:r>
    </w:p>
    <w:p w14:paraId="7A8F21C2" w14:textId="77777777" w:rsidR="00B00AA5" w:rsidRPr="00897AB3" w:rsidRDefault="00B00AA5" w:rsidP="00B00AA5">
      <w:r w:rsidRPr="00897AB3">
        <w:rPr>
          <w:noProof/>
        </w:rPr>
        <w:t>Lakeville</w:t>
      </w:r>
    </w:p>
    <w:p w14:paraId="600F020A" w14:textId="77777777" w:rsidR="00B00AA5" w:rsidRDefault="00B00AA5" w:rsidP="00B00AA5">
      <w:r w:rsidRPr="00897AB3">
        <w:tab/>
      </w:r>
      <w:r w:rsidRPr="00897AB3">
        <w:rPr>
          <w:noProof/>
        </w:rPr>
        <w:t>Gerl</w:t>
      </w:r>
      <w:r w:rsidRPr="00897AB3">
        <w:t xml:space="preserve">, </w:t>
      </w:r>
      <w:r w:rsidRPr="00897AB3">
        <w:rPr>
          <w:noProof/>
        </w:rPr>
        <w:t>William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Lakeville Police Department</w:t>
      </w:r>
    </w:p>
    <w:p w14:paraId="3F02877D" w14:textId="77777777" w:rsidR="00B00AA5" w:rsidRPr="00897AB3" w:rsidRDefault="00B00AA5" w:rsidP="00B00AA5">
      <w:r w:rsidRPr="00897AB3">
        <w:rPr>
          <w:noProof/>
        </w:rPr>
        <w:t>Mankato</w:t>
      </w:r>
    </w:p>
    <w:p w14:paraId="5F149708" w14:textId="77777777" w:rsidR="00B00AA5" w:rsidRDefault="00B00AA5" w:rsidP="00B00AA5">
      <w:r w:rsidRPr="00897AB3">
        <w:tab/>
      </w:r>
      <w:r w:rsidRPr="00897AB3">
        <w:rPr>
          <w:noProof/>
        </w:rPr>
        <w:t>Baukol</w:t>
      </w:r>
      <w:r w:rsidRPr="00897AB3">
        <w:t xml:space="preserve">, </w:t>
      </w:r>
      <w:r w:rsidRPr="00897AB3">
        <w:rPr>
          <w:noProof/>
        </w:rPr>
        <w:t>Christopher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Mankato Department Of Public Safety</w:t>
      </w:r>
    </w:p>
    <w:p w14:paraId="6B812AC3" w14:textId="77777777" w:rsidR="00B00AA5" w:rsidRPr="00897AB3" w:rsidRDefault="00B00AA5" w:rsidP="00B00AA5">
      <w:r w:rsidRPr="00897AB3">
        <w:rPr>
          <w:noProof/>
        </w:rPr>
        <w:t>Maple Grove</w:t>
      </w:r>
    </w:p>
    <w:p w14:paraId="55525B7F" w14:textId="77777777" w:rsidR="00B00AA5" w:rsidRDefault="00B00AA5" w:rsidP="00B00AA5">
      <w:r w:rsidRPr="00897AB3">
        <w:tab/>
      </w:r>
      <w:r w:rsidRPr="00897AB3">
        <w:rPr>
          <w:noProof/>
        </w:rPr>
        <w:t>*Keehn</w:t>
      </w:r>
      <w:r w:rsidRPr="00897AB3">
        <w:t xml:space="preserve">, </w:t>
      </w:r>
      <w:r w:rsidRPr="00897AB3">
        <w:rPr>
          <w:noProof/>
        </w:rPr>
        <w:t>Theresa</w:t>
      </w:r>
      <w:r>
        <w:t>,</w:t>
      </w:r>
      <w:r w:rsidRPr="00897AB3">
        <w:t xml:space="preserve"> </w:t>
      </w:r>
      <w:r w:rsidRPr="00897AB3">
        <w:rPr>
          <w:noProof/>
        </w:rPr>
        <w:t>Administrative Support Manager</w:t>
      </w:r>
      <w:r w:rsidRPr="00897AB3">
        <w:t xml:space="preserve">, </w:t>
      </w:r>
      <w:r w:rsidRPr="00897AB3">
        <w:rPr>
          <w:noProof/>
        </w:rPr>
        <w:t>Maple Grove Police Department</w:t>
      </w:r>
    </w:p>
    <w:p w14:paraId="56A39950" w14:textId="77777777" w:rsidR="00B00AA5" w:rsidRPr="00897AB3" w:rsidRDefault="00B00AA5" w:rsidP="00B00AA5">
      <w:r w:rsidRPr="00897AB3">
        <w:rPr>
          <w:noProof/>
        </w:rPr>
        <w:t>Minneapolis</w:t>
      </w:r>
    </w:p>
    <w:p w14:paraId="5D3D811B" w14:textId="77777777" w:rsidR="00B00AA5" w:rsidRDefault="00B00AA5" w:rsidP="00B00AA5">
      <w:r w:rsidRPr="00897AB3">
        <w:tab/>
      </w:r>
      <w:r w:rsidRPr="00897AB3">
        <w:rPr>
          <w:noProof/>
        </w:rPr>
        <w:t>*Klein</w:t>
      </w:r>
      <w:r w:rsidRPr="00897AB3">
        <w:t xml:space="preserve">, </w:t>
      </w:r>
      <w:r w:rsidRPr="00897AB3">
        <w:rPr>
          <w:noProof/>
        </w:rPr>
        <w:t>Andrew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Minneapolis Park Police Department</w:t>
      </w:r>
    </w:p>
    <w:p w14:paraId="6171AD84" w14:textId="77777777" w:rsidR="00B00AA5" w:rsidRDefault="00B00AA5" w:rsidP="00B00AA5">
      <w:r w:rsidRPr="00897AB3">
        <w:tab/>
      </w:r>
      <w:r w:rsidRPr="00897AB3">
        <w:rPr>
          <w:noProof/>
        </w:rPr>
        <w:t>Raymond</w:t>
      </w:r>
      <w:r w:rsidRPr="00897AB3">
        <w:t xml:space="preserve">, </w:t>
      </w:r>
      <w:r w:rsidRPr="00897AB3">
        <w:rPr>
          <w:noProof/>
        </w:rPr>
        <w:t>Richard</w:t>
      </w:r>
      <w:r w:rsidRPr="00897AB3">
        <w:t xml:space="preserve"> </w:t>
      </w:r>
      <w:r w:rsidRPr="00897AB3">
        <w:rPr>
          <w:noProof/>
        </w:rPr>
        <w:t>S</w:t>
      </w:r>
      <w:r w:rsidRPr="00897AB3">
        <w:t xml:space="preserve">,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Metro Transit Police</w:t>
      </w:r>
    </w:p>
    <w:p w14:paraId="2FA28883" w14:textId="77777777" w:rsidR="00B00AA5" w:rsidRDefault="00B00AA5" w:rsidP="00B00AA5">
      <w:r w:rsidRPr="00897AB3">
        <w:tab/>
      </w:r>
      <w:r w:rsidRPr="00897AB3">
        <w:rPr>
          <w:noProof/>
        </w:rPr>
        <w:t>*Reichstadt</w:t>
      </w:r>
      <w:r w:rsidRPr="00897AB3">
        <w:t xml:space="preserve">, </w:t>
      </w:r>
      <w:r w:rsidRPr="00897AB3">
        <w:rPr>
          <w:noProof/>
        </w:rPr>
        <w:t>Joe</w:t>
      </w:r>
      <w:r>
        <w:t>,</w:t>
      </w:r>
      <w:r w:rsidRPr="00897AB3">
        <w:t xml:space="preserve"> </w:t>
      </w:r>
      <w:r w:rsidRPr="00897AB3">
        <w:rPr>
          <w:noProof/>
        </w:rPr>
        <w:t>Manager Administration/Finance</w:t>
      </w:r>
      <w:r w:rsidRPr="00897AB3">
        <w:t xml:space="preserve">, </w:t>
      </w:r>
      <w:r w:rsidRPr="00897AB3">
        <w:rPr>
          <w:noProof/>
        </w:rPr>
        <w:t>Metro Transit Police</w:t>
      </w:r>
    </w:p>
    <w:p w14:paraId="3467E347" w14:textId="77777777" w:rsidR="00B00AA5" w:rsidRPr="00897AB3" w:rsidRDefault="00B00AA5" w:rsidP="00B00AA5">
      <w:r w:rsidRPr="00897AB3">
        <w:rPr>
          <w:noProof/>
        </w:rPr>
        <w:t>Minnetonka</w:t>
      </w:r>
    </w:p>
    <w:p w14:paraId="1086E1AE" w14:textId="77777777" w:rsidR="00B00AA5" w:rsidRDefault="00B00AA5" w:rsidP="00B00AA5">
      <w:r w:rsidRPr="00897AB3">
        <w:tab/>
      </w:r>
      <w:r w:rsidRPr="00897AB3">
        <w:rPr>
          <w:noProof/>
        </w:rPr>
        <w:t>Tait</w:t>
      </w:r>
      <w:r w:rsidRPr="00897AB3">
        <w:t xml:space="preserve">, </w:t>
      </w:r>
      <w:r w:rsidRPr="00897AB3">
        <w:rPr>
          <w:noProof/>
        </w:rPr>
        <w:t>Jason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Minnetonka Police Department</w:t>
      </w:r>
    </w:p>
    <w:p w14:paraId="20FF47A7" w14:textId="77777777" w:rsidR="00B00AA5" w:rsidRPr="00897AB3" w:rsidRDefault="00B00AA5" w:rsidP="00B00AA5">
      <w:r w:rsidRPr="00897AB3">
        <w:rPr>
          <w:noProof/>
        </w:rPr>
        <w:t>North Saint Paul</w:t>
      </w:r>
    </w:p>
    <w:p w14:paraId="7C6CA50F" w14:textId="77777777" w:rsidR="00B00AA5" w:rsidRDefault="00B00AA5" w:rsidP="00B00AA5">
      <w:r w:rsidRPr="00897AB3">
        <w:tab/>
      </w:r>
      <w:r w:rsidRPr="00897AB3">
        <w:rPr>
          <w:noProof/>
        </w:rPr>
        <w:t>Rozales</w:t>
      </w:r>
      <w:r w:rsidRPr="00897AB3">
        <w:t xml:space="preserve">, </w:t>
      </w:r>
      <w:r w:rsidRPr="00897AB3">
        <w:rPr>
          <w:noProof/>
        </w:rPr>
        <w:t>Raymond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North St Paul Police Department</w:t>
      </w:r>
    </w:p>
    <w:p w14:paraId="76437402" w14:textId="77777777" w:rsidR="0058551E" w:rsidRPr="00897AB3" w:rsidRDefault="0058551E" w:rsidP="0058551E">
      <w:r w:rsidRPr="00897AB3">
        <w:rPr>
          <w:noProof/>
        </w:rPr>
        <w:t>S</w:t>
      </w:r>
      <w:r>
        <w:rPr>
          <w:noProof/>
        </w:rPr>
        <w:t>ain</w:t>
      </w:r>
      <w:r w:rsidRPr="00897AB3">
        <w:rPr>
          <w:noProof/>
        </w:rPr>
        <w:t>t Cloud</w:t>
      </w:r>
    </w:p>
    <w:p w14:paraId="14C66DC9" w14:textId="77777777" w:rsidR="0058551E" w:rsidRDefault="0058551E" w:rsidP="0058551E">
      <w:r w:rsidRPr="00897AB3">
        <w:tab/>
      </w:r>
      <w:r w:rsidRPr="00897AB3">
        <w:rPr>
          <w:noProof/>
        </w:rPr>
        <w:t>Sorenson</w:t>
      </w:r>
      <w:r w:rsidRPr="00897AB3">
        <w:t xml:space="preserve">, </w:t>
      </w:r>
      <w:r w:rsidRPr="00897AB3">
        <w:rPr>
          <w:noProof/>
        </w:rPr>
        <w:t>Zachary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Stearns County Sheriff's Office</w:t>
      </w:r>
    </w:p>
    <w:p w14:paraId="0C32244C" w14:textId="60E95406" w:rsidR="00B00AA5" w:rsidRPr="00897AB3" w:rsidRDefault="00B00AA5" w:rsidP="00B00AA5">
      <w:r w:rsidRPr="00897AB3">
        <w:rPr>
          <w:noProof/>
        </w:rPr>
        <w:t>Saint Paul</w:t>
      </w:r>
    </w:p>
    <w:p w14:paraId="7AA741DC" w14:textId="77777777" w:rsidR="00B00AA5" w:rsidRDefault="00B00AA5" w:rsidP="00B00AA5">
      <w:r w:rsidRPr="00897AB3">
        <w:tab/>
      </w:r>
      <w:r w:rsidRPr="00897AB3">
        <w:rPr>
          <w:noProof/>
        </w:rPr>
        <w:t>Bogojevic</w:t>
      </w:r>
      <w:r w:rsidRPr="00897AB3">
        <w:t xml:space="preserve">, </w:t>
      </w:r>
      <w:r w:rsidRPr="00897AB3">
        <w:rPr>
          <w:noProof/>
        </w:rPr>
        <w:t>Christina</w:t>
      </w:r>
      <w:r>
        <w:t>,</w:t>
      </w:r>
      <w:r w:rsidRPr="00897AB3">
        <w:t xml:space="preserve"> </w:t>
      </w:r>
      <w:r w:rsidRPr="00897AB3">
        <w:rPr>
          <w:noProof/>
        </w:rPr>
        <w:t>Lieutenant Colonel</w:t>
      </w:r>
      <w:r w:rsidRPr="00897AB3">
        <w:t xml:space="preserve">, </w:t>
      </w:r>
      <w:r w:rsidRPr="00897AB3">
        <w:rPr>
          <w:noProof/>
        </w:rPr>
        <w:t>Minnesota State Patrol</w:t>
      </w:r>
    </w:p>
    <w:p w14:paraId="7B057E39" w14:textId="77777777" w:rsidR="00B00AA5" w:rsidRPr="00897AB3" w:rsidRDefault="00B00AA5" w:rsidP="00B00AA5">
      <w:r w:rsidRPr="00897AB3">
        <w:rPr>
          <w:noProof/>
        </w:rPr>
        <w:t>Saint Paul</w:t>
      </w:r>
    </w:p>
    <w:p w14:paraId="1CC84B4B" w14:textId="77777777" w:rsidR="00B00AA5" w:rsidRDefault="00B00AA5" w:rsidP="00B00AA5">
      <w:r w:rsidRPr="00897AB3">
        <w:tab/>
      </w:r>
      <w:r w:rsidRPr="00897AB3">
        <w:rPr>
          <w:noProof/>
        </w:rPr>
        <w:t>Peterson</w:t>
      </w:r>
      <w:r w:rsidRPr="00897AB3">
        <w:t xml:space="preserve">, </w:t>
      </w:r>
      <w:r w:rsidRPr="00897AB3">
        <w:rPr>
          <w:noProof/>
        </w:rPr>
        <w:t>Jake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St Paul Police Department</w:t>
      </w:r>
    </w:p>
    <w:p w14:paraId="0FA53E9A" w14:textId="24A083F8" w:rsidR="00B00AA5" w:rsidRPr="00897AB3" w:rsidRDefault="00B00AA5" w:rsidP="00B00AA5">
      <w:r w:rsidRPr="00897AB3">
        <w:rPr>
          <w:noProof/>
        </w:rPr>
        <w:t>South S</w:t>
      </w:r>
      <w:r w:rsidR="0058551E">
        <w:rPr>
          <w:noProof/>
        </w:rPr>
        <w:t>ain</w:t>
      </w:r>
      <w:r w:rsidRPr="00897AB3">
        <w:rPr>
          <w:noProof/>
        </w:rPr>
        <w:t>t Paul</w:t>
      </w:r>
    </w:p>
    <w:p w14:paraId="515F5D4E" w14:textId="77777777" w:rsidR="00B00AA5" w:rsidRDefault="00B00AA5" w:rsidP="00B00AA5">
      <w:r w:rsidRPr="00897AB3">
        <w:tab/>
      </w:r>
      <w:r w:rsidRPr="00897AB3">
        <w:rPr>
          <w:noProof/>
        </w:rPr>
        <w:t>*Salmey</w:t>
      </w:r>
      <w:r w:rsidRPr="00897AB3">
        <w:t xml:space="preserve">, </w:t>
      </w:r>
      <w:r w:rsidRPr="00897AB3">
        <w:rPr>
          <w:noProof/>
        </w:rPr>
        <w:t>Daniel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South St Paul Police Department</w:t>
      </w:r>
    </w:p>
    <w:p w14:paraId="1E438858" w14:textId="77777777" w:rsidR="00B00AA5" w:rsidRPr="00897AB3" w:rsidRDefault="00B00AA5" w:rsidP="00B00AA5">
      <w:r w:rsidRPr="00897AB3">
        <w:rPr>
          <w:noProof/>
        </w:rPr>
        <w:t>Minnesota</w:t>
      </w:r>
    </w:p>
    <w:p w14:paraId="1FD25F61" w14:textId="77777777" w:rsidR="00B00AA5" w:rsidRPr="00897AB3" w:rsidRDefault="00B00AA5" w:rsidP="00B00AA5">
      <w:r w:rsidRPr="00897AB3">
        <w:rPr>
          <w:noProof/>
        </w:rPr>
        <w:t>Wyoming</w:t>
      </w:r>
    </w:p>
    <w:p w14:paraId="64A1C3AF" w14:textId="77777777" w:rsidR="00B00AA5" w:rsidRDefault="00B00AA5" w:rsidP="00B00AA5">
      <w:r w:rsidRPr="00897AB3">
        <w:tab/>
      </w:r>
      <w:r w:rsidRPr="00897AB3">
        <w:rPr>
          <w:noProof/>
        </w:rPr>
        <w:t>Bauer</w:t>
      </w:r>
      <w:r w:rsidRPr="00897AB3">
        <w:t xml:space="preserve">, </w:t>
      </w:r>
      <w:r w:rsidRPr="00897AB3">
        <w:rPr>
          <w:noProof/>
        </w:rPr>
        <w:t>Neil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Wyoming Police Department</w:t>
      </w:r>
    </w:p>
    <w:p w14:paraId="36310AA8" w14:textId="77777777" w:rsidR="00B00AA5" w:rsidRPr="0058551E" w:rsidRDefault="00B00AA5" w:rsidP="00B00AA5">
      <w:pPr>
        <w:rPr>
          <w:color w:val="00B0F0"/>
          <w:sz w:val="28"/>
          <w:szCs w:val="28"/>
        </w:rPr>
      </w:pPr>
      <w:r w:rsidRPr="0058551E">
        <w:rPr>
          <w:noProof/>
          <w:color w:val="00B0F0"/>
          <w:sz w:val="28"/>
          <w:szCs w:val="28"/>
        </w:rPr>
        <w:t>Mississippi</w:t>
      </w:r>
    </w:p>
    <w:p w14:paraId="1272AF78" w14:textId="77777777" w:rsidR="00B00AA5" w:rsidRPr="00897AB3" w:rsidRDefault="00B00AA5" w:rsidP="00B00AA5">
      <w:r w:rsidRPr="00897AB3">
        <w:rPr>
          <w:noProof/>
        </w:rPr>
        <w:t>Gulfport</w:t>
      </w:r>
    </w:p>
    <w:p w14:paraId="54C2394D" w14:textId="77777777" w:rsidR="00B00AA5" w:rsidRDefault="00B00AA5" w:rsidP="00B00AA5">
      <w:r w:rsidRPr="00897AB3">
        <w:tab/>
      </w:r>
      <w:r w:rsidRPr="00897AB3">
        <w:rPr>
          <w:noProof/>
        </w:rPr>
        <w:t>*Castillon</w:t>
      </w:r>
      <w:r w:rsidRPr="00897AB3">
        <w:t xml:space="preserve">, </w:t>
      </w:r>
      <w:r w:rsidRPr="00897AB3">
        <w:rPr>
          <w:noProof/>
        </w:rPr>
        <w:t>Jeremy</w:t>
      </w:r>
      <w:r w:rsidRPr="00897AB3">
        <w:t xml:space="preserve"> </w:t>
      </w:r>
      <w:r w:rsidRPr="00897AB3">
        <w:rPr>
          <w:noProof/>
        </w:rPr>
        <w:t>M</w:t>
      </w:r>
      <w:r w:rsidRPr="00897AB3">
        <w:t xml:space="preserve">, </w:t>
      </w:r>
      <w:r w:rsidRPr="00897AB3">
        <w:rPr>
          <w:noProof/>
        </w:rPr>
        <w:t>Officer First Class</w:t>
      </w:r>
      <w:r w:rsidRPr="00897AB3">
        <w:t xml:space="preserve">, </w:t>
      </w:r>
      <w:r w:rsidRPr="00897AB3">
        <w:rPr>
          <w:noProof/>
        </w:rPr>
        <w:t>Long Beach Police Department</w:t>
      </w:r>
    </w:p>
    <w:p w14:paraId="6137C39D" w14:textId="77777777" w:rsidR="00B00AA5" w:rsidRPr="00897AB3" w:rsidRDefault="00B00AA5" w:rsidP="00B00AA5">
      <w:r w:rsidRPr="00897AB3">
        <w:rPr>
          <w:noProof/>
        </w:rPr>
        <w:t>Jackson</w:t>
      </w:r>
    </w:p>
    <w:p w14:paraId="33584A02" w14:textId="77777777" w:rsidR="00B00AA5" w:rsidRDefault="00B00AA5" w:rsidP="00B00AA5">
      <w:r w:rsidRPr="00897AB3">
        <w:tab/>
      </w:r>
      <w:r w:rsidRPr="00897AB3">
        <w:rPr>
          <w:noProof/>
        </w:rPr>
        <w:t>*Wilson</w:t>
      </w:r>
      <w:r w:rsidRPr="00897AB3">
        <w:t xml:space="preserve">, </w:t>
      </w:r>
      <w:r w:rsidRPr="00897AB3">
        <w:rPr>
          <w:noProof/>
        </w:rPr>
        <w:t>Jonathan</w:t>
      </w:r>
      <w:r>
        <w:t>,</w:t>
      </w:r>
      <w:r w:rsidRPr="00897AB3">
        <w:t xml:space="preserve"> </w:t>
      </w:r>
      <w:r w:rsidRPr="00897AB3">
        <w:rPr>
          <w:noProof/>
        </w:rPr>
        <w:t>Chief Administrative Officer</w:t>
      </w:r>
      <w:r w:rsidRPr="00897AB3">
        <w:t xml:space="preserve">, </w:t>
      </w:r>
      <w:r w:rsidRPr="00897AB3">
        <w:rPr>
          <w:noProof/>
        </w:rPr>
        <w:t>University of Mississippi Medical Center</w:t>
      </w:r>
    </w:p>
    <w:p w14:paraId="281BD5A4" w14:textId="77777777" w:rsidR="002F02F8" w:rsidRDefault="002F02F8" w:rsidP="00B00AA5">
      <w:pPr>
        <w:rPr>
          <w:rFonts w:ascii="Roboto" w:hAnsi="Roboto"/>
          <w:color w:val="202124"/>
          <w:sz w:val="21"/>
          <w:szCs w:val="21"/>
          <w:shd w:val="clear" w:color="auto" w:fill="FFFFFF"/>
        </w:rPr>
      </w:pPr>
      <w:r>
        <w:rPr>
          <w:rFonts w:ascii="Roboto" w:hAnsi="Roboto"/>
          <w:color w:val="202124"/>
          <w:sz w:val="21"/>
          <w:szCs w:val="21"/>
          <w:shd w:val="clear" w:color="auto" w:fill="FFFFFF"/>
        </w:rPr>
        <w:t>Oxford</w:t>
      </w:r>
    </w:p>
    <w:p w14:paraId="3DD7025F" w14:textId="3D921426" w:rsidR="00B00AA5" w:rsidRDefault="00B00AA5" w:rsidP="00B00AA5">
      <w:r w:rsidRPr="00897AB3">
        <w:tab/>
      </w:r>
      <w:r w:rsidRPr="00897AB3">
        <w:rPr>
          <w:noProof/>
        </w:rPr>
        <w:t>Richards</w:t>
      </w:r>
      <w:r w:rsidRPr="00897AB3">
        <w:t xml:space="preserve">, </w:t>
      </w:r>
      <w:r w:rsidRPr="00897AB3">
        <w:rPr>
          <w:noProof/>
        </w:rPr>
        <w:t>Jesse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University of Mississippi Police Department</w:t>
      </w:r>
    </w:p>
    <w:p w14:paraId="67206305" w14:textId="77777777" w:rsidR="002F02F8" w:rsidRDefault="002F02F8" w:rsidP="00B00AA5">
      <w:pPr>
        <w:rPr>
          <w:noProof/>
        </w:rPr>
      </w:pPr>
    </w:p>
    <w:p w14:paraId="4CD1FBD8" w14:textId="6DB22AC9" w:rsidR="00B00AA5" w:rsidRPr="002F02F8" w:rsidRDefault="00B00AA5" w:rsidP="00B00AA5">
      <w:pPr>
        <w:rPr>
          <w:color w:val="00B0F0"/>
          <w:sz w:val="28"/>
          <w:szCs w:val="28"/>
        </w:rPr>
      </w:pPr>
      <w:r w:rsidRPr="002F02F8">
        <w:rPr>
          <w:noProof/>
          <w:color w:val="00B0F0"/>
          <w:sz w:val="28"/>
          <w:szCs w:val="28"/>
        </w:rPr>
        <w:lastRenderedPageBreak/>
        <w:t>Missouri</w:t>
      </w:r>
    </w:p>
    <w:p w14:paraId="2EB77971" w14:textId="77777777" w:rsidR="00B00AA5" w:rsidRPr="00897AB3" w:rsidRDefault="00B00AA5" w:rsidP="00B00AA5">
      <w:r w:rsidRPr="00897AB3">
        <w:rPr>
          <w:noProof/>
        </w:rPr>
        <w:t>Belton</w:t>
      </w:r>
    </w:p>
    <w:p w14:paraId="4FBAB413" w14:textId="77777777" w:rsidR="00B00AA5" w:rsidRDefault="00B00AA5" w:rsidP="00B00AA5">
      <w:r w:rsidRPr="00897AB3">
        <w:tab/>
      </w:r>
      <w:r w:rsidRPr="00897AB3">
        <w:rPr>
          <w:noProof/>
        </w:rPr>
        <w:t>Hasch</w:t>
      </w:r>
      <w:r w:rsidRPr="00897AB3">
        <w:t xml:space="preserve">, </w:t>
      </w:r>
      <w:r w:rsidRPr="00897AB3">
        <w:rPr>
          <w:noProof/>
        </w:rPr>
        <w:t>James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Belton Police Department</w:t>
      </w:r>
    </w:p>
    <w:p w14:paraId="3954FFCE" w14:textId="77777777" w:rsidR="00B00AA5" w:rsidRPr="00897AB3" w:rsidRDefault="00B00AA5" w:rsidP="00B00AA5">
      <w:r w:rsidRPr="00897AB3">
        <w:rPr>
          <w:noProof/>
        </w:rPr>
        <w:t>Clatyon</w:t>
      </w:r>
    </w:p>
    <w:p w14:paraId="0CE64B7E" w14:textId="77777777" w:rsidR="00B00AA5" w:rsidRDefault="00B00AA5" w:rsidP="00B00AA5">
      <w:r w:rsidRPr="00897AB3">
        <w:tab/>
      </w:r>
      <w:r w:rsidRPr="00897AB3">
        <w:rPr>
          <w:noProof/>
        </w:rPr>
        <w:t>*Halgren</w:t>
      </w:r>
      <w:r w:rsidRPr="00897AB3">
        <w:t xml:space="preserve">, </w:t>
      </w:r>
      <w:r w:rsidRPr="00897AB3">
        <w:rPr>
          <w:noProof/>
        </w:rPr>
        <w:t>James</w:t>
      </w:r>
      <w:r w:rsidRPr="00897AB3">
        <w:t xml:space="preserve"> </w:t>
      </w:r>
      <w:r w:rsidRPr="00897AB3">
        <w:rPr>
          <w:noProof/>
        </w:rPr>
        <w:t>R</w:t>
      </w:r>
      <w:r w:rsidRPr="00897AB3">
        <w:t xml:space="preserve">, </w:t>
      </w:r>
      <w:r w:rsidRPr="00897AB3">
        <w:rPr>
          <w:noProof/>
        </w:rPr>
        <w:t>IT Manager</w:t>
      </w:r>
      <w:r w:rsidRPr="00897AB3">
        <w:t xml:space="preserve">, </w:t>
      </w:r>
      <w:r w:rsidRPr="00897AB3">
        <w:rPr>
          <w:noProof/>
        </w:rPr>
        <w:t>Saint Louis County Police Department</w:t>
      </w:r>
    </w:p>
    <w:p w14:paraId="3F79BAFB" w14:textId="77777777" w:rsidR="00B00AA5" w:rsidRDefault="00B00AA5" w:rsidP="00B00AA5">
      <w:r w:rsidRPr="00897AB3">
        <w:tab/>
      </w:r>
      <w:r w:rsidRPr="00897AB3">
        <w:rPr>
          <w:noProof/>
        </w:rPr>
        <w:t>*Graf</w:t>
      </w:r>
      <w:r w:rsidRPr="00897AB3">
        <w:t xml:space="preserve">, </w:t>
      </w:r>
      <w:r w:rsidRPr="00897AB3">
        <w:rPr>
          <w:noProof/>
        </w:rPr>
        <w:t>Dave</w:t>
      </w:r>
      <w:r w:rsidRPr="00897AB3">
        <w:t xml:space="preserve"> </w:t>
      </w:r>
      <w:r w:rsidRPr="00897AB3">
        <w:rPr>
          <w:noProof/>
        </w:rPr>
        <w:t>J</w:t>
      </w:r>
      <w:r w:rsidRPr="00897AB3">
        <w:t xml:space="preserve">, </w:t>
      </w:r>
      <w:r w:rsidRPr="00897AB3">
        <w:rPr>
          <w:noProof/>
        </w:rPr>
        <w:t>IT Director / Sergeant</w:t>
      </w:r>
      <w:r w:rsidRPr="00897AB3">
        <w:t xml:space="preserve">, </w:t>
      </w:r>
      <w:r w:rsidRPr="00897AB3">
        <w:rPr>
          <w:noProof/>
        </w:rPr>
        <w:t>Saint Louis County Police Department</w:t>
      </w:r>
    </w:p>
    <w:p w14:paraId="7990437D" w14:textId="77777777" w:rsidR="00B00AA5" w:rsidRPr="00897AB3" w:rsidRDefault="00B00AA5" w:rsidP="00B00AA5">
      <w:r w:rsidRPr="00897AB3">
        <w:rPr>
          <w:noProof/>
        </w:rPr>
        <w:t>Cottleville</w:t>
      </w:r>
    </w:p>
    <w:p w14:paraId="2E7A1BC1" w14:textId="52E9F121" w:rsidR="00B00AA5" w:rsidRDefault="00B00AA5" w:rsidP="002F02F8">
      <w:pPr>
        <w:ind w:left="720"/>
      </w:pPr>
      <w:r w:rsidRPr="00897AB3">
        <w:rPr>
          <w:noProof/>
        </w:rPr>
        <w:t>Binggeli</w:t>
      </w:r>
      <w:r w:rsidRPr="00897AB3">
        <w:t xml:space="preserve">, </w:t>
      </w:r>
      <w:r w:rsidRPr="00897AB3">
        <w:rPr>
          <w:noProof/>
        </w:rPr>
        <w:t>Kenneth</w:t>
      </w:r>
      <w:r>
        <w:t>,</w:t>
      </w:r>
      <w:r w:rsidRPr="00897AB3">
        <w:t xml:space="preserve"> </w:t>
      </w:r>
      <w:r w:rsidRPr="00897AB3">
        <w:rPr>
          <w:noProof/>
        </w:rPr>
        <w:t>Assistant Chief of Police</w:t>
      </w:r>
      <w:r w:rsidRPr="00897AB3">
        <w:t xml:space="preserve">, </w:t>
      </w:r>
      <w:r w:rsidRPr="00897AB3">
        <w:rPr>
          <w:noProof/>
        </w:rPr>
        <w:t>St Charles Community College Police Department</w:t>
      </w:r>
    </w:p>
    <w:p w14:paraId="1520162E" w14:textId="77777777" w:rsidR="00B00AA5" w:rsidRPr="00897AB3" w:rsidRDefault="00B00AA5" w:rsidP="00B00AA5">
      <w:r w:rsidRPr="00897AB3">
        <w:rPr>
          <w:noProof/>
        </w:rPr>
        <w:t>Creve Coeur</w:t>
      </w:r>
    </w:p>
    <w:p w14:paraId="0AFFA939" w14:textId="77777777" w:rsidR="00B00AA5" w:rsidRDefault="00B00AA5" w:rsidP="00B00AA5">
      <w:r w:rsidRPr="00897AB3">
        <w:tab/>
      </w:r>
      <w:r w:rsidRPr="00897AB3">
        <w:rPr>
          <w:noProof/>
        </w:rPr>
        <w:t>McIntosh</w:t>
      </w:r>
      <w:r w:rsidRPr="00897AB3">
        <w:t xml:space="preserve">, </w:t>
      </w:r>
      <w:r w:rsidRPr="00897AB3">
        <w:rPr>
          <w:noProof/>
        </w:rPr>
        <w:t>Jonatha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Creve Coeur Police Department</w:t>
      </w:r>
    </w:p>
    <w:p w14:paraId="585BA1AD" w14:textId="77777777" w:rsidR="00B00AA5" w:rsidRPr="00897AB3" w:rsidRDefault="00B00AA5" w:rsidP="00B00AA5">
      <w:r w:rsidRPr="00897AB3">
        <w:rPr>
          <w:noProof/>
        </w:rPr>
        <w:t>Hillsboro</w:t>
      </w:r>
    </w:p>
    <w:p w14:paraId="4E565A2A" w14:textId="77777777" w:rsidR="00B00AA5" w:rsidRDefault="00B00AA5" w:rsidP="00B00AA5">
      <w:r w:rsidRPr="00897AB3">
        <w:tab/>
      </w:r>
      <w:r w:rsidRPr="00897AB3">
        <w:rPr>
          <w:noProof/>
        </w:rPr>
        <w:t>Forler</w:t>
      </w:r>
      <w:r w:rsidRPr="00897AB3">
        <w:t xml:space="preserve">, </w:t>
      </w:r>
      <w:r w:rsidRPr="00897AB3">
        <w:rPr>
          <w:noProof/>
        </w:rPr>
        <w:t>Nicholas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Jefferson County Sheriff's Office</w:t>
      </w:r>
    </w:p>
    <w:p w14:paraId="466446E0" w14:textId="77777777" w:rsidR="00B00AA5" w:rsidRPr="00897AB3" w:rsidRDefault="00B00AA5" w:rsidP="00B00AA5">
      <w:r w:rsidRPr="00897AB3">
        <w:rPr>
          <w:noProof/>
        </w:rPr>
        <w:t>Independence</w:t>
      </w:r>
    </w:p>
    <w:p w14:paraId="0FFFD2C6" w14:textId="77777777" w:rsidR="00B00AA5" w:rsidRDefault="00B00AA5" w:rsidP="00B00AA5">
      <w:r w:rsidRPr="00897AB3">
        <w:tab/>
      </w:r>
      <w:r w:rsidRPr="00897AB3">
        <w:rPr>
          <w:noProof/>
        </w:rPr>
        <w:t>Onka</w:t>
      </w:r>
      <w:r w:rsidRPr="00897AB3">
        <w:t xml:space="preserve">, </w:t>
      </w:r>
      <w:r w:rsidRPr="00897AB3">
        <w:rPr>
          <w:noProof/>
        </w:rPr>
        <w:t>Mike</w:t>
      </w:r>
      <w:r>
        <w:t>,</w:t>
      </w:r>
      <w:r w:rsidRPr="00897AB3">
        <w:t xml:space="preserve"> </w:t>
      </w:r>
      <w:r w:rsidRPr="00897AB3">
        <w:rPr>
          <w:noProof/>
        </w:rPr>
        <w:t>Major</w:t>
      </w:r>
      <w:r w:rsidRPr="00897AB3">
        <w:t xml:space="preserve">, </w:t>
      </w:r>
      <w:r w:rsidRPr="00897AB3">
        <w:rPr>
          <w:noProof/>
        </w:rPr>
        <w:t>Independence Police Department</w:t>
      </w:r>
    </w:p>
    <w:p w14:paraId="58C3F6F8" w14:textId="77777777" w:rsidR="00B00AA5" w:rsidRPr="00897AB3" w:rsidRDefault="00B00AA5" w:rsidP="00B00AA5">
      <w:r w:rsidRPr="00897AB3">
        <w:rPr>
          <w:noProof/>
        </w:rPr>
        <w:t>Jefferson City</w:t>
      </w:r>
    </w:p>
    <w:p w14:paraId="70E66155" w14:textId="77777777" w:rsidR="00B00AA5" w:rsidRDefault="00B00AA5" w:rsidP="00B00AA5">
      <w:r w:rsidRPr="00897AB3">
        <w:tab/>
      </w:r>
      <w:r w:rsidRPr="00897AB3">
        <w:rPr>
          <w:noProof/>
        </w:rPr>
        <w:t>Hotz</w:t>
      </w:r>
      <w:r w:rsidRPr="00897AB3">
        <w:t xml:space="preserve">, </w:t>
      </w:r>
      <w:r w:rsidRPr="00897AB3">
        <w:rPr>
          <w:noProof/>
        </w:rPr>
        <w:t>John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Missouri State Highway Patrol</w:t>
      </w:r>
    </w:p>
    <w:p w14:paraId="6BAB7616" w14:textId="77777777" w:rsidR="00B00AA5" w:rsidRDefault="00B00AA5" w:rsidP="00B00AA5">
      <w:r w:rsidRPr="00897AB3">
        <w:tab/>
      </w:r>
      <w:r w:rsidRPr="00897AB3">
        <w:rPr>
          <w:noProof/>
        </w:rPr>
        <w:t>McCullough</w:t>
      </w:r>
      <w:r w:rsidRPr="00897AB3">
        <w:t xml:space="preserve">, </w:t>
      </w:r>
      <w:r w:rsidRPr="00897AB3">
        <w:rPr>
          <w:noProof/>
        </w:rPr>
        <w:t>Justin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Missouri State Highway Patrol</w:t>
      </w:r>
    </w:p>
    <w:p w14:paraId="3B0F7F3F" w14:textId="77777777" w:rsidR="00B00AA5" w:rsidRDefault="00B00AA5" w:rsidP="00B00AA5">
      <w:r w:rsidRPr="00897AB3">
        <w:tab/>
      </w:r>
      <w:r w:rsidRPr="00897AB3">
        <w:rPr>
          <w:noProof/>
        </w:rPr>
        <w:t>Rice</w:t>
      </w:r>
      <w:r w:rsidRPr="00897AB3">
        <w:t xml:space="preserve">, </w:t>
      </w:r>
      <w:r w:rsidRPr="00897AB3">
        <w:rPr>
          <w:noProof/>
        </w:rPr>
        <w:t>Scott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Missouri Department of Conservation</w:t>
      </w:r>
    </w:p>
    <w:p w14:paraId="0A4E571A" w14:textId="78CE72A2" w:rsidR="00B00AA5" w:rsidRDefault="00B00AA5" w:rsidP="00EB7F4F">
      <w:pPr>
        <w:ind w:left="720"/>
      </w:pPr>
      <w:r w:rsidRPr="00897AB3">
        <w:rPr>
          <w:noProof/>
        </w:rPr>
        <w:t>*Spratt</w:t>
      </w:r>
      <w:r w:rsidRPr="00897AB3">
        <w:t xml:space="preserve">, </w:t>
      </w:r>
      <w:r w:rsidRPr="00897AB3">
        <w:rPr>
          <w:noProof/>
        </w:rPr>
        <w:t>Jeremy</w:t>
      </w:r>
      <w:r>
        <w:t>,</w:t>
      </w:r>
      <w:r w:rsidRPr="00897AB3">
        <w:t xml:space="preserve"> </w:t>
      </w:r>
      <w:r w:rsidRPr="00897AB3">
        <w:rPr>
          <w:noProof/>
        </w:rPr>
        <w:t>Peace Officer Standards &amp; Training Program Manager</w:t>
      </w:r>
      <w:r w:rsidRPr="00897AB3">
        <w:t xml:space="preserve">, </w:t>
      </w:r>
      <w:r w:rsidRPr="00897AB3">
        <w:rPr>
          <w:noProof/>
        </w:rPr>
        <w:t>Missouri Department of Public Safety</w:t>
      </w:r>
    </w:p>
    <w:p w14:paraId="69E972AA" w14:textId="77777777" w:rsidR="00B00AA5" w:rsidRPr="00897AB3" w:rsidRDefault="00B00AA5" w:rsidP="00B00AA5">
      <w:r w:rsidRPr="00897AB3">
        <w:rPr>
          <w:noProof/>
        </w:rPr>
        <w:t>Kansas City</w:t>
      </w:r>
    </w:p>
    <w:p w14:paraId="3BE0D38D" w14:textId="77777777" w:rsidR="00B00AA5" w:rsidRDefault="00B00AA5" w:rsidP="00B00AA5">
      <w:r w:rsidRPr="00897AB3">
        <w:tab/>
      </w:r>
      <w:r w:rsidRPr="00897AB3">
        <w:rPr>
          <w:noProof/>
        </w:rPr>
        <w:t>Heinen</w:t>
      </w:r>
      <w:r w:rsidRPr="00897AB3">
        <w:t xml:space="preserve">, </w:t>
      </w:r>
      <w:r w:rsidRPr="00897AB3">
        <w:rPr>
          <w:noProof/>
        </w:rPr>
        <w:t>Joshua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Kansas City Police Department</w:t>
      </w:r>
    </w:p>
    <w:p w14:paraId="6BB34B1B" w14:textId="77777777" w:rsidR="00B00AA5" w:rsidRPr="00897AB3" w:rsidRDefault="00B00AA5" w:rsidP="00B00AA5">
      <w:r w:rsidRPr="00897AB3">
        <w:rPr>
          <w:noProof/>
        </w:rPr>
        <w:t>Lake Lotawana</w:t>
      </w:r>
    </w:p>
    <w:p w14:paraId="58553355" w14:textId="77777777" w:rsidR="00B00AA5" w:rsidRDefault="00B00AA5" w:rsidP="00B00AA5">
      <w:r w:rsidRPr="00897AB3">
        <w:tab/>
      </w:r>
      <w:r w:rsidRPr="00897AB3">
        <w:rPr>
          <w:noProof/>
        </w:rPr>
        <w:t>*Smith</w:t>
      </w:r>
      <w:r w:rsidRPr="00897AB3">
        <w:t xml:space="preserve">, </w:t>
      </w:r>
      <w:r w:rsidRPr="00897AB3">
        <w:rPr>
          <w:noProof/>
        </w:rPr>
        <w:t>Christian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Lake Lotawana Police Department</w:t>
      </w:r>
    </w:p>
    <w:p w14:paraId="2ED8DBB8" w14:textId="6AF1AA8A" w:rsidR="00B00AA5" w:rsidRPr="00897AB3" w:rsidRDefault="00B00AA5" w:rsidP="00B00AA5">
      <w:r w:rsidRPr="00897AB3">
        <w:rPr>
          <w:noProof/>
        </w:rPr>
        <w:t>Lee</w:t>
      </w:r>
      <w:r w:rsidR="00EB7F4F">
        <w:rPr>
          <w:noProof/>
        </w:rPr>
        <w:t>’</w:t>
      </w:r>
      <w:r w:rsidRPr="00897AB3">
        <w:rPr>
          <w:noProof/>
        </w:rPr>
        <w:t>s Summit</w:t>
      </w:r>
    </w:p>
    <w:p w14:paraId="5071DDA3" w14:textId="77777777" w:rsidR="00B00AA5" w:rsidRDefault="00B00AA5" w:rsidP="00B00AA5">
      <w:r w:rsidRPr="00897AB3">
        <w:tab/>
      </w:r>
      <w:r w:rsidRPr="00897AB3">
        <w:rPr>
          <w:noProof/>
        </w:rPr>
        <w:t>*Cole</w:t>
      </w:r>
      <w:r w:rsidRPr="00897AB3">
        <w:t xml:space="preserve">, </w:t>
      </w:r>
      <w:r w:rsidRPr="00897AB3">
        <w:rPr>
          <w:noProof/>
        </w:rPr>
        <w:t>Sam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Lee's Summit Police Department</w:t>
      </w:r>
    </w:p>
    <w:p w14:paraId="0DE28E38" w14:textId="77777777" w:rsidR="00B00AA5" w:rsidRDefault="00B00AA5" w:rsidP="00B00AA5">
      <w:r w:rsidRPr="00897AB3">
        <w:tab/>
      </w:r>
      <w:r w:rsidRPr="00897AB3">
        <w:rPr>
          <w:noProof/>
        </w:rPr>
        <w:t>Ervin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Lee's Summit Police Department</w:t>
      </w:r>
    </w:p>
    <w:p w14:paraId="643F2720" w14:textId="77777777" w:rsidR="00B00AA5" w:rsidRDefault="00B00AA5" w:rsidP="00B00AA5">
      <w:r w:rsidRPr="00897AB3">
        <w:tab/>
      </w:r>
      <w:r w:rsidRPr="00897AB3">
        <w:rPr>
          <w:noProof/>
        </w:rPr>
        <w:t>Wilson</w:t>
      </w:r>
      <w:r w:rsidRPr="00897AB3">
        <w:t xml:space="preserve">, </w:t>
      </w:r>
      <w:r w:rsidRPr="00897AB3">
        <w:rPr>
          <w:noProof/>
        </w:rPr>
        <w:t>Brian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Lee's Summit Police Department</w:t>
      </w:r>
    </w:p>
    <w:p w14:paraId="55666DE9" w14:textId="77777777" w:rsidR="00B00AA5" w:rsidRPr="00897AB3" w:rsidRDefault="00B00AA5" w:rsidP="00B00AA5">
      <w:r w:rsidRPr="00897AB3">
        <w:rPr>
          <w:noProof/>
        </w:rPr>
        <w:t>Maplewood</w:t>
      </w:r>
    </w:p>
    <w:p w14:paraId="55935504" w14:textId="77777777" w:rsidR="00B00AA5" w:rsidRDefault="00B00AA5" w:rsidP="00B00AA5">
      <w:r w:rsidRPr="00897AB3">
        <w:tab/>
      </w:r>
      <w:r w:rsidRPr="00897AB3">
        <w:rPr>
          <w:noProof/>
        </w:rPr>
        <w:t>LeClerc</w:t>
      </w:r>
      <w:r w:rsidRPr="00897AB3">
        <w:t xml:space="preserve">, </w:t>
      </w:r>
      <w:r w:rsidRPr="00897AB3">
        <w:rPr>
          <w:noProof/>
        </w:rPr>
        <w:t>John</w:t>
      </w:r>
      <w:r>
        <w:t>,</w:t>
      </w:r>
      <w:r w:rsidRPr="00897AB3">
        <w:t xml:space="preserve"> </w:t>
      </w:r>
      <w:r w:rsidRPr="00897AB3">
        <w:rPr>
          <w:noProof/>
        </w:rPr>
        <w:t>Major/Assistant Police Chief</w:t>
      </w:r>
      <w:r w:rsidRPr="00897AB3">
        <w:t xml:space="preserve">, </w:t>
      </w:r>
      <w:r w:rsidRPr="00897AB3">
        <w:rPr>
          <w:noProof/>
        </w:rPr>
        <w:t>Maplewood Police Department</w:t>
      </w:r>
    </w:p>
    <w:p w14:paraId="6095085F" w14:textId="77777777" w:rsidR="00B00AA5" w:rsidRPr="00897AB3" w:rsidRDefault="00B00AA5" w:rsidP="00B00AA5">
      <w:r w:rsidRPr="00897AB3">
        <w:rPr>
          <w:noProof/>
        </w:rPr>
        <w:t>Pevely</w:t>
      </w:r>
    </w:p>
    <w:p w14:paraId="506F17E7" w14:textId="77777777" w:rsidR="00B00AA5" w:rsidRDefault="00B00AA5" w:rsidP="00B00AA5">
      <w:r w:rsidRPr="00897AB3">
        <w:tab/>
      </w:r>
      <w:r w:rsidRPr="00897AB3">
        <w:rPr>
          <w:noProof/>
        </w:rPr>
        <w:t>Glenn</w:t>
      </w:r>
      <w:r w:rsidRPr="00897AB3">
        <w:t xml:space="preserve">, </w:t>
      </w:r>
      <w:r w:rsidRPr="00897AB3">
        <w:rPr>
          <w:noProof/>
        </w:rPr>
        <w:t>Mark</w:t>
      </w:r>
      <w:r w:rsidRPr="00897AB3">
        <w:t xml:space="preserve"> </w:t>
      </w:r>
      <w:r w:rsidRPr="00897AB3">
        <w:rPr>
          <w:noProof/>
        </w:rPr>
        <w:t>R</w:t>
      </w:r>
      <w:r w:rsidRPr="00897AB3">
        <w:t xml:space="preserve">,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Pevely Police Department</w:t>
      </w:r>
    </w:p>
    <w:p w14:paraId="024AA56D" w14:textId="77777777" w:rsidR="00B00AA5" w:rsidRPr="00897AB3" w:rsidRDefault="00B00AA5" w:rsidP="00B00AA5">
      <w:r w:rsidRPr="00897AB3">
        <w:rPr>
          <w:noProof/>
        </w:rPr>
        <w:t>St. Louis</w:t>
      </w:r>
    </w:p>
    <w:p w14:paraId="04B8F3B5" w14:textId="77777777" w:rsidR="00B00AA5" w:rsidRDefault="00B00AA5" w:rsidP="00B00AA5">
      <w:r w:rsidRPr="00897AB3">
        <w:tab/>
      </w:r>
      <w:r w:rsidRPr="00897AB3">
        <w:rPr>
          <w:noProof/>
        </w:rPr>
        <w:t>*Baethke</w:t>
      </w:r>
      <w:r w:rsidRPr="00897AB3">
        <w:t xml:space="preserve">, </w:t>
      </w:r>
      <w:r w:rsidRPr="00897AB3">
        <w:rPr>
          <w:noProof/>
        </w:rPr>
        <w:t>Brandon</w:t>
      </w:r>
      <w:r>
        <w:t>,</w:t>
      </w:r>
      <w:r w:rsidRPr="00897AB3">
        <w:t xml:space="preserve"> </w:t>
      </w:r>
      <w:r w:rsidRPr="00897AB3">
        <w:rPr>
          <w:noProof/>
        </w:rPr>
        <w:t>Assistant Director</w:t>
      </w:r>
      <w:r w:rsidRPr="00897AB3">
        <w:t xml:space="preserve">, </w:t>
      </w:r>
      <w:r w:rsidRPr="00897AB3">
        <w:rPr>
          <w:noProof/>
        </w:rPr>
        <w:t>Maryville University Department of Public Safety</w:t>
      </w:r>
    </w:p>
    <w:p w14:paraId="50FD31CD" w14:textId="77777777" w:rsidR="00B00AA5" w:rsidRPr="00897AB3" w:rsidRDefault="00B00AA5" w:rsidP="00B00AA5">
      <w:r w:rsidRPr="00897AB3">
        <w:rPr>
          <w:noProof/>
        </w:rPr>
        <w:t>Wentzville</w:t>
      </w:r>
    </w:p>
    <w:p w14:paraId="1C6C7831" w14:textId="77777777" w:rsidR="00B00AA5" w:rsidRDefault="00B00AA5" w:rsidP="00B00AA5">
      <w:r w:rsidRPr="00897AB3">
        <w:tab/>
      </w:r>
      <w:r w:rsidRPr="00897AB3">
        <w:rPr>
          <w:noProof/>
        </w:rPr>
        <w:t>Burton</w:t>
      </w:r>
      <w:r w:rsidRPr="00897AB3">
        <w:t xml:space="preserve">, </w:t>
      </w:r>
      <w:r w:rsidRPr="00897AB3">
        <w:rPr>
          <w:noProof/>
        </w:rPr>
        <w:t>Leon</w:t>
      </w:r>
      <w:r>
        <w:t>,</w:t>
      </w:r>
      <w:r w:rsidRPr="00897AB3">
        <w:t xml:space="preserve"> </w:t>
      </w:r>
      <w:r w:rsidRPr="00897AB3">
        <w:rPr>
          <w:noProof/>
        </w:rPr>
        <w:t>Assistant Chief of Police</w:t>
      </w:r>
      <w:r w:rsidRPr="00897AB3">
        <w:t xml:space="preserve">, </w:t>
      </w:r>
      <w:r w:rsidRPr="00897AB3">
        <w:rPr>
          <w:noProof/>
        </w:rPr>
        <w:t>Wentzville Police Department</w:t>
      </w:r>
    </w:p>
    <w:p w14:paraId="19BE9D85" w14:textId="77777777" w:rsidR="00B00AA5" w:rsidRPr="00EB7F4F" w:rsidRDefault="00B00AA5" w:rsidP="00B00AA5">
      <w:pPr>
        <w:rPr>
          <w:color w:val="00B0F0"/>
          <w:sz w:val="28"/>
          <w:szCs w:val="28"/>
        </w:rPr>
      </w:pPr>
      <w:r w:rsidRPr="00EB7F4F">
        <w:rPr>
          <w:noProof/>
          <w:color w:val="00B0F0"/>
          <w:sz w:val="28"/>
          <w:szCs w:val="28"/>
        </w:rPr>
        <w:t>Montana</w:t>
      </w:r>
    </w:p>
    <w:p w14:paraId="40ADB701" w14:textId="77777777" w:rsidR="00B00AA5" w:rsidRPr="00897AB3" w:rsidRDefault="00B00AA5" w:rsidP="00B00AA5">
      <w:r w:rsidRPr="00897AB3">
        <w:rPr>
          <w:noProof/>
        </w:rPr>
        <w:t>Bozerman</w:t>
      </w:r>
    </w:p>
    <w:p w14:paraId="63528A56" w14:textId="77777777" w:rsidR="00B00AA5" w:rsidRDefault="00B00AA5" w:rsidP="00B00AA5">
      <w:r w:rsidRPr="00897AB3">
        <w:tab/>
      </w:r>
      <w:r w:rsidRPr="00897AB3">
        <w:rPr>
          <w:noProof/>
        </w:rPr>
        <w:t>Stanley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Montana State University Police Department</w:t>
      </w:r>
    </w:p>
    <w:p w14:paraId="01A9A090" w14:textId="77777777" w:rsidR="00B00AA5" w:rsidRPr="00EB7F4F" w:rsidRDefault="00B00AA5" w:rsidP="00B00AA5">
      <w:pPr>
        <w:rPr>
          <w:color w:val="00B0F0"/>
          <w:sz w:val="28"/>
          <w:szCs w:val="28"/>
        </w:rPr>
      </w:pPr>
      <w:r w:rsidRPr="00EB7F4F">
        <w:rPr>
          <w:noProof/>
          <w:color w:val="00B0F0"/>
          <w:sz w:val="28"/>
          <w:szCs w:val="28"/>
        </w:rPr>
        <w:t>Nebraska</w:t>
      </w:r>
    </w:p>
    <w:p w14:paraId="63816923" w14:textId="77777777" w:rsidR="00B00AA5" w:rsidRPr="00897AB3" w:rsidRDefault="00B00AA5" w:rsidP="00B00AA5">
      <w:r w:rsidRPr="00897AB3">
        <w:rPr>
          <w:noProof/>
        </w:rPr>
        <w:t>Kearney</w:t>
      </w:r>
    </w:p>
    <w:p w14:paraId="76AB3FBA" w14:textId="77777777" w:rsidR="00B00AA5" w:rsidRDefault="00B00AA5" w:rsidP="00B00AA5">
      <w:r w:rsidRPr="00897AB3">
        <w:tab/>
      </w:r>
      <w:r w:rsidRPr="00897AB3">
        <w:rPr>
          <w:noProof/>
        </w:rPr>
        <w:t>Luke</w:t>
      </w:r>
      <w:r w:rsidRPr="00897AB3">
        <w:t xml:space="preserve">, </w:t>
      </w:r>
      <w:r w:rsidRPr="00897AB3">
        <w:rPr>
          <w:noProof/>
        </w:rPr>
        <w:t>Derek</w:t>
      </w:r>
      <w:r>
        <w:t>,</w:t>
      </w:r>
      <w:r w:rsidRPr="00897AB3">
        <w:t xml:space="preserve"> </w:t>
      </w:r>
      <w:r w:rsidRPr="00897AB3">
        <w:rPr>
          <w:noProof/>
        </w:rPr>
        <w:t>Lieutenant of Professional Standards</w:t>
      </w:r>
      <w:r w:rsidRPr="00897AB3">
        <w:t xml:space="preserve">, </w:t>
      </w:r>
      <w:r w:rsidRPr="00897AB3">
        <w:rPr>
          <w:noProof/>
        </w:rPr>
        <w:t>Kearney Police Department</w:t>
      </w:r>
    </w:p>
    <w:p w14:paraId="09528536" w14:textId="77777777" w:rsidR="00B00AA5" w:rsidRPr="00897AB3" w:rsidRDefault="00B00AA5" w:rsidP="00B00AA5">
      <w:r w:rsidRPr="00897AB3">
        <w:rPr>
          <w:noProof/>
        </w:rPr>
        <w:lastRenderedPageBreak/>
        <w:t>North Platte</w:t>
      </w:r>
    </w:p>
    <w:p w14:paraId="3DCD2C47" w14:textId="77777777" w:rsidR="00B00AA5" w:rsidRDefault="00B00AA5" w:rsidP="00B00AA5">
      <w:r w:rsidRPr="00897AB3">
        <w:tab/>
      </w:r>
      <w:r w:rsidRPr="00897AB3">
        <w:rPr>
          <w:noProof/>
        </w:rPr>
        <w:t>Allison</w:t>
      </w:r>
      <w:r w:rsidRPr="00897AB3">
        <w:t xml:space="preserve">, </w:t>
      </w:r>
      <w:r w:rsidRPr="00897AB3">
        <w:rPr>
          <w:noProof/>
        </w:rPr>
        <w:t>Kendall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North Platte Police Department</w:t>
      </w:r>
    </w:p>
    <w:p w14:paraId="7EEB834F" w14:textId="77777777" w:rsidR="00B00AA5" w:rsidRPr="00897AB3" w:rsidRDefault="00B00AA5" w:rsidP="00B00AA5">
      <w:r w:rsidRPr="00897AB3">
        <w:rPr>
          <w:noProof/>
        </w:rPr>
        <w:t>York</w:t>
      </w:r>
    </w:p>
    <w:p w14:paraId="2C196464" w14:textId="77777777" w:rsidR="00B00AA5" w:rsidRDefault="00B00AA5" w:rsidP="00B00AA5">
      <w:r w:rsidRPr="00897AB3">
        <w:tab/>
      </w:r>
      <w:r w:rsidRPr="00897AB3">
        <w:rPr>
          <w:noProof/>
        </w:rPr>
        <w:t>Coffey</w:t>
      </w:r>
      <w:r w:rsidRPr="00897AB3">
        <w:t xml:space="preserve">, </w:t>
      </w:r>
      <w:r w:rsidRPr="00897AB3">
        <w:rPr>
          <w:noProof/>
        </w:rPr>
        <w:t>Russell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York Police Department</w:t>
      </w:r>
    </w:p>
    <w:p w14:paraId="62B49FE0" w14:textId="77777777" w:rsidR="00B00AA5" w:rsidRPr="00EB7F4F" w:rsidRDefault="00B00AA5" w:rsidP="00B00AA5">
      <w:pPr>
        <w:rPr>
          <w:color w:val="00B0F0"/>
          <w:sz w:val="28"/>
          <w:szCs w:val="28"/>
        </w:rPr>
      </w:pPr>
      <w:r w:rsidRPr="00EB7F4F">
        <w:rPr>
          <w:noProof/>
          <w:color w:val="00B0F0"/>
          <w:sz w:val="28"/>
          <w:szCs w:val="28"/>
        </w:rPr>
        <w:t>Nevada</w:t>
      </w:r>
    </w:p>
    <w:p w14:paraId="46664465" w14:textId="77777777" w:rsidR="00B00AA5" w:rsidRPr="00897AB3" w:rsidRDefault="00B00AA5" w:rsidP="00B00AA5">
      <w:r w:rsidRPr="00897AB3">
        <w:rPr>
          <w:noProof/>
        </w:rPr>
        <w:t>Boulder City</w:t>
      </w:r>
    </w:p>
    <w:p w14:paraId="5C5A9F5F" w14:textId="77777777" w:rsidR="00B00AA5" w:rsidRDefault="00B00AA5" w:rsidP="00B00AA5">
      <w:r w:rsidRPr="00897AB3">
        <w:tab/>
      </w:r>
      <w:r w:rsidRPr="00897AB3">
        <w:rPr>
          <w:noProof/>
        </w:rPr>
        <w:t>*Brecht</w:t>
      </w:r>
      <w:r w:rsidRPr="00897AB3">
        <w:t xml:space="preserve">, </w:t>
      </w:r>
      <w:r w:rsidRPr="00897AB3">
        <w:rPr>
          <w:noProof/>
        </w:rPr>
        <w:t>George</w:t>
      </w:r>
      <w:r>
        <w:t>,</w:t>
      </w:r>
      <w:r w:rsidRPr="00897AB3">
        <w:t xml:space="preserve"> </w:t>
      </w:r>
      <w:r w:rsidRPr="00897AB3">
        <w:rPr>
          <w:noProof/>
        </w:rPr>
        <w:t>Park Ranger</w:t>
      </w:r>
      <w:r w:rsidRPr="00897AB3">
        <w:t xml:space="preserve">, </w:t>
      </w:r>
      <w:r w:rsidRPr="00897AB3">
        <w:rPr>
          <w:noProof/>
        </w:rPr>
        <w:t>National Park Service</w:t>
      </w:r>
    </w:p>
    <w:p w14:paraId="37EB6956" w14:textId="77777777" w:rsidR="00B00AA5" w:rsidRPr="00897AB3" w:rsidRDefault="00B00AA5" w:rsidP="00B00AA5">
      <w:r w:rsidRPr="00897AB3">
        <w:rPr>
          <w:noProof/>
        </w:rPr>
        <w:t>Elko</w:t>
      </w:r>
    </w:p>
    <w:p w14:paraId="5D34E228" w14:textId="77777777" w:rsidR="00B00AA5" w:rsidRDefault="00B00AA5" w:rsidP="00B00AA5">
      <w:r w:rsidRPr="00897AB3">
        <w:tab/>
      </w:r>
      <w:r w:rsidRPr="00897AB3">
        <w:rPr>
          <w:noProof/>
        </w:rPr>
        <w:t>Dondero</w:t>
      </w:r>
      <w:r w:rsidRPr="00897AB3">
        <w:t xml:space="preserve">, </w:t>
      </w:r>
      <w:r w:rsidRPr="00897AB3">
        <w:rPr>
          <w:noProof/>
        </w:rPr>
        <w:t>Jonathan</w:t>
      </w:r>
      <w:r w:rsidRPr="00897AB3">
        <w:t xml:space="preserve"> </w:t>
      </w:r>
      <w:r w:rsidRPr="00897AB3">
        <w:rPr>
          <w:noProof/>
        </w:rPr>
        <w:t>R</w:t>
      </w:r>
      <w:r w:rsidRPr="00897AB3">
        <w:t xml:space="preserve">, </w:t>
      </w:r>
      <w:r w:rsidRPr="00897AB3">
        <w:rPr>
          <w:noProof/>
        </w:rPr>
        <w:t>Major</w:t>
      </w:r>
      <w:r w:rsidRPr="00897AB3">
        <w:t xml:space="preserve">, </w:t>
      </w:r>
      <w:r w:rsidRPr="00897AB3">
        <w:rPr>
          <w:noProof/>
        </w:rPr>
        <w:t>Nevada State Police</w:t>
      </w:r>
    </w:p>
    <w:p w14:paraId="4504F15A" w14:textId="77777777" w:rsidR="00B00AA5" w:rsidRPr="00897AB3" w:rsidRDefault="00B00AA5" w:rsidP="00B00AA5">
      <w:r w:rsidRPr="00897AB3">
        <w:rPr>
          <w:noProof/>
        </w:rPr>
        <w:t>Henderson</w:t>
      </w:r>
    </w:p>
    <w:p w14:paraId="69ABEC73" w14:textId="77777777" w:rsidR="00B00AA5" w:rsidRDefault="00B00AA5" w:rsidP="00B00AA5">
      <w:r w:rsidRPr="00897AB3">
        <w:tab/>
      </w:r>
      <w:r w:rsidRPr="00897AB3">
        <w:rPr>
          <w:noProof/>
        </w:rPr>
        <w:t>*VanBeveren</w:t>
      </w:r>
      <w:r w:rsidRPr="00897AB3">
        <w:t xml:space="preserve">, </w:t>
      </w:r>
      <w:r w:rsidRPr="00897AB3">
        <w:rPr>
          <w:noProof/>
        </w:rPr>
        <w:t>Seth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Henderson Police Department</w:t>
      </w:r>
    </w:p>
    <w:p w14:paraId="043D50B5" w14:textId="77777777" w:rsidR="00B00AA5" w:rsidRPr="00897AB3" w:rsidRDefault="00B00AA5" w:rsidP="00B00AA5">
      <w:r w:rsidRPr="00897AB3">
        <w:rPr>
          <w:noProof/>
        </w:rPr>
        <w:t>Las Vegas</w:t>
      </w:r>
    </w:p>
    <w:p w14:paraId="3F4DE301" w14:textId="4D05E2F6" w:rsidR="00B00AA5" w:rsidRDefault="00B00AA5" w:rsidP="00EB7F4F">
      <w:pPr>
        <w:ind w:left="720"/>
      </w:pPr>
      <w:r w:rsidRPr="00897AB3">
        <w:rPr>
          <w:noProof/>
        </w:rPr>
        <w:t>*Gallego</w:t>
      </w:r>
      <w:r w:rsidRPr="00897AB3">
        <w:t xml:space="preserve">, </w:t>
      </w:r>
      <w:r w:rsidRPr="00897AB3">
        <w:rPr>
          <w:noProof/>
        </w:rPr>
        <w:t>Jeanifer</w:t>
      </w:r>
      <w:r>
        <w:t>,</w:t>
      </w:r>
      <w:r w:rsidRPr="00897AB3">
        <w:t xml:space="preserve"> </w:t>
      </w:r>
      <w:r w:rsidRPr="00897AB3">
        <w:rPr>
          <w:noProof/>
        </w:rPr>
        <w:t>Administrative Section Manager</w:t>
      </w:r>
      <w:r w:rsidRPr="00897AB3">
        <w:t xml:space="preserve">, </w:t>
      </w:r>
      <w:r w:rsidRPr="00897AB3">
        <w:rPr>
          <w:noProof/>
        </w:rPr>
        <w:t>Las Vegas Department of Public Safety</w:t>
      </w:r>
    </w:p>
    <w:p w14:paraId="3F40BDDA" w14:textId="77777777" w:rsidR="00B00AA5" w:rsidRPr="00897AB3" w:rsidRDefault="00B00AA5" w:rsidP="00B00AA5">
      <w:r w:rsidRPr="00897AB3">
        <w:rPr>
          <w:noProof/>
        </w:rPr>
        <w:t>Reno</w:t>
      </w:r>
    </w:p>
    <w:p w14:paraId="31C0324E" w14:textId="77777777" w:rsidR="00B00AA5" w:rsidRDefault="00B00AA5" w:rsidP="00B00AA5">
      <w:r w:rsidRPr="00897AB3">
        <w:tab/>
      </w:r>
      <w:r w:rsidRPr="00897AB3">
        <w:rPr>
          <w:noProof/>
        </w:rPr>
        <w:t>*Appleton</w:t>
      </w:r>
      <w:r w:rsidRPr="00897AB3">
        <w:t xml:space="preserve">, </w:t>
      </w:r>
      <w:r w:rsidRPr="00897AB3">
        <w:rPr>
          <w:noProof/>
        </w:rPr>
        <w:t>Courtney</w:t>
      </w:r>
      <w:r>
        <w:t>,</w:t>
      </w:r>
      <w:r w:rsidRPr="00897AB3">
        <w:t xml:space="preserve"> </w:t>
      </w:r>
      <w:r w:rsidRPr="00897AB3">
        <w:rPr>
          <w:noProof/>
        </w:rPr>
        <w:t>Deputy</w:t>
      </w:r>
      <w:r w:rsidRPr="00897AB3">
        <w:t xml:space="preserve">, </w:t>
      </w:r>
      <w:r w:rsidRPr="00897AB3">
        <w:rPr>
          <w:noProof/>
        </w:rPr>
        <w:t>Washoe County Sheriff's Office</w:t>
      </w:r>
    </w:p>
    <w:p w14:paraId="282F7714" w14:textId="77777777" w:rsidR="00B00AA5" w:rsidRPr="00EB7F4F" w:rsidRDefault="00B00AA5" w:rsidP="00B00AA5">
      <w:pPr>
        <w:rPr>
          <w:color w:val="00B0F0"/>
          <w:sz w:val="28"/>
          <w:szCs w:val="28"/>
        </w:rPr>
      </w:pPr>
      <w:r w:rsidRPr="00EB7F4F">
        <w:rPr>
          <w:noProof/>
          <w:color w:val="00B0F0"/>
          <w:sz w:val="28"/>
          <w:szCs w:val="28"/>
        </w:rPr>
        <w:t>New Hampshire</w:t>
      </w:r>
    </w:p>
    <w:p w14:paraId="3FF81501" w14:textId="77777777" w:rsidR="00B00AA5" w:rsidRPr="00897AB3" w:rsidRDefault="00B00AA5" w:rsidP="00B00AA5">
      <w:r w:rsidRPr="00897AB3">
        <w:rPr>
          <w:noProof/>
        </w:rPr>
        <w:t>Brookline</w:t>
      </w:r>
    </w:p>
    <w:p w14:paraId="2B4A9FEE" w14:textId="77777777" w:rsidR="00B00AA5" w:rsidRDefault="00B00AA5" w:rsidP="00B00AA5">
      <w:r w:rsidRPr="00897AB3">
        <w:tab/>
      </w:r>
      <w:r w:rsidRPr="00897AB3">
        <w:rPr>
          <w:noProof/>
        </w:rPr>
        <w:t>*Wallen</w:t>
      </w:r>
      <w:r w:rsidRPr="00897AB3">
        <w:t xml:space="preserve">, </w:t>
      </w:r>
      <w:r w:rsidRPr="00897AB3">
        <w:rPr>
          <w:noProof/>
        </w:rPr>
        <w:t>Jaclyn</w:t>
      </w:r>
      <w:r>
        <w:t>,</w:t>
      </w:r>
      <w:r w:rsidRPr="00897AB3">
        <w:t xml:space="preserve"> </w:t>
      </w:r>
      <w:r w:rsidRPr="00897AB3">
        <w:rPr>
          <w:noProof/>
        </w:rPr>
        <w:t>Owner/Clinician</w:t>
      </w:r>
      <w:r w:rsidRPr="00897AB3">
        <w:t xml:space="preserve">, </w:t>
      </w:r>
      <w:r w:rsidRPr="00897AB3">
        <w:rPr>
          <w:noProof/>
        </w:rPr>
        <w:t>The Resiliency Collective</w:t>
      </w:r>
    </w:p>
    <w:p w14:paraId="3662F0BD" w14:textId="77777777" w:rsidR="00B00AA5" w:rsidRPr="00897AB3" w:rsidRDefault="00B00AA5" w:rsidP="00B00AA5">
      <w:r w:rsidRPr="00897AB3">
        <w:rPr>
          <w:noProof/>
        </w:rPr>
        <w:t>Concord</w:t>
      </w:r>
    </w:p>
    <w:p w14:paraId="0CBA43B4" w14:textId="3063B488" w:rsidR="00B00AA5" w:rsidRDefault="00B00AA5" w:rsidP="00EB7F4F">
      <w:pPr>
        <w:ind w:left="720"/>
      </w:pPr>
      <w:r w:rsidRPr="00897AB3">
        <w:rPr>
          <w:noProof/>
        </w:rPr>
        <w:t>*Russell</w:t>
      </w:r>
      <w:r w:rsidRPr="00897AB3">
        <w:t xml:space="preserve">, </w:t>
      </w:r>
      <w:r w:rsidRPr="00897AB3">
        <w:rPr>
          <w:noProof/>
        </w:rPr>
        <w:t>Peter</w:t>
      </w:r>
      <w:r>
        <w:t>,</w:t>
      </w:r>
      <w:r w:rsidRPr="00897AB3">
        <w:t xml:space="preserve"> </w:t>
      </w:r>
      <w:r w:rsidRPr="00897AB3">
        <w:rPr>
          <w:noProof/>
        </w:rPr>
        <w:t>Lieutenant &amp; Law Enforcement Training Specialist</w:t>
      </w:r>
      <w:r w:rsidRPr="00897AB3">
        <w:t xml:space="preserve">, </w:t>
      </w:r>
      <w:r w:rsidRPr="00897AB3">
        <w:rPr>
          <w:noProof/>
        </w:rPr>
        <w:t>New Hampshire Police Standards &amp; Training</w:t>
      </w:r>
    </w:p>
    <w:p w14:paraId="44991579" w14:textId="77777777" w:rsidR="00B00AA5" w:rsidRPr="00897AB3" w:rsidRDefault="00B00AA5" w:rsidP="00B00AA5">
      <w:r w:rsidRPr="00897AB3">
        <w:rPr>
          <w:noProof/>
        </w:rPr>
        <w:t>Grantham</w:t>
      </w:r>
    </w:p>
    <w:p w14:paraId="3FD99D9F" w14:textId="77777777" w:rsidR="00B00AA5" w:rsidRDefault="00B00AA5" w:rsidP="00B00AA5">
      <w:r w:rsidRPr="00897AB3">
        <w:tab/>
      </w:r>
      <w:r w:rsidRPr="00897AB3">
        <w:rPr>
          <w:noProof/>
        </w:rPr>
        <w:t>MacKenna</w:t>
      </w:r>
      <w:r w:rsidRPr="00897AB3">
        <w:t xml:space="preserve">, </w:t>
      </w:r>
      <w:r w:rsidRPr="00897AB3">
        <w:rPr>
          <w:noProof/>
        </w:rPr>
        <w:t>James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Grantham Police Department</w:t>
      </w:r>
    </w:p>
    <w:p w14:paraId="4404CDD6" w14:textId="77777777" w:rsidR="00B00AA5" w:rsidRPr="00897AB3" w:rsidRDefault="00B00AA5" w:rsidP="00B00AA5">
      <w:r w:rsidRPr="00897AB3">
        <w:rPr>
          <w:noProof/>
        </w:rPr>
        <w:t>Meredith</w:t>
      </w:r>
    </w:p>
    <w:p w14:paraId="075959DF" w14:textId="77777777" w:rsidR="00B00AA5" w:rsidRDefault="00B00AA5" w:rsidP="00B00AA5">
      <w:r w:rsidRPr="00897AB3">
        <w:tab/>
      </w:r>
      <w:r w:rsidRPr="00897AB3">
        <w:rPr>
          <w:noProof/>
        </w:rPr>
        <w:t>Harper</w:t>
      </w:r>
      <w:r w:rsidRPr="00897AB3">
        <w:t xml:space="preserve">, </w:t>
      </w:r>
      <w:r w:rsidRPr="00897AB3">
        <w:rPr>
          <w:noProof/>
        </w:rPr>
        <w:t>Michael</w:t>
      </w:r>
      <w:r w:rsidRPr="00897AB3">
        <w:t xml:space="preserve"> </w:t>
      </w:r>
      <w:r w:rsidRPr="00897AB3">
        <w:rPr>
          <w:noProof/>
        </w:rPr>
        <w:t>J</w:t>
      </w:r>
      <w:r w:rsidRPr="00897AB3">
        <w:t xml:space="preserve">,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Meredith Police Department</w:t>
      </w:r>
    </w:p>
    <w:p w14:paraId="1224FF33" w14:textId="77777777" w:rsidR="00B00AA5" w:rsidRPr="00897AB3" w:rsidRDefault="00B00AA5" w:rsidP="00B00AA5">
      <w:r w:rsidRPr="00897AB3">
        <w:rPr>
          <w:noProof/>
        </w:rPr>
        <w:t>Portsmouth</w:t>
      </w:r>
    </w:p>
    <w:p w14:paraId="305EFE9A" w14:textId="77777777" w:rsidR="00B00AA5" w:rsidRDefault="00B00AA5" w:rsidP="00B00AA5">
      <w:r w:rsidRPr="00897AB3">
        <w:tab/>
      </w:r>
      <w:r w:rsidRPr="00897AB3">
        <w:rPr>
          <w:noProof/>
        </w:rPr>
        <w:t>Tondreault</w:t>
      </w:r>
      <w:r w:rsidRPr="00897AB3">
        <w:t xml:space="preserve">, </w:t>
      </w:r>
      <w:r w:rsidRPr="00897AB3">
        <w:rPr>
          <w:noProof/>
        </w:rPr>
        <w:t>Seth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Portsmouth Police Department</w:t>
      </w:r>
    </w:p>
    <w:p w14:paraId="54799C70" w14:textId="77777777" w:rsidR="00B00AA5" w:rsidRPr="00897AB3" w:rsidRDefault="00B00AA5" w:rsidP="00B00AA5">
      <w:r w:rsidRPr="00897AB3">
        <w:rPr>
          <w:noProof/>
        </w:rPr>
        <w:t>Sanbornville</w:t>
      </w:r>
    </w:p>
    <w:p w14:paraId="587362C2" w14:textId="77777777" w:rsidR="00B00AA5" w:rsidRDefault="00B00AA5" w:rsidP="00B00AA5">
      <w:r w:rsidRPr="00897AB3">
        <w:tab/>
      </w:r>
      <w:r w:rsidRPr="00897AB3">
        <w:rPr>
          <w:noProof/>
        </w:rPr>
        <w:t>Fenton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Wakefield Police Department</w:t>
      </w:r>
    </w:p>
    <w:p w14:paraId="7512E1B0" w14:textId="77777777" w:rsidR="00B00AA5" w:rsidRPr="00511BB8" w:rsidRDefault="00B00AA5" w:rsidP="00B00AA5">
      <w:pPr>
        <w:rPr>
          <w:color w:val="00B0F0"/>
          <w:sz w:val="28"/>
          <w:szCs w:val="28"/>
        </w:rPr>
      </w:pPr>
      <w:r w:rsidRPr="00511BB8">
        <w:rPr>
          <w:noProof/>
          <w:color w:val="00B0F0"/>
          <w:sz w:val="28"/>
          <w:szCs w:val="28"/>
        </w:rPr>
        <w:t>New Jersey</w:t>
      </w:r>
    </w:p>
    <w:p w14:paraId="70691C76" w14:textId="77777777" w:rsidR="00B00AA5" w:rsidRPr="00897AB3" w:rsidRDefault="00B00AA5" w:rsidP="00B00AA5">
      <w:r w:rsidRPr="00897AB3">
        <w:rPr>
          <w:noProof/>
        </w:rPr>
        <w:t>Asbury Park</w:t>
      </w:r>
    </w:p>
    <w:p w14:paraId="0B75E111" w14:textId="77777777" w:rsidR="00B00AA5" w:rsidRDefault="00B00AA5" w:rsidP="00B00AA5">
      <w:r w:rsidRPr="00897AB3">
        <w:tab/>
      </w:r>
      <w:r w:rsidRPr="00897AB3">
        <w:rPr>
          <w:noProof/>
        </w:rPr>
        <w:t>*Wesley</w:t>
      </w:r>
      <w:r w:rsidRPr="00897AB3">
        <w:t xml:space="preserve">, </w:t>
      </w:r>
      <w:r w:rsidRPr="00897AB3">
        <w:rPr>
          <w:noProof/>
        </w:rPr>
        <w:t>Chenice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Asbury Park Police</w:t>
      </w:r>
    </w:p>
    <w:p w14:paraId="252ABC8E" w14:textId="77777777" w:rsidR="00B00AA5" w:rsidRPr="00897AB3" w:rsidRDefault="00B00AA5" w:rsidP="00B00AA5">
      <w:r w:rsidRPr="00897AB3">
        <w:rPr>
          <w:noProof/>
        </w:rPr>
        <w:t>Braddock</w:t>
      </w:r>
    </w:p>
    <w:p w14:paraId="739067C4" w14:textId="77777777" w:rsidR="00B00AA5" w:rsidRDefault="00B00AA5" w:rsidP="00B00AA5">
      <w:r w:rsidRPr="00897AB3">
        <w:tab/>
      </w:r>
      <w:r w:rsidRPr="00897AB3">
        <w:rPr>
          <w:noProof/>
        </w:rPr>
        <w:t>Lemons</w:t>
      </w:r>
      <w:r w:rsidRPr="00897AB3">
        <w:t xml:space="preserve">, </w:t>
      </w:r>
      <w:r w:rsidRPr="00897AB3">
        <w:rPr>
          <w:noProof/>
        </w:rPr>
        <w:t>Donald</w:t>
      </w:r>
      <w:r w:rsidRPr="00897AB3">
        <w:t xml:space="preserve"> </w:t>
      </w:r>
      <w:r w:rsidRPr="00897AB3">
        <w:rPr>
          <w:noProof/>
        </w:rPr>
        <w:t>N</w:t>
      </w:r>
      <w:r w:rsidRPr="00897AB3">
        <w:t xml:space="preserve">,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Winslow Township Police Department</w:t>
      </w:r>
    </w:p>
    <w:p w14:paraId="6252CB86" w14:textId="77777777" w:rsidR="00B00AA5" w:rsidRPr="00897AB3" w:rsidRDefault="00B00AA5" w:rsidP="00B00AA5">
      <w:r w:rsidRPr="00897AB3">
        <w:rPr>
          <w:noProof/>
        </w:rPr>
        <w:t>Freehold</w:t>
      </w:r>
    </w:p>
    <w:p w14:paraId="1D56BE88" w14:textId="77777777" w:rsidR="00B00AA5" w:rsidRDefault="00B00AA5" w:rsidP="00B00AA5">
      <w:r w:rsidRPr="00897AB3">
        <w:tab/>
      </w:r>
      <w:r w:rsidRPr="00897AB3">
        <w:rPr>
          <w:noProof/>
        </w:rPr>
        <w:t>Winowski</w:t>
      </w:r>
      <w:r w:rsidRPr="00897AB3">
        <w:t xml:space="preserve">, </w:t>
      </w:r>
      <w:r w:rsidRPr="00897AB3">
        <w:rPr>
          <w:noProof/>
        </w:rPr>
        <w:t>Joseph</w:t>
      </w:r>
      <w:r>
        <w:t>,</w:t>
      </w:r>
      <w:r w:rsidRPr="00897AB3">
        <w:t xml:space="preserve"> </w:t>
      </w:r>
      <w:r w:rsidRPr="00897AB3">
        <w:rPr>
          <w:noProof/>
        </w:rPr>
        <w:t>Detective Lieutenant</w:t>
      </w:r>
      <w:r w:rsidRPr="00897AB3">
        <w:t xml:space="preserve">, </w:t>
      </w:r>
      <w:r w:rsidRPr="00897AB3">
        <w:rPr>
          <w:noProof/>
        </w:rPr>
        <w:t>Freehold Township Police Department</w:t>
      </w:r>
    </w:p>
    <w:p w14:paraId="161B98E6" w14:textId="77777777" w:rsidR="00B00AA5" w:rsidRPr="00897AB3" w:rsidRDefault="00B00AA5" w:rsidP="00B00AA5">
      <w:r w:rsidRPr="00897AB3">
        <w:rPr>
          <w:noProof/>
        </w:rPr>
        <w:t>Frenchtown</w:t>
      </w:r>
    </w:p>
    <w:p w14:paraId="3BC56D4C" w14:textId="77777777" w:rsidR="00B00AA5" w:rsidRDefault="00B00AA5" w:rsidP="00B00AA5">
      <w:r w:rsidRPr="00897AB3">
        <w:tab/>
      </w:r>
      <w:r w:rsidRPr="00897AB3">
        <w:rPr>
          <w:noProof/>
        </w:rPr>
        <w:t>*Celeste</w:t>
      </w:r>
      <w:r w:rsidRPr="00897AB3">
        <w:t xml:space="preserve">, </w:t>
      </w:r>
      <w:r w:rsidRPr="00897AB3">
        <w:rPr>
          <w:noProof/>
        </w:rPr>
        <w:t>Richard</w:t>
      </w:r>
      <w:r>
        <w:t>,</w:t>
      </w:r>
      <w:r w:rsidRPr="00897AB3">
        <w:t xml:space="preserve"> </w:t>
      </w:r>
      <w:r w:rsidRPr="00897AB3">
        <w:rPr>
          <w:noProof/>
        </w:rPr>
        <w:t>Executive Director</w:t>
      </w:r>
      <w:r w:rsidRPr="00897AB3">
        <w:t xml:space="preserve">, </w:t>
      </w:r>
      <w:r w:rsidRPr="00897AB3">
        <w:rPr>
          <w:noProof/>
        </w:rPr>
        <w:t>National Justice Academy</w:t>
      </w:r>
    </w:p>
    <w:p w14:paraId="3DFC5198" w14:textId="77777777" w:rsidR="00B00AA5" w:rsidRPr="00897AB3" w:rsidRDefault="00B00AA5" w:rsidP="00B00AA5">
      <w:r w:rsidRPr="00897AB3">
        <w:rPr>
          <w:noProof/>
        </w:rPr>
        <w:t>Hackensack</w:t>
      </w:r>
    </w:p>
    <w:p w14:paraId="13D30931" w14:textId="77777777" w:rsidR="00B00AA5" w:rsidRDefault="00B00AA5" w:rsidP="00B00AA5">
      <w:r w:rsidRPr="00897AB3">
        <w:tab/>
      </w:r>
      <w:r w:rsidRPr="00897AB3">
        <w:rPr>
          <w:noProof/>
        </w:rPr>
        <w:t>Antista</w:t>
      </w:r>
      <w:r w:rsidRPr="00897AB3">
        <w:t xml:space="preserve">, </w:t>
      </w:r>
      <w:r w:rsidRPr="00897AB3">
        <w:rPr>
          <w:noProof/>
        </w:rPr>
        <w:t>Michael</w:t>
      </w:r>
      <w:r w:rsidRPr="00897AB3">
        <w:t xml:space="preserve"> </w:t>
      </w:r>
      <w:r w:rsidRPr="00897AB3">
        <w:rPr>
          <w:noProof/>
        </w:rPr>
        <w:t>J</w:t>
      </w:r>
      <w:r w:rsidRPr="00897AB3">
        <w:t xml:space="preserve">, </w:t>
      </w:r>
      <w:r w:rsidRPr="00897AB3">
        <w:rPr>
          <w:noProof/>
        </w:rPr>
        <w:t>Officer in Charge/Captain</w:t>
      </w:r>
      <w:r w:rsidRPr="00897AB3">
        <w:t xml:space="preserve">, </w:t>
      </w:r>
      <w:r w:rsidRPr="00897AB3">
        <w:rPr>
          <w:noProof/>
        </w:rPr>
        <w:t>Hackensack Police Department</w:t>
      </w:r>
    </w:p>
    <w:p w14:paraId="314E0E57" w14:textId="77777777" w:rsidR="00B00AA5" w:rsidRPr="00897AB3" w:rsidRDefault="00B00AA5" w:rsidP="00B00AA5">
      <w:r w:rsidRPr="00897AB3">
        <w:rPr>
          <w:noProof/>
        </w:rPr>
        <w:t>Mount Laurel</w:t>
      </w:r>
    </w:p>
    <w:p w14:paraId="1A88FCE5" w14:textId="77777777" w:rsidR="00B00AA5" w:rsidRDefault="00B00AA5" w:rsidP="00B00AA5">
      <w:r w:rsidRPr="00897AB3">
        <w:tab/>
      </w:r>
      <w:r w:rsidRPr="00897AB3">
        <w:rPr>
          <w:noProof/>
        </w:rPr>
        <w:t>Schiavone</w:t>
      </w:r>
      <w:r w:rsidRPr="00897AB3">
        <w:t xml:space="preserve">, </w:t>
      </w:r>
      <w:r w:rsidRPr="00897AB3">
        <w:rPr>
          <w:noProof/>
        </w:rPr>
        <w:t>Judy Lynn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Mount Laurel Township Police Department</w:t>
      </w:r>
    </w:p>
    <w:p w14:paraId="053C60FC" w14:textId="77777777" w:rsidR="00B00AA5" w:rsidRPr="00897AB3" w:rsidRDefault="00B00AA5" w:rsidP="00B00AA5">
      <w:r w:rsidRPr="00897AB3">
        <w:rPr>
          <w:noProof/>
        </w:rPr>
        <w:lastRenderedPageBreak/>
        <w:t>Netcong</w:t>
      </w:r>
    </w:p>
    <w:p w14:paraId="78615F43" w14:textId="77777777" w:rsidR="00B00AA5" w:rsidRDefault="00B00AA5" w:rsidP="00B00AA5">
      <w:r w:rsidRPr="00897AB3">
        <w:tab/>
      </w:r>
      <w:r w:rsidRPr="00897AB3">
        <w:rPr>
          <w:noProof/>
        </w:rPr>
        <w:t>Melitski</w:t>
      </w:r>
      <w:r w:rsidRPr="00897AB3">
        <w:t xml:space="preserve">, </w:t>
      </w:r>
      <w:r w:rsidRPr="00897AB3">
        <w:rPr>
          <w:noProof/>
        </w:rPr>
        <w:t>Joel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New Jersey State Police</w:t>
      </w:r>
    </w:p>
    <w:p w14:paraId="1366AD45" w14:textId="77777777" w:rsidR="00B00AA5" w:rsidRPr="00897AB3" w:rsidRDefault="00B00AA5" w:rsidP="00B00AA5">
      <w:r w:rsidRPr="00897AB3">
        <w:rPr>
          <w:noProof/>
        </w:rPr>
        <w:t>Oakland</w:t>
      </w:r>
    </w:p>
    <w:p w14:paraId="6511F8D2" w14:textId="77777777" w:rsidR="00B00AA5" w:rsidRDefault="00B00AA5" w:rsidP="00B00AA5">
      <w:r w:rsidRPr="00897AB3">
        <w:tab/>
      </w:r>
      <w:r w:rsidRPr="00897AB3">
        <w:rPr>
          <w:noProof/>
        </w:rPr>
        <w:t>*Liang</w:t>
      </w:r>
      <w:r w:rsidRPr="00897AB3">
        <w:t xml:space="preserve">, </w:t>
      </w:r>
      <w:r w:rsidRPr="00897AB3">
        <w:rPr>
          <w:noProof/>
        </w:rPr>
        <w:t>David Han Zhang</w:t>
      </w:r>
      <w:r>
        <w:t>,</w:t>
      </w:r>
      <w:r w:rsidRPr="00897AB3">
        <w:t xml:space="preserve"> </w:t>
      </w:r>
      <w:r w:rsidRPr="00897AB3">
        <w:rPr>
          <w:noProof/>
        </w:rPr>
        <w:t>Psychologist</w:t>
      </w:r>
      <w:r w:rsidRPr="00897AB3">
        <w:t xml:space="preserve">, </w:t>
      </w:r>
      <w:r w:rsidRPr="00897AB3">
        <w:rPr>
          <w:noProof/>
        </w:rPr>
        <w:t>Institute for Forensic Psychology</w:t>
      </w:r>
    </w:p>
    <w:p w14:paraId="1CFBB881" w14:textId="77777777" w:rsidR="00B00AA5" w:rsidRDefault="00B00AA5" w:rsidP="00B00AA5">
      <w:r w:rsidRPr="00897AB3">
        <w:tab/>
      </w:r>
      <w:r w:rsidRPr="00897AB3">
        <w:rPr>
          <w:noProof/>
        </w:rPr>
        <w:t>Bryszewski</w:t>
      </w:r>
      <w:r w:rsidRPr="00897AB3">
        <w:t xml:space="preserve">, </w:t>
      </w:r>
      <w:r w:rsidRPr="00897AB3">
        <w:rPr>
          <w:noProof/>
        </w:rPr>
        <w:t>Colby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Oaklyn Police Department</w:t>
      </w:r>
    </w:p>
    <w:p w14:paraId="4BBC5FBB" w14:textId="77777777" w:rsidR="00B00AA5" w:rsidRPr="00897AB3" w:rsidRDefault="00B00AA5" w:rsidP="00B00AA5">
      <w:r w:rsidRPr="00897AB3">
        <w:rPr>
          <w:noProof/>
        </w:rPr>
        <w:t>Orange</w:t>
      </w:r>
    </w:p>
    <w:p w14:paraId="14B16D57" w14:textId="77777777" w:rsidR="00B00AA5" w:rsidRDefault="00B00AA5" w:rsidP="00B00AA5">
      <w:r w:rsidRPr="00897AB3">
        <w:tab/>
      </w:r>
      <w:r w:rsidRPr="00897AB3">
        <w:rPr>
          <w:noProof/>
        </w:rPr>
        <w:t>Barbosa</w:t>
      </w:r>
      <w:r w:rsidRPr="00897AB3">
        <w:t xml:space="preserve">, </w:t>
      </w:r>
      <w:r w:rsidRPr="00897AB3">
        <w:rPr>
          <w:noProof/>
        </w:rPr>
        <w:t>Paul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Orange Police Department</w:t>
      </w:r>
    </w:p>
    <w:p w14:paraId="6F917BE5" w14:textId="77777777" w:rsidR="00B00AA5" w:rsidRPr="00897AB3" w:rsidRDefault="00B00AA5" w:rsidP="00B00AA5">
      <w:r w:rsidRPr="00897AB3">
        <w:rPr>
          <w:noProof/>
        </w:rPr>
        <w:t>Trenton</w:t>
      </w:r>
    </w:p>
    <w:p w14:paraId="3B4B03C4" w14:textId="77777777" w:rsidR="00B00AA5" w:rsidRDefault="00B00AA5" w:rsidP="00B00AA5">
      <w:r w:rsidRPr="00897AB3">
        <w:tab/>
      </w:r>
      <w:r w:rsidRPr="00897AB3">
        <w:rPr>
          <w:noProof/>
        </w:rPr>
        <w:t>Fedorczyk</w:t>
      </w:r>
      <w:r w:rsidRPr="00897AB3">
        <w:t xml:space="preserve">, </w:t>
      </w:r>
      <w:r w:rsidRPr="00897AB3">
        <w:rPr>
          <w:noProof/>
        </w:rPr>
        <w:t>George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New Jersey State Police</w:t>
      </w:r>
    </w:p>
    <w:p w14:paraId="79B5414C" w14:textId="77777777" w:rsidR="00B00AA5" w:rsidRPr="00897AB3" w:rsidRDefault="00B00AA5" w:rsidP="00B00AA5">
      <w:r w:rsidRPr="00897AB3">
        <w:rPr>
          <w:noProof/>
        </w:rPr>
        <w:t>West Orange</w:t>
      </w:r>
    </w:p>
    <w:p w14:paraId="3996E90F" w14:textId="77777777" w:rsidR="00B00AA5" w:rsidRDefault="00B00AA5" w:rsidP="00B00AA5">
      <w:r w:rsidRPr="00897AB3">
        <w:tab/>
      </w:r>
      <w:r w:rsidRPr="00897AB3">
        <w:rPr>
          <w:noProof/>
        </w:rPr>
        <w:t>Berkery</w:t>
      </w:r>
      <w:r w:rsidRPr="00897AB3">
        <w:t xml:space="preserve">, </w:t>
      </w:r>
      <w:r w:rsidRPr="00897AB3">
        <w:rPr>
          <w:noProof/>
        </w:rPr>
        <w:t>Andrew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West Orange Police Department</w:t>
      </w:r>
    </w:p>
    <w:p w14:paraId="396358B0" w14:textId="77777777" w:rsidR="00B00AA5" w:rsidRPr="00511BB8" w:rsidRDefault="00B00AA5" w:rsidP="00B00AA5">
      <w:pPr>
        <w:rPr>
          <w:color w:val="00B0F0"/>
          <w:sz w:val="28"/>
          <w:szCs w:val="28"/>
        </w:rPr>
      </w:pPr>
      <w:r w:rsidRPr="00511BB8">
        <w:rPr>
          <w:noProof/>
          <w:color w:val="00B0F0"/>
          <w:sz w:val="28"/>
          <w:szCs w:val="28"/>
        </w:rPr>
        <w:t>New Mexico</w:t>
      </w:r>
    </w:p>
    <w:p w14:paraId="334E1EBF" w14:textId="77777777" w:rsidR="00B00AA5" w:rsidRPr="00897AB3" w:rsidRDefault="00B00AA5" w:rsidP="00B00AA5">
      <w:r w:rsidRPr="00897AB3">
        <w:rPr>
          <w:noProof/>
        </w:rPr>
        <w:t>Albuquerque</w:t>
      </w:r>
    </w:p>
    <w:p w14:paraId="56FE51D0" w14:textId="77777777" w:rsidR="00B00AA5" w:rsidRDefault="00B00AA5" w:rsidP="00B00AA5">
      <w:r w:rsidRPr="00897AB3">
        <w:tab/>
      </w:r>
      <w:r w:rsidRPr="00897AB3">
        <w:rPr>
          <w:noProof/>
        </w:rPr>
        <w:t>Chacon</w:t>
      </w:r>
      <w:r w:rsidRPr="00897AB3">
        <w:t xml:space="preserve">, </w:t>
      </w:r>
      <w:r w:rsidRPr="00897AB3">
        <w:rPr>
          <w:noProof/>
        </w:rPr>
        <w:t>Jennifer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Albuquerque Police Department</w:t>
      </w:r>
    </w:p>
    <w:p w14:paraId="6540D83B" w14:textId="77777777" w:rsidR="00B00AA5" w:rsidRPr="00897AB3" w:rsidRDefault="00B00AA5" w:rsidP="00B00AA5">
      <w:r w:rsidRPr="00897AB3">
        <w:rPr>
          <w:noProof/>
        </w:rPr>
        <w:t>Santa Fe</w:t>
      </w:r>
    </w:p>
    <w:p w14:paraId="03B431F8" w14:textId="77777777" w:rsidR="00B00AA5" w:rsidRDefault="00B00AA5" w:rsidP="00B00AA5">
      <w:r w:rsidRPr="00897AB3">
        <w:tab/>
      </w:r>
      <w:r w:rsidRPr="00897AB3">
        <w:rPr>
          <w:noProof/>
        </w:rPr>
        <w:t>*Prentice</w:t>
      </w:r>
      <w:r w:rsidRPr="00897AB3">
        <w:t xml:space="preserve">, </w:t>
      </w:r>
      <w:r w:rsidRPr="00897AB3">
        <w:rPr>
          <w:noProof/>
        </w:rPr>
        <w:t>Paul</w:t>
      </w:r>
      <w:r>
        <w:t>,</w:t>
      </w:r>
      <w:r w:rsidRPr="00897AB3">
        <w:t xml:space="preserve"> </w:t>
      </w:r>
      <w:r w:rsidRPr="00897AB3">
        <w:rPr>
          <w:noProof/>
        </w:rPr>
        <w:t>Special Agent</w:t>
      </w:r>
      <w:r w:rsidRPr="00897AB3">
        <w:t xml:space="preserve">, </w:t>
      </w:r>
      <w:r w:rsidRPr="00897AB3">
        <w:rPr>
          <w:noProof/>
        </w:rPr>
        <w:t>1st Judicial District Attorney's Office</w:t>
      </w:r>
    </w:p>
    <w:p w14:paraId="7FA6C1A5" w14:textId="77777777" w:rsidR="00B00AA5" w:rsidRPr="00511BB8" w:rsidRDefault="00B00AA5" w:rsidP="00B00AA5">
      <w:pPr>
        <w:rPr>
          <w:color w:val="00B0F0"/>
          <w:sz w:val="28"/>
          <w:szCs w:val="28"/>
        </w:rPr>
      </w:pPr>
      <w:r w:rsidRPr="00511BB8">
        <w:rPr>
          <w:noProof/>
          <w:color w:val="00B0F0"/>
          <w:sz w:val="28"/>
          <w:szCs w:val="28"/>
        </w:rPr>
        <w:t>New York</w:t>
      </w:r>
    </w:p>
    <w:p w14:paraId="3B5FE408" w14:textId="77777777" w:rsidR="00B00AA5" w:rsidRPr="00897AB3" w:rsidRDefault="00B00AA5" w:rsidP="00B00AA5">
      <w:r w:rsidRPr="00897AB3">
        <w:rPr>
          <w:noProof/>
        </w:rPr>
        <w:t>Albany</w:t>
      </w:r>
    </w:p>
    <w:p w14:paraId="68BBE1F1" w14:textId="77777777" w:rsidR="00B00AA5" w:rsidRDefault="00B00AA5" w:rsidP="00B00AA5">
      <w:r w:rsidRPr="00897AB3">
        <w:tab/>
      </w:r>
      <w:r w:rsidRPr="00897AB3">
        <w:rPr>
          <w:noProof/>
        </w:rPr>
        <w:t>Harrington</w:t>
      </w:r>
      <w:r w:rsidRPr="00897AB3">
        <w:t xml:space="preserve">, </w:t>
      </w:r>
      <w:r w:rsidRPr="00897AB3">
        <w:rPr>
          <w:noProof/>
        </w:rPr>
        <w:t>Norah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Albany Police Department</w:t>
      </w:r>
    </w:p>
    <w:p w14:paraId="354E2D5F" w14:textId="77777777" w:rsidR="00B00AA5" w:rsidRDefault="00B00AA5" w:rsidP="00B00AA5">
      <w:r w:rsidRPr="00897AB3">
        <w:tab/>
      </w:r>
      <w:r w:rsidRPr="00897AB3">
        <w:rPr>
          <w:noProof/>
        </w:rPr>
        <w:t>*Plante</w:t>
      </w:r>
      <w:r w:rsidRPr="00897AB3">
        <w:t xml:space="preserve">, </w:t>
      </w:r>
      <w:r w:rsidRPr="00897AB3">
        <w:rPr>
          <w:noProof/>
        </w:rPr>
        <w:t>Brian</w:t>
      </w:r>
      <w:r>
        <w:t>,</w:t>
      </w:r>
      <w:r w:rsidRPr="00897AB3">
        <w:t xml:space="preserve"> </w:t>
      </w:r>
      <w:r w:rsidRPr="00897AB3">
        <w:rPr>
          <w:noProof/>
        </w:rPr>
        <w:t>Detective Lieutenant</w:t>
      </w:r>
      <w:r w:rsidRPr="00897AB3">
        <w:t xml:space="preserve">, </w:t>
      </w:r>
      <w:r w:rsidRPr="00897AB3">
        <w:rPr>
          <w:noProof/>
        </w:rPr>
        <w:t>Albany Police Department</w:t>
      </w:r>
    </w:p>
    <w:p w14:paraId="772FD1B5" w14:textId="77777777" w:rsidR="00B00AA5" w:rsidRDefault="00B00AA5" w:rsidP="00B00AA5">
      <w:r w:rsidRPr="00897AB3">
        <w:tab/>
      </w:r>
      <w:r w:rsidRPr="00897AB3">
        <w:rPr>
          <w:noProof/>
        </w:rPr>
        <w:t>*Wood</w:t>
      </w:r>
      <w:r w:rsidRPr="00897AB3">
        <w:t xml:space="preserve">, </w:t>
      </w:r>
      <w:r w:rsidRPr="00897AB3">
        <w:rPr>
          <w:noProof/>
        </w:rPr>
        <w:t>James</w:t>
      </w:r>
      <w:r>
        <w:t>,</w:t>
      </w:r>
      <w:r w:rsidRPr="00897AB3">
        <w:t xml:space="preserve"> </w:t>
      </w:r>
      <w:r w:rsidRPr="00897AB3">
        <w:rPr>
          <w:noProof/>
        </w:rPr>
        <w:t>Detective Sergeant</w:t>
      </w:r>
      <w:r w:rsidRPr="00897AB3">
        <w:t xml:space="preserve">, </w:t>
      </w:r>
      <w:r w:rsidRPr="00897AB3">
        <w:rPr>
          <w:noProof/>
        </w:rPr>
        <w:t>Albany Police Department</w:t>
      </w:r>
    </w:p>
    <w:p w14:paraId="77890C45" w14:textId="77777777" w:rsidR="00B00AA5" w:rsidRPr="00897AB3" w:rsidRDefault="00B00AA5" w:rsidP="00B00AA5">
      <w:r w:rsidRPr="00897AB3">
        <w:rPr>
          <w:noProof/>
        </w:rPr>
        <w:t>Brockport</w:t>
      </w:r>
    </w:p>
    <w:p w14:paraId="5FA8AED9" w14:textId="77777777" w:rsidR="00B00AA5" w:rsidRDefault="00B00AA5" w:rsidP="00B00AA5">
      <w:r w:rsidRPr="00897AB3">
        <w:tab/>
      </w:r>
      <w:r w:rsidRPr="00897AB3">
        <w:rPr>
          <w:noProof/>
        </w:rPr>
        <w:t>Price</w:t>
      </w:r>
      <w:r w:rsidRPr="00897AB3">
        <w:t xml:space="preserve">, </w:t>
      </w:r>
      <w:r w:rsidRPr="00897AB3">
        <w:rPr>
          <w:noProof/>
        </w:rPr>
        <w:t>Dennis</w:t>
      </w:r>
      <w:r>
        <w:t>,</w:t>
      </w:r>
      <w:r w:rsidRPr="00897AB3">
        <w:t xml:space="preserve"> </w:t>
      </w:r>
      <w:r w:rsidRPr="00897AB3">
        <w:rPr>
          <w:noProof/>
        </w:rPr>
        <w:t>Assistant Chief of Police</w:t>
      </w:r>
      <w:r w:rsidRPr="00897AB3">
        <w:t xml:space="preserve">, </w:t>
      </w:r>
      <w:r w:rsidRPr="00897AB3">
        <w:rPr>
          <w:noProof/>
        </w:rPr>
        <w:t>Brockport Police Department</w:t>
      </w:r>
    </w:p>
    <w:p w14:paraId="560550DF" w14:textId="77777777" w:rsidR="00B00AA5" w:rsidRDefault="00B00AA5" w:rsidP="00B00AA5">
      <w:r w:rsidRPr="00897AB3">
        <w:tab/>
      </w:r>
      <w:r w:rsidRPr="00897AB3">
        <w:rPr>
          <w:noProof/>
        </w:rPr>
        <w:t>Wheat</w:t>
      </w:r>
      <w:r w:rsidRPr="00897AB3">
        <w:t xml:space="preserve">, </w:t>
      </w:r>
      <w:r w:rsidRPr="00897AB3">
        <w:rPr>
          <w:noProof/>
        </w:rPr>
        <w:t>Paul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Brockport Police Department</w:t>
      </w:r>
    </w:p>
    <w:p w14:paraId="17249C37" w14:textId="77777777" w:rsidR="00B00AA5" w:rsidRPr="00897AB3" w:rsidRDefault="00B00AA5" w:rsidP="00B00AA5">
      <w:r w:rsidRPr="00897AB3">
        <w:rPr>
          <w:noProof/>
        </w:rPr>
        <w:t>Brooklyn</w:t>
      </w:r>
    </w:p>
    <w:p w14:paraId="7289B355" w14:textId="77777777" w:rsidR="00B00AA5" w:rsidRDefault="00B00AA5" w:rsidP="00B00AA5">
      <w:r w:rsidRPr="00897AB3">
        <w:tab/>
      </w:r>
      <w:r w:rsidRPr="00897AB3">
        <w:rPr>
          <w:noProof/>
        </w:rPr>
        <w:t>Rhoden</w:t>
      </w:r>
      <w:r w:rsidRPr="00897AB3">
        <w:t xml:space="preserve">, </w:t>
      </w:r>
      <w:r w:rsidRPr="00897AB3">
        <w:rPr>
          <w:noProof/>
        </w:rPr>
        <w:t>Patrick</w:t>
      </w:r>
      <w:r w:rsidRPr="00897AB3">
        <w:t xml:space="preserve"> </w:t>
      </w:r>
      <w:r w:rsidRPr="00897AB3">
        <w:rPr>
          <w:noProof/>
        </w:rPr>
        <w:t>A</w:t>
      </w:r>
      <w:r w:rsidRPr="00897AB3">
        <w:t xml:space="preserve">, </w:t>
      </w:r>
      <w:r w:rsidRPr="00897AB3">
        <w:rPr>
          <w:noProof/>
        </w:rPr>
        <w:t>Lieutenant/Assistant Director</w:t>
      </w:r>
      <w:r w:rsidRPr="00897AB3">
        <w:t xml:space="preserve">, </w:t>
      </w:r>
      <w:r w:rsidRPr="00897AB3">
        <w:rPr>
          <w:noProof/>
        </w:rPr>
        <w:t>City University of New York</w:t>
      </w:r>
    </w:p>
    <w:p w14:paraId="4C279768" w14:textId="77777777" w:rsidR="00B00AA5" w:rsidRPr="00897AB3" w:rsidRDefault="00B00AA5" w:rsidP="00B00AA5">
      <w:r w:rsidRPr="00897AB3">
        <w:rPr>
          <w:noProof/>
        </w:rPr>
        <w:t>Downsville</w:t>
      </w:r>
    </w:p>
    <w:p w14:paraId="25E85483" w14:textId="77777777" w:rsidR="00B00AA5" w:rsidRDefault="00B00AA5" w:rsidP="00B00AA5">
      <w:r w:rsidRPr="00897AB3">
        <w:tab/>
      </w:r>
      <w:r w:rsidRPr="00897AB3">
        <w:rPr>
          <w:noProof/>
        </w:rPr>
        <w:t>*Santamaria</w:t>
      </w:r>
      <w:r w:rsidRPr="00897AB3">
        <w:t xml:space="preserve">, </w:t>
      </w:r>
      <w:r w:rsidRPr="00897AB3">
        <w:rPr>
          <w:noProof/>
        </w:rPr>
        <w:t>Joseph</w:t>
      </w:r>
      <w:r>
        <w:t>,</w:t>
      </w:r>
      <w:r w:rsidRPr="00897AB3">
        <w:t xml:space="preserve"> </w:t>
      </w:r>
      <w:r w:rsidRPr="00897AB3">
        <w:rPr>
          <w:noProof/>
        </w:rPr>
        <w:t>Detective Lieutenant</w:t>
      </w:r>
      <w:r w:rsidRPr="00897AB3">
        <w:t xml:space="preserve">, </w:t>
      </w:r>
      <w:r w:rsidRPr="00897AB3">
        <w:rPr>
          <w:noProof/>
        </w:rPr>
        <w:t>NYC DEP Police</w:t>
      </w:r>
    </w:p>
    <w:p w14:paraId="78024DDA" w14:textId="77777777" w:rsidR="00B00AA5" w:rsidRPr="00897AB3" w:rsidRDefault="00B00AA5" w:rsidP="00B00AA5">
      <w:r w:rsidRPr="00897AB3">
        <w:rPr>
          <w:noProof/>
        </w:rPr>
        <w:t>Freeport</w:t>
      </w:r>
    </w:p>
    <w:p w14:paraId="0B719651" w14:textId="77777777" w:rsidR="00B00AA5" w:rsidRDefault="00B00AA5" w:rsidP="00B00AA5">
      <w:r w:rsidRPr="00897AB3">
        <w:tab/>
      </w:r>
      <w:r w:rsidRPr="00897AB3">
        <w:rPr>
          <w:noProof/>
        </w:rPr>
        <w:t>Hetzel</w:t>
      </w:r>
      <w:r w:rsidRPr="00897AB3">
        <w:t xml:space="preserve">, </w:t>
      </w:r>
      <w:r w:rsidRPr="00897AB3">
        <w:rPr>
          <w:noProof/>
        </w:rPr>
        <w:t>Carl</w:t>
      </w:r>
      <w:r>
        <w:t>,</w:t>
      </w:r>
      <w:r w:rsidRPr="00897AB3">
        <w:t xml:space="preserve"> </w:t>
      </w:r>
      <w:r w:rsidRPr="00897AB3">
        <w:rPr>
          <w:noProof/>
        </w:rPr>
        <w:t>Assistant Chief of Police</w:t>
      </w:r>
      <w:r w:rsidRPr="00897AB3">
        <w:t xml:space="preserve">, </w:t>
      </w:r>
      <w:r w:rsidRPr="00897AB3">
        <w:rPr>
          <w:noProof/>
        </w:rPr>
        <w:t>Freeport Police Department</w:t>
      </w:r>
    </w:p>
    <w:p w14:paraId="6927C464" w14:textId="77777777" w:rsidR="00B00AA5" w:rsidRPr="00897AB3" w:rsidRDefault="00B00AA5" w:rsidP="00B00AA5">
      <w:r w:rsidRPr="00897AB3">
        <w:rPr>
          <w:noProof/>
        </w:rPr>
        <w:t>New York</w:t>
      </w:r>
    </w:p>
    <w:p w14:paraId="35A61C13" w14:textId="77777777" w:rsidR="00B00AA5" w:rsidRDefault="00B00AA5" w:rsidP="00B00AA5">
      <w:r w:rsidRPr="00897AB3">
        <w:tab/>
      </w:r>
      <w:r w:rsidRPr="00897AB3">
        <w:rPr>
          <w:noProof/>
        </w:rPr>
        <w:t>Bia</w:t>
      </w:r>
      <w:r w:rsidRPr="00897AB3">
        <w:t xml:space="preserve">, </w:t>
      </w:r>
      <w:r w:rsidRPr="00897AB3">
        <w:rPr>
          <w:noProof/>
        </w:rPr>
        <w:t>Arminda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New York City Police Department</w:t>
      </w:r>
    </w:p>
    <w:p w14:paraId="3449C540" w14:textId="77777777" w:rsidR="00B00AA5" w:rsidRDefault="00B00AA5" w:rsidP="00B00AA5">
      <w:r w:rsidRPr="00897AB3">
        <w:tab/>
      </w:r>
      <w:r w:rsidRPr="00897AB3">
        <w:rPr>
          <w:noProof/>
        </w:rPr>
        <w:t>Jones</w:t>
      </w:r>
      <w:r w:rsidRPr="00897AB3">
        <w:t xml:space="preserve">, </w:t>
      </w:r>
      <w:r w:rsidRPr="00897AB3">
        <w:rPr>
          <w:noProof/>
        </w:rPr>
        <w:t>Lawrence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United States Postal Inspection Service</w:t>
      </w:r>
    </w:p>
    <w:p w14:paraId="30A30AF9" w14:textId="77777777" w:rsidR="00B00AA5" w:rsidRDefault="00B00AA5" w:rsidP="00B00AA5">
      <w:r w:rsidRPr="00897AB3">
        <w:tab/>
      </w:r>
      <w:r w:rsidRPr="00897AB3">
        <w:rPr>
          <w:noProof/>
        </w:rPr>
        <w:t>Koutroumanos</w:t>
      </w:r>
      <w:r w:rsidRPr="00897AB3">
        <w:t xml:space="preserve">, </w:t>
      </w:r>
      <w:r w:rsidRPr="00897AB3">
        <w:rPr>
          <w:noProof/>
        </w:rPr>
        <w:t>Jimmy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New York City Police Department</w:t>
      </w:r>
    </w:p>
    <w:p w14:paraId="20DEA502" w14:textId="77777777" w:rsidR="00B00AA5" w:rsidRDefault="00B00AA5" w:rsidP="00B00AA5">
      <w:r w:rsidRPr="00897AB3">
        <w:tab/>
      </w:r>
      <w:r w:rsidRPr="00897AB3">
        <w:rPr>
          <w:noProof/>
        </w:rPr>
        <w:t>*Mazeski</w:t>
      </w:r>
      <w:r w:rsidRPr="00897AB3">
        <w:t xml:space="preserve">, </w:t>
      </w:r>
      <w:r w:rsidRPr="00897AB3">
        <w:rPr>
          <w:noProof/>
        </w:rPr>
        <w:t>Jason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New York City Police Department</w:t>
      </w:r>
    </w:p>
    <w:p w14:paraId="7D002325" w14:textId="77777777" w:rsidR="00B00AA5" w:rsidRDefault="00B00AA5" w:rsidP="00B00AA5">
      <w:r w:rsidRPr="00897AB3">
        <w:tab/>
      </w:r>
      <w:r w:rsidRPr="00897AB3">
        <w:rPr>
          <w:noProof/>
        </w:rPr>
        <w:t>*Porcher</w:t>
      </w:r>
      <w:r w:rsidRPr="00897AB3">
        <w:t xml:space="preserve">, </w:t>
      </w:r>
      <w:r w:rsidRPr="00897AB3">
        <w:rPr>
          <w:noProof/>
        </w:rPr>
        <w:t>Darrin</w:t>
      </w:r>
      <w:r>
        <w:t>,</w:t>
      </w:r>
      <w:r w:rsidRPr="00897AB3">
        <w:t xml:space="preserve"> </w:t>
      </w:r>
      <w:r w:rsidRPr="00897AB3">
        <w:rPr>
          <w:noProof/>
        </w:rPr>
        <w:t>Criminal Justice Professor</w:t>
      </w:r>
      <w:r w:rsidRPr="00897AB3">
        <w:t xml:space="preserve">, </w:t>
      </w:r>
      <w:r w:rsidRPr="00897AB3">
        <w:rPr>
          <w:noProof/>
        </w:rPr>
        <w:t>Pace Univ</w:t>
      </w:r>
    </w:p>
    <w:p w14:paraId="133C7766" w14:textId="77777777" w:rsidR="00B00AA5" w:rsidRDefault="00B00AA5" w:rsidP="00B00AA5">
      <w:r w:rsidRPr="00897AB3">
        <w:tab/>
      </w:r>
      <w:r w:rsidRPr="00897AB3">
        <w:rPr>
          <w:noProof/>
        </w:rPr>
        <w:t>*Quartu</w:t>
      </w:r>
      <w:r w:rsidRPr="00897AB3">
        <w:t xml:space="preserve">, </w:t>
      </w:r>
      <w:r w:rsidRPr="00897AB3">
        <w:rPr>
          <w:noProof/>
        </w:rPr>
        <w:t>Martino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Consulate General of Italy</w:t>
      </w:r>
    </w:p>
    <w:p w14:paraId="31F1A3B2" w14:textId="77777777" w:rsidR="00B00AA5" w:rsidRDefault="00B00AA5" w:rsidP="00B00AA5">
      <w:r w:rsidRPr="00897AB3">
        <w:tab/>
      </w:r>
      <w:r w:rsidRPr="00897AB3">
        <w:rPr>
          <w:noProof/>
        </w:rPr>
        <w:t>*Rivera</w:t>
      </w:r>
      <w:r w:rsidRPr="00897AB3">
        <w:t xml:space="preserve">, </w:t>
      </w:r>
      <w:r w:rsidRPr="00897AB3">
        <w:rPr>
          <w:noProof/>
        </w:rPr>
        <w:t>Felix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New York City Police Department</w:t>
      </w:r>
    </w:p>
    <w:p w14:paraId="4B4AD322" w14:textId="77777777" w:rsidR="00B00AA5" w:rsidRDefault="00B00AA5" w:rsidP="00B00AA5">
      <w:r w:rsidRPr="00897AB3">
        <w:tab/>
      </w:r>
      <w:r w:rsidRPr="00897AB3">
        <w:rPr>
          <w:noProof/>
        </w:rPr>
        <w:t>Zanotti</w:t>
      </w:r>
      <w:r w:rsidRPr="00897AB3">
        <w:t xml:space="preserve">, </w:t>
      </w:r>
      <w:r w:rsidRPr="00897AB3">
        <w:rPr>
          <w:noProof/>
        </w:rPr>
        <w:t>Robert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US Postal Inspection Service</w:t>
      </w:r>
    </w:p>
    <w:p w14:paraId="43ECF9B2" w14:textId="77777777" w:rsidR="00B00AA5" w:rsidRPr="00897AB3" w:rsidRDefault="00B00AA5" w:rsidP="00B00AA5">
      <w:r w:rsidRPr="00897AB3">
        <w:rPr>
          <w:noProof/>
        </w:rPr>
        <w:t>Newburgh</w:t>
      </w:r>
    </w:p>
    <w:p w14:paraId="7533F222" w14:textId="77777777" w:rsidR="00B00AA5" w:rsidRDefault="00B00AA5" w:rsidP="00B00AA5">
      <w:r w:rsidRPr="00897AB3">
        <w:tab/>
      </w:r>
      <w:r w:rsidRPr="00897AB3">
        <w:rPr>
          <w:noProof/>
        </w:rPr>
        <w:t>Zeilberger</w:t>
      </w:r>
      <w:r w:rsidRPr="00897AB3">
        <w:t xml:space="preserve">, </w:t>
      </w:r>
      <w:r w:rsidRPr="00897AB3">
        <w:rPr>
          <w:noProof/>
        </w:rPr>
        <w:t>Lieutenant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Newburgh City Police Department</w:t>
      </w:r>
    </w:p>
    <w:p w14:paraId="673A2C67" w14:textId="77777777" w:rsidR="00B00AA5" w:rsidRPr="00897AB3" w:rsidRDefault="00B00AA5" w:rsidP="00B00AA5">
      <w:r w:rsidRPr="00897AB3">
        <w:rPr>
          <w:noProof/>
        </w:rPr>
        <w:t>Orchard Park</w:t>
      </w:r>
    </w:p>
    <w:p w14:paraId="3DC64BC7" w14:textId="77777777" w:rsidR="00B00AA5" w:rsidRDefault="00B00AA5" w:rsidP="00B00AA5">
      <w:r w:rsidRPr="00897AB3">
        <w:tab/>
      </w:r>
      <w:r w:rsidRPr="00897AB3">
        <w:rPr>
          <w:noProof/>
        </w:rPr>
        <w:t>*Putnam</w:t>
      </w:r>
      <w:r w:rsidRPr="00897AB3">
        <w:t xml:space="preserve">, </w:t>
      </w:r>
      <w:r w:rsidRPr="00897AB3">
        <w:rPr>
          <w:noProof/>
        </w:rPr>
        <w:t>James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Town of Orchard Park Police Department</w:t>
      </w:r>
    </w:p>
    <w:p w14:paraId="186347F8" w14:textId="77777777" w:rsidR="00B00AA5" w:rsidRPr="00897AB3" w:rsidRDefault="00B00AA5" w:rsidP="00B00AA5">
      <w:r w:rsidRPr="00897AB3">
        <w:rPr>
          <w:noProof/>
        </w:rPr>
        <w:lastRenderedPageBreak/>
        <w:t>Peekskill</w:t>
      </w:r>
    </w:p>
    <w:p w14:paraId="33CCB921" w14:textId="77777777" w:rsidR="00B00AA5" w:rsidRDefault="00B00AA5" w:rsidP="00B00AA5">
      <w:r w:rsidRPr="00897AB3">
        <w:tab/>
      </w:r>
      <w:r w:rsidRPr="00897AB3">
        <w:rPr>
          <w:noProof/>
        </w:rPr>
        <w:t>Galusha</w:t>
      </w:r>
      <w:r w:rsidRPr="00897AB3">
        <w:t xml:space="preserve">, </w:t>
      </w:r>
      <w:r w:rsidRPr="00897AB3">
        <w:rPr>
          <w:noProof/>
        </w:rPr>
        <w:t>Jack</w:t>
      </w:r>
      <w:r>
        <w:t>,</w:t>
      </w:r>
      <w:r w:rsidRPr="00897AB3">
        <w:t xml:space="preserve"> </w:t>
      </w:r>
      <w:r w:rsidRPr="00897AB3">
        <w:rPr>
          <w:noProof/>
        </w:rPr>
        <w:t>Detective Lieutenant</w:t>
      </w:r>
      <w:r w:rsidRPr="00897AB3">
        <w:t xml:space="preserve">, </w:t>
      </w:r>
      <w:r w:rsidRPr="00897AB3">
        <w:rPr>
          <w:noProof/>
        </w:rPr>
        <w:t>Peekskill Police Department</w:t>
      </w:r>
    </w:p>
    <w:p w14:paraId="4325DE5D" w14:textId="77777777" w:rsidR="00B00AA5" w:rsidRPr="00897AB3" w:rsidRDefault="00B00AA5" w:rsidP="00B00AA5">
      <w:r w:rsidRPr="00897AB3">
        <w:rPr>
          <w:noProof/>
        </w:rPr>
        <w:t>Port Washington</w:t>
      </w:r>
    </w:p>
    <w:p w14:paraId="1ED06A88" w14:textId="77777777" w:rsidR="00B00AA5" w:rsidRDefault="00B00AA5" w:rsidP="00B00AA5">
      <w:r w:rsidRPr="00897AB3">
        <w:tab/>
      </w:r>
      <w:r w:rsidRPr="00897AB3">
        <w:rPr>
          <w:noProof/>
        </w:rPr>
        <w:t>Zwerlein</w:t>
      </w:r>
      <w:r w:rsidRPr="00897AB3">
        <w:t xml:space="preserve">, </w:t>
      </w:r>
      <w:r w:rsidRPr="00897AB3">
        <w:rPr>
          <w:noProof/>
        </w:rPr>
        <w:t>William</w:t>
      </w:r>
      <w:r>
        <w:t>,</w:t>
      </w:r>
      <w:r w:rsidRPr="00897AB3">
        <w:t xml:space="preserve"> </w:t>
      </w:r>
      <w:r w:rsidRPr="00897AB3">
        <w:rPr>
          <w:noProof/>
        </w:rPr>
        <w:t>Deputy Chief</w:t>
      </w:r>
      <w:r w:rsidRPr="00897AB3">
        <w:t xml:space="preserve">, </w:t>
      </w:r>
      <w:r w:rsidRPr="00897AB3">
        <w:rPr>
          <w:noProof/>
        </w:rPr>
        <w:t>Port Washington Police Department</w:t>
      </w:r>
    </w:p>
    <w:p w14:paraId="39E3067E" w14:textId="77777777" w:rsidR="00B00AA5" w:rsidRPr="00897AB3" w:rsidRDefault="00B00AA5" w:rsidP="00B00AA5">
      <w:r w:rsidRPr="00897AB3">
        <w:rPr>
          <w:noProof/>
        </w:rPr>
        <w:t>Pulaski</w:t>
      </w:r>
    </w:p>
    <w:p w14:paraId="557CE45E" w14:textId="56C086E2" w:rsidR="00B00AA5" w:rsidRDefault="00B00AA5" w:rsidP="00511BB8">
      <w:pPr>
        <w:ind w:left="720"/>
      </w:pPr>
      <w:r w:rsidRPr="00897AB3">
        <w:rPr>
          <w:noProof/>
        </w:rPr>
        <w:t>*Reynolds</w:t>
      </w:r>
      <w:r w:rsidRPr="00897AB3">
        <w:t xml:space="preserve">, </w:t>
      </w:r>
      <w:r w:rsidRPr="00897AB3">
        <w:rPr>
          <w:noProof/>
        </w:rPr>
        <w:t>Kati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New York Department of Environmental Conservation Police</w:t>
      </w:r>
    </w:p>
    <w:p w14:paraId="174F3BE7" w14:textId="77777777" w:rsidR="00B00AA5" w:rsidRPr="00897AB3" w:rsidRDefault="00B00AA5" w:rsidP="00B00AA5">
      <w:r w:rsidRPr="00897AB3">
        <w:rPr>
          <w:noProof/>
        </w:rPr>
        <w:t>Rensselaer</w:t>
      </w:r>
    </w:p>
    <w:p w14:paraId="55B9DDC4" w14:textId="77777777" w:rsidR="00B00AA5" w:rsidRDefault="00B00AA5" w:rsidP="00B00AA5">
      <w:r w:rsidRPr="00897AB3">
        <w:tab/>
      </w:r>
      <w:r w:rsidRPr="00897AB3">
        <w:rPr>
          <w:noProof/>
        </w:rPr>
        <w:t>Mooney</w:t>
      </w:r>
      <w:r w:rsidRPr="00897AB3">
        <w:t xml:space="preserve">, </w:t>
      </w:r>
      <w:r w:rsidRPr="00897AB3">
        <w:rPr>
          <w:noProof/>
        </w:rPr>
        <w:t>John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Rensselaer Police Department</w:t>
      </w:r>
    </w:p>
    <w:p w14:paraId="69D9B1E8" w14:textId="77777777" w:rsidR="00B00AA5" w:rsidRPr="00897AB3" w:rsidRDefault="00B00AA5" w:rsidP="00B00AA5">
      <w:r w:rsidRPr="00897AB3">
        <w:rPr>
          <w:noProof/>
        </w:rPr>
        <w:t>Rochester</w:t>
      </w:r>
    </w:p>
    <w:p w14:paraId="5F8AFE86" w14:textId="77777777" w:rsidR="00B00AA5" w:rsidRDefault="00B00AA5" w:rsidP="00B00AA5">
      <w:r w:rsidRPr="00897AB3">
        <w:tab/>
      </w:r>
      <w:r w:rsidRPr="00897AB3">
        <w:rPr>
          <w:noProof/>
        </w:rPr>
        <w:t>*Hayflinger</w:t>
      </w:r>
      <w:r w:rsidRPr="00897AB3">
        <w:t xml:space="preserve">, </w:t>
      </w:r>
      <w:r w:rsidRPr="00897AB3">
        <w:rPr>
          <w:noProof/>
        </w:rPr>
        <w:t>Joseph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University of Rochester Department of Public Safety</w:t>
      </w:r>
    </w:p>
    <w:p w14:paraId="43F90E93" w14:textId="77777777" w:rsidR="00B00AA5" w:rsidRDefault="00B00AA5" w:rsidP="00B00AA5">
      <w:r w:rsidRPr="00897AB3">
        <w:tab/>
      </w:r>
      <w:r w:rsidRPr="00897AB3">
        <w:rPr>
          <w:noProof/>
        </w:rPr>
        <w:t>*Hovey</w:t>
      </w:r>
      <w:r w:rsidRPr="00897AB3">
        <w:t xml:space="preserve">, </w:t>
      </w:r>
      <w:r w:rsidRPr="00897AB3">
        <w:rPr>
          <w:noProof/>
        </w:rPr>
        <w:t>Cheyenne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University of Rochester Department of Public Safety</w:t>
      </w:r>
    </w:p>
    <w:p w14:paraId="0E192A20" w14:textId="4505175D" w:rsidR="00B00AA5" w:rsidRDefault="00B00AA5" w:rsidP="00511BB8">
      <w:pPr>
        <w:ind w:left="720"/>
      </w:pPr>
      <w:r w:rsidRPr="00897AB3">
        <w:rPr>
          <w:noProof/>
        </w:rPr>
        <w:t>*Karker</w:t>
      </w:r>
      <w:r w:rsidRPr="00897AB3">
        <w:t xml:space="preserve">, </w:t>
      </w:r>
      <w:r w:rsidRPr="00897AB3">
        <w:rPr>
          <w:noProof/>
        </w:rPr>
        <w:t>Amanda</w:t>
      </w:r>
      <w:r>
        <w:t>,</w:t>
      </w:r>
      <w:r w:rsidRPr="00897AB3">
        <w:t xml:space="preserve"> </w:t>
      </w:r>
      <w:r w:rsidRPr="00897AB3">
        <w:rPr>
          <w:noProof/>
        </w:rPr>
        <w:t>Dispatcher Work Leader</w:t>
      </w:r>
      <w:r w:rsidRPr="00897AB3">
        <w:t xml:space="preserve">, </w:t>
      </w:r>
      <w:r w:rsidRPr="00897AB3">
        <w:rPr>
          <w:noProof/>
        </w:rPr>
        <w:t>University of Rochester Department of Public Safety</w:t>
      </w:r>
    </w:p>
    <w:p w14:paraId="36F54D78" w14:textId="77777777" w:rsidR="00B00AA5" w:rsidRDefault="00B00AA5" w:rsidP="00B00AA5">
      <w:r w:rsidRPr="00897AB3">
        <w:tab/>
      </w:r>
      <w:r w:rsidRPr="00897AB3">
        <w:rPr>
          <w:noProof/>
        </w:rPr>
        <w:t>*Kozlowski</w:t>
      </w:r>
      <w:r w:rsidRPr="00897AB3">
        <w:t xml:space="preserve">, </w:t>
      </w:r>
      <w:r w:rsidRPr="00897AB3">
        <w:rPr>
          <w:noProof/>
        </w:rPr>
        <w:t>Tim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University of Rochester Department of Public Safety</w:t>
      </w:r>
    </w:p>
    <w:p w14:paraId="0BFC65B0" w14:textId="77777777" w:rsidR="00B00AA5" w:rsidRDefault="00B00AA5" w:rsidP="00B00AA5">
      <w:r w:rsidRPr="00897AB3">
        <w:tab/>
      </w:r>
      <w:r w:rsidRPr="00897AB3">
        <w:rPr>
          <w:noProof/>
        </w:rPr>
        <w:t>Long</w:t>
      </w:r>
      <w:r w:rsidRPr="00897AB3">
        <w:t xml:space="preserve">, </w:t>
      </w:r>
      <w:r w:rsidRPr="00897AB3">
        <w:rPr>
          <w:noProof/>
        </w:rPr>
        <w:t>Robert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Gates Town Police Department</w:t>
      </w:r>
    </w:p>
    <w:p w14:paraId="4802D7CE" w14:textId="77777777" w:rsidR="00B00AA5" w:rsidRDefault="00B00AA5" w:rsidP="00B00AA5">
      <w:r w:rsidRPr="00897AB3">
        <w:tab/>
      </w:r>
      <w:r w:rsidRPr="00897AB3">
        <w:rPr>
          <w:noProof/>
        </w:rPr>
        <w:t>*Rodriguez</w:t>
      </w:r>
      <w:r w:rsidRPr="00897AB3">
        <w:t xml:space="preserve">, </w:t>
      </w:r>
      <w:r w:rsidRPr="00897AB3">
        <w:rPr>
          <w:noProof/>
        </w:rPr>
        <w:t>Stephanie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University of Rochester Department of Public Safety</w:t>
      </w:r>
    </w:p>
    <w:p w14:paraId="306FCCA5" w14:textId="77777777" w:rsidR="00B00AA5" w:rsidRDefault="00B00AA5" w:rsidP="00B00AA5">
      <w:r w:rsidRPr="00897AB3">
        <w:tab/>
      </w:r>
      <w:r w:rsidRPr="00897AB3">
        <w:rPr>
          <w:noProof/>
        </w:rPr>
        <w:t>Springer</w:t>
      </w:r>
      <w:r w:rsidRPr="00897AB3">
        <w:t xml:space="preserve">, </w:t>
      </w:r>
      <w:r w:rsidRPr="00897AB3">
        <w:rPr>
          <w:noProof/>
        </w:rPr>
        <w:t>Aaron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Greece Police Department</w:t>
      </w:r>
    </w:p>
    <w:p w14:paraId="39DA5F94" w14:textId="77777777" w:rsidR="00B00AA5" w:rsidRDefault="00B00AA5" w:rsidP="00B00AA5">
      <w:r w:rsidRPr="00897AB3">
        <w:tab/>
      </w:r>
      <w:r w:rsidRPr="00897AB3">
        <w:rPr>
          <w:noProof/>
        </w:rPr>
        <w:t>*Stein</w:t>
      </w:r>
      <w:r w:rsidRPr="00897AB3">
        <w:t xml:space="preserve">, </w:t>
      </w:r>
      <w:r w:rsidRPr="00897AB3">
        <w:rPr>
          <w:noProof/>
        </w:rPr>
        <w:t>Keri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University of Rochester Department of Public Safety</w:t>
      </w:r>
    </w:p>
    <w:p w14:paraId="4C8E63F4" w14:textId="77777777" w:rsidR="00B00AA5" w:rsidRDefault="00B00AA5" w:rsidP="00B00AA5">
      <w:r w:rsidRPr="00897AB3">
        <w:tab/>
      </w:r>
      <w:r w:rsidRPr="00897AB3">
        <w:rPr>
          <w:noProof/>
        </w:rPr>
        <w:t>*Striks</w:t>
      </w:r>
      <w:r w:rsidRPr="00897AB3">
        <w:t xml:space="preserve">, </w:t>
      </w:r>
      <w:r w:rsidRPr="00897AB3">
        <w:rPr>
          <w:noProof/>
        </w:rPr>
        <w:t>Matthew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University of Rochester Department of Public Safety</w:t>
      </w:r>
    </w:p>
    <w:p w14:paraId="7642FF36" w14:textId="77777777" w:rsidR="00B00AA5" w:rsidRDefault="00B00AA5" w:rsidP="00B00AA5">
      <w:r w:rsidRPr="00897AB3">
        <w:tab/>
      </w:r>
      <w:r w:rsidRPr="00897AB3">
        <w:rPr>
          <w:noProof/>
        </w:rPr>
        <w:t>Visconte</w:t>
      </w:r>
      <w:r w:rsidRPr="00897AB3">
        <w:t xml:space="preserve">, </w:t>
      </w:r>
      <w:r w:rsidRPr="00897AB3">
        <w:rPr>
          <w:noProof/>
        </w:rPr>
        <w:t>Vincent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Greece Police Department</w:t>
      </w:r>
    </w:p>
    <w:p w14:paraId="45B226B4" w14:textId="77777777" w:rsidR="00B00AA5" w:rsidRDefault="00B00AA5" w:rsidP="00B00AA5">
      <w:r w:rsidRPr="00897AB3">
        <w:tab/>
      </w:r>
      <w:r w:rsidRPr="00897AB3">
        <w:rPr>
          <w:noProof/>
        </w:rPr>
        <w:t>*Wlosinski</w:t>
      </w:r>
      <w:r w:rsidRPr="00897AB3">
        <w:t xml:space="preserve">, </w:t>
      </w:r>
      <w:r w:rsidRPr="00897AB3">
        <w:rPr>
          <w:noProof/>
        </w:rPr>
        <w:t>Paul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University of Rochester Department of Public Safety</w:t>
      </w:r>
    </w:p>
    <w:p w14:paraId="52A54827" w14:textId="77777777" w:rsidR="00B00AA5" w:rsidRPr="00897AB3" w:rsidRDefault="00B00AA5" w:rsidP="00B00AA5">
      <w:r w:rsidRPr="00897AB3">
        <w:rPr>
          <w:noProof/>
        </w:rPr>
        <w:t>Rye Brook</w:t>
      </w:r>
    </w:p>
    <w:p w14:paraId="29CDD4C4" w14:textId="77777777" w:rsidR="00B00AA5" w:rsidRDefault="00B00AA5" w:rsidP="00B00AA5">
      <w:r w:rsidRPr="00897AB3">
        <w:tab/>
      </w:r>
      <w:r w:rsidRPr="00897AB3">
        <w:rPr>
          <w:noProof/>
        </w:rPr>
        <w:t>*Weiss</w:t>
      </w:r>
      <w:r w:rsidRPr="00897AB3">
        <w:t xml:space="preserve">, </w:t>
      </w:r>
      <w:r w:rsidRPr="00897AB3">
        <w:rPr>
          <w:noProof/>
        </w:rPr>
        <w:t>Aaron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Rye Brook Police Department</w:t>
      </w:r>
    </w:p>
    <w:p w14:paraId="206DF568" w14:textId="77777777" w:rsidR="00B00AA5" w:rsidRPr="00897AB3" w:rsidRDefault="00B00AA5" w:rsidP="00B00AA5">
      <w:r w:rsidRPr="00897AB3">
        <w:rPr>
          <w:noProof/>
        </w:rPr>
        <w:t>Suffern</w:t>
      </w:r>
    </w:p>
    <w:p w14:paraId="356C67A1" w14:textId="77777777" w:rsidR="00B00AA5" w:rsidRDefault="00B00AA5" w:rsidP="00B00AA5">
      <w:r w:rsidRPr="00897AB3">
        <w:tab/>
      </w:r>
      <w:r w:rsidRPr="00897AB3">
        <w:rPr>
          <w:noProof/>
        </w:rPr>
        <w:t>Sanchez</w:t>
      </w:r>
      <w:r w:rsidRPr="00897AB3">
        <w:t xml:space="preserve">, </w:t>
      </w:r>
      <w:r w:rsidRPr="00897AB3">
        <w:rPr>
          <w:noProof/>
        </w:rPr>
        <w:t>Andres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Town of Ramapo Police Department</w:t>
      </w:r>
    </w:p>
    <w:p w14:paraId="70979F6E" w14:textId="77777777" w:rsidR="00B00AA5" w:rsidRPr="00897AB3" w:rsidRDefault="00B00AA5" w:rsidP="00B00AA5">
      <w:r w:rsidRPr="00897AB3">
        <w:rPr>
          <w:noProof/>
        </w:rPr>
        <w:t>Utica</w:t>
      </w:r>
    </w:p>
    <w:p w14:paraId="03CC253E" w14:textId="77777777" w:rsidR="00B00AA5" w:rsidRDefault="00B00AA5" w:rsidP="00B00AA5">
      <w:r w:rsidRPr="00897AB3">
        <w:tab/>
      </w:r>
      <w:r w:rsidRPr="00897AB3">
        <w:rPr>
          <w:noProof/>
        </w:rPr>
        <w:t>Phillips</w:t>
      </w:r>
      <w:r w:rsidRPr="00897AB3">
        <w:t xml:space="preserve">, </w:t>
      </w:r>
      <w:r w:rsidRPr="00897AB3">
        <w:rPr>
          <w:noProof/>
        </w:rPr>
        <w:t>Keith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Utica Police Department</w:t>
      </w:r>
    </w:p>
    <w:p w14:paraId="24CBC7B5" w14:textId="77777777" w:rsidR="00B00AA5" w:rsidRPr="00897AB3" w:rsidRDefault="00B00AA5" w:rsidP="00B00AA5">
      <w:r w:rsidRPr="00897AB3">
        <w:rPr>
          <w:noProof/>
        </w:rPr>
        <w:t>West Winfield</w:t>
      </w:r>
    </w:p>
    <w:p w14:paraId="38B938FB" w14:textId="77777777" w:rsidR="00B00AA5" w:rsidRDefault="00B00AA5" w:rsidP="00B00AA5">
      <w:r w:rsidRPr="00897AB3">
        <w:tab/>
      </w:r>
      <w:r w:rsidRPr="00897AB3">
        <w:rPr>
          <w:noProof/>
        </w:rPr>
        <w:t>*Wilcox</w:t>
      </w:r>
      <w:r w:rsidRPr="00897AB3">
        <w:t xml:space="preserve">, </w:t>
      </w:r>
      <w:r w:rsidRPr="00897AB3">
        <w:rPr>
          <w:noProof/>
        </w:rPr>
        <w:t>Scott</w:t>
      </w:r>
      <w:r>
        <w:t>,</w:t>
      </w:r>
      <w:r w:rsidRPr="00897AB3">
        <w:t xml:space="preserve"> </w:t>
      </w:r>
      <w:r w:rsidRPr="00897AB3">
        <w:rPr>
          <w:noProof/>
        </w:rPr>
        <w:t>Lieutenant Colonel Ret</w:t>
      </w:r>
      <w:r w:rsidRPr="00897AB3">
        <w:t xml:space="preserve">, </w:t>
      </w:r>
      <w:r w:rsidRPr="00897AB3">
        <w:rPr>
          <w:noProof/>
        </w:rPr>
        <w:t>New York State Police</w:t>
      </w:r>
    </w:p>
    <w:p w14:paraId="15CC109A" w14:textId="77777777" w:rsidR="00B00AA5" w:rsidRPr="00511BB8" w:rsidRDefault="00B00AA5" w:rsidP="00B00AA5">
      <w:pPr>
        <w:rPr>
          <w:color w:val="00B0F0"/>
          <w:sz w:val="28"/>
          <w:szCs w:val="28"/>
        </w:rPr>
      </w:pPr>
      <w:r w:rsidRPr="00511BB8">
        <w:rPr>
          <w:noProof/>
          <w:color w:val="00B0F0"/>
          <w:sz w:val="28"/>
          <w:szCs w:val="28"/>
        </w:rPr>
        <w:t>North Carolina</w:t>
      </w:r>
    </w:p>
    <w:p w14:paraId="50A59339" w14:textId="77777777" w:rsidR="00B00AA5" w:rsidRPr="00897AB3" w:rsidRDefault="00B00AA5" w:rsidP="00B00AA5">
      <w:r w:rsidRPr="00897AB3">
        <w:rPr>
          <w:noProof/>
        </w:rPr>
        <w:t>Benson</w:t>
      </w:r>
    </w:p>
    <w:p w14:paraId="7B0DE325" w14:textId="77777777" w:rsidR="00B00AA5" w:rsidRDefault="00B00AA5" w:rsidP="00B00AA5">
      <w:r w:rsidRPr="00897AB3">
        <w:tab/>
      </w:r>
      <w:r w:rsidRPr="00897AB3">
        <w:rPr>
          <w:noProof/>
        </w:rPr>
        <w:t>Brown</w:t>
      </w:r>
      <w:r w:rsidRPr="00897AB3">
        <w:t xml:space="preserve">, </w:t>
      </w:r>
      <w:r w:rsidRPr="00897AB3">
        <w:rPr>
          <w:noProof/>
        </w:rPr>
        <w:t>William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Benson Police Department</w:t>
      </w:r>
    </w:p>
    <w:p w14:paraId="68E4D958" w14:textId="77777777" w:rsidR="00B00AA5" w:rsidRPr="00897AB3" w:rsidRDefault="00B00AA5" w:rsidP="00B00AA5">
      <w:r w:rsidRPr="00897AB3">
        <w:rPr>
          <w:noProof/>
        </w:rPr>
        <w:t>Black Mountain</w:t>
      </w:r>
    </w:p>
    <w:p w14:paraId="2E72F0F1" w14:textId="77777777" w:rsidR="00B00AA5" w:rsidRDefault="00B00AA5" w:rsidP="00B00AA5">
      <w:r w:rsidRPr="00897AB3">
        <w:tab/>
      </w:r>
      <w:r w:rsidRPr="00897AB3">
        <w:rPr>
          <w:noProof/>
        </w:rPr>
        <w:t>Kuhn</w:t>
      </w:r>
      <w:r w:rsidRPr="00897AB3">
        <w:t xml:space="preserve">, </w:t>
      </w:r>
      <w:r w:rsidRPr="00897AB3">
        <w:rPr>
          <w:noProof/>
        </w:rPr>
        <w:t>Christopher</w:t>
      </w:r>
      <w:r>
        <w:t>,</w:t>
      </w:r>
      <w:r w:rsidRPr="00897AB3">
        <w:t xml:space="preserve"> </w:t>
      </w:r>
      <w:r w:rsidRPr="00897AB3">
        <w:rPr>
          <w:noProof/>
        </w:rPr>
        <w:t>Major</w:t>
      </w:r>
      <w:r w:rsidRPr="00897AB3">
        <w:t xml:space="preserve">, </w:t>
      </w:r>
      <w:r w:rsidRPr="00897AB3">
        <w:rPr>
          <w:noProof/>
        </w:rPr>
        <w:t>Black Mountain Police Department</w:t>
      </w:r>
    </w:p>
    <w:p w14:paraId="29B17E14" w14:textId="77777777" w:rsidR="00B00AA5" w:rsidRPr="00897AB3" w:rsidRDefault="00B00AA5" w:rsidP="00B00AA5">
      <w:r w:rsidRPr="00897AB3">
        <w:rPr>
          <w:noProof/>
        </w:rPr>
        <w:t>Carolina Beach</w:t>
      </w:r>
    </w:p>
    <w:p w14:paraId="193E7FB6" w14:textId="77777777" w:rsidR="00B00AA5" w:rsidRDefault="00B00AA5" w:rsidP="00B00AA5">
      <w:r w:rsidRPr="00897AB3">
        <w:tab/>
      </w:r>
      <w:r w:rsidRPr="00897AB3">
        <w:rPr>
          <w:noProof/>
        </w:rPr>
        <w:t>*Chase</w:t>
      </w:r>
      <w:r w:rsidRPr="00897AB3">
        <w:t xml:space="preserve">, </w:t>
      </w:r>
      <w:r w:rsidRPr="00897AB3">
        <w:rPr>
          <w:noProof/>
        </w:rPr>
        <w:t>Tyler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Carolina Beach Police Department</w:t>
      </w:r>
    </w:p>
    <w:p w14:paraId="39279334" w14:textId="77777777" w:rsidR="00B00AA5" w:rsidRPr="00897AB3" w:rsidRDefault="00B00AA5" w:rsidP="00B00AA5">
      <w:r w:rsidRPr="00897AB3">
        <w:rPr>
          <w:noProof/>
        </w:rPr>
        <w:t>Carthage</w:t>
      </w:r>
    </w:p>
    <w:p w14:paraId="3E47012A" w14:textId="77777777" w:rsidR="00B00AA5" w:rsidRDefault="00B00AA5" w:rsidP="00B00AA5">
      <w:r w:rsidRPr="00897AB3">
        <w:tab/>
      </w:r>
      <w:r w:rsidRPr="00897AB3">
        <w:rPr>
          <w:noProof/>
        </w:rPr>
        <w:t>Gooch</w:t>
      </w:r>
      <w:r w:rsidRPr="00897AB3">
        <w:t xml:space="preserve">, </w:t>
      </w:r>
      <w:r w:rsidRPr="00897AB3">
        <w:rPr>
          <w:noProof/>
        </w:rPr>
        <w:t>Ricky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Moore County Schools Police Department</w:t>
      </w:r>
    </w:p>
    <w:p w14:paraId="45864B51" w14:textId="77777777" w:rsidR="00B00AA5" w:rsidRPr="00897AB3" w:rsidRDefault="00B00AA5" w:rsidP="00B00AA5">
      <w:r w:rsidRPr="00897AB3">
        <w:rPr>
          <w:noProof/>
        </w:rPr>
        <w:t>Cary</w:t>
      </w:r>
    </w:p>
    <w:p w14:paraId="4C0447BA" w14:textId="77777777" w:rsidR="00B00AA5" w:rsidRDefault="00B00AA5" w:rsidP="00B00AA5">
      <w:r w:rsidRPr="00897AB3">
        <w:tab/>
      </w:r>
      <w:r w:rsidRPr="00897AB3">
        <w:rPr>
          <w:noProof/>
        </w:rPr>
        <w:t>Dean</w:t>
      </w:r>
      <w:r w:rsidRPr="00897AB3">
        <w:t xml:space="preserve">, </w:t>
      </w:r>
      <w:r w:rsidRPr="00897AB3">
        <w:rPr>
          <w:noProof/>
        </w:rPr>
        <w:t>Ashlee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Cary Police Department</w:t>
      </w:r>
    </w:p>
    <w:p w14:paraId="17EF0285" w14:textId="77777777" w:rsidR="00B00AA5" w:rsidRDefault="00B00AA5" w:rsidP="00B00AA5">
      <w:r w:rsidRPr="00897AB3">
        <w:tab/>
      </w:r>
      <w:r w:rsidRPr="00897AB3">
        <w:rPr>
          <w:noProof/>
        </w:rPr>
        <w:t>*McDonald</w:t>
      </w:r>
      <w:r w:rsidRPr="00897AB3">
        <w:t xml:space="preserve">, </w:t>
      </w:r>
      <w:r w:rsidRPr="00897AB3">
        <w:rPr>
          <w:noProof/>
        </w:rPr>
        <w:t>Kellie</w:t>
      </w:r>
      <w:r>
        <w:t>,</w:t>
      </w:r>
      <w:r w:rsidRPr="00897AB3">
        <w:t xml:space="preserve"> </w:t>
      </w:r>
      <w:r w:rsidRPr="00897AB3">
        <w:rPr>
          <w:noProof/>
        </w:rPr>
        <w:t>Technical Support Manager</w:t>
      </w:r>
      <w:r w:rsidRPr="00897AB3">
        <w:t xml:space="preserve">, </w:t>
      </w:r>
      <w:r w:rsidRPr="00897AB3">
        <w:rPr>
          <w:noProof/>
        </w:rPr>
        <w:t>SAS Institute Inc</w:t>
      </w:r>
    </w:p>
    <w:p w14:paraId="08802EB9" w14:textId="77777777" w:rsidR="00B00AA5" w:rsidRPr="00897AB3" w:rsidRDefault="00B00AA5" w:rsidP="00B00AA5">
      <w:r w:rsidRPr="00897AB3">
        <w:rPr>
          <w:noProof/>
        </w:rPr>
        <w:t>Charlotte</w:t>
      </w:r>
    </w:p>
    <w:p w14:paraId="388D3770" w14:textId="77777777" w:rsidR="00B00AA5" w:rsidRDefault="00B00AA5" w:rsidP="00B00AA5">
      <w:r w:rsidRPr="00897AB3">
        <w:tab/>
      </w:r>
      <w:r w:rsidRPr="00897AB3">
        <w:rPr>
          <w:noProof/>
        </w:rPr>
        <w:t>Arrington</w:t>
      </w:r>
      <w:r w:rsidRPr="00897AB3">
        <w:t xml:space="preserve">, </w:t>
      </w:r>
      <w:r w:rsidRPr="00897AB3">
        <w:rPr>
          <w:noProof/>
        </w:rPr>
        <w:t>Tonya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Charlotte-Mecklenburg Police Department</w:t>
      </w:r>
    </w:p>
    <w:p w14:paraId="04288620" w14:textId="77777777" w:rsidR="00B00AA5" w:rsidRDefault="00B00AA5" w:rsidP="00B00AA5">
      <w:r w:rsidRPr="00897AB3">
        <w:lastRenderedPageBreak/>
        <w:tab/>
      </w:r>
      <w:r w:rsidRPr="00897AB3">
        <w:rPr>
          <w:noProof/>
        </w:rPr>
        <w:t>Trull</w:t>
      </w:r>
      <w:r w:rsidRPr="00897AB3">
        <w:t xml:space="preserve">, </w:t>
      </w:r>
      <w:r w:rsidRPr="00897AB3">
        <w:rPr>
          <w:noProof/>
        </w:rPr>
        <w:t>Brian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Charlotte-Mecklenburg Police Department</w:t>
      </w:r>
    </w:p>
    <w:p w14:paraId="21AE2277" w14:textId="77777777" w:rsidR="00B00AA5" w:rsidRDefault="00B00AA5" w:rsidP="00B00AA5"/>
    <w:p w14:paraId="26B52087" w14:textId="77777777" w:rsidR="00B00AA5" w:rsidRPr="00897AB3" w:rsidRDefault="00B00AA5" w:rsidP="00B00AA5">
      <w:r w:rsidRPr="00897AB3">
        <w:rPr>
          <w:noProof/>
        </w:rPr>
        <w:t>Concord</w:t>
      </w:r>
    </w:p>
    <w:p w14:paraId="0DADB15D" w14:textId="77777777" w:rsidR="00B00AA5" w:rsidRDefault="00B00AA5" w:rsidP="00B00AA5">
      <w:r w:rsidRPr="00897AB3">
        <w:tab/>
      </w:r>
      <w:r w:rsidRPr="00897AB3">
        <w:rPr>
          <w:noProof/>
        </w:rPr>
        <w:t>Seagraves</w:t>
      </w:r>
      <w:r w:rsidRPr="00897AB3">
        <w:t xml:space="preserve">, </w:t>
      </w:r>
      <w:r w:rsidRPr="00897AB3">
        <w:rPr>
          <w:noProof/>
        </w:rPr>
        <w:t>Kelly</w:t>
      </w:r>
      <w:r>
        <w:t>,</w:t>
      </w:r>
      <w:r w:rsidRPr="00897AB3">
        <w:t xml:space="preserve"> </w:t>
      </w:r>
      <w:r w:rsidRPr="00897AB3">
        <w:rPr>
          <w:noProof/>
        </w:rPr>
        <w:t>Lieutenant Support Services</w:t>
      </w:r>
      <w:r w:rsidRPr="00897AB3">
        <w:t xml:space="preserve">, </w:t>
      </w:r>
      <w:r w:rsidRPr="00897AB3">
        <w:rPr>
          <w:noProof/>
        </w:rPr>
        <w:t>Concord Police Department</w:t>
      </w:r>
    </w:p>
    <w:p w14:paraId="20DAF980" w14:textId="77777777" w:rsidR="00B00AA5" w:rsidRPr="00897AB3" w:rsidRDefault="00B00AA5" w:rsidP="00B00AA5">
      <w:r w:rsidRPr="00897AB3">
        <w:rPr>
          <w:noProof/>
        </w:rPr>
        <w:t>Edneyville</w:t>
      </w:r>
    </w:p>
    <w:p w14:paraId="0BA274F3" w14:textId="77777777" w:rsidR="00B00AA5" w:rsidRDefault="00B00AA5" w:rsidP="00B00AA5">
      <w:r w:rsidRPr="00897AB3">
        <w:tab/>
      </w:r>
      <w:r w:rsidRPr="00897AB3">
        <w:rPr>
          <w:noProof/>
        </w:rPr>
        <w:t>Anderson</w:t>
      </w:r>
      <w:r w:rsidRPr="00897AB3">
        <w:t xml:space="preserve">, </w:t>
      </w:r>
      <w:r w:rsidRPr="00897AB3">
        <w:rPr>
          <w:noProof/>
        </w:rPr>
        <w:t>Julian</w:t>
      </w:r>
      <w:r>
        <w:t>,</w:t>
      </w:r>
      <w:r w:rsidRPr="00897AB3">
        <w:t xml:space="preserve"> </w:t>
      </w:r>
      <w:r w:rsidRPr="00897AB3">
        <w:rPr>
          <w:noProof/>
        </w:rPr>
        <w:t>Deputy Director</w:t>
      </w:r>
      <w:r w:rsidRPr="00897AB3">
        <w:t xml:space="preserve">, </w:t>
      </w:r>
      <w:r w:rsidRPr="00897AB3">
        <w:rPr>
          <w:noProof/>
        </w:rPr>
        <w:t>North Carolina Justice Academy</w:t>
      </w:r>
    </w:p>
    <w:p w14:paraId="008106EC" w14:textId="77777777" w:rsidR="00B00AA5" w:rsidRPr="00897AB3" w:rsidRDefault="00B00AA5" w:rsidP="00B00AA5">
      <w:r w:rsidRPr="00897AB3">
        <w:rPr>
          <w:noProof/>
        </w:rPr>
        <w:t>Fayetteville</w:t>
      </w:r>
    </w:p>
    <w:p w14:paraId="70F334A4" w14:textId="77777777" w:rsidR="00B00AA5" w:rsidRDefault="00B00AA5" w:rsidP="00B00AA5">
      <w:r w:rsidRPr="00897AB3">
        <w:tab/>
      </w:r>
      <w:r w:rsidRPr="00897AB3">
        <w:rPr>
          <w:noProof/>
        </w:rPr>
        <w:t>Holloway</w:t>
      </w:r>
      <w:r w:rsidRPr="00897AB3">
        <w:t xml:space="preserve">, </w:t>
      </w:r>
      <w:r w:rsidRPr="00897AB3">
        <w:rPr>
          <w:noProof/>
        </w:rPr>
        <w:t>Diana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Fayetteville Police Department</w:t>
      </w:r>
    </w:p>
    <w:p w14:paraId="5C8ED79E" w14:textId="77777777" w:rsidR="00B00AA5" w:rsidRPr="00897AB3" w:rsidRDefault="00B00AA5" w:rsidP="00B00AA5">
      <w:r w:rsidRPr="00897AB3">
        <w:rPr>
          <w:noProof/>
        </w:rPr>
        <w:t>Gastonia</w:t>
      </w:r>
    </w:p>
    <w:p w14:paraId="6EF2A4EF" w14:textId="77777777" w:rsidR="00B00AA5" w:rsidRDefault="00B00AA5" w:rsidP="00B00AA5">
      <w:r w:rsidRPr="00897AB3">
        <w:tab/>
      </w:r>
      <w:r w:rsidRPr="00897AB3">
        <w:rPr>
          <w:noProof/>
        </w:rPr>
        <w:t>Bloom</w:t>
      </w:r>
      <w:r w:rsidRPr="00897AB3">
        <w:t xml:space="preserve">, </w:t>
      </w:r>
      <w:r w:rsidRPr="00897AB3">
        <w:rPr>
          <w:noProof/>
        </w:rPr>
        <w:t>Reginald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Gaston County Police Department</w:t>
      </w:r>
    </w:p>
    <w:p w14:paraId="28D76668" w14:textId="77777777" w:rsidR="00B00AA5" w:rsidRPr="00897AB3" w:rsidRDefault="00B00AA5" w:rsidP="00B00AA5">
      <w:r w:rsidRPr="00897AB3">
        <w:rPr>
          <w:noProof/>
        </w:rPr>
        <w:t>Gibsonville</w:t>
      </w:r>
    </w:p>
    <w:p w14:paraId="6A8074B4" w14:textId="77777777" w:rsidR="00B00AA5" w:rsidRDefault="00B00AA5" w:rsidP="00B00AA5">
      <w:r w:rsidRPr="00897AB3">
        <w:tab/>
      </w:r>
      <w:r w:rsidRPr="00897AB3">
        <w:rPr>
          <w:noProof/>
        </w:rPr>
        <w:t>Warf</w:t>
      </w:r>
      <w:r w:rsidRPr="00897AB3">
        <w:t xml:space="preserve">, </w:t>
      </w:r>
      <w:r w:rsidRPr="00897AB3">
        <w:rPr>
          <w:noProof/>
        </w:rPr>
        <w:t>Alle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Gibsonville Police Department</w:t>
      </w:r>
    </w:p>
    <w:p w14:paraId="6C19EB56" w14:textId="77777777" w:rsidR="00B00AA5" w:rsidRPr="00897AB3" w:rsidRDefault="00B00AA5" w:rsidP="00B00AA5">
      <w:r w:rsidRPr="00897AB3">
        <w:rPr>
          <w:noProof/>
        </w:rPr>
        <w:t>Greensboro</w:t>
      </w:r>
    </w:p>
    <w:p w14:paraId="39662A65" w14:textId="77777777" w:rsidR="00B00AA5" w:rsidRDefault="00B00AA5" w:rsidP="00B00AA5">
      <w:r w:rsidRPr="00897AB3">
        <w:tab/>
      </w:r>
      <w:r w:rsidRPr="00897AB3">
        <w:rPr>
          <w:noProof/>
        </w:rPr>
        <w:t>Brown</w:t>
      </w:r>
      <w:r w:rsidRPr="00897AB3">
        <w:t xml:space="preserve">, </w:t>
      </w:r>
      <w:r w:rsidRPr="00897AB3">
        <w:rPr>
          <w:noProof/>
        </w:rPr>
        <w:t>Ashley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Greensboro Police Department</w:t>
      </w:r>
    </w:p>
    <w:p w14:paraId="64142380" w14:textId="77777777" w:rsidR="00B00AA5" w:rsidRDefault="00B00AA5" w:rsidP="00B00AA5">
      <w:r w:rsidRPr="00897AB3">
        <w:tab/>
      </w:r>
      <w:r w:rsidRPr="00897AB3">
        <w:rPr>
          <w:noProof/>
        </w:rPr>
        <w:t>*Moran</w:t>
      </w:r>
      <w:r w:rsidRPr="00897AB3">
        <w:t xml:space="preserve">, </w:t>
      </w:r>
      <w:r w:rsidRPr="00897AB3">
        <w:rPr>
          <w:noProof/>
        </w:rPr>
        <w:t>Kellie</w:t>
      </w:r>
      <w:r>
        <w:t>,</w:t>
      </w:r>
      <w:r w:rsidRPr="00897AB3">
        <w:t xml:space="preserve"> </w:t>
      </w:r>
      <w:r w:rsidRPr="00897AB3">
        <w:rPr>
          <w:noProof/>
        </w:rPr>
        <w:t>Justice Systems Clinical Liaison</w:t>
      </w:r>
      <w:r w:rsidRPr="00897AB3">
        <w:t xml:space="preserve">, </w:t>
      </w:r>
      <w:r w:rsidRPr="00897AB3">
        <w:rPr>
          <w:noProof/>
        </w:rPr>
        <w:t>Sandhills Center</w:t>
      </w:r>
    </w:p>
    <w:p w14:paraId="389C221A" w14:textId="77777777" w:rsidR="00B00AA5" w:rsidRDefault="00B00AA5" w:rsidP="00B00AA5">
      <w:r w:rsidRPr="00897AB3">
        <w:tab/>
      </w:r>
      <w:r w:rsidRPr="00897AB3">
        <w:rPr>
          <w:noProof/>
        </w:rPr>
        <w:t>*Owens</w:t>
      </w:r>
      <w:r w:rsidRPr="00897AB3">
        <w:t xml:space="preserve">, </w:t>
      </w:r>
      <w:r w:rsidRPr="00897AB3">
        <w:rPr>
          <w:noProof/>
        </w:rPr>
        <w:t>Robert</w:t>
      </w:r>
      <w:r>
        <w:t>,</w:t>
      </w:r>
      <w:r w:rsidRPr="00897AB3">
        <w:t xml:space="preserve"> </w:t>
      </w:r>
      <w:r w:rsidRPr="00897AB3">
        <w:rPr>
          <w:noProof/>
        </w:rPr>
        <w:t>Therapist / Performance Coach</w:t>
      </w:r>
      <w:r w:rsidRPr="00897AB3">
        <w:t xml:space="preserve">, </w:t>
      </w:r>
      <w:r w:rsidRPr="00897AB3">
        <w:rPr>
          <w:noProof/>
        </w:rPr>
        <w:t>Private Practice</w:t>
      </w:r>
    </w:p>
    <w:p w14:paraId="35DE6A1B" w14:textId="77777777" w:rsidR="00B00AA5" w:rsidRDefault="00B00AA5" w:rsidP="00B00AA5">
      <w:r w:rsidRPr="00897AB3">
        <w:tab/>
      </w:r>
      <w:r w:rsidRPr="00897AB3">
        <w:rPr>
          <w:noProof/>
        </w:rPr>
        <w:t>Williams</w:t>
      </w:r>
      <w:r w:rsidRPr="00897AB3">
        <w:t xml:space="preserve">, </w:t>
      </w:r>
      <w:r w:rsidRPr="00897AB3">
        <w:rPr>
          <w:noProof/>
        </w:rPr>
        <w:t>Chad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Greensboro Police Department</w:t>
      </w:r>
    </w:p>
    <w:p w14:paraId="35123DD3" w14:textId="77777777" w:rsidR="00B00AA5" w:rsidRPr="00897AB3" w:rsidRDefault="00B00AA5" w:rsidP="00B00AA5">
      <w:r w:rsidRPr="00897AB3">
        <w:rPr>
          <w:noProof/>
        </w:rPr>
        <w:t>Greenville</w:t>
      </w:r>
    </w:p>
    <w:p w14:paraId="17DA889E" w14:textId="77777777" w:rsidR="00B00AA5" w:rsidRDefault="00B00AA5" w:rsidP="00B00AA5">
      <w:r w:rsidRPr="00897AB3">
        <w:tab/>
      </w:r>
      <w:r w:rsidRPr="00897AB3">
        <w:rPr>
          <w:noProof/>
        </w:rPr>
        <w:t>*Gruhn</w:t>
      </w:r>
      <w:r w:rsidRPr="00897AB3">
        <w:t xml:space="preserve">, </w:t>
      </w:r>
      <w:r w:rsidRPr="00897AB3">
        <w:rPr>
          <w:noProof/>
        </w:rPr>
        <w:t>Elliott</w:t>
      </w:r>
      <w:r>
        <w:t>,</w:t>
      </w:r>
      <w:r w:rsidRPr="00897AB3">
        <w:t xml:space="preserve"> </w:t>
      </w:r>
      <w:r w:rsidRPr="00897AB3">
        <w:rPr>
          <w:noProof/>
        </w:rPr>
        <w:t>Detective</w:t>
      </w:r>
      <w:r w:rsidRPr="00897AB3">
        <w:t xml:space="preserve">, </w:t>
      </w:r>
      <w:r w:rsidRPr="00897AB3">
        <w:rPr>
          <w:noProof/>
        </w:rPr>
        <w:t>Greenville Police Department</w:t>
      </w:r>
    </w:p>
    <w:p w14:paraId="5A76F43C" w14:textId="77777777" w:rsidR="00B00AA5" w:rsidRDefault="00B00AA5" w:rsidP="00B00AA5">
      <w:r w:rsidRPr="00897AB3">
        <w:tab/>
      </w:r>
      <w:r w:rsidRPr="00897AB3">
        <w:rPr>
          <w:noProof/>
        </w:rPr>
        <w:t>Sauls</w:t>
      </w:r>
      <w:r w:rsidRPr="00897AB3">
        <w:t xml:space="preserve">, </w:t>
      </w:r>
      <w:r w:rsidRPr="00897AB3">
        <w:rPr>
          <w:noProof/>
        </w:rPr>
        <w:t>Ted</w:t>
      </w:r>
      <w:r w:rsidRPr="00897AB3">
        <w:t xml:space="preserve"> </w:t>
      </w:r>
      <w:r w:rsidRPr="00897AB3">
        <w:rPr>
          <w:noProof/>
        </w:rPr>
        <w:t>D</w:t>
      </w:r>
      <w:r w:rsidRPr="00897AB3">
        <w:t xml:space="preserve">,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Greenville Police Department</w:t>
      </w:r>
    </w:p>
    <w:p w14:paraId="774EDD79" w14:textId="77777777" w:rsidR="00B00AA5" w:rsidRPr="00897AB3" w:rsidRDefault="00B00AA5" w:rsidP="00B00AA5">
      <w:r w:rsidRPr="00897AB3">
        <w:rPr>
          <w:noProof/>
        </w:rPr>
        <w:t>High Point</w:t>
      </w:r>
    </w:p>
    <w:p w14:paraId="27937234" w14:textId="77777777" w:rsidR="00B00AA5" w:rsidRDefault="00B00AA5" w:rsidP="00B00AA5">
      <w:r w:rsidRPr="00897AB3">
        <w:tab/>
      </w:r>
      <w:r w:rsidRPr="00897AB3">
        <w:rPr>
          <w:noProof/>
        </w:rPr>
        <w:t>Cheeks</w:t>
      </w:r>
      <w:r w:rsidRPr="00897AB3">
        <w:t xml:space="preserve">, </w:t>
      </w:r>
      <w:r w:rsidRPr="00897AB3">
        <w:rPr>
          <w:noProof/>
        </w:rPr>
        <w:t>Curtis</w:t>
      </w:r>
      <w:r>
        <w:t>,</w:t>
      </w:r>
      <w:r w:rsidRPr="00897AB3">
        <w:t xml:space="preserve"> </w:t>
      </w:r>
      <w:r w:rsidRPr="00897AB3">
        <w:rPr>
          <w:noProof/>
        </w:rPr>
        <w:t>Assistant Chief of Police</w:t>
      </w:r>
      <w:r w:rsidRPr="00897AB3">
        <w:t xml:space="preserve">, </w:t>
      </w:r>
      <w:r w:rsidRPr="00897AB3">
        <w:rPr>
          <w:noProof/>
        </w:rPr>
        <w:t>High Point Police Department</w:t>
      </w:r>
    </w:p>
    <w:p w14:paraId="1E968E69" w14:textId="77777777" w:rsidR="00B00AA5" w:rsidRPr="00897AB3" w:rsidRDefault="00B00AA5" w:rsidP="00B00AA5">
      <w:r w:rsidRPr="00897AB3">
        <w:rPr>
          <w:noProof/>
        </w:rPr>
        <w:t>Jamestown</w:t>
      </w:r>
    </w:p>
    <w:p w14:paraId="10E20A92" w14:textId="77777777" w:rsidR="00B00AA5" w:rsidRDefault="00B00AA5" w:rsidP="00B00AA5">
      <w:r w:rsidRPr="00897AB3">
        <w:tab/>
      </w:r>
      <w:r w:rsidRPr="00897AB3">
        <w:rPr>
          <w:noProof/>
        </w:rPr>
        <w:t>*Stout</w:t>
      </w:r>
      <w:r w:rsidRPr="00897AB3">
        <w:t xml:space="preserve">, </w:t>
      </w:r>
      <w:r w:rsidRPr="00897AB3">
        <w:rPr>
          <w:noProof/>
        </w:rPr>
        <w:t>Alex</w:t>
      </w:r>
      <w:r>
        <w:t>,</w:t>
      </w:r>
      <w:r w:rsidRPr="00897AB3">
        <w:t xml:space="preserve"> </w:t>
      </w:r>
      <w:r w:rsidRPr="00897AB3">
        <w:rPr>
          <w:noProof/>
        </w:rPr>
        <w:t>Corporal</w:t>
      </w:r>
      <w:r w:rsidRPr="00897AB3">
        <w:t xml:space="preserve">, </w:t>
      </w:r>
      <w:r w:rsidRPr="00897AB3">
        <w:rPr>
          <w:noProof/>
        </w:rPr>
        <w:t>Guilford Technical Community College</w:t>
      </w:r>
    </w:p>
    <w:p w14:paraId="562B2D07" w14:textId="77777777" w:rsidR="00B00AA5" w:rsidRPr="00897AB3" w:rsidRDefault="00B00AA5" w:rsidP="00B00AA5">
      <w:r w:rsidRPr="00897AB3">
        <w:rPr>
          <w:noProof/>
        </w:rPr>
        <w:t>Kannapolis</w:t>
      </w:r>
    </w:p>
    <w:p w14:paraId="516B4EF7" w14:textId="77777777" w:rsidR="00B00AA5" w:rsidRDefault="00B00AA5" w:rsidP="00B00AA5">
      <w:r w:rsidRPr="00897AB3">
        <w:tab/>
      </w:r>
      <w:r w:rsidRPr="00897AB3">
        <w:rPr>
          <w:noProof/>
        </w:rPr>
        <w:t>*Benfield</w:t>
      </w:r>
      <w:r w:rsidRPr="00897AB3">
        <w:t xml:space="preserve">, </w:t>
      </w:r>
      <w:r w:rsidRPr="00897AB3">
        <w:rPr>
          <w:noProof/>
        </w:rPr>
        <w:t>Keith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Kannapolis Police Department</w:t>
      </w:r>
    </w:p>
    <w:p w14:paraId="4991F918" w14:textId="77777777" w:rsidR="00B00AA5" w:rsidRDefault="00B00AA5" w:rsidP="00B00AA5">
      <w:r w:rsidRPr="00897AB3">
        <w:tab/>
      </w:r>
      <w:r w:rsidRPr="00897AB3">
        <w:rPr>
          <w:noProof/>
        </w:rPr>
        <w:t>*Burris</w:t>
      </w:r>
      <w:r w:rsidRPr="00897AB3">
        <w:t xml:space="preserve">, </w:t>
      </w:r>
      <w:r w:rsidRPr="00897AB3">
        <w:rPr>
          <w:noProof/>
        </w:rPr>
        <w:t>Mitchell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Kannapolis Police Department</w:t>
      </w:r>
    </w:p>
    <w:p w14:paraId="5E9AF52F" w14:textId="77777777" w:rsidR="00B00AA5" w:rsidRDefault="00B00AA5" w:rsidP="00B00AA5">
      <w:r w:rsidRPr="00897AB3">
        <w:tab/>
      </w:r>
      <w:r w:rsidRPr="00897AB3">
        <w:rPr>
          <w:noProof/>
        </w:rPr>
        <w:t>*Howard</w:t>
      </w:r>
      <w:r w:rsidRPr="00897AB3">
        <w:t xml:space="preserve">, </w:t>
      </w:r>
      <w:r w:rsidRPr="00897AB3">
        <w:rPr>
          <w:noProof/>
        </w:rPr>
        <w:t>Christopher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Kannapolis Police Department</w:t>
      </w:r>
    </w:p>
    <w:p w14:paraId="23C9B2C5" w14:textId="61389AAE" w:rsidR="00B00AA5" w:rsidRDefault="00034172" w:rsidP="00B00AA5">
      <w:r>
        <w:t xml:space="preserve"> </w:t>
      </w:r>
      <w:r w:rsidR="00B00AA5" w:rsidRPr="00897AB3">
        <w:tab/>
      </w:r>
      <w:r w:rsidR="00B00AA5" w:rsidRPr="00897AB3">
        <w:rPr>
          <w:noProof/>
        </w:rPr>
        <w:t>*Kiser</w:t>
      </w:r>
      <w:r w:rsidR="00B00AA5" w:rsidRPr="00897AB3">
        <w:t xml:space="preserve">, </w:t>
      </w:r>
      <w:r w:rsidR="00B00AA5" w:rsidRPr="00897AB3">
        <w:rPr>
          <w:noProof/>
        </w:rPr>
        <w:t>Travis</w:t>
      </w:r>
      <w:r w:rsidR="00B00AA5">
        <w:t>,</w:t>
      </w:r>
      <w:r w:rsidR="00B00AA5" w:rsidRPr="00897AB3">
        <w:t xml:space="preserve"> </w:t>
      </w:r>
      <w:r w:rsidR="00B00AA5" w:rsidRPr="00897AB3">
        <w:rPr>
          <w:noProof/>
        </w:rPr>
        <w:t>Sergeant</w:t>
      </w:r>
      <w:r w:rsidR="00B00AA5" w:rsidRPr="00897AB3">
        <w:t xml:space="preserve">, </w:t>
      </w:r>
      <w:r w:rsidR="00B00AA5" w:rsidRPr="00897AB3">
        <w:rPr>
          <w:noProof/>
        </w:rPr>
        <w:t>Kannapolis Police Department</w:t>
      </w:r>
    </w:p>
    <w:p w14:paraId="5BCA50BE" w14:textId="77777777" w:rsidR="00B00AA5" w:rsidRDefault="00B00AA5" w:rsidP="00B00AA5">
      <w:r w:rsidRPr="00897AB3">
        <w:tab/>
      </w:r>
      <w:r w:rsidRPr="00897AB3">
        <w:rPr>
          <w:noProof/>
        </w:rPr>
        <w:t>Quigley</w:t>
      </w:r>
      <w:r w:rsidRPr="00897AB3">
        <w:t xml:space="preserve">, </w:t>
      </w:r>
      <w:r w:rsidRPr="00897AB3">
        <w:rPr>
          <w:noProof/>
        </w:rPr>
        <w:t>Alex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Kannapolis Police Department</w:t>
      </w:r>
    </w:p>
    <w:p w14:paraId="0AEAB7B9" w14:textId="77777777" w:rsidR="00B00AA5" w:rsidRDefault="00B00AA5" w:rsidP="00B00AA5">
      <w:r w:rsidRPr="00897AB3">
        <w:tab/>
      </w:r>
      <w:r w:rsidRPr="00897AB3">
        <w:rPr>
          <w:noProof/>
        </w:rPr>
        <w:t>*Smith</w:t>
      </w:r>
      <w:r w:rsidRPr="00897AB3">
        <w:t xml:space="preserve">, </w:t>
      </w:r>
      <w:r w:rsidRPr="00897AB3">
        <w:rPr>
          <w:noProof/>
        </w:rPr>
        <w:t>Laura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Kannapolis Police Department</w:t>
      </w:r>
    </w:p>
    <w:p w14:paraId="5B6F3C50" w14:textId="77777777" w:rsidR="00B00AA5" w:rsidRDefault="00B00AA5" w:rsidP="00B00AA5">
      <w:r w:rsidRPr="00897AB3">
        <w:tab/>
      </w:r>
      <w:r w:rsidRPr="00897AB3">
        <w:rPr>
          <w:noProof/>
        </w:rPr>
        <w:t>*Wilhelm</w:t>
      </w:r>
      <w:r w:rsidRPr="00897AB3">
        <w:t xml:space="preserve">, </w:t>
      </w:r>
      <w:r w:rsidRPr="00897AB3">
        <w:rPr>
          <w:noProof/>
        </w:rPr>
        <w:t>Brett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Kannapolis Police Department</w:t>
      </w:r>
    </w:p>
    <w:p w14:paraId="1444D8AA" w14:textId="77777777" w:rsidR="00B00AA5" w:rsidRPr="00897AB3" w:rsidRDefault="00B00AA5" w:rsidP="00B00AA5">
      <w:r w:rsidRPr="00897AB3">
        <w:rPr>
          <w:noProof/>
        </w:rPr>
        <w:t>Kings Mountain</w:t>
      </w:r>
    </w:p>
    <w:p w14:paraId="3038B472" w14:textId="77777777" w:rsidR="00B00AA5" w:rsidRDefault="00B00AA5" w:rsidP="00B00AA5">
      <w:r w:rsidRPr="00897AB3">
        <w:tab/>
      </w:r>
      <w:r w:rsidRPr="00897AB3">
        <w:rPr>
          <w:noProof/>
        </w:rPr>
        <w:t>Childress</w:t>
      </w:r>
      <w:r w:rsidRPr="00897AB3">
        <w:t xml:space="preserve">, </w:t>
      </w:r>
      <w:r w:rsidRPr="00897AB3">
        <w:rPr>
          <w:noProof/>
        </w:rPr>
        <w:t>Gerald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Kings Mountain Police Department</w:t>
      </w:r>
    </w:p>
    <w:p w14:paraId="0F040B90" w14:textId="77777777" w:rsidR="00B00AA5" w:rsidRPr="00897AB3" w:rsidRDefault="00B00AA5" w:rsidP="00B00AA5">
      <w:r w:rsidRPr="00897AB3">
        <w:rPr>
          <w:noProof/>
        </w:rPr>
        <w:t>Oxford</w:t>
      </w:r>
    </w:p>
    <w:p w14:paraId="293C4A89" w14:textId="77777777" w:rsidR="00B00AA5" w:rsidRDefault="00B00AA5" w:rsidP="00B00AA5">
      <w:r w:rsidRPr="00897AB3">
        <w:tab/>
      </w:r>
      <w:r w:rsidRPr="00897AB3">
        <w:rPr>
          <w:noProof/>
        </w:rPr>
        <w:t>Coghill</w:t>
      </w:r>
      <w:r w:rsidRPr="00897AB3">
        <w:t xml:space="preserve">, </w:t>
      </w:r>
      <w:r w:rsidRPr="00897AB3">
        <w:rPr>
          <w:noProof/>
        </w:rPr>
        <w:t>Robert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Oxford Police Department</w:t>
      </w:r>
    </w:p>
    <w:p w14:paraId="596AFE56" w14:textId="77777777" w:rsidR="00B00AA5" w:rsidRPr="00897AB3" w:rsidRDefault="00B00AA5" w:rsidP="00B00AA5">
      <w:r w:rsidRPr="00897AB3">
        <w:rPr>
          <w:noProof/>
        </w:rPr>
        <w:t>Raleigh</w:t>
      </w:r>
    </w:p>
    <w:p w14:paraId="78AC11FD" w14:textId="77777777" w:rsidR="00B00AA5" w:rsidRDefault="00B00AA5" w:rsidP="00B00AA5">
      <w:r w:rsidRPr="00897AB3">
        <w:tab/>
      </w:r>
      <w:r w:rsidRPr="00897AB3">
        <w:rPr>
          <w:noProof/>
        </w:rPr>
        <w:t>*Baker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North Carolina State Highway Patrol</w:t>
      </w:r>
    </w:p>
    <w:p w14:paraId="45D127CA" w14:textId="1AA4E647" w:rsidR="00B00AA5" w:rsidRDefault="00B00AA5" w:rsidP="00034172">
      <w:pPr>
        <w:ind w:left="720"/>
      </w:pPr>
      <w:r w:rsidRPr="00897AB3">
        <w:rPr>
          <w:noProof/>
        </w:rPr>
        <w:t>*Fail</w:t>
      </w:r>
      <w:r w:rsidRPr="00897AB3">
        <w:t xml:space="preserve">, </w:t>
      </w:r>
      <w:r w:rsidRPr="00897AB3">
        <w:rPr>
          <w:noProof/>
        </w:rPr>
        <w:t>Brooke</w:t>
      </w:r>
      <w:r>
        <w:t>,</w:t>
      </w:r>
      <w:r w:rsidRPr="00897AB3">
        <w:t xml:space="preserve"> </w:t>
      </w:r>
      <w:r w:rsidRPr="00897AB3">
        <w:rPr>
          <w:noProof/>
        </w:rPr>
        <w:t>Senior Crime Scene Investigator</w:t>
      </w:r>
      <w:r w:rsidRPr="00897AB3">
        <w:t xml:space="preserve">, </w:t>
      </w:r>
      <w:r w:rsidRPr="00897AB3">
        <w:rPr>
          <w:noProof/>
        </w:rPr>
        <w:t>Raleigh/Wake City-Co Bureau of Identification</w:t>
      </w:r>
    </w:p>
    <w:p w14:paraId="3A86EA03" w14:textId="77777777" w:rsidR="00B00AA5" w:rsidRDefault="00B00AA5" w:rsidP="00B00AA5">
      <w:r w:rsidRPr="00897AB3">
        <w:tab/>
      </w:r>
      <w:r w:rsidRPr="00897AB3">
        <w:rPr>
          <w:noProof/>
        </w:rPr>
        <w:t>*Mobley</w:t>
      </w:r>
      <w:r w:rsidRPr="00897AB3">
        <w:t xml:space="preserve">, </w:t>
      </w:r>
      <w:r w:rsidRPr="00897AB3">
        <w:rPr>
          <w:noProof/>
        </w:rPr>
        <w:t>Derek</w:t>
      </w:r>
      <w:r>
        <w:t>,</w:t>
      </w:r>
      <w:r w:rsidRPr="00897AB3">
        <w:t xml:space="preserve"> </w:t>
      </w:r>
      <w:r w:rsidRPr="00897AB3">
        <w:rPr>
          <w:noProof/>
        </w:rPr>
        <w:t>Assistant Director of Training</w:t>
      </w:r>
      <w:r w:rsidRPr="00897AB3">
        <w:t xml:space="preserve">, </w:t>
      </w:r>
      <w:r w:rsidRPr="00897AB3">
        <w:rPr>
          <w:noProof/>
        </w:rPr>
        <w:t>North Carolina State Highway Patrol</w:t>
      </w:r>
    </w:p>
    <w:p w14:paraId="467026C6" w14:textId="77777777" w:rsidR="00B00AA5" w:rsidRPr="00897AB3" w:rsidRDefault="00B00AA5" w:rsidP="00B00AA5">
      <w:r w:rsidRPr="00897AB3">
        <w:rPr>
          <w:noProof/>
        </w:rPr>
        <w:t>Shallotte</w:t>
      </w:r>
    </w:p>
    <w:p w14:paraId="578C672D" w14:textId="77777777" w:rsidR="00B00AA5" w:rsidRDefault="00B00AA5" w:rsidP="00B00AA5">
      <w:r w:rsidRPr="00897AB3">
        <w:tab/>
      </w:r>
      <w:r w:rsidRPr="00897AB3">
        <w:rPr>
          <w:noProof/>
        </w:rPr>
        <w:t>Stanley</w:t>
      </w:r>
      <w:r w:rsidRPr="00897AB3">
        <w:t xml:space="preserve">, </w:t>
      </w:r>
      <w:r w:rsidRPr="00897AB3">
        <w:rPr>
          <w:noProof/>
        </w:rPr>
        <w:t>Adam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Shallotte Police Department</w:t>
      </w:r>
    </w:p>
    <w:p w14:paraId="0F4905AF" w14:textId="77777777" w:rsidR="00034172" w:rsidRDefault="00034172" w:rsidP="00B00AA5">
      <w:pPr>
        <w:rPr>
          <w:noProof/>
        </w:rPr>
      </w:pPr>
    </w:p>
    <w:p w14:paraId="2C25DF27" w14:textId="015E0741" w:rsidR="00B00AA5" w:rsidRPr="00897AB3" w:rsidRDefault="00B00AA5" w:rsidP="00B00AA5">
      <w:r w:rsidRPr="00897AB3">
        <w:rPr>
          <w:noProof/>
        </w:rPr>
        <w:lastRenderedPageBreak/>
        <w:t>Wake Forest</w:t>
      </w:r>
    </w:p>
    <w:p w14:paraId="43EEAE7D" w14:textId="77777777" w:rsidR="00B00AA5" w:rsidRDefault="00B00AA5" w:rsidP="00B00AA5">
      <w:r w:rsidRPr="00897AB3">
        <w:tab/>
      </w:r>
      <w:r w:rsidRPr="00897AB3">
        <w:rPr>
          <w:noProof/>
        </w:rPr>
        <w:t>High</w:t>
      </w:r>
      <w:r w:rsidRPr="00897AB3">
        <w:t xml:space="preserve">, </w:t>
      </w:r>
      <w:r w:rsidRPr="00897AB3">
        <w:rPr>
          <w:noProof/>
        </w:rPr>
        <w:t>Brandon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Wake Forest Police Department</w:t>
      </w:r>
    </w:p>
    <w:p w14:paraId="7CE242FE" w14:textId="77777777" w:rsidR="00B00AA5" w:rsidRPr="00897AB3" w:rsidRDefault="00B00AA5" w:rsidP="00B00AA5">
      <w:r w:rsidRPr="00897AB3">
        <w:rPr>
          <w:noProof/>
        </w:rPr>
        <w:t>Waxhaw</w:t>
      </w:r>
    </w:p>
    <w:p w14:paraId="0F310802" w14:textId="77777777" w:rsidR="00B00AA5" w:rsidRDefault="00B00AA5" w:rsidP="00B00AA5">
      <w:r w:rsidRPr="00897AB3">
        <w:tab/>
      </w:r>
      <w:r w:rsidRPr="00897AB3">
        <w:rPr>
          <w:noProof/>
        </w:rPr>
        <w:t>Collins</w:t>
      </w:r>
      <w:r w:rsidRPr="00897AB3">
        <w:t xml:space="preserve">, </w:t>
      </w:r>
      <w:r w:rsidRPr="00897AB3">
        <w:rPr>
          <w:noProof/>
        </w:rPr>
        <w:t>Gregg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Waxhaw Police Department</w:t>
      </w:r>
    </w:p>
    <w:p w14:paraId="6AB1CF9A" w14:textId="77777777" w:rsidR="00B00AA5" w:rsidRPr="00034172" w:rsidRDefault="00B00AA5" w:rsidP="00B00AA5">
      <w:pPr>
        <w:rPr>
          <w:color w:val="00B0F0"/>
          <w:sz w:val="28"/>
          <w:szCs w:val="28"/>
        </w:rPr>
      </w:pPr>
      <w:r w:rsidRPr="00034172">
        <w:rPr>
          <w:noProof/>
          <w:color w:val="00B0F0"/>
          <w:sz w:val="28"/>
          <w:szCs w:val="28"/>
        </w:rPr>
        <w:t>North Dakota</w:t>
      </w:r>
    </w:p>
    <w:p w14:paraId="42762EA5" w14:textId="77777777" w:rsidR="00B00AA5" w:rsidRPr="00897AB3" w:rsidRDefault="00B00AA5" w:rsidP="00B00AA5">
      <w:r w:rsidRPr="00897AB3">
        <w:rPr>
          <w:noProof/>
        </w:rPr>
        <w:t>Fargo</w:t>
      </w:r>
    </w:p>
    <w:p w14:paraId="4AE858C4" w14:textId="77777777" w:rsidR="00B00AA5" w:rsidRDefault="00B00AA5" w:rsidP="00B00AA5">
      <w:r w:rsidRPr="00897AB3">
        <w:tab/>
      </w:r>
      <w:r w:rsidRPr="00897AB3">
        <w:rPr>
          <w:noProof/>
        </w:rPr>
        <w:t>*White</w:t>
      </w:r>
      <w:r w:rsidRPr="00897AB3">
        <w:t xml:space="preserve">, </w:t>
      </w:r>
      <w:r w:rsidRPr="00897AB3">
        <w:rPr>
          <w:noProof/>
        </w:rPr>
        <w:t>Jesseca</w:t>
      </w:r>
      <w:r>
        <w:t>,</w:t>
      </w:r>
      <w:r w:rsidRPr="00897AB3">
        <w:t xml:space="preserve"> </w:t>
      </w:r>
      <w:r w:rsidRPr="00897AB3">
        <w:rPr>
          <w:noProof/>
        </w:rPr>
        <w:t>Patrol Officer</w:t>
      </w:r>
      <w:r w:rsidRPr="00897AB3">
        <w:t xml:space="preserve">, </w:t>
      </w:r>
      <w:r w:rsidRPr="00897AB3">
        <w:rPr>
          <w:noProof/>
        </w:rPr>
        <w:t>Fargo Police Department</w:t>
      </w:r>
    </w:p>
    <w:p w14:paraId="4A6B6873" w14:textId="77777777" w:rsidR="00B00AA5" w:rsidRPr="00897AB3" w:rsidRDefault="00B00AA5" w:rsidP="00B00AA5">
      <w:r w:rsidRPr="00897AB3">
        <w:rPr>
          <w:noProof/>
        </w:rPr>
        <w:t>Grand Forks</w:t>
      </w:r>
    </w:p>
    <w:p w14:paraId="1592DBAC" w14:textId="77777777" w:rsidR="00B00AA5" w:rsidRDefault="00B00AA5" w:rsidP="00B00AA5">
      <w:r w:rsidRPr="00897AB3">
        <w:tab/>
      </w:r>
      <w:r w:rsidRPr="00897AB3">
        <w:rPr>
          <w:noProof/>
        </w:rPr>
        <w:t>*Jennings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Grand Forks Police Department</w:t>
      </w:r>
    </w:p>
    <w:p w14:paraId="7ACFEF3E" w14:textId="77777777" w:rsidR="00B00AA5" w:rsidRPr="00034172" w:rsidRDefault="00B00AA5" w:rsidP="00B00AA5">
      <w:pPr>
        <w:rPr>
          <w:color w:val="00B0F0"/>
          <w:sz w:val="28"/>
          <w:szCs w:val="28"/>
        </w:rPr>
      </w:pPr>
      <w:r w:rsidRPr="00034172">
        <w:rPr>
          <w:noProof/>
          <w:color w:val="00B0F0"/>
          <w:sz w:val="28"/>
          <w:szCs w:val="28"/>
        </w:rPr>
        <w:t>Ohio</w:t>
      </w:r>
    </w:p>
    <w:p w14:paraId="161A1C74" w14:textId="77777777" w:rsidR="00B00AA5" w:rsidRPr="00897AB3" w:rsidRDefault="00B00AA5" w:rsidP="00B00AA5">
      <w:r w:rsidRPr="00897AB3">
        <w:rPr>
          <w:noProof/>
        </w:rPr>
        <w:t>Bay Village</w:t>
      </w:r>
    </w:p>
    <w:p w14:paraId="02C25C98" w14:textId="77777777" w:rsidR="00B00AA5" w:rsidRDefault="00B00AA5" w:rsidP="00B00AA5">
      <w:r w:rsidRPr="00897AB3">
        <w:tab/>
      </w:r>
      <w:r w:rsidRPr="00897AB3">
        <w:rPr>
          <w:noProof/>
        </w:rPr>
        <w:t>Tuisku</w:t>
      </w:r>
      <w:r w:rsidRPr="00897AB3">
        <w:t xml:space="preserve">, </w:t>
      </w:r>
      <w:r w:rsidRPr="00897AB3">
        <w:rPr>
          <w:noProof/>
        </w:rPr>
        <w:t>Eric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Bay Village Police Department</w:t>
      </w:r>
    </w:p>
    <w:p w14:paraId="5905CF07" w14:textId="77777777" w:rsidR="00B00AA5" w:rsidRPr="00897AB3" w:rsidRDefault="00B00AA5" w:rsidP="00B00AA5">
      <w:r w:rsidRPr="00897AB3">
        <w:rPr>
          <w:noProof/>
        </w:rPr>
        <w:t>Blue Ash</w:t>
      </w:r>
    </w:p>
    <w:p w14:paraId="4EE43687" w14:textId="77777777" w:rsidR="00B00AA5" w:rsidRDefault="00B00AA5" w:rsidP="00B00AA5">
      <w:r w:rsidRPr="00897AB3">
        <w:tab/>
      </w:r>
      <w:r w:rsidRPr="00897AB3">
        <w:rPr>
          <w:noProof/>
        </w:rPr>
        <w:t>Swartwout</w:t>
      </w:r>
      <w:r w:rsidRPr="00897AB3">
        <w:t xml:space="preserve">, </w:t>
      </w:r>
      <w:r w:rsidRPr="00897AB3">
        <w:rPr>
          <w:noProof/>
        </w:rPr>
        <w:t>Jason</w:t>
      </w:r>
      <w:r>
        <w:t>,</w:t>
      </w:r>
      <w:r w:rsidRPr="00897AB3">
        <w:t xml:space="preserve"> </w:t>
      </w:r>
      <w:r w:rsidRPr="00897AB3">
        <w:rPr>
          <w:noProof/>
        </w:rPr>
        <w:t>Support Services Bureau Commander</w:t>
      </w:r>
      <w:r w:rsidRPr="00897AB3">
        <w:t xml:space="preserve">, </w:t>
      </w:r>
      <w:r w:rsidRPr="00897AB3">
        <w:rPr>
          <w:noProof/>
        </w:rPr>
        <w:t>Blue Ash Police Department</w:t>
      </w:r>
    </w:p>
    <w:p w14:paraId="0F2B1757" w14:textId="77777777" w:rsidR="00B00AA5" w:rsidRPr="00897AB3" w:rsidRDefault="00B00AA5" w:rsidP="00B00AA5">
      <w:r w:rsidRPr="00897AB3">
        <w:rPr>
          <w:noProof/>
        </w:rPr>
        <w:t>Columbus</w:t>
      </w:r>
    </w:p>
    <w:p w14:paraId="032B1EFB" w14:textId="77777777" w:rsidR="00B00AA5" w:rsidRDefault="00B00AA5" w:rsidP="00B00AA5">
      <w:r w:rsidRPr="00897AB3">
        <w:tab/>
      </w:r>
      <w:r w:rsidRPr="00897AB3">
        <w:rPr>
          <w:noProof/>
        </w:rPr>
        <w:t>Kinn</w:t>
      </w:r>
      <w:r w:rsidRPr="00897AB3">
        <w:t xml:space="preserve">, </w:t>
      </w:r>
      <w:r w:rsidRPr="00897AB3">
        <w:rPr>
          <w:noProof/>
        </w:rPr>
        <w:t>Christopher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Ohio State Highway Patrol</w:t>
      </w:r>
    </w:p>
    <w:p w14:paraId="6867B445" w14:textId="77777777" w:rsidR="00B00AA5" w:rsidRPr="00897AB3" w:rsidRDefault="00B00AA5" w:rsidP="00B00AA5">
      <w:r w:rsidRPr="00897AB3">
        <w:rPr>
          <w:noProof/>
        </w:rPr>
        <w:t>Dayton</w:t>
      </w:r>
    </w:p>
    <w:p w14:paraId="6D7BAED4" w14:textId="77777777" w:rsidR="00B00AA5" w:rsidRDefault="00B00AA5" w:rsidP="00B00AA5">
      <w:r w:rsidRPr="00897AB3">
        <w:tab/>
      </w:r>
      <w:r w:rsidRPr="00897AB3">
        <w:rPr>
          <w:noProof/>
        </w:rPr>
        <w:t>Coss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Assistant Chief</w:t>
      </w:r>
      <w:r w:rsidRPr="00897AB3">
        <w:t xml:space="preserve">, </w:t>
      </w:r>
      <w:r w:rsidRPr="00897AB3">
        <w:rPr>
          <w:noProof/>
        </w:rPr>
        <w:t>Sinclair Community College Department of Public Safety</w:t>
      </w:r>
    </w:p>
    <w:p w14:paraId="5C74C858" w14:textId="77777777" w:rsidR="00B00AA5" w:rsidRDefault="00B00AA5" w:rsidP="00B00AA5">
      <w:r w:rsidRPr="00897AB3">
        <w:tab/>
      </w:r>
      <w:r w:rsidRPr="00897AB3">
        <w:rPr>
          <w:noProof/>
        </w:rPr>
        <w:t>Goudy</w:t>
      </w:r>
      <w:r w:rsidRPr="00897AB3">
        <w:t xml:space="preserve">, </w:t>
      </w:r>
      <w:r w:rsidRPr="00897AB3">
        <w:rPr>
          <w:noProof/>
        </w:rPr>
        <w:t>Brad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Premier Health Department of Public Safety</w:t>
      </w:r>
    </w:p>
    <w:p w14:paraId="453EDF00" w14:textId="77777777" w:rsidR="00B00AA5" w:rsidRPr="00897AB3" w:rsidRDefault="00B00AA5" w:rsidP="00B00AA5">
      <w:r w:rsidRPr="00897AB3">
        <w:rPr>
          <w:noProof/>
        </w:rPr>
        <w:t>Euclid</w:t>
      </w:r>
    </w:p>
    <w:p w14:paraId="17FDE65C" w14:textId="77777777" w:rsidR="00B00AA5" w:rsidRDefault="00B00AA5" w:rsidP="00B00AA5">
      <w:r w:rsidRPr="00897AB3">
        <w:tab/>
      </w:r>
      <w:r w:rsidRPr="00897AB3">
        <w:rPr>
          <w:noProof/>
        </w:rPr>
        <w:t>Holden</w:t>
      </w:r>
      <w:r w:rsidRPr="00897AB3">
        <w:t xml:space="preserve">, </w:t>
      </w:r>
      <w:r w:rsidRPr="00897AB3">
        <w:rPr>
          <w:noProof/>
        </w:rPr>
        <w:t>Donna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Euclid Police Department</w:t>
      </w:r>
    </w:p>
    <w:p w14:paraId="247B994B" w14:textId="77777777" w:rsidR="00B00AA5" w:rsidRDefault="00B00AA5" w:rsidP="00B00AA5">
      <w:r w:rsidRPr="00897AB3">
        <w:tab/>
      </w:r>
      <w:r w:rsidRPr="00897AB3">
        <w:rPr>
          <w:noProof/>
        </w:rPr>
        <w:t>*Olszewski</w:t>
      </w:r>
      <w:r w:rsidRPr="00897AB3">
        <w:t xml:space="preserve">, </w:t>
      </w:r>
      <w:r w:rsidRPr="00897AB3">
        <w:rPr>
          <w:noProof/>
        </w:rPr>
        <w:t>David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Euclid Police Department</w:t>
      </w:r>
    </w:p>
    <w:p w14:paraId="3DF7BA1C" w14:textId="77777777" w:rsidR="00B00AA5" w:rsidRPr="00897AB3" w:rsidRDefault="00B00AA5" w:rsidP="00B00AA5">
      <w:r w:rsidRPr="00897AB3">
        <w:rPr>
          <w:noProof/>
        </w:rPr>
        <w:t>Fairview Park</w:t>
      </w:r>
    </w:p>
    <w:p w14:paraId="63ABAB0C" w14:textId="77777777" w:rsidR="00B00AA5" w:rsidRDefault="00B00AA5" w:rsidP="00B00AA5">
      <w:r w:rsidRPr="00897AB3">
        <w:tab/>
      </w:r>
      <w:r w:rsidRPr="00897AB3">
        <w:rPr>
          <w:noProof/>
        </w:rPr>
        <w:t>Moore</w:t>
      </w:r>
      <w:r w:rsidRPr="00897AB3">
        <w:t xml:space="preserve">, </w:t>
      </w:r>
      <w:r w:rsidRPr="00897AB3">
        <w:rPr>
          <w:noProof/>
        </w:rPr>
        <w:t>Charlie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Cleveland Metroparks Police Department</w:t>
      </w:r>
    </w:p>
    <w:p w14:paraId="09D2EB95" w14:textId="77777777" w:rsidR="00B00AA5" w:rsidRPr="00897AB3" w:rsidRDefault="00B00AA5" w:rsidP="00B00AA5">
      <w:r w:rsidRPr="00897AB3">
        <w:rPr>
          <w:noProof/>
        </w:rPr>
        <w:t>Hamilton</w:t>
      </w:r>
    </w:p>
    <w:p w14:paraId="7BA46148" w14:textId="77777777" w:rsidR="00B00AA5" w:rsidRDefault="00B00AA5" w:rsidP="00B00AA5">
      <w:r w:rsidRPr="00897AB3">
        <w:tab/>
      </w:r>
      <w:r w:rsidRPr="00897AB3">
        <w:rPr>
          <w:noProof/>
        </w:rPr>
        <w:t>Fryman</w:t>
      </w:r>
      <w:r w:rsidRPr="00897AB3">
        <w:t xml:space="preserve">, </w:t>
      </w:r>
      <w:r w:rsidRPr="00897AB3">
        <w:rPr>
          <w:noProof/>
        </w:rPr>
        <w:t>Shaw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Hamilton Township Police Department</w:t>
      </w:r>
    </w:p>
    <w:p w14:paraId="0578F23E" w14:textId="77777777" w:rsidR="00B00AA5" w:rsidRPr="00897AB3" w:rsidRDefault="00B00AA5" w:rsidP="00B00AA5">
      <w:r w:rsidRPr="00897AB3">
        <w:rPr>
          <w:noProof/>
        </w:rPr>
        <w:t>Lyndhurst</w:t>
      </w:r>
    </w:p>
    <w:p w14:paraId="0BF1DA11" w14:textId="77777777" w:rsidR="00B00AA5" w:rsidRDefault="00B00AA5" w:rsidP="00B00AA5">
      <w:r w:rsidRPr="00897AB3">
        <w:tab/>
      </w:r>
      <w:r w:rsidRPr="00897AB3">
        <w:rPr>
          <w:noProof/>
        </w:rPr>
        <w:t>*Hitch Xenarios</w:t>
      </w:r>
      <w:r w:rsidRPr="00897AB3">
        <w:t xml:space="preserve">, </w:t>
      </w:r>
      <w:r w:rsidRPr="00897AB3">
        <w:rPr>
          <w:noProof/>
        </w:rPr>
        <w:t>Eileen</w:t>
      </w:r>
      <w:r>
        <w:t>,</w:t>
      </w:r>
      <w:r w:rsidRPr="00897AB3">
        <w:t xml:space="preserve"> </w:t>
      </w:r>
      <w:r w:rsidRPr="00897AB3">
        <w:rPr>
          <w:noProof/>
        </w:rPr>
        <w:t>Licensed Professional Counselor</w:t>
      </w:r>
      <w:r w:rsidRPr="00897AB3">
        <w:t xml:space="preserve">, </w:t>
      </w:r>
      <w:r w:rsidRPr="00897AB3">
        <w:rPr>
          <w:noProof/>
        </w:rPr>
        <w:t>Flex Counseling &amp; Wellness LLC</w:t>
      </w:r>
    </w:p>
    <w:p w14:paraId="28632069" w14:textId="77777777" w:rsidR="00B00AA5" w:rsidRPr="00897AB3" w:rsidRDefault="00B00AA5" w:rsidP="00B00AA5">
      <w:r w:rsidRPr="00897AB3">
        <w:rPr>
          <w:noProof/>
        </w:rPr>
        <w:t>Mason</w:t>
      </w:r>
    </w:p>
    <w:p w14:paraId="7DDF1383" w14:textId="77777777" w:rsidR="00B00AA5" w:rsidRDefault="00B00AA5" w:rsidP="00B00AA5">
      <w:r w:rsidRPr="00897AB3">
        <w:tab/>
      </w:r>
      <w:r w:rsidRPr="00897AB3">
        <w:rPr>
          <w:noProof/>
        </w:rPr>
        <w:t>*Palmer</w:t>
      </w:r>
      <w:r w:rsidRPr="00897AB3">
        <w:t xml:space="preserve">, </w:t>
      </w:r>
      <w:r w:rsidRPr="00897AB3">
        <w:rPr>
          <w:noProof/>
        </w:rPr>
        <w:t>Melanie</w:t>
      </w:r>
      <w:r>
        <w:t>,</w:t>
      </w:r>
      <w:r w:rsidRPr="00897AB3">
        <w:t xml:space="preserve"> </w:t>
      </w:r>
      <w:r w:rsidRPr="00897AB3">
        <w:rPr>
          <w:noProof/>
        </w:rPr>
        <w:t>Marriage &amp; Family Therapist</w:t>
      </w:r>
      <w:r w:rsidRPr="00897AB3">
        <w:t xml:space="preserve">, </w:t>
      </w:r>
      <w:r w:rsidRPr="00897AB3">
        <w:rPr>
          <w:noProof/>
        </w:rPr>
        <w:t>Melanie Palmer LLC</w:t>
      </w:r>
    </w:p>
    <w:p w14:paraId="5B0CDC23" w14:textId="77777777" w:rsidR="00B00AA5" w:rsidRPr="00897AB3" w:rsidRDefault="00B00AA5" w:rsidP="00B00AA5">
      <w:r w:rsidRPr="00897AB3">
        <w:rPr>
          <w:noProof/>
        </w:rPr>
        <w:t>Rocky River</w:t>
      </w:r>
    </w:p>
    <w:p w14:paraId="176601E6" w14:textId="77777777" w:rsidR="00B00AA5" w:rsidRDefault="00B00AA5" w:rsidP="00B00AA5">
      <w:r w:rsidRPr="00897AB3">
        <w:tab/>
      </w:r>
      <w:r w:rsidRPr="00897AB3">
        <w:rPr>
          <w:noProof/>
        </w:rPr>
        <w:t>Wagner</w:t>
      </w:r>
      <w:r w:rsidRPr="00897AB3">
        <w:t xml:space="preserve">, </w:t>
      </w:r>
      <w:r w:rsidRPr="00897AB3">
        <w:rPr>
          <w:noProof/>
        </w:rPr>
        <w:t>Dave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Rocky River Police Department</w:t>
      </w:r>
    </w:p>
    <w:p w14:paraId="7E10E7C0" w14:textId="77777777" w:rsidR="00B00AA5" w:rsidRPr="00897AB3" w:rsidRDefault="00B00AA5" w:rsidP="00B00AA5">
      <w:r w:rsidRPr="00897AB3">
        <w:rPr>
          <w:noProof/>
        </w:rPr>
        <w:t>Sheffield Village</w:t>
      </w:r>
    </w:p>
    <w:p w14:paraId="6997B958" w14:textId="77777777" w:rsidR="00B00AA5" w:rsidRDefault="00B00AA5" w:rsidP="00B00AA5">
      <w:r w:rsidRPr="00897AB3">
        <w:tab/>
      </w:r>
      <w:r w:rsidRPr="00897AB3">
        <w:rPr>
          <w:noProof/>
        </w:rPr>
        <w:t>Ketchum</w:t>
      </w:r>
      <w:r w:rsidRPr="00897AB3">
        <w:t xml:space="preserve">, </w:t>
      </w:r>
      <w:r w:rsidRPr="00897AB3">
        <w:rPr>
          <w:noProof/>
        </w:rPr>
        <w:t>Daren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Sheffield Village Police Department</w:t>
      </w:r>
    </w:p>
    <w:p w14:paraId="4E80E791" w14:textId="77777777" w:rsidR="00B00AA5" w:rsidRPr="00897AB3" w:rsidRDefault="00B00AA5" w:rsidP="00B00AA5">
      <w:r w:rsidRPr="00897AB3">
        <w:rPr>
          <w:noProof/>
        </w:rPr>
        <w:t>Tipp City</w:t>
      </w:r>
    </w:p>
    <w:p w14:paraId="424084AF" w14:textId="77777777" w:rsidR="00B00AA5" w:rsidRDefault="00B00AA5" w:rsidP="00B00AA5">
      <w:r w:rsidRPr="00897AB3">
        <w:tab/>
      </w:r>
      <w:r w:rsidRPr="00897AB3">
        <w:rPr>
          <w:noProof/>
        </w:rPr>
        <w:t>Smith</w:t>
      </w:r>
      <w:r w:rsidRPr="00897AB3">
        <w:t xml:space="preserve">, </w:t>
      </w:r>
      <w:r w:rsidRPr="00897AB3">
        <w:rPr>
          <w:noProof/>
        </w:rPr>
        <w:t>Tony</w:t>
      </w:r>
      <w:r>
        <w:t>,</w:t>
      </w:r>
      <w:r w:rsidRPr="00897AB3">
        <w:t xml:space="preserve"> </w:t>
      </w:r>
      <w:r w:rsidRPr="00897AB3">
        <w:rPr>
          <w:noProof/>
        </w:rPr>
        <w:t>Detective Sergeant</w:t>
      </w:r>
      <w:r w:rsidRPr="00897AB3">
        <w:t xml:space="preserve">, </w:t>
      </w:r>
      <w:r w:rsidRPr="00897AB3">
        <w:rPr>
          <w:noProof/>
        </w:rPr>
        <w:t>Tipp City Police Department</w:t>
      </w:r>
    </w:p>
    <w:p w14:paraId="43FEFAC1" w14:textId="77777777" w:rsidR="00B00AA5" w:rsidRPr="00897AB3" w:rsidRDefault="00B00AA5" w:rsidP="00B00AA5">
      <w:r w:rsidRPr="00897AB3">
        <w:rPr>
          <w:noProof/>
        </w:rPr>
        <w:t>Toledo</w:t>
      </w:r>
    </w:p>
    <w:p w14:paraId="27E686CC" w14:textId="77777777" w:rsidR="00B00AA5" w:rsidRDefault="00B00AA5" w:rsidP="00B00AA5">
      <w:r w:rsidRPr="00897AB3">
        <w:tab/>
      </w:r>
      <w:r w:rsidRPr="00897AB3">
        <w:rPr>
          <w:noProof/>
        </w:rPr>
        <w:t>Pachell</w:t>
      </w:r>
      <w:r w:rsidRPr="00897AB3">
        <w:t xml:space="preserve">, </w:t>
      </w:r>
      <w:r w:rsidRPr="00897AB3">
        <w:rPr>
          <w:noProof/>
        </w:rPr>
        <w:t>Jeffrey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Toledo Police Department</w:t>
      </w:r>
    </w:p>
    <w:p w14:paraId="3507FB72" w14:textId="77777777" w:rsidR="00B00AA5" w:rsidRDefault="00B00AA5" w:rsidP="00B00AA5">
      <w:r w:rsidRPr="00897AB3">
        <w:tab/>
      </w:r>
      <w:r w:rsidRPr="00897AB3">
        <w:rPr>
          <w:noProof/>
        </w:rPr>
        <w:t>Paez</w:t>
      </w:r>
      <w:r w:rsidRPr="00897AB3">
        <w:t xml:space="preserve">, </w:t>
      </w:r>
      <w:r w:rsidRPr="00897AB3">
        <w:rPr>
          <w:noProof/>
        </w:rPr>
        <w:t>Daniel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ProMedica Hospital Police Department</w:t>
      </w:r>
    </w:p>
    <w:p w14:paraId="3B352845" w14:textId="77777777" w:rsidR="00B00AA5" w:rsidRPr="00897AB3" w:rsidRDefault="00B00AA5" w:rsidP="00B00AA5">
      <w:r w:rsidRPr="00897AB3">
        <w:rPr>
          <w:noProof/>
        </w:rPr>
        <w:t>Youngstown</w:t>
      </w:r>
    </w:p>
    <w:p w14:paraId="0156C4F9" w14:textId="77777777" w:rsidR="00B00AA5" w:rsidRDefault="00B00AA5" w:rsidP="00B00AA5">
      <w:r w:rsidRPr="00897AB3">
        <w:tab/>
      </w:r>
      <w:r w:rsidRPr="00897AB3">
        <w:rPr>
          <w:noProof/>
        </w:rPr>
        <w:t>Welsh</w:t>
      </w:r>
      <w:r w:rsidRPr="00897AB3">
        <w:t xml:space="preserve">, </w:t>
      </w:r>
      <w:r w:rsidRPr="00897AB3">
        <w:rPr>
          <w:noProof/>
        </w:rPr>
        <w:t>Bria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Youngstown Police Department</w:t>
      </w:r>
    </w:p>
    <w:p w14:paraId="45596D54" w14:textId="77777777" w:rsidR="00034172" w:rsidRDefault="00034172" w:rsidP="00B00AA5">
      <w:pPr>
        <w:rPr>
          <w:noProof/>
        </w:rPr>
      </w:pPr>
    </w:p>
    <w:p w14:paraId="02FE7862" w14:textId="77777777" w:rsidR="00034172" w:rsidRDefault="00034172" w:rsidP="00B00AA5">
      <w:pPr>
        <w:rPr>
          <w:noProof/>
        </w:rPr>
      </w:pPr>
    </w:p>
    <w:p w14:paraId="1A68BA99" w14:textId="12C3F79A" w:rsidR="00B00AA5" w:rsidRPr="00034172" w:rsidRDefault="00B00AA5" w:rsidP="00B00AA5">
      <w:pPr>
        <w:rPr>
          <w:color w:val="00B0F0"/>
          <w:sz w:val="28"/>
          <w:szCs w:val="28"/>
        </w:rPr>
      </w:pPr>
      <w:r w:rsidRPr="00034172">
        <w:rPr>
          <w:noProof/>
          <w:color w:val="00B0F0"/>
          <w:sz w:val="28"/>
          <w:szCs w:val="28"/>
        </w:rPr>
        <w:lastRenderedPageBreak/>
        <w:t>Oklahoma</w:t>
      </w:r>
    </w:p>
    <w:p w14:paraId="3ECB4B09" w14:textId="77777777" w:rsidR="00B00AA5" w:rsidRPr="00897AB3" w:rsidRDefault="00B00AA5" w:rsidP="00B00AA5">
      <w:r w:rsidRPr="00897AB3">
        <w:rPr>
          <w:noProof/>
        </w:rPr>
        <w:t>Ada</w:t>
      </w:r>
    </w:p>
    <w:p w14:paraId="180A6EBD" w14:textId="77777777" w:rsidR="00B00AA5" w:rsidRDefault="00B00AA5" w:rsidP="00B00AA5">
      <w:r w:rsidRPr="00897AB3">
        <w:tab/>
      </w:r>
      <w:r w:rsidRPr="00897AB3">
        <w:rPr>
          <w:noProof/>
        </w:rPr>
        <w:t>Bush</w:t>
      </w:r>
      <w:r w:rsidRPr="00897AB3">
        <w:t xml:space="preserve">, </w:t>
      </w:r>
      <w:r w:rsidRPr="00897AB3">
        <w:rPr>
          <w:noProof/>
        </w:rPr>
        <w:t>Terrance</w:t>
      </w:r>
      <w:r>
        <w:t>,</w:t>
      </w:r>
      <w:r w:rsidRPr="00897AB3">
        <w:t xml:space="preserve"> </w:t>
      </w:r>
      <w:r w:rsidRPr="00897AB3">
        <w:rPr>
          <w:noProof/>
        </w:rPr>
        <w:t>Assistant Chief</w:t>
      </w:r>
      <w:r w:rsidRPr="00897AB3">
        <w:t xml:space="preserve">, </w:t>
      </w:r>
      <w:r w:rsidRPr="00897AB3">
        <w:rPr>
          <w:noProof/>
        </w:rPr>
        <w:t>Chickasaw Nation Police Department</w:t>
      </w:r>
    </w:p>
    <w:p w14:paraId="3BE26623" w14:textId="77777777" w:rsidR="00B00AA5" w:rsidRPr="00897AB3" w:rsidRDefault="00B00AA5" w:rsidP="00B00AA5">
      <w:r w:rsidRPr="00897AB3">
        <w:rPr>
          <w:noProof/>
        </w:rPr>
        <w:t>Harrah</w:t>
      </w:r>
    </w:p>
    <w:p w14:paraId="77752607" w14:textId="77777777" w:rsidR="00B00AA5" w:rsidRDefault="00B00AA5" w:rsidP="00B00AA5">
      <w:r w:rsidRPr="00897AB3">
        <w:tab/>
      </w:r>
      <w:r w:rsidRPr="00897AB3">
        <w:rPr>
          <w:noProof/>
        </w:rPr>
        <w:t>Burns</w:t>
      </w:r>
      <w:r w:rsidRPr="00897AB3">
        <w:t xml:space="preserve">, </w:t>
      </w:r>
      <w:r w:rsidRPr="00897AB3">
        <w:rPr>
          <w:noProof/>
        </w:rPr>
        <w:t>Marty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Harrah Police Department</w:t>
      </w:r>
    </w:p>
    <w:p w14:paraId="48256A53" w14:textId="77777777" w:rsidR="00B00AA5" w:rsidRPr="00897AB3" w:rsidRDefault="00B00AA5" w:rsidP="00B00AA5">
      <w:r w:rsidRPr="00897AB3">
        <w:rPr>
          <w:noProof/>
        </w:rPr>
        <w:t>Langley</w:t>
      </w:r>
    </w:p>
    <w:p w14:paraId="5E6CC266" w14:textId="1FBC0558" w:rsidR="00B00AA5" w:rsidRDefault="00B00AA5" w:rsidP="00034172">
      <w:pPr>
        <w:ind w:left="720"/>
      </w:pPr>
      <w:r w:rsidRPr="00897AB3">
        <w:rPr>
          <w:noProof/>
        </w:rPr>
        <w:t>Carlson</w:t>
      </w:r>
      <w:r w:rsidRPr="00897AB3">
        <w:t xml:space="preserve">, </w:t>
      </w:r>
      <w:r w:rsidRPr="00897AB3">
        <w:rPr>
          <w:noProof/>
        </w:rPr>
        <w:t>Christopher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Grand River Dam Authority Police Department</w:t>
      </w:r>
    </w:p>
    <w:p w14:paraId="22C7406F" w14:textId="77777777" w:rsidR="00B00AA5" w:rsidRDefault="00B00AA5" w:rsidP="00B00AA5">
      <w:r w:rsidRPr="00897AB3">
        <w:tab/>
      </w:r>
      <w:r w:rsidRPr="00897AB3">
        <w:rPr>
          <w:noProof/>
        </w:rPr>
        <w:t>King</w:t>
      </w:r>
      <w:r w:rsidRPr="00897AB3">
        <w:t xml:space="preserve">, </w:t>
      </w:r>
      <w:r w:rsidRPr="00897AB3">
        <w:rPr>
          <w:noProof/>
        </w:rPr>
        <w:t>Casey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Grand River Dam Authority Police Department</w:t>
      </w:r>
    </w:p>
    <w:p w14:paraId="18382644" w14:textId="77777777" w:rsidR="00B00AA5" w:rsidRPr="00897AB3" w:rsidRDefault="00B00AA5" w:rsidP="00B00AA5">
      <w:r w:rsidRPr="00897AB3">
        <w:rPr>
          <w:noProof/>
        </w:rPr>
        <w:t>Muskogee</w:t>
      </w:r>
    </w:p>
    <w:p w14:paraId="3D20CA02" w14:textId="77777777" w:rsidR="00B00AA5" w:rsidRDefault="00B00AA5" w:rsidP="00B00AA5">
      <w:r w:rsidRPr="00897AB3">
        <w:tab/>
      </w:r>
      <w:r w:rsidRPr="00897AB3">
        <w:rPr>
          <w:noProof/>
        </w:rPr>
        <w:t>Dean</w:t>
      </w:r>
      <w:r w:rsidRPr="00897AB3">
        <w:t xml:space="preserve">, </w:t>
      </w:r>
      <w:r w:rsidRPr="00897AB3">
        <w:rPr>
          <w:noProof/>
        </w:rPr>
        <w:t>Christopher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Muskogee Police Department</w:t>
      </w:r>
    </w:p>
    <w:p w14:paraId="6790C8E0" w14:textId="77777777" w:rsidR="00B00AA5" w:rsidRPr="00897AB3" w:rsidRDefault="00B00AA5" w:rsidP="00B00AA5">
      <w:r w:rsidRPr="00897AB3">
        <w:rPr>
          <w:noProof/>
        </w:rPr>
        <w:t>Oklahoma City</w:t>
      </w:r>
    </w:p>
    <w:p w14:paraId="3877324F" w14:textId="77777777" w:rsidR="00B00AA5" w:rsidRDefault="00B00AA5" w:rsidP="00B00AA5">
      <w:r w:rsidRPr="00897AB3">
        <w:tab/>
      </w:r>
      <w:r w:rsidRPr="00897AB3">
        <w:rPr>
          <w:noProof/>
        </w:rPr>
        <w:t>Christian</w:t>
      </w:r>
      <w:r w:rsidRPr="00897AB3">
        <w:t xml:space="preserve">, </w:t>
      </w:r>
      <w:r w:rsidRPr="00897AB3">
        <w:rPr>
          <w:noProof/>
        </w:rPr>
        <w:t>Radford</w:t>
      </w:r>
      <w:r>
        <w:t>,</w:t>
      </w:r>
      <w:r w:rsidRPr="00897AB3">
        <w:t xml:space="preserve"> </w:t>
      </w:r>
      <w:r w:rsidRPr="00897AB3">
        <w:rPr>
          <w:noProof/>
        </w:rPr>
        <w:t>Major</w:t>
      </w:r>
      <w:r w:rsidRPr="00897AB3">
        <w:t xml:space="preserve">, </w:t>
      </w:r>
      <w:r w:rsidRPr="00897AB3">
        <w:rPr>
          <w:noProof/>
        </w:rPr>
        <w:t>Oklahoma Highway Patrol</w:t>
      </w:r>
    </w:p>
    <w:p w14:paraId="79DD9918" w14:textId="77777777" w:rsidR="00B00AA5" w:rsidRPr="00897AB3" w:rsidRDefault="00B00AA5" w:rsidP="00B00AA5">
      <w:r w:rsidRPr="00897AB3">
        <w:rPr>
          <w:noProof/>
        </w:rPr>
        <w:t>Shawnee</w:t>
      </w:r>
    </w:p>
    <w:p w14:paraId="454718B7" w14:textId="687089F2" w:rsidR="00B00AA5" w:rsidRDefault="00B00AA5" w:rsidP="00034172">
      <w:pPr>
        <w:ind w:left="720"/>
      </w:pPr>
      <w:r w:rsidRPr="00897AB3">
        <w:rPr>
          <w:noProof/>
        </w:rPr>
        <w:t>*Nichols</w:t>
      </w:r>
      <w:r w:rsidRPr="00897AB3">
        <w:t xml:space="preserve">, </w:t>
      </w:r>
      <w:r w:rsidRPr="00897AB3">
        <w:rPr>
          <w:noProof/>
        </w:rPr>
        <w:t>Kevin</w:t>
      </w:r>
      <w:r>
        <w:t>,</w:t>
      </w:r>
      <w:r w:rsidRPr="00897AB3">
        <w:t xml:space="preserve"> </w:t>
      </w:r>
      <w:r w:rsidRPr="00897AB3">
        <w:rPr>
          <w:noProof/>
        </w:rPr>
        <w:t>Master Corporal &amp; Grant Accreditation Manager</w:t>
      </w:r>
      <w:r w:rsidRPr="00897AB3">
        <w:t xml:space="preserve">, </w:t>
      </w:r>
      <w:r w:rsidRPr="00897AB3">
        <w:rPr>
          <w:noProof/>
        </w:rPr>
        <w:t>Shawnee Police Department</w:t>
      </w:r>
    </w:p>
    <w:p w14:paraId="5F56D1F7" w14:textId="77777777" w:rsidR="00B00AA5" w:rsidRPr="00897AB3" w:rsidRDefault="00B00AA5" w:rsidP="00B00AA5">
      <w:r w:rsidRPr="00897AB3">
        <w:rPr>
          <w:noProof/>
        </w:rPr>
        <w:t>Tulsa</w:t>
      </w:r>
    </w:p>
    <w:p w14:paraId="20C1D895" w14:textId="77777777" w:rsidR="00B00AA5" w:rsidRDefault="00B00AA5" w:rsidP="00B00AA5">
      <w:r w:rsidRPr="00897AB3">
        <w:tab/>
      </w:r>
      <w:r w:rsidRPr="00897AB3">
        <w:rPr>
          <w:noProof/>
        </w:rPr>
        <w:t>Lee</w:t>
      </w:r>
      <w:r w:rsidRPr="00897AB3">
        <w:t xml:space="preserve">, </w:t>
      </w:r>
      <w:r w:rsidRPr="00897AB3">
        <w:rPr>
          <w:noProof/>
        </w:rPr>
        <w:t>Kimberly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Tulsa Police Department</w:t>
      </w:r>
    </w:p>
    <w:p w14:paraId="79C8BFE4" w14:textId="77777777" w:rsidR="00B00AA5" w:rsidRPr="00034172" w:rsidRDefault="00B00AA5" w:rsidP="00B00AA5">
      <w:pPr>
        <w:rPr>
          <w:color w:val="00B0F0"/>
          <w:sz w:val="28"/>
          <w:szCs w:val="28"/>
        </w:rPr>
      </w:pPr>
      <w:r w:rsidRPr="00034172">
        <w:rPr>
          <w:noProof/>
          <w:color w:val="00B0F0"/>
          <w:sz w:val="28"/>
          <w:szCs w:val="28"/>
        </w:rPr>
        <w:t>Oregon</w:t>
      </w:r>
    </w:p>
    <w:p w14:paraId="257695AD" w14:textId="77777777" w:rsidR="00B00AA5" w:rsidRPr="00897AB3" w:rsidRDefault="00B00AA5" w:rsidP="00B00AA5">
      <w:r w:rsidRPr="00897AB3">
        <w:rPr>
          <w:noProof/>
        </w:rPr>
        <w:t>Albany</w:t>
      </w:r>
    </w:p>
    <w:p w14:paraId="5158CD76" w14:textId="77777777" w:rsidR="00B00AA5" w:rsidRDefault="00B00AA5" w:rsidP="00B00AA5">
      <w:r w:rsidRPr="00897AB3">
        <w:tab/>
      </w:r>
      <w:r w:rsidRPr="00897AB3">
        <w:rPr>
          <w:noProof/>
        </w:rPr>
        <w:t>Johnson</w:t>
      </w:r>
      <w:r w:rsidRPr="00897AB3">
        <w:t xml:space="preserve">, </w:t>
      </w:r>
      <w:r w:rsidRPr="00897AB3">
        <w:rPr>
          <w:noProof/>
        </w:rPr>
        <w:t>Alex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Albany Police Department</w:t>
      </w:r>
    </w:p>
    <w:p w14:paraId="24A039B1" w14:textId="77777777" w:rsidR="00B00AA5" w:rsidRPr="00897AB3" w:rsidRDefault="00B00AA5" w:rsidP="00B00AA5">
      <w:r w:rsidRPr="00897AB3">
        <w:rPr>
          <w:noProof/>
        </w:rPr>
        <w:t>Beaverton</w:t>
      </w:r>
    </w:p>
    <w:p w14:paraId="31D1F260" w14:textId="77777777" w:rsidR="00B00AA5" w:rsidRDefault="00B00AA5" w:rsidP="00B00AA5">
      <w:r w:rsidRPr="00897AB3">
        <w:tab/>
      </w:r>
      <w:r w:rsidRPr="00897AB3">
        <w:rPr>
          <w:noProof/>
        </w:rPr>
        <w:t>*Ainslie-Wallace</w:t>
      </w:r>
      <w:r w:rsidRPr="00897AB3">
        <w:t xml:space="preserve">, </w:t>
      </w:r>
      <w:r w:rsidRPr="00897AB3">
        <w:rPr>
          <w:noProof/>
        </w:rPr>
        <w:t>Katherine</w:t>
      </w:r>
      <w:r>
        <w:t>,</w:t>
      </w:r>
      <w:r w:rsidRPr="00897AB3">
        <w:t xml:space="preserve"> </w:t>
      </w:r>
      <w:r w:rsidRPr="00897AB3">
        <w:rPr>
          <w:noProof/>
        </w:rPr>
        <w:t>LPC</w:t>
      </w:r>
      <w:r w:rsidRPr="00897AB3">
        <w:t xml:space="preserve">, </w:t>
      </w:r>
      <w:r w:rsidRPr="00897AB3">
        <w:rPr>
          <w:noProof/>
        </w:rPr>
        <w:t>First Responder Psychology</w:t>
      </w:r>
    </w:p>
    <w:p w14:paraId="509C1118" w14:textId="77777777" w:rsidR="00B00AA5" w:rsidRDefault="00B00AA5" w:rsidP="00B00AA5">
      <w:r w:rsidRPr="00897AB3">
        <w:tab/>
      </w:r>
      <w:r w:rsidRPr="00897AB3">
        <w:rPr>
          <w:noProof/>
        </w:rPr>
        <w:t>Wolfe</w:t>
      </w:r>
      <w:r w:rsidRPr="00897AB3">
        <w:t xml:space="preserve">, </w:t>
      </w:r>
      <w:r w:rsidRPr="00897AB3">
        <w:rPr>
          <w:noProof/>
        </w:rPr>
        <w:t>Robert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Beaverton Police Department</w:t>
      </w:r>
    </w:p>
    <w:p w14:paraId="6287EA57" w14:textId="77777777" w:rsidR="00B00AA5" w:rsidRPr="00897AB3" w:rsidRDefault="00B00AA5" w:rsidP="00B00AA5">
      <w:r w:rsidRPr="00897AB3">
        <w:rPr>
          <w:noProof/>
        </w:rPr>
        <w:t>Corvallis</w:t>
      </w:r>
    </w:p>
    <w:p w14:paraId="1335F389" w14:textId="77777777" w:rsidR="00B00AA5" w:rsidRDefault="00B00AA5" w:rsidP="00B00AA5">
      <w:r w:rsidRPr="00897AB3">
        <w:tab/>
      </w:r>
      <w:r w:rsidRPr="00897AB3">
        <w:rPr>
          <w:noProof/>
        </w:rPr>
        <w:t>Seney</w:t>
      </w:r>
      <w:r w:rsidRPr="00897AB3">
        <w:t xml:space="preserve">, </w:t>
      </w:r>
      <w:r w:rsidRPr="00897AB3">
        <w:rPr>
          <w:noProof/>
        </w:rPr>
        <w:t>Matthew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Corvallis Police Department</w:t>
      </w:r>
    </w:p>
    <w:p w14:paraId="4B5639F4" w14:textId="77777777" w:rsidR="00B00AA5" w:rsidRPr="00897AB3" w:rsidRDefault="00B00AA5" w:rsidP="00B00AA5">
      <w:r w:rsidRPr="00897AB3">
        <w:rPr>
          <w:noProof/>
        </w:rPr>
        <w:t>Eugene</w:t>
      </w:r>
    </w:p>
    <w:p w14:paraId="45FA2D91" w14:textId="77777777" w:rsidR="00B00AA5" w:rsidRDefault="00B00AA5" w:rsidP="00B00AA5">
      <w:r w:rsidRPr="00897AB3">
        <w:tab/>
      </w:r>
      <w:r w:rsidRPr="00897AB3">
        <w:rPr>
          <w:noProof/>
        </w:rPr>
        <w:t>Wright</w:t>
      </w:r>
      <w:r w:rsidRPr="00897AB3">
        <w:t xml:space="preserve">, </w:t>
      </w:r>
      <w:r w:rsidRPr="00897AB3">
        <w:rPr>
          <w:noProof/>
        </w:rPr>
        <w:t>Roy</w:t>
      </w:r>
      <w:r>
        <w:t>,</w:t>
      </w:r>
      <w:r w:rsidRPr="00897AB3">
        <w:t xml:space="preserve"> </w:t>
      </w:r>
      <w:r w:rsidRPr="00897AB3">
        <w:rPr>
          <w:noProof/>
        </w:rPr>
        <w:t>A/Lieutenant</w:t>
      </w:r>
      <w:r w:rsidRPr="00897AB3">
        <w:t xml:space="preserve">, </w:t>
      </w:r>
      <w:r w:rsidRPr="00897AB3">
        <w:rPr>
          <w:noProof/>
        </w:rPr>
        <w:t>Eugene Police Department</w:t>
      </w:r>
    </w:p>
    <w:p w14:paraId="20BC904A" w14:textId="77777777" w:rsidR="00B00AA5" w:rsidRPr="00897AB3" w:rsidRDefault="00B00AA5" w:rsidP="00B00AA5">
      <w:r w:rsidRPr="00897AB3">
        <w:rPr>
          <w:noProof/>
        </w:rPr>
        <w:t>Newport</w:t>
      </w:r>
    </w:p>
    <w:p w14:paraId="7CF82871" w14:textId="77777777" w:rsidR="00B00AA5" w:rsidRDefault="00B00AA5" w:rsidP="00B00AA5">
      <w:r w:rsidRPr="00897AB3">
        <w:tab/>
      </w:r>
      <w:r w:rsidRPr="00897AB3">
        <w:rPr>
          <w:noProof/>
        </w:rPr>
        <w:t>Gainer</w:t>
      </w:r>
      <w:r w:rsidRPr="00897AB3">
        <w:t xml:space="preserve">, </w:t>
      </w:r>
      <w:r w:rsidRPr="00897AB3">
        <w:rPr>
          <w:noProof/>
        </w:rPr>
        <w:t>Brent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Newport Police Department</w:t>
      </w:r>
    </w:p>
    <w:p w14:paraId="3AA1AEFE" w14:textId="77777777" w:rsidR="00B00AA5" w:rsidRPr="00897AB3" w:rsidRDefault="00B00AA5" w:rsidP="00B00AA5">
      <w:r w:rsidRPr="00897AB3">
        <w:rPr>
          <w:noProof/>
        </w:rPr>
        <w:t>Portland</w:t>
      </w:r>
    </w:p>
    <w:p w14:paraId="67C32701" w14:textId="77777777" w:rsidR="00B00AA5" w:rsidRDefault="00B00AA5" w:rsidP="00B00AA5">
      <w:r w:rsidRPr="00897AB3">
        <w:tab/>
      </w:r>
      <w:r w:rsidRPr="00897AB3">
        <w:rPr>
          <w:noProof/>
        </w:rPr>
        <w:t>*Prochniak</w:t>
      </w:r>
      <w:r w:rsidRPr="00897AB3">
        <w:t xml:space="preserve">, </w:t>
      </w:r>
      <w:r w:rsidRPr="00897AB3">
        <w:rPr>
          <w:noProof/>
        </w:rPr>
        <w:t>Drew</w:t>
      </w:r>
      <w:r>
        <w:t>,</w:t>
      </w:r>
      <w:r w:rsidRPr="00897AB3">
        <w:t xml:space="preserve"> </w:t>
      </w:r>
      <w:r w:rsidRPr="00897AB3">
        <w:rPr>
          <w:noProof/>
        </w:rPr>
        <w:t>Therapist</w:t>
      </w:r>
      <w:r w:rsidRPr="00897AB3">
        <w:t xml:space="preserve">, </w:t>
      </w:r>
      <w:r w:rsidRPr="00897AB3">
        <w:rPr>
          <w:noProof/>
        </w:rPr>
        <w:t>Drew Prochniak LPC</w:t>
      </w:r>
    </w:p>
    <w:p w14:paraId="6E0C073E" w14:textId="77777777" w:rsidR="00B00AA5" w:rsidRPr="00897AB3" w:rsidRDefault="00B00AA5" w:rsidP="00B00AA5">
      <w:r w:rsidRPr="00897AB3">
        <w:rPr>
          <w:noProof/>
        </w:rPr>
        <w:t>Roseburg</w:t>
      </w:r>
    </w:p>
    <w:p w14:paraId="5E7EC949" w14:textId="77777777" w:rsidR="00B00AA5" w:rsidRDefault="00B00AA5" w:rsidP="00B00AA5">
      <w:r w:rsidRPr="00897AB3">
        <w:tab/>
      </w:r>
      <w:r w:rsidRPr="00897AB3">
        <w:rPr>
          <w:noProof/>
        </w:rPr>
        <w:t>Allen</w:t>
      </w:r>
      <w:r w:rsidRPr="00897AB3">
        <w:t xml:space="preserve">, </w:t>
      </w:r>
      <w:r w:rsidRPr="00897AB3">
        <w:rPr>
          <w:noProof/>
        </w:rPr>
        <w:t>Daniel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Roseburg Police Department</w:t>
      </w:r>
    </w:p>
    <w:p w14:paraId="1079DF41" w14:textId="77777777" w:rsidR="00B00AA5" w:rsidRPr="00897AB3" w:rsidRDefault="00B00AA5" w:rsidP="00B00AA5">
      <w:r w:rsidRPr="00897AB3">
        <w:rPr>
          <w:noProof/>
        </w:rPr>
        <w:t>Salem</w:t>
      </w:r>
    </w:p>
    <w:p w14:paraId="2E76706B" w14:textId="6E41F0CE" w:rsidR="00B00AA5" w:rsidRDefault="00B00AA5" w:rsidP="00034172">
      <w:pPr>
        <w:ind w:left="720"/>
      </w:pPr>
      <w:r w:rsidRPr="00897AB3">
        <w:rPr>
          <w:noProof/>
        </w:rPr>
        <w:t>*Collinson</w:t>
      </w:r>
      <w:r w:rsidRPr="00897AB3">
        <w:t xml:space="preserve">, </w:t>
      </w:r>
      <w:r w:rsidRPr="00897AB3">
        <w:rPr>
          <w:noProof/>
        </w:rPr>
        <w:t>Julie</w:t>
      </w:r>
      <w:r>
        <w:t>,</w:t>
      </w:r>
      <w:r w:rsidRPr="00897AB3">
        <w:t xml:space="preserve"> </w:t>
      </w:r>
      <w:r w:rsidRPr="00897AB3">
        <w:rPr>
          <w:noProof/>
        </w:rPr>
        <w:t>Behavioral Health Program Coordinator</w:t>
      </w:r>
      <w:r w:rsidRPr="00897AB3">
        <w:t xml:space="preserve">, </w:t>
      </w:r>
      <w:r w:rsidRPr="00897AB3">
        <w:rPr>
          <w:noProof/>
        </w:rPr>
        <w:t>Oregon Department of Public Safety Standards &amp; Training</w:t>
      </w:r>
    </w:p>
    <w:p w14:paraId="415583E2" w14:textId="77777777" w:rsidR="00B00AA5" w:rsidRPr="00897AB3" w:rsidRDefault="00B00AA5" w:rsidP="00B00AA5">
      <w:r w:rsidRPr="00897AB3">
        <w:rPr>
          <w:noProof/>
        </w:rPr>
        <w:t>Springfield</w:t>
      </w:r>
    </w:p>
    <w:p w14:paraId="08B146ED" w14:textId="77777777" w:rsidR="00B00AA5" w:rsidRDefault="00B00AA5" w:rsidP="00B00AA5">
      <w:r w:rsidRPr="00897AB3">
        <w:tab/>
      </w:r>
      <w:r w:rsidRPr="00897AB3">
        <w:rPr>
          <w:noProof/>
        </w:rPr>
        <w:t>*Myers</w:t>
      </w:r>
      <w:r w:rsidRPr="00897AB3">
        <w:t xml:space="preserve">, </w:t>
      </w:r>
      <w:r w:rsidRPr="00897AB3">
        <w:rPr>
          <w:noProof/>
        </w:rPr>
        <w:t>Justi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Springfield Police Department</w:t>
      </w:r>
    </w:p>
    <w:p w14:paraId="358B0F22" w14:textId="77777777" w:rsidR="00B00AA5" w:rsidRPr="00897AB3" w:rsidRDefault="00B00AA5" w:rsidP="00B00AA5">
      <w:r w:rsidRPr="00897AB3">
        <w:rPr>
          <w:noProof/>
        </w:rPr>
        <w:t>West Linn</w:t>
      </w:r>
    </w:p>
    <w:p w14:paraId="32D05442" w14:textId="77777777" w:rsidR="00B00AA5" w:rsidRDefault="00B00AA5" w:rsidP="00B00AA5">
      <w:r w:rsidRPr="00897AB3">
        <w:tab/>
      </w:r>
      <w:r w:rsidRPr="00897AB3">
        <w:rPr>
          <w:noProof/>
        </w:rPr>
        <w:t>*Todd</w:t>
      </w:r>
      <w:r w:rsidRPr="00897AB3">
        <w:t xml:space="preserve">, </w:t>
      </w:r>
      <w:r w:rsidRPr="00897AB3">
        <w:rPr>
          <w:noProof/>
        </w:rPr>
        <w:t>Gradwahl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West Linn Police Department</w:t>
      </w:r>
    </w:p>
    <w:p w14:paraId="14BAF865" w14:textId="77777777" w:rsidR="00034172" w:rsidRDefault="00034172" w:rsidP="00B00AA5">
      <w:pPr>
        <w:rPr>
          <w:noProof/>
        </w:rPr>
      </w:pPr>
    </w:p>
    <w:p w14:paraId="71B58CCD" w14:textId="77777777" w:rsidR="00034172" w:rsidRDefault="00034172" w:rsidP="00B00AA5">
      <w:pPr>
        <w:rPr>
          <w:noProof/>
        </w:rPr>
      </w:pPr>
    </w:p>
    <w:p w14:paraId="71D2612D" w14:textId="63D807F1" w:rsidR="00B00AA5" w:rsidRPr="00034172" w:rsidRDefault="00B00AA5" w:rsidP="00B00AA5">
      <w:pPr>
        <w:rPr>
          <w:color w:val="00B0F0"/>
          <w:sz w:val="28"/>
          <w:szCs w:val="28"/>
        </w:rPr>
      </w:pPr>
      <w:r w:rsidRPr="00034172">
        <w:rPr>
          <w:noProof/>
          <w:color w:val="00B0F0"/>
          <w:sz w:val="28"/>
          <w:szCs w:val="28"/>
        </w:rPr>
        <w:lastRenderedPageBreak/>
        <w:t>Pennsylvania</w:t>
      </w:r>
    </w:p>
    <w:p w14:paraId="2EE6F88E" w14:textId="77777777" w:rsidR="00B00AA5" w:rsidRPr="00897AB3" w:rsidRDefault="00B00AA5" w:rsidP="00B00AA5">
      <w:r w:rsidRPr="00897AB3">
        <w:rPr>
          <w:noProof/>
        </w:rPr>
        <w:t>Allentown</w:t>
      </w:r>
    </w:p>
    <w:p w14:paraId="6DDA2724" w14:textId="77777777" w:rsidR="00B00AA5" w:rsidRDefault="00B00AA5" w:rsidP="00B00AA5">
      <w:r w:rsidRPr="00897AB3">
        <w:tab/>
      </w:r>
      <w:r w:rsidRPr="00897AB3">
        <w:rPr>
          <w:noProof/>
        </w:rPr>
        <w:t>Sabo</w:t>
      </w:r>
      <w:r w:rsidRPr="00897AB3">
        <w:t xml:space="preserve">, </w:t>
      </w:r>
      <w:r w:rsidRPr="00897AB3">
        <w:rPr>
          <w:noProof/>
        </w:rPr>
        <w:t>Donald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Salisbury Township Police Department</w:t>
      </w:r>
    </w:p>
    <w:p w14:paraId="0CC60627" w14:textId="77777777" w:rsidR="00B00AA5" w:rsidRPr="00897AB3" w:rsidRDefault="00B00AA5" w:rsidP="00B00AA5">
      <w:r w:rsidRPr="00897AB3">
        <w:rPr>
          <w:noProof/>
        </w:rPr>
        <w:t>Bethlehem</w:t>
      </w:r>
    </w:p>
    <w:p w14:paraId="23E6BCF1" w14:textId="77777777" w:rsidR="00B00AA5" w:rsidRDefault="00B00AA5" w:rsidP="00B00AA5">
      <w:r w:rsidRPr="00897AB3">
        <w:tab/>
      </w:r>
      <w:r w:rsidRPr="00897AB3">
        <w:rPr>
          <w:noProof/>
        </w:rPr>
        <w:t>Lechman</w:t>
      </w:r>
      <w:r w:rsidRPr="00897AB3">
        <w:t xml:space="preserve">, </w:t>
      </w:r>
      <w:r w:rsidRPr="00897AB3">
        <w:rPr>
          <w:noProof/>
        </w:rPr>
        <w:t>Nicholas</w:t>
      </w:r>
      <w:r w:rsidRPr="00897AB3">
        <w:t xml:space="preserve"> </w:t>
      </w:r>
      <w:r w:rsidRPr="00897AB3">
        <w:rPr>
          <w:noProof/>
        </w:rPr>
        <w:t>P</w:t>
      </w:r>
      <w:r w:rsidRPr="00897AB3">
        <w:t xml:space="preserve">,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Bethlehem Police Department</w:t>
      </w:r>
    </w:p>
    <w:p w14:paraId="0F047EA5" w14:textId="77777777" w:rsidR="00B00AA5" w:rsidRPr="00897AB3" w:rsidRDefault="00B00AA5" w:rsidP="00B00AA5">
      <w:r w:rsidRPr="00897AB3">
        <w:rPr>
          <w:noProof/>
        </w:rPr>
        <w:t>Buckingham</w:t>
      </w:r>
    </w:p>
    <w:p w14:paraId="3A7B4028" w14:textId="77777777" w:rsidR="00B00AA5" w:rsidRDefault="00B00AA5" w:rsidP="00B00AA5">
      <w:r w:rsidRPr="00897AB3">
        <w:tab/>
      </w:r>
      <w:r w:rsidRPr="00897AB3">
        <w:rPr>
          <w:noProof/>
        </w:rPr>
        <w:t>Hazelett</w:t>
      </w:r>
      <w:r w:rsidRPr="00897AB3">
        <w:t xml:space="preserve">, </w:t>
      </w:r>
      <w:r w:rsidRPr="00897AB3">
        <w:rPr>
          <w:noProof/>
        </w:rPr>
        <w:t>Rick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Buckingham Township Police Department</w:t>
      </w:r>
    </w:p>
    <w:p w14:paraId="320097F5" w14:textId="77777777" w:rsidR="00B00AA5" w:rsidRDefault="00B00AA5" w:rsidP="00B00AA5">
      <w:r w:rsidRPr="00897AB3">
        <w:tab/>
      </w:r>
      <w:r w:rsidRPr="00897AB3">
        <w:rPr>
          <w:noProof/>
        </w:rPr>
        <w:t>*Myslinski</w:t>
      </w:r>
      <w:r w:rsidRPr="00897AB3">
        <w:t xml:space="preserve">, </w:t>
      </w:r>
      <w:r w:rsidRPr="00897AB3">
        <w:rPr>
          <w:noProof/>
        </w:rPr>
        <w:t>Kevin</w:t>
      </w:r>
      <w:r>
        <w:t>,</w:t>
      </w:r>
      <w:r w:rsidRPr="00897AB3">
        <w:t xml:space="preserve"> </w:t>
      </w:r>
      <w:r w:rsidRPr="00897AB3">
        <w:rPr>
          <w:noProof/>
        </w:rPr>
        <w:t>Corporal</w:t>
      </w:r>
      <w:r w:rsidRPr="00897AB3">
        <w:t xml:space="preserve">, </w:t>
      </w:r>
      <w:r w:rsidRPr="00897AB3">
        <w:rPr>
          <w:noProof/>
        </w:rPr>
        <w:t>Buckingham Township Police Department</w:t>
      </w:r>
    </w:p>
    <w:p w14:paraId="654E4908" w14:textId="77777777" w:rsidR="00B00AA5" w:rsidRPr="00897AB3" w:rsidRDefault="00B00AA5" w:rsidP="00B00AA5">
      <w:r w:rsidRPr="00897AB3">
        <w:rPr>
          <w:noProof/>
        </w:rPr>
        <w:t>Chambersburg</w:t>
      </w:r>
    </w:p>
    <w:p w14:paraId="0754A11C" w14:textId="77777777" w:rsidR="00B00AA5" w:rsidRDefault="00B00AA5" w:rsidP="00B00AA5">
      <w:r w:rsidRPr="00897AB3">
        <w:tab/>
      </w:r>
      <w:r w:rsidRPr="00897AB3">
        <w:rPr>
          <w:noProof/>
        </w:rPr>
        <w:t>*Armstrong</w:t>
      </w:r>
      <w:r w:rsidRPr="00897AB3">
        <w:t xml:space="preserve">, </w:t>
      </w:r>
      <w:r w:rsidRPr="00897AB3">
        <w:rPr>
          <w:noProof/>
        </w:rPr>
        <w:t>Ia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Chambersburg Police Department</w:t>
      </w:r>
    </w:p>
    <w:p w14:paraId="4A64BAA6" w14:textId="77777777" w:rsidR="00B00AA5" w:rsidRPr="00897AB3" w:rsidRDefault="00B00AA5" w:rsidP="00B00AA5">
      <w:r w:rsidRPr="00897AB3">
        <w:rPr>
          <w:noProof/>
        </w:rPr>
        <w:t>Erie</w:t>
      </w:r>
    </w:p>
    <w:p w14:paraId="155953A4" w14:textId="77777777" w:rsidR="00B00AA5" w:rsidRDefault="00B00AA5" w:rsidP="00B00AA5">
      <w:r w:rsidRPr="00897AB3">
        <w:tab/>
      </w:r>
      <w:r w:rsidRPr="00897AB3">
        <w:rPr>
          <w:noProof/>
        </w:rPr>
        <w:t>Sebulak</w:t>
      </w:r>
      <w:r w:rsidRPr="00897AB3">
        <w:t xml:space="preserve">, </w:t>
      </w:r>
      <w:r w:rsidRPr="00897AB3">
        <w:rPr>
          <w:noProof/>
        </w:rPr>
        <w:t>Scott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Millcreek Township Police Department</w:t>
      </w:r>
    </w:p>
    <w:p w14:paraId="230AC1E8" w14:textId="77777777" w:rsidR="00B00AA5" w:rsidRPr="00897AB3" w:rsidRDefault="00B00AA5" w:rsidP="00B00AA5">
      <w:r w:rsidRPr="00897AB3">
        <w:rPr>
          <w:noProof/>
        </w:rPr>
        <w:t>Harrisburg</w:t>
      </w:r>
    </w:p>
    <w:p w14:paraId="6EBD974D" w14:textId="77777777" w:rsidR="00B00AA5" w:rsidRDefault="00B00AA5" w:rsidP="00B00AA5">
      <w:r w:rsidRPr="00897AB3">
        <w:tab/>
      </w:r>
      <w:r w:rsidRPr="00897AB3">
        <w:rPr>
          <w:noProof/>
        </w:rPr>
        <w:t>Wolfe</w:t>
      </w:r>
      <w:r w:rsidRPr="00897AB3">
        <w:t xml:space="preserve">, </w:t>
      </w:r>
      <w:r w:rsidRPr="00897AB3">
        <w:rPr>
          <w:noProof/>
        </w:rPr>
        <w:t>Bria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Pennsylvania State Police</w:t>
      </w:r>
    </w:p>
    <w:p w14:paraId="05D47152" w14:textId="77777777" w:rsidR="00B00AA5" w:rsidRPr="00897AB3" w:rsidRDefault="00B00AA5" w:rsidP="00B00AA5">
      <w:r w:rsidRPr="00897AB3">
        <w:rPr>
          <w:noProof/>
        </w:rPr>
        <w:t>Indiana</w:t>
      </w:r>
    </w:p>
    <w:p w14:paraId="420C04A5" w14:textId="77777777" w:rsidR="00B00AA5" w:rsidRDefault="00B00AA5" w:rsidP="00B00AA5">
      <w:r w:rsidRPr="00897AB3">
        <w:tab/>
      </w:r>
      <w:r w:rsidRPr="00897AB3">
        <w:rPr>
          <w:noProof/>
        </w:rPr>
        <w:t>*Rayko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Indiana Borough Police Department</w:t>
      </w:r>
    </w:p>
    <w:p w14:paraId="624DCBF9" w14:textId="77777777" w:rsidR="00B00AA5" w:rsidRPr="00897AB3" w:rsidRDefault="00B00AA5" w:rsidP="00B00AA5">
      <w:r w:rsidRPr="00897AB3">
        <w:rPr>
          <w:noProof/>
        </w:rPr>
        <w:t>Jefferson Hills</w:t>
      </w:r>
    </w:p>
    <w:p w14:paraId="5D96FD4D" w14:textId="77777777" w:rsidR="00B00AA5" w:rsidRDefault="00B00AA5" w:rsidP="00B00AA5">
      <w:r w:rsidRPr="00897AB3">
        <w:tab/>
      </w:r>
      <w:r w:rsidRPr="00897AB3">
        <w:rPr>
          <w:noProof/>
        </w:rPr>
        <w:t>King</w:t>
      </w:r>
      <w:r w:rsidRPr="00897AB3">
        <w:t xml:space="preserve">, </w:t>
      </w:r>
      <w:r w:rsidRPr="00897AB3">
        <w:rPr>
          <w:noProof/>
        </w:rPr>
        <w:t>Kevin</w:t>
      </w:r>
      <w:r w:rsidRPr="00897AB3">
        <w:t xml:space="preserve"> </w:t>
      </w:r>
      <w:r w:rsidRPr="00897AB3">
        <w:rPr>
          <w:noProof/>
        </w:rPr>
        <w:t>V</w:t>
      </w:r>
      <w:r w:rsidRPr="00897AB3">
        <w:t xml:space="preserve">,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Jefferson Hills Police Department</w:t>
      </w:r>
    </w:p>
    <w:p w14:paraId="35B58862" w14:textId="77777777" w:rsidR="00B00AA5" w:rsidRPr="00897AB3" w:rsidRDefault="00B00AA5" w:rsidP="00B00AA5">
      <w:r w:rsidRPr="00897AB3">
        <w:rPr>
          <w:noProof/>
        </w:rPr>
        <w:t>Lewisburg</w:t>
      </w:r>
    </w:p>
    <w:p w14:paraId="103DF9E9" w14:textId="77777777" w:rsidR="00B00AA5" w:rsidRDefault="00B00AA5" w:rsidP="00B00AA5">
      <w:r w:rsidRPr="00897AB3">
        <w:tab/>
      </w:r>
      <w:r w:rsidRPr="00897AB3">
        <w:rPr>
          <w:noProof/>
        </w:rPr>
        <w:t>Russell</w:t>
      </w:r>
      <w:r w:rsidRPr="00897AB3">
        <w:t xml:space="preserve">, </w:t>
      </w:r>
      <w:r w:rsidRPr="00897AB3">
        <w:rPr>
          <w:noProof/>
        </w:rPr>
        <w:t>Colbey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Bucknell University Department of Public Safety</w:t>
      </w:r>
    </w:p>
    <w:p w14:paraId="24F4FF0C" w14:textId="77777777" w:rsidR="00B00AA5" w:rsidRPr="00897AB3" w:rsidRDefault="00B00AA5" w:rsidP="00B00AA5">
      <w:r w:rsidRPr="00897AB3">
        <w:rPr>
          <w:noProof/>
        </w:rPr>
        <w:t>Mcmurray</w:t>
      </w:r>
    </w:p>
    <w:p w14:paraId="65E93DBB" w14:textId="77777777" w:rsidR="00B00AA5" w:rsidRDefault="00B00AA5" w:rsidP="00B00AA5">
      <w:r w:rsidRPr="00897AB3">
        <w:tab/>
      </w:r>
      <w:r w:rsidRPr="00897AB3">
        <w:rPr>
          <w:noProof/>
        </w:rPr>
        <w:t>Brunetti</w:t>
      </w:r>
      <w:r w:rsidRPr="00897AB3">
        <w:t xml:space="preserve">, </w:t>
      </w:r>
      <w:r w:rsidRPr="00897AB3">
        <w:rPr>
          <w:noProof/>
        </w:rPr>
        <w:t>Jason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Peters Township Police Department</w:t>
      </w:r>
    </w:p>
    <w:p w14:paraId="76A23088" w14:textId="77777777" w:rsidR="00B00AA5" w:rsidRPr="00897AB3" w:rsidRDefault="00B00AA5" w:rsidP="00B00AA5">
      <w:r w:rsidRPr="00897AB3">
        <w:rPr>
          <w:noProof/>
        </w:rPr>
        <w:t>Philadelphia</w:t>
      </w:r>
    </w:p>
    <w:p w14:paraId="472CC698" w14:textId="77777777" w:rsidR="00B00AA5" w:rsidRDefault="00B00AA5" w:rsidP="00B00AA5">
      <w:r w:rsidRPr="00897AB3">
        <w:tab/>
      </w:r>
      <w:r w:rsidRPr="00897AB3">
        <w:rPr>
          <w:noProof/>
        </w:rPr>
        <w:t>*Gordon</w:t>
      </w:r>
      <w:r w:rsidRPr="00897AB3">
        <w:t xml:space="preserve">, </w:t>
      </w:r>
      <w:r w:rsidRPr="00897AB3">
        <w:rPr>
          <w:noProof/>
        </w:rPr>
        <w:t>Derrick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SEPTA Transit Police Department</w:t>
      </w:r>
    </w:p>
    <w:p w14:paraId="2D1B0720" w14:textId="77777777" w:rsidR="00B00AA5" w:rsidRPr="00897AB3" w:rsidRDefault="00B00AA5" w:rsidP="00B00AA5">
      <w:r w:rsidRPr="00897AB3">
        <w:rPr>
          <w:noProof/>
        </w:rPr>
        <w:t>Philadelphia</w:t>
      </w:r>
    </w:p>
    <w:p w14:paraId="00ED338A" w14:textId="77777777" w:rsidR="00B00AA5" w:rsidRDefault="00B00AA5" w:rsidP="00B00AA5">
      <w:r w:rsidRPr="00897AB3">
        <w:tab/>
      </w:r>
      <w:r w:rsidRPr="00897AB3">
        <w:rPr>
          <w:noProof/>
        </w:rPr>
        <w:t>Keenan</w:t>
      </w:r>
      <w:r w:rsidRPr="00897AB3">
        <w:t xml:space="preserve">, </w:t>
      </w:r>
      <w:r w:rsidRPr="00897AB3">
        <w:rPr>
          <w:noProof/>
        </w:rPr>
        <w:t>Dennis M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Philadelphia Police Department</w:t>
      </w:r>
    </w:p>
    <w:p w14:paraId="23E88645" w14:textId="77777777" w:rsidR="00B00AA5" w:rsidRDefault="00B00AA5" w:rsidP="00B00AA5">
      <w:r w:rsidRPr="00897AB3">
        <w:tab/>
      </w:r>
      <w:r w:rsidRPr="00897AB3">
        <w:rPr>
          <w:noProof/>
        </w:rPr>
        <w:t>Merrick</w:t>
      </w:r>
      <w:r w:rsidRPr="00897AB3">
        <w:t xml:space="preserve">, </w:t>
      </w:r>
      <w:r w:rsidRPr="00897AB3">
        <w:rPr>
          <w:noProof/>
        </w:rPr>
        <w:t>David</w:t>
      </w:r>
      <w:r>
        <w:t>,</w:t>
      </w:r>
      <w:r w:rsidRPr="00897AB3">
        <w:t xml:space="preserve"> </w:t>
      </w:r>
      <w:r w:rsidRPr="00897AB3">
        <w:rPr>
          <w:noProof/>
        </w:rPr>
        <w:t>Inspector</w:t>
      </w:r>
      <w:r w:rsidRPr="00897AB3">
        <w:t xml:space="preserve">, </w:t>
      </w:r>
      <w:r w:rsidRPr="00897AB3">
        <w:rPr>
          <w:noProof/>
        </w:rPr>
        <w:t>Philadelphia Police Department</w:t>
      </w:r>
    </w:p>
    <w:p w14:paraId="66CA1FFC" w14:textId="77777777" w:rsidR="00B00AA5" w:rsidRPr="00897AB3" w:rsidRDefault="00B00AA5" w:rsidP="00B00AA5">
      <w:r w:rsidRPr="00897AB3">
        <w:rPr>
          <w:noProof/>
        </w:rPr>
        <w:t>Reading</w:t>
      </w:r>
    </w:p>
    <w:p w14:paraId="7339F1D8" w14:textId="77777777" w:rsidR="00B00AA5" w:rsidRDefault="00B00AA5" w:rsidP="00B00AA5">
      <w:r w:rsidRPr="00897AB3">
        <w:tab/>
      </w:r>
      <w:r w:rsidRPr="00897AB3">
        <w:rPr>
          <w:noProof/>
        </w:rPr>
        <w:t>*Padilla</w:t>
      </w:r>
      <w:r w:rsidRPr="00897AB3">
        <w:t xml:space="preserve">, </w:t>
      </w:r>
      <w:r w:rsidRPr="00897AB3">
        <w:rPr>
          <w:noProof/>
        </w:rPr>
        <w:t>George</w:t>
      </w:r>
      <w:r>
        <w:t>,</w:t>
      </w:r>
      <w:r w:rsidRPr="00897AB3">
        <w:t xml:space="preserve"> </w:t>
      </w:r>
      <w:r w:rsidRPr="00897AB3">
        <w:rPr>
          <w:noProof/>
        </w:rPr>
        <w:t>Instructor</w:t>
      </w:r>
      <w:r w:rsidRPr="00897AB3">
        <w:t xml:space="preserve">, </w:t>
      </w:r>
      <w:r w:rsidRPr="00897AB3">
        <w:rPr>
          <w:noProof/>
        </w:rPr>
        <w:t>Pennsylvania State Univ</w:t>
      </w:r>
    </w:p>
    <w:p w14:paraId="0C370151" w14:textId="77777777" w:rsidR="00B00AA5" w:rsidRPr="00897AB3" w:rsidRDefault="00B00AA5" w:rsidP="00B00AA5">
      <w:r w:rsidRPr="00897AB3">
        <w:rPr>
          <w:noProof/>
        </w:rPr>
        <w:t>Southampton</w:t>
      </w:r>
    </w:p>
    <w:p w14:paraId="353A4297" w14:textId="77777777" w:rsidR="00B00AA5" w:rsidRDefault="00B00AA5" w:rsidP="00B00AA5">
      <w:r w:rsidRPr="00897AB3">
        <w:tab/>
      </w:r>
      <w:r w:rsidRPr="00897AB3">
        <w:rPr>
          <w:noProof/>
        </w:rPr>
        <w:t>Varacallo</w:t>
      </w:r>
      <w:r w:rsidRPr="00897AB3">
        <w:t xml:space="preserve">, </w:t>
      </w:r>
      <w:r w:rsidRPr="00897AB3">
        <w:rPr>
          <w:noProof/>
        </w:rPr>
        <w:t>Dominic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Upper Southampton Township Police Department</w:t>
      </w:r>
    </w:p>
    <w:p w14:paraId="211F24FA" w14:textId="77777777" w:rsidR="00B00AA5" w:rsidRPr="00897AB3" w:rsidRDefault="00B00AA5" w:rsidP="00B00AA5">
      <w:r w:rsidRPr="00897AB3">
        <w:rPr>
          <w:noProof/>
        </w:rPr>
        <w:t>West Chester</w:t>
      </w:r>
    </w:p>
    <w:p w14:paraId="42DA41F8" w14:textId="77777777" w:rsidR="00B00AA5" w:rsidRDefault="00B00AA5" w:rsidP="00B00AA5">
      <w:r w:rsidRPr="00897AB3">
        <w:tab/>
      </w:r>
      <w:r w:rsidRPr="00897AB3">
        <w:rPr>
          <w:noProof/>
        </w:rPr>
        <w:t>Cotter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West Goshen Township Police Department</w:t>
      </w:r>
    </w:p>
    <w:p w14:paraId="06623FC9" w14:textId="77777777" w:rsidR="00B00AA5" w:rsidRPr="00897AB3" w:rsidRDefault="00B00AA5" w:rsidP="00B00AA5">
      <w:r w:rsidRPr="00897AB3">
        <w:rPr>
          <w:noProof/>
        </w:rPr>
        <w:t>York</w:t>
      </w:r>
    </w:p>
    <w:p w14:paraId="0235A53D" w14:textId="77777777" w:rsidR="00B00AA5" w:rsidRDefault="00B00AA5" w:rsidP="00B00AA5">
      <w:r w:rsidRPr="00897AB3">
        <w:tab/>
      </w:r>
      <w:r w:rsidRPr="00897AB3">
        <w:rPr>
          <w:noProof/>
        </w:rPr>
        <w:t>Miller</w:t>
      </w:r>
      <w:r w:rsidRPr="00897AB3">
        <w:t xml:space="preserve">, </w:t>
      </w:r>
      <w:r w:rsidRPr="00897AB3">
        <w:rPr>
          <w:noProof/>
        </w:rPr>
        <w:t>Bradley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York College of PA Department of Campus Safety</w:t>
      </w:r>
    </w:p>
    <w:p w14:paraId="46AF7D9B" w14:textId="77777777" w:rsidR="00B00AA5" w:rsidRPr="00034172" w:rsidRDefault="00B00AA5" w:rsidP="00B00AA5">
      <w:pPr>
        <w:rPr>
          <w:color w:val="00B0F0"/>
          <w:sz w:val="28"/>
          <w:szCs w:val="28"/>
        </w:rPr>
      </w:pPr>
      <w:r w:rsidRPr="00034172">
        <w:rPr>
          <w:noProof/>
          <w:color w:val="00B0F0"/>
          <w:sz w:val="28"/>
          <w:szCs w:val="28"/>
        </w:rPr>
        <w:t>Rhode Island</w:t>
      </w:r>
    </w:p>
    <w:p w14:paraId="55728550" w14:textId="77777777" w:rsidR="00B00AA5" w:rsidRPr="00897AB3" w:rsidRDefault="00B00AA5" w:rsidP="00B00AA5">
      <w:r w:rsidRPr="00897AB3">
        <w:rPr>
          <w:noProof/>
        </w:rPr>
        <w:t>North Scituate</w:t>
      </w:r>
    </w:p>
    <w:p w14:paraId="25713E62" w14:textId="77777777" w:rsidR="00B00AA5" w:rsidRDefault="00B00AA5" w:rsidP="00B00AA5">
      <w:r w:rsidRPr="00897AB3">
        <w:tab/>
      </w:r>
      <w:r w:rsidRPr="00897AB3">
        <w:rPr>
          <w:noProof/>
        </w:rPr>
        <w:t>Weaver</w:t>
      </w:r>
      <w:r w:rsidRPr="00897AB3">
        <w:t xml:space="preserve">, </w:t>
      </w:r>
      <w:r w:rsidRPr="00897AB3">
        <w:rPr>
          <w:noProof/>
        </w:rPr>
        <w:t>Darnell</w:t>
      </w:r>
      <w:r>
        <w:t>,</w:t>
      </w:r>
      <w:r w:rsidRPr="00897AB3">
        <w:t xml:space="preserve"> </w:t>
      </w:r>
      <w:r w:rsidRPr="00897AB3">
        <w:rPr>
          <w:noProof/>
        </w:rPr>
        <w:t>Superintendent of Police</w:t>
      </w:r>
      <w:r w:rsidRPr="00897AB3">
        <w:t xml:space="preserve">, </w:t>
      </w:r>
      <w:r w:rsidRPr="00897AB3">
        <w:rPr>
          <w:noProof/>
        </w:rPr>
        <w:t>Rhode Island State Police</w:t>
      </w:r>
    </w:p>
    <w:p w14:paraId="15A035FD" w14:textId="77777777" w:rsidR="00B00AA5" w:rsidRPr="00034172" w:rsidRDefault="00B00AA5" w:rsidP="00B00AA5">
      <w:pPr>
        <w:rPr>
          <w:color w:val="00B0F0"/>
          <w:sz w:val="28"/>
          <w:szCs w:val="28"/>
        </w:rPr>
      </w:pPr>
      <w:r w:rsidRPr="00034172">
        <w:rPr>
          <w:noProof/>
          <w:color w:val="00B0F0"/>
          <w:sz w:val="28"/>
          <w:szCs w:val="28"/>
        </w:rPr>
        <w:t>South Carolina</w:t>
      </w:r>
    </w:p>
    <w:p w14:paraId="3E43F1CB" w14:textId="77777777" w:rsidR="00B00AA5" w:rsidRPr="00897AB3" w:rsidRDefault="00B00AA5" w:rsidP="00B00AA5">
      <w:r w:rsidRPr="00897AB3">
        <w:rPr>
          <w:noProof/>
        </w:rPr>
        <w:t>Chester</w:t>
      </w:r>
    </w:p>
    <w:p w14:paraId="4F9FCC24" w14:textId="77777777" w:rsidR="00B00AA5" w:rsidRDefault="00B00AA5" w:rsidP="00B00AA5">
      <w:r w:rsidRPr="00897AB3">
        <w:tab/>
      </w:r>
      <w:r w:rsidRPr="00897AB3">
        <w:rPr>
          <w:noProof/>
        </w:rPr>
        <w:t>Dorsey</w:t>
      </w:r>
      <w:r w:rsidRPr="00897AB3">
        <w:t xml:space="preserve">, </w:t>
      </w:r>
      <w:r w:rsidRPr="00897AB3">
        <w:rPr>
          <w:noProof/>
        </w:rPr>
        <w:t>Donald</w:t>
      </w:r>
      <w:r>
        <w:t>,</w:t>
      </w:r>
      <w:r w:rsidRPr="00897AB3">
        <w:t xml:space="preserve"> </w:t>
      </w:r>
      <w:r w:rsidRPr="00897AB3">
        <w:rPr>
          <w:noProof/>
        </w:rPr>
        <w:t>Sheriff</w:t>
      </w:r>
      <w:r w:rsidRPr="00897AB3">
        <w:t xml:space="preserve">, </w:t>
      </w:r>
      <w:r w:rsidRPr="00897AB3">
        <w:rPr>
          <w:noProof/>
        </w:rPr>
        <w:t>Chester County Sheriff's Office</w:t>
      </w:r>
    </w:p>
    <w:p w14:paraId="589197EB" w14:textId="77777777" w:rsidR="00B00AA5" w:rsidRPr="00897AB3" w:rsidRDefault="00B00AA5" w:rsidP="00B00AA5">
      <w:r w:rsidRPr="00897AB3">
        <w:rPr>
          <w:noProof/>
        </w:rPr>
        <w:t>Goose Creek</w:t>
      </w:r>
    </w:p>
    <w:p w14:paraId="647DEB9C" w14:textId="77777777" w:rsidR="00B00AA5" w:rsidRDefault="00B00AA5" w:rsidP="00B00AA5">
      <w:r w:rsidRPr="00897AB3">
        <w:tab/>
      </w:r>
      <w:r w:rsidRPr="00897AB3">
        <w:rPr>
          <w:noProof/>
        </w:rPr>
        <w:t>Emerson</w:t>
      </w:r>
      <w:r w:rsidRPr="00897AB3">
        <w:t xml:space="preserve">, </w:t>
      </w:r>
      <w:r w:rsidRPr="00897AB3">
        <w:rPr>
          <w:noProof/>
        </w:rPr>
        <w:t>James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Goose Creek Police Department</w:t>
      </w:r>
    </w:p>
    <w:p w14:paraId="5EE933BE" w14:textId="77777777" w:rsidR="00B00AA5" w:rsidRPr="00897AB3" w:rsidRDefault="00B00AA5" w:rsidP="00B00AA5">
      <w:r w:rsidRPr="00897AB3">
        <w:rPr>
          <w:noProof/>
        </w:rPr>
        <w:lastRenderedPageBreak/>
        <w:t>Lexington</w:t>
      </w:r>
    </w:p>
    <w:p w14:paraId="3372F849" w14:textId="77777777" w:rsidR="00B00AA5" w:rsidRDefault="00B00AA5" w:rsidP="00B00AA5">
      <w:r w:rsidRPr="00897AB3">
        <w:tab/>
      </w:r>
      <w:r w:rsidRPr="00897AB3">
        <w:rPr>
          <w:noProof/>
        </w:rPr>
        <w:t>Carter</w:t>
      </w:r>
      <w:r w:rsidRPr="00897AB3">
        <w:t xml:space="preserve">, </w:t>
      </w:r>
      <w:r w:rsidRPr="00897AB3">
        <w:rPr>
          <w:noProof/>
        </w:rPr>
        <w:t>Brent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Lexington Police Department</w:t>
      </w:r>
    </w:p>
    <w:p w14:paraId="5A120E9E" w14:textId="77777777" w:rsidR="00B00AA5" w:rsidRPr="00897AB3" w:rsidRDefault="00B00AA5" w:rsidP="00B00AA5">
      <w:r w:rsidRPr="00897AB3">
        <w:rPr>
          <w:noProof/>
        </w:rPr>
        <w:t>North Charleston</w:t>
      </w:r>
    </w:p>
    <w:p w14:paraId="01C79D8B" w14:textId="737F6FB0" w:rsidR="00B00AA5" w:rsidRDefault="00B00AA5" w:rsidP="00034172">
      <w:pPr>
        <w:ind w:left="720"/>
      </w:pPr>
      <w:r w:rsidRPr="00897AB3">
        <w:rPr>
          <w:noProof/>
        </w:rPr>
        <w:t>*Middleton</w:t>
      </w:r>
      <w:r w:rsidRPr="00897AB3">
        <w:t xml:space="preserve">, </w:t>
      </w:r>
      <w:r w:rsidRPr="00897AB3">
        <w:rPr>
          <w:noProof/>
        </w:rPr>
        <w:t>Dale</w:t>
      </w:r>
      <w:r>
        <w:t>,</w:t>
      </w:r>
      <w:r w:rsidRPr="00897AB3">
        <w:t xml:space="preserve"> </w:t>
      </w:r>
      <w:r w:rsidRPr="00897AB3">
        <w:rPr>
          <w:noProof/>
        </w:rPr>
        <w:t>Workforce Violence Prevention Manager</w:t>
      </w:r>
      <w:r w:rsidRPr="00897AB3">
        <w:t xml:space="preserve">, </w:t>
      </w:r>
      <w:r w:rsidRPr="00897AB3">
        <w:rPr>
          <w:noProof/>
        </w:rPr>
        <w:t>Charleston County Government / Public Safety</w:t>
      </w:r>
    </w:p>
    <w:p w14:paraId="57215A89" w14:textId="77777777" w:rsidR="00B00AA5" w:rsidRPr="00897AB3" w:rsidRDefault="00B00AA5" w:rsidP="00B00AA5">
      <w:r w:rsidRPr="00897AB3">
        <w:rPr>
          <w:noProof/>
        </w:rPr>
        <w:t>Rock Hill</w:t>
      </w:r>
    </w:p>
    <w:p w14:paraId="359B2212" w14:textId="77777777" w:rsidR="00B00AA5" w:rsidRDefault="00B00AA5" w:rsidP="00B00AA5">
      <w:r w:rsidRPr="00897AB3">
        <w:tab/>
      </w:r>
      <w:r w:rsidRPr="00897AB3">
        <w:rPr>
          <w:noProof/>
        </w:rPr>
        <w:t>Belk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City of Rock Hill Police Department</w:t>
      </w:r>
    </w:p>
    <w:p w14:paraId="77B58CF9" w14:textId="77777777" w:rsidR="00B00AA5" w:rsidRDefault="00B00AA5" w:rsidP="00B00AA5">
      <w:r w:rsidRPr="00897AB3">
        <w:tab/>
      </w:r>
      <w:r w:rsidRPr="00897AB3">
        <w:rPr>
          <w:noProof/>
        </w:rPr>
        <w:t>Ligon</w:t>
      </w:r>
      <w:r w:rsidRPr="00897AB3">
        <w:t xml:space="preserve">, </w:t>
      </w:r>
      <w:r w:rsidRPr="00897AB3">
        <w:rPr>
          <w:noProof/>
        </w:rPr>
        <w:t>Mike</w:t>
      </w:r>
      <w:r>
        <w:t>,</w:t>
      </w:r>
      <w:r w:rsidRPr="00897AB3">
        <w:t xml:space="preserve"> </w:t>
      </w:r>
      <w:r w:rsidRPr="00897AB3">
        <w:rPr>
          <w:noProof/>
        </w:rPr>
        <w:t>Deputy Director</w:t>
      </w:r>
      <w:r w:rsidRPr="00897AB3">
        <w:t xml:space="preserve">, </w:t>
      </w:r>
      <w:r w:rsidRPr="00897AB3">
        <w:rPr>
          <w:noProof/>
        </w:rPr>
        <w:t>Catawba Indian Nation</w:t>
      </w:r>
    </w:p>
    <w:p w14:paraId="51F09D37" w14:textId="77777777" w:rsidR="00B00AA5" w:rsidRPr="00897AB3" w:rsidRDefault="00B00AA5" w:rsidP="00B00AA5">
      <w:r w:rsidRPr="00897AB3">
        <w:rPr>
          <w:noProof/>
        </w:rPr>
        <w:t>Varnville</w:t>
      </w:r>
    </w:p>
    <w:p w14:paraId="16CC350E" w14:textId="77777777" w:rsidR="00B00AA5" w:rsidRDefault="00B00AA5" w:rsidP="00B00AA5">
      <w:r w:rsidRPr="00897AB3">
        <w:tab/>
      </w:r>
      <w:r w:rsidRPr="00897AB3">
        <w:rPr>
          <w:noProof/>
        </w:rPr>
        <w:t>*Watson</w:t>
      </w:r>
      <w:r w:rsidRPr="00897AB3">
        <w:t xml:space="preserve">, </w:t>
      </w:r>
      <w:r w:rsidRPr="00897AB3">
        <w:rPr>
          <w:noProof/>
        </w:rPr>
        <w:t>Thomas</w:t>
      </w:r>
      <w:r>
        <w:t>,</w:t>
      </w:r>
      <w:r w:rsidRPr="00897AB3">
        <w:t xml:space="preserve"> </w:t>
      </w:r>
      <w:r w:rsidRPr="00897AB3">
        <w:rPr>
          <w:noProof/>
        </w:rPr>
        <w:t>Reserve Deputy</w:t>
      </w:r>
      <w:r w:rsidRPr="00897AB3">
        <w:t xml:space="preserve">, </w:t>
      </w:r>
      <w:r w:rsidRPr="00897AB3">
        <w:rPr>
          <w:noProof/>
        </w:rPr>
        <w:t>Hampton County Sheriff's Office</w:t>
      </w:r>
    </w:p>
    <w:p w14:paraId="0F12BDC6" w14:textId="77777777" w:rsidR="00B00AA5" w:rsidRPr="00770351" w:rsidRDefault="00B00AA5" w:rsidP="00B00AA5">
      <w:pPr>
        <w:rPr>
          <w:color w:val="00B0F0"/>
          <w:sz w:val="28"/>
          <w:szCs w:val="28"/>
        </w:rPr>
      </w:pPr>
      <w:r w:rsidRPr="00770351">
        <w:rPr>
          <w:noProof/>
          <w:color w:val="00B0F0"/>
          <w:sz w:val="28"/>
          <w:szCs w:val="28"/>
        </w:rPr>
        <w:t>Tennessee</w:t>
      </w:r>
    </w:p>
    <w:p w14:paraId="5D072028" w14:textId="77777777" w:rsidR="00B00AA5" w:rsidRPr="00897AB3" w:rsidRDefault="00B00AA5" w:rsidP="00B00AA5">
      <w:r w:rsidRPr="00897AB3">
        <w:rPr>
          <w:noProof/>
        </w:rPr>
        <w:t>Antioch</w:t>
      </w:r>
    </w:p>
    <w:p w14:paraId="75698674" w14:textId="77777777" w:rsidR="00B00AA5" w:rsidRDefault="00B00AA5" w:rsidP="00B00AA5">
      <w:r w:rsidRPr="00897AB3">
        <w:tab/>
      </w:r>
      <w:r w:rsidRPr="00897AB3">
        <w:rPr>
          <w:noProof/>
        </w:rPr>
        <w:t>*Perpall</w:t>
      </w:r>
      <w:r w:rsidRPr="00897AB3">
        <w:t xml:space="preserve">, </w:t>
      </w:r>
      <w:r w:rsidRPr="00897AB3">
        <w:rPr>
          <w:noProof/>
        </w:rPr>
        <w:t>Ifeyinwa Veronica</w:t>
      </w:r>
      <w:r>
        <w:t>,</w:t>
      </w:r>
      <w:r w:rsidRPr="00897AB3">
        <w:t xml:space="preserve"> </w:t>
      </w:r>
      <w:r w:rsidRPr="00897AB3">
        <w:rPr>
          <w:noProof/>
        </w:rPr>
        <w:t>Chief Executive Officer</w:t>
      </w:r>
      <w:r w:rsidRPr="00897AB3">
        <w:t xml:space="preserve">, </w:t>
      </w:r>
      <w:r w:rsidRPr="00897AB3">
        <w:rPr>
          <w:noProof/>
        </w:rPr>
        <w:t>Global Heavenly Care</w:t>
      </w:r>
    </w:p>
    <w:p w14:paraId="13F055AA" w14:textId="77777777" w:rsidR="00B00AA5" w:rsidRPr="00897AB3" w:rsidRDefault="00B00AA5" w:rsidP="00B00AA5">
      <w:r w:rsidRPr="00897AB3">
        <w:rPr>
          <w:noProof/>
        </w:rPr>
        <w:t>Athens</w:t>
      </w:r>
    </w:p>
    <w:p w14:paraId="06131581" w14:textId="77777777" w:rsidR="00B00AA5" w:rsidRDefault="00B00AA5" w:rsidP="00B00AA5">
      <w:r w:rsidRPr="00897AB3">
        <w:tab/>
      </w:r>
      <w:r w:rsidRPr="00897AB3">
        <w:rPr>
          <w:noProof/>
        </w:rPr>
        <w:t>Schultz</w:t>
      </w:r>
      <w:r w:rsidRPr="00897AB3">
        <w:t xml:space="preserve">, </w:t>
      </w:r>
      <w:r w:rsidRPr="00897AB3">
        <w:rPr>
          <w:noProof/>
        </w:rPr>
        <w:t>Fred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Athens Police Department</w:t>
      </w:r>
    </w:p>
    <w:p w14:paraId="52FB8C7A" w14:textId="77777777" w:rsidR="00B00AA5" w:rsidRPr="00897AB3" w:rsidRDefault="00B00AA5" w:rsidP="00B00AA5">
      <w:r w:rsidRPr="00897AB3">
        <w:rPr>
          <w:noProof/>
        </w:rPr>
        <w:t>Bartlett</w:t>
      </w:r>
    </w:p>
    <w:p w14:paraId="1748FB17" w14:textId="77777777" w:rsidR="00B00AA5" w:rsidRDefault="00B00AA5" w:rsidP="00B00AA5">
      <w:r w:rsidRPr="00897AB3">
        <w:tab/>
      </w:r>
      <w:r w:rsidRPr="00897AB3">
        <w:rPr>
          <w:noProof/>
        </w:rPr>
        <w:t>Thompson</w:t>
      </w:r>
      <w:r w:rsidRPr="00897AB3">
        <w:t xml:space="preserve">, </w:t>
      </w:r>
      <w:r w:rsidRPr="00897AB3">
        <w:rPr>
          <w:noProof/>
        </w:rPr>
        <w:t>Laurie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Bartlett Police Department</w:t>
      </w:r>
    </w:p>
    <w:p w14:paraId="1712A5CD" w14:textId="77777777" w:rsidR="00B00AA5" w:rsidRPr="00897AB3" w:rsidRDefault="00B00AA5" w:rsidP="00B00AA5">
      <w:r w:rsidRPr="00897AB3">
        <w:rPr>
          <w:noProof/>
        </w:rPr>
        <w:t>Chattanooga</w:t>
      </w:r>
    </w:p>
    <w:p w14:paraId="416F63EB" w14:textId="77777777" w:rsidR="00B00AA5" w:rsidRDefault="00B00AA5" w:rsidP="00B00AA5">
      <w:r w:rsidRPr="00897AB3">
        <w:tab/>
      </w:r>
      <w:r w:rsidRPr="00897AB3">
        <w:rPr>
          <w:noProof/>
        </w:rPr>
        <w:t>*Kaminsky</w:t>
      </w:r>
      <w:r w:rsidRPr="00897AB3">
        <w:t xml:space="preserve">, </w:t>
      </w:r>
      <w:r w:rsidRPr="00897AB3">
        <w:rPr>
          <w:noProof/>
        </w:rPr>
        <w:t>Kenneth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Tennessee Valley Authority Police</w:t>
      </w:r>
    </w:p>
    <w:p w14:paraId="6707C444" w14:textId="77777777" w:rsidR="00B00AA5" w:rsidRPr="00897AB3" w:rsidRDefault="00B00AA5" w:rsidP="00B00AA5">
      <w:r w:rsidRPr="00897AB3">
        <w:rPr>
          <w:noProof/>
        </w:rPr>
        <w:t>Cleveland</w:t>
      </w:r>
    </w:p>
    <w:p w14:paraId="30015A58" w14:textId="77777777" w:rsidR="00B00AA5" w:rsidRDefault="00B00AA5" w:rsidP="00B00AA5">
      <w:r w:rsidRPr="00897AB3">
        <w:tab/>
      </w:r>
      <w:r w:rsidRPr="00897AB3">
        <w:rPr>
          <w:noProof/>
        </w:rPr>
        <w:t>Smith</w:t>
      </w:r>
      <w:r w:rsidRPr="00897AB3">
        <w:t xml:space="preserve">, </w:t>
      </w:r>
      <w:r w:rsidRPr="00897AB3">
        <w:rPr>
          <w:noProof/>
        </w:rPr>
        <w:t>Stacy</w:t>
      </w:r>
      <w:r w:rsidRPr="00897AB3">
        <w:t xml:space="preserve"> </w:t>
      </w:r>
      <w:r w:rsidRPr="00897AB3">
        <w:rPr>
          <w:noProof/>
        </w:rPr>
        <w:t>Thomas</w:t>
      </w:r>
      <w:r w:rsidRPr="00897AB3">
        <w:t xml:space="preserve">, </w:t>
      </w:r>
      <w:r w:rsidRPr="00897AB3">
        <w:rPr>
          <w:noProof/>
        </w:rPr>
        <w:t>Assistant Chief of Police</w:t>
      </w:r>
      <w:r w:rsidRPr="00897AB3">
        <w:t xml:space="preserve">, </w:t>
      </w:r>
      <w:r w:rsidRPr="00897AB3">
        <w:rPr>
          <w:noProof/>
        </w:rPr>
        <w:t>Cleveland Police Department</w:t>
      </w:r>
    </w:p>
    <w:p w14:paraId="721DE5FA" w14:textId="77777777" w:rsidR="00B00AA5" w:rsidRPr="00897AB3" w:rsidRDefault="00B00AA5" w:rsidP="00B00AA5">
      <w:r w:rsidRPr="00897AB3">
        <w:rPr>
          <w:noProof/>
        </w:rPr>
        <w:t>Collegedale</w:t>
      </w:r>
    </w:p>
    <w:p w14:paraId="000C8D21" w14:textId="77777777" w:rsidR="00B00AA5" w:rsidRDefault="00B00AA5" w:rsidP="00B00AA5">
      <w:r w:rsidRPr="00897AB3">
        <w:tab/>
      </w:r>
      <w:r w:rsidRPr="00897AB3">
        <w:rPr>
          <w:noProof/>
        </w:rPr>
        <w:t>Booth</w:t>
      </w:r>
      <w:r w:rsidRPr="00897AB3">
        <w:t xml:space="preserve">, </w:t>
      </w:r>
      <w:r w:rsidRPr="00897AB3">
        <w:rPr>
          <w:noProof/>
        </w:rPr>
        <w:t>Josh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Collegedale Police Department</w:t>
      </w:r>
    </w:p>
    <w:p w14:paraId="29C03308" w14:textId="77777777" w:rsidR="00B00AA5" w:rsidRPr="00897AB3" w:rsidRDefault="00B00AA5" w:rsidP="00B00AA5">
      <w:r w:rsidRPr="00897AB3">
        <w:rPr>
          <w:noProof/>
        </w:rPr>
        <w:t>Cookeville</w:t>
      </w:r>
    </w:p>
    <w:p w14:paraId="4D727EB1" w14:textId="77777777" w:rsidR="00B00AA5" w:rsidRDefault="00B00AA5" w:rsidP="00B00AA5">
      <w:r w:rsidRPr="00897AB3">
        <w:tab/>
      </w:r>
      <w:r w:rsidRPr="00897AB3">
        <w:rPr>
          <w:noProof/>
        </w:rPr>
        <w:t>Whitefield</w:t>
      </w:r>
      <w:r w:rsidRPr="00897AB3">
        <w:t xml:space="preserve">, </w:t>
      </w:r>
      <w:r w:rsidRPr="00897AB3">
        <w:rPr>
          <w:noProof/>
        </w:rPr>
        <w:t>Bryan</w:t>
      </w:r>
      <w:r>
        <w:t>,</w:t>
      </w:r>
      <w:r w:rsidRPr="00897AB3">
        <w:t xml:space="preserve"> </w:t>
      </w:r>
      <w:r w:rsidRPr="00897AB3">
        <w:rPr>
          <w:noProof/>
        </w:rPr>
        <w:t>Patrol Commander</w:t>
      </w:r>
      <w:r w:rsidRPr="00897AB3">
        <w:t xml:space="preserve">, </w:t>
      </w:r>
      <w:r w:rsidRPr="00897AB3">
        <w:rPr>
          <w:noProof/>
        </w:rPr>
        <w:t>Algood Police Department</w:t>
      </w:r>
    </w:p>
    <w:p w14:paraId="27819045" w14:textId="77777777" w:rsidR="00B00AA5" w:rsidRPr="00897AB3" w:rsidRDefault="00B00AA5" w:rsidP="00B00AA5">
      <w:r w:rsidRPr="00897AB3">
        <w:rPr>
          <w:noProof/>
        </w:rPr>
        <w:t>Etowah</w:t>
      </w:r>
    </w:p>
    <w:p w14:paraId="30887A50" w14:textId="77777777" w:rsidR="00B00AA5" w:rsidRDefault="00B00AA5" w:rsidP="00B00AA5">
      <w:r w:rsidRPr="00897AB3">
        <w:tab/>
      </w:r>
      <w:r w:rsidRPr="00897AB3">
        <w:rPr>
          <w:noProof/>
        </w:rPr>
        <w:t>Hicks</w:t>
      </w:r>
      <w:r w:rsidRPr="00897AB3">
        <w:t xml:space="preserve">, </w:t>
      </w:r>
      <w:r w:rsidRPr="00897AB3">
        <w:rPr>
          <w:noProof/>
        </w:rPr>
        <w:t>Scott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Etowah Police Department</w:t>
      </w:r>
    </w:p>
    <w:p w14:paraId="1B3515EA" w14:textId="77777777" w:rsidR="00B00AA5" w:rsidRPr="00897AB3" w:rsidRDefault="00B00AA5" w:rsidP="00B00AA5">
      <w:r w:rsidRPr="00897AB3">
        <w:rPr>
          <w:noProof/>
        </w:rPr>
        <w:t>Knoxville</w:t>
      </w:r>
    </w:p>
    <w:p w14:paraId="5E966183" w14:textId="77777777" w:rsidR="00B00AA5" w:rsidRDefault="00B00AA5" w:rsidP="00B00AA5">
      <w:r w:rsidRPr="00897AB3">
        <w:tab/>
      </w:r>
      <w:r w:rsidRPr="00897AB3">
        <w:rPr>
          <w:noProof/>
        </w:rPr>
        <w:t>*Chamberlain</w:t>
      </w:r>
      <w:r w:rsidRPr="00897AB3">
        <w:t xml:space="preserve">, </w:t>
      </w:r>
      <w:r w:rsidRPr="00897AB3">
        <w:rPr>
          <w:noProof/>
        </w:rPr>
        <w:t>Ronald</w:t>
      </w:r>
      <w:r>
        <w:t>,</w:t>
      </w:r>
      <w:r w:rsidRPr="00897AB3">
        <w:t xml:space="preserve"> </w:t>
      </w:r>
      <w:r w:rsidRPr="00897AB3">
        <w:rPr>
          <w:noProof/>
        </w:rPr>
        <w:t>Deputy</w:t>
      </w:r>
      <w:r w:rsidRPr="00897AB3">
        <w:t xml:space="preserve">, </w:t>
      </w:r>
      <w:r w:rsidRPr="00897AB3">
        <w:rPr>
          <w:noProof/>
        </w:rPr>
        <w:t>Knox County Sheriff's Office</w:t>
      </w:r>
    </w:p>
    <w:p w14:paraId="176132EF" w14:textId="77777777" w:rsidR="00B00AA5" w:rsidRDefault="00B00AA5" w:rsidP="00B00AA5">
      <w:r w:rsidRPr="00897AB3">
        <w:tab/>
      </w:r>
      <w:r w:rsidRPr="00897AB3">
        <w:rPr>
          <w:noProof/>
        </w:rPr>
        <w:t>Powell</w:t>
      </w:r>
      <w:r w:rsidRPr="00897AB3">
        <w:t xml:space="preserve">, </w:t>
      </w:r>
      <w:r w:rsidRPr="00897AB3">
        <w:rPr>
          <w:noProof/>
        </w:rPr>
        <w:t>David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Knoxville Police Department</w:t>
      </w:r>
    </w:p>
    <w:p w14:paraId="72E54988" w14:textId="77777777" w:rsidR="00B00AA5" w:rsidRPr="00897AB3" w:rsidRDefault="00B00AA5" w:rsidP="00B00AA5">
      <w:r w:rsidRPr="00897AB3">
        <w:rPr>
          <w:noProof/>
        </w:rPr>
        <w:t>Manchester</w:t>
      </w:r>
    </w:p>
    <w:p w14:paraId="6142E40F" w14:textId="77777777" w:rsidR="00B00AA5" w:rsidRDefault="00B00AA5" w:rsidP="00B00AA5">
      <w:r w:rsidRPr="00897AB3">
        <w:tab/>
      </w:r>
      <w:r w:rsidRPr="00897AB3">
        <w:rPr>
          <w:noProof/>
        </w:rPr>
        <w:t>Sipe</w:t>
      </w:r>
      <w:r w:rsidRPr="00897AB3">
        <w:t xml:space="preserve">, </w:t>
      </w:r>
      <w:r w:rsidRPr="00897AB3">
        <w:rPr>
          <w:noProof/>
        </w:rPr>
        <w:t>Bill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Manchester Police Department</w:t>
      </w:r>
    </w:p>
    <w:p w14:paraId="4CB9F7FA" w14:textId="77777777" w:rsidR="00B00AA5" w:rsidRPr="00897AB3" w:rsidRDefault="00B00AA5" w:rsidP="00B00AA5">
      <w:r w:rsidRPr="00897AB3">
        <w:rPr>
          <w:noProof/>
        </w:rPr>
        <w:t>Memphis</w:t>
      </w:r>
    </w:p>
    <w:p w14:paraId="156B0B23" w14:textId="77777777" w:rsidR="00B00AA5" w:rsidRDefault="00B00AA5" w:rsidP="00B00AA5">
      <w:r w:rsidRPr="00897AB3">
        <w:tab/>
      </w:r>
      <w:r w:rsidRPr="00897AB3">
        <w:rPr>
          <w:noProof/>
        </w:rPr>
        <w:t>Kellerhall</w:t>
      </w:r>
      <w:r w:rsidRPr="00897AB3">
        <w:t xml:space="preserve">, </w:t>
      </w:r>
      <w:r w:rsidRPr="00897AB3">
        <w:rPr>
          <w:noProof/>
        </w:rPr>
        <w:t>Mark</w:t>
      </w:r>
      <w:r>
        <w:t>,</w:t>
      </w:r>
      <w:r w:rsidRPr="00897AB3">
        <w:t xml:space="preserve"> </w:t>
      </w:r>
      <w:r w:rsidRPr="00897AB3">
        <w:rPr>
          <w:noProof/>
        </w:rPr>
        <w:t>Chief Inspector</w:t>
      </w:r>
      <w:r w:rsidRPr="00897AB3">
        <w:t xml:space="preserve">, </w:t>
      </w:r>
      <w:r w:rsidRPr="00897AB3">
        <w:rPr>
          <w:noProof/>
        </w:rPr>
        <w:t>Shelby County Sheriff's Office</w:t>
      </w:r>
    </w:p>
    <w:p w14:paraId="2918081E" w14:textId="77777777" w:rsidR="00B00AA5" w:rsidRPr="00897AB3" w:rsidRDefault="00B00AA5" w:rsidP="00B00AA5">
      <w:r w:rsidRPr="00897AB3">
        <w:rPr>
          <w:noProof/>
        </w:rPr>
        <w:t>Nashville</w:t>
      </w:r>
    </w:p>
    <w:p w14:paraId="19FC3AAC" w14:textId="77777777" w:rsidR="00B00AA5" w:rsidRDefault="00B00AA5" w:rsidP="00B00AA5">
      <w:r w:rsidRPr="00897AB3">
        <w:tab/>
      </w:r>
      <w:r w:rsidRPr="00897AB3">
        <w:rPr>
          <w:noProof/>
        </w:rPr>
        <w:t>Johnson</w:t>
      </w:r>
      <w:r w:rsidRPr="00897AB3">
        <w:t xml:space="preserve">, </w:t>
      </w:r>
      <w:r w:rsidRPr="00897AB3">
        <w:rPr>
          <w:noProof/>
        </w:rPr>
        <w:t>Jimmie</w:t>
      </w:r>
      <w:r w:rsidRPr="00897AB3">
        <w:t xml:space="preserve"> </w:t>
      </w:r>
      <w:r w:rsidRPr="00897AB3">
        <w:rPr>
          <w:noProof/>
        </w:rPr>
        <w:t>H</w:t>
      </w:r>
      <w:r w:rsidRPr="00897AB3">
        <w:t xml:space="preserve">, </w:t>
      </w:r>
      <w:r w:rsidRPr="00897AB3">
        <w:rPr>
          <w:noProof/>
        </w:rPr>
        <w:t>Lieutenant Colonel</w:t>
      </w:r>
      <w:r w:rsidRPr="00897AB3">
        <w:t xml:space="preserve">, </w:t>
      </w:r>
      <w:r w:rsidRPr="00897AB3">
        <w:rPr>
          <w:noProof/>
        </w:rPr>
        <w:t>Tennessee Highway Patrol</w:t>
      </w:r>
    </w:p>
    <w:p w14:paraId="76AF1E30" w14:textId="77777777" w:rsidR="00B00AA5" w:rsidRDefault="00B00AA5" w:rsidP="00B00AA5">
      <w:r w:rsidRPr="00897AB3">
        <w:tab/>
      </w:r>
      <w:r w:rsidRPr="00897AB3">
        <w:rPr>
          <w:noProof/>
        </w:rPr>
        <w:t>Spicer</w:t>
      </w:r>
      <w:r w:rsidRPr="00897AB3">
        <w:t xml:space="preserve">, </w:t>
      </w:r>
      <w:r w:rsidRPr="00897AB3">
        <w:rPr>
          <w:noProof/>
        </w:rPr>
        <w:t>Timothy</w:t>
      </w:r>
      <w:r w:rsidRPr="00897AB3">
        <w:t xml:space="preserve"> </w:t>
      </w:r>
      <w:r w:rsidRPr="00897AB3">
        <w:rPr>
          <w:noProof/>
        </w:rPr>
        <w:t>H</w:t>
      </w:r>
      <w:r w:rsidRPr="00897AB3">
        <w:t xml:space="preserve">, </w:t>
      </w:r>
      <w:r w:rsidRPr="00897AB3">
        <w:rPr>
          <w:noProof/>
        </w:rPr>
        <w:t>Major</w:t>
      </w:r>
      <w:r w:rsidRPr="00897AB3">
        <w:t xml:space="preserve">, </w:t>
      </w:r>
      <w:r w:rsidRPr="00897AB3">
        <w:rPr>
          <w:noProof/>
        </w:rPr>
        <w:t>Tennessee Highway Patrol</w:t>
      </w:r>
    </w:p>
    <w:p w14:paraId="49125955" w14:textId="77777777" w:rsidR="00B00AA5" w:rsidRDefault="00B00AA5" w:rsidP="00B00AA5">
      <w:r w:rsidRPr="00897AB3">
        <w:tab/>
      </w:r>
      <w:r w:rsidRPr="00897AB3">
        <w:rPr>
          <w:noProof/>
        </w:rPr>
        <w:t>Tennant</w:t>
      </w:r>
      <w:r w:rsidRPr="00897AB3">
        <w:t xml:space="preserve">, </w:t>
      </w:r>
      <w:r w:rsidRPr="00897AB3">
        <w:rPr>
          <w:noProof/>
        </w:rPr>
        <w:t>Brando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Metropolitan Nashville Police Department</w:t>
      </w:r>
    </w:p>
    <w:p w14:paraId="62561F0F" w14:textId="77777777" w:rsidR="00B00AA5" w:rsidRPr="00770351" w:rsidRDefault="00B00AA5" w:rsidP="00B00AA5">
      <w:pPr>
        <w:rPr>
          <w:color w:val="00B0F0"/>
          <w:sz w:val="28"/>
          <w:szCs w:val="28"/>
        </w:rPr>
      </w:pPr>
      <w:r w:rsidRPr="00770351">
        <w:rPr>
          <w:noProof/>
          <w:color w:val="00B0F0"/>
          <w:sz w:val="28"/>
          <w:szCs w:val="28"/>
        </w:rPr>
        <w:t>Texas</w:t>
      </w:r>
    </w:p>
    <w:p w14:paraId="1CF269B4" w14:textId="77777777" w:rsidR="00B00AA5" w:rsidRPr="00897AB3" w:rsidRDefault="00B00AA5" w:rsidP="00B00AA5">
      <w:r w:rsidRPr="00897AB3">
        <w:rPr>
          <w:noProof/>
        </w:rPr>
        <w:t>Abilene</w:t>
      </w:r>
    </w:p>
    <w:p w14:paraId="1ACDDD68" w14:textId="77777777" w:rsidR="00B00AA5" w:rsidRDefault="00B00AA5" w:rsidP="00B00AA5">
      <w:r w:rsidRPr="00897AB3">
        <w:tab/>
      </w:r>
      <w:r w:rsidRPr="00897AB3">
        <w:rPr>
          <w:noProof/>
        </w:rPr>
        <w:t>Farber</w:t>
      </w:r>
      <w:r w:rsidRPr="00897AB3">
        <w:t xml:space="preserve">, </w:t>
      </w:r>
      <w:r w:rsidRPr="00897AB3">
        <w:rPr>
          <w:noProof/>
        </w:rPr>
        <w:t>Douglas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Texas Department of Public Safety</w:t>
      </w:r>
    </w:p>
    <w:p w14:paraId="7F427EB5" w14:textId="77777777" w:rsidR="00B00AA5" w:rsidRDefault="00B00AA5" w:rsidP="00B00AA5">
      <w:r w:rsidRPr="00897AB3">
        <w:tab/>
      </w:r>
      <w:r w:rsidRPr="00897AB3">
        <w:rPr>
          <w:noProof/>
        </w:rPr>
        <w:t>Wrenn</w:t>
      </w:r>
      <w:r w:rsidRPr="00897AB3">
        <w:t xml:space="preserve">, </w:t>
      </w:r>
      <w:r w:rsidRPr="00897AB3">
        <w:rPr>
          <w:noProof/>
        </w:rPr>
        <w:t>Doug</w:t>
      </w:r>
      <w:r>
        <w:t>,</w:t>
      </w:r>
      <w:r w:rsidRPr="00897AB3">
        <w:t xml:space="preserve"> </w:t>
      </w:r>
      <w:r w:rsidRPr="00897AB3">
        <w:rPr>
          <w:noProof/>
        </w:rPr>
        <w:t>Assistant Chief of Police</w:t>
      </w:r>
      <w:r w:rsidRPr="00897AB3">
        <w:t xml:space="preserve">, </w:t>
      </w:r>
      <w:r w:rsidRPr="00897AB3">
        <w:rPr>
          <w:noProof/>
        </w:rPr>
        <w:t>Abilene Police Department</w:t>
      </w:r>
    </w:p>
    <w:p w14:paraId="1900E4F3" w14:textId="77777777" w:rsidR="00770351" w:rsidRDefault="00770351" w:rsidP="00B00AA5">
      <w:pPr>
        <w:rPr>
          <w:noProof/>
        </w:rPr>
      </w:pPr>
    </w:p>
    <w:p w14:paraId="0CF38D72" w14:textId="4DC4FBE8" w:rsidR="00B00AA5" w:rsidRPr="00897AB3" w:rsidRDefault="00B00AA5" w:rsidP="00B00AA5">
      <w:r w:rsidRPr="00897AB3">
        <w:rPr>
          <w:noProof/>
        </w:rPr>
        <w:lastRenderedPageBreak/>
        <w:t>Amarillo</w:t>
      </w:r>
    </w:p>
    <w:p w14:paraId="76860FF9" w14:textId="77777777" w:rsidR="00B00AA5" w:rsidRDefault="00B00AA5" w:rsidP="00B00AA5">
      <w:r w:rsidRPr="00897AB3">
        <w:tab/>
      </w:r>
      <w:r w:rsidRPr="00897AB3">
        <w:rPr>
          <w:noProof/>
        </w:rPr>
        <w:t>Howard</w:t>
      </w:r>
      <w:r w:rsidRPr="00897AB3">
        <w:t xml:space="preserve">, </w:t>
      </w:r>
      <w:r w:rsidRPr="00897AB3">
        <w:rPr>
          <w:noProof/>
        </w:rPr>
        <w:t>Aric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Amarillo Police Department</w:t>
      </w:r>
    </w:p>
    <w:p w14:paraId="5F78E7E6" w14:textId="77777777" w:rsidR="00B00AA5" w:rsidRPr="00897AB3" w:rsidRDefault="00B00AA5" w:rsidP="00B00AA5">
      <w:r w:rsidRPr="00897AB3">
        <w:rPr>
          <w:noProof/>
        </w:rPr>
        <w:t>Austin</w:t>
      </w:r>
    </w:p>
    <w:p w14:paraId="3C655A4A" w14:textId="77777777" w:rsidR="00B00AA5" w:rsidRDefault="00B00AA5" w:rsidP="00B00AA5">
      <w:r w:rsidRPr="00897AB3">
        <w:tab/>
      </w:r>
      <w:r w:rsidRPr="00897AB3">
        <w:rPr>
          <w:noProof/>
        </w:rPr>
        <w:t>Hanson</w:t>
      </w:r>
      <w:r w:rsidRPr="00897AB3">
        <w:t xml:space="preserve">, </w:t>
      </w:r>
      <w:r w:rsidRPr="00897AB3">
        <w:rPr>
          <w:noProof/>
        </w:rPr>
        <w:t>Chris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Texas Department of Public Safety</w:t>
      </w:r>
    </w:p>
    <w:p w14:paraId="2877522E" w14:textId="77777777" w:rsidR="00B00AA5" w:rsidRPr="00897AB3" w:rsidRDefault="00B00AA5" w:rsidP="00B00AA5">
      <w:r w:rsidRPr="00897AB3">
        <w:rPr>
          <w:noProof/>
        </w:rPr>
        <w:t>Beaumont</w:t>
      </w:r>
    </w:p>
    <w:p w14:paraId="04987BBE" w14:textId="77777777" w:rsidR="00B00AA5" w:rsidRDefault="00B00AA5" w:rsidP="00B00AA5">
      <w:r w:rsidRPr="00897AB3">
        <w:tab/>
      </w:r>
      <w:r w:rsidRPr="00897AB3">
        <w:rPr>
          <w:noProof/>
        </w:rPr>
        <w:t>*Hussey</w:t>
      </w:r>
      <w:r w:rsidRPr="00897AB3">
        <w:t xml:space="preserve">, </w:t>
      </w:r>
      <w:r w:rsidRPr="00897AB3">
        <w:rPr>
          <w:noProof/>
        </w:rPr>
        <w:t>Kevi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Texas Department of Public Safety</w:t>
      </w:r>
    </w:p>
    <w:p w14:paraId="240F939B" w14:textId="77777777" w:rsidR="00B00AA5" w:rsidRDefault="00B00AA5" w:rsidP="00B00AA5">
      <w:r w:rsidRPr="00897AB3">
        <w:tab/>
      </w:r>
      <w:r w:rsidRPr="00897AB3">
        <w:rPr>
          <w:noProof/>
        </w:rPr>
        <w:t>*Morrow</w:t>
      </w:r>
      <w:r w:rsidRPr="00897AB3">
        <w:t xml:space="preserve">, </w:t>
      </w:r>
      <w:r w:rsidRPr="00897AB3">
        <w:rPr>
          <w:noProof/>
        </w:rPr>
        <w:t>Matthew</w:t>
      </w:r>
      <w:r w:rsidRPr="00897AB3">
        <w:t xml:space="preserve"> </w:t>
      </w:r>
      <w:r w:rsidRPr="00897AB3">
        <w:rPr>
          <w:noProof/>
        </w:rPr>
        <w:t>T</w:t>
      </w:r>
      <w:r w:rsidRPr="00897AB3">
        <w:t xml:space="preserve">, </w:t>
      </w:r>
      <w:r w:rsidRPr="00897AB3">
        <w:rPr>
          <w:noProof/>
        </w:rPr>
        <w:t>Force Investigator</w:t>
      </w:r>
      <w:r w:rsidRPr="00897AB3">
        <w:t xml:space="preserve">, </w:t>
      </w:r>
      <w:r w:rsidRPr="00897AB3">
        <w:rPr>
          <w:noProof/>
        </w:rPr>
        <w:t>Beaumont Police Department</w:t>
      </w:r>
    </w:p>
    <w:p w14:paraId="0B2A257B" w14:textId="77777777" w:rsidR="00B00AA5" w:rsidRPr="00897AB3" w:rsidRDefault="00B00AA5" w:rsidP="00B00AA5">
      <w:r w:rsidRPr="00897AB3">
        <w:rPr>
          <w:noProof/>
        </w:rPr>
        <w:t>Beeville</w:t>
      </w:r>
    </w:p>
    <w:p w14:paraId="6AEC946E" w14:textId="77777777" w:rsidR="00B00AA5" w:rsidRDefault="00B00AA5" w:rsidP="00B00AA5">
      <w:r w:rsidRPr="00897AB3">
        <w:tab/>
      </w:r>
      <w:r w:rsidRPr="00897AB3">
        <w:rPr>
          <w:noProof/>
        </w:rPr>
        <w:t>Behr</w:t>
      </w:r>
      <w:r w:rsidRPr="00897AB3">
        <w:t xml:space="preserve">, </w:t>
      </w:r>
      <w:r w:rsidRPr="00897AB3">
        <w:rPr>
          <w:noProof/>
        </w:rPr>
        <w:t>Kevin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Beeville Police Department</w:t>
      </w:r>
    </w:p>
    <w:p w14:paraId="57670F93" w14:textId="77777777" w:rsidR="00B00AA5" w:rsidRPr="00897AB3" w:rsidRDefault="00B00AA5" w:rsidP="00B00AA5">
      <w:r w:rsidRPr="00897AB3">
        <w:rPr>
          <w:noProof/>
        </w:rPr>
        <w:t>Belton</w:t>
      </w:r>
    </w:p>
    <w:p w14:paraId="27CD513F" w14:textId="77777777" w:rsidR="00B00AA5" w:rsidRDefault="00B00AA5" w:rsidP="00B00AA5">
      <w:r w:rsidRPr="00897AB3">
        <w:tab/>
      </w:r>
      <w:r w:rsidRPr="00897AB3">
        <w:rPr>
          <w:noProof/>
        </w:rPr>
        <w:t>*Griffin</w:t>
      </w:r>
      <w:r w:rsidRPr="00897AB3">
        <w:t xml:space="preserve">, </w:t>
      </w:r>
      <w:r w:rsidRPr="00897AB3">
        <w:rPr>
          <w:noProof/>
        </w:rPr>
        <w:t>Candice</w:t>
      </w:r>
      <w:r>
        <w:t>,</w:t>
      </w:r>
      <w:r w:rsidRPr="00897AB3">
        <w:t xml:space="preserve"> </w:t>
      </w:r>
      <w:r w:rsidRPr="00897AB3">
        <w:rPr>
          <w:noProof/>
        </w:rPr>
        <w:t>Support Services Manager</w:t>
      </w:r>
      <w:r w:rsidRPr="00897AB3">
        <w:t xml:space="preserve">, </w:t>
      </w:r>
      <w:r w:rsidRPr="00897AB3">
        <w:rPr>
          <w:noProof/>
        </w:rPr>
        <w:t>Belton Police Department</w:t>
      </w:r>
    </w:p>
    <w:p w14:paraId="57BD146B" w14:textId="77777777" w:rsidR="00B00AA5" w:rsidRDefault="00B00AA5" w:rsidP="00B00AA5">
      <w:r w:rsidRPr="00897AB3">
        <w:tab/>
      </w:r>
      <w:r w:rsidRPr="00897AB3">
        <w:rPr>
          <w:noProof/>
        </w:rPr>
        <w:t>*Rodriquez</w:t>
      </w:r>
      <w:r w:rsidRPr="00897AB3">
        <w:t xml:space="preserve">, </w:t>
      </w:r>
      <w:r w:rsidRPr="00897AB3">
        <w:rPr>
          <w:noProof/>
        </w:rPr>
        <w:t>Raynaldo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Belton Police Department</w:t>
      </w:r>
    </w:p>
    <w:p w14:paraId="0684750B" w14:textId="77777777" w:rsidR="00B00AA5" w:rsidRPr="00897AB3" w:rsidRDefault="00B00AA5" w:rsidP="00B00AA5">
      <w:r w:rsidRPr="00897AB3">
        <w:rPr>
          <w:noProof/>
        </w:rPr>
        <w:t>Buda</w:t>
      </w:r>
    </w:p>
    <w:p w14:paraId="228ADBE6" w14:textId="77777777" w:rsidR="00B00AA5" w:rsidRDefault="00B00AA5" w:rsidP="00B00AA5">
      <w:r w:rsidRPr="00897AB3">
        <w:tab/>
      </w:r>
      <w:r w:rsidRPr="00897AB3">
        <w:rPr>
          <w:noProof/>
        </w:rPr>
        <w:t>*Bjerstedt</w:t>
      </w:r>
      <w:r w:rsidRPr="00897AB3">
        <w:t xml:space="preserve">, </w:t>
      </w:r>
      <w:r w:rsidRPr="00897AB3">
        <w:rPr>
          <w:noProof/>
        </w:rPr>
        <w:t>Rachel</w:t>
      </w:r>
      <w:r>
        <w:t>,</w:t>
      </w:r>
      <w:r w:rsidRPr="00897AB3">
        <w:t xml:space="preserve"> </w:t>
      </w:r>
      <w:r w:rsidRPr="00897AB3">
        <w:rPr>
          <w:noProof/>
        </w:rPr>
        <w:t>Marketing Director</w:t>
      </w:r>
      <w:r w:rsidRPr="00897AB3">
        <w:t xml:space="preserve">, </w:t>
      </w:r>
      <w:r w:rsidRPr="00897AB3">
        <w:rPr>
          <w:noProof/>
        </w:rPr>
        <w:t>Whooster</w:t>
      </w:r>
    </w:p>
    <w:p w14:paraId="672E0A65" w14:textId="77777777" w:rsidR="00B00AA5" w:rsidRPr="00897AB3" w:rsidRDefault="00B00AA5" w:rsidP="00B00AA5">
      <w:r w:rsidRPr="00897AB3">
        <w:rPr>
          <w:noProof/>
        </w:rPr>
        <w:t>Castroville</w:t>
      </w:r>
    </w:p>
    <w:p w14:paraId="6C51B0BC" w14:textId="77777777" w:rsidR="00B00AA5" w:rsidRDefault="00B00AA5" w:rsidP="00B00AA5">
      <w:r w:rsidRPr="00897AB3">
        <w:tab/>
      </w:r>
      <w:r w:rsidRPr="00897AB3">
        <w:rPr>
          <w:noProof/>
        </w:rPr>
        <w:t>Kohler</w:t>
      </w:r>
      <w:r w:rsidRPr="00897AB3">
        <w:t xml:space="preserve">, </w:t>
      </w:r>
      <w:r w:rsidRPr="00897AB3">
        <w:rPr>
          <w:noProof/>
        </w:rPr>
        <w:t>James</w:t>
      </w:r>
      <w:r w:rsidRPr="00897AB3">
        <w:t xml:space="preserve"> </w:t>
      </w:r>
      <w:r w:rsidRPr="00897AB3">
        <w:rPr>
          <w:noProof/>
        </w:rPr>
        <w:t>H</w:t>
      </w:r>
      <w:r w:rsidRPr="00897AB3">
        <w:t xml:space="preserve">,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Castroville Police Department</w:t>
      </w:r>
    </w:p>
    <w:p w14:paraId="1A256B62" w14:textId="77777777" w:rsidR="00B00AA5" w:rsidRPr="00897AB3" w:rsidRDefault="00B00AA5" w:rsidP="00B00AA5">
      <w:r w:rsidRPr="00897AB3">
        <w:rPr>
          <w:noProof/>
        </w:rPr>
        <w:t>Cedar Park</w:t>
      </w:r>
    </w:p>
    <w:p w14:paraId="28954095" w14:textId="77777777" w:rsidR="00B00AA5" w:rsidRDefault="00B00AA5" w:rsidP="00B00AA5">
      <w:r w:rsidRPr="00897AB3">
        <w:tab/>
      </w:r>
      <w:r w:rsidRPr="00897AB3">
        <w:rPr>
          <w:noProof/>
        </w:rPr>
        <w:t>Brown</w:t>
      </w:r>
      <w:r w:rsidRPr="00897AB3">
        <w:t xml:space="preserve">, </w:t>
      </w:r>
      <w:r w:rsidRPr="00897AB3">
        <w:rPr>
          <w:noProof/>
        </w:rPr>
        <w:t>Coy</w:t>
      </w:r>
      <w:r>
        <w:t>,</w:t>
      </w:r>
      <w:r w:rsidRPr="00897AB3">
        <w:t xml:space="preserve"> </w:t>
      </w:r>
      <w:r w:rsidRPr="00897AB3">
        <w:rPr>
          <w:noProof/>
        </w:rPr>
        <w:t>Acting Commander</w:t>
      </w:r>
      <w:r w:rsidRPr="00897AB3">
        <w:t xml:space="preserve">, </w:t>
      </w:r>
      <w:r w:rsidRPr="00897AB3">
        <w:rPr>
          <w:noProof/>
        </w:rPr>
        <w:t>Cedar Park Police Department</w:t>
      </w:r>
    </w:p>
    <w:p w14:paraId="63664379" w14:textId="77777777" w:rsidR="00B00AA5" w:rsidRPr="00897AB3" w:rsidRDefault="00B00AA5" w:rsidP="00B00AA5">
      <w:r w:rsidRPr="00897AB3">
        <w:rPr>
          <w:noProof/>
        </w:rPr>
        <w:t>Celina</w:t>
      </w:r>
    </w:p>
    <w:p w14:paraId="65376C45" w14:textId="77777777" w:rsidR="00B00AA5" w:rsidRDefault="00B00AA5" w:rsidP="00B00AA5">
      <w:r w:rsidRPr="00897AB3">
        <w:tab/>
      </w:r>
      <w:r w:rsidRPr="00897AB3">
        <w:rPr>
          <w:noProof/>
        </w:rPr>
        <w:t>Jackson</w:t>
      </w:r>
      <w:r w:rsidRPr="00897AB3">
        <w:t xml:space="preserve">, </w:t>
      </w:r>
      <w:r w:rsidRPr="00897AB3">
        <w:rPr>
          <w:noProof/>
        </w:rPr>
        <w:t>Joh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Celina Police Department</w:t>
      </w:r>
    </w:p>
    <w:p w14:paraId="6CDA480D" w14:textId="77777777" w:rsidR="00B00AA5" w:rsidRPr="00897AB3" w:rsidRDefault="00B00AA5" w:rsidP="00B00AA5">
      <w:r w:rsidRPr="00897AB3">
        <w:rPr>
          <w:noProof/>
        </w:rPr>
        <w:t>Comanche</w:t>
      </w:r>
    </w:p>
    <w:p w14:paraId="0D0B12B0" w14:textId="77777777" w:rsidR="00B00AA5" w:rsidRDefault="00B00AA5" w:rsidP="00B00AA5">
      <w:r w:rsidRPr="00897AB3">
        <w:tab/>
      </w:r>
      <w:r w:rsidRPr="00897AB3">
        <w:rPr>
          <w:noProof/>
        </w:rPr>
        <w:t>McDonald</w:t>
      </w:r>
      <w:r w:rsidRPr="00897AB3">
        <w:t xml:space="preserve">, </w:t>
      </w:r>
      <w:r w:rsidRPr="00897AB3">
        <w:rPr>
          <w:noProof/>
        </w:rPr>
        <w:t>Elda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Comanche Police Department</w:t>
      </w:r>
    </w:p>
    <w:p w14:paraId="7D300612" w14:textId="77777777" w:rsidR="00B00AA5" w:rsidRPr="00897AB3" w:rsidRDefault="00B00AA5" w:rsidP="00B00AA5">
      <w:r w:rsidRPr="00897AB3">
        <w:rPr>
          <w:noProof/>
        </w:rPr>
        <w:t>Combine</w:t>
      </w:r>
    </w:p>
    <w:p w14:paraId="3665EB62" w14:textId="77777777" w:rsidR="00B00AA5" w:rsidRDefault="00B00AA5" w:rsidP="00B00AA5">
      <w:r w:rsidRPr="00897AB3">
        <w:tab/>
      </w:r>
      <w:r w:rsidRPr="00897AB3">
        <w:rPr>
          <w:noProof/>
        </w:rPr>
        <w:t>Cassidy</w:t>
      </w:r>
      <w:r w:rsidRPr="00897AB3">
        <w:t xml:space="preserve">, </w:t>
      </w:r>
      <w:r w:rsidRPr="00897AB3">
        <w:rPr>
          <w:noProof/>
        </w:rPr>
        <w:t>Martin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Combine Police Department</w:t>
      </w:r>
    </w:p>
    <w:p w14:paraId="393680FD" w14:textId="77777777" w:rsidR="00B00AA5" w:rsidRPr="00897AB3" w:rsidRDefault="00B00AA5" w:rsidP="00B00AA5">
      <w:r w:rsidRPr="00897AB3">
        <w:rPr>
          <w:noProof/>
        </w:rPr>
        <w:t>Converse</w:t>
      </w:r>
    </w:p>
    <w:p w14:paraId="7AFF33B6" w14:textId="77777777" w:rsidR="00B00AA5" w:rsidRDefault="00B00AA5" w:rsidP="00B00AA5">
      <w:r w:rsidRPr="00897AB3">
        <w:tab/>
      </w:r>
      <w:r w:rsidRPr="00897AB3">
        <w:rPr>
          <w:noProof/>
        </w:rPr>
        <w:t>Avella</w:t>
      </w:r>
      <w:r w:rsidRPr="00897AB3">
        <w:t xml:space="preserve">, </w:t>
      </w:r>
      <w:r w:rsidRPr="00897AB3">
        <w:rPr>
          <w:noProof/>
        </w:rPr>
        <w:t>Robert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Converse Police Department</w:t>
      </w:r>
    </w:p>
    <w:p w14:paraId="78787F84" w14:textId="77777777" w:rsidR="00B00AA5" w:rsidRPr="00897AB3" w:rsidRDefault="00B00AA5" w:rsidP="00B00AA5">
      <w:r w:rsidRPr="00897AB3">
        <w:rPr>
          <w:noProof/>
        </w:rPr>
        <w:t>Coppell</w:t>
      </w:r>
    </w:p>
    <w:p w14:paraId="41C0D8B9" w14:textId="77777777" w:rsidR="00B00AA5" w:rsidRDefault="00B00AA5" w:rsidP="00B00AA5">
      <w:r w:rsidRPr="00897AB3">
        <w:tab/>
      </w:r>
      <w:r w:rsidRPr="00897AB3">
        <w:rPr>
          <w:noProof/>
        </w:rPr>
        <w:t>*Largent</w:t>
      </w:r>
      <w:r w:rsidRPr="00897AB3">
        <w:t xml:space="preserve">, </w:t>
      </w:r>
      <w:r w:rsidRPr="00897AB3">
        <w:rPr>
          <w:noProof/>
        </w:rPr>
        <w:t>Walter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Coppell Police Department</w:t>
      </w:r>
    </w:p>
    <w:p w14:paraId="5B33956B" w14:textId="77777777" w:rsidR="00B00AA5" w:rsidRPr="00897AB3" w:rsidRDefault="00B00AA5" w:rsidP="00B00AA5">
      <w:r w:rsidRPr="00897AB3">
        <w:rPr>
          <w:noProof/>
        </w:rPr>
        <w:t>Corpus Christi</w:t>
      </w:r>
    </w:p>
    <w:p w14:paraId="64F81C0F" w14:textId="77777777" w:rsidR="00B00AA5" w:rsidRDefault="00B00AA5" w:rsidP="00B00AA5">
      <w:r w:rsidRPr="00897AB3">
        <w:tab/>
      </w:r>
      <w:r w:rsidRPr="00897AB3">
        <w:rPr>
          <w:noProof/>
        </w:rPr>
        <w:t>*Asbury</w:t>
      </w:r>
      <w:r w:rsidRPr="00897AB3">
        <w:t xml:space="preserve">, </w:t>
      </w:r>
      <w:r w:rsidRPr="00897AB3">
        <w:rPr>
          <w:noProof/>
        </w:rPr>
        <w:t>Denny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Corpus Christi Police Department</w:t>
      </w:r>
    </w:p>
    <w:p w14:paraId="1F37FD18" w14:textId="77777777" w:rsidR="00B00AA5" w:rsidRPr="00897AB3" w:rsidRDefault="00B00AA5" w:rsidP="00B00AA5">
      <w:r w:rsidRPr="00897AB3">
        <w:rPr>
          <w:noProof/>
        </w:rPr>
        <w:t>Dallas</w:t>
      </w:r>
    </w:p>
    <w:p w14:paraId="41F53738" w14:textId="77777777" w:rsidR="00B00AA5" w:rsidRDefault="00B00AA5" w:rsidP="00B00AA5">
      <w:r w:rsidRPr="00897AB3">
        <w:tab/>
      </w:r>
      <w:r w:rsidRPr="00897AB3">
        <w:rPr>
          <w:noProof/>
        </w:rPr>
        <w:t>Hill</w:t>
      </w:r>
      <w:r w:rsidRPr="00897AB3">
        <w:t xml:space="preserve">, </w:t>
      </w:r>
      <w:r w:rsidRPr="00897AB3">
        <w:rPr>
          <w:noProof/>
        </w:rPr>
        <w:t>Napoleon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Dallas College Police Department</w:t>
      </w:r>
    </w:p>
    <w:p w14:paraId="7D36DAA3" w14:textId="77777777" w:rsidR="00B00AA5" w:rsidRPr="00897AB3" w:rsidRDefault="00B00AA5" w:rsidP="00B00AA5">
      <w:r w:rsidRPr="00897AB3">
        <w:rPr>
          <w:noProof/>
        </w:rPr>
        <w:t>Denton</w:t>
      </w:r>
    </w:p>
    <w:p w14:paraId="3C6E8831" w14:textId="77777777" w:rsidR="00B00AA5" w:rsidRDefault="00B00AA5" w:rsidP="00B00AA5">
      <w:r w:rsidRPr="00897AB3">
        <w:tab/>
      </w:r>
      <w:r w:rsidRPr="00897AB3">
        <w:rPr>
          <w:noProof/>
        </w:rPr>
        <w:t>Buchanan</w:t>
      </w:r>
      <w:r w:rsidRPr="00897AB3">
        <w:t xml:space="preserve">, </w:t>
      </w:r>
      <w:r w:rsidRPr="00897AB3">
        <w:rPr>
          <w:noProof/>
        </w:rPr>
        <w:t>Steve</w:t>
      </w:r>
      <w:r>
        <w:t>,</w:t>
      </w:r>
      <w:r w:rsidRPr="00897AB3">
        <w:t xml:space="preserve"> </w:t>
      </w:r>
      <w:r w:rsidRPr="00897AB3">
        <w:rPr>
          <w:noProof/>
        </w:rPr>
        <w:t>Assistant Chief of Police</w:t>
      </w:r>
      <w:r w:rsidRPr="00897AB3">
        <w:t xml:space="preserve">, </w:t>
      </w:r>
      <w:r w:rsidRPr="00897AB3">
        <w:rPr>
          <w:noProof/>
        </w:rPr>
        <w:t>Denton Police Department</w:t>
      </w:r>
    </w:p>
    <w:p w14:paraId="364A869C" w14:textId="77777777" w:rsidR="00B00AA5" w:rsidRDefault="00B00AA5" w:rsidP="00B00AA5">
      <w:r w:rsidRPr="00897AB3">
        <w:tab/>
      </w:r>
      <w:r w:rsidRPr="00897AB3">
        <w:rPr>
          <w:noProof/>
        </w:rPr>
        <w:t>Christian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Denton Police Department</w:t>
      </w:r>
    </w:p>
    <w:p w14:paraId="0654E3B6" w14:textId="77777777" w:rsidR="00B00AA5" w:rsidRPr="00897AB3" w:rsidRDefault="00B00AA5" w:rsidP="00B00AA5">
      <w:r w:rsidRPr="00897AB3">
        <w:rPr>
          <w:noProof/>
        </w:rPr>
        <w:t>Duncanville</w:t>
      </w:r>
    </w:p>
    <w:p w14:paraId="01B06835" w14:textId="77777777" w:rsidR="00B00AA5" w:rsidRDefault="00B00AA5" w:rsidP="00B00AA5">
      <w:r w:rsidRPr="00897AB3">
        <w:tab/>
      </w:r>
      <w:r w:rsidRPr="00897AB3">
        <w:rPr>
          <w:noProof/>
        </w:rPr>
        <w:t>McCarty</w:t>
      </w:r>
      <w:r w:rsidRPr="00897AB3">
        <w:t xml:space="preserve">, </w:t>
      </w:r>
      <w:r w:rsidRPr="00897AB3">
        <w:rPr>
          <w:noProof/>
        </w:rPr>
        <w:t>Ronald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Duncanville Police Department</w:t>
      </w:r>
    </w:p>
    <w:p w14:paraId="316788A3" w14:textId="77777777" w:rsidR="00B00AA5" w:rsidRPr="00897AB3" w:rsidRDefault="00B00AA5" w:rsidP="00B00AA5">
      <w:r w:rsidRPr="00897AB3">
        <w:rPr>
          <w:noProof/>
        </w:rPr>
        <w:t>El Paso</w:t>
      </w:r>
    </w:p>
    <w:p w14:paraId="6BF1A409" w14:textId="77777777" w:rsidR="00B00AA5" w:rsidRDefault="00B00AA5" w:rsidP="00B00AA5">
      <w:r w:rsidRPr="00897AB3">
        <w:tab/>
      </w:r>
      <w:r w:rsidRPr="00897AB3">
        <w:rPr>
          <w:noProof/>
        </w:rPr>
        <w:t>Johnson</w:t>
      </w:r>
      <w:r w:rsidRPr="00897AB3">
        <w:t xml:space="preserve">, </w:t>
      </w:r>
      <w:r w:rsidRPr="00897AB3">
        <w:rPr>
          <w:noProof/>
        </w:rPr>
        <w:t>George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Socorro Police Department</w:t>
      </w:r>
    </w:p>
    <w:p w14:paraId="42C131EC" w14:textId="77777777" w:rsidR="00B00AA5" w:rsidRPr="00897AB3" w:rsidRDefault="00B00AA5" w:rsidP="00B00AA5">
      <w:r w:rsidRPr="00897AB3">
        <w:rPr>
          <w:noProof/>
        </w:rPr>
        <w:t>Flower Mound</w:t>
      </w:r>
    </w:p>
    <w:p w14:paraId="08A50148" w14:textId="77777777" w:rsidR="00B00AA5" w:rsidRDefault="00B00AA5" w:rsidP="00B00AA5">
      <w:r w:rsidRPr="00897AB3">
        <w:tab/>
      </w:r>
      <w:r w:rsidRPr="00897AB3">
        <w:rPr>
          <w:noProof/>
        </w:rPr>
        <w:t>Hawley</w:t>
      </w:r>
      <w:r w:rsidRPr="00897AB3">
        <w:t xml:space="preserve">, </w:t>
      </w:r>
      <w:r w:rsidRPr="00897AB3">
        <w:rPr>
          <w:noProof/>
        </w:rPr>
        <w:t>Jason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Flower Mound Police Department</w:t>
      </w:r>
    </w:p>
    <w:p w14:paraId="0AD3A537" w14:textId="77777777" w:rsidR="00B00AA5" w:rsidRPr="00897AB3" w:rsidRDefault="00B00AA5" w:rsidP="00B00AA5">
      <w:r w:rsidRPr="00897AB3">
        <w:rPr>
          <w:noProof/>
        </w:rPr>
        <w:t>Frisco</w:t>
      </w:r>
    </w:p>
    <w:p w14:paraId="7475E3CD" w14:textId="77777777" w:rsidR="00B00AA5" w:rsidRDefault="00B00AA5" w:rsidP="00B00AA5">
      <w:r w:rsidRPr="00897AB3">
        <w:tab/>
      </w:r>
      <w:r w:rsidRPr="00897AB3">
        <w:rPr>
          <w:noProof/>
        </w:rPr>
        <w:t>*Carney</w:t>
      </w:r>
      <w:r w:rsidRPr="00897AB3">
        <w:t xml:space="preserve">, </w:t>
      </w:r>
      <w:r w:rsidRPr="00897AB3">
        <w:rPr>
          <w:noProof/>
        </w:rPr>
        <w:t>Kayla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Frisco Police Department</w:t>
      </w:r>
    </w:p>
    <w:p w14:paraId="5D93B873" w14:textId="77777777" w:rsidR="00B00AA5" w:rsidRDefault="00B00AA5" w:rsidP="00B00AA5">
      <w:r w:rsidRPr="00897AB3">
        <w:tab/>
      </w:r>
      <w:r w:rsidRPr="00897AB3">
        <w:rPr>
          <w:noProof/>
        </w:rPr>
        <w:t>*Holland</w:t>
      </w:r>
      <w:r w:rsidRPr="00897AB3">
        <w:t xml:space="preserve">, </w:t>
      </w:r>
      <w:r w:rsidRPr="00897AB3">
        <w:rPr>
          <w:noProof/>
        </w:rPr>
        <w:t>Lee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Frisco Police Department</w:t>
      </w:r>
    </w:p>
    <w:p w14:paraId="57BAFC57" w14:textId="77777777" w:rsidR="00B00AA5" w:rsidRPr="00897AB3" w:rsidRDefault="00B00AA5" w:rsidP="00B00AA5">
      <w:r w:rsidRPr="00897AB3">
        <w:rPr>
          <w:noProof/>
        </w:rPr>
        <w:lastRenderedPageBreak/>
        <w:t>Gainesville</w:t>
      </w:r>
    </w:p>
    <w:p w14:paraId="3B6F7776" w14:textId="77777777" w:rsidR="00B00AA5" w:rsidRDefault="00B00AA5" w:rsidP="00B00AA5">
      <w:r w:rsidRPr="00897AB3">
        <w:tab/>
      </w:r>
      <w:r w:rsidRPr="00897AB3">
        <w:rPr>
          <w:noProof/>
        </w:rPr>
        <w:t>Garner</w:t>
      </w:r>
      <w:r w:rsidRPr="00897AB3">
        <w:t xml:space="preserve">, </w:t>
      </w:r>
      <w:r w:rsidRPr="00897AB3">
        <w:rPr>
          <w:noProof/>
        </w:rPr>
        <w:t>Chris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Gainesville Police Department</w:t>
      </w:r>
    </w:p>
    <w:p w14:paraId="2D97D089" w14:textId="77777777" w:rsidR="00B00AA5" w:rsidRPr="00897AB3" w:rsidRDefault="00B00AA5" w:rsidP="00B00AA5">
      <w:r w:rsidRPr="00897AB3">
        <w:rPr>
          <w:noProof/>
        </w:rPr>
        <w:t>Harker Heights</w:t>
      </w:r>
    </w:p>
    <w:p w14:paraId="3427DAE8" w14:textId="77777777" w:rsidR="00B00AA5" w:rsidRDefault="00B00AA5" w:rsidP="00B00AA5">
      <w:r w:rsidRPr="00897AB3">
        <w:tab/>
      </w:r>
      <w:r w:rsidRPr="00897AB3">
        <w:rPr>
          <w:noProof/>
        </w:rPr>
        <w:t>Clay</w:t>
      </w:r>
      <w:r w:rsidRPr="00897AB3">
        <w:t xml:space="preserve">, </w:t>
      </w:r>
      <w:r w:rsidRPr="00897AB3">
        <w:rPr>
          <w:noProof/>
        </w:rPr>
        <w:t>Sonja</w:t>
      </w:r>
      <w:r>
        <w:t>,</w:t>
      </w:r>
      <w:r w:rsidRPr="00897AB3">
        <w:t xml:space="preserve"> </w:t>
      </w:r>
      <w:r w:rsidRPr="00897AB3">
        <w:rPr>
          <w:noProof/>
        </w:rPr>
        <w:t>Deputy Chief of Police</w:t>
      </w:r>
      <w:r w:rsidRPr="00897AB3">
        <w:t xml:space="preserve">, </w:t>
      </w:r>
      <w:r w:rsidRPr="00897AB3">
        <w:rPr>
          <w:noProof/>
        </w:rPr>
        <w:t>Harker Heights Police Department</w:t>
      </w:r>
    </w:p>
    <w:p w14:paraId="7B50D58E" w14:textId="77777777" w:rsidR="00B00AA5" w:rsidRPr="00897AB3" w:rsidRDefault="00B00AA5" w:rsidP="00B00AA5">
      <w:r w:rsidRPr="00897AB3">
        <w:rPr>
          <w:noProof/>
        </w:rPr>
        <w:t>Houston</w:t>
      </w:r>
    </w:p>
    <w:p w14:paraId="671D9215" w14:textId="77777777" w:rsidR="00B00AA5" w:rsidRDefault="00B00AA5" w:rsidP="00B00AA5">
      <w:r w:rsidRPr="00897AB3">
        <w:tab/>
      </w:r>
      <w:r w:rsidRPr="00897AB3">
        <w:rPr>
          <w:noProof/>
        </w:rPr>
        <w:t>*Hayes</w:t>
      </w:r>
      <w:r w:rsidRPr="00897AB3">
        <w:t xml:space="preserve">, </w:t>
      </w:r>
      <w:r w:rsidRPr="00897AB3">
        <w:rPr>
          <w:noProof/>
        </w:rPr>
        <w:t>James</w:t>
      </w:r>
      <w:r>
        <w:t>,</w:t>
      </w:r>
      <w:r w:rsidRPr="00897AB3">
        <w:t xml:space="preserve"> </w:t>
      </w:r>
      <w:r w:rsidRPr="00897AB3">
        <w:rPr>
          <w:noProof/>
        </w:rPr>
        <w:t>Sergeant &amp; Training Coordinator</w:t>
      </w:r>
      <w:r w:rsidRPr="00897AB3">
        <w:t xml:space="preserve">, </w:t>
      </w:r>
      <w:r w:rsidRPr="00897AB3">
        <w:rPr>
          <w:noProof/>
        </w:rPr>
        <w:t>Houston ISD Police Department</w:t>
      </w:r>
    </w:p>
    <w:p w14:paraId="58D7D593" w14:textId="77777777" w:rsidR="00B00AA5" w:rsidRDefault="00B00AA5" w:rsidP="00B00AA5">
      <w:r w:rsidRPr="00897AB3">
        <w:tab/>
      </w:r>
      <w:r w:rsidRPr="00897AB3">
        <w:rPr>
          <w:noProof/>
        </w:rPr>
        <w:t>*Kaneiss</w:t>
      </w:r>
      <w:r w:rsidRPr="00897AB3">
        <w:t xml:space="preserve">, </w:t>
      </w:r>
      <w:r w:rsidRPr="00897AB3">
        <w:rPr>
          <w:noProof/>
        </w:rPr>
        <w:t>Robert</w:t>
      </w:r>
      <w:r>
        <w:t>,</w:t>
      </w:r>
      <w:r w:rsidRPr="00897AB3">
        <w:t xml:space="preserve"> </w:t>
      </w:r>
      <w:r w:rsidRPr="00897AB3">
        <w:rPr>
          <w:noProof/>
        </w:rPr>
        <w:t>Patrolman</w:t>
      </w:r>
      <w:r w:rsidRPr="00897AB3">
        <w:t xml:space="preserve">, </w:t>
      </w:r>
      <w:r w:rsidRPr="00897AB3">
        <w:rPr>
          <w:noProof/>
        </w:rPr>
        <w:t>ISI Inc</w:t>
      </w:r>
    </w:p>
    <w:p w14:paraId="3B3A36F1" w14:textId="77777777" w:rsidR="00B00AA5" w:rsidRPr="00897AB3" w:rsidRDefault="00B00AA5" w:rsidP="00B00AA5">
      <w:r w:rsidRPr="00897AB3">
        <w:rPr>
          <w:noProof/>
        </w:rPr>
        <w:t>Huntsville</w:t>
      </w:r>
    </w:p>
    <w:p w14:paraId="435A8CA0" w14:textId="77777777" w:rsidR="00B00AA5" w:rsidRDefault="00B00AA5" w:rsidP="00B00AA5">
      <w:r w:rsidRPr="00897AB3">
        <w:tab/>
      </w:r>
      <w:r w:rsidRPr="00897AB3">
        <w:rPr>
          <w:noProof/>
        </w:rPr>
        <w:t>*Boland</w:t>
      </w:r>
      <w:r w:rsidRPr="00897AB3">
        <w:t xml:space="preserve">, </w:t>
      </w:r>
      <w:r w:rsidRPr="00897AB3">
        <w:rPr>
          <w:noProof/>
        </w:rPr>
        <w:t>Grace</w:t>
      </w:r>
      <w:r>
        <w:t>,</w:t>
      </w:r>
      <w:r w:rsidRPr="00897AB3">
        <w:t xml:space="preserve"> </w:t>
      </w:r>
      <w:r w:rsidRPr="00897AB3">
        <w:rPr>
          <w:noProof/>
        </w:rPr>
        <w:t>Graduate Student</w:t>
      </w:r>
      <w:r w:rsidRPr="00897AB3">
        <w:t xml:space="preserve">, </w:t>
      </w:r>
      <w:r w:rsidRPr="00897AB3">
        <w:rPr>
          <w:noProof/>
        </w:rPr>
        <w:t>Sam Houston State Univ</w:t>
      </w:r>
    </w:p>
    <w:p w14:paraId="15291E88" w14:textId="77777777" w:rsidR="00B00AA5" w:rsidRPr="00897AB3" w:rsidRDefault="00B00AA5" w:rsidP="00B00AA5">
      <w:r w:rsidRPr="00897AB3">
        <w:rPr>
          <w:noProof/>
        </w:rPr>
        <w:t>Irving</w:t>
      </w:r>
    </w:p>
    <w:p w14:paraId="65850CF0" w14:textId="77777777" w:rsidR="00B00AA5" w:rsidRDefault="00B00AA5" w:rsidP="00B00AA5">
      <w:r w:rsidRPr="00897AB3">
        <w:tab/>
      </w:r>
      <w:r w:rsidRPr="00897AB3">
        <w:rPr>
          <w:noProof/>
        </w:rPr>
        <w:t>*Summers</w:t>
      </w:r>
      <w:r w:rsidRPr="00897AB3">
        <w:t xml:space="preserve">, </w:t>
      </w:r>
      <w:r w:rsidRPr="00897AB3">
        <w:rPr>
          <w:noProof/>
        </w:rPr>
        <w:t>Christopher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Irving Police Department</w:t>
      </w:r>
    </w:p>
    <w:p w14:paraId="6F9A0D8A" w14:textId="77777777" w:rsidR="00B00AA5" w:rsidRDefault="00B00AA5" w:rsidP="00B00AA5">
      <w:r w:rsidRPr="00897AB3">
        <w:tab/>
      </w:r>
      <w:r w:rsidRPr="00897AB3">
        <w:rPr>
          <w:noProof/>
        </w:rPr>
        <w:t>Worley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Irving Police Department</w:t>
      </w:r>
    </w:p>
    <w:p w14:paraId="27A9E811" w14:textId="77777777" w:rsidR="00B00AA5" w:rsidRPr="00897AB3" w:rsidRDefault="00B00AA5" w:rsidP="00B00AA5">
      <w:r w:rsidRPr="00897AB3">
        <w:rPr>
          <w:noProof/>
        </w:rPr>
        <w:t>Killeen</w:t>
      </w:r>
    </w:p>
    <w:p w14:paraId="3C38A446" w14:textId="77777777" w:rsidR="00B00AA5" w:rsidRDefault="00B00AA5" w:rsidP="00B00AA5">
      <w:r w:rsidRPr="00897AB3">
        <w:tab/>
      </w:r>
      <w:r w:rsidRPr="00897AB3">
        <w:rPr>
          <w:noProof/>
        </w:rPr>
        <w:t>McDaniel</w:t>
      </w:r>
      <w:r w:rsidRPr="00897AB3">
        <w:t xml:space="preserve">, </w:t>
      </w:r>
      <w:r w:rsidRPr="00897AB3">
        <w:rPr>
          <w:noProof/>
        </w:rPr>
        <w:t>Antonia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Killeen Police Department</w:t>
      </w:r>
    </w:p>
    <w:p w14:paraId="446A04DF" w14:textId="77777777" w:rsidR="00B00AA5" w:rsidRPr="00897AB3" w:rsidRDefault="00B00AA5" w:rsidP="00B00AA5">
      <w:r w:rsidRPr="00897AB3">
        <w:rPr>
          <w:noProof/>
        </w:rPr>
        <w:t>Lakeway</w:t>
      </w:r>
    </w:p>
    <w:p w14:paraId="3249B28F" w14:textId="77777777" w:rsidR="00B00AA5" w:rsidRDefault="00B00AA5" w:rsidP="00B00AA5">
      <w:r w:rsidRPr="00897AB3">
        <w:tab/>
      </w:r>
      <w:r w:rsidRPr="00897AB3">
        <w:rPr>
          <w:noProof/>
        </w:rPr>
        <w:t>Bonnet</w:t>
      </w:r>
      <w:r w:rsidRPr="00897AB3">
        <w:t xml:space="preserve">, </w:t>
      </w:r>
      <w:r w:rsidRPr="00897AB3">
        <w:rPr>
          <w:noProof/>
        </w:rPr>
        <w:t>Chris</w:t>
      </w:r>
      <w:r>
        <w:t>,</w:t>
      </w:r>
      <w:r w:rsidRPr="00897AB3">
        <w:t xml:space="preserve"> </w:t>
      </w:r>
      <w:r w:rsidRPr="00897AB3">
        <w:rPr>
          <w:noProof/>
        </w:rPr>
        <w:t>Assistant Chief of Police</w:t>
      </w:r>
      <w:r w:rsidRPr="00897AB3">
        <w:t xml:space="preserve">, </w:t>
      </w:r>
      <w:r w:rsidRPr="00897AB3">
        <w:rPr>
          <w:noProof/>
        </w:rPr>
        <w:t>Lakeway Police Department</w:t>
      </w:r>
    </w:p>
    <w:p w14:paraId="4BFA3AAF" w14:textId="77777777" w:rsidR="00B00AA5" w:rsidRPr="00897AB3" w:rsidRDefault="00B00AA5" w:rsidP="00B00AA5">
      <w:r w:rsidRPr="00897AB3">
        <w:rPr>
          <w:noProof/>
        </w:rPr>
        <w:t>Lampasas</w:t>
      </w:r>
    </w:p>
    <w:p w14:paraId="59AA288F" w14:textId="77777777" w:rsidR="00B00AA5" w:rsidRDefault="00B00AA5" w:rsidP="00B00AA5">
      <w:r w:rsidRPr="00897AB3">
        <w:tab/>
      </w:r>
      <w:r w:rsidRPr="00897AB3">
        <w:rPr>
          <w:noProof/>
        </w:rPr>
        <w:t>Boswell</w:t>
      </w:r>
      <w:r w:rsidRPr="00897AB3">
        <w:t xml:space="preserve">, </w:t>
      </w:r>
      <w:r w:rsidRPr="00897AB3">
        <w:rPr>
          <w:noProof/>
        </w:rPr>
        <w:t>Charlie</w:t>
      </w:r>
      <w:r>
        <w:t>,</w:t>
      </w:r>
      <w:r w:rsidRPr="00897AB3">
        <w:t xml:space="preserve"> </w:t>
      </w:r>
      <w:r w:rsidRPr="00897AB3">
        <w:rPr>
          <w:noProof/>
        </w:rPr>
        <w:t>Assistant Chief of Police</w:t>
      </w:r>
      <w:r w:rsidRPr="00897AB3">
        <w:t xml:space="preserve">, </w:t>
      </w:r>
      <w:r w:rsidRPr="00897AB3">
        <w:rPr>
          <w:noProof/>
        </w:rPr>
        <w:t>Lampasas Police Department</w:t>
      </w:r>
    </w:p>
    <w:p w14:paraId="7A76B3F7" w14:textId="77777777" w:rsidR="00B00AA5" w:rsidRPr="00897AB3" w:rsidRDefault="00B00AA5" w:rsidP="00B00AA5">
      <w:r w:rsidRPr="00897AB3">
        <w:rPr>
          <w:noProof/>
        </w:rPr>
        <w:t>Laredo</w:t>
      </w:r>
    </w:p>
    <w:p w14:paraId="36E3102E" w14:textId="77777777" w:rsidR="00B00AA5" w:rsidRDefault="00B00AA5" w:rsidP="00B00AA5">
      <w:r w:rsidRPr="00897AB3">
        <w:tab/>
      </w:r>
      <w:r w:rsidRPr="00897AB3">
        <w:rPr>
          <w:noProof/>
        </w:rPr>
        <w:t>*Benavides</w:t>
      </w:r>
      <w:r w:rsidRPr="00897AB3">
        <w:t xml:space="preserve">, </w:t>
      </w:r>
      <w:r w:rsidRPr="00897AB3">
        <w:rPr>
          <w:noProof/>
        </w:rPr>
        <w:t>Gilberto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Laredo Police Department</w:t>
      </w:r>
    </w:p>
    <w:p w14:paraId="131F174F" w14:textId="77777777" w:rsidR="00B00AA5" w:rsidRDefault="00B00AA5" w:rsidP="00B00AA5">
      <w:r w:rsidRPr="00897AB3">
        <w:tab/>
      </w:r>
      <w:r w:rsidRPr="00897AB3">
        <w:rPr>
          <w:noProof/>
        </w:rPr>
        <w:t>*Raines</w:t>
      </w:r>
      <w:r w:rsidRPr="00897AB3">
        <w:t xml:space="preserve">, </w:t>
      </w:r>
      <w:r w:rsidRPr="00897AB3">
        <w:rPr>
          <w:noProof/>
        </w:rPr>
        <w:t>Luis</w:t>
      </w:r>
      <w:r>
        <w:t>,</w:t>
      </w:r>
      <w:r w:rsidRPr="00897AB3">
        <w:t xml:space="preserve"> </w:t>
      </w:r>
      <w:r w:rsidRPr="00897AB3">
        <w:rPr>
          <w:noProof/>
        </w:rPr>
        <w:t>Patrolman/Chaplain</w:t>
      </w:r>
      <w:r w:rsidRPr="00897AB3">
        <w:t xml:space="preserve">, </w:t>
      </w:r>
      <w:r w:rsidRPr="00897AB3">
        <w:rPr>
          <w:noProof/>
        </w:rPr>
        <w:t>Laredo Police Department</w:t>
      </w:r>
    </w:p>
    <w:p w14:paraId="77634A1B" w14:textId="77777777" w:rsidR="00B00AA5" w:rsidRPr="00897AB3" w:rsidRDefault="00B00AA5" w:rsidP="00B00AA5">
      <w:r w:rsidRPr="00897AB3">
        <w:rPr>
          <w:noProof/>
        </w:rPr>
        <w:t>Mission</w:t>
      </w:r>
    </w:p>
    <w:p w14:paraId="371EE625" w14:textId="77777777" w:rsidR="00B00AA5" w:rsidRDefault="00B00AA5" w:rsidP="00B00AA5">
      <w:r w:rsidRPr="00897AB3">
        <w:tab/>
      </w:r>
      <w:r w:rsidRPr="00897AB3">
        <w:rPr>
          <w:noProof/>
        </w:rPr>
        <w:t>Torres</w:t>
      </w:r>
      <w:r w:rsidRPr="00897AB3">
        <w:t xml:space="preserve">, </w:t>
      </w:r>
      <w:r w:rsidRPr="00897AB3">
        <w:rPr>
          <w:noProof/>
        </w:rPr>
        <w:t>Cesar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Mission Police Department</w:t>
      </w:r>
    </w:p>
    <w:p w14:paraId="0022BF59" w14:textId="77777777" w:rsidR="00B00AA5" w:rsidRPr="00897AB3" w:rsidRDefault="00B00AA5" w:rsidP="00B00AA5">
      <w:r w:rsidRPr="00897AB3">
        <w:rPr>
          <w:noProof/>
        </w:rPr>
        <w:t>Missouri City</w:t>
      </w:r>
    </w:p>
    <w:p w14:paraId="50136C35" w14:textId="77777777" w:rsidR="00B00AA5" w:rsidRDefault="00B00AA5" w:rsidP="00B00AA5">
      <w:r w:rsidRPr="00897AB3">
        <w:tab/>
      </w:r>
      <w:r w:rsidRPr="00897AB3">
        <w:rPr>
          <w:noProof/>
        </w:rPr>
        <w:t>Schlosser</w:t>
      </w:r>
      <w:r w:rsidRPr="00897AB3">
        <w:t xml:space="preserve">, </w:t>
      </w:r>
      <w:r w:rsidRPr="00897AB3">
        <w:rPr>
          <w:noProof/>
        </w:rPr>
        <w:t>Matthew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Missouri City Police Department</w:t>
      </w:r>
    </w:p>
    <w:p w14:paraId="7CFBC451" w14:textId="77777777" w:rsidR="00B00AA5" w:rsidRPr="00897AB3" w:rsidRDefault="00B00AA5" w:rsidP="00B00AA5">
      <w:r w:rsidRPr="00897AB3">
        <w:rPr>
          <w:noProof/>
        </w:rPr>
        <w:t>Navasota</w:t>
      </w:r>
    </w:p>
    <w:p w14:paraId="61A75E12" w14:textId="77777777" w:rsidR="00B00AA5" w:rsidRDefault="00B00AA5" w:rsidP="00B00AA5">
      <w:r w:rsidRPr="00897AB3">
        <w:tab/>
      </w:r>
      <w:r w:rsidRPr="00897AB3">
        <w:rPr>
          <w:noProof/>
        </w:rPr>
        <w:t>Mize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Navasota Police Department</w:t>
      </w:r>
    </w:p>
    <w:p w14:paraId="730BA260" w14:textId="77777777" w:rsidR="00B00AA5" w:rsidRPr="00897AB3" w:rsidRDefault="00B00AA5" w:rsidP="00B00AA5">
      <w:r w:rsidRPr="00897AB3">
        <w:rPr>
          <w:noProof/>
        </w:rPr>
        <w:t>Rockport</w:t>
      </w:r>
    </w:p>
    <w:p w14:paraId="20613729" w14:textId="77777777" w:rsidR="00B00AA5" w:rsidRDefault="00B00AA5" w:rsidP="00B00AA5">
      <w:r w:rsidRPr="00897AB3">
        <w:tab/>
      </w:r>
      <w:r w:rsidRPr="00897AB3">
        <w:rPr>
          <w:noProof/>
        </w:rPr>
        <w:t>Gerloff</w:t>
      </w:r>
      <w:r w:rsidRPr="00897AB3">
        <w:t xml:space="preserve">, </w:t>
      </w:r>
      <w:r w:rsidRPr="00897AB3">
        <w:rPr>
          <w:noProof/>
        </w:rPr>
        <w:t>David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Rockport Police Department</w:t>
      </w:r>
    </w:p>
    <w:p w14:paraId="00486AC9" w14:textId="77777777" w:rsidR="00B00AA5" w:rsidRPr="00897AB3" w:rsidRDefault="00B00AA5" w:rsidP="00B00AA5">
      <w:r w:rsidRPr="00897AB3">
        <w:rPr>
          <w:noProof/>
        </w:rPr>
        <w:t>Round Rock</w:t>
      </w:r>
    </w:p>
    <w:p w14:paraId="75355CE2" w14:textId="77777777" w:rsidR="00B00AA5" w:rsidRDefault="00B00AA5" w:rsidP="00B00AA5">
      <w:r w:rsidRPr="00897AB3">
        <w:tab/>
      </w:r>
      <w:r w:rsidRPr="00897AB3">
        <w:rPr>
          <w:noProof/>
        </w:rPr>
        <w:t>Claypool</w:t>
      </w:r>
      <w:r w:rsidRPr="00897AB3">
        <w:t xml:space="preserve">, </w:t>
      </w:r>
      <w:r w:rsidRPr="00897AB3">
        <w:rPr>
          <w:noProof/>
        </w:rPr>
        <w:t>Joseph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Round Rock Police Department</w:t>
      </w:r>
    </w:p>
    <w:p w14:paraId="5D13EA7E" w14:textId="77777777" w:rsidR="00B00AA5" w:rsidRPr="00897AB3" w:rsidRDefault="00B00AA5" w:rsidP="00B00AA5">
      <w:r w:rsidRPr="00897AB3">
        <w:rPr>
          <w:noProof/>
        </w:rPr>
        <w:t>San Antonio</w:t>
      </w:r>
    </w:p>
    <w:p w14:paraId="6017DD01" w14:textId="77777777" w:rsidR="00B00AA5" w:rsidRDefault="00B00AA5" w:rsidP="00B00AA5">
      <w:r w:rsidRPr="00897AB3">
        <w:tab/>
      </w:r>
      <w:r w:rsidRPr="00897AB3">
        <w:rPr>
          <w:noProof/>
        </w:rPr>
        <w:t>*Baloun</w:t>
      </w:r>
      <w:r w:rsidRPr="00897AB3">
        <w:t xml:space="preserve">, </w:t>
      </w:r>
      <w:r w:rsidRPr="00897AB3">
        <w:rPr>
          <w:noProof/>
        </w:rPr>
        <w:t>Lana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San Antonio Police Department</w:t>
      </w:r>
    </w:p>
    <w:p w14:paraId="69BB9D4B" w14:textId="77777777" w:rsidR="00B00AA5" w:rsidRDefault="00B00AA5" w:rsidP="00B00AA5">
      <w:r w:rsidRPr="00897AB3">
        <w:tab/>
      </w:r>
      <w:r w:rsidRPr="00897AB3">
        <w:rPr>
          <w:noProof/>
        </w:rPr>
        <w:t>*Muniz</w:t>
      </w:r>
      <w:r w:rsidRPr="00897AB3">
        <w:t xml:space="preserve">, </w:t>
      </w:r>
      <w:r w:rsidRPr="00897AB3">
        <w:rPr>
          <w:noProof/>
        </w:rPr>
        <w:t>Nicolette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San Antonio Police Department</w:t>
      </w:r>
    </w:p>
    <w:p w14:paraId="0DF0E9FB" w14:textId="77777777" w:rsidR="00B00AA5" w:rsidRPr="00897AB3" w:rsidRDefault="00B00AA5" w:rsidP="00B00AA5">
      <w:r w:rsidRPr="00897AB3">
        <w:rPr>
          <w:noProof/>
        </w:rPr>
        <w:t>Stagecoach</w:t>
      </w:r>
    </w:p>
    <w:p w14:paraId="6E4CFF2C" w14:textId="77777777" w:rsidR="00B00AA5" w:rsidRDefault="00B00AA5" w:rsidP="00B00AA5">
      <w:r w:rsidRPr="00897AB3">
        <w:tab/>
      </w:r>
      <w:r w:rsidRPr="00897AB3">
        <w:rPr>
          <w:noProof/>
        </w:rPr>
        <w:t>Hughes</w:t>
      </w:r>
      <w:r w:rsidRPr="00897AB3">
        <w:t xml:space="preserve">, </w:t>
      </w:r>
      <w:r w:rsidRPr="00897AB3">
        <w:rPr>
          <w:noProof/>
        </w:rPr>
        <w:t>Phillip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Stagecoach Police Department</w:t>
      </w:r>
    </w:p>
    <w:p w14:paraId="4EE8FFC8" w14:textId="77777777" w:rsidR="00B00AA5" w:rsidRPr="00897AB3" w:rsidRDefault="00B00AA5" w:rsidP="00B00AA5">
      <w:r w:rsidRPr="00897AB3">
        <w:rPr>
          <w:noProof/>
        </w:rPr>
        <w:t>Sugar Land</w:t>
      </w:r>
    </w:p>
    <w:p w14:paraId="5BA980BC" w14:textId="77777777" w:rsidR="00B00AA5" w:rsidRDefault="00B00AA5" w:rsidP="00B00AA5">
      <w:r w:rsidRPr="00897AB3">
        <w:tab/>
      </w:r>
      <w:r w:rsidRPr="00897AB3">
        <w:rPr>
          <w:noProof/>
        </w:rPr>
        <w:t>Poland</w:t>
      </w:r>
      <w:r w:rsidRPr="00897AB3">
        <w:t xml:space="preserve">, </w:t>
      </w:r>
      <w:r w:rsidRPr="00897AB3">
        <w:rPr>
          <w:noProof/>
        </w:rPr>
        <w:t>Mark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Sugar Land Police Department</w:t>
      </w:r>
    </w:p>
    <w:p w14:paraId="32C4338C" w14:textId="77777777" w:rsidR="00B00AA5" w:rsidRPr="00897AB3" w:rsidRDefault="00B00AA5" w:rsidP="00B00AA5">
      <w:r w:rsidRPr="00897AB3">
        <w:rPr>
          <w:noProof/>
        </w:rPr>
        <w:t>Waco</w:t>
      </w:r>
    </w:p>
    <w:p w14:paraId="2BFA48D1" w14:textId="77777777" w:rsidR="00B00AA5" w:rsidRDefault="00B00AA5" w:rsidP="00B00AA5">
      <w:r w:rsidRPr="00897AB3">
        <w:tab/>
      </w:r>
      <w:r w:rsidRPr="00897AB3">
        <w:rPr>
          <w:noProof/>
        </w:rPr>
        <w:t>Mosley</w:t>
      </w:r>
      <w:r w:rsidRPr="00897AB3">
        <w:t xml:space="preserve">, </w:t>
      </w:r>
      <w:r w:rsidRPr="00897AB3">
        <w:rPr>
          <w:noProof/>
        </w:rPr>
        <w:t>Steve</w:t>
      </w:r>
      <w:r>
        <w:t>,</w:t>
      </w:r>
      <w:r w:rsidRPr="00897AB3">
        <w:t xml:space="preserve"> </w:t>
      </w:r>
      <w:r w:rsidRPr="00897AB3">
        <w:rPr>
          <w:noProof/>
        </w:rPr>
        <w:t>Special Investigations Commander</w:t>
      </w:r>
      <w:r w:rsidRPr="00897AB3">
        <w:t xml:space="preserve">, </w:t>
      </w:r>
      <w:r w:rsidRPr="00897AB3">
        <w:rPr>
          <w:noProof/>
        </w:rPr>
        <w:t>Waco Police Department</w:t>
      </w:r>
    </w:p>
    <w:p w14:paraId="717A714C" w14:textId="77777777" w:rsidR="00B00AA5" w:rsidRPr="00897AB3" w:rsidRDefault="00B00AA5" w:rsidP="00B00AA5">
      <w:r w:rsidRPr="00897AB3">
        <w:rPr>
          <w:noProof/>
        </w:rPr>
        <w:t>White Settlement</w:t>
      </w:r>
    </w:p>
    <w:p w14:paraId="01595CCF" w14:textId="77777777" w:rsidR="00B00AA5" w:rsidRDefault="00B00AA5" w:rsidP="00B00AA5">
      <w:r w:rsidRPr="00897AB3">
        <w:tab/>
      </w:r>
      <w:r w:rsidRPr="00897AB3">
        <w:rPr>
          <w:noProof/>
        </w:rPr>
        <w:t>*LeNoir</w:t>
      </w:r>
      <w:r w:rsidRPr="00897AB3">
        <w:t xml:space="preserve">, </w:t>
      </w:r>
      <w:r w:rsidRPr="00897AB3">
        <w:rPr>
          <w:noProof/>
        </w:rPr>
        <w:t>Michelle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White Settlement Police Department</w:t>
      </w:r>
    </w:p>
    <w:p w14:paraId="58A580C4" w14:textId="77777777" w:rsidR="00066D66" w:rsidRDefault="00066D66" w:rsidP="00B00AA5">
      <w:pPr>
        <w:rPr>
          <w:noProof/>
        </w:rPr>
      </w:pPr>
    </w:p>
    <w:p w14:paraId="07B14825" w14:textId="77777777" w:rsidR="00066D66" w:rsidRDefault="00066D66" w:rsidP="00B00AA5">
      <w:pPr>
        <w:rPr>
          <w:noProof/>
        </w:rPr>
      </w:pPr>
    </w:p>
    <w:p w14:paraId="50B44533" w14:textId="6049BBAA" w:rsidR="00B00AA5" w:rsidRPr="00066D66" w:rsidRDefault="00B00AA5" w:rsidP="00B00AA5">
      <w:pPr>
        <w:rPr>
          <w:color w:val="00B0F0"/>
          <w:sz w:val="28"/>
          <w:szCs w:val="28"/>
        </w:rPr>
      </w:pPr>
      <w:r w:rsidRPr="00066D66">
        <w:rPr>
          <w:noProof/>
          <w:color w:val="00B0F0"/>
          <w:sz w:val="28"/>
          <w:szCs w:val="28"/>
        </w:rPr>
        <w:lastRenderedPageBreak/>
        <w:t>Utah</w:t>
      </w:r>
    </w:p>
    <w:p w14:paraId="2ECFA6D2" w14:textId="77777777" w:rsidR="00B00AA5" w:rsidRPr="00897AB3" w:rsidRDefault="00B00AA5" w:rsidP="00B00AA5">
      <w:r w:rsidRPr="00897AB3">
        <w:rPr>
          <w:noProof/>
        </w:rPr>
        <w:t>Cedar City</w:t>
      </w:r>
    </w:p>
    <w:p w14:paraId="6F3F9257" w14:textId="77777777" w:rsidR="00B00AA5" w:rsidRDefault="00B00AA5" w:rsidP="00B00AA5">
      <w:r w:rsidRPr="00897AB3">
        <w:tab/>
      </w:r>
      <w:r w:rsidRPr="00897AB3">
        <w:rPr>
          <w:noProof/>
        </w:rPr>
        <w:t>Riches</w:t>
      </w:r>
      <w:r w:rsidRPr="00897AB3">
        <w:t xml:space="preserve">, </w:t>
      </w:r>
      <w:r w:rsidRPr="00897AB3">
        <w:rPr>
          <w:noProof/>
        </w:rPr>
        <w:t>Randy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Utah Highway Patrol</w:t>
      </w:r>
    </w:p>
    <w:p w14:paraId="37A87A12" w14:textId="77777777" w:rsidR="00B00AA5" w:rsidRPr="00897AB3" w:rsidRDefault="00B00AA5" w:rsidP="00B00AA5">
      <w:r w:rsidRPr="00897AB3">
        <w:rPr>
          <w:noProof/>
        </w:rPr>
        <w:t>Grantsville</w:t>
      </w:r>
    </w:p>
    <w:p w14:paraId="555FD649" w14:textId="77777777" w:rsidR="00B00AA5" w:rsidRDefault="00B00AA5" w:rsidP="00B00AA5">
      <w:r w:rsidRPr="00897AB3">
        <w:tab/>
      </w:r>
      <w:r w:rsidRPr="00897AB3">
        <w:rPr>
          <w:noProof/>
        </w:rPr>
        <w:t>Sager</w:t>
      </w:r>
      <w:r w:rsidRPr="00897AB3">
        <w:t xml:space="preserve">, </w:t>
      </w:r>
      <w:r w:rsidRPr="00897AB3">
        <w:rPr>
          <w:noProof/>
        </w:rPr>
        <w:t>Robert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Grantsville City Police Department</w:t>
      </w:r>
    </w:p>
    <w:p w14:paraId="0A35D6EA" w14:textId="77777777" w:rsidR="00B00AA5" w:rsidRPr="00897AB3" w:rsidRDefault="00B00AA5" w:rsidP="00B00AA5">
      <w:r w:rsidRPr="00897AB3">
        <w:rPr>
          <w:noProof/>
        </w:rPr>
        <w:t>Kaysville</w:t>
      </w:r>
    </w:p>
    <w:p w14:paraId="4E827F09" w14:textId="77777777" w:rsidR="00B00AA5" w:rsidRDefault="00B00AA5" w:rsidP="00B00AA5">
      <w:r w:rsidRPr="00897AB3">
        <w:tab/>
      </w:r>
      <w:r w:rsidRPr="00897AB3">
        <w:rPr>
          <w:noProof/>
        </w:rPr>
        <w:t>*Edwards</w:t>
      </w:r>
      <w:r w:rsidRPr="00897AB3">
        <w:t xml:space="preserve">, </w:t>
      </w:r>
      <w:r w:rsidRPr="00897AB3">
        <w:rPr>
          <w:noProof/>
        </w:rPr>
        <w:t>Julie</w:t>
      </w:r>
      <w:r>
        <w:t>,</w:t>
      </w:r>
      <w:r w:rsidRPr="00897AB3">
        <w:t xml:space="preserve"> </w:t>
      </w:r>
      <w:r w:rsidRPr="00897AB3">
        <w:rPr>
          <w:noProof/>
        </w:rPr>
        <w:t>Owner</w:t>
      </w:r>
      <w:r w:rsidRPr="00897AB3">
        <w:t xml:space="preserve">, </w:t>
      </w:r>
      <w:r w:rsidRPr="00897AB3">
        <w:rPr>
          <w:noProof/>
        </w:rPr>
        <w:t>TowPro</w:t>
      </w:r>
    </w:p>
    <w:p w14:paraId="7C3035FE" w14:textId="77777777" w:rsidR="00B00AA5" w:rsidRPr="00897AB3" w:rsidRDefault="00B00AA5" w:rsidP="00B00AA5">
      <w:r w:rsidRPr="00897AB3">
        <w:rPr>
          <w:noProof/>
        </w:rPr>
        <w:t>Orem</w:t>
      </w:r>
    </w:p>
    <w:p w14:paraId="60944F73" w14:textId="77777777" w:rsidR="00B00AA5" w:rsidRDefault="00B00AA5" w:rsidP="00B00AA5">
      <w:r w:rsidRPr="00897AB3">
        <w:tab/>
      </w:r>
      <w:r w:rsidRPr="00897AB3">
        <w:rPr>
          <w:noProof/>
        </w:rPr>
        <w:t>*Nielsen</w:t>
      </w:r>
      <w:r w:rsidRPr="00897AB3">
        <w:t xml:space="preserve">, </w:t>
      </w:r>
      <w:r w:rsidRPr="00897AB3">
        <w:rPr>
          <w:noProof/>
        </w:rPr>
        <w:t>Ann</w:t>
      </w:r>
      <w:r>
        <w:t>,</w:t>
      </w:r>
      <w:r w:rsidRPr="00897AB3">
        <w:t xml:space="preserve"> </w:t>
      </w:r>
      <w:r w:rsidRPr="00897AB3">
        <w:rPr>
          <w:noProof/>
        </w:rPr>
        <w:t>Secretary</w:t>
      </w:r>
      <w:r w:rsidRPr="00897AB3">
        <w:t xml:space="preserve">, </w:t>
      </w:r>
      <w:r w:rsidRPr="00897AB3">
        <w:rPr>
          <w:noProof/>
        </w:rPr>
        <w:t>Utah Risk Management Association</w:t>
      </w:r>
    </w:p>
    <w:p w14:paraId="6AA3EC79" w14:textId="77777777" w:rsidR="00B00AA5" w:rsidRPr="00897AB3" w:rsidRDefault="00B00AA5" w:rsidP="00B00AA5">
      <w:r w:rsidRPr="00897AB3">
        <w:rPr>
          <w:noProof/>
        </w:rPr>
        <w:t>Saint George</w:t>
      </w:r>
    </w:p>
    <w:p w14:paraId="2DB3D8FE" w14:textId="77777777" w:rsidR="00B00AA5" w:rsidRDefault="00B00AA5" w:rsidP="00B00AA5">
      <w:r w:rsidRPr="00897AB3">
        <w:tab/>
      </w:r>
      <w:r w:rsidRPr="00897AB3">
        <w:rPr>
          <w:noProof/>
        </w:rPr>
        <w:t>Despain</w:t>
      </w:r>
      <w:r w:rsidRPr="00897AB3">
        <w:t xml:space="preserve">, </w:t>
      </w:r>
      <w:r w:rsidRPr="00897AB3">
        <w:rPr>
          <w:noProof/>
        </w:rPr>
        <w:t>Sam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Saint George Police Department</w:t>
      </w:r>
    </w:p>
    <w:p w14:paraId="319A3F98" w14:textId="77777777" w:rsidR="00B00AA5" w:rsidRDefault="00B00AA5" w:rsidP="00B00AA5">
      <w:r w:rsidRPr="00897AB3">
        <w:tab/>
      </w:r>
      <w:r w:rsidRPr="00897AB3">
        <w:rPr>
          <w:noProof/>
        </w:rPr>
        <w:t>Heppler</w:t>
      </w:r>
      <w:r w:rsidRPr="00897AB3">
        <w:t xml:space="preserve">, </w:t>
      </w:r>
      <w:r w:rsidRPr="00897AB3">
        <w:rPr>
          <w:noProof/>
        </w:rPr>
        <w:t>Johnny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Saint George Police Department</w:t>
      </w:r>
    </w:p>
    <w:p w14:paraId="7CDE3F62" w14:textId="77777777" w:rsidR="00B00AA5" w:rsidRPr="00897AB3" w:rsidRDefault="00B00AA5" w:rsidP="00B00AA5">
      <w:r w:rsidRPr="00897AB3">
        <w:rPr>
          <w:noProof/>
        </w:rPr>
        <w:t>Salt Lake City</w:t>
      </w:r>
    </w:p>
    <w:p w14:paraId="7532816B" w14:textId="77777777" w:rsidR="00B00AA5" w:rsidRDefault="00B00AA5" w:rsidP="00B00AA5">
      <w:r w:rsidRPr="00897AB3">
        <w:tab/>
      </w:r>
      <w:r w:rsidRPr="00897AB3">
        <w:rPr>
          <w:noProof/>
        </w:rPr>
        <w:t>Goodman</w:t>
      </w:r>
      <w:r w:rsidRPr="00897AB3">
        <w:t xml:space="preserve">, </w:t>
      </w:r>
      <w:r w:rsidRPr="00897AB3">
        <w:rPr>
          <w:noProof/>
        </w:rPr>
        <w:t>Charlie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Salt Lake City Police Department</w:t>
      </w:r>
    </w:p>
    <w:p w14:paraId="6649B4CD" w14:textId="77777777" w:rsidR="00B00AA5" w:rsidRDefault="00B00AA5" w:rsidP="00B00AA5">
      <w:r w:rsidRPr="00897AB3">
        <w:tab/>
      </w:r>
      <w:r w:rsidRPr="00897AB3">
        <w:rPr>
          <w:noProof/>
        </w:rPr>
        <w:t>*Peterson</w:t>
      </w:r>
      <w:r w:rsidRPr="00897AB3">
        <w:t xml:space="preserve">, </w:t>
      </w:r>
      <w:r w:rsidRPr="00897AB3">
        <w:rPr>
          <w:noProof/>
        </w:rPr>
        <w:t>Bria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Utah Highway Patrol</w:t>
      </w:r>
    </w:p>
    <w:p w14:paraId="11BB142E" w14:textId="77777777" w:rsidR="00B00AA5" w:rsidRPr="00066D66" w:rsidRDefault="00B00AA5" w:rsidP="00B00AA5">
      <w:pPr>
        <w:rPr>
          <w:color w:val="00B0F0"/>
          <w:sz w:val="28"/>
          <w:szCs w:val="28"/>
        </w:rPr>
      </w:pPr>
      <w:r w:rsidRPr="00066D66">
        <w:rPr>
          <w:noProof/>
          <w:color w:val="00B0F0"/>
          <w:sz w:val="28"/>
          <w:szCs w:val="28"/>
        </w:rPr>
        <w:t>Vermont</w:t>
      </w:r>
    </w:p>
    <w:p w14:paraId="5101E900" w14:textId="77777777" w:rsidR="00B00AA5" w:rsidRPr="00897AB3" w:rsidRDefault="00B00AA5" w:rsidP="00B00AA5">
      <w:r w:rsidRPr="00897AB3">
        <w:rPr>
          <w:noProof/>
        </w:rPr>
        <w:t>Chester</w:t>
      </w:r>
    </w:p>
    <w:p w14:paraId="515478FE" w14:textId="77777777" w:rsidR="00B00AA5" w:rsidRDefault="00B00AA5" w:rsidP="00B00AA5">
      <w:r w:rsidRPr="00897AB3">
        <w:tab/>
      </w:r>
      <w:r w:rsidRPr="00897AB3">
        <w:rPr>
          <w:noProof/>
        </w:rPr>
        <w:t>Williams</w:t>
      </w:r>
      <w:r w:rsidRPr="00897AB3">
        <w:t xml:space="preserve">, </w:t>
      </w:r>
      <w:r w:rsidRPr="00897AB3">
        <w:rPr>
          <w:noProof/>
        </w:rPr>
        <w:t>Thomas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Chester Police Department</w:t>
      </w:r>
    </w:p>
    <w:p w14:paraId="73B4E358" w14:textId="77777777" w:rsidR="00B00AA5" w:rsidRPr="00897AB3" w:rsidRDefault="00B00AA5" w:rsidP="00B00AA5">
      <w:r w:rsidRPr="00897AB3">
        <w:rPr>
          <w:noProof/>
        </w:rPr>
        <w:t>Thetford Center</w:t>
      </w:r>
    </w:p>
    <w:p w14:paraId="7D828F31" w14:textId="77777777" w:rsidR="00B00AA5" w:rsidRDefault="00B00AA5" w:rsidP="00B00AA5">
      <w:r w:rsidRPr="00897AB3">
        <w:tab/>
      </w:r>
      <w:r w:rsidRPr="00897AB3">
        <w:rPr>
          <w:noProof/>
        </w:rPr>
        <w:t>Scruggs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Thetford Police Department</w:t>
      </w:r>
    </w:p>
    <w:p w14:paraId="58168E40" w14:textId="77777777" w:rsidR="00B00AA5" w:rsidRPr="00897AB3" w:rsidRDefault="00B00AA5" w:rsidP="00B00AA5">
      <w:r w:rsidRPr="00897AB3">
        <w:rPr>
          <w:noProof/>
        </w:rPr>
        <w:t>Waterbury</w:t>
      </w:r>
    </w:p>
    <w:p w14:paraId="745C0464" w14:textId="77777777" w:rsidR="00B00AA5" w:rsidRDefault="00B00AA5" w:rsidP="00B00AA5">
      <w:r w:rsidRPr="00897AB3">
        <w:tab/>
      </w:r>
      <w:r w:rsidRPr="00897AB3">
        <w:rPr>
          <w:noProof/>
        </w:rPr>
        <w:t>*Batsie</w:t>
      </w:r>
      <w:r w:rsidRPr="00897AB3">
        <w:t xml:space="preserve">, </w:t>
      </w:r>
      <w:r w:rsidRPr="00897AB3">
        <w:rPr>
          <w:noProof/>
        </w:rPr>
        <w:t>Daniel</w:t>
      </w:r>
      <w:r>
        <w:t>,</w:t>
      </w:r>
      <w:r w:rsidRPr="00897AB3">
        <w:t xml:space="preserve"> </w:t>
      </w:r>
      <w:r w:rsidRPr="00897AB3">
        <w:rPr>
          <w:noProof/>
        </w:rPr>
        <w:t>Deputy Commissioner</w:t>
      </w:r>
      <w:r w:rsidRPr="00897AB3">
        <w:t xml:space="preserve">, </w:t>
      </w:r>
      <w:r w:rsidRPr="00897AB3">
        <w:rPr>
          <w:noProof/>
        </w:rPr>
        <w:t>State of Vermont Department of Public Safety</w:t>
      </w:r>
    </w:p>
    <w:p w14:paraId="2C9CA126" w14:textId="77777777" w:rsidR="00B00AA5" w:rsidRPr="00897AB3" w:rsidRDefault="00B00AA5" w:rsidP="00B00AA5">
      <w:r w:rsidRPr="00897AB3">
        <w:rPr>
          <w:noProof/>
        </w:rPr>
        <w:t>Williston</w:t>
      </w:r>
    </w:p>
    <w:p w14:paraId="0FDEF28B" w14:textId="77777777" w:rsidR="00B00AA5" w:rsidRDefault="00B00AA5" w:rsidP="00B00AA5">
      <w:r w:rsidRPr="00897AB3">
        <w:tab/>
      </w:r>
      <w:r w:rsidRPr="00897AB3">
        <w:rPr>
          <w:noProof/>
        </w:rPr>
        <w:t>*Greenough</w:t>
      </w:r>
      <w:r w:rsidRPr="00897AB3">
        <w:t xml:space="preserve">, </w:t>
      </w:r>
      <w:r w:rsidRPr="00897AB3">
        <w:rPr>
          <w:noProof/>
        </w:rPr>
        <w:t>Rick</w:t>
      </w:r>
      <w:r>
        <w:t>,</w:t>
      </w:r>
      <w:r w:rsidRPr="00897AB3">
        <w:t xml:space="preserve"> </w:t>
      </w:r>
      <w:r w:rsidRPr="00897AB3">
        <w:rPr>
          <w:noProof/>
        </w:rPr>
        <w:t>Patrolman Supervisor</w:t>
      </w:r>
      <w:r w:rsidRPr="00897AB3">
        <w:t xml:space="preserve">, </w:t>
      </w:r>
      <w:r w:rsidRPr="00897AB3">
        <w:rPr>
          <w:noProof/>
        </w:rPr>
        <w:t>Williston Police Department</w:t>
      </w:r>
    </w:p>
    <w:p w14:paraId="240AC45D" w14:textId="77777777" w:rsidR="00B00AA5" w:rsidRPr="00066D66" w:rsidRDefault="00B00AA5" w:rsidP="00B00AA5">
      <w:pPr>
        <w:rPr>
          <w:color w:val="00B0F0"/>
          <w:sz w:val="28"/>
          <w:szCs w:val="28"/>
        </w:rPr>
      </w:pPr>
      <w:r w:rsidRPr="00066D66">
        <w:rPr>
          <w:noProof/>
          <w:color w:val="00B0F0"/>
          <w:sz w:val="28"/>
          <w:szCs w:val="28"/>
        </w:rPr>
        <w:t>Virginia</w:t>
      </w:r>
    </w:p>
    <w:p w14:paraId="4C1BD982" w14:textId="77777777" w:rsidR="00B00AA5" w:rsidRPr="00897AB3" w:rsidRDefault="00B00AA5" w:rsidP="00B00AA5">
      <w:r w:rsidRPr="00897AB3">
        <w:rPr>
          <w:noProof/>
        </w:rPr>
        <w:t>Alexandria</w:t>
      </w:r>
    </w:p>
    <w:p w14:paraId="63743321" w14:textId="77777777" w:rsidR="00B00AA5" w:rsidRDefault="00B00AA5" w:rsidP="00B00AA5">
      <w:r w:rsidRPr="00897AB3">
        <w:tab/>
      </w:r>
      <w:r w:rsidRPr="00897AB3">
        <w:rPr>
          <w:noProof/>
        </w:rPr>
        <w:t>Gordon</w:t>
      </w:r>
      <w:r w:rsidRPr="00897AB3">
        <w:t xml:space="preserve">, </w:t>
      </w:r>
      <w:r w:rsidRPr="00897AB3">
        <w:rPr>
          <w:noProof/>
        </w:rPr>
        <w:t>Daniel</w:t>
      </w:r>
      <w:r>
        <w:t>,</w:t>
      </w:r>
      <w:r w:rsidRPr="00897AB3">
        <w:t xml:space="preserve"> </w:t>
      </w:r>
      <w:r w:rsidRPr="00897AB3">
        <w:rPr>
          <w:noProof/>
        </w:rPr>
        <w:t>Administrative Services Division Commander</w:t>
      </w:r>
      <w:r w:rsidRPr="00897AB3">
        <w:t xml:space="preserve">, </w:t>
      </w:r>
      <w:r w:rsidRPr="00897AB3">
        <w:rPr>
          <w:noProof/>
        </w:rPr>
        <w:t>Alexandria Sheriff's Office</w:t>
      </w:r>
    </w:p>
    <w:p w14:paraId="570895CB" w14:textId="77777777" w:rsidR="00B00AA5" w:rsidRPr="00897AB3" w:rsidRDefault="00B00AA5" w:rsidP="00B00AA5">
      <w:r w:rsidRPr="00897AB3">
        <w:rPr>
          <w:noProof/>
        </w:rPr>
        <w:t>Arlington</w:t>
      </w:r>
    </w:p>
    <w:p w14:paraId="7F67654F" w14:textId="77777777" w:rsidR="00B00AA5" w:rsidRDefault="00B00AA5" w:rsidP="00B00AA5">
      <w:r w:rsidRPr="00897AB3">
        <w:tab/>
      </w:r>
      <w:r w:rsidRPr="00897AB3">
        <w:rPr>
          <w:noProof/>
        </w:rPr>
        <w:t>*Clark</w:t>
      </w:r>
      <w:r w:rsidRPr="00897AB3">
        <w:t xml:space="preserve">, </w:t>
      </w:r>
      <w:r w:rsidRPr="00897AB3">
        <w:rPr>
          <w:noProof/>
        </w:rPr>
        <w:t>Lloyd</w:t>
      </w:r>
      <w:r>
        <w:t>,</w:t>
      </w:r>
      <w:r w:rsidRPr="00897AB3">
        <w:t xml:space="preserve"> </w:t>
      </w:r>
      <w:r w:rsidRPr="00897AB3">
        <w:rPr>
          <w:noProof/>
        </w:rPr>
        <w:t>Deputy Assistant Director</w:t>
      </w:r>
      <w:r w:rsidRPr="00897AB3">
        <w:t xml:space="preserve">, </w:t>
      </w:r>
      <w:r w:rsidRPr="00897AB3">
        <w:rPr>
          <w:noProof/>
        </w:rPr>
        <w:t>United States Marshals Service</w:t>
      </w:r>
    </w:p>
    <w:p w14:paraId="4E76E182" w14:textId="77777777" w:rsidR="00B00AA5" w:rsidRDefault="00B00AA5" w:rsidP="00B00AA5">
      <w:r w:rsidRPr="00897AB3">
        <w:tab/>
      </w:r>
      <w:r w:rsidRPr="00897AB3">
        <w:rPr>
          <w:noProof/>
        </w:rPr>
        <w:t>*Moloney</w:t>
      </w:r>
      <w:r w:rsidRPr="00897AB3">
        <w:t xml:space="preserve">, </w:t>
      </w:r>
      <w:r w:rsidRPr="00897AB3">
        <w:rPr>
          <w:noProof/>
        </w:rPr>
        <w:t>Kaitlin</w:t>
      </w:r>
      <w:r>
        <w:t>,</w:t>
      </w:r>
      <w:r w:rsidRPr="00897AB3">
        <w:t xml:space="preserve"> </w:t>
      </w:r>
      <w:r w:rsidRPr="00897AB3">
        <w:rPr>
          <w:noProof/>
        </w:rPr>
        <w:t>Associate Research Analyst</w:t>
      </w:r>
      <w:r w:rsidRPr="00897AB3">
        <w:t xml:space="preserve">, </w:t>
      </w:r>
      <w:r w:rsidRPr="00897AB3">
        <w:rPr>
          <w:noProof/>
        </w:rPr>
        <w:t>CNA</w:t>
      </w:r>
    </w:p>
    <w:p w14:paraId="2C265ACF" w14:textId="77777777" w:rsidR="00B00AA5" w:rsidRPr="00897AB3" w:rsidRDefault="00B00AA5" w:rsidP="00B00AA5">
      <w:r w:rsidRPr="00897AB3">
        <w:rPr>
          <w:noProof/>
        </w:rPr>
        <w:t>Chesterfield</w:t>
      </w:r>
    </w:p>
    <w:p w14:paraId="567673E4" w14:textId="77777777" w:rsidR="00B00AA5" w:rsidRDefault="00B00AA5" w:rsidP="00B00AA5">
      <w:r w:rsidRPr="00897AB3">
        <w:tab/>
      </w:r>
      <w:r w:rsidRPr="00897AB3">
        <w:rPr>
          <w:noProof/>
        </w:rPr>
        <w:t>*Burroughs</w:t>
      </w:r>
      <w:r w:rsidRPr="00897AB3">
        <w:t xml:space="preserve">, </w:t>
      </w:r>
      <w:r w:rsidRPr="00897AB3">
        <w:rPr>
          <w:noProof/>
        </w:rPr>
        <w:t>Christina</w:t>
      </w:r>
      <w:r>
        <w:t>,</w:t>
      </w:r>
      <w:r w:rsidRPr="00897AB3">
        <w:t xml:space="preserve"> </w:t>
      </w:r>
      <w:r w:rsidRPr="00897AB3">
        <w:rPr>
          <w:noProof/>
        </w:rPr>
        <w:t>Staff Sergeant</w:t>
      </w:r>
      <w:r w:rsidRPr="00897AB3">
        <w:t xml:space="preserve">, </w:t>
      </w:r>
      <w:r w:rsidRPr="00897AB3">
        <w:rPr>
          <w:noProof/>
        </w:rPr>
        <w:t>Chesterfield County Sheriff's Office</w:t>
      </w:r>
    </w:p>
    <w:p w14:paraId="170BE8A9" w14:textId="77777777" w:rsidR="00B00AA5" w:rsidRPr="00897AB3" w:rsidRDefault="00B00AA5" w:rsidP="00B00AA5">
      <w:r w:rsidRPr="00897AB3">
        <w:rPr>
          <w:noProof/>
        </w:rPr>
        <w:t>Fairfax</w:t>
      </w:r>
    </w:p>
    <w:p w14:paraId="3EE95637" w14:textId="77777777" w:rsidR="00B00AA5" w:rsidRDefault="00B00AA5" w:rsidP="00B00AA5">
      <w:r w:rsidRPr="00897AB3">
        <w:tab/>
      </w:r>
      <w:r w:rsidRPr="00897AB3">
        <w:rPr>
          <w:noProof/>
        </w:rPr>
        <w:t>Colwell</w:t>
      </w:r>
      <w:r w:rsidRPr="00897AB3">
        <w:t xml:space="preserve">, </w:t>
      </w:r>
      <w:r w:rsidRPr="00897AB3">
        <w:rPr>
          <w:noProof/>
        </w:rPr>
        <w:t>Scott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Fairfax County Police Department</w:t>
      </w:r>
    </w:p>
    <w:p w14:paraId="2C7D7B29" w14:textId="77777777" w:rsidR="00B00AA5" w:rsidRDefault="00B00AA5" w:rsidP="00B00AA5">
      <w:r w:rsidRPr="00897AB3">
        <w:tab/>
      </w:r>
      <w:r w:rsidRPr="00897AB3">
        <w:rPr>
          <w:noProof/>
        </w:rPr>
        <w:t>*Crutchman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Second Lieutenant</w:t>
      </w:r>
      <w:r w:rsidRPr="00897AB3">
        <w:t xml:space="preserve">, </w:t>
      </w:r>
      <w:r w:rsidRPr="00897AB3">
        <w:rPr>
          <w:noProof/>
        </w:rPr>
        <w:t>Fairfax County Police Department</w:t>
      </w:r>
    </w:p>
    <w:p w14:paraId="339EEAC2" w14:textId="77777777" w:rsidR="00B00AA5" w:rsidRDefault="00B00AA5" w:rsidP="00B00AA5">
      <w:r w:rsidRPr="00897AB3">
        <w:tab/>
      </w:r>
      <w:r w:rsidRPr="00897AB3">
        <w:rPr>
          <w:noProof/>
        </w:rPr>
        <w:t>*Daniel</w:t>
      </w:r>
      <w:r w:rsidRPr="00897AB3">
        <w:t xml:space="preserve">, </w:t>
      </w:r>
      <w:r w:rsidRPr="00897AB3">
        <w:rPr>
          <w:noProof/>
        </w:rPr>
        <w:t>Vera</w:t>
      </w:r>
      <w:r>
        <w:t>,</w:t>
      </w:r>
      <w:r w:rsidRPr="00897AB3">
        <w:t xml:space="preserve"> </w:t>
      </w:r>
      <w:r w:rsidRPr="00897AB3">
        <w:rPr>
          <w:noProof/>
        </w:rPr>
        <w:t>Director of Incident Support Services</w:t>
      </w:r>
      <w:r w:rsidRPr="00897AB3">
        <w:t xml:space="preserve">, </w:t>
      </w:r>
      <w:r w:rsidRPr="00897AB3">
        <w:rPr>
          <w:noProof/>
        </w:rPr>
        <w:t>Fairfax County Police Department</w:t>
      </w:r>
    </w:p>
    <w:p w14:paraId="376F9094" w14:textId="77777777" w:rsidR="00066D66" w:rsidRDefault="00066D66" w:rsidP="00066D66">
      <w:r w:rsidRPr="00897AB3">
        <w:tab/>
      </w:r>
      <w:r w:rsidRPr="00897AB3">
        <w:rPr>
          <w:noProof/>
        </w:rPr>
        <w:t>*Granofsky</w:t>
      </w:r>
      <w:r w:rsidRPr="00897AB3">
        <w:t xml:space="preserve">, </w:t>
      </w:r>
      <w:r w:rsidRPr="00897AB3">
        <w:rPr>
          <w:noProof/>
        </w:rPr>
        <w:t>Dustin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Fairfax County Police Department</w:t>
      </w:r>
    </w:p>
    <w:p w14:paraId="6CA7D35F" w14:textId="07C00FB4" w:rsidR="00B00AA5" w:rsidRDefault="00B00AA5" w:rsidP="00066D66">
      <w:pPr>
        <w:ind w:firstLine="720"/>
      </w:pPr>
      <w:r w:rsidRPr="00897AB3">
        <w:rPr>
          <w:noProof/>
        </w:rPr>
        <w:t>*Steier</w:t>
      </w:r>
      <w:r w:rsidRPr="00897AB3">
        <w:t xml:space="preserve">, </w:t>
      </w:r>
      <w:r w:rsidRPr="00897AB3">
        <w:rPr>
          <w:noProof/>
        </w:rPr>
        <w:t>Jonathan</w:t>
      </w:r>
      <w:r>
        <w:t>,</w:t>
      </w:r>
      <w:r w:rsidRPr="00897AB3">
        <w:t xml:space="preserve"> </w:t>
      </w:r>
      <w:r w:rsidRPr="00897AB3">
        <w:rPr>
          <w:noProof/>
        </w:rPr>
        <w:t>Detective Lieutenant</w:t>
      </w:r>
      <w:r w:rsidRPr="00897AB3">
        <w:t xml:space="preserve">, </w:t>
      </w:r>
      <w:r w:rsidRPr="00897AB3">
        <w:rPr>
          <w:noProof/>
        </w:rPr>
        <w:t>Fairfax County Police Department</w:t>
      </w:r>
    </w:p>
    <w:p w14:paraId="06FD65E5" w14:textId="77777777" w:rsidR="00B00AA5" w:rsidRPr="00897AB3" w:rsidRDefault="00B00AA5" w:rsidP="00B00AA5">
      <w:r w:rsidRPr="00897AB3">
        <w:rPr>
          <w:noProof/>
        </w:rPr>
        <w:t>Fredericksburg</w:t>
      </w:r>
    </w:p>
    <w:p w14:paraId="423AC79D" w14:textId="77777777" w:rsidR="00B00AA5" w:rsidRDefault="00B00AA5" w:rsidP="00B00AA5">
      <w:r w:rsidRPr="00897AB3">
        <w:tab/>
      </w:r>
      <w:r w:rsidRPr="00897AB3">
        <w:rPr>
          <w:noProof/>
        </w:rPr>
        <w:t>Johnson</w:t>
      </w:r>
      <w:r w:rsidRPr="00897AB3">
        <w:t xml:space="preserve">, </w:t>
      </w:r>
      <w:r w:rsidRPr="00897AB3">
        <w:rPr>
          <w:noProof/>
        </w:rPr>
        <w:t>Ben</w:t>
      </w:r>
      <w:r>
        <w:t>,</w:t>
      </w:r>
      <w:r w:rsidRPr="00897AB3">
        <w:t xml:space="preserve"> </w:t>
      </w:r>
      <w:r w:rsidRPr="00897AB3">
        <w:rPr>
          <w:noProof/>
        </w:rPr>
        <w:t>Detective Sergeant</w:t>
      </w:r>
      <w:r w:rsidRPr="00897AB3">
        <w:t xml:space="preserve">, </w:t>
      </w:r>
      <w:r w:rsidRPr="00897AB3">
        <w:rPr>
          <w:noProof/>
        </w:rPr>
        <w:t>Fredericksburg Police Department</w:t>
      </w:r>
    </w:p>
    <w:p w14:paraId="2A5F284E" w14:textId="77777777" w:rsidR="00B00AA5" w:rsidRPr="00897AB3" w:rsidRDefault="00B00AA5" w:rsidP="00B00AA5">
      <w:r w:rsidRPr="00897AB3">
        <w:rPr>
          <w:noProof/>
        </w:rPr>
        <w:t>Hanover</w:t>
      </w:r>
    </w:p>
    <w:p w14:paraId="1F9A0F41" w14:textId="77777777" w:rsidR="00B00AA5" w:rsidRDefault="00B00AA5" w:rsidP="00B00AA5">
      <w:r w:rsidRPr="00897AB3">
        <w:tab/>
      </w:r>
      <w:r w:rsidRPr="00897AB3">
        <w:rPr>
          <w:noProof/>
        </w:rPr>
        <w:t>*Pavie</w:t>
      </w:r>
      <w:r w:rsidRPr="00897AB3">
        <w:t xml:space="preserve">, </w:t>
      </w:r>
      <w:r w:rsidRPr="00897AB3">
        <w:rPr>
          <w:noProof/>
        </w:rPr>
        <w:t>Charlie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Hanover County Sheriff's Office</w:t>
      </w:r>
    </w:p>
    <w:p w14:paraId="11478F0A" w14:textId="77777777" w:rsidR="00066D66" w:rsidRDefault="00066D66" w:rsidP="00B00AA5">
      <w:pPr>
        <w:rPr>
          <w:noProof/>
        </w:rPr>
      </w:pPr>
    </w:p>
    <w:p w14:paraId="60E67718" w14:textId="58355696" w:rsidR="00B00AA5" w:rsidRPr="00897AB3" w:rsidRDefault="00B00AA5" w:rsidP="00B00AA5">
      <w:r w:rsidRPr="00897AB3">
        <w:rPr>
          <w:noProof/>
        </w:rPr>
        <w:lastRenderedPageBreak/>
        <w:t>Mclean</w:t>
      </w:r>
    </w:p>
    <w:p w14:paraId="0473B91A" w14:textId="77777777" w:rsidR="00B00AA5" w:rsidRDefault="00B00AA5" w:rsidP="00B00AA5">
      <w:r w:rsidRPr="00897AB3">
        <w:tab/>
      </w:r>
      <w:r w:rsidRPr="00897AB3">
        <w:rPr>
          <w:noProof/>
        </w:rPr>
        <w:t>*Crone</w:t>
      </w:r>
      <w:r w:rsidRPr="00897AB3">
        <w:t xml:space="preserve">, </w:t>
      </w:r>
      <w:r w:rsidRPr="00897AB3">
        <w:rPr>
          <w:noProof/>
        </w:rPr>
        <w:t>John</w:t>
      </w:r>
      <w:r>
        <w:t>,</w:t>
      </w:r>
      <w:r w:rsidRPr="00897AB3">
        <w:t xml:space="preserve"> </w:t>
      </w:r>
      <w:r w:rsidRPr="00897AB3">
        <w:rPr>
          <w:noProof/>
        </w:rPr>
        <w:t>First Line Supervisor</w:t>
      </w:r>
      <w:r w:rsidRPr="00897AB3">
        <w:t xml:space="preserve">, </w:t>
      </w:r>
      <w:r w:rsidRPr="00897AB3">
        <w:rPr>
          <w:noProof/>
        </w:rPr>
        <w:t>Fairfax County Police Department</w:t>
      </w:r>
    </w:p>
    <w:p w14:paraId="439EE5FC" w14:textId="77777777" w:rsidR="00B00AA5" w:rsidRPr="00897AB3" w:rsidRDefault="00B00AA5" w:rsidP="00B00AA5">
      <w:r w:rsidRPr="00897AB3">
        <w:rPr>
          <w:noProof/>
        </w:rPr>
        <w:t>New Kent</w:t>
      </w:r>
    </w:p>
    <w:p w14:paraId="41E9C2FF" w14:textId="77777777" w:rsidR="00B00AA5" w:rsidRDefault="00B00AA5" w:rsidP="00B00AA5">
      <w:r w:rsidRPr="00897AB3">
        <w:tab/>
      </w:r>
      <w:r w:rsidRPr="00897AB3">
        <w:rPr>
          <w:noProof/>
        </w:rPr>
        <w:t>Bailey</w:t>
      </w:r>
      <w:r w:rsidRPr="00897AB3">
        <w:t xml:space="preserve">, </w:t>
      </w:r>
      <w:r w:rsidRPr="00897AB3">
        <w:rPr>
          <w:noProof/>
        </w:rPr>
        <w:t>Lee</w:t>
      </w:r>
      <w:r>
        <w:t>,</w:t>
      </w:r>
      <w:r w:rsidRPr="00897AB3">
        <w:t xml:space="preserve"> </w:t>
      </w:r>
      <w:r w:rsidRPr="00897AB3">
        <w:rPr>
          <w:noProof/>
        </w:rPr>
        <w:t>Chief Deputy</w:t>
      </w:r>
      <w:r w:rsidRPr="00897AB3">
        <w:t xml:space="preserve">, </w:t>
      </w:r>
      <w:r w:rsidRPr="00897AB3">
        <w:rPr>
          <w:noProof/>
        </w:rPr>
        <w:t>New Kent County Sheriff's Office</w:t>
      </w:r>
    </w:p>
    <w:p w14:paraId="03F300E2" w14:textId="77777777" w:rsidR="00B00AA5" w:rsidRPr="00897AB3" w:rsidRDefault="00B00AA5" w:rsidP="00B00AA5">
      <w:r w:rsidRPr="00897AB3">
        <w:rPr>
          <w:noProof/>
        </w:rPr>
        <w:t>North Chesterfield</w:t>
      </w:r>
    </w:p>
    <w:p w14:paraId="1C758870" w14:textId="77777777" w:rsidR="00B00AA5" w:rsidRDefault="00B00AA5" w:rsidP="00B00AA5">
      <w:r w:rsidRPr="00897AB3">
        <w:tab/>
      </w:r>
      <w:r w:rsidRPr="00897AB3">
        <w:rPr>
          <w:noProof/>
        </w:rPr>
        <w:t>Holland</w:t>
      </w:r>
      <w:r w:rsidRPr="00897AB3">
        <w:t xml:space="preserve">, </w:t>
      </w:r>
      <w:r w:rsidRPr="00897AB3">
        <w:rPr>
          <w:noProof/>
        </w:rPr>
        <w:t>Robert</w:t>
      </w:r>
      <w:r w:rsidRPr="00897AB3">
        <w:t xml:space="preserve"> </w:t>
      </w:r>
      <w:r w:rsidRPr="00897AB3">
        <w:rPr>
          <w:noProof/>
        </w:rPr>
        <w:t>C</w:t>
      </w:r>
      <w:r w:rsidRPr="00897AB3">
        <w:t xml:space="preserve">, </w:t>
      </w:r>
      <w:r w:rsidRPr="00897AB3">
        <w:rPr>
          <w:noProof/>
        </w:rPr>
        <w:t>Major/Bass Deputy Director</w:t>
      </w:r>
      <w:r w:rsidRPr="00897AB3">
        <w:t xml:space="preserve">, </w:t>
      </w:r>
      <w:r w:rsidRPr="00897AB3">
        <w:rPr>
          <w:noProof/>
        </w:rPr>
        <w:t>Virginia State Police</w:t>
      </w:r>
    </w:p>
    <w:p w14:paraId="4023C0A3" w14:textId="77777777" w:rsidR="00B00AA5" w:rsidRDefault="00B00AA5" w:rsidP="00B00AA5">
      <w:r w:rsidRPr="00897AB3">
        <w:tab/>
      </w:r>
      <w:r w:rsidRPr="00897AB3">
        <w:rPr>
          <w:noProof/>
        </w:rPr>
        <w:t>*Lunze</w:t>
      </w:r>
      <w:r w:rsidRPr="00897AB3">
        <w:t xml:space="preserve">, </w:t>
      </w:r>
      <w:r w:rsidRPr="00897AB3">
        <w:rPr>
          <w:noProof/>
        </w:rPr>
        <w:t>D Lynn</w:t>
      </w:r>
      <w:r>
        <w:t>,</w:t>
      </w:r>
      <w:r w:rsidRPr="00897AB3">
        <w:t xml:space="preserve"> </w:t>
      </w:r>
      <w:r w:rsidRPr="00897AB3">
        <w:rPr>
          <w:noProof/>
        </w:rPr>
        <w:t>Statewide Workforce Safety Coordinator</w:t>
      </w:r>
      <w:r w:rsidRPr="00897AB3">
        <w:t xml:space="preserve">, </w:t>
      </w:r>
      <w:r w:rsidRPr="00897AB3">
        <w:rPr>
          <w:noProof/>
        </w:rPr>
        <w:t>Virginia State Police</w:t>
      </w:r>
    </w:p>
    <w:p w14:paraId="790C3507" w14:textId="7038DE6F" w:rsidR="00B00AA5" w:rsidRDefault="00B00AA5" w:rsidP="00066D66">
      <w:pPr>
        <w:ind w:left="720"/>
      </w:pPr>
      <w:r w:rsidRPr="00897AB3">
        <w:rPr>
          <w:noProof/>
        </w:rPr>
        <w:t>Maxey</w:t>
      </w:r>
      <w:r w:rsidRPr="00897AB3">
        <w:t xml:space="preserve">, </w:t>
      </w:r>
      <w:r w:rsidRPr="00897AB3">
        <w:rPr>
          <w:noProof/>
        </w:rPr>
        <w:t>Ronald</w:t>
      </w:r>
      <w:r w:rsidRPr="00897AB3">
        <w:t xml:space="preserve"> </w:t>
      </w:r>
      <w:r w:rsidRPr="00897AB3">
        <w:rPr>
          <w:noProof/>
        </w:rPr>
        <w:t>C</w:t>
      </w:r>
      <w:r w:rsidRPr="00897AB3">
        <w:t xml:space="preserve">, </w:t>
      </w:r>
      <w:r w:rsidRPr="00897AB3">
        <w:rPr>
          <w:noProof/>
        </w:rPr>
        <w:t>Major - Bureau of Field Operations Deputy Director</w:t>
      </w:r>
      <w:r w:rsidRPr="00897AB3">
        <w:t xml:space="preserve">, </w:t>
      </w:r>
      <w:r w:rsidRPr="00897AB3">
        <w:rPr>
          <w:noProof/>
        </w:rPr>
        <w:t>Virginia State Police</w:t>
      </w:r>
    </w:p>
    <w:p w14:paraId="65D82E4C" w14:textId="77777777" w:rsidR="00B00AA5" w:rsidRPr="00897AB3" w:rsidRDefault="00B00AA5" w:rsidP="00B00AA5">
      <w:r w:rsidRPr="00897AB3">
        <w:rPr>
          <w:noProof/>
        </w:rPr>
        <w:t>Portsmouth</w:t>
      </w:r>
    </w:p>
    <w:p w14:paraId="31750E6C" w14:textId="77777777" w:rsidR="00B00AA5" w:rsidRDefault="00B00AA5" w:rsidP="00B00AA5">
      <w:r w:rsidRPr="00897AB3">
        <w:tab/>
      </w:r>
      <w:r w:rsidRPr="00897AB3">
        <w:rPr>
          <w:noProof/>
        </w:rPr>
        <w:t>Bennett</w:t>
      </w:r>
      <w:r w:rsidRPr="00897AB3">
        <w:t xml:space="preserve">, </w:t>
      </w:r>
      <w:r w:rsidRPr="00897AB3">
        <w:rPr>
          <w:noProof/>
        </w:rPr>
        <w:t>Chad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Portsmouth Police Department</w:t>
      </w:r>
    </w:p>
    <w:p w14:paraId="72AB2A8C" w14:textId="77777777" w:rsidR="00B00AA5" w:rsidRPr="00897AB3" w:rsidRDefault="00B00AA5" w:rsidP="00B00AA5">
      <w:r w:rsidRPr="00897AB3">
        <w:rPr>
          <w:noProof/>
        </w:rPr>
        <w:t>Quantico</w:t>
      </w:r>
    </w:p>
    <w:p w14:paraId="2B8C302D" w14:textId="7CF12118" w:rsidR="00B00AA5" w:rsidRDefault="00B00AA5" w:rsidP="00066D66">
      <w:pPr>
        <w:ind w:left="720"/>
      </w:pPr>
      <w:r w:rsidRPr="00897AB3">
        <w:rPr>
          <w:noProof/>
        </w:rPr>
        <w:t>*Green</w:t>
      </w:r>
      <w:r w:rsidRPr="00897AB3">
        <w:t xml:space="preserve">, </w:t>
      </w:r>
      <w:r w:rsidRPr="00897AB3">
        <w:rPr>
          <w:noProof/>
        </w:rPr>
        <w:t>Michael</w:t>
      </w:r>
      <w:r>
        <w:t>,</w:t>
      </w:r>
      <w:r w:rsidRPr="00897AB3">
        <w:t xml:space="preserve"> </w:t>
      </w:r>
      <w:r w:rsidRPr="00897AB3">
        <w:rPr>
          <w:noProof/>
        </w:rPr>
        <w:t>Division Chief of Security Forces DAF CJIC</w:t>
      </w:r>
      <w:r w:rsidRPr="00897AB3">
        <w:t xml:space="preserve">, </w:t>
      </w:r>
      <w:r w:rsidRPr="00897AB3">
        <w:rPr>
          <w:noProof/>
        </w:rPr>
        <w:t>Air Force Office of Special Investigations</w:t>
      </w:r>
    </w:p>
    <w:p w14:paraId="6DE72725" w14:textId="77777777" w:rsidR="00B00AA5" w:rsidRDefault="00B00AA5" w:rsidP="00B00AA5">
      <w:r w:rsidRPr="00897AB3">
        <w:tab/>
      </w:r>
      <w:r w:rsidRPr="00897AB3">
        <w:rPr>
          <w:noProof/>
        </w:rPr>
        <w:t>*Mischtschuk</w:t>
      </w:r>
      <w:r w:rsidRPr="00897AB3">
        <w:t xml:space="preserve">, </w:t>
      </w:r>
      <w:r w:rsidRPr="00897AB3">
        <w:rPr>
          <w:noProof/>
        </w:rPr>
        <w:t>Mary</w:t>
      </w:r>
      <w:r>
        <w:t>,</w:t>
      </w:r>
      <w:r w:rsidRPr="00897AB3">
        <w:t xml:space="preserve"> </w:t>
      </w:r>
      <w:r w:rsidRPr="00897AB3">
        <w:rPr>
          <w:noProof/>
        </w:rPr>
        <w:t>Wellness Coordinator</w:t>
      </w:r>
      <w:r w:rsidRPr="00897AB3">
        <w:t xml:space="preserve">, </w:t>
      </w:r>
      <w:r w:rsidRPr="00897AB3">
        <w:rPr>
          <w:noProof/>
        </w:rPr>
        <w:t>Naval Criminal Investigative Service</w:t>
      </w:r>
    </w:p>
    <w:p w14:paraId="428EB80D" w14:textId="77777777" w:rsidR="00B00AA5" w:rsidRDefault="00B00AA5" w:rsidP="00B00AA5">
      <w:r w:rsidRPr="00897AB3">
        <w:tab/>
      </w:r>
      <w:r w:rsidRPr="00897AB3">
        <w:rPr>
          <w:noProof/>
        </w:rPr>
        <w:t>*Van Vorst</w:t>
      </w:r>
      <w:r w:rsidRPr="00897AB3">
        <w:t xml:space="preserve">, </w:t>
      </w:r>
      <w:r w:rsidRPr="00897AB3">
        <w:rPr>
          <w:noProof/>
        </w:rPr>
        <w:t>John</w:t>
      </w:r>
      <w:r>
        <w:t>,</w:t>
      </w:r>
      <w:r w:rsidRPr="00897AB3">
        <w:t xml:space="preserve"> </w:t>
      </w:r>
      <w:r w:rsidRPr="00897AB3">
        <w:rPr>
          <w:noProof/>
        </w:rPr>
        <w:t>Health &amp; Fitness Instructor</w:t>
      </w:r>
      <w:r w:rsidRPr="00897AB3">
        <w:t xml:space="preserve">, </w:t>
      </w:r>
      <w:r w:rsidRPr="00897AB3">
        <w:rPr>
          <w:noProof/>
        </w:rPr>
        <w:t>FBI Academy</w:t>
      </w:r>
    </w:p>
    <w:p w14:paraId="61EC4F6C" w14:textId="77777777" w:rsidR="00B00AA5" w:rsidRPr="00897AB3" w:rsidRDefault="00B00AA5" w:rsidP="00B00AA5">
      <w:r w:rsidRPr="00897AB3">
        <w:rPr>
          <w:noProof/>
        </w:rPr>
        <w:t>Reston</w:t>
      </w:r>
    </w:p>
    <w:p w14:paraId="41AFCFEE" w14:textId="77E44E52" w:rsidR="00B00AA5" w:rsidRDefault="00B00AA5" w:rsidP="00066D66">
      <w:pPr>
        <w:ind w:left="720"/>
      </w:pPr>
      <w:r w:rsidRPr="00897AB3">
        <w:rPr>
          <w:noProof/>
        </w:rPr>
        <w:t>*Scherer</w:t>
      </w:r>
      <w:r w:rsidRPr="00897AB3">
        <w:t xml:space="preserve">, </w:t>
      </w:r>
      <w:r w:rsidRPr="00897AB3">
        <w:rPr>
          <w:noProof/>
        </w:rPr>
        <w:t>Amber</w:t>
      </w:r>
      <w:r>
        <w:t>,</w:t>
      </w:r>
      <w:r w:rsidRPr="00897AB3">
        <w:t xml:space="preserve"> </w:t>
      </w:r>
      <w:r w:rsidRPr="00897AB3">
        <w:rPr>
          <w:noProof/>
        </w:rPr>
        <w:t>Research Program Manager</w:t>
      </w:r>
      <w:r w:rsidRPr="00897AB3">
        <w:t xml:space="preserve">, </w:t>
      </w:r>
      <w:r w:rsidRPr="00897AB3">
        <w:rPr>
          <w:noProof/>
        </w:rPr>
        <w:t>Washington/Baltimore High Intensity Drug Trafficking Area Program</w:t>
      </w:r>
    </w:p>
    <w:p w14:paraId="54F328AC" w14:textId="4A863D71" w:rsidR="00B00AA5" w:rsidRPr="00897AB3" w:rsidRDefault="00B00AA5" w:rsidP="00B00AA5">
      <w:r w:rsidRPr="00897AB3">
        <w:rPr>
          <w:noProof/>
        </w:rPr>
        <w:t>Rich</w:t>
      </w:r>
      <w:r w:rsidR="00DC5312">
        <w:rPr>
          <w:noProof/>
        </w:rPr>
        <w:t>la</w:t>
      </w:r>
      <w:r w:rsidRPr="00897AB3">
        <w:rPr>
          <w:noProof/>
        </w:rPr>
        <w:t>nds</w:t>
      </w:r>
    </w:p>
    <w:p w14:paraId="0F6C28ED" w14:textId="77777777" w:rsidR="00B00AA5" w:rsidRDefault="00B00AA5" w:rsidP="00B00AA5">
      <w:r w:rsidRPr="00897AB3">
        <w:tab/>
      </w:r>
      <w:r w:rsidRPr="00897AB3">
        <w:rPr>
          <w:noProof/>
        </w:rPr>
        <w:t>Holt</w:t>
      </w:r>
      <w:r w:rsidRPr="00897AB3">
        <w:t xml:space="preserve">, </w:t>
      </w:r>
      <w:r w:rsidRPr="00897AB3">
        <w:rPr>
          <w:noProof/>
        </w:rPr>
        <w:t>Ronald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Richlands Police Department</w:t>
      </w:r>
    </w:p>
    <w:p w14:paraId="50B65518" w14:textId="77777777" w:rsidR="00B00AA5" w:rsidRPr="00897AB3" w:rsidRDefault="00B00AA5" w:rsidP="00B00AA5">
      <w:r w:rsidRPr="00897AB3">
        <w:rPr>
          <w:noProof/>
        </w:rPr>
        <w:t>Roanoke</w:t>
      </w:r>
    </w:p>
    <w:p w14:paraId="7DEB69BC" w14:textId="77777777" w:rsidR="00B00AA5" w:rsidRDefault="00B00AA5" w:rsidP="00B00AA5">
      <w:r w:rsidRPr="00897AB3">
        <w:tab/>
      </w:r>
      <w:r w:rsidRPr="00897AB3">
        <w:rPr>
          <w:noProof/>
        </w:rPr>
        <w:t>*Walters</w:t>
      </w:r>
      <w:r w:rsidRPr="00897AB3">
        <w:t xml:space="preserve">, </w:t>
      </w:r>
      <w:r w:rsidRPr="00897AB3">
        <w:rPr>
          <w:noProof/>
        </w:rPr>
        <w:t>Da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Roanoke County Police Department</w:t>
      </w:r>
    </w:p>
    <w:p w14:paraId="189D511B" w14:textId="77777777" w:rsidR="00B00AA5" w:rsidRPr="00897AB3" w:rsidRDefault="00B00AA5" w:rsidP="00B00AA5">
      <w:r w:rsidRPr="00897AB3">
        <w:rPr>
          <w:noProof/>
        </w:rPr>
        <w:t>South Hill</w:t>
      </w:r>
    </w:p>
    <w:p w14:paraId="663D3DAA" w14:textId="77777777" w:rsidR="00B00AA5" w:rsidRDefault="00B00AA5" w:rsidP="00B00AA5">
      <w:r w:rsidRPr="00897AB3">
        <w:tab/>
      </w:r>
      <w:r w:rsidRPr="00897AB3">
        <w:rPr>
          <w:noProof/>
        </w:rPr>
        <w:t>Durham</w:t>
      </w:r>
      <w:r w:rsidRPr="00897AB3">
        <w:t xml:space="preserve">, </w:t>
      </w:r>
      <w:r w:rsidRPr="00897AB3">
        <w:rPr>
          <w:noProof/>
        </w:rPr>
        <w:t>Rya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South Hill Police Department</w:t>
      </w:r>
    </w:p>
    <w:p w14:paraId="2FCE32E2" w14:textId="77777777" w:rsidR="00B00AA5" w:rsidRPr="00897AB3" w:rsidRDefault="00B00AA5" w:rsidP="00B00AA5">
      <w:r w:rsidRPr="00897AB3">
        <w:rPr>
          <w:noProof/>
        </w:rPr>
        <w:t>Vinton</w:t>
      </w:r>
    </w:p>
    <w:p w14:paraId="1482CF36" w14:textId="77777777" w:rsidR="00B00AA5" w:rsidRDefault="00B00AA5" w:rsidP="00B00AA5">
      <w:r w:rsidRPr="00897AB3">
        <w:tab/>
      </w:r>
      <w:r w:rsidRPr="00897AB3">
        <w:rPr>
          <w:noProof/>
        </w:rPr>
        <w:t>Hurt</w:t>
      </w:r>
      <w:r w:rsidRPr="00897AB3">
        <w:t xml:space="preserve">, </w:t>
      </w:r>
      <w:r w:rsidRPr="00897AB3">
        <w:rPr>
          <w:noProof/>
        </w:rPr>
        <w:t>Scott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Vinton Police Department</w:t>
      </w:r>
    </w:p>
    <w:p w14:paraId="75AB3065" w14:textId="77777777" w:rsidR="00B00AA5" w:rsidRPr="00897AB3" w:rsidRDefault="00B00AA5" w:rsidP="00B00AA5">
      <w:r w:rsidRPr="00897AB3">
        <w:rPr>
          <w:noProof/>
        </w:rPr>
        <w:t>Virginia Beach</w:t>
      </w:r>
    </w:p>
    <w:p w14:paraId="436C925F" w14:textId="77777777" w:rsidR="00B00AA5" w:rsidRDefault="00B00AA5" w:rsidP="00B00AA5">
      <w:r w:rsidRPr="00897AB3">
        <w:tab/>
      </w:r>
      <w:r w:rsidRPr="00897AB3">
        <w:rPr>
          <w:noProof/>
        </w:rPr>
        <w:t>Gervin</w:t>
      </w:r>
      <w:r w:rsidRPr="00897AB3">
        <w:t xml:space="preserve">, </w:t>
      </w:r>
      <w:r w:rsidRPr="00897AB3">
        <w:rPr>
          <w:noProof/>
        </w:rPr>
        <w:t>William</w:t>
      </w:r>
      <w:r>
        <w:t>,</w:t>
      </w:r>
      <w:r w:rsidRPr="00897AB3">
        <w:t xml:space="preserve"> </w:t>
      </w:r>
      <w:r w:rsidRPr="00897AB3">
        <w:rPr>
          <w:noProof/>
        </w:rPr>
        <w:t>Day Shift Commander</w:t>
      </w:r>
      <w:r w:rsidRPr="00897AB3">
        <w:t xml:space="preserve">, </w:t>
      </w:r>
      <w:r w:rsidRPr="00897AB3">
        <w:rPr>
          <w:noProof/>
        </w:rPr>
        <w:t>Virginia Beach Police Department</w:t>
      </w:r>
    </w:p>
    <w:p w14:paraId="069D2A8A" w14:textId="77777777" w:rsidR="00B00AA5" w:rsidRPr="00897AB3" w:rsidRDefault="00B00AA5" w:rsidP="00B00AA5">
      <w:r w:rsidRPr="00897AB3">
        <w:rPr>
          <w:noProof/>
        </w:rPr>
        <w:t>Woodbridge</w:t>
      </w:r>
    </w:p>
    <w:p w14:paraId="5675996B" w14:textId="77777777" w:rsidR="00B00AA5" w:rsidRDefault="00B00AA5" w:rsidP="00B00AA5">
      <w:r w:rsidRPr="00897AB3">
        <w:tab/>
      </w:r>
      <w:r w:rsidRPr="00897AB3">
        <w:rPr>
          <w:noProof/>
        </w:rPr>
        <w:t>*LaVallee</w:t>
      </w:r>
      <w:r w:rsidRPr="00897AB3">
        <w:t xml:space="preserve">, </w:t>
      </w:r>
      <w:r w:rsidRPr="00897AB3">
        <w:rPr>
          <w:noProof/>
        </w:rPr>
        <w:t>Kathy</w:t>
      </w:r>
      <w:r>
        <w:t>,</w:t>
      </w:r>
      <w:r w:rsidRPr="00897AB3">
        <w:t xml:space="preserve"> </w:t>
      </w:r>
      <w:r w:rsidRPr="00897AB3">
        <w:rPr>
          <w:noProof/>
        </w:rPr>
        <w:t>Senior Librarian</w:t>
      </w:r>
      <w:r w:rsidRPr="00897AB3">
        <w:t xml:space="preserve">, </w:t>
      </w:r>
      <w:r w:rsidRPr="00897AB3">
        <w:rPr>
          <w:noProof/>
        </w:rPr>
        <w:t>Prince William Library</w:t>
      </w:r>
    </w:p>
    <w:p w14:paraId="2290FDAE" w14:textId="77777777" w:rsidR="00B00AA5" w:rsidRDefault="00B00AA5" w:rsidP="00B00AA5">
      <w:r w:rsidRPr="00897AB3">
        <w:tab/>
      </w:r>
      <w:r w:rsidRPr="00897AB3">
        <w:rPr>
          <w:noProof/>
        </w:rPr>
        <w:t>Wilson</w:t>
      </w:r>
      <w:r w:rsidRPr="00897AB3">
        <w:t xml:space="preserve">, </w:t>
      </w:r>
      <w:r w:rsidRPr="00897AB3">
        <w:rPr>
          <w:noProof/>
        </w:rPr>
        <w:t>Feliciano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Prince William County Police Department</w:t>
      </w:r>
    </w:p>
    <w:p w14:paraId="1D98DDE9" w14:textId="77777777" w:rsidR="00B00AA5" w:rsidRPr="00DC5312" w:rsidRDefault="00B00AA5" w:rsidP="00B00AA5">
      <w:pPr>
        <w:rPr>
          <w:color w:val="00B0F0"/>
          <w:sz w:val="28"/>
          <w:szCs w:val="28"/>
        </w:rPr>
      </w:pPr>
      <w:r w:rsidRPr="00DC5312">
        <w:rPr>
          <w:noProof/>
          <w:color w:val="00B0F0"/>
          <w:sz w:val="28"/>
          <w:szCs w:val="28"/>
        </w:rPr>
        <w:t>Washington</w:t>
      </w:r>
    </w:p>
    <w:p w14:paraId="0C85FF8D" w14:textId="77777777" w:rsidR="00B00AA5" w:rsidRPr="00897AB3" w:rsidRDefault="00B00AA5" w:rsidP="00B00AA5">
      <w:r w:rsidRPr="00897AB3">
        <w:rPr>
          <w:noProof/>
        </w:rPr>
        <w:t>Enumclaw</w:t>
      </w:r>
    </w:p>
    <w:p w14:paraId="0BA977C7" w14:textId="77777777" w:rsidR="00B00AA5" w:rsidRDefault="00B00AA5" w:rsidP="00B00AA5">
      <w:r w:rsidRPr="00897AB3">
        <w:tab/>
      </w:r>
      <w:r w:rsidRPr="00897AB3">
        <w:rPr>
          <w:noProof/>
        </w:rPr>
        <w:t>*Horejsi</w:t>
      </w:r>
      <w:r w:rsidRPr="00897AB3">
        <w:t xml:space="preserve">, </w:t>
      </w:r>
      <w:r w:rsidRPr="00897AB3">
        <w:rPr>
          <w:noProof/>
        </w:rPr>
        <w:t>Gary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Enumclaw Police Department</w:t>
      </w:r>
    </w:p>
    <w:p w14:paraId="10C45069" w14:textId="77777777" w:rsidR="00B00AA5" w:rsidRPr="00897AB3" w:rsidRDefault="00B00AA5" w:rsidP="00B00AA5">
      <w:r w:rsidRPr="00897AB3">
        <w:rPr>
          <w:noProof/>
        </w:rPr>
        <w:t>Ferndale</w:t>
      </w:r>
    </w:p>
    <w:p w14:paraId="564D895C" w14:textId="77777777" w:rsidR="00B00AA5" w:rsidRDefault="00B00AA5" w:rsidP="00B00AA5">
      <w:r w:rsidRPr="00897AB3">
        <w:tab/>
      </w:r>
      <w:r w:rsidRPr="00897AB3">
        <w:rPr>
          <w:noProof/>
        </w:rPr>
        <w:t>*Williams</w:t>
      </w:r>
      <w:r w:rsidRPr="00897AB3">
        <w:t xml:space="preserve">, </w:t>
      </w:r>
      <w:r w:rsidRPr="00897AB3">
        <w:rPr>
          <w:noProof/>
        </w:rPr>
        <w:t>Mark</w:t>
      </w:r>
      <w:r>
        <w:t>,</w:t>
      </w:r>
      <w:r w:rsidRPr="00897AB3">
        <w:t xml:space="preserve"> </w:t>
      </w:r>
      <w:r w:rsidRPr="00897AB3">
        <w:rPr>
          <w:noProof/>
        </w:rPr>
        <w:t>Border Patrol Agent</w:t>
      </w:r>
      <w:r w:rsidRPr="00897AB3">
        <w:t xml:space="preserve">, </w:t>
      </w:r>
      <w:r w:rsidRPr="00897AB3">
        <w:rPr>
          <w:noProof/>
        </w:rPr>
        <w:t>US Border Patrol</w:t>
      </w:r>
    </w:p>
    <w:p w14:paraId="7C1A42EE" w14:textId="77777777" w:rsidR="00B00AA5" w:rsidRPr="00897AB3" w:rsidRDefault="00B00AA5" w:rsidP="00B00AA5">
      <w:r w:rsidRPr="00897AB3">
        <w:rPr>
          <w:noProof/>
        </w:rPr>
        <w:t>Kent</w:t>
      </w:r>
    </w:p>
    <w:p w14:paraId="1686930F" w14:textId="77777777" w:rsidR="00B00AA5" w:rsidRDefault="00B00AA5" w:rsidP="00B00AA5">
      <w:r w:rsidRPr="00897AB3">
        <w:tab/>
      </w:r>
      <w:r w:rsidRPr="00897AB3">
        <w:rPr>
          <w:noProof/>
        </w:rPr>
        <w:t>Bava</w:t>
      </w:r>
      <w:r w:rsidRPr="00897AB3">
        <w:t xml:space="preserve">, </w:t>
      </w:r>
      <w:r w:rsidRPr="00897AB3">
        <w:rPr>
          <w:noProof/>
        </w:rPr>
        <w:t>Joshua</w:t>
      </w:r>
      <w:r>
        <w:t>,</w:t>
      </w:r>
      <w:r w:rsidRPr="00897AB3">
        <w:t xml:space="preserve"> </w:t>
      </w:r>
      <w:r w:rsidRPr="00897AB3">
        <w:rPr>
          <w:noProof/>
        </w:rPr>
        <w:t>Commander</w:t>
      </w:r>
      <w:r w:rsidRPr="00897AB3">
        <w:t xml:space="preserve">, </w:t>
      </w:r>
      <w:r w:rsidRPr="00897AB3">
        <w:rPr>
          <w:noProof/>
        </w:rPr>
        <w:t>Kent Police Department</w:t>
      </w:r>
    </w:p>
    <w:p w14:paraId="389BD360" w14:textId="77777777" w:rsidR="00B00AA5" w:rsidRPr="00897AB3" w:rsidRDefault="00B00AA5" w:rsidP="00B00AA5">
      <w:r w:rsidRPr="00897AB3">
        <w:rPr>
          <w:noProof/>
        </w:rPr>
        <w:t>Langley</w:t>
      </w:r>
    </w:p>
    <w:p w14:paraId="4D08D8A0" w14:textId="77777777" w:rsidR="00B00AA5" w:rsidRDefault="00B00AA5" w:rsidP="00B00AA5">
      <w:r w:rsidRPr="00897AB3">
        <w:tab/>
      </w:r>
      <w:r w:rsidRPr="00897AB3">
        <w:rPr>
          <w:noProof/>
        </w:rPr>
        <w:t>Wasser</w:t>
      </w:r>
      <w:r w:rsidRPr="00897AB3">
        <w:t xml:space="preserve">, </w:t>
      </w:r>
      <w:r w:rsidRPr="00897AB3">
        <w:rPr>
          <w:noProof/>
        </w:rPr>
        <w:t>Tavier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Langley Police Department</w:t>
      </w:r>
    </w:p>
    <w:p w14:paraId="18147B46" w14:textId="77777777" w:rsidR="00B00AA5" w:rsidRPr="00897AB3" w:rsidRDefault="00B00AA5" w:rsidP="00B00AA5">
      <w:r w:rsidRPr="00897AB3">
        <w:rPr>
          <w:noProof/>
        </w:rPr>
        <w:t>Lynnwood</w:t>
      </w:r>
    </w:p>
    <w:p w14:paraId="64C9DE41" w14:textId="77777777" w:rsidR="00B00AA5" w:rsidRDefault="00B00AA5" w:rsidP="00B00AA5">
      <w:r w:rsidRPr="00897AB3">
        <w:tab/>
      </w:r>
      <w:r w:rsidRPr="00897AB3">
        <w:rPr>
          <w:noProof/>
        </w:rPr>
        <w:t>Zatylny</w:t>
      </w:r>
      <w:r w:rsidRPr="00897AB3">
        <w:t xml:space="preserve">, </w:t>
      </w:r>
      <w:r w:rsidRPr="00897AB3">
        <w:rPr>
          <w:noProof/>
        </w:rPr>
        <w:t>Curtis</w:t>
      </w:r>
      <w:r>
        <w:t>,</w:t>
      </w:r>
      <w:r w:rsidRPr="00897AB3">
        <w:t xml:space="preserve"> </w:t>
      </w:r>
      <w:r w:rsidRPr="00897AB3">
        <w:rPr>
          <w:noProof/>
        </w:rPr>
        <w:t>Administrative Services Commander</w:t>
      </w:r>
      <w:r w:rsidRPr="00897AB3">
        <w:t xml:space="preserve">, </w:t>
      </w:r>
      <w:r w:rsidRPr="00897AB3">
        <w:rPr>
          <w:noProof/>
        </w:rPr>
        <w:t>Lynnwood Police Department</w:t>
      </w:r>
    </w:p>
    <w:p w14:paraId="6690DABF" w14:textId="77777777" w:rsidR="00DC5312" w:rsidRDefault="00DC5312" w:rsidP="00B00AA5">
      <w:pPr>
        <w:rPr>
          <w:noProof/>
        </w:rPr>
      </w:pPr>
    </w:p>
    <w:p w14:paraId="4B94DED8" w14:textId="4A20C776" w:rsidR="00B00AA5" w:rsidRPr="00897AB3" w:rsidRDefault="00B00AA5" w:rsidP="00B00AA5">
      <w:r w:rsidRPr="00897AB3">
        <w:rPr>
          <w:noProof/>
        </w:rPr>
        <w:lastRenderedPageBreak/>
        <w:t>Medina</w:t>
      </w:r>
    </w:p>
    <w:p w14:paraId="2935E281" w14:textId="77777777" w:rsidR="00B00AA5" w:rsidRDefault="00B00AA5" w:rsidP="00B00AA5">
      <w:r w:rsidRPr="00897AB3">
        <w:tab/>
      </w:r>
      <w:r w:rsidRPr="00897AB3">
        <w:rPr>
          <w:noProof/>
        </w:rPr>
        <w:t>Anderson</w:t>
      </w:r>
      <w:r w:rsidRPr="00897AB3">
        <w:t xml:space="preserve">, </w:t>
      </w:r>
      <w:r w:rsidRPr="00897AB3">
        <w:rPr>
          <w:noProof/>
        </w:rPr>
        <w:t>Eric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Medina Police Department</w:t>
      </w:r>
    </w:p>
    <w:p w14:paraId="128D6AE8" w14:textId="77777777" w:rsidR="00B00AA5" w:rsidRPr="00897AB3" w:rsidRDefault="00B00AA5" w:rsidP="00B00AA5">
      <w:r w:rsidRPr="00897AB3">
        <w:rPr>
          <w:noProof/>
        </w:rPr>
        <w:t>Olympia</w:t>
      </w:r>
    </w:p>
    <w:p w14:paraId="564AF69C" w14:textId="77777777" w:rsidR="00B00AA5" w:rsidRDefault="00B00AA5" w:rsidP="00B00AA5">
      <w:r w:rsidRPr="00897AB3">
        <w:tab/>
      </w:r>
      <w:r w:rsidRPr="00897AB3">
        <w:rPr>
          <w:noProof/>
        </w:rPr>
        <w:t>Cuthbert</w:t>
      </w:r>
      <w:r w:rsidRPr="00897AB3">
        <w:t xml:space="preserve">, </w:t>
      </w:r>
      <w:r w:rsidRPr="00897AB3">
        <w:rPr>
          <w:noProof/>
        </w:rPr>
        <w:t>Jason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Washington State Patrol</w:t>
      </w:r>
    </w:p>
    <w:p w14:paraId="09026507" w14:textId="77777777" w:rsidR="00B00AA5" w:rsidRDefault="00B00AA5" w:rsidP="00B00AA5">
      <w:r w:rsidRPr="00897AB3">
        <w:tab/>
      </w:r>
      <w:r w:rsidRPr="00897AB3">
        <w:rPr>
          <w:noProof/>
        </w:rPr>
        <w:t>*Forrest</w:t>
      </w:r>
      <w:r w:rsidRPr="00897AB3">
        <w:t xml:space="preserve">, </w:t>
      </w:r>
      <w:r w:rsidRPr="00897AB3">
        <w:rPr>
          <w:noProof/>
        </w:rPr>
        <w:t>Tyson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The Evergreen State College Police Department</w:t>
      </w:r>
    </w:p>
    <w:p w14:paraId="51F60858" w14:textId="77777777" w:rsidR="00B00AA5" w:rsidRDefault="00B00AA5" w:rsidP="00B00AA5">
      <w:r w:rsidRPr="00897AB3">
        <w:tab/>
      </w:r>
      <w:r w:rsidRPr="00897AB3">
        <w:rPr>
          <w:noProof/>
        </w:rPr>
        <w:t>Magerl</w:t>
      </w:r>
      <w:r w:rsidRPr="00897AB3">
        <w:t xml:space="preserve">, </w:t>
      </w:r>
      <w:r w:rsidRPr="00897AB3">
        <w:rPr>
          <w:noProof/>
        </w:rPr>
        <w:t>Paul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Washington State Liquor and Cannabis Board</w:t>
      </w:r>
    </w:p>
    <w:p w14:paraId="211991F4" w14:textId="77777777" w:rsidR="00B00AA5" w:rsidRDefault="00B00AA5" w:rsidP="00B00AA5">
      <w:r w:rsidRPr="00897AB3">
        <w:tab/>
      </w:r>
      <w:r w:rsidRPr="00897AB3">
        <w:rPr>
          <w:noProof/>
        </w:rPr>
        <w:t>*Maki</w:t>
      </w:r>
      <w:r w:rsidRPr="00897AB3">
        <w:t xml:space="preserve">, </w:t>
      </w:r>
      <w:r w:rsidRPr="00897AB3">
        <w:rPr>
          <w:noProof/>
        </w:rPr>
        <w:t>Kimberly</w:t>
      </w:r>
      <w:r>
        <w:t>,</w:t>
      </w:r>
      <w:r w:rsidRPr="00897AB3">
        <w:t xml:space="preserve"> </w:t>
      </w:r>
      <w:r w:rsidRPr="00897AB3">
        <w:rPr>
          <w:noProof/>
        </w:rPr>
        <w:t>Recruitment &amp; Retention Officer</w:t>
      </w:r>
      <w:r w:rsidRPr="00897AB3">
        <w:t xml:space="preserve">, </w:t>
      </w:r>
      <w:r w:rsidRPr="00897AB3">
        <w:rPr>
          <w:noProof/>
        </w:rPr>
        <w:t>Washington State Patrol</w:t>
      </w:r>
    </w:p>
    <w:p w14:paraId="40334224" w14:textId="77777777" w:rsidR="00B00AA5" w:rsidRDefault="00B00AA5" w:rsidP="00B00AA5">
      <w:r w:rsidRPr="00897AB3">
        <w:tab/>
      </w:r>
      <w:r w:rsidRPr="00897AB3">
        <w:rPr>
          <w:noProof/>
        </w:rPr>
        <w:t>*McGregor</w:t>
      </w:r>
      <w:r w:rsidRPr="00897AB3">
        <w:t xml:space="preserve">, </w:t>
      </w:r>
      <w:r w:rsidRPr="00897AB3">
        <w:rPr>
          <w:noProof/>
        </w:rPr>
        <w:t>Pat</w:t>
      </w:r>
      <w:r>
        <w:t>,</w:t>
      </w:r>
      <w:r w:rsidRPr="00897AB3">
        <w:t xml:space="preserve"> </w:t>
      </w:r>
      <w:r w:rsidRPr="00897AB3">
        <w:rPr>
          <w:noProof/>
        </w:rPr>
        <w:t>Lead Diversity Equity &amp; Inclusion Consultant</w:t>
      </w:r>
      <w:r w:rsidRPr="00897AB3">
        <w:t xml:space="preserve">, </w:t>
      </w:r>
      <w:r w:rsidRPr="00897AB3">
        <w:rPr>
          <w:noProof/>
        </w:rPr>
        <w:t>Washington State Patrol</w:t>
      </w:r>
    </w:p>
    <w:p w14:paraId="55F31186" w14:textId="77777777" w:rsidR="00B00AA5" w:rsidRDefault="00B00AA5" w:rsidP="00B00AA5">
      <w:r w:rsidRPr="00897AB3">
        <w:tab/>
      </w:r>
      <w:r w:rsidRPr="00897AB3">
        <w:rPr>
          <w:noProof/>
        </w:rPr>
        <w:t>Sanders</w:t>
      </w:r>
      <w:r w:rsidRPr="00897AB3">
        <w:t xml:space="preserve">, </w:t>
      </w:r>
      <w:r w:rsidRPr="00897AB3">
        <w:rPr>
          <w:noProof/>
        </w:rPr>
        <w:t>Derek</w:t>
      </w:r>
      <w:r>
        <w:t>,</w:t>
      </w:r>
      <w:r w:rsidRPr="00897AB3">
        <w:t xml:space="preserve"> </w:t>
      </w:r>
      <w:r w:rsidRPr="00897AB3">
        <w:rPr>
          <w:noProof/>
        </w:rPr>
        <w:t>Sheriff</w:t>
      </w:r>
      <w:r w:rsidRPr="00897AB3">
        <w:t xml:space="preserve">, </w:t>
      </w:r>
      <w:r w:rsidRPr="00897AB3">
        <w:rPr>
          <w:noProof/>
        </w:rPr>
        <w:t>Thurston County Sheriff's Office</w:t>
      </w:r>
    </w:p>
    <w:p w14:paraId="783C9AD1" w14:textId="77777777" w:rsidR="00B00AA5" w:rsidRPr="00897AB3" w:rsidRDefault="00B00AA5" w:rsidP="00B00AA5">
      <w:r w:rsidRPr="00897AB3">
        <w:rPr>
          <w:noProof/>
        </w:rPr>
        <w:t>Puyallup</w:t>
      </w:r>
    </w:p>
    <w:p w14:paraId="480C33A5" w14:textId="77777777" w:rsidR="00B00AA5" w:rsidRDefault="00B00AA5" w:rsidP="00B00AA5">
      <w:r w:rsidRPr="00897AB3">
        <w:tab/>
      </w:r>
      <w:r w:rsidRPr="00897AB3">
        <w:rPr>
          <w:noProof/>
        </w:rPr>
        <w:t>Bourbon</w:t>
      </w:r>
      <w:r w:rsidRPr="00897AB3">
        <w:t xml:space="preserve">, </w:t>
      </w:r>
      <w:r w:rsidRPr="00897AB3">
        <w:rPr>
          <w:noProof/>
        </w:rPr>
        <w:t>Donald</w:t>
      </w:r>
      <w:r w:rsidRPr="00897AB3">
        <w:t xml:space="preserve"> </w:t>
      </w:r>
      <w:r w:rsidRPr="00897AB3">
        <w:rPr>
          <w:noProof/>
        </w:rPr>
        <w:t>B</w:t>
      </w:r>
      <w:r w:rsidRPr="00897AB3">
        <w:t xml:space="preserve">, </w:t>
      </w:r>
      <w:r w:rsidRPr="00897AB3">
        <w:rPr>
          <w:noProof/>
        </w:rPr>
        <w:t>Professional Services Captain</w:t>
      </w:r>
      <w:r w:rsidRPr="00897AB3">
        <w:t xml:space="preserve">, </w:t>
      </w:r>
      <w:r w:rsidRPr="00897AB3">
        <w:rPr>
          <w:noProof/>
        </w:rPr>
        <w:t>Puyallup Police Department</w:t>
      </w:r>
    </w:p>
    <w:p w14:paraId="10EC9B83" w14:textId="77777777" w:rsidR="00B00AA5" w:rsidRPr="00897AB3" w:rsidRDefault="00B00AA5" w:rsidP="00B00AA5">
      <w:r w:rsidRPr="00897AB3">
        <w:rPr>
          <w:noProof/>
        </w:rPr>
        <w:t>Sammamish</w:t>
      </w:r>
    </w:p>
    <w:p w14:paraId="6016A064" w14:textId="77777777" w:rsidR="00B00AA5" w:rsidRDefault="00B00AA5" w:rsidP="00B00AA5">
      <w:r w:rsidRPr="00897AB3">
        <w:tab/>
      </w:r>
      <w:r w:rsidRPr="00897AB3">
        <w:rPr>
          <w:noProof/>
        </w:rPr>
        <w:t>Lysaght</w:t>
      </w:r>
      <w:r w:rsidRPr="00897AB3">
        <w:t xml:space="preserve">, </w:t>
      </w:r>
      <w:r w:rsidRPr="00897AB3">
        <w:rPr>
          <w:noProof/>
        </w:rPr>
        <w:t>Steven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Sammamish Police Department</w:t>
      </w:r>
    </w:p>
    <w:p w14:paraId="6BC98653" w14:textId="77777777" w:rsidR="00B00AA5" w:rsidRPr="00897AB3" w:rsidRDefault="00B00AA5" w:rsidP="00B00AA5">
      <w:r w:rsidRPr="00897AB3">
        <w:rPr>
          <w:noProof/>
        </w:rPr>
        <w:t>Seattle</w:t>
      </w:r>
    </w:p>
    <w:p w14:paraId="2D331657" w14:textId="77777777" w:rsidR="00B00AA5" w:rsidRDefault="00B00AA5" w:rsidP="00B00AA5">
      <w:r w:rsidRPr="00897AB3">
        <w:tab/>
      </w:r>
      <w:r w:rsidRPr="00897AB3">
        <w:rPr>
          <w:noProof/>
        </w:rPr>
        <w:t>*Kirschner</w:t>
      </w:r>
      <w:r w:rsidRPr="00897AB3">
        <w:t xml:space="preserve">, </w:t>
      </w:r>
      <w:r w:rsidRPr="00897AB3">
        <w:rPr>
          <w:noProof/>
        </w:rPr>
        <w:t>Katy</w:t>
      </w:r>
      <w:r>
        <w:t>,</w:t>
      </w:r>
      <w:r w:rsidRPr="00897AB3">
        <w:t xml:space="preserve"> </w:t>
      </w:r>
      <w:r w:rsidRPr="00897AB3">
        <w:rPr>
          <w:noProof/>
        </w:rPr>
        <w:t>Senior Policy Analyst</w:t>
      </w:r>
      <w:r w:rsidRPr="00897AB3">
        <w:t xml:space="preserve">, </w:t>
      </w:r>
      <w:r w:rsidRPr="00897AB3">
        <w:rPr>
          <w:noProof/>
        </w:rPr>
        <w:t>King County Office of Law Enforcement Oversite</w:t>
      </w:r>
    </w:p>
    <w:p w14:paraId="76159E9A" w14:textId="77777777" w:rsidR="00B00AA5" w:rsidRDefault="00B00AA5" w:rsidP="00B00AA5">
      <w:r w:rsidRPr="00897AB3">
        <w:tab/>
      </w:r>
      <w:r w:rsidRPr="00897AB3">
        <w:rPr>
          <w:noProof/>
        </w:rPr>
        <w:t>Resendez</w:t>
      </w:r>
      <w:r w:rsidRPr="00897AB3">
        <w:t xml:space="preserve">, </w:t>
      </w:r>
      <w:r w:rsidRPr="00897AB3">
        <w:rPr>
          <w:noProof/>
        </w:rPr>
        <w:t>Jarrod</w:t>
      </w:r>
      <w:r>
        <w:t>,</w:t>
      </w:r>
      <w:r w:rsidRPr="00897AB3">
        <w:t xml:space="preserve"> </w:t>
      </w:r>
      <w:r w:rsidRPr="00897AB3">
        <w:rPr>
          <w:noProof/>
        </w:rPr>
        <w:t>Assistant Inspector in Charge</w:t>
      </w:r>
      <w:r w:rsidRPr="00897AB3">
        <w:t xml:space="preserve">, </w:t>
      </w:r>
      <w:r w:rsidRPr="00897AB3">
        <w:rPr>
          <w:noProof/>
        </w:rPr>
        <w:t>US Postal Inspection Service</w:t>
      </w:r>
    </w:p>
    <w:p w14:paraId="312FDAD6" w14:textId="77777777" w:rsidR="00B00AA5" w:rsidRPr="00897AB3" w:rsidRDefault="00B00AA5" w:rsidP="00B00AA5">
      <w:r w:rsidRPr="00897AB3">
        <w:rPr>
          <w:noProof/>
        </w:rPr>
        <w:t>Spokane</w:t>
      </w:r>
    </w:p>
    <w:p w14:paraId="13EB00BD" w14:textId="77777777" w:rsidR="00B00AA5" w:rsidRDefault="00B00AA5" w:rsidP="00B00AA5">
      <w:r w:rsidRPr="00897AB3">
        <w:tab/>
      </w:r>
      <w:r w:rsidRPr="00897AB3">
        <w:rPr>
          <w:noProof/>
        </w:rPr>
        <w:t>Thompson</w:t>
      </w:r>
      <w:r w:rsidRPr="00897AB3">
        <w:t xml:space="preserve">, </w:t>
      </w:r>
      <w:r w:rsidRPr="00897AB3">
        <w:rPr>
          <w:noProof/>
        </w:rPr>
        <w:t>Khristopher</w:t>
      </w:r>
      <w:r>
        <w:t>,</w:t>
      </w:r>
      <w:r w:rsidRPr="00897AB3">
        <w:t xml:space="preserve"> </w:t>
      </w:r>
      <w:r w:rsidRPr="00897AB3">
        <w:rPr>
          <w:noProof/>
        </w:rPr>
        <w:t>Undersheriff</w:t>
      </w:r>
      <w:r w:rsidRPr="00897AB3">
        <w:t xml:space="preserve">, </w:t>
      </w:r>
      <w:r w:rsidRPr="00897AB3">
        <w:rPr>
          <w:noProof/>
        </w:rPr>
        <w:t>Spokane County Sheriff's Office</w:t>
      </w:r>
    </w:p>
    <w:p w14:paraId="063B24F8" w14:textId="77777777" w:rsidR="00B00AA5" w:rsidRPr="00897AB3" w:rsidRDefault="00B00AA5" w:rsidP="00B00AA5">
      <w:r w:rsidRPr="00897AB3">
        <w:rPr>
          <w:noProof/>
        </w:rPr>
        <w:t>Spokane Valley</w:t>
      </w:r>
    </w:p>
    <w:p w14:paraId="26060068" w14:textId="77777777" w:rsidR="00B00AA5" w:rsidRDefault="00B00AA5" w:rsidP="00B00AA5">
      <w:r w:rsidRPr="00897AB3">
        <w:tab/>
      </w:r>
      <w:r w:rsidRPr="00897AB3">
        <w:rPr>
          <w:noProof/>
        </w:rPr>
        <w:t>Kiehn</w:t>
      </w:r>
      <w:r w:rsidRPr="00897AB3">
        <w:t xml:space="preserve">, </w:t>
      </w:r>
      <w:r w:rsidRPr="00897AB3">
        <w:rPr>
          <w:noProof/>
        </w:rPr>
        <w:t>Jerad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Spokane County Sheriff's Office</w:t>
      </w:r>
    </w:p>
    <w:p w14:paraId="309D5063" w14:textId="77777777" w:rsidR="00B00AA5" w:rsidRPr="00897AB3" w:rsidRDefault="00B00AA5" w:rsidP="00B00AA5">
      <w:r w:rsidRPr="00897AB3">
        <w:rPr>
          <w:noProof/>
        </w:rPr>
        <w:t>Tacoma</w:t>
      </w:r>
    </w:p>
    <w:p w14:paraId="1E21B1DF" w14:textId="77777777" w:rsidR="00B00AA5" w:rsidRDefault="00B00AA5" w:rsidP="00B00AA5">
      <w:r w:rsidRPr="00897AB3">
        <w:tab/>
      </w:r>
      <w:r w:rsidRPr="00897AB3">
        <w:rPr>
          <w:noProof/>
        </w:rPr>
        <w:t>*Bischoff</w:t>
      </w:r>
      <w:r w:rsidRPr="00897AB3">
        <w:t xml:space="preserve">, </w:t>
      </w:r>
      <w:r w:rsidRPr="00897AB3">
        <w:rPr>
          <w:noProof/>
        </w:rPr>
        <w:t>Doug</w:t>
      </w:r>
      <w:r>
        <w:t>,</w:t>
      </w:r>
      <w:r w:rsidRPr="00897AB3">
        <w:t xml:space="preserve"> </w:t>
      </w:r>
      <w:r w:rsidRPr="00897AB3">
        <w:rPr>
          <w:noProof/>
        </w:rPr>
        <w:t>RMS Program Manager</w:t>
      </w:r>
      <w:r w:rsidRPr="00897AB3">
        <w:t xml:space="preserve">, </w:t>
      </w:r>
      <w:r w:rsidRPr="00897AB3">
        <w:rPr>
          <w:noProof/>
        </w:rPr>
        <w:t>South Sound 911</w:t>
      </w:r>
    </w:p>
    <w:p w14:paraId="69E886A2" w14:textId="77777777" w:rsidR="00B00AA5" w:rsidRDefault="00B00AA5" w:rsidP="00B00AA5">
      <w:r w:rsidRPr="00897AB3">
        <w:tab/>
      </w:r>
      <w:r w:rsidRPr="00897AB3">
        <w:rPr>
          <w:noProof/>
        </w:rPr>
        <w:t>Krause</w:t>
      </w:r>
      <w:r w:rsidRPr="00897AB3">
        <w:t xml:space="preserve">, </w:t>
      </w:r>
      <w:r w:rsidRPr="00897AB3">
        <w:rPr>
          <w:noProof/>
        </w:rPr>
        <w:t>Frank</w:t>
      </w:r>
      <w:r>
        <w:t>,</w:t>
      </w:r>
      <w:r w:rsidRPr="00897AB3">
        <w:t xml:space="preserve"> </w:t>
      </w:r>
      <w:r w:rsidRPr="00897AB3">
        <w:rPr>
          <w:noProof/>
        </w:rPr>
        <w:t>Assistant Chief</w:t>
      </w:r>
      <w:r w:rsidRPr="00897AB3">
        <w:t xml:space="preserve">, </w:t>
      </w:r>
      <w:r w:rsidRPr="00897AB3">
        <w:rPr>
          <w:noProof/>
        </w:rPr>
        <w:t>Tacoma Police Department</w:t>
      </w:r>
    </w:p>
    <w:p w14:paraId="37DB611D" w14:textId="77777777" w:rsidR="00B00AA5" w:rsidRPr="00897AB3" w:rsidRDefault="00B00AA5" w:rsidP="00B00AA5">
      <w:r w:rsidRPr="00897AB3">
        <w:rPr>
          <w:noProof/>
        </w:rPr>
        <w:t>Tumwater</w:t>
      </w:r>
    </w:p>
    <w:p w14:paraId="762964BB" w14:textId="77777777" w:rsidR="00B00AA5" w:rsidRDefault="00B00AA5" w:rsidP="00B00AA5">
      <w:r w:rsidRPr="00897AB3">
        <w:tab/>
      </w:r>
      <w:r w:rsidRPr="00897AB3">
        <w:rPr>
          <w:noProof/>
        </w:rPr>
        <w:t>*Bowers</w:t>
      </w:r>
      <w:r w:rsidRPr="00897AB3">
        <w:t xml:space="preserve">, </w:t>
      </w:r>
      <w:r w:rsidRPr="00897AB3">
        <w:rPr>
          <w:noProof/>
        </w:rPr>
        <w:t>Oliver</w:t>
      </w:r>
      <w:r>
        <w:t>,</w:t>
      </w:r>
      <w:r w:rsidRPr="00897AB3">
        <w:t xml:space="preserve"> </w:t>
      </w:r>
      <w:r w:rsidRPr="00897AB3">
        <w:rPr>
          <w:noProof/>
        </w:rPr>
        <w:t>Analyst</w:t>
      </w:r>
      <w:r w:rsidRPr="00897AB3">
        <w:t xml:space="preserve">, </w:t>
      </w:r>
      <w:r w:rsidRPr="00897AB3">
        <w:rPr>
          <w:noProof/>
        </w:rPr>
        <w:t>Tumwater Police Department</w:t>
      </w:r>
    </w:p>
    <w:p w14:paraId="1A097FC8" w14:textId="77777777" w:rsidR="00B00AA5" w:rsidRPr="00897AB3" w:rsidRDefault="00B00AA5" w:rsidP="00B00AA5">
      <w:r w:rsidRPr="00897AB3">
        <w:rPr>
          <w:noProof/>
        </w:rPr>
        <w:t>Woodinville</w:t>
      </w:r>
    </w:p>
    <w:p w14:paraId="7977DEA4" w14:textId="77777777" w:rsidR="00B00AA5" w:rsidRDefault="00B00AA5" w:rsidP="00B00AA5">
      <w:r w:rsidRPr="00897AB3">
        <w:tab/>
      </w:r>
      <w:r w:rsidRPr="00897AB3">
        <w:rPr>
          <w:noProof/>
        </w:rPr>
        <w:t>Myers</w:t>
      </w:r>
      <w:r w:rsidRPr="00897AB3">
        <w:t xml:space="preserve">, </w:t>
      </w:r>
      <w:r w:rsidRPr="00897AB3">
        <w:rPr>
          <w:noProof/>
        </w:rPr>
        <w:t>BJ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Woodinville Police Department</w:t>
      </w:r>
    </w:p>
    <w:p w14:paraId="467C1951" w14:textId="77777777" w:rsidR="00B00AA5" w:rsidRPr="00897AB3" w:rsidRDefault="00B00AA5" w:rsidP="00B00AA5">
      <w:r w:rsidRPr="00897AB3">
        <w:rPr>
          <w:noProof/>
        </w:rPr>
        <w:t>Woodland</w:t>
      </w:r>
    </w:p>
    <w:p w14:paraId="21E41A0F" w14:textId="77777777" w:rsidR="00B00AA5" w:rsidRDefault="00B00AA5" w:rsidP="00B00AA5">
      <w:r w:rsidRPr="00897AB3">
        <w:tab/>
      </w:r>
      <w:r w:rsidRPr="00897AB3">
        <w:rPr>
          <w:noProof/>
        </w:rPr>
        <w:t>Ortiz</w:t>
      </w:r>
      <w:r w:rsidRPr="00897AB3">
        <w:t xml:space="preserve">, </w:t>
      </w:r>
      <w:r w:rsidRPr="00897AB3">
        <w:rPr>
          <w:noProof/>
        </w:rPr>
        <w:t>Jennifer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Woodland Police Department</w:t>
      </w:r>
    </w:p>
    <w:p w14:paraId="0AB81298" w14:textId="77777777" w:rsidR="00B00AA5" w:rsidRPr="00DC5312" w:rsidRDefault="00B00AA5" w:rsidP="00B00AA5">
      <w:pPr>
        <w:rPr>
          <w:color w:val="00B0F0"/>
        </w:rPr>
      </w:pPr>
      <w:r w:rsidRPr="00DC5312">
        <w:rPr>
          <w:noProof/>
          <w:color w:val="00B0F0"/>
        </w:rPr>
        <w:t>West Virginia</w:t>
      </w:r>
    </w:p>
    <w:p w14:paraId="52ADFC3A" w14:textId="77777777" w:rsidR="00B00AA5" w:rsidRPr="00897AB3" w:rsidRDefault="00B00AA5" w:rsidP="00B00AA5">
      <w:r w:rsidRPr="00897AB3">
        <w:rPr>
          <w:noProof/>
        </w:rPr>
        <w:t>Beckley</w:t>
      </w:r>
    </w:p>
    <w:p w14:paraId="77B220F2" w14:textId="77777777" w:rsidR="00B00AA5" w:rsidRDefault="00B00AA5" w:rsidP="00B00AA5">
      <w:r w:rsidRPr="00897AB3">
        <w:tab/>
      </w:r>
      <w:r w:rsidRPr="00897AB3">
        <w:rPr>
          <w:noProof/>
        </w:rPr>
        <w:t>*Bailey</w:t>
      </w:r>
      <w:r w:rsidRPr="00897AB3">
        <w:t xml:space="preserve">, </w:t>
      </w:r>
      <w:r w:rsidRPr="00897AB3">
        <w:rPr>
          <w:noProof/>
        </w:rPr>
        <w:t>David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Beckley Police Department</w:t>
      </w:r>
    </w:p>
    <w:p w14:paraId="16F34C2D" w14:textId="77777777" w:rsidR="00B00AA5" w:rsidRPr="00897AB3" w:rsidRDefault="00B00AA5" w:rsidP="00B00AA5">
      <w:r w:rsidRPr="00897AB3">
        <w:rPr>
          <w:noProof/>
        </w:rPr>
        <w:t>Summersville</w:t>
      </w:r>
    </w:p>
    <w:p w14:paraId="0EBE29B3" w14:textId="77777777" w:rsidR="00B00AA5" w:rsidRDefault="00B00AA5" w:rsidP="00B00AA5">
      <w:r w:rsidRPr="00897AB3">
        <w:tab/>
      </w:r>
      <w:r w:rsidRPr="00897AB3">
        <w:rPr>
          <w:noProof/>
        </w:rPr>
        <w:t>Blake</w:t>
      </w:r>
      <w:r w:rsidRPr="00897AB3">
        <w:t xml:space="preserve">, </w:t>
      </w:r>
      <w:r w:rsidRPr="00897AB3">
        <w:rPr>
          <w:noProof/>
        </w:rPr>
        <w:t>Timothy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Summersville Police Department</w:t>
      </w:r>
    </w:p>
    <w:p w14:paraId="2EA6723A" w14:textId="77777777" w:rsidR="00B00AA5" w:rsidRPr="00C41541" w:rsidRDefault="00B00AA5" w:rsidP="00B00AA5">
      <w:pPr>
        <w:rPr>
          <w:color w:val="00B0F0"/>
          <w:sz w:val="28"/>
          <w:szCs w:val="28"/>
        </w:rPr>
      </w:pPr>
      <w:r w:rsidRPr="00C41541">
        <w:rPr>
          <w:noProof/>
          <w:color w:val="00B0F0"/>
          <w:sz w:val="28"/>
          <w:szCs w:val="28"/>
        </w:rPr>
        <w:t>Wisconsin</w:t>
      </w:r>
    </w:p>
    <w:p w14:paraId="4278EE8A" w14:textId="77777777" w:rsidR="00B00AA5" w:rsidRPr="00897AB3" w:rsidRDefault="00B00AA5" w:rsidP="00B00AA5">
      <w:r w:rsidRPr="00897AB3">
        <w:rPr>
          <w:noProof/>
        </w:rPr>
        <w:t>Ashland</w:t>
      </w:r>
    </w:p>
    <w:p w14:paraId="34640B4F" w14:textId="77777777" w:rsidR="00B00AA5" w:rsidRDefault="00B00AA5" w:rsidP="00B00AA5">
      <w:r w:rsidRPr="00897AB3">
        <w:tab/>
      </w:r>
      <w:r w:rsidRPr="00897AB3">
        <w:rPr>
          <w:noProof/>
        </w:rPr>
        <w:t>Marten</w:t>
      </w:r>
      <w:r w:rsidRPr="00897AB3">
        <w:t xml:space="preserve">, </w:t>
      </w:r>
      <w:r w:rsidRPr="00897AB3">
        <w:rPr>
          <w:noProof/>
        </w:rPr>
        <w:t>Brando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Ashland Police Department</w:t>
      </w:r>
    </w:p>
    <w:p w14:paraId="6A0FDFC2" w14:textId="77777777" w:rsidR="00B00AA5" w:rsidRPr="00897AB3" w:rsidRDefault="00B00AA5" w:rsidP="00B00AA5">
      <w:r w:rsidRPr="00897AB3">
        <w:rPr>
          <w:noProof/>
        </w:rPr>
        <w:t>Beloit</w:t>
      </w:r>
    </w:p>
    <w:p w14:paraId="7E081141" w14:textId="77777777" w:rsidR="00B00AA5" w:rsidRDefault="00B00AA5" w:rsidP="00B00AA5">
      <w:r w:rsidRPr="00897AB3">
        <w:tab/>
      </w:r>
      <w:r w:rsidRPr="00897AB3">
        <w:rPr>
          <w:noProof/>
        </w:rPr>
        <w:t>Tucker</w:t>
      </w:r>
      <w:r w:rsidRPr="00897AB3">
        <w:t xml:space="preserve">, </w:t>
      </w:r>
      <w:r w:rsidRPr="00897AB3">
        <w:rPr>
          <w:noProof/>
        </w:rPr>
        <w:t>Emerso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Town of Beloit Police Department</w:t>
      </w:r>
    </w:p>
    <w:p w14:paraId="38C8738E" w14:textId="77777777" w:rsidR="00B00AA5" w:rsidRPr="00897AB3" w:rsidRDefault="00B00AA5" w:rsidP="00B00AA5">
      <w:r w:rsidRPr="00897AB3">
        <w:rPr>
          <w:noProof/>
        </w:rPr>
        <w:t>Eagle</w:t>
      </w:r>
    </w:p>
    <w:p w14:paraId="7D05E846" w14:textId="77777777" w:rsidR="00B00AA5" w:rsidRDefault="00B00AA5" w:rsidP="00B00AA5">
      <w:r w:rsidRPr="00897AB3">
        <w:tab/>
      </w:r>
      <w:r w:rsidRPr="00897AB3">
        <w:rPr>
          <w:noProof/>
        </w:rPr>
        <w:t>Bethia</w:t>
      </w:r>
      <w:r w:rsidRPr="00897AB3">
        <w:t xml:space="preserve">, </w:t>
      </w:r>
      <w:r w:rsidRPr="00897AB3">
        <w:rPr>
          <w:noProof/>
        </w:rPr>
        <w:t>Ronald</w:t>
      </w:r>
      <w:r w:rsidRPr="00897AB3">
        <w:t xml:space="preserve"> </w:t>
      </w:r>
      <w:r w:rsidRPr="00897AB3">
        <w:rPr>
          <w:noProof/>
        </w:rPr>
        <w:t>N</w:t>
      </w:r>
      <w:r w:rsidRPr="00897AB3">
        <w:t xml:space="preserve">,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Village of Eagle Police Department</w:t>
      </w:r>
    </w:p>
    <w:p w14:paraId="08CDA81B" w14:textId="77777777" w:rsidR="00B00AA5" w:rsidRPr="00897AB3" w:rsidRDefault="00B00AA5" w:rsidP="00B00AA5">
      <w:r w:rsidRPr="00897AB3">
        <w:rPr>
          <w:noProof/>
        </w:rPr>
        <w:t>Eau Claire</w:t>
      </w:r>
    </w:p>
    <w:p w14:paraId="54B6CA95" w14:textId="77777777" w:rsidR="00B00AA5" w:rsidRDefault="00B00AA5" w:rsidP="00B00AA5">
      <w:r w:rsidRPr="00897AB3">
        <w:tab/>
      </w:r>
      <w:r w:rsidRPr="00897AB3">
        <w:rPr>
          <w:noProof/>
        </w:rPr>
        <w:t>Dohms</w:t>
      </w:r>
      <w:r w:rsidRPr="00897AB3">
        <w:t xml:space="preserve">, </w:t>
      </w:r>
      <w:r w:rsidRPr="00897AB3">
        <w:rPr>
          <w:noProof/>
        </w:rPr>
        <w:t>Brandon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Eau Claire Police Department</w:t>
      </w:r>
    </w:p>
    <w:p w14:paraId="361687A0" w14:textId="77777777" w:rsidR="00B00AA5" w:rsidRDefault="00B00AA5" w:rsidP="00B00AA5">
      <w:r w:rsidRPr="00897AB3">
        <w:tab/>
      </w:r>
      <w:r w:rsidRPr="00897AB3">
        <w:rPr>
          <w:noProof/>
        </w:rPr>
        <w:t>Henning</w:t>
      </w:r>
      <w:r w:rsidRPr="00897AB3">
        <w:t xml:space="preserve">, </w:t>
      </w:r>
      <w:r w:rsidRPr="00897AB3">
        <w:rPr>
          <w:noProof/>
        </w:rPr>
        <w:t>Jesse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Eau Claire Police Department</w:t>
      </w:r>
    </w:p>
    <w:p w14:paraId="5D815B0A" w14:textId="77777777" w:rsidR="00B00AA5" w:rsidRDefault="00B00AA5" w:rsidP="00B00AA5">
      <w:r w:rsidRPr="00897AB3">
        <w:lastRenderedPageBreak/>
        <w:tab/>
      </w:r>
      <w:r w:rsidRPr="00897AB3">
        <w:rPr>
          <w:noProof/>
        </w:rPr>
        <w:t>Pieper</w:t>
      </w:r>
      <w:r w:rsidRPr="00897AB3">
        <w:t xml:space="preserve">, </w:t>
      </w:r>
      <w:r w:rsidRPr="00897AB3">
        <w:rPr>
          <w:noProof/>
        </w:rPr>
        <w:t>Mark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Eau Claire Police Department</w:t>
      </w:r>
    </w:p>
    <w:p w14:paraId="4F37AEEC" w14:textId="77777777" w:rsidR="00B00AA5" w:rsidRPr="00897AB3" w:rsidRDefault="00B00AA5" w:rsidP="00B00AA5">
      <w:r w:rsidRPr="00897AB3">
        <w:rPr>
          <w:noProof/>
        </w:rPr>
        <w:t>Evansville</w:t>
      </w:r>
    </w:p>
    <w:p w14:paraId="263E82A1" w14:textId="77777777" w:rsidR="00B00AA5" w:rsidRDefault="00B00AA5" w:rsidP="00B00AA5">
      <w:r w:rsidRPr="00897AB3">
        <w:tab/>
      </w:r>
      <w:r w:rsidRPr="00897AB3">
        <w:rPr>
          <w:noProof/>
        </w:rPr>
        <w:t>Jones</w:t>
      </w:r>
      <w:r w:rsidRPr="00897AB3">
        <w:t xml:space="preserve">, </w:t>
      </w:r>
      <w:r w:rsidRPr="00897AB3">
        <w:rPr>
          <w:noProof/>
        </w:rPr>
        <w:t>Christopher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Evansville Police Department</w:t>
      </w:r>
    </w:p>
    <w:p w14:paraId="62C8CACD" w14:textId="77777777" w:rsidR="00B00AA5" w:rsidRPr="00897AB3" w:rsidRDefault="00B00AA5" w:rsidP="00B00AA5">
      <w:pPr>
        <w:rPr>
          <w:lang w:val="fr-FR"/>
        </w:rPr>
      </w:pPr>
      <w:r w:rsidRPr="00897AB3">
        <w:rPr>
          <w:noProof/>
          <w:lang w:val="fr-FR"/>
        </w:rPr>
        <w:t>Fort Atkinson</w:t>
      </w:r>
    </w:p>
    <w:p w14:paraId="4C191701" w14:textId="77777777" w:rsidR="00B00AA5" w:rsidRPr="00897AB3" w:rsidRDefault="00B00AA5" w:rsidP="00B00AA5">
      <w:pPr>
        <w:rPr>
          <w:lang w:val="fr-FR"/>
        </w:rPr>
      </w:pPr>
      <w:r w:rsidRPr="00897AB3">
        <w:rPr>
          <w:lang w:val="fr-FR"/>
        </w:rPr>
        <w:tab/>
      </w:r>
      <w:r w:rsidRPr="00897AB3">
        <w:rPr>
          <w:noProof/>
          <w:lang w:val="fr-FR"/>
        </w:rPr>
        <w:t>Lindsey</w:t>
      </w:r>
      <w:r w:rsidRPr="00897AB3">
        <w:rPr>
          <w:lang w:val="fr-FR"/>
        </w:rPr>
        <w:t xml:space="preserve">, </w:t>
      </w:r>
      <w:r w:rsidRPr="00897AB3">
        <w:rPr>
          <w:noProof/>
          <w:lang w:val="fr-FR"/>
        </w:rPr>
        <w:t>Ben</w:t>
      </w:r>
      <w:r>
        <w:rPr>
          <w:lang w:val="fr-FR"/>
        </w:rPr>
        <w:t>,</w:t>
      </w:r>
      <w:r w:rsidRPr="00897AB3">
        <w:rPr>
          <w:lang w:val="fr-FR"/>
        </w:rPr>
        <w:t xml:space="preserve"> </w:t>
      </w:r>
      <w:r w:rsidRPr="00897AB3">
        <w:rPr>
          <w:noProof/>
          <w:lang w:val="fr-FR"/>
        </w:rPr>
        <w:t>Lieutenant</w:t>
      </w:r>
      <w:r w:rsidRPr="00897AB3">
        <w:rPr>
          <w:lang w:val="fr-FR"/>
        </w:rPr>
        <w:t xml:space="preserve">, </w:t>
      </w:r>
      <w:r w:rsidRPr="00897AB3">
        <w:rPr>
          <w:noProof/>
          <w:lang w:val="fr-FR"/>
        </w:rPr>
        <w:t>Fort Atkinson Police Department</w:t>
      </w:r>
    </w:p>
    <w:p w14:paraId="545C94EC" w14:textId="77777777" w:rsidR="00B00AA5" w:rsidRPr="00897AB3" w:rsidRDefault="00B00AA5" w:rsidP="00B00AA5">
      <w:r w:rsidRPr="00897AB3">
        <w:rPr>
          <w:noProof/>
        </w:rPr>
        <w:t>Franklin</w:t>
      </w:r>
    </w:p>
    <w:p w14:paraId="7EC9F820" w14:textId="77777777" w:rsidR="00B00AA5" w:rsidRDefault="00B00AA5" w:rsidP="00B00AA5">
      <w:r w:rsidRPr="00897AB3">
        <w:tab/>
      </w:r>
      <w:r w:rsidRPr="00897AB3">
        <w:rPr>
          <w:noProof/>
        </w:rPr>
        <w:t>Liermann</w:t>
      </w:r>
      <w:r w:rsidRPr="00897AB3">
        <w:t xml:space="preserve">, </w:t>
      </w:r>
      <w:r w:rsidRPr="00897AB3">
        <w:rPr>
          <w:noProof/>
        </w:rPr>
        <w:t>Craig</w:t>
      </w:r>
      <w:r>
        <w:t>,</w:t>
      </w:r>
      <w:r w:rsidRPr="00897AB3">
        <w:t xml:space="preserve"> </w:t>
      </w:r>
      <w:r w:rsidRPr="00897AB3">
        <w:rPr>
          <w:noProof/>
        </w:rPr>
        <w:t>Assistant Chief of Police</w:t>
      </w:r>
      <w:r w:rsidRPr="00897AB3">
        <w:t xml:space="preserve">, </w:t>
      </w:r>
      <w:r w:rsidRPr="00897AB3">
        <w:rPr>
          <w:noProof/>
        </w:rPr>
        <w:t>Franklin Police Department</w:t>
      </w:r>
    </w:p>
    <w:p w14:paraId="61A3CA65" w14:textId="77777777" w:rsidR="00B00AA5" w:rsidRPr="00897AB3" w:rsidRDefault="00B00AA5" w:rsidP="00B00AA5">
      <w:r w:rsidRPr="00897AB3">
        <w:rPr>
          <w:noProof/>
        </w:rPr>
        <w:t>Green Bay</w:t>
      </w:r>
    </w:p>
    <w:p w14:paraId="6398827F" w14:textId="77777777" w:rsidR="00B00AA5" w:rsidRDefault="00B00AA5" w:rsidP="00B00AA5">
      <w:r w:rsidRPr="00897AB3">
        <w:tab/>
      </w:r>
      <w:r w:rsidRPr="00897AB3">
        <w:rPr>
          <w:noProof/>
        </w:rPr>
        <w:t>Bloch</w:t>
      </w:r>
      <w:r w:rsidRPr="00897AB3">
        <w:t xml:space="preserve">, </w:t>
      </w:r>
      <w:r w:rsidRPr="00897AB3">
        <w:rPr>
          <w:noProof/>
        </w:rPr>
        <w:t>Eri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Green Bay Police Department</w:t>
      </w:r>
    </w:p>
    <w:p w14:paraId="6D4E15C3" w14:textId="77777777" w:rsidR="00B00AA5" w:rsidRPr="00897AB3" w:rsidRDefault="00B00AA5" w:rsidP="00B00AA5">
      <w:r w:rsidRPr="00897AB3">
        <w:rPr>
          <w:noProof/>
        </w:rPr>
        <w:t>Greendale</w:t>
      </w:r>
    </w:p>
    <w:p w14:paraId="67A5C7C2" w14:textId="77777777" w:rsidR="00B00AA5" w:rsidRDefault="00B00AA5" w:rsidP="00B00AA5">
      <w:r w:rsidRPr="00897AB3">
        <w:tab/>
      </w:r>
      <w:r w:rsidRPr="00897AB3">
        <w:rPr>
          <w:noProof/>
        </w:rPr>
        <w:t>Musial</w:t>
      </w:r>
      <w:r w:rsidRPr="00897AB3">
        <w:t xml:space="preserve">, </w:t>
      </w:r>
      <w:r w:rsidRPr="00897AB3">
        <w:rPr>
          <w:noProof/>
        </w:rPr>
        <w:t>Bridgette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Greendale Police Department</w:t>
      </w:r>
    </w:p>
    <w:p w14:paraId="4B7CF877" w14:textId="77777777" w:rsidR="00B00AA5" w:rsidRDefault="00B00AA5" w:rsidP="00B00AA5">
      <w:r w:rsidRPr="00897AB3">
        <w:tab/>
      </w:r>
      <w:r w:rsidRPr="00897AB3">
        <w:rPr>
          <w:noProof/>
        </w:rPr>
        <w:t>Noster</w:t>
      </w:r>
      <w:r w:rsidRPr="00897AB3">
        <w:t xml:space="preserve">, </w:t>
      </w:r>
      <w:r w:rsidRPr="00897AB3">
        <w:rPr>
          <w:noProof/>
        </w:rPr>
        <w:t>Daniel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Greendale Police Department</w:t>
      </w:r>
    </w:p>
    <w:p w14:paraId="3F3EBDA3" w14:textId="77777777" w:rsidR="00B00AA5" w:rsidRPr="00897AB3" w:rsidRDefault="00B00AA5" w:rsidP="00B00AA5">
      <w:r w:rsidRPr="00897AB3">
        <w:rPr>
          <w:noProof/>
        </w:rPr>
        <w:t>Jainesville</w:t>
      </w:r>
    </w:p>
    <w:p w14:paraId="64FDE3EA" w14:textId="77777777" w:rsidR="00B00AA5" w:rsidRDefault="00B00AA5" w:rsidP="00B00AA5">
      <w:r w:rsidRPr="00897AB3">
        <w:tab/>
      </w:r>
      <w:r w:rsidRPr="00897AB3">
        <w:rPr>
          <w:noProof/>
        </w:rPr>
        <w:t>Meyer</w:t>
      </w:r>
      <w:r w:rsidRPr="00897AB3">
        <w:t xml:space="preserve">, </w:t>
      </w:r>
      <w:r w:rsidRPr="00897AB3">
        <w:rPr>
          <w:noProof/>
        </w:rPr>
        <w:t>Daniel</w:t>
      </w:r>
      <w:r w:rsidRPr="00897AB3">
        <w:t xml:space="preserve"> </w:t>
      </w:r>
      <w:r w:rsidRPr="00897AB3">
        <w:rPr>
          <w:noProof/>
        </w:rPr>
        <w:t>A</w:t>
      </w:r>
      <w:r w:rsidRPr="00897AB3">
        <w:t xml:space="preserve">,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Whitewater Police Department</w:t>
      </w:r>
    </w:p>
    <w:p w14:paraId="2DD18D04" w14:textId="77777777" w:rsidR="00B00AA5" w:rsidRPr="00897AB3" w:rsidRDefault="00B00AA5" w:rsidP="00B00AA5">
      <w:r w:rsidRPr="00897AB3">
        <w:rPr>
          <w:noProof/>
        </w:rPr>
        <w:t>Kenosha</w:t>
      </w:r>
    </w:p>
    <w:p w14:paraId="5B1B90CB" w14:textId="77777777" w:rsidR="00B00AA5" w:rsidRDefault="00B00AA5" w:rsidP="00B00AA5">
      <w:r w:rsidRPr="00897AB3">
        <w:tab/>
      </w:r>
      <w:r w:rsidRPr="00897AB3">
        <w:rPr>
          <w:noProof/>
        </w:rPr>
        <w:t>Farchione</w:t>
      </w:r>
      <w:r w:rsidRPr="00897AB3">
        <w:t xml:space="preserve">, </w:t>
      </w:r>
      <w:r w:rsidRPr="00897AB3">
        <w:rPr>
          <w:noProof/>
        </w:rPr>
        <w:t>Desiree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Kenosha Police Department</w:t>
      </w:r>
    </w:p>
    <w:p w14:paraId="61BB52E2" w14:textId="77777777" w:rsidR="00B00AA5" w:rsidRDefault="00B00AA5" w:rsidP="00B00AA5">
      <w:r w:rsidRPr="00897AB3">
        <w:tab/>
      </w:r>
      <w:r w:rsidRPr="00897AB3">
        <w:rPr>
          <w:noProof/>
        </w:rPr>
        <w:t>Patton</w:t>
      </w:r>
      <w:r w:rsidRPr="00897AB3">
        <w:t xml:space="preserve">, </w:t>
      </w:r>
      <w:r w:rsidRPr="00897AB3">
        <w:rPr>
          <w:noProof/>
        </w:rPr>
        <w:t>Patrick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Kenosha Police Department</w:t>
      </w:r>
    </w:p>
    <w:p w14:paraId="0A0247C2" w14:textId="77777777" w:rsidR="00B00AA5" w:rsidRPr="00897AB3" w:rsidRDefault="00B00AA5" w:rsidP="00B00AA5">
      <w:r w:rsidRPr="00897AB3">
        <w:rPr>
          <w:noProof/>
        </w:rPr>
        <w:t>Madison</w:t>
      </w:r>
    </w:p>
    <w:p w14:paraId="14879F57" w14:textId="77777777" w:rsidR="00B00AA5" w:rsidRDefault="00B00AA5" w:rsidP="00B00AA5">
      <w:r w:rsidRPr="00897AB3">
        <w:tab/>
      </w:r>
      <w:r w:rsidRPr="00897AB3">
        <w:rPr>
          <w:noProof/>
        </w:rPr>
        <w:t>*Hernandez</w:t>
      </w:r>
      <w:r w:rsidRPr="00897AB3">
        <w:t xml:space="preserve">, </w:t>
      </w:r>
      <w:r w:rsidRPr="00897AB3">
        <w:rPr>
          <w:noProof/>
        </w:rPr>
        <w:t>Kathryn</w:t>
      </w:r>
      <w:r>
        <w:t>,</w:t>
      </w:r>
      <w:r w:rsidRPr="00897AB3">
        <w:t xml:space="preserve"> </w:t>
      </w:r>
      <w:r w:rsidRPr="00897AB3">
        <w:rPr>
          <w:noProof/>
        </w:rPr>
        <w:t>Training Coordinator</w:t>
      </w:r>
      <w:r w:rsidRPr="00897AB3">
        <w:t xml:space="preserve">, </w:t>
      </w:r>
      <w:r w:rsidRPr="00897AB3">
        <w:rPr>
          <w:noProof/>
        </w:rPr>
        <w:t>Wisconsin Department of Justice</w:t>
      </w:r>
    </w:p>
    <w:p w14:paraId="612A8DBA" w14:textId="77777777" w:rsidR="00B00AA5" w:rsidRDefault="00B00AA5" w:rsidP="00B00AA5">
      <w:r w:rsidRPr="00897AB3">
        <w:tab/>
      </w:r>
      <w:r w:rsidRPr="00897AB3">
        <w:rPr>
          <w:noProof/>
        </w:rPr>
        <w:t>*Wiessinger</w:t>
      </w:r>
      <w:r w:rsidRPr="00897AB3">
        <w:t xml:space="preserve">, </w:t>
      </w:r>
      <w:r w:rsidRPr="00897AB3">
        <w:rPr>
          <w:noProof/>
        </w:rPr>
        <w:t>Kristi</w:t>
      </w:r>
      <w:r>
        <w:t>,</w:t>
      </w:r>
      <w:r w:rsidRPr="00897AB3">
        <w:t xml:space="preserve"> </w:t>
      </w:r>
      <w:r w:rsidRPr="00897AB3">
        <w:rPr>
          <w:noProof/>
        </w:rPr>
        <w:t>Deputy</w:t>
      </w:r>
      <w:r w:rsidRPr="00897AB3">
        <w:t xml:space="preserve">, </w:t>
      </w:r>
      <w:r w:rsidRPr="00897AB3">
        <w:rPr>
          <w:noProof/>
        </w:rPr>
        <w:t>Dane County Sheriff's Office</w:t>
      </w:r>
    </w:p>
    <w:p w14:paraId="35A05F46" w14:textId="77777777" w:rsidR="00B00AA5" w:rsidRPr="00897AB3" w:rsidRDefault="00B00AA5" w:rsidP="00B00AA5">
      <w:r w:rsidRPr="00897AB3">
        <w:rPr>
          <w:noProof/>
        </w:rPr>
        <w:t>Menomonie</w:t>
      </w:r>
    </w:p>
    <w:p w14:paraId="6473D7B8" w14:textId="77777777" w:rsidR="00B00AA5" w:rsidRDefault="00B00AA5" w:rsidP="00B00AA5">
      <w:r w:rsidRPr="00897AB3">
        <w:tab/>
      </w:r>
      <w:r w:rsidRPr="00897AB3">
        <w:rPr>
          <w:noProof/>
        </w:rPr>
        <w:t>*Brutlag</w:t>
      </w:r>
      <w:r w:rsidRPr="00897AB3">
        <w:t xml:space="preserve">, </w:t>
      </w:r>
      <w:r w:rsidRPr="00897AB3">
        <w:rPr>
          <w:noProof/>
        </w:rPr>
        <w:t>Andy</w:t>
      </w:r>
      <w:r>
        <w:t>,</w:t>
      </w:r>
      <w:r w:rsidRPr="00897AB3">
        <w:t xml:space="preserve"> </w:t>
      </w:r>
      <w:r w:rsidRPr="00897AB3">
        <w:rPr>
          <w:noProof/>
        </w:rPr>
        <w:t>Patrol Officer</w:t>
      </w:r>
      <w:r w:rsidRPr="00897AB3">
        <w:t xml:space="preserve">, </w:t>
      </w:r>
      <w:r w:rsidRPr="00897AB3">
        <w:rPr>
          <w:noProof/>
        </w:rPr>
        <w:t>Menomonie Police Department</w:t>
      </w:r>
    </w:p>
    <w:p w14:paraId="2592FABD" w14:textId="77777777" w:rsidR="00B00AA5" w:rsidRDefault="00B00AA5" w:rsidP="00B00AA5">
      <w:r w:rsidRPr="00897AB3">
        <w:tab/>
      </w:r>
      <w:r w:rsidRPr="00897AB3">
        <w:rPr>
          <w:noProof/>
        </w:rPr>
        <w:t>Merryfield</w:t>
      </w:r>
      <w:r w:rsidRPr="00897AB3">
        <w:t xml:space="preserve">, </w:t>
      </w:r>
      <w:r w:rsidRPr="00897AB3">
        <w:rPr>
          <w:noProof/>
        </w:rPr>
        <w:t>Rebecca</w:t>
      </w:r>
      <w:r>
        <w:t>,</w:t>
      </w:r>
      <w:r w:rsidRPr="00897AB3">
        <w:t xml:space="preserve"> </w:t>
      </w:r>
      <w:r w:rsidRPr="00897AB3">
        <w:rPr>
          <w:noProof/>
        </w:rPr>
        <w:t>Investigator</w:t>
      </w:r>
      <w:r w:rsidRPr="00897AB3">
        <w:t xml:space="preserve">, </w:t>
      </w:r>
      <w:r w:rsidRPr="00897AB3">
        <w:rPr>
          <w:noProof/>
        </w:rPr>
        <w:t>Dunn County Sheriff's Office</w:t>
      </w:r>
    </w:p>
    <w:p w14:paraId="1EF71DD1" w14:textId="77777777" w:rsidR="00B00AA5" w:rsidRPr="00897AB3" w:rsidRDefault="00B00AA5" w:rsidP="00B00AA5">
      <w:r w:rsidRPr="00897AB3">
        <w:rPr>
          <w:noProof/>
        </w:rPr>
        <w:t>Milwaukee</w:t>
      </w:r>
    </w:p>
    <w:p w14:paraId="093F985F" w14:textId="77777777" w:rsidR="00B00AA5" w:rsidRDefault="00B00AA5" w:rsidP="00B00AA5">
      <w:r w:rsidRPr="00897AB3">
        <w:tab/>
      </w:r>
      <w:r w:rsidRPr="00897AB3">
        <w:rPr>
          <w:noProof/>
        </w:rPr>
        <w:t>*Kelsey</w:t>
      </w:r>
      <w:r w:rsidRPr="00897AB3">
        <w:t xml:space="preserve">, </w:t>
      </w:r>
      <w:r w:rsidRPr="00897AB3">
        <w:rPr>
          <w:noProof/>
        </w:rPr>
        <w:t>Joseph</w:t>
      </w:r>
      <w:r>
        <w:t>,</w:t>
      </w:r>
      <w:r w:rsidRPr="00897AB3">
        <w:t xml:space="preserve"> </w:t>
      </w:r>
      <w:r w:rsidRPr="00897AB3">
        <w:rPr>
          <w:noProof/>
        </w:rPr>
        <w:t>Sergeant</w:t>
      </w:r>
      <w:r w:rsidRPr="00897AB3">
        <w:t xml:space="preserve">, </w:t>
      </w:r>
      <w:r w:rsidRPr="00897AB3">
        <w:rPr>
          <w:noProof/>
        </w:rPr>
        <w:t>University of Wisconsin - Milwaukee Police Department</w:t>
      </w:r>
    </w:p>
    <w:p w14:paraId="380674D9" w14:textId="77777777" w:rsidR="00B00AA5" w:rsidRDefault="00B00AA5" w:rsidP="00B00AA5">
      <w:r w:rsidRPr="00897AB3">
        <w:tab/>
      </w:r>
      <w:r w:rsidRPr="00897AB3">
        <w:rPr>
          <w:noProof/>
        </w:rPr>
        <w:t>Maus</w:t>
      </w:r>
      <w:r w:rsidRPr="00897AB3">
        <w:t xml:space="preserve">, </w:t>
      </w:r>
      <w:r w:rsidRPr="00897AB3">
        <w:rPr>
          <w:noProof/>
        </w:rPr>
        <w:t>Heather</w:t>
      </w:r>
      <w:r>
        <w:t>,</w:t>
      </w:r>
      <w:r w:rsidRPr="00897AB3">
        <w:t xml:space="preserve"> </w:t>
      </w:r>
      <w:r w:rsidRPr="00897AB3">
        <w:rPr>
          <w:noProof/>
        </w:rPr>
        <w:t>Investigator</w:t>
      </w:r>
      <w:r w:rsidRPr="00897AB3">
        <w:t xml:space="preserve">, </w:t>
      </w:r>
      <w:r w:rsidRPr="00897AB3">
        <w:rPr>
          <w:noProof/>
        </w:rPr>
        <w:t>University of Wisconsin - Milwaukee Police Department</w:t>
      </w:r>
    </w:p>
    <w:p w14:paraId="6110336F" w14:textId="77777777" w:rsidR="00B00AA5" w:rsidRPr="00897AB3" w:rsidRDefault="00B00AA5" w:rsidP="00B00AA5">
      <w:r w:rsidRPr="00897AB3">
        <w:rPr>
          <w:noProof/>
        </w:rPr>
        <w:t>Nekoosa</w:t>
      </w:r>
    </w:p>
    <w:p w14:paraId="45922555" w14:textId="77777777" w:rsidR="00B00AA5" w:rsidRDefault="00B00AA5" w:rsidP="00B00AA5">
      <w:r w:rsidRPr="00897AB3">
        <w:tab/>
      </w:r>
      <w:r w:rsidRPr="00897AB3">
        <w:rPr>
          <w:noProof/>
        </w:rPr>
        <w:t>*Czys</w:t>
      </w:r>
      <w:r w:rsidRPr="00897AB3">
        <w:t xml:space="preserve">, </w:t>
      </w:r>
      <w:r w:rsidRPr="00897AB3">
        <w:rPr>
          <w:noProof/>
        </w:rPr>
        <w:t>Katie</w:t>
      </w:r>
      <w:r>
        <w:t>,</w:t>
      </w:r>
      <w:r w:rsidRPr="00897AB3">
        <w:t xml:space="preserve"> </w:t>
      </w:r>
      <w:r w:rsidRPr="00897AB3">
        <w:rPr>
          <w:noProof/>
        </w:rPr>
        <w:t>Officer</w:t>
      </w:r>
      <w:r w:rsidRPr="00897AB3">
        <w:t xml:space="preserve">, </w:t>
      </w:r>
      <w:r w:rsidRPr="00897AB3">
        <w:rPr>
          <w:noProof/>
        </w:rPr>
        <w:t>Rome Town Police Department</w:t>
      </w:r>
    </w:p>
    <w:p w14:paraId="468EE839" w14:textId="77777777" w:rsidR="00B00AA5" w:rsidRPr="00897AB3" w:rsidRDefault="00B00AA5" w:rsidP="00B00AA5">
      <w:r w:rsidRPr="00897AB3">
        <w:rPr>
          <w:noProof/>
        </w:rPr>
        <w:t>New London</w:t>
      </w:r>
    </w:p>
    <w:p w14:paraId="736FBDC7" w14:textId="77777777" w:rsidR="00B00AA5" w:rsidRDefault="00B00AA5" w:rsidP="00B00AA5">
      <w:r w:rsidRPr="00897AB3">
        <w:tab/>
      </w:r>
      <w:r w:rsidRPr="00897AB3">
        <w:rPr>
          <w:noProof/>
        </w:rPr>
        <w:t>Wilson</w:t>
      </w:r>
      <w:r w:rsidRPr="00897AB3">
        <w:t xml:space="preserve">, </w:t>
      </w:r>
      <w:r w:rsidRPr="00897AB3">
        <w:rPr>
          <w:noProof/>
        </w:rPr>
        <w:t>Joshua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New London Police Department</w:t>
      </w:r>
    </w:p>
    <w:p w14:paraId="1D835ED7" w14:textId="77777777" w:rsidR="00B00AA5" w:rsidRPr="00897AB3" w:rsidRDefault="00B00AA5" w:rsidP="00B00AA5">
      <w:r w:rsidRPr="00897AB3">
        <w:rPr>
          <w:noProof/>
        </w:rPr>
        <w:t>Prairie Du Sac</w:t>
      </w:r>
    </w:p>
    <w:p w14:paraId="53DA1939" w14:textId="77777777" w:rsidR="00B00AA5" w:rsidRDefault="00B00AA5" w:rsidP="00B00AA5">
      <w:r w:rsidRPr="00897AB3">
        <w:tab/>
      </w:r>
      <w:r w:rsidRPr="00897AB3">
        <w:rPr>
          <w:noProof/>
        </w:rPr>
        <w:t>Griffin</w:t>
      </w:r>
      <w:r w:rsidRPr="00897AB3">
        <w:t xml:space="preserve">, </w:t>
      </w:r>
      <w:r w:rsidRPr="00897AB3">
        <w:rPr>
          <w:noProof/>
        </w:rPr>
        <w:t>David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Sauk Prairie Police Department</w:t>
      </w:r>
    </w:p>
    <w:p w14:paraId="3272BA4B" w14:textId="77777777" w:rsidR="00B00AA5" w:rsidRPr="00897AB3" w:rsidRDefault="00B00AA5" w:rsidP="00B00AA5">
      <w:r w:rsidRPr="00897AB3">
        <w:rPr>
          <w:noProof/>
        </w:rPr>
        <w:t>Racine</w:t>
      </w:r>
    </w:p>
    <w:p w14:paraId="7661AFD3" w14:textId="77777777" w:rsidR="00B00AA5" w:rsidRDefault="00B00AA5" w:rsidP="00B00AA5">
      <w:r w:rsidRPr="00897AB3">
        <w:tab/>
      </w:r>
      <w:r w:rsidRPr="00897AB3">
        <w:rPr>
          <w:noProof/>
        </w:rPr>
        <w:t>Evans</w:t>
      </w:r>
      <w:r w:rsidRPr="00897AB3">
        <w:t xml:space="preserve">, </w:t>
      </w:r>
      <w:r w:rsidRPr="00897AB3">
        <w:rPr>
          <w:noProof/>
        </w:rPr>
        <w:t>James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Racine County Sheriff's Office</w:t>
      </w:r>
    </w:p>
    <w:p w14:paraId="24D92BF4" w14:textId="77777777" w:rsidR="00B00AA5" w:rsidRPr="00897AB3" w:rsidRDefault="00B00AA5" w:rsidP="00B00AA5">
      <w:r w:rsidRPr="00897AB3">
        <w:rPr>
          <w:noProof/>
        </w:rPr>
        <w:t>Reedsburg</w:t>
      </w:r>
    </w:p>
    <w:p w14:paraId="3A7807AF" w14:textId="77777777" w:rsidR="00B00AA5" w:rsidRDefault="00B00AA5" w:rsidP="00B00AA5">
      <w:r w:rsidRPr="00897AB3">
        <w:tab/>
      </w:r>
      <w:r w:rsidRPr="00897AB3">
        <w:rPr>
          <w:noProof/>
        </w:rPr>
        <w:t>Foesch</w:t>
      </w:r>
      <w:r w:rsidRPr="00897AB3">
        <w:t xml:space="preserve">, </w:t>
      </w:r>
      <w:r w:rsidRPr="00897AB3">
        <w:rPr>
          <w:noProof/>
        </w:rPr>
        <w:t>Andrew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Reedsburg Police Department</w:t>
      </w:r>
    </w:p>
    <w:p w14:paraId="0876D880" w14:textId="77777777" w:rsidR="00B00AA5" w:rsidRPr="00897AB3" w:rsidRDefault="00B00AA5" w:rsidP="00B00AA5">
      <w:r w:rsidRPr="00897AB3">
        <w:rPr>
          <w:noProof/>
        </w:rPr>
        <w:t>Stevens Point</w:t>
      </w:r>
    </w:p>
    <w:p w14:paraId="525C6CDB" w14:textId="77777777" w:rsidR="00B00AA5" w:rsidRDefault="00B00AA5" w:rsidP="00B00AA5">
      <w:r w:rsidRPr="00897AB3">
        <w:tab/>
      </w:r>
      <w:r w:rsidRPr="00897AB3">
        <w:rPr>
          <w:noProof/>
        </w:rPr>
        <w:t>Kussow</w:t>
      </w:r>
      <w:r w:rsidRPr="00897AB3">
        <w:t xml:space="preserve">, </w:t>
      </w:r>
      <w:r w:rsidRPr="00897AB3">
        <w:rPr>
          <w:noProof/>
        </w:rPr>
        <w:t>Robert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Stevens Point Police Department</w:t>
      </w:r>
    </w:p>
    <w:p w14:paraId="5F421895" w14:textId="77777777" w:rsidR="00B00AA5" w:rsidRDefault="00B00AA5" w:rsidP="00B00AA5">
      <w:r w:rsidRPr="00897AB3">
        <w:tab/>
      </w:r>
      <w:r w:rsidRPr="00897AB3">
        <w:rPr>
          <w:noProof/>
        </w:rPr>
        <w:t>Williams</w:t>
      </w:r>
      <w:r w:rsidRPr="00897AB3">
        <w:t xml:space="preserve">, </w:t>
      </w:r>
      <w:r w:rsidRPr="00897AB3">
        <w:rPr>
          <w:noProof/>
        </w:rPr>
        <w:t>Dana</w:t>
      </w:r>
      <w:r>
        <w:t>,</w:t>
      </w:r>
      <w:r w:rsidRPr="00897AB3">
        <w:t xml:space="preserve"> </w:t>
      </w:r>
      <w:r w:rsidRPr="00897AB3">
        <w:rPr>
          <w:noProof/>
        </w:rPr>
        <w:t>Assistant Chief of Police</w:t>
      </w:r>
      <w:r w:rsidRPr="00897AB3">
        <w:t xml:space="preserve">, </w:t>
      </w:r>
      <w:r w:rsidRPr="00897AB3">
        <w:rPr>
          <w:noProof/>
        </w:rPr>
        <w:t>Stevens Point Police Department</w:t>
      </w:r>
    </w:p>
    <w:p w14:paraId="11D0CE70" w14:textId="77777777" w:rsidR="00B00AA5" w:rsidRPr="00897AB3" w:rsidRDefault="00B00AA5" w:rsidP="00B00AA5">
      <w:r w:rsidRPr="00897AB3">
        <w:rPr>
          <w:noProof/>
        </w:rPr>
        <w:t>Waukesha</w:t>
      </w:r>
    </w:p>
    <w:p w14:paraId="128C6127" w14:textId="77777777" w:rsidR="00B00AA5" w:rsidRPr="00066793" w:rsidRDefault="00B00AA5" w:rsidP="00B00AA5">
      <w:r w:rsidRPr="00897AB3">
        <w:tab/>
      </w:r>
      <w:r w:rsidRPr="00066793">
        <w:rPr>
          <w:noProof/>
        </w:rPr>
        <w:t>*Pinsoneault</w:t>
      </w:r>
      <w:r w:rsidRPr="00066793">
        <w:t xml:space="preserve">, </w:t>
      </w:r>
      <w:r w:rsidRPr="00066793">
        <w:rPr>
          <w:noProof/>
        </w:rPr>
        <w:t>Laura</w:t>
      </w:r>
      <w:r w:rsidRPr="00066793">
        <w:t xml:space="preserve">, </w:t>
      </w:r>
      <w:r w:rsidRPr="00066793">
        <w:rPr>
          <w:noProof/>
        </w:rPr>
        <w:t>Principal</w:t>
      </w:r>
      <w:r w:rsidRPr="00066793">
        <w:t xml:space="preserve">, </w:t>
      </w:r>
      <w:r w:rsidRPr="00066793">
        <w:rPr>
          <w:noProof/>
        </w:rPr>
        <w:t>Evaluation Plus LLC</w:t>
      </w:r>
    </w:p>
    <w:p w14:paraId="280B232D" w14:textId="77777777" w:rsidR="00B00AA5" w:rsidRPr="00897AB3" w:rsidRDefault="00B00AA5" w:rsidP="00B00AA5">
      <w:r w:rsidRPr="00897AB3">
        <w:rPr>
          <w:noProof/>
        </w:rPr>
        <w:t>Wausau</w:t>
      </w:r>
    </w:p>
    <w:p w14:paraId="4E514D3D" w14:textId="77777777" w:rsidR="00B00AA5" w:rsidRDefault="00B00AA5" w:rsidP="00B00AA5">
      <w:r w:rsidRPr="00897AB3">
        <w:tab/>
      </w:r>
      <w:r w:rsidRPr="00897AB3">
        <w:rPr>
          <w:noProof/>
        </w:rPr>
        <w:t>Kurtzhals</w:t>
      </w:r>
      <w:r w:rsidRPr="00897AB3">
        <w:t xml:space="preserve">, </w:t>
      </w:r>
      <w:r w:rsidRPr="00897AB3">
        <w:rPr>
          <w:noProof/>
        </w:rPr>
        <w:t>Jillian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Wausau Police Department</w:t>
      </w:r>
    </w:p>
    <w:p w14:paraId="6602EEB6" w14:textId="77777777" w:rsidR="003F2A10" w:rsidRDefault="003F2A10" w:rsidP="00B00AA5">
      <w:pPr>
        <w:rPr>
          <w:noProof/>
        </w:rPr>
      </w:pPr>
    </w:p>
    <w:p w14:paraId="3D06B8E0" w14:textId="60137882" w:rsidR="00B00AA5" w:rsidRPr="00897AB3" w:rsidRDefault="00B00AA5" w:rsidP="00B00AA5">
      <w:r w:rsidRPr="00897AB3">
        <w:rPr>
          <w:noProof/>
        </w:rPr>
        <w:lastRenderedPageBreak/>
        <w:t>West Allis</w:t>
      </w:r>
    </w:p>
    <w:p w14:paraId="45EF3FEB" w14:textId="77777777" w:rsidR="00B00AA5" w:rsidRDefault="00B00AA5" w:rsidP="00B00AA5">
      <w:r w:rsidRPr="00897AB3">
        <w:tab/>
      </w:r>
      <w:r w:rsidRPr="00897AB3">
        <w:rPr>
          <w:noProof/>
        </w:rPr>
        <w:t>Beyer</w:t>
      </w:r>
      <w:r w:rsidRPr="00897AB3">
        <w:t xml:space="preserve">, </w:t>
      </w:r>
      <w:r w:rsidRPr="00897AB3">
        <w:rPr>
          <w:noProof/>
        </w:rPr>
        <w:t>Steve</w:t>
      </w:r>
      <w:r>
        <w:t>,</w:t>
      </w:r>
      <w:r w:rsidRPr="00897AB3">
        <w:t xml:space="preserve"> </w:t>
      </w:r>
      <w:r w:rsidRPr="00897AB3">
        <w:rPr>
          <w:noProof/>
        </w:rPr>
        <w:t>Captain</w:t>
      </w:r>
      <w:r w:rsidRPr="00897AB3">
        <w:t xml:space="preserve">, </w:t>
      </w:r>
      <w:r w:rsidRPr="00897AB3">
        <w:rPr>
          <w:noProof/>
        </w:rPr>
        <w:t>West Allis Police Department</w:t>
      </w:r>
    </w:p>
    <w:p w14:paraId="0608130B" w14:textId="77777777" w:rsidR="00B00AA5" w:rsidRPr="00897AB3" w:rsidRDefault="00B00AA5" w:rsidP="00B00AA5">
      <w:r w:rsidRPr="00897AB3">
        <w:rPr>
          <w:noProof/>
        </w:rPr>
        <w:t>West Salem</w:t>
      </w:r>
    </w:p>
    <w:p w14:paraId="7ECF41D1" w14:textId="77777777" w:rsidR="00B00AA5" w:rsidRDefault="00B00AA5" w:rsidP="00B00AA5">
      <w:r w:rsidRPr="00897AB3">
        <w:tab/>
      </w:r>
      <w:r w:rsidRPr="00897AB3">
        <w:rPr>
          <w:noProof/>
        </w:rPr>
        <w:t>Holzhausen</w:t>
      </w:r>
      <w:r w:rsidRPr="00897AB3">
        <w:t xml:space="preserve">, </w:t>
      </w:r>
      <w:r w:rsidRPr="00897AB3">
        <w:rPr>
          <w:noProof/>
        </w:rPr>
        <w:t>Kyle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West Salem Police Department</w:t>
      </w:r>
    </w:p>
    <w:p w14:paraId="256AA4FF" w14:textId="77777777" w:rsidR="00B00AA5" w:rsidRPr="00066793" w:rsidRDefault="00B00AA5" w:rsidP="00B00AA5">
      <w:pPr>
        <w:rPr>
          <w:color w:val="00B0F0"/>
          <w:sz w:val="28"/>
          <w:szCs w:val="28"/>
        </w:rPr>
      </w:pPr>
      <w:r w:rsidRPr="00066793">
        <w:rPr>
          <w:noProof/>
          <w:color w:val="00B0F0"/>
          <w:sz w:val="28"/>
          <w:szCs w:val="28"/>
        </w:rPr>
        <w:t>Wyoming</w:t>
      </w:r>
    </w:p>
    <w:p w14:paraId="07489F3C" w14:textId="77777777" w:rsidR="00B00AA5" w:rsidRPr="00897AB3" w:rsidRDefault="00B00AA5" w:rsidP="00B00AA5">
      <w:r w:rsidRPr="00897AB3">
        <w:rPr>
          <w:noProof/>
        </w:rPr>
        <w:t>Greybull</w:t>
      </w:r>
    </w:p>
    <w:p w14:paraId="0811770C" w14:textId="77777777" w:rsidR="00B00AA5" w:rsidRDefault="00B00AA5" w:rsidP="00B00AA5">
      <w:r w:rsidRPr="00897AB3">
        <w:tab/>
      </w:r>
      <w:r w:rsidRPr="00897AB3">
        <w:rPr>
          <w:noProof/>
        </w:rPr>
        <w:t>Blosser</w:t>
      </w:r>
      <w:r w:rsidRPr="00897AB3">
        <w:t xml:space="preserve">, </w:t>
      </w:r>
      <w:r w:rsidRPr="00897AB3">
        <w:rPr>
          <w:noProof/>
        </w:rPr>
        <w:t>Kenneth</w:t>
      </w:r>
      <w:r>
        <w:t>,</w:t>
      </w:r>
      <w:r w:rsidRPr="00897AB3">
        <w:t xml:space="preserve"> </w:t>
      </w:r>
      <w:r w:rsidRPr="00897AB3">
        <w:rPr>
          <w:noProof/>
        </w:rPr>
        <w:t>Chief of Police</w:t>
      </w:r>
      <w:r w:rsidRPr="00897AB3">
        <w:t xml:space="preserve">, </w:t>
      </w:r>
      <w:r w:rsidRPr="00897AB3">
        <w:rPr>
          <w:noProof/>
        </w:rPr>
        <w:t>Greybull Police Department</w:t>
      </w:r>
    </w:p>
    <w:p w14:paraId="6B43AD58" w14:textId="77777777" w:rsidR="00B00AA5" w:rsidRPr="00897AB3" w:rsidRDefault="00B00AA5" w:rsidP="00B00AA5">
      <w:r w:rsidRPr="00897AB3">
        <w:rPr>
          <w:noProof/>
        </w:rPr>
        <w:t>Powell</w:t>
      </w:r>
    </w:p>
    <w:p w14:paraId="1E5E08E0" w14:textId="77777777" w:rsidR="00B00AA5" w:rsidRPr="00897AB3" w:rsidRDefault="00B00AA5" w:rsidP="00B00AA5">
      <w:r w:rsidRPr="00897AB3">
        <w:tab/>
      </w:r>
      <w:r w:rsidRPr="00897AB3">
        <w:rPr>
          <w:noProof/>
        </w:rPr>
        <w:t>McCaslin</w:t>
      </w:r>
      <w:r w:rsidRPr="00897AB3">
        <w:t xml:space="preserve">, </w:t>
      </w:r>
      <w:r w:rsidRPr="00897AB3">
        <w:rPr>
          <w:noProof/>
        </w:rPr>
        <w:t>Matt</w:t>
      </w:r>
      <w:r>
        <w:t>,</w:t>
      </w:r>
      <w:r w:rsidRPr="00897AB3">
        <w:t xml:space="preserve"> </w:t>
      </w:r>
      <w:r w:rsidRPr="00897AB3">
        <w:rPr>
          <w:noProof/>
        </w:rPr>
        <w:t>Lieutenant</w:t>
      </w:r>
      <w:r w:rsidRPr="00897AB3">
        <w:t xml:space="preserve">, </w:t>
      </w:r>
      <w:r w:rsidRPr="00897AB3">
        <w:rPr>
          <w:noProof/>
        </w:rPr>
        <w:t>Powell Police Department</w:t>
      </w:r>
    </w:p>
    <w:p w14:paraId="15957A52" w14:textId="22824680" w:rsidR="000B4570" w:rsidRDefault="000B4570" w:rsidP="00633F1B"/>
    <w:sectPr w:rsidR="000B4570" w:rsidSect="000961FD">
      <w:headerReference w:type="first" r:id="rId11"/>
      <w:pgSz w:w="12240" w:h="15840"/>
      <w:pgMar w:top="1440" w:right="1440" w:bottom="1440" w:left="1440" w:header="1440" w:footer="144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9A971" w14:textId="77777777" w:rsidR="00D40B93" w:rsidRDefault="00D40B93" w:rsidP="00A21196">
      <w:r>
        <w:separator/>
      </w:r>
    </w:p>
  </w:endnote>
  <w:endnote w:type="continuationSeparator" w:id="0">
    <w:p w14:paraId="7358E79A" w14:textId="77777777" w:rsidR="00D40B93" w:rsidRDefault="00D40B93" w:rsidP="00A211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C43B0" w14:textId="77777777" w:rsidR="00D40B93" w:rsidRDefault="00D40B93" w:rsidP="00A21196">
      <w:r>
        <w:separator/>
      </w:r>
    </w:p>
  </w:footnote>
  <w:footnote w:type="continuationSeparator" w:id="0">
    <w:p w14:paraId="32185B8A" w14:textId="77777777" w:rsidR="00D40B93" w:rsidRDefault="00D40B93" w:rsidP="00A211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0EAB7" w14:textId="212E1565" w:rsidR="00754714" w:rsidRDefault="00754714">
    <w:pPr>
      <w:pStyle w:val="Header"/>
    </w:pPr>
    <w:r>
      <w:rPr>
        <w:noProof/>
      </w:rPr>
      <w:drawing>
        <wp:anchor distT="0" distB="0" distL="114300" distR="114300" simplePos="0" relativeHeight="251672576" behindDoc="1" locked="0" layoutInCell="1" allowOverlap="1" wp14:anchorId="58305F8E" wp14:editId="4E235581">
          <wp:simplePos x="0" y="0"/>
          <wp:positionH relativeFrom="column">
            <wp:posOffset>-904461</wp:posOffset>
          </wp:positionH>
          <wp:positionV relativeFrom="paragraph">
            <wp:posOffset>-914399</wp:posOffset>
          </wp:positionV>
          <wp:extent cx="7750175" cy="1649896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3548"/>
                  <a:stretch/>
                </pic:blipFill>
                <pic:spPr bwMode="auto">
                  <a:xfrm>
                    <a:off x="0" y="0"/>
                    <a:ext cx="7755229" cy="165097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5D47529A" wp14:editId="7FF78327">
              <wp:simplePos x="0" y="0"/>
              <wp:positionH relativeFrom="column">
                <wp:posOffset>0</wp:posOffset>
              </wp:positionH>
              <wp:positionV relativeFrom="paragraph">
                <wp:posOffset>530295</wp:posOffset>
              </wp:positionV>
              <wp:extent cx="5946775" cy="229870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46775" cy="2298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9986BE" w14:textId="103DEB3F" w:rsidR="00754714" w:rsidRPr="00244EE0" w:rsidRDefault="00754714" w:rsidP="00D460E1">
                          <w:pPr>
                            <w:rPr>
                              <w:rFonts w:ascii="Calibri" w:hAnsi="Calibri"/>
                              <w:color w:val="FFFFFF" w:themeColor="background1"/>
                              <w:sz w:val="18"/>
                              <w:szCs w:val="16"/>
                              <w:lang w:val="es-ES"/>
                            </w:rPr>
                          </w:pPr>
                          <w:r w:rsidRPr="00244EE0">
                            <w:rPr>
                              <w:rFonts w:ascii="Calibri" w:hAnsi="Calibri"/>
                              <w:color w:val="FFFFFF" w:themeColor="background1"/>
                              <w:sz w:val="18"/>
                              <w:szCs w:val="16"/>
                              <w:lang w:val="es-ES"/>
                            </w:rPr>
                            <w:t xml:space="preserve">44 Canal Center Plaza, Suite 200  |  Alexandria, VA 22314, USA  |  703.836.6767 or 1.800.THEIACP  |  </w:t>
                          </w:r>
                          <w:r w:rsidRPr="00244EE0">
                            <w:rPr>
                              <w:rFonts w:ascii="Calibri" w:hAnsi="Calibri"/>
                              <w:bCs/>
                              <w:color w:val="FFFFFF" w:themeColor="background1"/>
                              <w:sz w:val="18"/>
                              <w:szCs w:val="16"/>
                              <w:lang w:val="es-ES"/>
                            </w:rPr>
                            <w:t>www.theIACP.org</w:t>
                          </w:r>
                        </w:p>
                        <w:p w14:paraId="57D31039" w14:textId="77777777" w:rsidR="00754714" w:rsidRPr="00244EE0" w:rsidRDefault="00754714" w:rsidP="00D460E1">
                          <w:pPr>
                            <w:rPr>
                              <w:rFonts w:ascii="Calibri" w:hAnsi="Calibri"/>
                              <w:color w:val="FFFFFF" w:themeColor="background1"/>
                              <w:sz w:val="18"/>
                              <w:szCs w:val="16"/>
                              <w:lang w:val="es-ES"/>
                            </w:rPr>
                          </w:pPr>
                        </w:p>
                        <w:p w14:paraId="44A8F8B6" w14:textId="77777777" w:rsidR="00754714" w:rsidRPr="00244EE0" w:rsidRDefault="00754714" w:rsidP="00D460E1">
                          <w:pPr>
                            <w:rPr>
                              <w:lang w:val="es-E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47529A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0;margin-top:41.75pt;width:468.25pt;height:18.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" filled="f" stroked="f">
              <v:textbox>
                <w:txbxContent>
                  <w:p w14:paraId="779986BE" w14:textId="103DEB3F" w:rsidR="00754714" w:rsidRPr="00244EE0" w:rsidRDefault="00754714" w:rsidP="00D460E1">
                    <w:pPr>
                      <w:rPr>
                        <w:rFonts w:ascii="Calibri" w:hAnsi="Calibri"/>
                        <w:color w:val="FFFFFF" w:themeColor="background1"/>
                        <w:sz w:val="18"/>
                        <w:szCs w:val="16"/>
                        <w:lang w:val="es-ES"/>
                      </w:rPr>
                    </w:pPr>
                    <w:r w:rsidRPr="00244EE0">
                      <w:rPr>
                        <w:rFonts w:ascii="Calibri" w:hAnsi="Calibri"/>
                        <w:color w:val="FFFFFF" w:themeColor="background1"/>
                        <w:sz w:val="18"/>
                        <w:szCs w:val="16"/>
                        <w:lang w:val="es-ES"/>
                      </w:rPr>
                      <w:t xml:space="preserve">44 Canal Center Plaza, Suite 200  |  Alexandria, VA 22314, USA  |  703.836.6767 or 1.800.THEIACP  |  </w:t>
                    </w:r>
                    <w:r w:rsidRPr="00244EE0">
                      <w:rPr>
                        <w:rFonts w:ascii="Calibri" w:hAnsi="Calibri"/>
                        <w:bCs/>
                        <w:color w:val="FFFFFF" w:themeColor="background1"/>
                        <w:sz w:val="18"/>
                        <w:szCs w:val="16"/>
                        <w:lang w:val="es-ES"/>
                      </w:rPr>
                      <w:t>www.theIACP.org</w:t>
                    </w:r>
                  </w:p>
                  <w:p w14:paraId="57D31039" w14:textId="77777777" w:rsidR="00754714" w:rsidRPr="00244EE0" w:rsidRDefault="00754714" w:rsidP="00D460E1">
                    <w:pPr>
                      <w:rPr>
                        <w:rFonts w:ascii="Calibri" w:hAnsi="Calibri"/>
                        <w:color w:val="FFFFFF" w:themeColor="background1"/>
                        <w:sz w:val="18"/>
                        <w:szCs w:val="16"/>
                        <w:lang w:val="es-ES"/>
                      </w:rPr>
                    </w:pPr>
                  </w:p>
                  <w:p w14:paraId="44A8F8B6" w14:textId="77777777" w:rsidR="00754714" w:rsidRPr="00244EE0" w:rsidRDefault="00754714" w:rsidP="00D460E1">
                    <w:pPr>
                      <w:rPr>
                        <w:lang w:val="es-ES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C7487"/>
    <w:multiLevelType w:val="hybridMultilevel"/>
    <w:tmpl w:val="7E4485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0E620C"/>
    <w:multiLevelType w:val="hybridMultilevel"/>
    <w:tmpl w:val="29E8031C"/>
    <w:lvl w:ilvl="0" w:tplc="875C36F8">
      <w:start w:val="1"/>
      <w:numFmt w:val="bullet"/>
      <w:pStyle w:val="BulletedLis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16066"/>
    <w:multiLevelType w:val="hybridMultilevel"/>
    <w:tmpl w:val="C7FCC65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E73EE9"/>
    <w:multiLevelType w:val="hybridMultilevel"/>
    <w:tmpl w:val="793EC8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E5251A"/>
    <w:multiLevelType w:val="hybridMultilevel"/>
    <w:tmpl w:val="0A3E70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C94416"/>
    <w:multiLevelType w:val="hybridMultilevel"/>
    <w:tmpl w:val="98BC09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F111F0"/>
    <w:multiLevelType w:val="hybridMultilevel"/>
    <w:tmpl w:val="BD3AE966"/>
    <w:lvl w:ilvl="0" w:tplc="47CA7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575CF3"/>
    <w:multiLevelType w:val="hybridMultilevel"/>
    <w:tmpl w:val="C0D05BD6"/>
    <w:lvl w:ilvl="0" w:tplc="7CF05F3E">
      <w:start w:val="1"/>
      <w:numFmt w:val="bullet"/>
      <w:pStyle w:val="BulletedListInden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06449B"/>
    <w:multiLevelType w:val="hybridMultilevel"/>
    <w:tmpl w:val="BEA6767E"/>
    <w:lvl w:ilvl="0" w:tplc="1D26A2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1226005">
    <w:abstractNumId w:val="0"/>
  </w:num>
  <w:num w:numId="2" w16cid:durableId="1225945661">
    <w:abstractNumId w:val="8"/>
  </w:num>
  <w:num w:numId="3" w16cid:durableId="545533644">
    <w:abstractNumId w:val="6"/>
  </w:num>
  <w:num w:numId="4" w16cid:durableId="151530601">
    <w:abstractNumId w:val="5"/>
  </w:num>
  <w:num w:numId="5" w16cid:durableId="16006602">
    <w:abstractNumId w:val="3"/>
  </w:num>
  <w:num w:numId="6" w16cid:durableId="1997955868">
    <w:abstractNumId w:val="4"/>
  </w:num>
  <w:num w:numId="7" w16cid:durableId="1264387481">
    <w:abstractNumId w:val="2"/>
  </w:num>
  <w:num w:numId="8" w16cid:durableId="1444232904">
    <w:abstractNumId w:val="1"/>
  </w:num>
  <w:num w:numId="9" w16cid:durableId="95086365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TUyNTA3M7Q0MjJU0lEKTi0uzszPAykwMa8FACAEqjktAAAA"/>
  </w:docVars>
  <w:rsids>
    <w:rsidRoot w:val="00A21196"/>
    <w:rsid w:val="000008D6"/>
    <w:rsid w:val="00000E2E"/>
    <w:rsid w:val="00002216"/>
    <w:rsid w:val="00002FDF"/>
    <w:rsid w:val="00004E5E"/>
    <w:rsid w:val="0000634D"/>
    <w:rsid w:val="00006F42"/>
    <w:rsid w:val="000071D0"/>
    <w:rsid w:val="00010F94"/>
    <w:rsid w:val="000128ED"/>
    <w:rsid w:val="00015584"/>
    <w:rsid w:val="00021447"/>
    <w:rsid w:val="000223E0"/>
    <w:rsid w:val="00023805"/>
    <w:rsid w:val="000325BC"/>
    <w:rsid w:val="00034172"/>
    <w:rsid w:val="0003727F"/>
    <w:rsid w:val="000376BC"/>
    <w:rsid w:val="00042E54"/>
    <w:rsid w:val="00043EE2"/>
    <w:rsid w:val="00046C3D"/>
    <w:rsid w:val="00050ACE"/>
    <w:rsid w:val="0005225E"/>
    <w:rsid w:val="00053162"/>
    <w:rsid w:val="00053216"/>
    <w:rsid w:val="00053490"/>
    <w:rsid w:val="000542B3"/>
    <w:rsid w:val="00054BB9"/>
    <w:rsid w:val="00054CD6"/>
    <w:rsid w:val="00055746"/>
    <w:rsid w:val="00057F04"/>
    <w:rsid w:val="000601E8"/>
    <w:rsid w:val="0006031D"/>
    <w:rsid w:val="0006340A"/>
    <w:rsid w:val="00064A1E"/>
    <w:rsid w:val="00066793"/>
    <w:rsid w:val="00066CE8"/>
    <w:rsid w:val="00066D66"/>
    <w:rsid w:val="00070ECC"/>
    <w:rsid w:val="0007114F"/>
    <w:rsid w:val="00072720"/>
    <w:rsid w:val="00075CC3"/>
    <w:rsid w:val="00076AD7"/>
    <w:rsid w:val="0007711F"/>
    <w:rsid w:val="00077964"/>
    <w:rsid w:val="00080380"/>
    <w:rsid w:val="00083969"/>
    <w:rsid w:val="00083C90"/>
    <w:rsid w:val="00093C62"/>
    <w:rsid w:val="000961FD"/>
    <w:rsid w:val="000A03D2"/>
    <w:rsid w:val="000A1808"/>
    <w:rsid w:val="000A2146"/>
    <w:rsid w:val="000A2212"/>
    <w:rsid w:val="000A3BD2"/>
    <w:rsid w:val="000A4681"/>
    <w:rsid w:val="000A5639"/>
    <w:rsid w:val="000A7709"/>
    <w:rsid w:val="000B1DD5"/>
    <w:rsid w:val="000B2C79"/>
    <w:rsid w:val="000B3BF0"/>
    <w:rsid w:val="000B3FF6"/>
    <w:rsid w:val="000B4570"/>
    <w:rsid w:val="000B50B3"/>
    <w:rsid w:val="000B57E2"/>
    <w:rsid w:val="000B59AB"/>
    <w:rsid w:val="000B7E09"/>
    <w:rsid w:val="000C0C85"/>
    <w:rsid w:val="000C111B"/>
    <w:rsid w:val="000C4357"/>
    <w:rsid w:val="000C4736"/>
    <w:rsid w:val="000D038D"/>
    <w:rsid w:val="000D4447"/>
    <w:rsid w:val="000D5970"/>
    <w:rsid w:val="000E210F"/>
    <w:rsid w:val="000E3495"/>
    <w:rsid w:val="000E37B3"/>
    <w:rsid w:val="000E5194"/>
    <w:rsid w:val="000E6849"/>
    <w:rsid w:val="000F0BCB"/>
    <w:rsid w:val="000F14F3"/>
    <w:rsid w:val="000F2C00"/>
    <w:rsid w:val="000F7C79"/>
    <w:rsid w:val="0010218F"/>
    <w:rsid w:val="001027B7"/>
    <w:rsid w:val="0010526C"/>
    <w:rsid w:val="00106446"/>
    <w:rsid w:val="0011014B"/>
    <w:rsid w:val="001108EC"/>
    <w:rsid w:val="001142F2"/>
    <w:rsid w:val="0012036F"/>
    <w:rsid w:val="00121712"/>
    <w:rsid w:val="001217BF"/>
    <w:rsid w:val="0012215A"/>
    <w:rsid w:val="00124B75"/>
    <w:rsid w:val="0012523B"/>
    <w:rsid w:val="00130F05"/>
    <w:rsid w:val="001358A4"/>
    <w:rsid w:val="00136E93"/>
    <w:rsid w:val="00137257"/>
    <w:rsid w:val="00137546"/>
    <w:rsid w:val="00140482"/>
    <w:rsid w:val="00141A20"/>
    <w:rsid w:val="00145026"/>
    <w:rsid w:val="00146FB8"/>
    <w:rsid w:val="00152C98"/>
    <w:rsid w:val="00154366"/>
    <w:rsid w:val="001557AD"/>
    <w:rsid w:val="00156212"/>
    <w:rsid w:val="00156995"/>
    <w:rsid w:val="00157F02"/>
    <w:rsid w:val="00160E4B"/>
    <w:rsid w:val="0016112D"/>
    <w:rsid w:val="001625AF"/>
    <w:rsid w:val="001633C3"/>
    <w:rsid w:val="0016354F"/>
    <w:rsid w:val="00163F23"/>
    <w:rsid w:val="0016579E"/>
    <w:rsid w:val="00170A31"/>
    <w:rsid w:val="00171354"/>
    <w:rsid w:val="0017411F"/>
    <w:rsid w:val="00174ED9"/>
    <w:rsid w:val="00175D19"/>
    <w:rsid w:val="00176EE6"/>
    <w:rsid w:val="00177563"/>
    <w:rsid w:val="00181675"/>
    <w:rsid w:val="00181D13"/>
    <w:rsid w:val="00183258"/>
    <w:rsid w:val="00183408"/>
    <w:rsid w:val="00183A3B"/>
    <w:rsid w:val="0018422F"/>
    <w:rsid w:val="001845CF"/>
    <w:rsid w:val="00186959"/>
    <w:rsid w:val="00190874"/>
    <w:rsid w:val="00191304"/>
    <w:rsid w:val="00192223"/>
    <w:rsid w:val="001939F7"/>
    <w:rsid w:val="00193E87"/>
    <w:rsid w:val="001947A2"/>
    <w:rsid w:val="00194D97"/>
    <w:rsid w:val="00195413"/>
    <w:rsid w:val="00195620"/>
    <w:rsid w:val="00195886"/>
    <w:rsid w:val="00195BD4"/>
    <w:rsid w:val="001967CC"/>
    <w:rsid w:val="0019784F"/>
    <w:rsid w:val="001A0887"/>
    <w:rsid w:val="001A271B"/>
    <w:rsid w:val="001A2E91"/>
    <w:rsid w:val="001A455B"/>
    <w:rsid w:val="001A4D55"/>
    <w:rsid w:val="001A58FA"/>
    <w:rsid w:val="001A7120"/>
    <w:rsid w:val="001A7179"/>
    <w:rsid w:val="001A78C6"/>
    <w:rsid w:val="001B0719"/>
    <w:rsid w:val="001B1EC8"/>
    <w:rsid w:val="001B30E6"/>
    <w:rsid w:val="001B517E"/>
    <w:rsid w:val="001B52B2"/>
    <w:rsid w:val="001B53F1"/>
    <w:rsid w:val="001B6D9C"/>
    <w:rsid w:val="001C024A"/>
    <w:rsid w:val="001C0F00"/>
    <w:rsid w:val="001C19F1"/>
    <w:rsid w:val="001C49C2"/>
    <w:rsid w:val="001C50D0"/>
    <w:rsid w:val="001C5401"/>
    <w:rsid w:val="001C642F"/>
    <w:rsid w:val="001C7747"/>
    <w:rsid w:val="001D2661"/>
    <w:rsid w:val="001D2C37"/>
    <w:rsid w:val="001D4691"/>
    <w:rsid w:val="001D5804"/>
    <w:rsid w:val="001D5CEE"/>
    <w:rsid w:val="001D7232"/>
    <w:rsid w:val="001E081C"/>
    <w:rsid w:val="001E1DAA"/>
    <w:rsid w:val="001E1F85"/>
    <w:rsid w:val="001E2261"/>
    <w:rsid w:val="001E2349"/>
    <w:rsid w:val="001E3FFA"/>
    <w:rsid w:val="001E676E"/>
    <w:rsid w:val="001E730C"/>
    <w:rsid w:val="001F0009"/>
    <w:rsid w:val="001F1EE1"/>
    <w:rsid w:val="001F2017"/>
    <w:rsid w:val="001F2FAF"/>
    <w:rsid w:val="001F5E75"/>
    <w:rsid w:val="002004AA"/>
    <w:rsid w:val="002005F9"/>
    <w:rsid w:val="00200CD8"/>
    <w:rsid w:val="00200FFA"/>
    <w:rsid w:val="00201B74"/>
    <w:rsid w:val="00205128"/>
    <w:rsid w:val="00206335"/>
    <w:rsid w:val="00207D35"/>
    <w:rsid w:val="002105C6"/>
    <w:rsid w:val="00210749"/>
    <w:rsid w:val="00211034"/>
    <w:rsid w:val="002115B9"/>
    <w:rsid w:val="00214FD5"/>
    <w:rsid w:val="00215488"/>
    <w:rsid w:val="00216C83"/>
    <w:rsid w:val="002177FD"/>
    <w:rsid w:val="00220625"/>
    <w:rsid w:val="00224A9E"/>
    <w:rsid w:val="00224E87"/>
    <w:rsid w:val="002271D2"/>
    <w:rsid w:val="002308A0"/>
    <w:rsid w:val="00230D73"/>
    <w:rsid w:val="00231E4D"/>
    <w:rsid w:val="00233AB3"/>
    <w:rsid w:val="00234C81"/>
    <w:rsid w:val="00235015"/>
    <w:rsid w:val="002354F6"/>
    <w:rsid w:val="00236437"/>
    <w:rsid w:val="00240966"/>
    <w:rsid w:val="0024200A"/>
    <w:rsid w:val="00242296"/>
    <w:rsid w:val="00243031"/>
    <w:rsid w:val="00244465"/>
    <w:rsid w:val="00244EE0"/>
    <w:rsid w:val="002460CA"/>
    <w:rsid w:val="002500C6"/>
    <w:rsid w:val="0025085F"/>
    <w:rsid w:val="00250B44"/>
    <w:rsid w:val="00250DD6"/>
    <w:rsid w:val="002537D3"/>
    <w:rsid w:val="00255CC2"/>
    <w:rsid w:val="00257222"/>
    <w:rsid w:val="00257823"/>
    <w:rsid w:val="00261169"/>
    <w:rsid w:val="0026132A"/>
    <w:rsid w:val="00261ADB"/>
    <w:rsid w:val="00262B68"/>
    <w:rsid w:val="00263146"/>
    <w:rsid w:val="00266C35"/>
    <w:rsid w:val="00267D22"/>
    <w:rsid w:val="00270817"/>
    <w:rsid w:val="00272F5F"/>
    <w:rsid w:val="002742C1"/>
    <w:rsid w:val="00274475"/>
    <w:rsid w:val="00274B46"/>
    <w:rsid w:val="002769E1"/>
    <w:rsid w:val="0027772C"/>
    <w:rsid w:val="002777AA"/>
    <w:rsid w:val="00277BCB"/>
    <w:rsid w:val="00280DC8"/>
    <w:rsid w:val="0028102A"/>
    <w:rsid w:val="00281617"/>
    <w:rsid w:val="00281F99"/>
    <w:rsid w:val="00282FD4"/>
    <w:rsid w:val="0028529B"/>
    <w:rsid w:val="00287CE8"/>
    <w:rsid w:val="00287E65"/>
    <w:rsid w:val="00290EC3"/>
    <w:rsid w:val="002916B3"/>
    <w:rsid w:val="002916E1"/>
    <w:rsid w:val="00291C33"/>
    <w:rsid w:val="00291D37"/>
    <w:rsid w:val="00291DEB"/>
    <w:rsid w:val="0029329A"/>
    <w:rsid w:val="002941FE"/>
    <w:rsid w:val="0029679E"/>
    <w:rsid w:val="00296967"/>
    <w:rsid w:val="00296A7F"/>
    <w:rsid w:val="00297407"/>
    <w:rsid w:val="00297923"/>
    <w:rsid w:val="002A3635"/>
    <w:rsid w:val="002A3745"/>
    <w:rsid w:val="002A3F62"/>
    <w:rsid w:val="002A66B2"/>
    <w:rsid w:val="002A6E5D"/>
    <w:rsid w:val="002A764B"/>
    <w:rsid w:val="002B142F"/>
    <w:rsid w:val="002B1A6D"/>
    <w:rsid w:val="002B204C"/>
    <w:rsid w:val="002B3345"/>
    <w:rsid w:val="002B6DAE"/>
    <w:rsid w:val="002B75BC"/>
    <w:rsid w:val="002C0869"/>
    <w:rsid w:val="002C0D42"/>
    <w:rsid w:val="002C20EF"/>
    <w:rsid w:val="002C22DF"/>
    <w:rsid w:val="002C23A2"/>
    <w:rsid w:val="002C34E1"/>
    <w:rsid w:val="002C5821"/>
    <w:rsid w:val="002C6453"/>
    <w:rsid w:val="002D0AAB"/>
    <w:rsid w:val="002D0D1A"/>
    <w:rsid w:val="002D40AB"/>
    <w:rsid w:val="002D4177"/>
    <w:rsid w:val="002D4FCA"/>
    <w:rsid w:val="002E08D3"/>
    <w:rsid w:val="002E0A80"/>
    <w:rsid w:val="002E1048"/>
    <w:rsid w:val="002E44F7"/>
    <w:rsid w:val="002E4955"/>
    <w:rsid w:val="002E511E"/>
    <w:rsid w:val="002E54E1"/>
    <w:rsid w:val="002E57CA"/>
    <w:rsid w:val="002E58AB"/>
    <w:rsid w:val="002E6257"/>
    <w:rsid w:val="002F02F8"/>
    <w:rsid w:val="002F1E75"/>
    <w:rsid w:val="002F1FE6"/>
    <w:rsid w:val="002F2D7B"/>
    <w:rsid w:val="002F40F8"/>
    <w:rsid w:val="002F5237"/>
    <w:rsid w:val="002F5A33"/>
    <w:rsid w:val="002F663C"/>
    <w:rsid w:val="002F679F"/>
    <w:rsid w:val="002F744F"/>
    <w:rsid w:val="00301776"/>
    <w:rsid w:val="00301F7A"/>
    <w:rsid w:val="003031C7"/>
    <w:rsid w:val="003041EC"/>
    <w:rsid w:val="003044BC"/>
    <w:rsid w:val="003068C1"/>
    <w:rsid w:val="0030749B"/>
    <w:rsid w:val="003076F5"/>
    <w:rsid w:val="00307B63"/>
    <w:rsid w:val="00307D4D"/>
    <w:rsid w:val="00310885"/>
    <w:rsid w:val="00314418"/>
    <w:rsid w:val="00315C95"/>
    <w:rsid w:val="00316B89"/>
    <w:rsid w:val="00316F0F"/>
    <w:rsid w:val="0032004B"/>
    <w:rsid w:val="00320367"/>
    <w:rsid w:val="0032095E"/>
    <w:rsid w:val="00320D8B"/>
    <w:rsid w:val="00322440"/>
    <w:rsid w:val="0032529C"/>
    <w:rsid w:val="00326025"/>
    <w:rsid w:val="0032665E"/>
    <w:rsid w:val="00327E0C"/>
    <w:rsid w:val="00332087"/>
    <w:rsid w:val="00332752"/>
    <w:rsid w:val="003379F0"/>
    <w:rsid w:val="00340D13"/>
    <w:rsid w:val="00341B73"/>
    <w:rsid w:val="00342AA4"/>
    <w:rsid w:val="00345313"/>
    <w:rsid w:val="003460DF"/>
    <w:rsid w:val="00346222"/>
    <w:rsid w:val="00346F4E"/>
    <w:rsid w:val="00347854"/>
    <w:rsid w:val="0035021B"/>
    <w:rsid w:val="003507D1"/>
    <w:rsid w:val="0035232D"/>
    <w:rsid w:val="00352A93"/>
    <w:rsid w:val="00352D15"/>
    <w:rsid w:val="0035538B"/>
    <w:rsid w:val="003562D5"/>
    <w:rsid w:val="00357074"/>
    <w:rsid w:val="00357101"/>
    <w:rsid w:val="0035733F"/>
    <w:rsid w:val="00360107"/>
    <w:rsid w:val="0036116B"/>
    <w:rsid w:val="00361542"/>
    <w:rsid w:val="00361E72"/>
    <w:rsid w:val="003627A8"/>
    <w:rsid w:val="003635D9"/>
    <w:rsid w:val="00363F85"/>
    <w:rsid w:val="003657E0"/>
    <w:rsid w:val="003677AB"/>
    <w:rsid w:val="003706A0"/>
    <w:rsid w:val="0037122C"/>
    <w:rsid w:val="003731F3"/>
    <w:rsid w:val="00374E27"/>
    <w:rsid w:val="0038070B"/>
    <w:rsid w:val="00384D50"/>
    <w:rsid w:val="00386044"/>
    <w:rsid w:val="0038680F"/>
    <w:rsid w:val="00386AF5"/>
    <w:rsid w:val="00387293"/>
    <w:rsid w:val="00391817"/>
    <w:rsid w:val="003933C7"/>
    <w:rsid w:val="00393B50"/>
    <w:rsid w:val="003950F9"/>
    <w:rsid w:val="00396EE7"/>
    <w:rsid w:val="00396F46"/>
    <w:rsid w:val="003978F5"/>
    <w:rsid w:val="00397A0A"/>
    <w:rsid w:val="003A0AFE"/>
    <w:rsid w:val="003A11DB"/>
    <w:rsid w:val="003A19DF"/>
    <w:rsid w:val="003A5139"/>
    <w:rsid w:val="003A5541"/>
    <w:rsid w:val="003A6E47"/>
    <w:rsid w:val="003A6E56"/>
    <w:rsid w:val="003B05E1"/>
    <w:rsid w:val="003B1294"/>
    <w:rsid w:val="003B2BF2"/>
    <w:rsid w:val="003B4F68"/>
    <w:rsid w:val="003B5593"/>
    <w:rsid w:val="003C0603"/>
    <w:rsid w:val="003C06A6"/>
    <w:rsid w:val="003C10E5"/>
    <w:rsid w:val="003C2A15"/>
    <w:rsid w:val="003C5623"/>
    <w:rsid w:val="003C6894"/>
    <w:rsid w:val="003C68CC"/>
    <w:rsid w:val="003C6BAD"/>
    <w:rsid w:val="003C717A"/>
    <w:rsid w:val="003C71ED"/>
    <w:rsid w:val="003D42AC"/>
    <w:rsid w:val="003D4B45"/>
    <w:rsid w:val="003D4CA4"/>
    <w:rsid w:val="003D5261"/>
    <w:rsid w:val="003D6964"/>
    <w:rsid w:val="003D76DA"/>
    <w:rsid w:val="003E021A"/>
    <w:rsid w:val="003E1506"/>
    <w:rsid w:val="003E16AF"/>
    <w:rsid w:val="003E2AF1"/>
    <w:rsid w:val="003E2F8F"/>
    <w:rsid w:val="003E4360"/>
    <w:rsid w:val="003E551E"/>
    <w:rsid w:val="003E5CC8"/>
    <w:rsid w:val="003E7F8C"/>
    <w:rsid w:val="003F018C"/>
    <w:rsid w:val="003F0AE9"/>
    <w:rsid w:val="003F187E"/>
    <w:rsid w:val="003F1F89"/>
    <w:rsid w:val="003F2A10"/>
    <w:rsid w:val="003F3249"/>
    <w:rsid w:val="003F6A82"/>
    <w:rsid w:val="003F6FFE"/>
    <w:rsid w:val="003F7B37"/>
    <w:rsid w:val="00400330"/>
    <w:rsid w:val="00400845"/>
    <w:rsid w:val="004030BE"/>
    <w:rsid w:val="00403E09"/>
    <w:rsid w:val="0040529E"/>
    <w:rsid w:val="00405912"/>
    <w:rsid w:val="00405AAD"/>
    <w:rsid w:val="00407265"/>
    <w:rsid w:val="004130CD"/>
    <w:rsid w:val="00413E34"/>
    <w:rsid w:val="00414893"/>
    <w:rsid w:val="00415237"/>
    <w:rsid w:val="0041596B"/>
    <w:rsid w:val="00415CB9"/>
    <w:rsid w:val="00416694"/>
    <w:rsid w:val="00417042"/>
    <w:rsid w:val="0041720A"/>
    <w:rsid w:val="004202C2"/>
    <w:rsid w:val="00420857"/>
    <w:rsid w:val="0042159B"/>
    <w:rsid w:val="004217CE"/>
    <w:rsid w:val="00425E59"/>
    <w:rsid w:val="00426BB0"/>
    <w:rsid w:val="00427E2F"/>
    <w:rsid w:val="004300C3"/>
    <w:rsid w:val="004314D0"/>
    <w:rsid w:val="00431F79"/>
    <w:rsid w:val="00433E64"/>
    <w:rsid w:val="00436415"/>
    <w:rsid w:val="00436A0A"/>
    <w:rsid w:val="00436E0C"/>
    <w:rsid w:val="00437569"/>
    <w:rsid w:val="00440D79"/>
    <w:rsid w:val="0044439D"/>
    <w:rsid w:val="00445B81"/>
    <w:rsid w:val="00446446"/>
    <w:rsid w:val="00446B57"/>
    <w:rsid w:val="0045103B"/>
    <w:rsid w:val="004514BB"/>
    <w:rsid w:val="0045157C"/>
    <w:rsid w:val="00451D3A"/>
    <w:rsid w:val="00452C88"/>
    <w:rsid w:val="00453AEF"/>
    <w:rsid w:val="004568AA"/>
    <w:rsid w:val="00457326"/>
    <w:rsid w:val="0045779A"/>
    <w:rsid w:val="0046123C"/>
    <w:rsid w:val="00462A6F"/>
    <w:rsid w:val="004633BE"/>
    <w:rsid w:val="00463C0C"/>
    <w:rsid w:val="00463F4B"/>
    <w:rsid w:val="00466AF8"/>
    <w:rsid w:val="00467E7E"/>
    <w:rsid w:val="00470073"/>
    <w:rsid w:val="004701AC"/>
    <w:rsid w:val="00472171"/>
    <w:rsid w:val="00472920"/>
    <w:rsid w:val="00472DE1"/>
    <w:rsid w:val="0047382C"/>
    <w:rsid w:val="00476AA8"/>
    <w:rsid w:val="00477674"/>
    <w:rsid w:val="00480893"/>
    <w:rsid w:val="004820E6"/>
    <w:rsid w:val="0048210B"/>
    <w:rsid w:val="00482728"/>
    <w:rsid w:val="004830C4"/>
    <w:rsid w:val="00483424"/>
    <w:rsid w:val="00486385"/>
    <w:rsid w:val="00486B22"/>
    <w:rsid w:val="0049041E"/>
    <w:rsid w:val="00490D9A"/>
    <w:rsid w:val="00495657"/>
    <w:rsid w:val="00497F85"/>
    <w:rsid w:val="004A1400"/>
    <w:rsid w:val="004A1BE9"/>
    <w:rsid w:val="004A208E"/>
    <w:rsid w:val="004A30D4"/>
    <w:rsid w:val="004A60D4"/>
    <w:rsid w:val="004A78C9"/>
    <w:rsid w:val="004A7CAD"/>
    <w:rsid w:val="004B359B"/>
    <w:rsid w:val="004B52EE"/>
    <w:rsid w:val="004B5594"/>
    <w:rsid w:val="004B57A6"/>
    <w:rsid w:val="004B592B"/>
    <w:rsid w:val="004B6E25"/>
    <w:rsid w:val="004B7C53"/>
    <w:rsid w:val="004B7C96"/>
    <w:rsid w:val="004C2A98"/>
    <w:rsid w:val="004C4324"/>
    <w:rsid w:val="004C6CD5"/>
    <w:rsid w:val="004C6DED"/>
    <w:rsid w:val="004C7EB2"/>
    <w:rsid w:val="004C7F73"/>
    <w:rsid w:val="004D00CE"/>
    <w:rsid w:val="004D0DD7"/>
    <w:rsid w:val="004D20D9"/>
    <w:rsid w:val="004D3688"/>
    <w:rsid w:val="004D425E"/>
    <w:rsid w:val="004D45FD"/>
    <w:rsid w:val="004D4ADA"/>
    <w:rsid w:val="004D581C"/>
    <w:rsid w:val="004D5DC4"/>
    <w:rsid w:val="004D7595"/>
    <w:rsid w:val="004E035C"/>
    <w:rsid w:val="004E06A8"/>
    <w:rsid w:val="004E2424"/>
    <w:rsid w:val="004E29EF"/>
    <w:rsid w:val="004E33BC"/>
    <w:rsid w:val="004E65F1"/>
    <w:rsid w:val="004E7C63"/>
    <w:rsid w:val="004F0598"/>
    <w:rsid w:val="004F0EC6"/>
    <w:rsid w:val="004F11FC"/>
    <w:rsid w:val="004F26D5"/>
    <w:rsid w:val="004F2F68"/>
    <w:rsid w:val="004F33E4"/>
    <w:rsid w:val="004F3B87"/>
    <w:rsid w:val="004F49F7"/>
    <w:rsid w:val="004F573F"/>
    <w:rsid w:val="004F5CBA"/>
    <w:rsid w:val="004F6069"/>
    <w:rsid w:val="004F66A7"/>
    <w:rsid w:val="004F689F"/>
    <w:rsid w:val="005000E8"/>
    <w:rsid w:val="0050365A"/>
    <w:rsid w:val="00504133"/>
    <w:rsid w:val="00504A7E"/>
    <w:rsid w:val="00507E5D"/>
    <w:rsid w:val="00511BB8"/>
    <w:rsid w:val="0051271B"/>
    <w:rsid w:val="00513638"/>
    <w:rsid w:val="00514017"/>
    <w:rsid w:val="0051425C"/>
    <w:rsid w:val="00514840"/>
    <w:rsid w:val="0051515C"/>
    <w:rsid w:val="0051637E"/>
    <w:rsid w:val="00521329"/>
    <w:rsid w:val="00521A10"/>
    <w:rsid w:val="005223E0"/>
    <w:rsid w:val="00523498"/>
    <w:rsid w:val="00523C73"/>
    <w:rsid w:val="00525451"/>
    <w:rsid w:val="00525B99"/>
    <w:rsid w:val="00526788"/>
    <w:rsid w:val="00526AEC"/>
    <w:rsid w:val="00530F73"/>
    <w:rsid w:val="0053158F"/>
    <w:rsid w:val="00532366"/>
    <w:rsid w:val="00533120"/>
    <w:rsid w:val="00533E1A"/>
    <w:rsid w:val="0053507D"/>
    <w:rsid w:val="005353CC"/>
    <w:rsid w:val="005369C4"/>
    <w:rsid w:val="0054064C"/>
    <w:rsid w:val="00540EC8"/>
    <w:rsid w:val="00540ED3"/>
    <w:rsid w:val="00542E10"/>
    <w:rsid w:val="005450B0"/>
    <w:rsid w:val="00546472"/>
    <w:rsid w:val="00546D87"/>
    <w:rsid w:val="00547448"/>
    <w:rsid w:val="005505D4"/>
    <w:rsid w:val="00550FC4"/>
    <w:rsid w:val="005511F0"/>
    <w:rsid w:val="00552B5B"/>
    <w:rsid w:val="005558F2"/>
    <w:rsid w:val="005560AF"/>
    <w:rsid w:val="00557C14"/>
    <w:rsid w:val="00560183"/>
    <w:rsid w:val="00560E7C"/>
    <w:rsid w:val="005651B5"/>
    <w:rsid w:val="00567209"/>
    <w:rsid w:val="005676AA"/>
    <w:rsid w:val="00573E98"/>
    <w:rsid w:val="005807C4"/>
    <w:rsid w:val="0058304E"/>
    <w:rsid w:val="00583B10"/>
    <w:rsid w:val="00584147"/>
    <w:rsid w:val="0058452E"/>
    <w:rsid w:val="0058551E"/>
    <w:rsid w:val="005860B1"/>
    <w:rsid w:val="00592336"/>
    <w:rsid w:val="005927A6"/>
    <w:rsid w:val="00592880"/>
    <w:rsid w:val="00592AF3"/>
    <w:rsid w:val="00593CED"/>
    <w:rsid w:val="005944DB"/>
    <w:rsid w:val="005945D5"/>
    <w:rsid w:val="0059497D"/>
    <w:rsid w:val="005950F1"/>
    <w:rsid w:val="0059604D"/>
    <w:rsid w:val="005A6814"/>
    <w:rsid w:val="005A7043"/>
    <w:rsid w:val="005A788F"/>
    <w:rsid w:val="005A7B23"/>
    <w:rsid w:val="005A7D5B"/>
    <w:rsid w:val="005B052A"/>
    <w:rsid w:val="005B0BD9"/>
    <w:rsid w:val="005B197E"/>
    <w:rsid w:val="005B1C18"/>
    <w:rsid w:val="005B34DA"/>
    <w:rsid w:val="005B3E73"/>
    <w:rsid w:val="005B4324"/>
    <w:rsid w:val="005B4DB5"/>
    <w:rsid w:val="005B5753"/>
    <w:rsid w:val="005B7186"/>
    <w:rsid w:val="005C0EC8"/>
    <w:rsid w:val="005C1A6B"/>
    <w:rsid w:val="005C299F"/>
    <w:rsid w:val="005C52C7"/>
    <w:rsid w:val="005D477B"/>
    <w:rsid w:val="005D4A3D"/>
    <w:rsid w:val="005D5DB5"/>
    <w:rsid w:val="005E05A8"/>
    <w:rsid w:val="005E094C"/>
    <w:rsid w:val="005E0CB6"/>
    <w:rsid w:val="005E17E6"/>
    <w:rsid w:val="005E2601"/>
    <w:rsid w:val="005E2D56"/>
    <w:rsid w:val="005E3E05"/>
    <w:rsid w:val="005E4445"/>
    <w:rsid w:val="005E49C6"/>
    <w:rsid w:val="005E50AB"/>
    <w:rsid w:val="005E5786"/>
    <w:rsid w:val="005E61CE"/>
    <w:rsid w:val="005E61F7"/>
    <w:rsid w:val="005E6979"/>
    <w:rsid w:val="005F04B0"/>
    <w:rsid w:val="005F2021"/>
    <w:rsid w:val="005F7ED5"/>
    <w:rsid w:val="00600406"/>
    <w:rsid w:val="0060095B"/>
    <w:rsid w:val="006011AA"/>
    <w:rsid w:val="00602C81"/>
    <w:rsid w:val="00603AA2"/>
    <w:rsid w:val="00604D91"/>
    <w:rsid w:val="006052F4"/>
    <w:rsid w:val="006056A6"/>
    <w:rsid w:val="006075AE"/>
    <w:rsid w:val="00607CBD"/>
    <w:rsid w:val="00611C5C"/>
    <w:rsid w:val="0061203F"/>
    <w:rsid w:val="0061464D"/>
    <w:rsid w:val="00616015"/>
    <w:rsid w:val="006167F1"/>
    <w:rsid w:val="00617988"/>
    <w:rsid w:val="00620916"/>
    <w:rsid w:val="00621BDF"/>
    <w:rsid w:val="00621CA3"/>
    <w:rsid w:val="00623149"/>
    <w:rsid w:val="00624636"/>
    <w:rsid w:val="00625750"/>
    <w:rsid w:val="00626008"/>
    <w:rsid w:val="00627BA2"/>
    <w:rsid w:val="006310E1"/>
    <w:rsid w:val="006319DF"/>
    <w:rsid w:val="00632EAA"/>
    <w:rsid w:val="00633F1B"/>
    <w:rsid w:val="006359F1"/>
    <w:rsid w:val="00635C51"/>
    <w:rsid w:val="00636E40"/>
    <w:rsid w:val="00637E9F"/>
    <w:rsid w:val="00641070"/>
    <w:rsid w:val="0064268A"/>
    <w:rsid w:val="006433DD"/>
    <w:rsid w:val="006438F3"/>
    <w:rsid w:val="00644D79"/>
    <w:rsid w:val="00650470"/>
    <w:rsid w:val="00653563"/>
    <w:rsid w:val="006537B8"/>
    <w:rsid w:val="00653DE1"/>
    <w:rsid w:val="006576EF"/>
    <w:rsid w:val="006608A2"/>
    <w:rsid w:val="006608B9"/>
    <w:rsid w:val="00660E63"/>
    <w:rsid w:val="0066128A"/>
    <w:rsid w:val="00661811"/>
    <w:rsid w:val="00662E6E"/>
    <w:rsid w:val="0066371E"/>
    <w:rsid w:val="006663DB"/>
    <w:rsid w:val="00667A13"/>
    <w:rsid w:val="006718A4"/>
    <w:rsid w:val="00673A68"/>
    <w:rsid w:val="0067595C"/>
    <w:rsid w:val="00676DD4"/>
    <w:rsid w:val="00677F62"/>
    <w:rsid w:val="006800A0"/>
    <w:rsid w:val="006829BE"/>
    <w:rsid w:val="00683DD2"/>
    <w:rsid w:val="00685701"/>
    <w:rsid w:val="00687DDD"/>
    <w:rsid w:val="00691008"/>
    <w:rsid w:val="00692693"/>
    <w:rsid w:val="00692A2F"/>
    <w:rsid w:val="00692B9A"/>
    <w:rsid w:val="00692EE8"/>
    <w:rsid w:val="00695296"/>
    <w:rsid w:val="00696236"/>
    <w:rsid w:val="00697888"/>
    <w:rsid w:val="00697CD2"/>
    <w:rsid w:val="006A115A"/>
    <w:rsid w:val="006A13D1"/>
    <w:rsid w:val="006A17E5"/>
    <w:rsid w:val="006A1B4D"/>
    <w:rsid w:val="006A33B8"/>
    <w:rsid w:val="006A393D"/>
    <w:rsid w:val="006A4440"/>
    <w:rsid w:val="006A4650"/>
    <w:rsid w:val="006A4A4E"/>
    <w:rsid w:val="006A4F86"/>
    <w:rsid w:val="006A50B4"/>
    <w:rsid w:val="006A62EA"/>
    <w:rsid w:val="006B28DB"/>
    <w:rsid w:val="006B33E1"/>
    <w:rsid w:val="006B3CAB"/>
    <w:rsid w:val="006B3D9E"/>
    <w:rsid w:val="006B4D92"/>
    <w:rsid w:val="006B5DC8"/>
    <w:rsid w:val="006B7E83"/>
    <w:rsid w:val="006C2D20"/>
    <w:rsid w:val="006C3320"/>
    <w:rsid w:val="006C403C"/>
    <w:rsid w:val="006C4931"/>
    <w:rsid w:val="006C4DA0"/>
    <w:rsid w:val="006C56BA"/>
    <w:rsid w:val="006C6207"/>
    <w:rsid w:val="006C6E8A"/>
    <w:rsid w:val="006C70A6"/>
    <w:rsid w:val="006C7AD1"/>
    <w:rsid w:val="006C7FD0"/>
    <w:rsid w:val="006D0FF5"/>
    <w:rsid w:val="006D171F"/>
    <w:rsid w:val="006D1B2C"/>
    <w:rsid w:val="006D24E4"/>
    <w:rsid w:val="006E01C7"/>
    <w:rsid w:val="006E5443"/>
    <w:rsid w:val="006E5776"/>
    <w:rsid w:val="006E7018"/>
    <w:rsid w:val="006F0573"/>
    <w:rsid w:val="006F1297"/>
    <w:rsid w:val="006F2C5F"/>
    <w:rsid w:val="006F304C"/>
    <w:rsid w:val="006F3863"/>
    <w:rsid w:val="006F42F4"/>
    <w:rsid w:val="006F459E"/>
    <w:rsid w:val="0070066D"/>
    <w:rsid w:val="00703A7D"/>
    <w:rsid w:val="00703B2F"/>
    <w:rsid w:val="007045E4"/>
    <w:rsid w:val="0071193B"/>
    <w:rsid w:val="0071451D"/>
    <w:rsid w:val="00714F78"/>
    <w:rsid w:val="00717623"/>
    <w:rsid w:val="00720B16"/>
    <w:rsid w:val="007215C5"/>
    <w:rsid w:val="00721A33"/>
    <w:rsid w:val="00722220"/>
    <w:rsid w:val="00724804"/>
    <w:rsid w:val="007266CB"/>
    <w:rsid w:val="0072718B"/>
    <w:rsid w:val="007274DD"/>
    <w:rsid w:val="00727639"/>
    <w:rsid w:val="007314F8"/>
    <w:rsid w:val="0073335D"/>
    <w:rsid w:val="00735428"/>
    <w:rsid w:val="00741E28"/>
    <w:rsid w:val="007436F0"/>
    <w:rsid w:val="007443B0"/>
    <w:rsid w:val="0074483F"/>
    <w:rsid w:val="00747806"/>
    <w:rsid w:val="0074796B"/>
    <w:rsid w:val="007502C2"/>
    <w:rsid w:val="00751C7F"/>
    <w:rsid w:val="00752BEA"/>
    <w:rsid w:val="00754010"/>
    <w:rsid w:val="00754714"/>
    <w:rsid w:val="007553B9"/>
    <w:rsid w:val="007559A8"/>
    <w:rsid w:val="00755B86"/>
    <w:rsid w:val="0075639E"/>
    <w:rsid w:val="00756FF1"/>
    <w:rsid w:val="00757014"/>
    <w:rsid w:val="0075781B"/>
    <w:rsid w:val="0076039C"/>
    <w:rsid w:val="00760944"/>
    <w:rsid w:val="00760FBB"/>
    <w:rsid w:val="0076223E"/>
    <w:rsid w:val="0076267E"/>
    <w:rsid w:val="007645A0"/>
    <w:rsid w:val="00765FC3"/>
    <w:rsid w:val="0076782D"/>
    <w:rsid w:val="00767B7A"/>
    <w:rsid w:val="00770351"/>
    <w:rsid w:val="0077112E"/>
    <w:rsid w:val="0077172B"/>
    <w:rsid w:val="00772489"/>
    <w:rsid w:val="0077509C"/>
    <w:rsid w:val="00777657"/>
    <w:rsid w:val="00777E3F"/>
    <w:rsid w:val="007801FC"/>
    <w:rsid w:val="00783773"/>
    <w:rsid w:val="00783EE4"/>
    <w:rsid w:val="00785531"/>
    <w:rsid w:val="00786EE2"/>
    <w:rsid w:val="007873B9"/>
    <w:rsid w:val="00791959"/>
    <w:rsid w:val="0079399C"/>
    <w:rsid w:val="00794C2A"/>
    <w:rsid w:val="00794DBA"/>
    <w:rsid w:val="007952B7"/>
    <w:rsid w:val="00795B3F"/>
    <w:rsid w:val="007961C4"/>
    <w:rsid w:val="007961FA"/>
    <w:rsid w:val="0079652B"/>
    <w:rsid w:val="00796FEF"/>
    <w:rsid w:val="007A0916"/>
    <w:rsid w:val="007A2129"/>
    <w:rsid w:val="007A468B"/>
    <w:rsid w:val="007A7207"/>
    <w:rsid w:val="007B1680"/>
    <w:rsid w:val="007B20D4"/>
    <w:rsid w:val="007B39FD"/>
    <w:rsid w:val="007B3A3C"/>
    <w:rsid w:val="007B44D3"/>
    <w:rsid w:val="007B4FE3"/>
    <w:rsid w:val="007B5EC0"/>
    <w:rsid w:val="007B61E1"/>
    <w:rsid w:val="007C18EB"/>
    <w:rsid w:val="007C1B78"/>
    <w:rsid w:val="007C2519"/>
    <w:rsid w:val="007C29AF"/>
    <w:rsid w:val="007C3A02"/>
    <w:rsid w:val="007C58CE"/>
    <w:rsid w:val="007C714B"/>
    <w:rsid w:val="007C7828"/>
    <w:rsid w:val="007D1D43"/>
    <w:rsid w:val="007D2828"/>
    <w:rsid w:val="007D4FB8"/>
    <w:rsid w:val="007D5862"/>
    <w:rsid w:val="007D6BE0"/>
    <w:rsid w:val="007E1F43"/>
    <w:rsid w:val="007E40A4"/>
    <w:rsid w:val="007E63A5"/>
    <w:rsid w:val="007F25EC"/>
    <w:rsid w:val="007F3078"/>
    <w:rsid w:val="007F3B6B"/>
    <w:rsid w:val="007F3C8F"/>
    <w:rsid w:val="007F4008"/>
    <w:rsid w:val="007F4379"/>
    <w:rsid w:val="007F4A50"/>
    <w:rsid w:val="007F5CFC"/>
    <w:rsid w:val="007F6328"/>
    <w:rsid w:val="007F7504"/>
    <w:rsid w:val="00803241"/>
    <w:rsid w:val="00803ECB"/>
    <w:rsid w:val="008040B0"/>
    <w:rsid w:val="0080657A"/>
    <w:rsid w:val="00807825"/>
    <w:rsid w:val="0081248F"/>
    <w:rsid w:val="00815115"/>
    <w:rsid w:val="00815FBB"/>
    <w:rsid w:val="008201D8"/>
    <w:rsid w:val="00822E8E"/>
    <w:rsid w:val="008240D4"/>
    <w:rsid w:val="008267BD"/>
    <w:rsid w:val="00826D8A"/>
    <w:rsid w:val="008310E3"/>
    <w:rsid w:val="008321AB"/>
    <w:rsid w:val="008328C4"/>
    <w:rsid w:val="008329A6"/>
    <w:rsid w:val="008329B4"/>
    <w:rsid w:val="00833F89"/>
    <w:rsid w:val="00833FEA"/>
    <w:rsid w:val="00834A43"/>
    <w:rsid w:val="00836B05"/>
    <w:rsid w:val="00837247"/>
    <w:rsid w:val="00840E14"/>
    <w:rsid w:val="00840F47"/>
    <w:rsid w:val="0084193E"/>
    <w:rsid w:val="008427E4"/>
    <w:rsid w:val="00846338"/>
    <w:rsid w:val="0084669E"/>
    <w:rsid w:val="00846B2D"/>
    <w:rsid w:val="00852056"/>
    <w:rsid w:val="00856579"/>
    <w:rsid w:val="00857C6E"/>
    <w:rsid w:val="00860C46"/>
    <w:rsid w:val="0086209E"/>
    <w:rsid w:val="008629BF"/>
    <w:rsid w:val="00863B03"/>
    <w:rsid w:val="00864254"/>
    <w:rsid w:val="008646A8"/>
    <w:rsid w:val="008653D2"/>
    <w:rsid w:val="00866EAC"/>
    <w:rsid w:val="008673DA"/>
    <w:rsid w:val="00871109"/>
    <w:rsid w:val="00872865"/>
    <w:rsid w:val="00873B54"/>
    <w:rsid w:val="00877FEA"/>
    <w:rsid w:val="00880E49"/>
    <w:rsid w:val="00883015"/>
    <w:rsid w:val="00884F4D"/>
    <w:rsid w:val="008850B6"/>
    <w:rsid w:val="00887B08"/>
    <w:rsid w:val="0089141A"/>
    <w:rsid w:val="00891E2A"/>
    <w:rsid w:val="00892ED2"/>
    <w:rsid w:val="00893199"/>
    <w:rsid w:val="00894990"/>
    <w:rsid w:val="008A0EA1"/>
    <w:rsid w:val="008A16F2"/>
    <w:rsid w:val="008A34E4"/>
    <w:rsid w:val="008A57EE"/>
    <w:rsid w:val="008A6407"/>
    <w:rsid w:val="008A6CBD"/>
    <w:rsid w:val="008B058E"/>
    <w:rsid w:val="008B1786"/>
    <w:rsid w:val="008B2662"/>
    <w:rsid w:val="008B5440"/>
    <w:rsid w:val="008B61D3"/>
    <w:rsid w:val="008B6FDA"/>
    <w:rsid w:val="008C00DB"/>
    <w:rsid w:val="008C0196"/>
    <w:rsid w:val="008C16BD"/>
    <w:rsid w:val="008C344B"/>
    <w:rsid w:val="008C35AB"/>
    <w:rsid w:val="008C4C3F"/>
    <w:rsid w:val="008D0A39"/>
    <w:rsid w:val="008D1EEB"/>
    <w:rsid w:val="008D7508"/>
    <w:rsid w:val="008E237C"/>
    <w:rsid w:val="008E26A5"/>
    <w:rsid w:val="008E2911"/>
    <w:rsid w:val="008E349F"/>
    <w:rsid w:val="008E4357"/>
    <w:rsid w:val="008E5277"/>
    <w:rsid w:val="008E5699"/>
    <w:rsid w:val="008E58EB"/>
    <w:rsid w:val="008E6D4F"/>
    <w:rsid w:val="008F086A"/>
    <w:rsid w:val="008F228A"/>
    <w:rsid w:val="008F24BD"/>
    <w:rsid w:val="008F2B69"/>
    <w:rsid w:val="008F2E41"/>
    <w:rsid w:val="008F4A5C"/>
    <w:rsid w:val="008F7492"/>
    <w:rsid w:val="00900A66"/>
    <w:rsid w:val="00900CF0"/>
    <w:rsid w:val="0090283A"/>
    <w:rsid w:val="0090406A"/>
    <w:rsid w:val="00905EB1"/>
    <w:rsid w:val="0090646E"/>
    <w:rsid w:val="00906A75"/>
    <w:rsid w:val="0091111D"/>
    <w:rsid w:val="00912D7C"/>
    <w:rsid w:val="009216AF"/>
    <w:rsid w:val="009230F5"/>
    <w:rsid w:val="009240A7"/>
    <w:rsid w:val="00924160"/>
    <w:rsid w:val="00924460"/>
    <w:rsid w:val="00925625"/>
    <w:rsid w:val="009264CB"/>
    <w:rsid w:val="00927269"/>
    <w:rsid w:val="00927485"/>
    <w:rsid w:val="00927697"/>
    <w:rsid w:val="00927DFE"/>
    <w:rsid w:val="0093056F"/>
    <w:rsid w:val="00930F56"/>
    <w:rsid w:val="00931B13"/>
    <w:rsid w:val="0093209C"/>
    <w:rsid w:val="00934D75"/>
    <w:rsid w:val="0093573C"/>
    <w:rsid w:val="00935A4A"/>
    <w:rsid w:val="00936D2B"/>
    <w:rsid w:val="00937E7B"/>
    <w:rsid w:val="009406EA"/>
    <w:rsid w:val="00942E08"/>
    <w:rsid w:val="0094761F"/>
    <w:rsid w:val="0094765A"/>
    <w:rsid w:val="009506AA"/>
    <w:rsid w:val="00950C7F"/>
    <w:rsid w:val="00951AFD"/>
    <w:rsid w:val="00951C04"/>
    <w:rsid w:val="00952604"/>
    <w:rsid w:val="00953769"/>
    <w:rsid w:val="00953848"/>
    <w:rsid w:val="009539C4"/>
    <w:rsid w:val="009546A5"/>
    <w:rsid w:val="009571FE"/>
    <w:rsid w:val="009603FE"/>
    <w:rsid w:val="009607F8"/>
    <w:rsid w:val="0096245F"/>
    <w:rsid w:val="00963F36"/>
    <w:rsid w:val="0096437A"/>
    <w:rsid w:val="0096548D"/>
    <w:rsid w:val="00965744"/>
    <w:rsid w:val="00965816"/>
    <w:rsid w:val="00966527"/>
    <w:rsid w:val="0096694D"/>
    <w:rsid w:val="00967058"/>
    <w:rsid w:val="0096725B"/>
    <w:rsid w:val="009675BC"/>
    <w:rsid w:val="00970FBE"/>
    <w:rsid w:val="009711B5"/>
    <w:rsid w:val="00971987"/>
    <w:rsid w:val="0097236A"/>
    <w:rsid w:val="00974339"/>
    <w:rsid w:val="00976436"/>
    <w:rsid w:val="00977C60"/>
    <w:rsid w:val="00980B0F"/>
    <w:rsid w:val="0098319E"/>
    <w:rsid w:val="009835E6"/>
    <w:rsid w:val="00985CBE"/>
    <w:rsid w:val="00986444"/>
    <w:rsid w:val="00987439"/>
    <w:rsid w:val="0099090F"/>
    <w:rsid w:val="00991570"/>
    <w:rsid w:val="00991B19"/>
    <w:rsid w:val="009920E2"/>
    <w:rsid w:val="00993908"/>
    <w:rsid w:val="00993B1C"/>
    <w:rsid w:val="0099473E"/>
    <w:rsid w:val="00994751"/>
    <w:rsid w:val="00994EB5"/>
    <w:rsid w:val="009950E0"/>
    <w:rsid w:val="0099558B"/>
    <w:rsid w:val="0099655B"/>
    <w:rsid w:val="00996ED3"/>
    <w:rsid w:val="00997DB6"/>
    <w:rsid w:val="00997E7C"/>
    <w:rsid w:val="009A039A"/>
    <w:rsid w:val="009A0971"/>
    <w:rsid w:val="009A1B57"/>
    <w:rsid w:val="009A226A"/>
    <w:rsid w:val="009A37CE"/>
    <w:rsid w:val="009A4DFC"/>
    <w:rsid w:val="009A7472"/>
    <w:rsid w:val="009B0EF5"/>
    <w:rsid w:val="009B3C43"/>
    <w:rsid w:val="009B4E13"/>
    <w:rsid w:val="009B4F28"/>
    <w:rsid w:val="009B541C"/>
    <w:rsid w:val="009B5E65"/>
    <w:rsid w:val="009B5ED4"/>
    <w:rsid w:val="009B7549"/>
    <w:rsid w:val="009C3356"/>
    <w:rsid w:val="009C48E3"/>
    <w:rsid w:val="009C6459"/>
    <w:rsid w:val="009C6993"/>
    <w:rsid w:val="009C7E40"/>
    <w:rsid w:val="009D05FC"/>
    <w:rsid w:val="009D0C78"/>
    <w:rsid w:val="009D1388"/>
    <w:rsid w:val="009D1DFE"/>
    <w:rsid w:val="009D1F2A"/>
    <w:rsid w:val="009D360E"/>
    <w:rsid w:val="009D3F70"/>
    <w:rsid w:val="009D5AEC"/>
    <w:rsid w:val="009D6541"/>
    <w:rsid w:val="009D659A"/>
    <w:rsid w:val="009E0C04"/>
    <w:rsid w:val="009E1DCD"/>
    <w:rsid w:val="009E203E"/>
    <w:rsid w:val="009E48FD"/>
    <w:rsid w:val="009E5B98"/>
    <w:rsid w:val="009E62A8"/>
    <w:rsid w:val="009E6939"/>
    <w:rsid w:val="009E6F7D"/>
    <w:rsid w:val="009F40CA"/>
    <w:rsid w:val="009F4281"/>
    <w:rsid w:val="009F48BF"/>
    <w:rsid w:val="009F5AE4"/>
    <w:rsid w:val="009F5AF9"/>
    <w:rsid w:val="009F6EE6"/>
    <w:rsid w:val="00A0067B"/>
    <w:rsid w:val="00A00FC4"/>
    <w:rsid w:val="00A03213"/>
    <w:rsid w:val="00A03534"/>
    <w:rsid w:val="00A03F99"/>
    <w:rsid w:val="00A0402C"/>
    <w:rsid w:val="00A05D39"/>
    <w:rsid w:val="00A05E37"/>
    <w:rsid w:val="00A10767"/>
    <w:rsid w:val="00A10B0A"/>
    <w:rsid w:val="00A10B99"/>
    <w:rsid w:val="00A11622"/>
    <w:rsid w:val="00A12335"/>
    <w:rsid w:val="00A1420E"/>
    <w:rsid w:val="00A15EF0"/>
    <w:rsid w:val="00A20F95"/>
    <w:rsid w:val="00A21196"/>
    <w:rsid w:val="00A2304F"/>
    <w:rsid w:val="00A26096"/>
    <w:rsid w:val="00A263B9"/>
    <w:rsid w:val="00A273B1"/>
    <w:rsid w:val="00A27522"/>
    <w:rsid w:val="00A30084"/>
    <w:rsid w:val="00A32C3B"/>
    <w:rsid w:val="00A34468"/>
    <w:rsid w:val="00A34F4D"/>
    <w:rsid w:val="00A3587C"/>
    <w:rsid w:val="00A3611B"/>
    <w:rsid w:val="00A372C0"/>
    <w:rsid w:val="00A4146D"/>
    <w:rsid w:val="00A41C3F"/>
    <w:rsid w:val="00A4727E"/>
    <w:rsid w:val="00A47E59"/>
    <w:rsid w:val="00A55202"/>
    <w:rsid w:val="00A5570A"/>
    <w:rsid w:val="00A558D6"/>
    <w:rsid w:val="00A567D8"/>
    <w:rsid w:val="00A57011"/>
    <w:rsid w:val="00A60CE0"/>
    <w:rsid w:val="00A6318A"/>
    <w:rsid w:val="00A651B1"/>
    <w:rsid w:val="00A6663D"/>
    <w:rsid w:val="00A70108"/>
    <w:rsid w:val="00A71BFB"/>
    <w:rsid w:val="00A738EF"/>
    <w:rsid w:val="00A73BD9"/>
    <w:rsid w:val="00A75763"/>
    <w:rsid w:val="00A77E57"/>
    <w:rsid w:val="00A8121F"/>
    <w:rsid w:val="00A812F8"/>
    <w:rsid w:val="00A8272D"/>
    <w:rsid w:val="00A83F77"/>
    <w:rsid w:val="00A8678B"/>
    <w:rsid w:val="00A87E9F"/>
    <w:rsid w:val="00A87F3A"/>
    <w:rsid w:val="00A9081D"/>
    <w:rsid w:val="00A90854"/>
    <w:rsid w:val="00A927F5"/>
    <w:rsid w:val="00A92A77"/>
    <w:rsid w:val="00A94C81"/>
    <w:rsid w:val="00A94DAC"/>
    <w:rsid w:val="00A95126"/>
    <w:rsid w:val="00A954D1"/>
    <w:rsid w:val="00A95942"/>
    <w:rsid w:val="00AA210B"/>
    <w:rsid w:val="00AA2AB3"/>
    <w:rsid w:val="00AA53E2"/>
    <w:rsid w:val="00AA67D2"/>
    <w:rsid w:val="00AA6CCE"/>
    <w:rsid w:val="00AA734F"/>
    <w:rsid w:val="00AA735C"/>
    <w:rsid w:val="00AA7B7A"/>
    <w:rsid w:val="00AA7E56"/>
    <w:rsid w:val="00AB2F5B"/>
    <w:rsid w:val="00AB38DA"/>
    <w:rsid w:val="00AB427A"/>
    <w:rsid w:val="00AB474E"/>
    <w:rsid w:val="00AB4BF2"/>
    <w:rsid w:val="00AB4F48"/>
    <w:rsid w:val="00AC0A2A"/>
    <w:rsid w:val="00AC283C"/>
    <w:rsid w:val="00AC4119"/>
    <w:rsid w:val="00AC6446"/>
    <w:rsid w:val="00AC6900"/>
    <w:rsid w:val="00AC6B63"/>
    <w:rsid w:val="00AD0407"/>
    <w:rsid w:val="00AD313C"/>
    <w:rsid w:val="00AD41A6"/>
    <w:rsid w:val="00AD7F14"/>
    <w:rsid w:val="00AE31B0"/>
    <w:rsid w:val="00AE4994"/>
    <w:rsid w:val="00AE51DF"/>
    <w:rsid w:val="00AE62B6"/>
    <w:rsid w:val="00AF03B7"/>
    <w:rsid w:val="00AF0A31"/>
    <w:rsid w:val="00AF0CAC"/>
    <w:rsid w:val="00AF19FF"/>
    <w:rsid w:val="00AF327A"/>
    <w:rsid w:val="00AF3F07"/>
    <w:rsid w:val="00AF571B"/>
    <w:rsid w:val="00AF6372"/>
    <w:rsid w:val="00B00AA5"/>
    <w:rsid w:val="00B00E9E"/>
    <w:rsid w:val="00B03CBD"/>
    <w:rsid w:val="00B03EA0"/>
    <w:rsid w:val="00B049C0"/>
    <w:rsid w:val="00B066C4"/>
    <w:rsid w:val="00B07AED"/>
    <w:rsid w:val="00B1142C"/>
    <w:rsid w:val="00B131F1"/>
    <w:rsid w:val="00B1339A"/>
    <w:rsid w:val="00B1359B"/>
    <w:rsid w:val="00B14C5B"/>
    <w:rsid w:val="00B174F1"/>
    <w:rsid w:val="00B20F46"/>
    <w:rsid w:val="00B2405C"/>
    <w:rsid w:val="00B25B0A"/>
    <w:rsid w:val="00B26AA9"/>
    <w:rsid w:val="00B26E4B"/>
    <w:rsid w:val="00B27CCF"/>
    <w:rsid w:val="00B3302E"/>
    <w:rsid w:val="00B34C96"/>
    <w:rsid w:val="00B36877"/>
    <w:rsid w:val="00B378F9"/>
    <w:rsid w:val="00B412A7"/>
    <w:rsid w:val="00B44817"/>
    <w:rsid w:val="00B459D3"/>
    <w:rsid w:val="00B471A8"/>
    <w:rsid w:val="00B47A2E"/>
    <w:rsid w:val="00B47C37"/>
    <w:rsid w:val="00B5005C"/>
    <w:rsid w:val="00B50091"/>
    <w:rsid w:val="00B51521"/>
    <w:rsid w:val="00B51C94"/>
    <w:rsid w:val="00B51D11"/>
    <w:rsid w:val="00B52230"/>
    <w:rsid w:val="00B52E2C"/>
    <w:rsid w:val="00B54972"/>
    <w:rsid w:val="00B54A24"/>
    <w:rsid w:val="00B54F0A"/>
    <w:rsid w:val="00B56178"/>
    <w:rsid w:val="00B5619B"/>
    <w:rsid w:val="00B56F7F"/>
    <w:rsid w:val="00B60C0D"/>
    <w:rsid w:val="00B6126C"/>
    <w:rsid w:val="00B634CE"/>
    <w:rsid w:val="00B645E5"/>
    <w:rsid w:val="00B6595D"/>
    <w:rsid w:val="00B65D5E"/>
    <w:rsid w:val="00B66679"/>
    <w:rsid w:val="00B66734"/>
    <w:rsid w:val="00B66CBE"/>
    <w:rsid w:val="00B71F47"/>
    <w:rsid w:val="00B72806"/>
    <w:rsid w:val="00B73D0F"/>
    <w:rsid w:val="00B76C45"/>
    <w:rsid w:val="00B77841"/>
    <w:rsid w:val="00B80B4C"/>
    <w:rsid w:val="00B814C2"/>
    <w:rsid w:val="00B81E08"/>
    <w:rsid w:val="00B82068"/>
    <w:rsid w:val="00B82149"/>
    <w:rsid w:val="00B82BBF"/>
    <w:rsid w:val="00B82D48"/>
    <w:rsid w:val="00B8373E"/>
    <w:rsid w:val="00B83A0D"/>
    <w:rsid w:val="00B83E9A"/>
    <w:rsid w:val="00B8406F"/>
    <w:rsid w:val="00B8543A"/>
    <w:rsid w:val="00B86B5A"/>
    <w:rsid w:val="00B87DC5"/>
    <w:rsid w:val="00B9094F"/>
    <w:rsid w:val="00B90A70"/>
    <w:rsid w:val="00B90C4D"/>
    <w:rsid w:val="00B910B8"/>
    <w:rsid w:val="00B92188"/>
    <w:rsid w:val="00B934A6"/>
    <w:rsid w:val="00B94A04"/>
    <w:rsid w:val="00B96721"/>
    <w:rsid w:val="00B97567"/>
    <w:rsid w:val="00B97EB9"/>
    <w:rsid w:val="00BA19D6"/>
    <w:rsid w:val="00BA2A72"/>
    <w:rsid w:val="00BA2BB4"/>
    <w:rsid w:val="00BA2D98"/>
    <w:rsid w:val="00BA3536"/>
    <w:rsid w:val="00BA4EB7"/>
    <w:rsid w:val="00BA631F"/>
    <w:rsid w:val="00BA797F"/>
    <w:rsid w:val="00BA7AD5"/>
    <w:rsid w:val="00BB01CC"/>
    <w:rsid w:val="00BB0A78"/>
    <w:rsid w:val="00BB50FD"/>
    <w:rsid w:val="00BB6DFE"/>
    <w:rsid w:val="00BC0197"/>
    <w:rsid w:val="00BC019B"/>
    <w:rsid w:val="00BC08B9"/>
    <w:rsid w:val="00BC25F1"/>
    <w:rsid w:val="00BC57CD"/>
    <w:rsid w:val="00BC6121"/>
    <w:rsid w:val="00BC7712"/>
    <w:rsid w:val="00BC7FA1"/>
    <w:rsid w:val="00BD1E2E"/>
    <w:rsid w:val="00BD2F54"/>
    <w:rsid w:val="00BD3110"/>
    <w:rsid w:val="00BD3D08"/>
    <w:rsid w:val="00BD496F"/>
    <w:rsid w:val="00BD4DD8"/>
    <w:rsid w:val="00BD55B3"/>
    <w:rsid w:val="00BD6CC4"/>
    <w:rsid w:val="00BE191F"/>
    <w:rsid w:val="00BE253E"/>
    <w:rsid w:val="00BE4B48"/>
    <w:rsid w:val="00BE6A9D"/>
    <w:rsid w:val="00BF074C"/>
    <w:rsid w:val="00BF0759"/>
    <w:rsid w:val="00BF0BED"/>
    <w:rsid w:val="00BF224C"/>
    <w:rsid w:val="00BF306D"/>
    <w:rsid w:val="00BF3277"/>
    <w:rsid w:val="00C0109D"/>
    <w:rsid w:val="00C0190F"/>
    <w:rsid w:val="00C043E0"/>
    <w:rsid w:val="00C04B0F"/>
    <w:rsid w:val="00C04C3E"/>
    <w:rsid w:val="00C07FDE"/>
    <w:rsid w:val="00C14059"/>
    <w:rsid w:val="00C14060"/>
    <w:rsid w:val="00C164B3"/>
    <w:rsid w:val="00C16783"/>
    <w:rsid w:val="00C173F5"/>
    <w:rsid w:val="00C175F0"/>
    <w:rsid w:val="00C20604"/>
    <w:rsid w:val="00C22004"/>
    <w:rsid w:val="00C23B1B"/>
    <w:rsid w:val="00C23CC7"/>
    <w:rsid w:val="00C23ECF"/>
    <w:rsid w:val="00C255E2"/>
    <w:rsid w:val="00C26218"/>
    <w:rsid w:val="00C26A40"/>
    <w:rsid w:val="00C3114D"/>
    <w:rsid w:val="00C326DA"/>
    <w:rsid w:val="00C351C7"/>
    <w:rsid w:val="00C36847"/>
    <w:rsid w:val="00C4050B"/>
    <w:rsid w:val="00C40560"/>
    <w:rsid w:val="00C40ED5"/>
    <w:rsid w:val="00C41184"/>
    <w:rsid w:val="00C41541"/>
    <w:rsid w:val="00C44150"/>
    <w:rsid w:val="00C444F6"/>
    <w:rsid w:val="00C445B3"/>
    <w:rsid w:val="00C4522D"/>
    <w:rsid w:val="00C51992"/>
    <w:rsid w:val="00C5214E"/>
    <w:rsid w:val="00C5308C"/>
    <w:rsid w:val="00C542DB"/>
    <w:rsid w:val="00C5564D"/>
    <w:rsid w:val="00C5615D"/>
    <w:rsid w:val="00C57420"/>
    <w:rsid w:val="00C606AC"/>
    <w:rsid w:val="00C609DB"/>
    <w:rsid w:val="00C614B8"/>
    <w:rsid w:val="00C620F9"/>
    <w:rsid w:val="00C622AF"/>
    <w:rsid w:val="00C623F8"/>
    <w:rsid w:val="00C6241A"/>
    <w:rsid w:val="00C67723"/>
    <w:rsid w:val="00C67901"/>
    <w:rsid w:val="00C70ED4"/>
    <w:rsid w:val="00C71131"/>
    <w:rsid w:val="00C72303"/>
    <w:rsid w:val="00C72629"/>
    <w:rsid w:val="00C72EC6"/>
    <w:rsid w:val="00C7328D"/>
    <w:rsid w:val="00C736FE"/>
    <w:rsid w:val="00C7372E"/>
    <w:rsid w:val="00C73DE1"/>
    <w:rsid w:val="00C73FAE"/>
    <w:rsid w:val="00C7423C"/>
    <w:rsid w:val="00C851FD"/>
    <w:rsid w:val="00C85D6A"/>
    <w:rsid w:val="00C874F9"/>
    <w:rsid w:val="00C87B68"/>
    <w:rsid w:val="00C90230"/>
    <w:rsid w:val="00C91854"/>
    <w:rsid w:val="00C93041"/>
    <w:rsid w:val="00C936F0"/>
    <w:rsid w:val="00C95724"/>
    <w:rsid w:val="00C963CA"/>
    <w:rsid w:val="00C96E4B"/>
    <w:rsid w:val="00C9702F"/>
    <w:rsid w:val="00C97176"/>
    <w:rsid w:val="00C97B38"/>
    <w:rsid w:val="00CA061A"/>
    <w:rsid w:val="00CA0C15"/>
    <w:rsid w:val="00CA155B"/>
    <w:rsid w:val="00CA3609"/>
    <w:rsid w:val="00CA4474"/>
    <w:rsid w:val="00CA5923"/>
    <w:rsid w:val="00CA761A"/>
    <w:rsid w:val="00CB0066"/>
    <w:rsid w:val="00CB0413"/>
    <w:rsid w:val="00CB5E37"/>
    <w:rsid w:val="00CC0347"/>
    <w:rsid w:val="00CC0657"/>
    <w:rsid w:val="00CC0B23"/>
    <w:rsid w:val="00CC2F09"/>
    <w:rsid w:val="00CC35EB"/>
    <w:rsid w:val="00CC677B"/>
    <w:rsid w:val="00CC6E80"/>
    <w:rsid w:val="00CC7E59"/>
    <w:rsid w:val="00CD18C8"/>
    <w:rsid w:val="00CD39B7"/>
    <w:rsid w:val="00CD5F3A"/>
    <w:rsid w:val="00CD64CC"/>
    <w:rsid w:val="00CE2D6C"/>
    <w:rsid w:val="00CE37BC"/>
    <w:rsid w:val="00CE5BE3"/>
    <w:rsid w:val="00CE6AF5"/>
    <w:rsid w:val="00CE7CAD"/>
    <w:rsid w:val="00CF053F"/>
    <w:rsid w:val="00CF1318"/>
    <w:rsid w:val="00CF4228"/>
    <w:rsid w:val="00CF55D2"/>
    <w:rsid w:val="00CF58C9"/>
    <w:rsid w:val="00CF5BD4"/>
    <w:rsid w:val="00CF73FB"/>
    <w:rsid w:val="00D038DF"/>
    <w:rsid w:val="00D03EB2"/>
    <w:rsid w:val="00D05CE0"/>
    <w:rsid w:val="00D0699D"/>
    <w:rsid w:val="00D10B56"/>
    <w:rsid w:val="00D11AE6"/>
    <w:rsid w:val="00D125D5"/>
    <w:rsid w:val="00D13EA3"/>
    <w:rsid w:val="00D20232"/>
    <w:rsid w:val="00D21E6A"/>
    <w:rsid w:val="00D27726"/>
    <w:rsid w:val="00D33A7E"/>
    <w:rsid w:val="00D35483"/>
    <w:rsid w:val="00D36146"/>
    <w:rsid w:val="00D367BF"/>
    <w:rsid w:val="00D4009B"/>
    <w:rsid w:val="00D406DB"/>
    <w:rsid w:val="00D40B93"/>
    <w:rsid w:val="00D42AE4"/>
    <w:rsid w:val="00D44634"/>
    <w:rsid w:val="00D45558"/>
    <w:rsid w:val="00D45C1C"/>
    <w:rsid w:val="00D460E1"/>
    <w:rsid w:val="00D46501"/>
    <w:rsid w:val="00D47E78"/>
    <w:rsid w:val="00D502B9"/>
    <w:rsid w:val="00D5358A"/>
    <w:rsid w:val="00D535ED"/>
    <w:rsid w:val="00D54711"/>
    <w:rsid w:val="00D555D6"/>
    <w:rsid w:val="00D57C87"/>
    <w:rsid w:val="00D61F49"/>
    <w:rsid w:val="00D63174"/>
    <w:rsid w:val="00D66F01"/>
    <w:rsid w:val="00D719DF"/>
    <w:rsid w:val="00D71D00"/>
    <w:rsid w:val="00D721EB"/>
    <w:rsid w:val="00D73334"/>
    <w:rsid w:val="00D73699"/>
    <w:rsid w:val="00D73C8E"/>
    <w:rsid w:val="00D745FF"/>
    <w:rsid w:val="00D7467B"/>
    <w:rsid w:val="00D75B4B"/>
    <w:rsid w:val="00D773DB"/>
    <w:rsid w:val="00D80133"/>
    <w:rsid w:val="00D8047D"/>
    <w:rsid w:val="00D808BC"/>
    <w:rsid w:val="00D81031"/>
    <w:rsid w:val="00D81FCD"/>
    <w:rsid w:val="00D8211C"/>
    <w:rsid w:val="00D82603"/>
    <w:rsid w:val="00D829EB"/>
    <w:rsid w:val="00D85993"/>
    <w:rsid w:val="00D876CF"/>
    <w:rsid w:val="00D94133"/>
    <w:rsid w:val="00D958C7"/>
    <w:rsid w:val="00D95C24"/>
    <w:rsid w:val="00D97291"/>
    <w:rsid w:val="00DA24DC"/>
    <w:rsid w:val="00DA2EB1"/>
    <w:rsid w:val="00DA2FF8"/>
    <w:rsid w:val="00DA3C4A"/>
    <w:rsid w:val="00DA5698"/>
    <w:rsid w:val="00DA5976"/>
    <w:rsid w:val="00DA5A9B"/>
    <w:rsid w:val="00DA5F76"/>
    <w:rsid w:val="00DA787F"/>
    <w:rsid w:val="00DB127B"/>
    <w:rsid w:val="00DB5B4E"/>
    <w:rsid w:val="00DB7E65"/>
    <w:rsid w:val="00DC0093"/>
    <w:rsid w:val="00DC0254"/>
    <w:rsid w:val="00DC0605"/>
    <w:rsid w:val="00DC1F71"/>
    <w:rsid w:val="00DC2474"/>
    <w:rsid w:val="00DC2C24"/>
    <w:rsid w:val="00DC2DC6"/>
    <w:rsid w:val="00DC5312"/>
    <w:rsid w:val="00DC5E81"/>
    <w:rsid w:val="00DC6CC6"/>
    <w:rsid w:val="00DC6F4D"/>
    <w:rsid w:val="00DD163A"/>
    <w:rsid w:val="00DD1BDE"/>
    <w:rsid w:val="00DD2027"/>
    <w:rsid w:val="00DD4461"/>
    <w:rsid w:val="00DD46C8"/>
    <w:rsid w:val="00DD539F"/>
    <w:rsid w:val="00DD5F1A"/>
    <w:rsid w:val="00DD7B7E"/>
    <w:rsid w:val="00DE2D57"/>
    <w:rsid w:val="00DE35A9"/>
    <w:rsid w:val="00DE4294"/>
    <w:rsid w:val="00DE44B4"/>
    <w:rsid w:val="00DE513D"/>
    <w:rsid w:val="00DE546A"/>
    <w:rsid w:val="00DE6235"/>
    <w:rsid w:val="00DF2189"/>
    <w:rsid w:val="00DF761B"/>
    <w:rsid w:val="00DF77E0"/>
    <w:rsid w:val="00E03094"/>
    <w:rsid w:val="00E03E6E"/>
    <w:rsid w:val="00E043DD"/>
    <w:rsid w:val="00E053A3"/>
    <w:rsid w:val="00E06186"/>
    <w:rsid w:val="00E062B9"/>
    <w:rsid w:val="00E10364"/>
    <w:rsid w:val="00E1056F"/>
    <w:rsid w:val="00E1080C"/>
    <w:rsid w:val="00E1297C"/>
    <w:rsid w:val="00E12DD1"/>
    <w:rsid w:val="00E1644C"/>
    <w:rsid w:val="00E17D31"/>
    <w:rsid w:val="00E2405A"/>
    <w:rsid w:val="00E2428D"/>
    <w:rsid w:val="00E2606C"/>
    <w:rsid w:val="00E27438"/>
    <w:rsid w:val="00E27473"/>
    <w:rsid w:val="00E318A5"/>
    <w:rsid w:val="00E35055"/>
    <w:rsid w:val="00E359B9"/>
    <w:rsid w:val="00E362E8"/>
    <w:rsid w:val="00E36DE3"/>
    <w:rsid w:val="00E41028"/>
    <w:rsid w:val="00E41233"/>
    <w:rsid w:val="00E44BF2"/>
    <w:rsid w:val="00E45367"/>
    <w:rsid w:val="00E453EE"/>
    <w:rsid w:val="00E45B74"/>
    <w:rsid w:val="00E47B66"/>
    <w:rsid w:val="00E53386"/>
    <w:rsid w:val="00E55FDF"/>
    <w:rsid w:val="00E57459"/>
    <w:rsid w:val="00E57C34"/>
    <w:rsid w:val="00E6049D"/>
    <w:rsid w:val="00E6074B"/>
    <w:rsid w:val="00E60E8D"/>
    <w:rsid w:val="00E6149D"/>
    <w:rsid w:val="00E64366"/>
    <w:rsid w:val="00E66F12"/>
    <w:rsid w:val="00E7160D"/>
    <w:rsid w:val="00E71F43"/>
    <w:rsid w:val="00E723C5"/>
    <w:rsid w:val="00E74061"/>
    <w:rsid w:val="00E760B6"/>
    <w:rsid w:val="00E7727A"/>
    <w:rsid w:val="00E77FB8"/>
    <w:rsid w:val="00E816E0"/>
    <w:rsid w:val="00E81A3F"/>
    <w:rsid w:val="00E84D11"/>
    <w:rsid w:val="00E8527A"/>
    <w:rsid w:val="00E863DB"/>
    <w:rsid w:val="00E91B5D"/>
    <w:rsid w:val="00E92FF3"/>
    <w:rsid w:val="00E954C0"/>
    <w:rsid w:val="00E95E9A"/>
    <w:rsid w:val="00E96010"/>
    <w:rsid w:val="00E9641A"/>
    <w:rsid w:val="00E96A1F"/>
    <w:rsid w:val="00E9761F"/>
    <w:rsid w:val="00E97C1B"/>
    <w:rsid w:val="00EA1D70"/>
    <w:rsid w:val="00EA1F2F"/>
    <w:rsid w:val="00EA5F15"/>
    <w:rsid w:val="00EA6B43"/>
    <w:rsid w:val="00EB3BA8"/>
    <w:rsid w:val="00EB47EB"/>
    <w:rsid w:val="00EB58B8"/>
    <w:rsid w:val="00EB7F4F"/>
    <w:rsid w:val="00EC03C0"/>
    <w:rsid w:val="00EC0816"/>
    <w:rsid w:val="00EC3B6E"/>
    <w:rsid w:val="00EC438C"/>
    <w:rsid w:val="00EC43F4"/>
    <w:rsid w:val="00EC7F03"/>
    <w:rsid w:val="00ED0747"/>
    <w:rsid w:val="00ED1C1B"/>
    <w:rsid w:val="00EE0244"/>
    <w:rsid w:val="00EE0524"/>
    <w:rsid w:val="00EE23DC"/>
    <w:rsid w:val="00EE7F5B"/>
    <w:rsid w:val="00EF0390"/>
    <w:rsid w:val="00EF0A6D"/>
    <w:rsid w:val="00EF11E9"/>
    <w:rsid w:val="00EF18D3"/>
    <w:rsid w:val="00EF2F53"/>
    <w:rsid w:val="00EF480E"/>
    <w:rsid w:val="00EF6EF9"/>
    <w:rsid w:val="00EF704F"/>
    <w:rsid w:val="00EF7CAD"/>
    <w:rsid w:val="00F01B02"/>
    <w:rsid w:val="00F01DD0"/>
    <w:rsid w:val="00F0270E"/>
    <w:rsid w:val="00F04A74"/>
    <w:rsid w:val="00F05F55"/>
    <w:rsid w:val="00F065C6"/>
    <w:rsid w:val="00F079A9"/>
    <w:rsid w:val="00F10DF9"/>
    <w:rsid w:val="00F12233"/>
    <w:rsid w:val="00F123CE"/>
    <w:rsid w:val="00F1366D"/>
    <w:rsid w:val="00F17C5D"/>
    <w:rsid w:val="00F20ECA"/>
    <w:rsid w:val="00F20F3F"/>
    <w:rsid w:val="00F225CF"/>
    <w:rsid w:val="00F227A5"/>
    <w:rsid w:val="00F22EB5"/>
    <w:rsid w:val="00F237E9"/>
    <w:rsid w:val="00F246BD"/>
    <w:rsid w:val="00F254AD"/>
    <w:rsid w:val="00F27651"/>
    <w:rsid w:val="00F30E3B"/>
    <w:rsid w:val="00F31862"/>
    <w:rsid w:val="00F32E74"/>
    <w:rsid w:val="00F330C6"/>
    <w:rsid w:val="00F35C15"/>
    <w:rsid w:val="00F37273"/>
    <w:rsid w:val="00F37DA7"/>
    <w:rsid w:val="00F4276A"/>
    <w:rsid w:val="00F457E8"/>
    <w:rsid w:val="00F4791B"/>
    <w:rsid w:val="00F51D90"/>
    <w:rsid w:val="00F53EE5"/>
    <w:rsid w:val="00F53F26"/>
    <w:rsid w:val="00F54BE5"/>
    <w:rsid w:val="00F560EA"/>
    <w:rsid w:val="00F56427"/>
    <w:rsid w:val="00F568B0"/>
    <w:rsid w:val="00F568F0"/>
    <w:rsid w:val="00F60819"/>
    <w:rsid w:val="00F61053"/>
    <w:rsid w:val="00F62798"/>
    <w:rsid w:val="00F6365F"/>
    <w:rsid w:val="00F63A03"/>
    <w:rsid w:val="00F63C32"/>
    <w:rsid w:val="00F6557C"/>
    <w:rsid w:val="00F65802"/>
    <w:rsid w:val="00F6693E"/>
    <w:rsid w:val="00F66B6D"/>
    <w:rsid w:val="00F66F60"/>
    <w:rsid w:val="00F67D58"/>
    <w:rsid w:val="00F71E37"/>
    <w:rsid w:val="00F80BC4"/>
    <w:rsid w:val="00F816AF"/>
    <w:rsid w:val="00F819DE"/>
    <w:rsid w:val="00F81CBC"/>
    <w:rsid w:val="00F81E74"/>
    <w:rsid w:val="00F82FF6"/>
    <w:rsid w:val="00F8748B"/>
    <w:rsid w:val="00F90D4B"/>
    <w:rsid w:val="00F950CF"/>
    <w:rsid w:val="00F95B83"/>
    <w:rsid w:val="00F97A58"/>
    <w:rsid w:val="00FA0BA2"/>
    <w:rsid w:val="00FA30F4"/>
    <w:rsid w:val="00FA34C6"/>
    <w:rsid w:val="00FA5086"/>
    <w:rsid w:val="00FA5C50"/>
    <w:rsid w:val="00FA6941"/>
    <w:rsid w:val="00FB015C"/>
    <w:rsid w:val="00FB0559"/>
    <w:rsid w:val="00FB35DF"/>
    <w:rsid w:val="00FB4009"/>
    <w:rsid w:val="00FB4337"/>
    <w:rsid w:val="00FB4AD5"/>
    <w:rsid w:val="00FB5F9A"/>
    <w:rsid w:val="00FC0AE7"/>
    <w:rsid w:val="00FC5D02"/>
    <w:rsid w:val="00FC6EB4"/>
    <w:rsid w:val="00FD0421"/>
    <w:rsid w:val="00FD0721"/>
    <w:rsid w:val="00FD102B"/>
    <w:rsid w:val="00FD1282"/>
    <w:rsid w:val="00FD1E76"/>
    <w:rsid w:val="00FD2FBB"/>
    <w:rsid w:val="00FD3908"/>
    <w:rsid w:val="00FD3994"/>
    <w:rsid w:val="00FD4773"/>
    <w:rsid w:val="00FD4831"/>
    <w:rsid w:val="00FD4A6C"/>
    <w:rsid w:val="00FD6E31"/>
    <w:rsid w:val="00FE029C"/>
    <w:rsid w:val="00FE5C9A"/>
    <w:rsid w:val="00FE6CF9"/>
    <w:rsid w:val="00FE7381"/>
    <w:rsid w:val="00FF3182"/>
    <w:rsid w:val="00FF62A5"/>
    <w:rsid w:val="00FF62AD"/>
    <w:rsid w:val="00FF7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5B83B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F04B0"/>
  </w:style>
  <w:style w:type="paragraph" w:styleId="Heading1">
    <w:name w:val="heading 1"/>
    <w:basedOn w:val="Normal"/>
    <w:next w:val="Normal"/>
    <w:link w:val="Heading1Char"/>
    <w:uiPriority w:val="9"/>
    <w:qFormat/>
    <w:rsid w:val="00C736FE"/>
    <w:pPr>
      <w:keepNext/>
      <w:keepLines/>
      <w:spacing w:before="240"/>
      <w:outlineLvl w:val="0"/>
    </w:pPr>
    <w:rPr>
      <w:rFonts w:ascii="Calibri" w:eastAsiaTheme="majorEastAsia" w:hAnsi="Calibri" w:cstheme="majorBidi"/>
      <w:color w:val="0071B9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36FE"/>
    <w:pPr>
      <w:keepNext/>
      <w:keepLines/>
      <w:spacing w:before="40"/>
      <w:outlineLvl w:val="1"/>
    </w:pPr>
    <w:rPr>
      <w:rFonts w:ascii="Calibri" w:eastAsiaTheme="majorEastAsia" w:hAnsi="Calibri" w:cstheme="majorBidi"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6FE"/>
    <w:pPr>
      <w:keepNext/>
      <w:keepLines/>
      <w:spacing w:before="40"/>
      <w:outlineLvl w:val="2"/>
    </w:pPr>
    <w:rPr>
      <w:rFonts w:ascii="Calibri" w:eastAsiaTheme="majorEastAsia" w:hAnsi="Calibri" w:cstheme="majorBidi"/>
      <w:color w:val="1F3763" w:themeColor="accent1" w:themeShade="7F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52BE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736FE"/>
    <w:rPr>
      <w:rFonts w:ascii="Calibri" w:eastAsiaTheme="majorEastAsia" w:hAnsi="Calibri" w:cstheme="majorBidi"/>
      <w:color w:val="1F3763" w:themeColor="accent1" w:themeShade="7F"/>
      <w:sz w:val="28"/>
    </w:rPr>
  </w:style>
  <w:style w:type="paragraph" w:customStyle="1" w:styleId="Body">
    <w:name w:val="Body"/>
    <w:basedOn w:val="Normal"/>
    <w:qFormat/>
    <w:rsid w:val="00C736FE"/>
    <w:pPr>
      <w:spacing w:after="120"/>
    </w:pPr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D460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60E1"/>
  </w:style>
  <w:style w:type="paragraph" w:styleId="Footer">
    <w:name w:val="footer"/>
    <w:basedOn w:val="Normal"/>
    <w:link w:val="FooterChar"/>
    <w:uiPriority w:val="99"/>
    <w:unhideWhenUsed/>
    <w:rsid w:val="00D460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60E1"/>
  </w:style>
  <w:style w:type="paragraph" w:styleId="Title">
    <w:name w:val="Title"/>
    <w:basedOn w:val="Normal"/>
    <w:next w:val="Normal"/>
    <w:link w:val="TitleChar"/>
    <w:uiPriority w:val="10"/>
    <w:qFormat/>
    <w:rsid w:val="00C736FE"/>
    <w:pPr>
      <w:spacing w:after="240"/>
      <w:contextualSpacing/>
    </w:pPr>
    <w:rPr>
      <w:rFonts w:ascii="Calibri" w:eastAsiaTheme="majorEastAsia" w:hAnsi="Calibri" w:cstheme="majorBidi"/>
      <w:caps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736FE"/>
    <w:rPr>
      <w:rFonts w:ascii="Calibri" w:eastAsiaTheme="majorEastAsia" w:hAnsi="Calibri" w:cstheme="majorBidi"/>
      <w:color w:val="0071B9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736FE"/>
    <w:rPr>
      <w:rFonts w:ascii="Calibri" w:eastAsiaTheme="majorEastAsia" w:hAnsi="Calibri" w:cstheme="majorBidi"/>
      <w:color w:val="000000" w:themeColor="text1"/>
      <w:sz w:val="3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C736FE"/>
    <w:rPr>
      <w:rFonts w:ascii="Calibri" w:eastAsiaTheme="majorEastAsia" w:hAnsi="Calibri" w:cstheme="majorBidi"/>
      <w:caps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736FE"/>
    <w:pPr>
      <w:spacing w:after="120"/>
      <w:ind w:left="720"/>
      <w:contextualSpacing/>
    </w:pPr>
    <w:rPr>
      <w:sz w:val="20"/>
    </w:rPr>
  </w:style>
  <w:style w:type="paragraph" w:customStyle="1" w:styleId="BulletedListIndent">
    <w:name w:val="Bulleted List Indent"/>
    <w:basedOn w:val="BulletedList"/>
    <w:qFormat/>
    <w:rsid w:val="00291C33"/>
    <w:pPr>
      <w:numPr>
        <w:numId w:val="9"/>
      </w:numPr>
      <w:ind w:left="1080"/>
    </w:pPr>
  </w:style>
  <w:style w:type="paragraph" w:customStyle="1" w:styleId="BulletedList">
    <w:name w:val="Bulleted List"/>
    <w:basedOn w:val="ListParagraph"/>
    <w:qFormat/>
    <w:rsid w:val="00291C33"/>
    <w:pPr>
      <w:numPr>
        <w:numId w:val="8"/>
      </w:numPr>
      <w:ind w:left="360"/>
    </w:pPr>
  </w:style>
  <w:style w:type="paragraph" w:customStyle="1" w:styleId="BasicParagraph">
    <w:name w:val="[Basic Paragraph]"/>
    <w:basedOn w:val="Normal"/>
    <w:uiPriority w:val="99"/>
    <w:rsid w:val="005F04B0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customStyle="1" w:styleId="Heading4Char">
    <w:name w:val="Heading 4 Char"/>
    <w:basedOn w:val="DefaultParagraphFont"/>
    <w:link w:val="Heading4"/>
    <w:uiPriority w:val="9"/>
    <w:rsid w:val="00752BE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78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785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406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06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06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06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06EA"/>
    <w:rPr>
      <w:b/>
      <w:bCs/>
      <w:sz w:val="20"/>
      <w:szCs w:val="20"/>
    </w:rPr>
  </w:style>
  <w:style w:type="paragraph" w:customStyle="1" w:styleId="msonormal0">
    <w:name w:val="msonormal"/>
    <w:basedOn w:val="Normal"/>
    <w:rsid w:val="0030177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05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2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E7D94A0E0CB441B460A3A4BA57F764" ma:contentTypeVersion="12" ma:contentTypeDescription="Create a new document." ma:contentTypeScope="" ma:versionID="e72ff7e5cdc6b17f73faf1d59995558b">
  <xsd:schema xmlns:xsd="http://www.w3.org/2001/XMLSchema" xmlns:xs="http://www.w3.org/2001/XMLSchema" xmlns:p="http://schemas.microsoft.com/office/2006/metadata/properties" xmlns:ns3="5da5812f-10fc-437d-8794-3972d3991c73" xmlns:ns4="b9c84648-5d83-4e43-8f4f-0911c2a74336" targetNamespace="http://schemas.microsoft.com/office/2006/metadata/properties" ma:root="true" ma:fieldsID="bbb70684722d7a9441c8d5556f652083" ns3:_="" ns4:_="">
    <xsd:import namespace="5da5812f-10fc-437d-8794-3972d3991c73"/>
    <xsd:import namespace="b9c84648-5d83-4e43-8f4f-0911c2a743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a5812f-10fc-437d-8794-3972d3991c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c84648-5d83-4e43-8f4f-0911c2a7433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12F4AB-F24B-444C-B31D-1FF38783B9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ADB002-8F8C-4C88-B6EC-00E5685108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9C88816-BC5D-48FD-A0F9-C23A6114BA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7974C2B-19BE-4DE1-BB69-E6E5989C7B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a5812f-10fc-437d-8794-3972d3991c73"/>
    <ds:schemaRef ds:uri="b9c84648-5d83-4e43-8f4f-0911c2a743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9</Pages>
  <Words>9341</Words>
  <Characters>53248</Characters>
  <Application>Microsoft Office Word</Application>
  <DocSecurity>0</DocSecurity>
  <Lines>443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C Prepress</dc:creator>
  <cp:keywords/>
  <dc:description/>
  <cp:lastModifiedBy>Christian Faulkner</cp:lastModifiedBy>
  <cp:revision>54</cp:revision>
  <cp:lastPrinted>2018-12-11T16:05:00Z</cp:lastPrinted>
  <dcterms:created xsi:type="dcterms:W3CDTF">2023-01-31T14:44:00Z</dcterms:created>
  <dcterms:modified xsi:type="dcterms:W3CDTF">2023-01-31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E7D94A0E0CB441B460A3A4BA57F764</vt:lpwstr>
  </property>
  <property fmtid="{D5CDD505-2E9C-101B-9397-08002B2CF9AE}" pid="3" name="GrammarlyDocumentId">
    <vt:lpwstr>4137ceda8d8b1c7f3631fa4debcf945591ab5128b11a556c26bfcf00be6a439b</vt:lpwstr>
  </property>
</Properties>
</file>